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6ABF2D" w14:textId="77777777" w:rsidR="004C6EE4" w:rsidRDefault="00EF1445">
      <w:pPr>
        <w:pStyle w:val="Heading1"/>
        <w:spacing w:line="591" w:lineRule="exact"/>
        <w:ind w:left="722"/>
      </w:pPr>
      <w:bookmarkStart w:id="0" w:name="Vermont_Association_of_REALTORS_Plan_-_F"/>
      <w:bookmarkEnd w:id="0"/>
      <w:r>
        <w:t>Vermont Association of REALTORS ®</w:t>
      </w:r>
    </w:p>
    <w:p w14:paraId="2B3501DB" w14:textId="77777777" w:rsidR="004C6EE4" w:rsidRDefault="00EF1445">
      <w:pPr>
        <w:pStyle w:val="Heading3"/>
        <w:spacing w:line="360" w:lineRule="exact"/>
      </w:pPr>
      <w:r>
        <w:t>COVID-19 Exposure</w:t>
      </w:r>
    </w:p>
    <w:p w14:paraId="2B95069A" w14:textId="77777777" w:rsidR="004C6EE4" w:rsidRDefault="00EF1445">
      <w:pPr>
        <w:spacing w:line="363" w:lineRule="exact"/>
        <w:ind w:left="720" w:right="9"/>
        <w:jc w:val="center"/>
        <w:rPr>
          <w:b/>
          <w:sz w:val="30"/>
        </w:rPr>
      </w:pPr>
      <w:r>
        <w:rPr>
          <w:b/>
          <w:sz w:val="30"/>
        </w:rPr>
        <w:t>Prevention, Preparedness, and Response Plan</w:t>
      </w:r>
    </w:p>
    <w:p w14:paraId="0F2B05D5" w14:textId="77777777" w:rsidR="004C6EE4" w:rsidRDefault="004C6EE4">
      <w:pPr>
        <w:pStyle w:val="BodyText"/>
        <w:rPr>
          <w:b/>
          <w:sz w:val="20"/>
        </w:rPr>
      </w:pPr>
    </w:p>
    <w:p w14:paraId="008B8597" w14:textId="77777777" w:rsidR="004C6EE4" w:rsidRDefault="004C6EE4">
      <w:pPr>
        <w:pStyle w:val="BodyText"/>
        <w:spacing w:before="1"/>
        <w:rPr>
          <w:b/>
          <w:sz w:val="19"/>
        </w:rPr>
      </w:pPr>
    </w:p>
    <w:p w14:paraId="039090BB" w14:textId="77777777" w:rsidR="004C6EE4" w:rsidRDefault="00EF1445">
      <w:pPr>
        <w:tabs>
          <w:tab w:val="left" w:pos="3575"/>
          <w:tab w:val="left" w:pos="8264"/>
        </w:tabs>
        <w:ind w:left="1425" w:right="1389"/>
        <w:rPr>
          <w:sz w:val="20"/>
        </w:rPr>
      </w:pPr>
      <w:r>
        <w:rPr>
          <w:rFonts w:ascii="Times New Roman" w:hAnsi="Times New Roman"/>
          <w:sz w:val="20"/>
          <w:u w:val="single"/>
        </w:rPr>
        <w:t xml:space="preserve"> </w:t>
      </w:r>
      <w:r>
        <w:rPr>
          <w:rFonts w:ascii="Times New Roman" w:hAnsi="Times New Roman"/>
          <w:sz w:val="20"/>
          <w:u w:val="single"/>
        </w:rPr>
        <w:tab/>
      </w:r>
      <w:r>
        <w:rPr>
          <w:rFonts w:ascii="Times New Roman" w:hAnsi="Times New Roman"/>
          <w:spacing w:val="-12"/>
          <w:sz w:val="20"/>
        </w:rPr>
        <w:t xml:space="preserve"> </w:t>
      </w:r>
      <w:r>
        <w:rPr>
          <w:sz w:val="20"/>
        </w:rPr>
        <w:t>(Name of Company) (hereinafter “Company”) has implemented the following COVID-19 Exposure Prevention, Preparedness, and Response</w:t>
      </w:r>
      <w:r>
        <w:rPr>
          <w:spacing w:val="-12"/>
          <w:sz w:val="20"/>
        </w:rPr>
        <w:t xml:space="preserve"> </w:t>
      </w:r>
      <w:r>
        <w:rPr>
          <w:sz w:val="20"/>
        </w:rPr>
        <w:t>Plan</w:t>
      </w:r>
      <w:r>
        <w:rPr>
          <w:spacing w:val="-2"/>
          <w:sz w:val="20"/>
        </w:rPr>
        <w:t xml:space="preserve"> </w:t>
      </w:r>
      <w:r>
        <w:rPr>
          <w:sz w:val="20"/>
        </w:rPr>
        <w:t>effective</w:t>
      </w:r>
      <w:r>
        <w:rPr>
          <w:sz w:val="20"/>
          <w:u w:val="single"/>
        </w:rPr>
        <w:t xml:space="preserve"> </w:t>
      </w:r>
      <w:r>
        <w:rPr>
          <w:sz w:val="20"/>
          <w:u w:val="single"/>
        </w:rPr>
        <w:tab/>
      </w:r>
      <w:r>
        <w:rPr>
          <w:sz w:val="20"/>
        </w:rPr>
        <w:t>(Date).</w:t>
      </w:r>
    </w:p>
    <w:p w14:paraId="5C0D031D" w14:textId="77777777" w:rsidR="004C6EE4" w:rsidRDefault="004C6EE4">
      <w:pPr>
        <w:pStyle w:val="BodyText"/>
        <w:spacing w:before="8"/>
        <w:rPr>
          <w:sz w:val="15"/>
        </w:rPr>
      </w:pPr>
    </w:p>
    <w:p w14:paraId="7A3D692C" w14:textId="6DD270F7" w:rsidR="004C6EE4" w:rsidRDefault="00EF1445">
      <w:pPr>
        <w:tabs>
          <w:tab w:val="left" w:pos="3573"/>
        </w:tabs>
        <w:spacing w:before="89" w:line="283" w:lineRule="auto"/>
        <w:ind w:left="1425" w:right="947"/>
        <w:rPr>
          <w:sz w:val="20"/>
        </w:rPr>
      </w:pPr>
      <w:r>
        <w:rPr>
          <w:rFonts w:ascii="Times New Roman" w:hAnsi="Times New Roman"/>
          <w:sz w:val="20"/>
          <w:u w:val="single"/>
        </w:rPr>
        <w:t xml:space="preserve"> </w:t>
      </w:r>
      <w:r>
        <w:rPr>
          <w:rFonts w:ascii="Times New Roman" w:hAnsi="Times New Roman"/>
          <w:sz w:val="20"/>
          <w:u w:val="single"/>
        </w:rPr>
        <w:tab/>
      </w:r>
      <w:r>
        <w:rPr>
          <w:rFonts w:ascii="Times New Roman" w:hAnsi="Times New Roman"/>
          <w:spacing w:val="-10"/>
          <w:sz w:val="20"/>
        </w:rPr>
        <w:t xml:space="preserve"> </w:t>
      </w:r>
      <w:r>
        <w:rPr>
          <w:sz w:val="20"/>
        </w:rPr>
        <w:t>(Name of Company) takes the health and safety of our employees, clients/customers</w:t>
      </w:r>
      <w:r w:rsidR="009F3B79">
        <w:rPr>
          <w:sz w:val="20"/>
        </w:rPr>
        <w:t>,</w:t>
      </w:r>
      <w:r>
        <w:rPr>
          <w:sz w:val="20"/>
        </w:rPr>
        <w:t xml:space="preserve"> and the Independent Contractors (hereinafter “Agent(s)”) who work with us very seriously. With the spread of the coronavirus or “COVID-19,” a respiratory disease caused by the COVID-19 virus, the Company must remain vigilant in mitigating the outbreak. In order to be safe and maintain operations, we have developed this COVID-19 Exposure Prevention, Preparedness, and Response Plan to be implemented, to the extent feasible and appropriate, throughout the Company, with our employees, agents, real estate associates</w:t>
      </w:r>
      <w:r w:rsidR="009F3B79">
        <w:rPr>
          <w:sz w:val="20"/>
        </w:rPr>
        <w:t>,</w:t>
      </w:r>
      <w:r>
        <w:rPr>
          <w:sz w:val="20"/>
        </w:rPr>
        <w:t xml:space="preserve"> and vendors, and at the properties our Company</w:t>
      </w:r>
      <w:r>
        <w:rPr>
          <w:spacing w:val="-23"/>
          <w:sz w:val="20"/>
        </w:rPr>
        <w:t xml:space="preserve"> </w:t>
      </w:r>
      <w:r>
        <w:rPr>
          <w:sz w:val="20"/>
        </w:rPr>
        <w:t>represents.</w:t>
      </w:r>
    </w:p>
    <w:p w14:paraId="20F8C4AF" w14:textId="77777777" w:rsidR="004C6EE4" w:rsidRDefault="004C6EE4">
      <w:pPr>
        <w:pStyle w:val="BodyText"/>
        <w:spacing w:before="7"/>
        <w:rPr>
          <w:sz w:val="23"/>
        </w:rPr>
      </w:pPr>
    </w:p>
    <w:p w14:paraId="029E1F41" w14:textId="77777777" w:rsidR="004C6EE4" w:rsidRDefault="00EF1445">
      <w:pPr>
        <w:spacing w:line="283" w:lineRule="auto"/>
        <w:ind w:left="1425" w:right="697"/>
        <w:rPr>
          <w:sz w:val="20"/>
        </w:rPr>
      </w:pPr>
      <w:r>
        <w:rPr>
          <w:sz w:val="20"/>
        </w:rPr>
        <w:t>This Plan is based on information available from and mandates set forth by the federal government and/or the State of Vermont and reflects best practices and recommendations from the U.S. Centers for Disease Control (CDC), the U.S. Occupational Safety and Health Administration (OSHA), the Vermont Agency of Commerce and Community Development (ACCD) and the Vermont Occupational Safety and Health Administration (VOSHA). The Plan is subject to change based on further information or requirements provided by federal or state authorities.</w:t>
      </w:r>
    </w:p>
    <w:p w14:paraId="0721C481" w14:textId="77777777" w:rsidR="004C6EE4" w:rsidRDefault="004C6EE4">
      <w:pPr>
        <w:pStyle w:val="BodyText"/>
        <w:spacing w:before="7"/>
        <w:rPr>
          <w:sz w:val="16"/>
        </w:rPr>
      </w:pPr>
    </w:p>
    <w:p w14:paraId="357C2BB5" w14:textId="6F8CD82D" w:rsidR="004C6EE4" w:rsidRDefault="00EF1445">
      <w:pPr>
        <w:spacing w:before="1" w:line="237" w:lineRule="auto"/>
        <w:ind w:left="1425" w:right="727"/>
        <w:rPr>
          <w:sz w:val="20"/>
        </w:rPr>
      </w:pPr>
      <w:r>
        <w:rPr>
          <w:sz w:val="20"/>
        </w:rPr>
        <w:t xml:space="preserve">As a part of this Plan, each employee or agent is required to read this Plan and affirm receipt </w:t>
      </w:r>
      <w:proofErr w:type="spellStart"/>
      <w:proofErr w:type="gramStart"/>
      <w:r>
        <w:rPr>
          <w:sz w:val="20"/>
        </w:rPr>
        <w:t>below,and</w:t>
      </w:r>
      <w:proofErr w:type="spellEnd"/>
      <w:proofErr w:type="gramEnd"/>
      <w:r>
        <w:rPr>
          <w:sz w:val="20"/>
        </w:rPr>
        <w:t xml:space="preserve"> shall complete the VOSHA’s "Protecting the Safety and Health of Workers - Coronavirus Disease (COVID-19)” training. The Managing Broker for the Company (or Branch Office) shall have a copy of this form and the VOSHA certificate on file for each employee or agent based at that location.</w:t>
      </w:r>
    </w:p>
    <w:p w14:paraId="77A59AFA" w14:textId="77777777" w:rsidR="004C6EE4" w:rsidRDefault="004C6EE4">
      <w:pPr>
        <w:pStyle w:val="BodyText"/>
        <w:spacing w:before="7"/>
        <w:rPr>
          <w:sz w:val="19"/>
        </w:rPr>
      </w:pPr>
    </w:p>
    <w:p w14:paraId="273770BE" w14:textId="77777777" w:rsidR="004C6EE4" w:rsidRDefault="00EF1445">
      <w:pPr>
        <w:spacing w:before="1" w:line="235" w:lineRule="auto"/>
        <w:ind w:left="1425" w:right="770"/>
        <w:rPr>
          <w:sz w:val="20"/>
        </w:rPr>
      </w:pPr>
      <w:r>
        <w:rPr>
          <w:sz w:val="20"/>
        </w:rPr>
        <w:t>The online training can be found here:</w:t>
      </w:r>
      <w:r>
        <w:rPr>
          <w:sz w:val="20"/>
          <w:u w:val="single"/>
        </w:rPr>
        <w:t xml:space="preserve"> https://labor.vermont.gov/document/protecting-safety-and-health-workers-vosha-</w:t>
      </w:r>
      <w:r>
        <w:rPr>
          <w:sz w:val="20"/>
        </w:rPr>
        <w:t xml:space="preserve"> </w:t>
      </w:r>
      <w:r>
        <w:rPr>
          <w:sz w:val="20"/>
          <w:u w:val="single"/>
        </w:rPr>
        <w:t>printable</w:t>
      </w:r>
    </w:p>
    <w:p w14:paraId="14ECEFAF" w14:textId="77777777" w:rsidR="004C6EE4" w:rsidRDefault="004C6EE4">
      <w:pPr>
        <w:pStyle w:val="BodyText"/>
        <w:rPr>
          <w:sz w:val="20"/>
        </w:rPr>
      </w:pPr>
    </w:p>
    <w:p w14:paraId="60B3CB10" w14:textId="637FB495" w:rsidR="004C6EE4" w:rsidRDefault="009F3B79">
      <w:pPr>
        <w:pStyle w:val="BodyText"/>
        <w:spacing w:before="3"/>
        <w:rPr>
          <w:sz w:val="15"/>
        </w:rPr>
      </w:pPr>
      <w:r>
        <w:rPr>
          <w:noProof/>
        </w:rPr>
        <mc:AlternateContent>
          <mc:Choice Requires="wps">
            <w:drawing>
              <wp:anchor distT="0" distB="0" distL="0" distR="0" simplePos="0" relativeHeight="251658240" behindDoc="1" locked="0" layoutInCell="1" allowOverlap="1" wp14:anchorId="1765FB19" wp14:editId="198D79A0">
                <wp:simplePos x="0" y="0"/>
                <wp:positionH relativeFrom="page">
                  <wp:posOffset>3094990</wp:posOffset>
                </wp:positionH>
                <wp:positionV relativeFrom="paragraph">
                  <wp:posOffset>147955</wp:posOffset>
                </wp:positionV>
                <wp:extent cx="2046605" cy="1270"/>
                <wp:effectExtent l="0" t="0" r="0" b="0"/>
                <wp:wrapTopAndBottom/>
                <wp:docPr id="259" name="Freeform 2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6605" cy="1270"/>
                        </a:xfrm>
                        <a:custGeom>
                          <a:avLst/>
                          <a:gdLst>
                            <a:gd name="T0" fmla="*/ 0 w 3223"/>
                            <a:gd name="T1" fmla="*/ 0 h 1270"/>
                            <a:gd name="T2" fmla="*/ 2045970 w 3223"/>
                            <a:gd name="T3" fmla="*/ 0 h 1270"/>
                            <a:gd name="T4" fmla="*/ 0 60000 65536"/>
                            <a:gd name="T5" fmla="*/ 0 60000 65536"/>
                          </a:gdLst>
                          <a:ahLst/>
                          <a:cxnLst>
                            <a:cxn ang="T4">
                              <a:pos x="T0" y="T1"/>
                            </a:cxn>
                            <a:cxn ang="T5">
                              <a:pos x="T2" y="T3"/>
                            </a:cxn>
                          </a:cxnLst>
                          <a:rect l="0" t="0" r="r" b="b"/>
                          <a:pathLst>
                            <a:path w="3223" h="1270">
                              <a:moveTo>
                                <a:pt x="0" y="0"/>
                              </a:moveTo>
                              <a:lnTo>
                                <a:pt x="3222" y="0"/>
                              </a:lnTo>
                            </a:path>
                          </a:pathLst>
                        </a:custGeom>
                        <a:noFill/>
                        <a:ln w="83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66CCB3" id="Freeform 250" o:spid="_x0000_s1026" style="position:absolute;margin-left:243.7pt;margin-top:11.65pt;width:161.1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2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" path="m,l3222,e" filled="f" strokeweight=".23092mm">
                <v:path arrowok="t" o:connecttype="custom" o:connectlocs="0,0;1299190950,0" o:connectangles="0,0"/>
                <w10:wrap type="topAndBottom" anchorx="page"/>
              </v:shape>
            </w:pict>
          </mc:Fallback>
        </mc:AlternateContent>
      </w:r>
    </w:p>
    <w:p w14:paraId="6C821162" w14:textId="77777777" w:rsidR="004C6EE4" w:rsidRDefault="004C6EE4">
      <w:pPr>
        <w:pStyle w:val="BodyText"/>
        <w:rPr>
          <w:sz w:val="20"/>
        </w:rPr>
      </w:pPr>
    </w:p>
    <w:p w14:paraId="54E1BE02" w14:textId="77777777" w:rsidR="004C6EE4" w:rsidRDefault="004C6EE4">
      <w:pPr>
        <w:pStyle w:val="BodyText"/>
        <w:rPr>
          <w:sz w:val="17"/>
        </w:rPr>
      </w:pPr>
    </w:p>
    <w:p w14:paraId="734331A8" w14:textId="77777777" w:rsidR="004C6EE4" w:rsidRDefault="00EF1445">
      <w:pPr>
        <w:tabs>
          <w:tab w:val="left" w:pos="4592"/>
        </w:tabs>
        <w:spacing w:before="61" w:line="237" w:lineRule="auto"/>
        <w:ind w:left="1425" w:right="1014"/>
        <w:rPr>
          <w:sz w:val="20"/>
        </w:rPr>
      </w:pPr>
      <w:r>
        <w:rPr>
          <w:sz w:val="20"/>
        </w:rPr>
        <w:t>The health and safety of our clients, customers and real estate agents is our top priority. To reduce the risk of spreading COVID-19,</w:t>
      </w:r>
      <w:r>
        <w:rPr>
          <w:sz w:val="20"/>
          <w:u w:val="single"/>
        </w:rPr>
        <w:t xml:space="preserve"> </w:t>
      </w:r>
      <w:r>
        <w:rPr>
          <w:sz w:val="20"/>
          <w:u w:val="single"/>
        </w:rPr>
        <w:tab/>
      </w:r>
      <w:r>
        <w:rPr>
          <w:sz w:val="20"/>
        </w:rPr>
        <w:t>(Name of Company) is implementing the following policies and procedures, effective immediately. My signature below indicates that I have received a copy of the Plan and will abide by the Company’s COVID-19 Exposure Prevention, Preparedness, and Response</w:t>
      </w:r>
      <w:r>
        <w:rPr>
          <w:spacing w:val="-9"/>
          <w:sz w:val="20"/>
        </w:rPr>
        <w:t xml:space="preserve"> </w:t>
      </w:r>
      <w:r>
        <w:rPr>
          <w:sz w:val="20"/>
        </w:rPr>
        <w:t>Plan.</w:t>
      </w:r>
    </w:p>
    <w:p w14:paraId="73D4FF8D" w14:textId="77777777" w:rsidR="004C6EE4" w:rsidRDefault="004C6EE4">
      <w:pPr>
        <w:pStyle w:val="BodyText"/>
        <w:rPr>
          <w:sz w:val="20"/>
        </w:rPr>
      </w:pPr>
    </w:p>
    <w:p w14:paraId="4D5CB870" w14:textId="77777777" w:rsidR="004C6EE4" w:rsidRDefault="004C6EE4">
      <w:pPr>
        <w:pStyle w:val="BodyText"/>
        <w:spacing w:before="12"/>
      </w:pPr>
    </w:p>
    <w:p w14:paraId="791C7009" w14:textId="77777777" w:rsidR="004C6EE4" w:rsidRDefault="00EF1445">
      <w:pPr>
        <w:tabs>
          <w:tab w:val="left" w:pos="6296"/>
          <w:tab w:val="left" w:pos="11434"/>
        </w:tabs>
        <w:ind w:left="1425"/>
        <w:rPr>
          <w:rFonts w:ascii="Times New Roman"/>
          <w:sz w:val="20"/>
        </w:rPr>
      </w:pPr>
      <w:r>
        <w:rPr>
          <w:sz w:val="20"/>
        </w:rPr>
        <w:t>Employee/Agent</w:t>
      </w:r>
      <w:r>
        <w:rPr>
          <w:spacing w:val="-3"/>
          <w:sz w:val="20"/>
        </w:rPr>
        <w:t xml:space="preserve"> </w:t>
      </w:r>
      <w:r>
        <w:rPr>
          <w:sz w:val="20"/>
        </w:rPr>
        <w:t>Signature:</w:t>
      </w:r>
      <w:r>
        <w:rPr>
          <w:sz w:val="20"/>
          <w:u w:val="single"/>
        </w:rPr>
        <w:t xml:space="preserve"> </w:t>
      </w:r>
      <w:r>
        <w:rPr>
          <w:sz w:val="20"/>
          <w:u w:val="single"/>
        </w:rPr>
        <w:tab/>
      </w:r>
      <w:r>
        <w:rPr>
          <w:sz w:val="20"/>
        </w:rPr>
        <w:t>Managing Broker</w:t>
      </w:r>
      <w:r>
        <w:rPr>
          <w:spacing w:val="-7"/>
          <w:sz w:val="20"/>
        </w:rPr>
        <w:t xml:space="preserve"> </w:t>
      </w:r>
      <w:r>
        <w:rPr>
          <w:sz w:val="20"/>
        </w:rPr>
        <w:t>Signature:</w:t>
      </w:r>
      <w:r>
        <w:rPr>
          <w:rFonts w:ascii="Times New Roman"/>
          <w:sz w:val="20"/>
          <w:u w:val="single"/>
        </w:rPr>
        <w:t xml:space="preserve"> </w:t>
      </w:r>
      <w:r>
        <w:rPr>
          <w:rFonts w:ascii="Times New Roman"/>
          <w:sz w:val="20"/>
          <w:u w:val="single"/>
        </w:rPr>
        <w:tab/>
      </w:r>
    </w:p>
    <w:p w14:paraId="5302F0D2" w14:textId="77777777" w:rsidR="004C6EE4" w:rsidRDefault="004C6EE4">
      <w:pPr>
        <w:pStyle w:val="BodyText"/>
        <w:spacing w:before="1"/>
        <w:rPr>
          <w:rFonts w:ascii="Times New Roman"/>
          <w:sz w:val="16"/>
        </w:rPr>
      </w:pPr>
    </w:p>
    <w:p w14:paraId="32DD8354" w14:textId="77777777" w:rsidR="004C6EE4" w:rsidRDefault="00EF1445">
      <w:pPr>
        <w:tabs>
          <w:tab w:val="left" w:pos="6306"/>
          <w:tab w:val="left" w:pos="11439"/>
        </w:tabs>
        <w:spacing w:before="89"/>
        <w:ind w:left="1425"/>
        <w:rPr>
          <w:rFonts w:ascii="Times New Roman"/>
          <w:sz w:val="20"/>
        </w:rPr>
      </w:pPr>
      <w:r>
        <w:rPr>
          <w:sz w:val="20"/>
        </w:rPr>
        <w:t>Employee/Agent</w:t>
      </w:r>
      <w:r>
        <w:rPr>
          <w:spacing w:val="-3"/>
          <w:sz w:val="20"/>
        </w:rPr>
        <w:t xml:space="preserve"> </w:t>
      </w:r>
      <w:r>
        <w:rPr>
          <w:sz w:val="20"/>
        </w:rPr>
        <w:t>Name</w:t>
      </w:r>
      <w:r>
        <w:rPr>
          <w:spacing w:val="-2"/>
          <w:sz w:val="20"/>
        </w:rPr>
        <w:t xml:space="preserve"> </w:t>
      </w:r>
      <w:r>
        <w:rPr>
          <w:sz w:val="20"/>
        </w:rPr>
        <w:t>(Print)</w:t>
      </w:r>
      <w:r>
        <w:rPr>
          <w:sz w:val="20"/>
          <w:u w:val="single"/>
        </w:rPr>
        <w:t xml:space="preserve"> </w:t>
      </w:r>
      <w:r>
        <w:rPr>
          <w:sz w:val="20"/>
          <w:u w:val="single"/>
        </w:rPr>
        <w:tab/>
      </w:r>
      <w:r>
        <w:rPr>
          <w:sz w:val="20"/>
        </w:rPr>
        <w:t>Managing Broker Name</w:t>
      </w:r>
      <w:r>
        <w:rPr>
          <w:spacing w:val="-7"/>
          <w:sz w:val="20"/>
        </w:rPr>
        <w:t xml:space="preserve"> </w:t>
      </w:r>
      <w:r>
        <w:rPr>
          <w:sz w:val="20"/>
        </w:rPr>
        <w:t xml:space="preserve">(Print) </w:t>
      </w:r>
      <w:r>
        <w:rPr>
          <w:spacing w:val="-1"/>
          <w:sz w:val="20"/>
        </w:rPr>
        <w:t xml:space="preserve"> </w:t>
      </w:r>
      <w:r>
        <w:rPr>
          <w:rFonts w:ascii="Times New Roman"/>
          <w:sz w:val="20"/>
          <w:u w:val="single"/>
        </w:rPr>
        <w:t xml:space="preserve"> </w:t>
      </w:r>
      <w:r>
        <w:rPr>
          <w:rFonts w:ascii="Times New Roman"/>
          <w:sz w:val="20"/>
          <w:u w:val="single"/>
        </w:rPr>
        <w:tab/>
      </w:r>
    </w:p>
    <w:p w14:paraId="7703FB96" w14:textId="77777777" w:rsidR="004C6EE4" w:rsidRDefault="004C6EE4">
      <w:pPr>
        <w:pStyle w:val="BodyText"/>
        <w:rPr>
          <w:rFonts w:ascii="Times New Roman"/>
          <w:sz w:val="20"/>
        </w:rPr>
      </w:pPr>
    </w:p>
    <w:p w14:paraId="6ED7B408" w14:textId="77777777" w:rsidR="004C6EE4" w:rsidRDefault="004C6EE4">
      <w:pPr>
        <w:pStyle w:val="BodyText"/>
        <w:rPr>
          <w:rFonts w:ascii="Times New Roman"/>
          <w:sz w:val="19"/>
        </w:rPr>
      </w:pPr>
    </w:p>
    <w:p w14:paraId="64229190" w14:textId="77777777" w:rsidR="004C6EE4" w:rsidRDefault="00EF1445">
      <w:pPr>
        <w:tabs>
          <w:tab w:val="left" w:pos="3878"/>
          <w:tab w:val="left" w:pos="6105"/>
          <w:tab w:val="left" w:pos="8598"/>
        </w:tabs>
        <w:spacing w:before="90"/>
        <w:ind w:left="1425"/>
        <w:rPr>
          <w:rFonts w:ascii="Times New Roman"/>
          <w:sz w:val="20"/>
        </w:rPr>
      </w:pPr>
      <w:r>
        <w:rPr>
          <w:sz w:val="20"/>
        </w:rPr>
        <w:t>Date</w:t>
      </w:r>
      <w:r>
        <w:rPr>
          <w:sz w:val="20"/>
          <w:u w:val="single"/>
        </w:rPr>
        <w:t xml:space="preserve"> </w:t>
      </w:r>
      <w:r>
        <w:rPr>
          <w:sz w:val="20"/>
          <w:u w:val="single"/>
        </w:rPr>
        <w:tab/>
      </w:r>
      <w:r>
        <w:rPr>
          <w:sz w:val="20"/>
        </w:rPr>
        <w:tab/>
      </w:r>
      <w:proofErr w:type="spellStart"/>
      <w:r>
        <w:rPr>
          <w:sz w:val="20"/>
        </w:rPr>
        <w:t>Date</w:t>
      </w:r>
      <w:proofErr w:type="spellEnd"/>
      <w:r>
        <w:rPr>
          <w:spacing w:val="-1"/>
          <w:sz w:val="20"/>
        </w:rPr>
        <w:t xml:space="preserve"> </w:t>
      </w:r>
      <w:r>
        <w:rPr>
          <w:rFonts w:ascii="Times New Roman"/>
          <w:sz w:val="20"/>
          <w:u w:val="single"/>
        </w:rPr>
        <w:t xml:space="preserve"> </w:t>
      </w:r>
      <w:r>
        <w:rPr>
          <w:rFonts w:ascii="Times New Roman"/>
          <w:sz w:val="20"/>
          <w:u w:val="single"/>
        </w:rPr>
        <w:tab/>
      </w:r>
    </w:p>
    <w:p w14:paraId="1D37287E" w14:textId="77777777" w:rsidR="004C6EE4" w:rsidRDefault="004C6EE4">
      <w:pPr>
        <w:pStyle w:val="BodyText"/>
        <w:rPr>
          <w:rFonts w:ascii="Times New Roman"/>
          <w:sz w:val="20"/>
        </w:rPr>
      </w:pPr>
    </w:p>
    <w:p w14:paraId="681921D1" w14:textId="77777777" w:rsidR="004C6EE4" w:rsidRDefault="004C6EE4">
      <w:pPr>
        <w:pStyle w:val="BodyText"/>
        <w:rPr>
          <w:rFonts w:ascii="Times New Roman"/>
          <w:sz w:val="20"/>
        </w:rPr>
      </w:pPr>
    </w:p>
    <w:p w14:paraId="27334A09" w14:textId="77777777" w:rsidR="004C6EE4" w:rsidRDefault="004C6EE4">
      <w:pPr>
        <w:pStyle w:val="BodyText"/>
        <w:rPr>
          <w:rFonts w:ascii="Times New Roman"/>
          <w:sz w:val="20"/>
        </w:rPr>
      </w:pPr>
    </w:p>
    <w:p w14:paraId="75ABFF74" w14:textId="77777777" w:rsidR="004C6EE4" w:rsidRDefault="004C6EE4">
      <w:pPr>
        <w:pStyle w:val="BodyText"/>
        <w:rPr>
          <w:rFonts w:ascii="Times New Roman"/>
          <w:sz w:val="20"/>
        </w:rPr>
      </w:pPr>
    </w:p>
    <w:p w14:paraId="6273EA38" w14:textId="77777777" w:rsidR="004C6EE4" w:rsidRDefault="004C6EE4">
      <w:pPr>
        <w:pStyle w:val="BodyText"/>
        <w:spacing w:before="3"/>
        <w:rPr>
          <w:rFonts w:ascii="Times New Roman"/>
          <w:sz w:val="16"/>
        </w:rPr>
      </w:pPr>
    </w:p>
    <w:p w14:paraId="13ED4189" w14:textId="77777777" w:rsidR="004C6EE4" w:rsidRDefault="00EF1445">
      <w:pPr>
        <w:pStyle w:val="BodyText"/>
        <w:spacing w:before="55"/>
        <w:ind w:left="719" w:right="9"/>
        <w:jc w:val="center"/>
      </w:pPr>
      <w:r>
        <w:t>Page 1 of 11</w:t>
      </w:r>
    </w:p>
    <w:p w14:paraId="0FF7DA6C" w14:textId="77777777" w:rsidR="004C6EE4" w:rsidRDefault="004C6EE4">
      <w:pPr>
        <w:jc w:val="center"/>
        <w:sectPr w:rsidR="004C6EE4">
          <w:type w:val="continuous"/>
          <w:pgSz w:w="12240" w:h="15840"/>
          <w:pgMar w:top="1460" w:right="0" w:bottom="280" w:left="20" w:header="720" w:footer="720" w:gutter="0"/>
          <w:cols w:space="720"/>
        </w:sectPr>
      </w:pPr>
    </w:p>
    <w:p w14:paraId="328316CF" w14:textId="77777777" w:rsidR="004C6EE4" w:rsidRDefault="00EF1445">
      <w:pPr>
        <w:pStyle w:val="Heading3"/>
        <w:tabs>
          <w:tab w:val="left" w:pos="3513"/>
        </w:tabs>
        <w:spacing w:before="22"/>
        <w:ind w:left="0"/>
      </w:pPr>
      <w:r>
        <w:rPr>
          <w:rFonts w:ascii="Times New Roman"/>
          <w:b w:val="0"/>
          <w:u w:val="single"/>
        </w:rPr>
        <w:lastRenderedPageBreak/>
        <w:t xml:space="preserve"> </w:t>
      </w:r>
      <w:r>
        <w:rPr>
          <w:rFonts w:ascii="Times New Roman"/>
          <w:b w:val="0"/>
          <w:u w:val="single"/>
        </w:rPr>
        <w:tab/>
      </w:r>
      <w:r>
        <w:rPr>
          <w:rFonts w:ascii="Times New Roman"/>
          <w:b w:val="0"/>
          <w:spacing w:val="-14"/>
        </w:rPr>
        <w:t xml:space="preserve"> </w:t>
      </w:r>
      <w:r>
        <w:t>(Company</w:t>
      </w:r>
      <w:r>
        <w:rPr>
          <w:spacing w:val="-3"/>
        </w:rPr>
        <w:t xml:space="preserve"> </w:t>
      </w:r>
      <w:r>
        <w:t>Name)</w:t>
      </w:r>
    </w:p>
    <w:p w14:paraId="6A0ED82A" w14:textId="77777777" w:rsidR="004C6EE4" w:rsidRDefault="00EF1445">
      <w:pPr>
        <w:spacing w:line="363" w:lineRule="exact"/>
        <w:ind w:left="5" w:right="9"/>
        <w:jc w:val="center"/>
        <w:rPr>
          <w:b/>
          <w:sz w:val="30"/>
        </w:rPr>
      </w:pPr>
      <w:r>
        <w:rPr>
          <w:b/>
          <w:sz w:val="30"/>
        </w:rPr>
        <w:t>COVID-19 Exposure Prevention, Preparedness, and Response Plan</w:t>
      </w:r>
    </w:p>
    <w:p w14:paraId="5687C2B6" w14:textId="77777777" w:rsidR="004C6EE4" w:rsidRDefault="004C6EE4">
      <w:pPr>
        <w:pStyle w:val="BodyText"/>
        <w:rPr>
          <w:b/>
          <w:sz w:val="30"/>
        </w:rPr>
      </w:pPr>
    </w:p>
    <w:p w14:paraId="314598D5" w14:textId="77777777" w:rsidR="004C6EE4" w:rsidRDefault="004C6EE4">
      <w:pPr>
        <w:pStyle w:val="BodyText"/>
        <w:spacing w:before="7"/>
        <w:rPr>
          <w:b/>
          <w:sz w:val="33"/>
        </w:rPr>
      </w:pPr>
    </w:p>
    <w:p w14:paraId="5604FF9D" w14:textId="77777777" w:rsidR="004C6EE4" w:rsidRDefault="00EF1445">
      <w:pPr>
        <w:ind w:left="2" w:right="9"/>
        <w:jc w:val="center"/>
        <w:rPr>
          <w:b/>
        </w:rPr>
      </w:pPr>
      <w:r>
        <w:rPr>
          <w:b/>
        </w:rPr>
        <w:t>KEY POINTS</w:t>
      </w:r>
    </w:p>
    <w:p w14:paraId="18CF1AE1" w14:textId="77777777" w:rsidR="004C6EE4" w:rsidRDefault="004C6EE4">
      <w:pPr>
        <w:pStyle w:val="BodyText"/>
        <w:spacing w:before="3"/>
        <w:rPr>
          <w:b/>
          <w:sz w:val="30"/>
        </w:rPr>
      </w:pPr>
    </w:p>
    <w:p w14:paraId="5C46F258" w14:textId="77777777" w:rsidR="004C6EE4" w:rsidRDefault="00EF1445">
      <w:pPr>
        <w:pStyle w:val="ListParagraph"/>
        <w:numPr>
          <w:ilvl w:val="0"/>
          <w:numId w:val="16"/>
        </w:numPr>
        <w:tabs>
          <w:tab w:val="left" w:pos="2144"/>
          <w:tab w:val="left" w:pos="2146"/>
        </w:tabs>
        <w:spacing w:line="283" w:lineRule="auto"/>
        <w:ind w:right="1600"/>
      </w:pPr>
      <w:r>
        <w:t xml:space="preserve">The State of Vermont has deemed real estate and its supporting services to be low and no contact professional services. These services </w:t>
      </w:r>
      <w:proofErr w:type="gramStart"/>
      <w:r>
        <w:t>are allowed to</w:t>
      </w:r>
      <w:proofErr w:type="gramEnd"/>
      <w:r>
        <w:t xml:space="preserve"> provide limited in-person services during the state of emergency. This may change, and if it does, this Plan will be revised to reflect those</w:t>
      </w:r>
      <w:r>
        <w:rPr>
          <w:spacing w:val="-3"/>
        </w:rPr>
        <w:t xml:space="preserve"> </w:t>
      </w:r>
      <w:r>
        <w:t>changes.</w:t>
      </w:r>
    </w:p>
    <w:p w14:paraId="28CBF42F" w14:textId="77777777" w:rsidR="004C6EE4" w:rsidRDefault="004C6EE4">
      <w:pPr>
        <w:pStyle w:val="BodyText"/>
        <w:spacing w:before="7"/>
        <w:rPr>
          <w:sz w:val="26"/>
        </w:rPr>
      </w:pPr>
    </w:p>
    <w:p w14:paraId="33637D3A" w14:textId="77777777" w:rsidR="004C6EE4" w:rsidRDefault="00EF1445">
      <w:pPr>
        <w:pStyle w:val="ListParagraph"/>
        <w:numPr>
          <w:ilvl w:val="0"/>
          <w:numId w:val="16"/>
        </w:numPr>
        <w:tabs>
          <w:tab w:val="left" w:pos="2144"/>
          <w:tab w:val="left" w:pos="2146"/>
        </w:tabs>
        <w:spacing w:line="283" w:lineRule="auto"/>
        <w:ind w:right="1456"/>
      </w:pPr>
      <w:r>
        <w:t>Real estate services can operate in safe and prudent manner and should be allowed to gradually resume in accordance with a phased-in schedule that aligns with State and federal guidelines for health and</w:t>
      </w:r>
      <w:r>
        <w:rPr>
          <w:spacing w:val="-4"/>
        </w:rPr>
        <w:t xml:space="preserve"> </w:t>
      </w:r>
      <w:r>
        <w:t>safety.</w:t>
      </w:r>
    </w:p>
    <w:p w14:paraId="0AC7DEDC" w14:textId="77777777" w:rsidR="004C6EE4" w:rsidRDefault="004C6EE4">
      <w:pPr>
        <w:pStyle w:val="BodyText"/>
        <w:spacing w:before="7"/>
        <w:rPr>
          <w:sz w:val="26"/>
        </w:rPr>
      </w:pPr>
    </w:p>
    <w:p w14:paraId="30BD47A8" w14:textId="77777777" w:rsidR="004C6EE4" w:rsidRDefault="00EF1445">
      <w:pPr>
        <w:pStyle w:val="ListParagraph"/>
        <w:numPr>
          <w:ilvl w:val="0"/>
          <w:numId w:val="16"/>
        </w:numPr>
        <w:tabs>
          <w:tab w:val="left" w:pos="2144"/>
          <w:tab w:val="left" w:pos="2146"/>
        </w:tabs>
        <w:spacing w:line="280" w:lineRule="auto"/>
        <w:ind w:right="1470"/>
      </w:pPr>
      <w:r>
        <w:t>Real estate practitioners understand and accept the impact of and potential health implications of the COVID-19 virus and are dedicated to maintaining the health and safety of the industry, practitioners, clients/consumers, vendors, associates, services providers, and the</w:t>
      </w:r>
      <w:r>
        <w:rPr>
          <w:spacing w:val="-23"/>
        </w:rPr>
        <w:t xml:space="preserve"> </w:t>
      </w:r>
      <w:r>
        <w:t>public.</w:t>
      </w:r>
    </w:p>
    <w:p w14:paraId="6872D889" w14:textId="77777777" w:rsidR="004C6EE4" w:rsidRDefault="004C6EE4">
      <w:pPr>
        <w:pStyle w:val="BodyText"/>
        <w:spacing w:before="6"/>
      </w:pPr>
    </w:p>
    <w:p w14:paraId="18E9FE2D" w14:textId="77777777" w:rsidR="004C6EE4" w:rsidRDefault="00EF1445">
      <w:pPr>
        <w:pStyle w:val="ListParagraph"/>
        <w:numPr>
          <w:ilvl w:val="0"/>
          <w:numId w:val="16"/>
        </w:numPr>
        <w:tabs>
          <w:tab w:val="left" w:pos="2144"/>
          <w:tab w:val="left" w:pos="2146"/>
        </w:tabs>
        <w:spacing w:line="280" w:lineRule="auto"/>
        <w:ind w:right="1481"/>
      </w:pPr>
      <w:r>
        <w:t>Continued and constant education are key to the success and safety of this Plan and our return- to-work</w:t>
      </w:r>
      <w:r>
        <w:rPr>
          <w:spacing w:val="-2"/>
        </w:rPr>
        <w:t xml:space="preserve"> </w:t>
      </w:r>
      <w:r>
        <w:t>outline.</w:t>
      </w:r>
    </w:p>
    <w:p w14:paraId="63C8C83B" w14:textId="77777777" w:rsidR="004C6EE4" w:rsidRDefault="004C6EE4">
      <w:pPr>
        <w:pStyle w:val="BodyText"/>
        <w:spacing w:before="8"/>
        <w:rPr>
          <w:sz w:val="26"/>
        </w:rPr>
      </w:pPr>
    </w:p>
    <w:p w14:paraId="28B66F01" w14:textId="77777777" w:rsidR="004C6EE4" w:rsidRDefault="00EF1445">
      <w:pPr>
        <w:pStyle w:val="ListParagraph"/>
        <w:numPr>
          <w:ilvl w:val="0"/>
          <w:numId w:val="16"/>
        </w:numPr>
        <w:tabs>
          <w:tab w:val="left" w:pos="2144"/>
          <w:tab w:val="left" w:pos="2146"/>
        </w:tabs>
        <w:ind w:hanging="361"/>
      </w:pPr>
      <w:r>
        <w:t>Mandatory COVID-19 trainings will be required for all returning and new</w:t>
      </w:r>
      <w:r>
        <w:rPr>
          <w:spacing w:val="-18"/>
        </w:rPr>
        <w:t xml:space="preserve"> </w:t>
      </w:r>
      <w:r>
        <w:t>employees/agents.</w:t>
      </w:r>
    </w:p>
    <w:p w14:paraId="79CD3E98" w14:textId="77777777" w:rsidR="004C6EE4" w:rsidRDefault="004C6EE4">
      <w:pPr>
        <w:pStyle w:val="BodyText"/>
        <w:spacing w:before="1"/>
        <w:rPr>
          <w:sz w:val="30"/>
        </w:rPr>
      </w:pPr>
    </w:p>
    <w:p w14:paraId="51E74720" w14:textId="77777777" w:rsidR="004C6EE4" w:rsidRDefault="00EF1445">
      <w:pPr>
        <w:pStyle w:val="ListParagraph"/>
        <w:numPr>
          <w:ilvl w:val="0"/>
          <w:numId w:val="16"/>
        </w:numPr>
        <w:tabs>
          <w:tab w:val="left" w:pos="2144"/>
          <w:tab w:val="left" w:pos="2146"/>
        </w:tabs>
        <w:spacing w:before="1" w:line="276" w:lineRule="auto"/>
        <w:ind w:right="2131"/>
      </w:pPr>
      <w:r>
        <w:t>Partitioning of healthy employees/agents from affected and/or exposed individuals is an extreme</w:t>
      </w:r>
      <w:r>
        <w:rPr>
          <w:spacing w:val="-2"/>
        </w:rPr>
        <w:t xml:space="preserve"> </w:t>
      </w:r>
      <w:r>
        <w:t>focus.</w:t>
      </w:r>
    </w:p>
    <w:p w14:paraId="30A084D9" w14:textId="77777777" w:rsidR="004C6EE4" w:rsidRDefault="004C6EE4">
      <w:pPr>
        <w:pStyle w:val="BodyText"/>
        <w:spacing w:before="5"/>
        <w:rPr>
          <w:sz w:val="27"/>
        </w:rPr>
      </w:pPr>
    </w:p>
    <w:p w14:paraId="191533BA" w14:textId="77777777" w:rsidR="004C6EE4" w:rsidRDefault="00EF1445">
      <w:pPr>
        <w:pStyle w:val="ListParagraph"/>
        <w:numPr>
          <w:ilvl w:val="0"/>
          <w:numId w:val="16"/>
        </w:numPr>
        <w:tabs>
          <w:tab w:val="left" w:pos="2144"/>
          <w:tab w:val="left" w:pos="2146"/>
        </w:tabs>
        <w:spacing w:before="1" w:line="276" w:lineRule="auto"/>
        <w:ind w:right="1849"/>
      </w:pPr>
      <w:r>
        <w:t>Constant personal hygiene, sanitization and the provision of cleaning supplies and personal protective equipment (PPE) is an extreme</w:t>
      </w:r>
      <w:r>
        <w:rPr>
          <w:spacing w:val="-8"/>
        </w:rPr>
        <w:t xml:space="preserve"> </w:t>
      </w:r>
      <w:r>
        <w:t>focus.</w:t>
      </w:r>
    </w:p>
    <w:p w14:paraId="5D6E3791" w14:textId="77777777" w:rsidR="004C6EE4" w:rsidRDefault="004C6EE4">
      <w:pPr>
        <w:pStyle w:val="BodyText"/>
        <w:spacing w:before="6"/>
        <w:rPr>
          <w:sz w:val="27"/>
        </w:rPr>
      </w:pPr>
    </w:p>
    <w:p w14:paraId="68569D13" w14:textId="77777777" w:rsidR="004C6EE4" w:rsidRDefault="00EF1445">
      <w:pPr>
        <w:pStyle w:val="ListParagraph"/>
        <w:numPr>
          <w:ilvl w:val="0"/>
          <w:numId w:val="16"/>
        </w:numPr>
        <w:tabs>
          <w:tab w:val="left" w:pos="2144"/>
          <w:tab w:val="left" w:pos="2146"/>
        </w:tabs>
        <w:spacing w:line="276" w:lineRule="auto"/>
        <w:ind w:right="1684"/>
      </w:pPr>
      <w:r>
        <w:t>Social distancing guidelines, safe hygiene and decontamination practices, and the use of PPE are a priority and shall be strictly</w:t>
      </w:r>
      <w:r>
        <w:rPr>
          <w:spacing w:val="-9"/>
        </w:rPr>
        <w:t xml:space="preserve"> </w:t>
      </w:r>
      <w:r>
        <w:t>enforced.</w:t>
      </w:r>
    </w:p>
    <w:p w14:paraId="5DD4D537" w14:textId="77777777" w:rsidR="004C6EE4" w:rsidRDefault="004C6EE4">
      <w:pPr>
        <w:pStyle w:val="BodyText"/>
        <w:spacing w:before="6"/>
        <w:rPr>
          <w:sz w:val="27"/>
        </w:rPr>
      </w:pPr>
    </w:p>
    <w:p w14:paraId="49048DB9" w14:textId="77777777" w:rsidR="004C6EE4" w:rsidRDefault="00EF1445">
      <w:pPr>
        <w:pStyle w:val="ListParagraph"/>
        <w:numPr>
          <w:ilvl w:val="0"/>
          <w:numId w:val="16"/>
        </w:numPr>
        <w:tabs>
          <w:tab w:val="left" w:pos="2144"/>
          <w:tab w:val="left" w:pos="2146"/>
        </w:tabs>
        <w:ind w:hanging="361"/>
      </w:pPr>
      <w:r>
        <w:t>Strict protocols for those affected by COVID-19 as mandated by the CDC shall be</w:t>
      </w:r>
      <w:r>
        <w:rPr>
          <w:spacing w:val="-23"/>
        </w:rPr>
        <w:t xml:space="preserve"> </w:t>
      </w:r>
      <w:r>
        <w:t>followed.</w:t>
      </w:r>
    </w:p>
    <w:p w14:paraId="4EBDDDE1" w14:textId="77777777" w:rsidR="004C6EE4" w:rsidRDefault="004C6EE4">
      <w:pPr>
        <w:sectPr w:rsidR="004C6EE4">
          <w:footerReference w:type="default" r:id="rId7"/>
          <w:pgSz w:w="12240" w:h="15840"/>
          <w:pgMar w:top="1420" w:right="0" w:bottom="1200" w:left="20" w:header="0" w:footer="1006" w:gutter="0"/>
          <w:pgNumType w:start="2"/>
          <w:cols w:space="720"/>
        </w:sectPr>
      </w:pPr>
    </w:p>
    <w:p w14:paraId="64F5DB40" w14:textId="77777777" w:rsidR="004C6EE4" w:rsidRDefault="00EF1445">
      <w:pPr>
        <w:pStyle w:val="Heading3"/>
        <w:spacing w:before="22" w:line="240" w:lineRule="auto"/>
        <w:ind w:left="4"/>
      </w:pPr>
      <w:r>
        <w:lastRenderedPageBreak/>
        <w:t>COVID-19 Exposure Prevention, Preparedness, and Response Plan</w:t>
      </w:r>
    </w:p>
    <w:p w14:paraId="46E91046" w14:textId="77777777" w:rsidR="004C6EE4" w:rsidRDefault="00EF1445">
      <w:pPr>
        <w:pStyle w:val="BodyText"/>
        <w:spacing w:before="264" w:line="237" w:lineRule="auto"/>
        <w:ind w:left="1425" w:right="1719"/>
      </w:pPr>
      <w:r>
        <w:t>This Plan specifically addresses three distinct phases within the business of real estate: 1) overall company operations, 2) the business of representing sellers and buyers, and listing and showing properties that are for sale, and 3) managing a transaction from listing to offer to contract to closing.</w:t>
      </w:r>
    </w:p>
    <w:p w14:paraId="76222817" w14:textId="77777777" w:rsidR="004C6EE4" w:rsidRDefault="004C6EE4">
      <w:pPr>
        <w:pStyle w:val="BodyText"/>
        <w:spacing w:before="5"/>
        <w:rPr>
          <w:sz w:val="21"/>
        </w:rPr>
      </w:pPr>
    </w:p>
    <w:p w14:paraId="37176B3D" w14:textId="77777777" w:rsidR="00FA5C08" w:rsidRDefault="00FA5C08">
      <w:pPr>
        <w:pStyle w:val="BodyText"/>
        <w:ind w:left="1425"/>
        <w:rPr>
          <w:u w:val="single"/>
        </w:rPr>
      </w:pPr>
    </w:p>
    <w:p w14:paraId="1768F252" w14:textId="458915D5" w:rsidR="004C6EE4" w:rsidRDefault="00EF1445">
      <w:pPr>
        <w:pStyle w:val="BodyText"/>
        <w:ind w:left="1425"/>
      </w:pPr>
      <w:r>
        <w:rPr>
          <w:u w:val="single"/>
        </w:rPr>
        <w:t>TABLE OF CONTENTS</w:t>
      </w:r>
    </w:p>
    <w:p w14:paraId="3024DFEC" w14:textId="77777777" w:rsidR="004C6EE4" w:rsidRDefault="004C6EE4">
      <w:pPr>
        <w:pStyle w:val="BodyText"/>
        <w:spacing w:before="8"/>
        <w:rPr>
          <w:sz w:val="13"/>
        </w:rPr>
      </w:pPr>
    </w:p>
    <w:p w14:paraId="11AF3A0D" w14:textId="77777777" w:rsidR="004C6EE4" w:rsidRDefault="00EF1445">
      <w:pPr>
        <w:pStyle w:val="ListParagraph"/>
        <w:numPr>
          <w:ilvl w:val="0"/>
          <w:numId w:val="15"/>
        </w:numPr>
        <w:tabs>
          <w:tab w:val="left" w:pos="1784"/>
          <w:tab w:val="left" w:pos="1786"/>
        </w:tabs>
        <w:spacing w:before="98"/>
        <w:ind w:hanging="361"/>
      </w:pPr>
      <w:r>
        <w:t>Company</w:t>
      </w:r>
      <w:r>
        <w:rPr>
          <w:spacing w:val="-2"/>
        </w:rPr>
        <w:t xml:space="preserve"> </w:t>
      </w:r>
      <w:r>
        <w:t>Operations</w:t>
      </w:r>
    </w:p>
    <w:p w14:paraId="0A52CBFC" w14:textId="77777777" w:rsidR="004C6EE4" w:rsidRDefault="00EF1445">
      <w:pPr>
        <w:pStyle w:val="ListParagraph"/>
        <w:numPr>
          <w:ilvl w:val="1"/>
          <w:numId w:val="15"/>
        </w:numPr>
        <w:tabs>
          <w:tab w:val="left" w:pos="2146"/>
        </w:tabs>
        <w:spacing w:before="19"/>
        <w:ind w:hanging="361"/>
      </w:pPr>
      <w:r>
        <w:t>Responsibilities of Owners and Managing</w:t>
      </w:r>
      <w:r>
        <w:rPr>
          <w:spacing w:val="-6"/>
        </w:rPr>
        <w:t xml:space="preserve"> </w:t>
      </w:r>
      <w:r>
        <w:t>Brokers</w:t>
      </w:r>
    </w:p>
    <w:p w14:paraId="25682C0F" w14:textId="77777777" w:rsidR="004C6EE4" w:rsidRDefault="00EF1445">
      <w:pPr>
        <w:pStyle w:val="ListParagraph"/>
        <w:numPr>
          <w:ilvl w:val="2"/>
          <w:numId w:val="15"/>
        </w:numPr>
        <w:tabs>
          <w:tab w:val="left" w:pos="2504"/>
          <w:tab w:val="left" w:pos="2506"/>
        </w:tabs>
        <w:spacing w:before="20"/>
        <w:ind w:hanging="361"/>
      </w:pPr>
      <w:r>
        <w:t>Health and Safety/Best</w:t>
      </w:r>
      <w:r>
        <w:rPr>
          <w:spacing w:val="-4"/>
        </w:rPr>
        <w:t xml:space="preserve"> </w:t>
      </w:r>
      <w:r>
        <w:t>Practices</w:t>
      </w:r>
    </w:p>
    <w:p w14:paraId="286F070E" w14:textId="77777777" w:rsidR="004C6EE4" w:rsidRDefault="00EF1445">
      <w:pPr>
        <w:pStyle w:val="ListParagraph"/>
        <w:numPr>
          <w:ilvl w:val="2"/>
          <w:numId w:val="15"/>
        </w:numPr>
        <w:tabs>
          <w:tab w:val="left" w:pos="2506"/>
        </w:tabs>
        <w:spacing w:before="14"/>
        <w:ind w:hanging="361"/>
      </w:pPr>
      <w:r>
        <w:rPr>
          <w:spacing w:val="2"/>
        </w:rPr>
        <w:t xml:space="preserve">Protective Measures </w:t>
      </w:r>
      <w:r>
        <w:t>for</w:t>
      </w:r>
      <w:r>
        <w:rPr>
          <w:spacing w:val="16"/>
        </w:rPr>
        <w:t xml:space="preserve"> </w:t>
      </w:r>
      <w:r>
        <w:t>All</w:t>
      </w:r>
    </w:p>
    <w:p w14:paraId="466E6220" w14:textId="77777777" w:rsidR="004C6EE4" w:rsidRDefault="00EF1445">
      <w:pPr>
        <w:pStyle w:val="ListParagraph"/>
        <w:numPr>
          <w:ilvl w:val="3"/>
          <w:numId w:val="15"/>
        </w:numPr>
        <w:tabs>
          <w:tab w:val="left" w:pos="2866"/>
        </w:tabs>
        <w:spacing w:before="15"/>
        <w:ind w:hanging="361"/>
      </w:pPr>
      <w:r>
        <w:rPr>
          <w:spacing w:val="2"/>
        </w:rPr>
        <w:t>Personal Protective Equipment</w:t>
      </w:r>
      <w:r>
        <w:rPr>
          <w:spacing w:val="46"/>
        </w:rPr>
        <w:t xml:space="preserve"> </w:t>
      </w:r>
      <w:r>
        <w:rPr>
          <w:spacing w:val="3"/>
        </w:rPr>
        <w:t>(PPE)</w:t>
      </w:r>
    </w:p>
    <w:p w14:paraId="13B74EC1" w14:textId="77777777" w:rsidR="004C6EE4" w:rsidRDefault="00EF1445">
      <w:pPr>
        <w:pStyle w:val="ListParagraph"/>
        <w:numPr>
          <w:ilvl w:val="3"/>
          <w:numId w:val="15"/>
        </w:numPr>
        <w:tabs>
          <w:tab w:val="left" w:pos="2866"/>
        </w:tabs>
        <w:spacing w:before="19"/>
        <w:ind w:hanging="361"/>
      </w:pPr>
      <w:r>
        <w:rPr>
          <w:spacing w:val="2"/>
        </w:rPr>
        <w:t xml:space="preserve">Cleaning </w:t>
      </w:r>
      <w:proofErr w:type="gramStart"/>
      <w:r>
        <w:t xml:space="preserve">and  </w:t>
      </w:r>
      <w:r>
        <w:rPr>
          <w:spacing w:val="2"/>
        </w:rPr>
        <w:t>Disinfecting</w:t>
      </w:r>
      <w:proofErr w:type="gramEnd"/>
      <w:r>
        <w:rPr>
          <w:spacing w:val="6"/>
        </w:rPr>
        <w:t xml:space="preserve"> </w:t>
      </w:r>
      <w:r>
        <w:rPr>
          <w:spacing w:val="3"/>
        </w:rPr>
        <w:t>Procedures</w:t>
      </w:r>
    </w:p>
    <w:p w14:paraId="7A54EF84" w14:textId="77777777" w:rsidR="004C6EE4" w:rsidRDefault="00EF1445">
      <w:pPr>
        <w:pStyle w:val="ListParagraph"/>
        <w:numPr>
          <w:ilvl w:val="2"/>
          <w:numId w:val="15"/>
        </w:numPr>
        <w:tabs>
          <w:tab w:val="left" w:pos="2506"/>
        </w:tabs>
        <w:spacing w:before="20"/>
        <w:ind w:hanging="361"/>
      </w:pPr>
      <w:r>
        <w:rPr>
          <w:spacing w:val="2"/>
        </w:rPr>
        <w:t>COVID-19 Exposure</w:t>
      </w:r>
      <w:r>
        <w:rPr>
          <w:spacing w:val="12"/>
        </w:rPr>
        <w:t xml:space="preserve"> </w:t>
      </w:r>
      <w:r>
        <w:rPr>
          <w:spacing w:val="2"/>
        </w:rPr>
        <w:t>Plan</w:t>
      </w:r>
    </w:p>
    <w:p w14:paraId="27759E01" w14:textId="4DE1D2C8" w:rsidR="004C6EE4" w:rsidRDefault="0056554F" w:rsidP="0056554F">
      <w:pPr>
        <w:pStyle w:val="ListParagraph"/>
        <w:numPr>
          <w:ilvl w:val="1"/>
          <w:numId w:val="15"/>
        </w:numPr>
        <w:tabs>
          <w:tab w:val="left" w:pos="2146"/>
        </w:tabs>
        <w:spacing w:before="14"/>
        <w:ind w:right="6707"/>
        <w:jc w:val="right"/>
      </w:pPr>
      <w:r>
        <w:rPr>
          <w:spacing w:val="-1"/>
        </w:rPr>
        <w:t>Res</w:t>
      </w:r>
      <w:r w:rsidR="00EF1445">
        <w:rPr>
          <w:spacing w:val="-1"/>
        </w:rPr>
        <w:t>ponsibilities</w:t>
      </w:r>
      <w:r w:rsidR="00EF1445">
        <w:rPr>
          <w:spacing w:val="-20"/>
        </w:rPr>
        <w:t xml:space="preserve"> </w:t>
      </w:r>
      <w:r w:rsidR="00EF1445">
        <w:t>of</w:t>
      </w:r>
      <w:r w:rsidR="00EF1445">
        <w:rPr>
          <w:spacing w:val="-20"/>
        </w:rPr>
        <w:t xml:space="preserve"> </w:t>
      </w:r>
      <w:r w:rsidR="00EF1445">
        <w:t>Employees/Agents</w:t>
      </w:r>
    </w:p>
    <w:p w14:paraId="663B5A5D" w14:textId="77777777" w:rsidR="004C6EE4" w:rsidRDefault="00EF1445">
      <w:pPr>
        <w:pStyle w:val="ListParagraph"/>
        <w:numPr>
          <w:ilvl w:val="2"/>
          <w:numId w:val="15"/>
        </w:numPr>
        <w:tabs>
          <w:tab w:val="left" w:pos="359"/>
          <w:tab w:val="left" w:pos="360"/>
        </w:tabs>
        <w:spacing w:before="20"/>
        <w:ind w:right="6748" w:hanging="2506"/>
        <w:jc w:val="right"/>
      </w:pPr>
      <w:r>
        <w:t>Health and Safety/Best</w:t>
      </w:r>
      <w:r>
        <w:rPr>
          <w:spacing w:val="-19"/>
        </w:rPr>
        <w:t xml:space="preserve"> </w:t>
      </w:r>
      <w:r>
        <w:t>Practices</w:t>
      </w:r>
    </w:p>
    <w:p w14:paraId="0E067F00" w14:textId="77777777" w:rsidR="004C6EE4" w:rsidRDefault="00EF1445">
      <w:pPr>
        <w:pStyle w:val="ListParagraph"/>
        <w:numPr>
          <w:ilvl w:val="1"/>
          <w:numId w:val="15"/>
        </w:numPr>
        <w:tabs>
          <w:tab w:val="left" w:pos="2146"/>
        </w:tabs>
        <w:spacing w:before="14" w:line="266" w:lineRule="exact"/>
        <w:ind w:hanging="361"/>
      </w:pPr>
      <w:r>
        <w:t>Confidentiality/Privacy</w:t>
      </w:r>
    </w:p>
    <w:p w14:paraId="2A42D4FB" w14:textId="77777777" w:rsidR="004C6EE4" w:rsidRDefault="00EF1445">
      <w:pPr>
        <w:pStyle w:val="ListParagraph"/>
        <w:numPr>
          <w:ilvl w:val="0"/>
          <w:numId w:val="15"/>
        </w:numPr>
        <w:tabs>
          <w:tab w:val="left" w:pos="1786"/>
        </w:tabs>
        <w:spacing w:line="264" w:lineRule="exact"/>
        <w:ind w:hanging="361"/>
      </w:pPr>
      <w:r>
        <w:t>Representing Sellers and</w:t>
      </w:r>
      <w:r>
        <w:rPr>
          <w:spacing w:val="-4"/>
        </w:rPr>
        <w:t xml:space="preserve"> </w:t>
      </w:r>
      <w:r>
        <w:t>Buyers</w:t>
      </w:r>
    </w:p>
    <w:p w14:paraId="60F15A94" w14:textId="77777777" w:rsidR="004C6EE4" w:rsidRDefault="00EF1445">
      <w:pPr>
        <w:pStyle w:val="ListParagraph"/>
        <w:numPr>
          <w:ilvl w:val="1"/>
          <w:numId w:val="15"/>
        </w:numPr>
        <w:tabs>
          <w:tab w:val="left" w:pos="2146"/>
        </w:tabs>
        <w:spacing w:line="266" w:lineRule="exact"/>
        <w:ind w:hanging="361"/>
      </w:pPr>
      <w:r>
        <w:t>Showing</w:t>
      </w:r>
      <w:r>
        <w:rPr>
          <w:spacing w:val="-2"/>
        </w:rPr>
        <w:t xml:space="preserve"> </w:t>
      </w:r>
      <w:r>
        <w:t>Properties</w:t>
      </w:r>
    </w:p>
    <w:p w14:paraId="262CBEDA" w14:textId="77777777" w:rsidR="004C6EE4" w:rsidRDefault="00EF1445">
      <w:pPr>
        <w:pStyle w:val="ListParagraph"/>
        <w:numPr>
          <w:ilvl w:val="1"/>
          <w:numId w:val="15"/>
        </w:numPr>
        <w:tabs>
          <w:tab w:val="left" w:pos="2146"/>
        </w:tabs>
        <w:spacing w:before="1" w:line="266" w:lineRule="exact"/>
        <w:ind w:hanging="361"/>
      </w:pPr>
      <w:r>
        <w:t>Listing</w:t>
      </w:r>
      <w:r>
        <w:rPr>
          <w:spacing w:val="-2"/>
        </w:rPr>
        <w:t xml:space="preserve"> </w:t>
      </w:r>
      <w:r>
        <w:t>Properties</w:t>
      </w:r>
    </w:p>
    <w:p w14:paraId="1DA277EE" w14:textId="77777777" w:rsidR="004C6EE4" w:rsidRDefault="00EF1445">
      <w:pPr>
        <w:pStyle w:val="ListParagraph"/>
        <w:numPr>
          <w:ilvl w:val="0"/>
          <w:numId w:val="15"/>
        </w:numPr>
        <w:tabs>
          <w:tab w:val="left" w:pos="1786"/>
        </w:tabs>
        <w:spacing w:line="266" w:lineRule="exact"/>
        <w:ind w:hanging="361"/>
      </w:pPr>
      <w:r>
        <w:t>Managing a</w:t>
      </w:r>
      <w:r>
        <w:rPr>
          <w:spacing w:val="-3"/>
        </w:rPr>
        <w:t xml:space="preserve"> </w:t>
      </w:r>
      <w:r>
        <w:t>Transaction</w:t>
      </w:r>
    </w:p>
    <w:p w14:paraId="7CDFAAEB" w14:textId="77777777" w:rsidR="004C6EE4" w:rsidRDefault="004C6EE4">
      <w:pPr>
        <w:pStyle w:val="BodyText"/>
        <w:rPr>
          <w:sz w:val="24"/>
        </w:rPr>
      </w:pPr>
    </w:p>
    <w:p w14:paraId="2BACE1D3" w14:textId="77777777" w:rsidR="004C6EE4" w:rsidRDefault="00EF1445">
      <w:pPr>
        <w:pStyle w:val="BodyText"/>
        <w:spacing w:line="278" w:lineRule="auto"/>
        <w:ind w:left="1425" w:right="5581"/>
      </w:pPr>
      <w:r>
        <w:t>Appendix A - COVID-19 Real Estate Access Questionnaire Appendix B - COVID-19 Contact Tracing Log</w:t>
      </w:r>
    </w:p>
    <w:p w14:paraId="22601739" w14:textId="77777777" w:rsidR="004C6EE4" w:rsidRDefault="00EF1445">
      <w:pPr>
        <w:pStyle w:val="BodyText"/>
        <w:spacing w:before="10"/>
        <w:ind w:left="1425"/>
      </w:pPr>
      <w:r>
        <w:t>Appendix C - COVID-19 Toolbox Talk</w:t>
      </w:r>
    </w:p>
    <w:p w14:paraId="5B67A8B1" w14:textId="77777777" w:rsidR="004C6EE4" w:rsidRDefault="004C6EE4">
      <w:pPr>
        <w:pStyle w:val="BodyText"/>
      </w:pPr>
    </w:p>
    <w:p w14:paraId="32BF76FA" w14:textId="77777777" w:rsidR="004C6EE4" w:rsidRDefault="004C6EE4">
      <w:pPr>
        <w:pStyle w:val="BodyText"/>
      </w:pPr>
    </w:p>
    <w:p w14:paraId="76442524" w14:textId="76796277" w:rsidR="00FA5C08" w:rsidRDefault="00FA5C08">
      <w:r>
        <w:br w:type="page"/>
      </w:r>
    </w:p>
    <w:p w14:paraId="29C35463" w14:textId="77777777" w:rsidR="004C6EE4" w:rsidRDefault="004C6EE4">
      <w:pPr>
        <w:pStyle w:val="BodyText"/>
      </w:pPr>
    </w:p>
    <w:p w14:paraId="2F51CB7E" w14:textId="77777777" w:rsidR="004C6EE4" w:rsidRDefault="004C6EE4">
      <w:pPr>
        <w:pStyle w:val="BodyText"/>
        <w:spacing w:before="8"/>
        <w:rPr>
          <w:sz w:val="25"/>
        </w:rPr>
      </w:pPr>
    </w:p>
    <w:p w14:paraId="6FF86C86" w14:textId="77777777" w:rsidR="004C6EE4" w:rsidRDefault="00EF1445">
      <w:pPr>
        <w:pStyle w:val="Heading6"/>
        <w:numPr>
          <w:ilvl w:val="0"/>
          <w:numId w:val="14"/>
        </w:numPr>
        <w:tabs>
          <w:tab w:val="left" w:pos="1596"/>
        </w:tabs>
        <w:rPr>
          <w:u w:val="none"/>
        </w:rPr>
      </w:pPr>
      <w:r>
        <w:t>Company</w:t>
      </w:r>
      <w:r>
        <w:rPr>
          <w:spacing w:val="-2"/>
        </w:rPr>
        <w:t xml:space="preserve"> </w:t>
      </w:r>
      <w:r>
        <w:t>Operations</w:t>
      </w:r>
    </w:p>
    <w:p w14:paraId="28684306" w14:textId="77777777" w:rsidR="004C6EE4" w:rsidRDefault="00EF1445">
      <w:pPr>
        <w:pStyle w:val="BodyText"/>
        <w:spacing w:before="20" w:line="256" w:lineRule="auto"/>
        <w:ind w:left="1425" w:right="2119"/>
      </w:pPr>
      <w:r>
        <w:t>Real estate sector-specific guidance may change. For the most current guidance, please visit the Agency of Commerce and Community Development’s (ACCD) website at: https://accd.vermont.gov/content/stay-home-stay-safe-sector-specific-guidance.</w:t>
      </w:r>
    </w:p>
    <w:p w14:paraId="42DFF7D9" w14:textId="77777777" w:rsidR="004C6EE4" w:rsidRDefault="004C6EE4">
      <w:pPr>
        <w:pStyle w:val="BodyText"/>
        <w:spacing w:before="4"/>
        <w:rPr>
          <w:sz w:val="23"/>
        </w:rPr>
      </w:pPr>
    </w:p>
    <w:p w14:paraId="2534224A" w14:textId="77777777" w:rsidR="004C6EE4" w:rsidRDefault="00EF1445">
      <w:pPr>
        <w:pStyle w:val="Heading6"/>
        <w:numPr>
          <w:ilvl w:val="0"/>
          <w:numId w:val="13"/>
        </w:numPr>
        <w:tabs>
          <w:tab w:val="left" w:pos="1680"/>
        </w:tabs>
        <w:rPr>
          <w:u w:val="none"/>
        </w:rPr>
      </w:pPr>
      <w:r>
        <w:t>Responsibilities of Owners and Managing</w:t>
      </w:r>
      <w:r>
        <w:rPr>
          <w:spacing w:val="-6"/>
        </w:rPr>
        <w:t xml:space="preserve"> </w:t>
      </w:r>
      <w:r>
        <w:t>Brokers</w:t>
      </w:r>
    </w:p>
    <w:p w14:paraId="5C143E48" w14:textId="77777777" w:rsidR="004C6EE4" w:rsidRDefault="004C6EE4">
      <w:pPr>
        <w:pStyle w:val="BodyText"/>
        <w:spacing w:before="8"/>
        <w:rPr>
          <w:b/>
          <w:sz w:val="20"/>
        </w:rPr>
      </w:pPr>
    </w:p>
    <w:p w14:paraId="0FA6425A" w14:textId="77777777" w:rsidR="004C6EE4" w:rsidRDefault="00EF1445">
      <w:pPr>
        <w:pStyle w:val="ListParagraph"/>
        <w:numPr>
          <w:ilvl w:val="0"/>
          <w:numId w:val="12"/>
        </w:numPr>
        <w:tabs>
          <w:tab w:val="left" w:pos="1590"/>
        </w:tabs>
        <w:spacing w:before="55"/>
        <w:rPr>
          <w:b/>
        </w:rPr>
      </w:pPr>
      <w:r>
        <w:rPr>
          <w:b/>
          <w:u w:val="single"/>
        </w:rPr>
        <w:t>Health and Safety/Best</w:t>
      </w:r>
      <w:r>
        <w:rPr>
          <w:b/>
          <w:spacing w:val="-4"/>
          <w:u w:val="single"/>
        </w:rPr>
        <w:t xml:space="preserve"> </w:t>
      </w:r>
      <w:r>
        <w:rPr>
          <w:b/>
          <w:u w:val="single"/>
        </w:rPr>
        <w:t>Practices</w:t>
      </w:r>
    </w:p>
    <w:p w14:paraId="784C2346" w14:textId="77777777" w:rsidR="004C6EE4" w:rsidRDefault="00EF1445">
      <w:pPr>
        <w:pStyle w:val="ListParagraph"/>
        <w:numPr>
          <w:ilvl w:val="1"/>
          <w:numId w:val="12"/>
        </w:numPr>
        <w:tabs>
          <w:tab w:val="left" w:pos="2144"/>
          <w:tab w:val="left" w:pos="2146"/>
        </w:tabs>
        <w:spacing w:before="18" w:line="230" w:lineRule="auto"/>
        <w:ind w:right="1707"/>
      </w:pPr>
      <w:r>
        <w:t xml:space="preserve">The Company shall designate a health and safety officer for each physically separate place of business, </w:t>
      </w:r>
      <w:proofErr w:type="gramStart"/>
      <w:r>
        <w:t>office</w:t>
      </w:r>
      <w:proofErr w:type="gramEnd"/>
      <w:r>
        <w:t xml:space="preserve"> or</w:t>
      </w:r>
      <w:r>
        <w:rPr>
          <w:spacing w:val="-4"/>
        </w:rPr>
        <w:t xml:space="preserve"> </w:t>
      </w:r>
      <w:r>
        <w:t>branch.</w:t>
      </w:r>
    </w:p>
    <w:p w14:paraId="1BF2378F" w14:textId="77777777" w:rsidR="004C6EE4" w:rsidRDefault="004C6EE4">
      <w:pPr>
        <w:pStyle w:val="BodyText"/>
        <w:spacing w:before="12"/>
      </w:pPr>
    </w:p>
    <w:p w14:paraId="364A17A1" w14:textId="77777777" w:rsidR="004C6EE4" w:rsidRDefault="00EF1445">
      <w:pPr>
        <w:pStyle w:val="ListParagraph"/>
        <w:numPr>
          <w:ilvl w:val="1"/>
          <w:numId w:val="12"/>
        </w:numPr>
        <w:tabs>
          <w:tab w:val="left" w:pos="2144"/>
          <w:tab w:val="left" w:pos="2146"/>
        </w:tabs>
        <w:spacing w:line="235" w:lineRule="auto"/>
        <w:ind w:right="1473"/>
      </w:pPr>
      <w:r>
        <w:t xml:space="preserve">All employees and agents shall work remotely until such time as the State of Vermont </w:t>
      </w:r>
      <w:proofErr w:type="gramStart"/>
      <w:r>
        <w:t>opens up</w:t>
      </w:r>
      <w:proofErr w:type="gramEnd"/>
      <w:r>
        <w:t xml:space="preserve"> the business of real estate as an Essential Business or determines that some or all real estate office operations may safely</w:t>
      </w:r>
      <w:r>
        <w:rPr>
          <w:spacing w:val="-5"/>
        </w:rPr>
        <w:t xml:space="preserve"> </w:t>
      </w:r>
      <w:r>
        <w:t>resume.</w:t>
      </w:r>
    </w:p>
    <w:p w14:paraId="71B9DE73" w14:textId="77777777" w:rsidR="004C6EE4" w:rsidRDefault="00EF1445">
      <w:pPr>
        <w:pStyle w:val="ListParagraph"/>
        <w:numPr>
          <w:ilvl w:val="1"/>
          <w:numId w:val="12"/>
        </w:numPr>
        <w:tabs>
          <w:tab w:val="left" w:pos="2144"/>
          <w:tab w:val="left" w:pos="2146"/>
        </w:tabs>
        <w:spacing w:before="104" w:line="230" w:lineRule="auto"/>
        <w:ind w:right="1653"/>
      </w:pPr>
      <w:r>
        <w:t>All Company meetings and training sessions shall be conducted remotely using virtual, digital technology, and no in-person meetings shall be required of any person for any</w:t>
      </w:r>
      <w:r>
        <w:rPr>
          <w:spacing w:val="-27"/>
        </w:rPr>
        <w:t xml:space="preserve"> </w:t>
      </w:r>
      <w:r>
        <w:t>reason.</w:t>
      </w:r>
    </w:p>
    <w:p w14:paraId="0297E4C2" w14:textId="77777777" w:rsidR="004C6EE4" w:rsidRDefault="004C6EE4">
      <w:pPr>
        <w:pStyle w:val="BodyText"/>
        <w:spacing w:before="3"/>
        <w:rPr>
          <w:sz w:val="23"/>
        </w:rPr>
      </w:pPr>
    </w:p>
    <w:p w14:paraId="182F8713" w14:textId="77777777" w:rsidR="004C6EE4" w:rsidRDefault="00EF1445">
      <w:pPr>
        <w:pStyle w:val="ListParagraph"/>
        <w:numPr>
          <w:ilvl w:val="1"/>
          <w:numId w:val="12"/>
        </w:numPr>
        <w:tabs>
          <w:tab w:val="left" w:pos="2144"/>
          <w:tab w:val="left" w:pos="2146"/>
        </w:tabs>
        <w:spacing w:before="1" w:line="230" w:lineRule="auto"/>
        <w:ind w:right="1958"/>
      </w:pPr>
      <w:r>
        <w:t>The physical offices may open to the public. If any employees or agents are working at the Company, the following will be</w:t>
      </w:r>
      <w:r>
        <w:rPr>
          <w:spacing w:val="-6"/>
        </w:rPr>
        <w:t xml:space="preserve"> </w:t>
      </w:r>
      <w:r>
        <w:t>maintained:</w:t>
      </w:r>
    </w:p>
    <w:p w14:paraId="725D97E7" w14:textId="7CFD95CF" w:rsidR="004C6EE4" w:rsidRDefault="00EF1445">
      <w:pPr>
        <w:pStyle w:val="ListParagraph"/>
        <w:numPr>
          <w:ilvl w:val="2"/>
          <w:numId w:val="12"/>
        </w:numPr>
        <w:tabs>
          <w:tab w:val="left" w:pos="2864"/>
          <w:tab w:val="left" w:pos="2866"/>
        </w:tabs>
        <w:spacing w:before="10" w:line="230" w:lineRule="auto"/>
        <w:ind w:right="1702"/>
      </w:pPr>
      <w:r>
        <w:t>The Company shall ensure that no more than people shall be in any one room at a time. This includes administrative employees,</w:t>
      </w:r>
      <w:r w:rsidR="00C766D7">
        <w:t>25</w:t>
      </w:r>
      <w:r>
        <w:t xml:space="preserve"> agents, </w:t>
      </w:r>
      <w:proofErr w:type="gramStart"/>
      <w:r>
        <w:t>vendors</w:t>
      </w:r>
      <w:proofErr w:type="gramEnd"/>
      <w:r>
        <w:t xml:space="preserve"> and the</w:t>
      </w:r>
      <w:r>
        <w:rPr>
          <w:spacing w:val="-22"/>
        </w:rPr>
        <w:t xml:space="preserve"> </w:t>
      </w:r>
      <w:r>
        <w:t>public.</w:t>
      </w:r>
    </w:p>
    <w:p w14:paraId="0B996C03" w14:textId="77777777" w:rsidR="004C6EE4" w:rsidRDefault="00EF1445">
      <w:pPr>
        <w:pStyle w:val="ListParagraph"/>
        <w:numPr>
          <w:ilvl w:val="2"/>
          <w:numId w:val="12"/>
        </w:numPr>
        <w:tabs>
          <w:tab w:val="left" w:pos="2864"/>
          <w:tab w:val="left" w:pos="2866"/>
        </w:tabs>
        <w:spacing w:before="2" w:line="254" w:lineRule="auto"/>
        <w:ind w:right="1526"/>
      </w:pPr>
      <w:r>
        <w:t>The Company shall ensure that there is sufficient space for employees/agents to maintain at least 6-feet distance from one another. If that is not possible given space limitations, the number of people shall be reduced to the extent that those working at the Company can maintain proper distancing from one another. All common areas and shared equipment within the Company’s buildings and/or offices shall be cleaned and disinfected at the start of each work day, frequently during any time when employees/agents are in the building, and at the end of each work</w:t>
      </w:r>
      <w:r>
        <w:rPr>
          <w:spacing w:val="-19"/>
        </w:rPr>
        <w:t xml:space="preserve"> </w:t>
      </w:r>
      <w:r>
        <w:t>day.</w:t>
      </w:r>
    </w:p>
    <w:p w14:paraId="17D16292" w14:textId="77777777" w:rsidR="004C6EE4" w:rsidRDefault="00EF1445">
      <w:pPr>
        <w:pStyle w:val="ListParagraph"/>
        <w:numPr>
          <w:ilvl w:val="2"/>
          <w:numId w:val="12"/>
        </w:numPr>
        <w:tabs>
          <w:tab w:val="left" w:pos="2864"/>
          <w:tab w:val="left" w:pos="2866"/>
        </w:tabs>
        <w:spacing w:before="7" w:line="252" w:lineRule="auto"/>
        <w:ind w:right="1584"/>
      </w:pPr>
      <w:r>
        <w:t>The Company shall require everyone to wear a facemask while in the building, sanitize any shared-contact surfaces after use, and wash their hands</w:t>
      </w:r>
      <w:r>
        <w:rPr>
          <w:spacing w:val="-15"/>
        </w:rPr>
        <w:t xml:space="preserve"> </w:t>
      </w:r>
      <w:r>
        <w:t>frequently.</w:t>
      </w:r>
    </w:p>
    <w:p w14:paraId="56BF2659" w14:textId="77777777" w:rsidR="004C6EE4" w:rsidRDefault="00EF1445">
      <w:pPr>
        <w:pStyle w:val="ListParagraph"/>
        <w:numPr>
          <w:ilvl w:val="1"/>
          <w:numId w:val="12"/>
        </w:numPr>
        <w:tabs>
          <w:tab w:val="left" w:pos="2144"/>
          <w:tab w:val="left" w:pos="2146"/>
        </w:tabs>
        <w:spacing w:before="15" w:line="254" w:lineRule="auto"/>
        <w:ind w:right="1459"/>
      </w:pPr>
      <w:r>
        <w:t>The Company shall require all employees/agents to perform a health screening self-check to ensure the employee/agent does not have any COVID-19-related symptoms prior to the start of each work shift and/or before entering the office or any common areas. The self-check shall include taking their temperature and determining if they have any COVID-19</w:t>
      </w:r>
      <w:r>
        <w:rPr>
          <w:spacing w:val="-25"/>
        </w:rPr>
        <w:t xml:space="preserve"> </w:t>
      </w:r>
      <w:r>
        <w:t>symptoms.</w:t>
      </w:r>
    </w:p>
    <w:p w14:paraId="7E2EFDB8" w14:textId="77777777" w:rsidR="004C6EE4" w:rsidRDefault="00EF1445">
      <w:pPr>
        <w:pStyle w:val="ListParagraph"/>
        <w:numPr>
          <w:ilvl w:val="2"/>
          <w:numId w:val="12"/>
        </w:numPr>
        <w:tabs>
          <w:tab w:val="left" w:pos="2864"/>
          <w:tab w:val="left" w:pos="2866"/>
        </w:tabs>
        <w:spacing w:before="1" w:line="235" w:lineRule="auto"/>
        <w:ind w:right="1434"/>
      </w:pPr>
      <w:r>
        <w:t xml:space="preserve">Those symptoms </w:t>
      </w:r>
      <w:proofErr w:type="gramStart"/>
      <w:r>
        <w:t>include:</w:t>
      </w:r>
      <w:proofErr w:type="gramEnd"/>
      <w:r>
        <w:t xml:space="preserve"> </w:t>
      </w:r>
      <w:r>
        <w:rPr>
          <w:spacing w:val="-5"/>
        </w:rPr>
        <w:t xml:space="preserve">coughing, fever, shortness </w:t>
      </w:r>
      <w:r>
        <w:rPr>
          <w:spacing w:val="-3"/>
        </w:rPr>
        <w:t xml:space="preserve">of </w:t>
      </w:r>
      <w:r>
        <w:rPr>
          <w:spacing w:val="-5"/>
        </w:rPr>
        <w:t xml:space="preserve">breath, difficulty breathing, early symptoms </w:t>
      </w:r>
      <w:r>
        <w:rPr>
          <w:spacing w:val="-4"/>
        </w:rPr>
        <w:t xml:space="preserve">such </w:t>
      </w:r>
      <w:r>
        <w:rPr>
          <w:spacing w:val="-3"/>
        </w:rPr>
        <w:t xml:space="preserve">as </w:t>
      </w:r>
      <w:r>
        <w:rPr>
          <w:spacing w:val="-5"/>
        </w:rPr>
        <w:t xml:space="preserve">chills, </w:t>
      </w:r>
      <w:r>
        <w:rPr>
          <w:spacing w:val="-4"/>
        </w:rPr>
        <w:t xml:space="preserve">body </w:t>
      </w:r>
      <w:r>
        <w:rPr>
          <w:spacing w:val="-5"/>
        </w:rPr>
        <w:t xml:space="preserve">aches, </w:t>
      </w:r>
      <w:r>
        <w:rPr>
          <w:spacing w:val="-4"/>
        </w:rPr>
        <w:t xml:space="preserve">sore </w:t>
      </w:r>
      <w:r>
        <w:rPr>
          <w:spacing w:val="-5"/>
        </w:rPr>
        <w:t xml:space="preserve">throat, headache, diarrhea, nausea, vomiting </w:t>
      </w:r>
      <w:r>
        <w:rPr>
          <w:spacing w:val="-3"/>
        </w:rPr>
        <w:t xml:space="preserve">or </w:t>
      </w:r>
      <w:r>
        <w:t xml:space="preserve">a </w:t>
      </w:r>
      <w:r>
        <w:rPr>
          <w:spacing w:val="-4"/>
        </w:rPr>
        <w:t>runny</w:t>
      </w:r>
      <w:r>
        <w:rPr>
          <w:spacing w:val="-9"/>
        </w:rPr>
        <w:t xml:space="preserve"> </w:t>
      </w:r>
      <w:r>
        <w:rPr>
          <w:spacing w:val="-4"/>
        </w:rPr>
        <w:t>nose.</w:t>
      </w:r>
    </w:p>
    <w:p w14:paraId="6BC8706E" w14:textId="77777777" w:rsidR="004C6EE4" w:rsidRDefault="00EF1445">
      <w:pPr>
        <w:pStyle w:val="ListParagraph"/>
        <w:numPr>
          <w:ilvl w:val="2"/>
          <w:numId w:val="12"/>
        </w:numPr>
        <w:tabs>
          <w:tab w:val="left" w:pos="2864"/>
          <w:tab w:val="left" w:pos="2866"/>
        </w:tabs>
        <w:spacing w:before="1" w:line="254" w:lineRule="auto"/>
        <w:ind w:right="1515"/>
      </w:pPr>
      <w:r>
        <w:t>Employees/agents shall not report to, or be allowed to remain at work, if they have any of the above symptoms or have been in close contact with anyone who has tested positive for COVID-19 or is symptomatic (with fever, cough, and/or shortness of breath).</w:t>
      </w:r>
    </w:p>
    <w:p w14:paraId="038E1E15" w14:textId="77777777" w:rsidR="004C6EE4" w:rsidRDefault="00EF1445">
      <w:pPr>
        <w:pStyle w:val="ListParagraph"/>
        <w:numPr>
          <w:ilvl w:val="2"/>
          <w:numId w:val="12"/>
        </w:numPr>
        <w:tabs>
          <w:tab w:val="left" w:pos="2864"/>
          <w:tab w:val="left" w:pos="2866"/>
        </w:tabs>
        <w:spacing w:before="1"/>
        <w:ind w:hanging="361"/>
      </w:pPr>
      <w:r>
        <w:t xml:space="preserve">Close contact is defined as being within six (6) feet for a prolonged </w:t>
      </w:r>
      <w:proofErr w:type="gramStart"/>
      <w:r>
        <w:t>period of</w:t>
      </w:r>
      <w:r>
        <w:rPr>
          <w:spacing w:val="-23"/>
        </w:rPr>
        <w:t xml:space="preserve"> </w:t>
      </w:r>
      <w:r>
        <w:t>time</w:t>
      </w:r>
      <w:proofErr w:type="gramEnd"/>
      <w:r>
        <w:t>.</w:t>
      </w:r>
    </w:p>
    <w:p w14:paraId="7E24B150" w14:textId="77777777" w:rsidR="004C6EE4" w:rsidRDefault="00EF1445">
      <w:pPr>
        <w:pStyle w:val="ListParagraph"/>
        <w:numPr>
          <w:ilvl w:val="2"/>
          <w:numId w:val="12"/>
        </w:numPr>
        <w:tabs>
          <w:tab w:val="left" w:pos="2864"/>
          <w:tab w:val="left" w:pos="2866"/>
        </w:tabs>
        <w:spacing w:before="13" w:line="254" w:lineRule="auto"/>
        <w:ind w:right="1683"/>
      </w:pPr>
      <w:r>
        <w:t>Any employee/agent who is symptomatic must leave the workplace and go home immediately. If they are home, they should stay at home and not go to the office or meet</w:t>
      </w:r>
      <w:r>
        <w:rPr>
          <w:spacing w:val="-4"/>
        </w:rPr>
        <w:t xml:space="preserve"> </w:t>
      </w:r>
      <w:r>
        <w:t>with</w:t>
      </w:r>
      <w:r>
        <w:rPr>
          <w:spacing w:val="-3"/>
        </w:rPr>
        <w:t xml:space="preserve"> </w:t>
      </w:r>
      <w:r>
        <w:t>anyone.</w:t>
      </w:r>
      <w:r>
        <w:rPr>
          <w:spacing w:val="-3"/>
        </w:rPr>
        <w:t xml:space="preserve"> </w:t>
      </w:r>
      <w:r>
        <w:t>They</w:t>
      </w:r>
      <w:r>
        <w:rPr>
          <w:spacing w:val="-3"/>
        </w:rPr>
        <w:t xml:space="preserve"> </w:t>
      </w:r>
      <w:r>
        <w:t>should</w:t>
      </w:r>
      <w:r>
        <w:rPr>
          <w:spacing w:val="-3"/>
        </w:rPr>
        <w:t xml:space="preserve"> </w:t>
      </w:r>
      <w:r>
        <w:t>contact</w:t>
      </w:r>
      <w:r>
        <w:rPr>
          <w:spacing w:val="-2"/>
        </w:rPr>
        <w:t xml:space="preserve"> </w:t>
      </w:r>
      <w:r>
        <w:t>their</w:t>
      </w:r>
      <w:r>
        <w:rPr>
          <w:spacing w:val="-4"/>
        </w:rPr>
        <w:t xml:space="preserve"> </w:t>
      </w:r>
      <w:r>
        <w:t>medical</w:t>
      </w:r>
      <w:r>
        <w:rPr>
          <w:spacing w:val="-3"/>
        </w:rPr>
        <w:t xml:space="preserve"> </w:t>
      </w:r>
      <w:r>
        <w:t>care</w:t>
      </w:r>
      <w:r>
        <w:rPr>
          <w:spacing w:val="-3"/>
        </w:rPr>
        <w:t xml:space="preserve"> </w:t>
      </w:r>
      <w:r>
        <w:t>provider</w:t>
      </w:r>
      <w:r>
        <w:rPr>
          <w:spacing w:val="-3"/>
        </w:rPr>
        <w:t xml:space="preserve"> </w:t>
      </w:r>
      <w:r>
        <w:t>and</w:t>
      </w:r>
      <w:r>
        <w:rPr>
          <w:spacing w:val="-3"/>
        </w:rPr>
        <w:t xml:space="preserve"> </w:t>
      </w:r>
      <w:r>
        <w:t>request</w:t>
      </w:r>
      <w:r>
        <w:rPr>
          <w:spacing w:val="-3"/>
        </w:rPr>
        <w:t xml:space="preserve"> </w:t>
      </w:r>
      <w:r>
        <w:t>to</w:t>
      </w:r>
      <w:r>
        <w:rPr>
          <w:spacing w:val="-3"/>
        </w:rPr>
        <w:t xml:space="preserve"> </w:t>
      </w:r>
      <w:r>
        <w:t xml:space="preserve">be </w:t>
      </w:r>
      <w:r>
        <w:lastRenderedPageBreak/>
        <w:t>tested for the COVID-19</w:t>
      </w:r>
      <w:r>
        <w:rPr>
          <w:spacing w:val="-5"/>
        </w:rPr>
        <w:t xml:space="preserve"> </w:t>
      </w:r>
      <w:r>
        <w:t>virus.</w:t>
      </w:r>
    </w:p>
    <w:p w14:paraId="60B35846" w14:textId="77777777" w:rsidR="004C6EE4" w:rsidRDefault="00EF1445">
      <w:pPr>
        <w:pStyle w:val="ListParagraph"/>
        <w:numPr>
          <w:ilvl w:val="2"/>
          <w:numId w:val="12"/>
        </w:numPr>
        <w:tabs>
          <w:tab w:val="left" w:pos="2864"/>
          <w:tab w:val="left" w:pos="2866"/>
        </w:tabs>
        <w:spacing w:before="1" w:line="254" w:lineRule="auto"/>
        <w:ind w:right="1814"/>
      </w:pPr>
      <w:r>
        <w:t xml:space="preserve">Any employee/agent who tests </w:t>
      </w:r>
      <w:proofErr w:type="gramStart"/>
      <w:r>
        <w:t>positive, or</w:t>
      </w:r>
      <w:proofErr w:type="gramEnd"/>
      <w:r>
        <w:t xml:space="preserve"> has a close family or household member who has tested positive, is required to quarantine for 14 days. This self-quarantine period should not include any contact with any person outside of your immediate household.</w:t>
      </w:r>
    </w:p>
    <w:p w14:paraId="5B4E6C57" w14:textId="77777777" w:rsidR="004C6EE4" w:rsidRDefault="00EF1445">
      <w:pPr>
        <w:pStyle w:val="ListParagraph"/>
        <w:numPr>
          <w:ilvl w:val="1"/>
          <w:numId w:val="12"/>
        </w:numPr>
        <w:tabs>
          <w:tab w:val="left" w:pos="2144"/>
          <w:tab w:val="left" w:pos="2146"/>
        </w:tabs>
        <w:spacing w:before="11" w:line="254" w:lineRule="auto"/>
        <w:ind w:right="1542"/>
      </w:pPr>
      <w:r>
        <w:t xml:space="preserve">Each employee and agent </w:t>
      </w:r>
      <w:proofErr w:type="gramStart"/>
      <w:r>
        <w:t>is</w:t>
      </w:r>
      <w:proofErr w:type="gramEnd"/>
      <w:r>
        <w:t xml:space="preserve"> required to complete the Vermont Occupational and Health Administration’s (VOSHA) “Protecting the Safety and Health of Workers - Coronavirus Disease (COVID-19)” training. The Managing Broker for each Company (or Branch Office) shall have a copy of the VOSHA certificate on file for each employee and independent</w:t>
      </w:r>
      <w:r>
        <w:rPr>
          <w:spacing w:val="-25"/>
        </w:rPr>
        <w:t xml:space="preserve"> </w:t>
      </w:r>
      <w:r>
        <w:t>contractor.</w:t>
      </w:r>
    </w:p>
    <w:p w14:paraId="6A9F298F" w14:textId="15E0DD85" w:rsidR="004C6EE4" w:rsidRDefault="00EF1445">
      <w:pPr>
        <w:pStyle w:val="Heading7"/>
        <w:numPr>
          <w:ilvl w:val="1"/>
          <w:numId w:val="12"/>
        </w:numPr>
        <w:tabs>
          <w:tab w:val="left" w:pos="2144"/>
          <w:tab w:val="left" w:pos="2146"/>
        </w:tabs>
        <w:spacing w:before="17" w:line="249" w:lineRule="auto"/>
      </w:pPr>
      <w:r>
        <w:t>All</w:t>
      </w:r>
      <w:r>
        <w:rPr>
          <w:spacing w:val="-4"/>
        </w:rPr>
        <w:t xml:space="preserve"> </w:t>
      </w:r>
      <w:r>
        <w:t>in-person</w:t>
      </w:r>
      <w:r>
        <w:rPr>
          <w:spacing w:val="-3"/>
        </w:rPr>
        <w:t xml:space="preserve"> </w:t>
      </w:r>
      <w:r>
        <w:t>activity</w:t>
      </w:r>
      <w:r>
        <w:rPr>
          <w:spacing w:val="-3"/>
        </w:rPr>
        <w:t xml:space="preserve"> </w:t>
      </w:r>
      <w:r>
        <w:t>must</w:t>
      </w:r>
      <w:r>
        <w:rPr>
          <w:spacing w:val="-3"/>
        </w:rPr>
        <w:t xml:space="preserve"> </w:t>
      </w:r>
      <w:proofErr w:type="gramStart"/>
      <w:r>
        <w:t>be</w:t>
      </w:r>
      <w:r>
        <w:rPr>
          <w:spacing w:val="-3"/>
        </w:rPr>
        <w:t xml:space="preserve"> </w:t>
      </w:r>
      <w:r>
        <w:t>in</w:t>
      </w:r>
      <w:r>
        <w:rPr>
          <w:spacing w:val="-3"/>
        </w:rPr>
        <w:t xml:space="preserve"> </w:t>
      </w:r>
      <w:r>
        <w:t>compliance</w:t>
      </w:r>
      <w:r>
        <w:rPr>
          <w:spacing w:val="-3"/>
        </w:rPr>
        <w:t xml:space="preserve"> </w:t>
      </w:r>
      <w:r>
        <w:t>with</w:t>
      </w:r>
      <w:proofErr w:type="gramEnd"/>
      <w:r>
        <w:rPr>
          <w:spacing w:val="-3"/>
        </w:rPr>
        <w:t xml:space="preserve"> </w:t>
      </w:r>
      <w:r>
        <w:t>the</w:t>
      </w:r>
      <w:r>
        <w:rPr>
          <w:spacing w:val="-4"/>
        </w:rPr>
        <w:t xml:space="preserve"> </w:t>
      </w:r>
      <w:r>
        <w:t>Vermont</w:t>
      </w:r>
      <w:r>
        <w:rPr>
          <w:spacing w:val="-4"/>
        </w:rPr>
        <w:t xml:space="preserve"> </w:t>
      </w:r>
      <w:r>
        <w:t>Agency</w:t>
      </w:r>
      <w:r>
        <w:rPr>
          <w:spacing w:val="-3"/>
        </w:rPr>
        <w:t xml:space="preserve"> </w:t>
      </w:r>
      <w:r>
        <w:t>of</w:t>
      </w:r>
      <w:r>
        <w:rPr>
          <w:spacing w:val="-3"/>
        </w:rPr>
        <w:t xml:space="preserve"> </w:t>
      </w:r>
      <w:r>
        <w:t>Commerce</w:t>
      </w:r>
      <w:r>
        <w:rPr>
          <w:spacing w:val="-3"/>
        </w:rPr>
        <w:t xml:space="preserve"> </w:t>
      </w:r>
      <w:r>
        <w:t>and Community Development (ACCD) real estate sector guidance, and health and safety requirements established by the CDC, OSHA, and</w:t>
      </w:r>
      <w:r>
        <w:rPr>
          <w:spacing w:val="-9"/>
        </w:rPr>
        <w:t xml:space="preserve"> </w:t>
      </w:r>
      <w:r>
        <w:t>VOSHA.</w:t>
      </w:r>
    </w:p>
    <w:p w14:paraId="6E9EF847" w14:textId="77777777" w:rsidR="00FA5C08" w:rsidRDefault="00FA5C08" w:rsidP="00FA5C08">
      <w:pPr>
        <w:pStyle w:val="Heading7"/>
        <w:tabs>
          <w:tab w:val="left" w:pos="2144"/>
          <w:tab w:val="left" w:pos="2146"/>
        </w:tabs>
        <w:spacing w:before="17" w:line="249" w:lineRule="auto"/>
        <w:ind w:firstLine="0"/>
      </w:pPr>
    </w:p>
    <w:p w14:paraId="5E2B3E9F" w14:textId="77777777" w:rsidR="004C6EE4" w:rsidRDefault="00EF1445">
      <w:pPr>
        <w:pStyle w:val="ListParagraph"/>
        <w:numPr>
          <w:ilvl w:val="0"/>
          <w:numId w:val="12"/>
        </w:numPr>
        <w:tabs>
          <w:tab w:val="left" w:pos="1645"/>
        </w:tabs>
        <w:spacing w:before="26"/>
        <w:ind w:left="1644" w:hanging="220"/>
        <w:rPr>
          <w:b/>
        </w:rPr>
      </w:pPr>
      <w:r>
        <w:rPr>
          <w:b/>
          <w:u w:val="single"/>
        </w:rPr>
        <w:t>Protective</w:t>
      </w:r>
      <w:r>
        <w:rPr>
          <w:b/>
          <w:spacing w:val="-2"/>
          <w:u w:val="single"/>
        </w:rPr>
        <w:t xml:space="preserve"> </w:t>
      </w:r>
      <w:r>
        <w:rPr>
          <w:b/>
          <w:u w:val="single"/>
        </w:rPr>
        <w:t>Measures</w:t>
      </w:r>
    </w:p>
    <w:p w14:paraId="3C0E3433" w14:textId="77777777" w:rsidR="004C6EE4" w:rsidRDefault="00EF1445">
      <w:pPr>
        <w:pStyle w:val="ListParagraph"/>
        <w:numPr>
          <w:ilvl w:val="0"/>
          <w:numId w:val="11"/>
        </w:numPr>
        <w:tabs>
          <w:tab w:val="left" w:pos="2060"/>
        </w:tabs>
        <w:spacing w:before="20"/>
      </w:pPr>
      <w:r>
        <w:t>Personal Protective</w:t>
      </w:r>
      <w:r>
        <w:rPr>
          <w:spacing w:val="-3"/>
        </w:rPr>
        <w:t xml:space="preserve"> </w:t>
      </w:r>
      <w:r>
        <w:t>Equipment</w:t>
      </w:r>
    </w:p>
    <w:p w14:paraId="07F56B96" w14:textId="77777777" w:rsidR="004C6EE4" w:rsidRDefault="00EF1445">
      <w:pPr>
        <w:pStyle w:val="ListParagraph"/>
        <w:numPr>
          <w:ilvl w:val="1"/>
          <w:numId w:val="12"/>
        </w:numPr>
        <w:tabs>
          <w:tab w:val="left" w:pos="2144"/>
          <w:tab w:val="left" w:pos="2146"/>
        </w:tabs>
        <w:spacing w:before="24" w:line="254" w:lineRule="auto"/>
        <w:ind w:right="1470"/>
      </w:pPr>
      <w:r>
        <w:t>The Company requires all employees/agents AND the people they are interacting with in- person to wear face coverings over their nose and mouth when in the presence of others. These masks</w:t>
      </w:r>
      <w:r>
        <w:rPr>
          <w:spacing w:val="-3"/>
        </w:rPr>
        <w:t xml:space="preserve"> </w:t>
      </w:r>
      <w:r>
        <w:t>must</w:t>
      </w:r>
      <w:r>
        <w:rPr>
          <w:spacing w:val="-3"/>
        </w:rPr>
        <w:t xml:space="preserve"> </w:t>
      </w:r>
      <w:r>
        <w:t>be</w:t>
      </w:r>
      <w:r>
        <w:rPr>
          <w:spacing w:val="-3"/>
        </w:rPr>
        <w:t xml:space="preserve"> </w:t>
      </w:r>
      <w:r>
        <w:t>laundered</w:t>
      </w:r>
      <w:r>
        <w:rPr>
          <w:spacing w:val="-3"/>
        </w:rPr>
        <w:t xml:space="preserve"> </w:t>
      </w:r>
      <w:r>
        <w:t>after</w:t>
      </w:r>
      <w:r>
        <w:rPr>
          <w:spacing w:val="-3"/>
        </w:rPr>
        <w:t xml:space="preserve"> </w:t>
      </w:r>
      <w:r>
        <w:t>each</w:t>
      </w:r>
      <w:r>
        <w:rPr>
          <w:spacing w:val="-2"/>
        </w:rPr>
        <w:t xml:space="preserve"> </w:t>
      </w:r>
      <w:r>
        <w:t>use,</w:t>
      </w:r>
      <w:r>
        <w:rPr>
          <w:spacing w:val="-3"/>
        </w:rPr>
        <w:t xml:space="preserve"> </w:t>
      </w:r>
      <w:r>
        <w:t>or</w:t>
      </w:r>
      <w:r>
        <w:rPr>
          <w:spacing w:val="-2"/>
        </w:rPr>
        <w:t xml:space="preserve"> </w:t>
      </w:r>
      <w:r>
        <w:t>if</w:t>
      </w:r>
      <w:r>
        <w:rPr>
          <w:spacing w:val="-3"/>
        </w:rPr>
        <w:t xml:space="preserve"> </w:t>
      </w:r>
      <w:r>
        <w:t>disposable,</w:t>
      </w:r>
      <w:r>
        <w:rPr>
          <w:spacing w:val="-3"/>
        </w:rPr>
        <w:t xml:space="preserve"> </w:t>
      </w:r>
      <w:r>
        <w:t>they</w:t>
      </w:r>
      <w:r>
        <w:rPr>
          <w:spacing w:val="-3"/>
        </w:rPr>
        <w:t xml:space="preserve"> </w:t>
      </w:r>
      <w:r>
        <w:t>should</w:t>
      </w:r>
      <w:r>
        <w:rPr>
          <w:spacing w:val="-3"/>
        </w:rPr>
        <w:t xml:space="preserve"> </w:t>
      </w:r>
      <w:r>
        <w:t>be</w:t>
      </w:r>
      <w:r>
        <w:rPr>
          <w:spacing w:val="-3"/>
        </w:rPr>
        <w:t xml:space="preserve"> </w:t>
      </w:r>
      <w:r>
        <w:t>disposed</w:t>
      </w:r>
      <w:r>
        <w:rPr>
          <w:spacing w:val="-2"/>
        </w:rPr>
        <w:t xml:space="preserve"> </w:t>
      </w:r>
      <w:r>
        <w:t>of</w:t>
      </w:r>
      <w:r>
        <w:rPr>
          <w:spacing w:val="-3"/>
        </w:rPr>
        <w:t xml:space="preserve"> </w:t>
      </w:r>
      <w:r>
        <w:t>properly.</w:t>
      </w:r>
    </w:p>
    <w:p w14:paraId="6D2D11E9" w14:textId="77777777" w:rsidR="004C6EE4" w:rsidRDefault="00EF1445">
      <w:pPr>
        <w:pStyle w:val="ListParagraph"/>
        <w:numPr>
          <w:ilvl w:val="0"/>
          <w:numId w:val="11"/>
        </w:numPr>
        <w:tabs>
          <w:tab w:val="left" w:pos="2074"/>
        </w:tabs>
        <w:spacing w:before="4"/>
        <w:ind w:left="2073" w:hanging="289"/>
      </w:pPr>
      <w:r>
        <w:t>Cleaning and Disinfection</w:t>
      </w:r>
      <w:r>
        <w:rPr>
          <w:spacing w:val="-4"/>
        </w:rPr>
        <w:t xml:space="preserve"> </w:t>
      </w:r>
      <w:r>
        <w:t>Procedures</w:t>
      </w:r>
    </w:p>
    <w:p w14:paraId="75150F3A" w14:textId="77777777" w:rsidR="004C6EE4" w:rsidRDefault="00EF1445">
      <w:pPr>
        <w:pStyle w:val="ListParagraph"/>
        <w:numPr>
          <w:ilvl w:val="1"/>
          <w:numId w:val="11"/>
        </w:numPr>
        <w:tabs>
          <w:tab w:val="left" w:pos="2864"/>
          <w:tab w:val="left" w:pos="2866"/>
        </w:tabs>
        <w:spacing w:before="19" w:line="254" w:lineRule="auto"/>
        <w:ind w:right="1474"/>
      </w:pPr>
      <w:r>
        <w:t xml:space="preserve">All common areas and shared equipment within the Company’s buildings and/or offices shall be cleaned and disinfected at the start of each work day, frequently during any time when employees/agents are in the building, and at the end of each work day. This shall include waiting areas, open office areas, kitchen, breakroom, </w:t>
      </w:r>
      <w:proofErr w:type="gramStart"/>
      <w:r>
        <w:t>restrooms</w:t>
      </w:r>
      <w:proofErr w:type="gramEnd"/>
      <w:r>
        <w:t xml:space="preserve"> and any other public</w:t>
      </w:r>
      <w:r>
        <w:rPr>
          <w:spacing w:val="-3"/>
        </w:rPr>
        <w:t xml:space="preserve"> </w:t>
      </w:r>
      <w:r>
        <w:t>spaces.</w:t>
      </w:r>
    </w:p>
    <w:p w14:paraId="43F62060" w14:textId="77777777" w:rsidR="004C6EE4" w:rsidRDefault="00EF1445">
      <w:pPr>
        <w:pStyle w:val="ListParagraph"/>
        <w:numPr>
          <w:ilvl w:val="1"/>
          <w:numId w:val="11"/>
        </w:numPr>
        <w:tabs>
          <w:tab w:val="left" w:pos="2864"/>
          <w:tab w:val="left" w:pos="2866"/>
        </w:tabs>
        <w:ind w:hanging="361"/>
      </w:pPr>
      <w:r>
        <w:t xml:space="preserve">Company will provide anti-bacterial or disinfectant wipe, </w:t>
      </w:r>
      <w:proofErr w:type="gramStart"/>
      <w:r>
        <w:t>spray</w:t>
      </w:r>
      <w:proofErr w:type="gramEnd"/>
      <w:r>
        <w:t xml:space="preserve"> or solution for</w:t>
      </w:r>
      <w:r>
        <w:rPr>
          <w:spacing w:val="-21"/>
        </w:rPr>
        <w:t xml:space="preserve"> </w:t>
      </w:r>
      <w:r>
        <w:t>cleaning.</w:t>
      </w:r>
    </w:p>
    <w:p w14:paraId="5444E9E7" w14:textId="77777777" w:rsidR="004C6EE4" w:rsidRDefault="004C6EE4">
      <w:pPr>
        <w:pStyle w:val="BodyText"/>
        <w:spacing w:before="7"/>
        <w:rPr>
          <w:sz w:val="24"/>
        </w:rPr>
      </w:pPr>
    </w:p>
    <w:p w14:paraId="72CE1363" w14:textId="77777777" w:rsidR="004C6EE4" w:rsidRDefault="00EF1445">
      <w:pPr>
        <w:pStyle w:val="ListParagraph"/>
        <w:numPr>
          <w:ilvl w:val="0"/>
          <w:numId w:val="12"/>
        </w:numPr>
        <w:tabs>
          <w:tab w:val="left" w:pos="1699"/>
        </w:tabs>
        <w:spacing w:before="1"/>
        <w:ind w:left="1698" w:hanging="274"/>
        <w:rPr>
          <w:b/>
        </w:rPr>
      </w:pPr>
      <w:r>
        <w:rPr>
          <w:b/>
          <w:spacing w:val="2"/>
        </w:rPr>
        <w:t>COVID-19 Exposure</w:t>
      </w:r>
      <w:r>
        <w:rPr>
          <w:b/>
          <w:spacing w:val="12"/>
        </w:rPr>
        <w:t xml:space="preserve"> </w:t>
      </w:r>
      <w:r>
        <w:rPr>
          <w:b/>
          <w:spacing w:val="3"/>
        </w:rPr>
        <w:t>Plan</w:t>
      </w:r>
    </w:p>
    <w:p w14:paraId="66CAC050" w14:textId="77777777" w:rsidR="004C6EE4" w:rsidRDefault="004C6EE4">
      <w:pPr>
        <w:pStyle w:val="BodyText"/>
        <w:spacing w:before="3"/>
        <w:rPr>
          <w:b/>
          <w:sz w:val="28"/>
        </w:rPr>
      </w:pPr>
    </w:p>
    <w:p w14:paraId="0B40A6F1" w14:textId="77777777" w:rsidR="004C6EE4" w:rsidRDefault="00EF1445">
      <w:pPr>
        <w:spacing w:before="1"/>
        <w:ind w:left="1425"/>
        <w:rPr>
          <w:i/>
        </w:rPr>
      </w:pPr>
      <w:r>
        <w:rPr>
          <w:i/>
          <w:u w:val="single"/>
        </w:rPr>
        <w:t>Employee Exhibits COVID-19 Symptoms</w:t>
      </w:r>
    </w:p>
    <w:p w14:paraId="4A5111EA" w14:textId="77777777" w:rsidR="004C6EE4" w:rsidRDefault="00EF1445">
      <w:pPr>
        <w:pStyle w:val="BodyText"/>
        <w:spacing w:before="24" w:line="256" w:lineRule="auto"/>
        <w:ind w:left="1425" w:right="1651"/>
      </w:pPr>
      <w:r>
        <w:t>If an employee exhibits COVID-19 symptoms, the employee must remain at home until they are symptom-free for 72 hours (3 full days) without the use of fever-reducing or other symptom-altering medicines (e.g., cough suppressants). The Company will similarly require an employee who reports to work with symptoms to return home until they are symptom free for 72 hours (3 full days). To the extent practical, employees are required to obtain a doctor’s note clearing them to return to work.</w:t>
      </w:r>
    </w:p>
    <w:p w14:paraId="232917D9" w14:textId="77777777" w:rsidR="004C6EE4" w:rsidRDefault="004C6EE4">
      <w:pPr>
        <w:pStyle w:val="BodyText"/>
        <w:spacing w:before="9"/>
        <w:rPr>
          <w:sz w:val="27"/>
        </w:rPr>
      </w:pPr>
    </w:p>
    <w:p w14:paraId="7A84B180" w14:textId="77777777" w:rsidR="004C6EE4" w:rsidRDefault="00EF1445">
      <w:pPr>
        <w:ind w:left="1425"/>
        <w:rPr>
          <w:i/>
        </w:rPr>
      </w:pPr>
      <w:r>
        <w:rPr>
          <w:i/>
          <w:u w:val="single"/>
        </w:rPr>
        <w:t>Employee Tests Positive for COVID-19</w:t>
      </w:r>
    </w:p>
    <w:p w14:paraId="4F9A7B41" w14:textId="77777777" w:rsidR="004C6EE4" w:rsidRDefault="00EF1445">
      <w:pPr>
        <w:pStyle w:val="BodyText"/>
        <w:spacing w:before="25" w:line="256" w:lineRule="auto"/>
        <w:ind w:left="1425" w:right="1809"/>
      </w:pPr>
      <w:r>
        <w:t>An employee who tests positive for COVID-19 will be directed to self-quarantine away from work. Employees who test positive and are symptom free may return to work when at least seven (7) days have passed since the date of their first positive test and they have not had a subsequent illness.</w:t>
      </w:r>
    </w:p>
    <w:p w14:paraId="74773AE9" w14:textId="77777777" w:rsidR="004C6EE4" w:rsidRDefault="00EF1445">
      <w:pPr>
        <w:pStyle w:val="BodyText"/>
        <w:spacing w:before="2"/>
        <w:ind w:left="1425"/>
      </w:pPr>
      <w:r>
        <w:t>Employees who test positive and are directed to care for themselves at home may return to work when:</w:t>
      </w:r>
    </w:p>
    <w:p w14:paraId="1D1BF5BB" w14:textId="77777777" w:rsidR="004C6EE4" w:rsidRDefault="00EF1445">
      <w:pPr>
        <w:pStyle w:val="BodyText"/>
        <w:spacing w:before="19" w:line="256" w:lineRule="auto"/>
        <w:ind w:left="1425" w:right="1525"/>
      </w:pPr>
      <w:r>
        <w:t xml:space="preserve">(1) at least 7 days have passed since recovery; and (2) at least seven (7) days have passed since symptoms first appeared. Employees who test positive and have been hospitalized may return to work when directed to do so by their medical care providers. Recovery is defined as: (1) resolution of fever without the use of fever-reducing medications and (2) improvement in respiratory symptoms (e.g., cough, shortness of breath). The Company will require an employee to provide documentation from </w:t>
      </w:r>
      <w:r>
        <w:lastRenderedPageBreak/>
        <w:t>their medical care provider clearing his or her return to work.</w:t>
      </w:r>
    </w:p>
    <w:p w14:paraId="54AECECA" w14:textId="77777777" w:rsidR="004C6EE4" w:rsidRDefault="004C6EE4">
      <w:pPr>
        <w:pStyle w:val="BodyText"/>
        <w:spacing w:before="11"/>
        <w:rPr>
          <w:sz w:val="23"/>
        </w:rPr>
      </w:pPr>
    </w:p>
    <w:p w14:paraId="513FFCA4" w14:textId="77777777" w:rsidR="004C6EE4" w:rsidRDefault="00EF1445">
      <w:pPr>
        <w:ind w:left="1425"/>
        <w:rPr>
          <w:i/>
        </w:rPr>
      </w:pPr>
      <w:r>
        <w:rPr>
          <w:i/>
          <w:u w:val="single"/>
        </w:rPr>
        <w:t>Employee Has Close Contact with an Individual Who Has Tested Positive for COVID-19</w:t>
      </w:r>
    </w:p>
    <w:p w14:paraId="1ECBF094" w14:textId="77777777" w:rsidR="004C6EE4" w:rsidRDefault="00EF1445">
      <w:pPr>
        <w:pStyle w:val="BodyText"/>
        <w:spacing w:before="44" w:line="280" w:lineRule="auto"/>
        <w:ind w:left="1425" w:right="1525"/>
      </w:pPr>
      <w:r>
        <w:t xml:space="preserve">If an employee learns that they have come into close contact with a confirmed-positive individual outside of the workplace, they must alert a manager or supervisor of the close contact and self- quarantine for 14 days from the last date of close contact with that individual. Close contact is defined as being within six (6) feet for a prolonged </w:t>
      </w:r>
      <w:proofErr w:type="gramStart"/>
      <w:r>
        <w:t>period of time</w:t>
      </w:r>
      <w:proofErr w:type="gramEnd"/>
      <w:r>
        <w:t>.</w:t>
      </w:r>
    </w:p>
    <w:p w14:paraId="10D91ECE" w14:textId="77777777" w:rsidR="004C6EE4" w:rsidRDefault="004C6EE4">
      <w:pPr>
        <w:pStyle w:val="BodyText"/>
        <w:rPr>
          <w:sz w:val="24"/>
        </w:rPr>
      </w:pPr>
    </w:p>
    <w:p w14:paraId="747F91C9" w14:textId="77777777" w:rsidR="004C6EE4" w:rsidRDefault="00EF1445">
      <w:pPr>
        <w:ind w:left="1425"/>
        <w:rPr>
          <w:i/>
        </w:rPr>
      </w:pPr>
      <w:r>
        <w:rPr>
          <w:i/>
          <w:u w:val="single"/>
        </w:rPr>
        <w:t>Company Policy</w:t>
      </w:r>
    </w:p>
    <w:p w14:paraId="5D08BAC3" w14:textId="77777777" w:rsidR="004C6EE4" w:rsidRDefault="00EF1445">
      <w:pPr>
        <w:spacing w:before="22" w:line="237" w:lineRule="auto"/>
        <w:ind w:left="1425" w:right="1651"/>
        <w:rPr>
          <w:sz w:val="24"/>
        </w:rPr>
      </w:pPr>
      <w:r>
        <w:t xml:space="preserve">The Company and/or agent shall maintain a Contact Tracing Log of all in-person contacts made by employees/agents. </w:t>
      </w:r>
      <w:r>
        <w:rPr>
          <w:sz w:val="24"/>
        </w:rPr>
        <w:t>The Log shall be maintained and kept on file with the Company for at least 30 days in the event contact tracing is required by the Vermont Department of Health.</w:t>
      </w:r>
    </w:p>
    <w:p w14:paraId="61F89540" w14:textId="77777777" w:rsidR="004C6EE4" w:rsidRDefault="004C6EE4">
      <w:pPr>
        <w:pStyle w:val="BodyText"/>
        <w:spacing w:before="11"/>
        <w:rPr>
          <w:sz w:val="19"/>
        </w:rPr>
      </w:pPr>
    </w:p>
    <w:p w14:paraId="188293BD" w14:textId="77777777" w:rsidR="004C6EE4" w:rsidRDefault="00EF1445">
      <w:pPr>
        <w:pStyle w:val="BodyText"/>
        <w:spacing w:before="55" w:line="256" w:lineRule="auto"/>
        <w:ind w:left="1425" w:right="1525"/>
      </w:pPr>
      <w:r>
        <w:t>If the Company learns that an employee/agent has tested positive, the Company will conduct an investigation</w:t>
      </w:r>
      <w:r>
        <w:rPr>
          <w:spacing w:val="-11"/>
        </w:rPr>
        <w:t xml:space="preserve"> </w:t>
      </w:r>
      <w:r>
        <w:t>to</w:t>
      </w:r>
      <w:r>
        <w:rPr>
          <w:spacing w:val="-10"/>
        </w:rPr>
        <w:t xml:space="preserve"> </w:t>
      </w:r>
      <w:r>
        <w:t>determine</w:t>
      </w:r>
      <w:r>
        <w:rPr>
          <w:spacing w:val="-10"/>
        </w:rPr>
        <w:t xml:space="preserve"> </w:t>
      </w:r>
      <w:r>
        <w:t>co-workers</w:t>
      </w:r>
      <w:r>
        <w:rPr>
          <w:spacing w:val="-10"/>
        </w:rPr>
        <w:t xml:space="preserve"> </w:t>
      </w:r>
      <w:r>
        <w:t>and</w:t>
      </w:r>
      <w:r>
        <w:rPr>
          <w:spacing w:val="-11"/>
        </w:rPr>
        <w:t xml:space="preserve"> </w:t>
      </w:r>
      <w:r>
        <w:t>clients</w:t>
      </w:r>
      <w:r>
        <w:rPr>
          <w:spacing w:val="-10"/>
        </w:rPr>
        <w:t xml:space="preserve"> </w:t>
      </w:r>
      <w:r>
        <w:t>who</w:t>
      </w:r>
      <w:r>
        <w:rPr>
          <w:spacing w:val="-10"/>
        </w:rPr>
        <w:t xml:space="preserve"> </w:t>
      </w:r>
      <w:r>
        <w:t>may</w:t>
      </w:r>
      <w:r>
        <w:rPr>
          <w:spacing w:val="-10"/>
        </w:rPr>
        <w:t xml:space="preserve"> </w:t>
      </w:r>
      <w:r>
        <w:t>have</w:t>
      </w:r>
      <w:r>
        <w:rPr>
          <w:spacing w:val="-11"/>
        </w:rPr>
        <w:t xml:space="preserve"> </w:t>
      </w:r>
      <w:r>
        <w:t>had</w:t>
      </w:r>
      <w:r>
        <w:rPr>
          <w:spacing w:val="-10"/>
        </w:rPr>
        <w:t xml:space="preserve"> </w:t>
      </w:r>
      <w:r>
        <w:t>close</w:t>
      </w:r>
      <w:r>
        <w:rPr>
          <w:spacing w:val="-10"/>
        </w:rPr>
        <w:t xml:space="preserve"> </w:t>
      </w:r>
      <w:r>
        <w:t>contact</w:t>
      </w:r>
      <w:r>
        <w:rPr>
          <w:spacing w:val="-10"/>
        </w:rPr>
        <w:t xml:space="preserve"> </w:t>
      </w:r>
      <w:r>
        <w:t>with</w:t>
      </w:r>
      <w:r>
        <w:rPr>
          <w:spacing w:val="-11"/>
        </w:rPr>
        <w:t xml:space="preserve"> </w:t>
      </w:r>
      <w:r>
        <w:t>the</w:t>
      </w:r>
      <w:r>
        <w:rPr>
          <w:spacing w:val="-10"/>
        </w:rPr>
        <w:t xml:space="preserve"> </w:t>
      </w:r>
      <w:r>
        <w:t>confirmed- positive employee/agent in the prior 14 days and direct those individuals who have had close contact with the confirmed-positive employee/agent to self-quarantine for 14 days from the last date of close contact with that employee/agent. If applicable, the Company will also notify any sub-contractors, vendors/suppliers</w:t>
      </w:r>
      <w:r>
        <w:rPr>
          <w:spacing w:val="-10"/>
        </w:rPr>
        <w:t xml:space="preserve"> </w:t>
      </w:r>
      <w:r>
        <w:t>or</w:t>
      </w:r>
      <w:r>
        <w:rPr>
          <w:spacing w:val="-9"/>
        </w:rPr>
        <w:t xml:space="preserve"> </w:t>
      </w:r>
      <w:r>
        <w:t>visitors</w:t>
      </w:r>
      <w:r>
        <w:rPr>
          <w:spacing w:val="-9"/>
        </w:rPr>
        <w:t xml:space="preserve"> </w:t>
      </w:r>
      <w:r>
        <w:t>who</w:t>
      </w:r>
      <w:r>
        <w:rPr>
          <w:spacing w:val="-9"/>
        </w:rPr>
        <w:t xml:space="preserve"> </w:t>
      </w:r>
      <w:r>
        <w:t>may</w:t>
      </w:r>
      <w:r>
        <w:rPr>
          <w:spacing w:val="-9"/>
        </w:rPr>
        <w:t xml:space="preserve"> </w:t>
      </w:r>
      <w:r>
        <w:t>have</w:t>
      </w:r>
      <w:r>
        <w:rPr>
          <w:spacing w:val="-9"/>
        </w:rPr>
        <w:t xml:space="preserve"> </w:t>
      </w:r>
      <w:r>
        <w:t>had</w:t>
      </w:r>
      <w:r>
        <w:rPr>
          <w:spacing w:val="-9"/>
        </w:rPr>
        <w:t xml:space="preserve"> </w:t>
      </w:r>
      <w:r>
        <w:t>close</w:t>
      </w:r>
      <w:r>
        <w:rPr>
          <w:spacing w:val="-9"/>
        </w:rPr>
        <w:t xml:space="preserve"> </w:t>
      </w:r>
      <w:r>
        <w:t>contact</w:t>
      </w:r>
      <w:r>
        <w:rPr>
          <w:spacing w:val="-9"/>
        </w:rPr>
        <w:t xml:space="preserve"> </w:t>
      </w:r>
      <w:r>
        <w:t>with</w:t>
      </w:r>
      <w:r>
        <w:rPr>
          <w:spacing w:val="-9"/>
        </w:rPr>
        <w:t xml:space="preserve"> </w:t>
      </w:r>
      <w:r>
        <w:t>the</w:t>
      </w:r>
      <w:r>
        <w:rPr>
          <w:spacing w:val="-9"/>
        </w:rPr>
        <w:t xml:space="preserve"> </w:t>
      </w:r>
      <w:r>
        <w:t>confirmed-positive</w:t>
      </w:r>
      <w:r>
        <w:rPr>
          <w:spacing w:val="-9"/>
        </w:rPr>
        <w:t xml:space="preserve"> </w:t>
      </w:r>
      <w:r>
        <w:t>employee.</w:t>
      </w:r>
    </w:p>
    <w:p w14:paraId="646A8B2E" w14:textId="77777777" w:rsidR="004C6EE4" w:rsidRDefault="004C6EE4">
      <w:pPr>
        <w:pStyle w:val="BodyText"/>
        <w:spacing w:before="11"/>
        <w:rPr>
          <w:sz w:val="23"/>
        </w:rPr>
      </w:pPr>
    </w:p>
    <w:p w14:paraId="666A5586" w14:textId="77777777" w:rsidR="004C6EE4" w:rsidRDefault="00EF1445">
      <w:pPr>
        <w:pStyle w:val="Heading6"/>
        <w:numPr>
          <w:ilvl w:val="0"/>
          <w:numId w:val="13"/>
        </w:numPr>
        <w:tabs>
          <w:tab w:val="left" w:pos="1672"/>
        </w:tabs>
        <w:ind w:left="1671" w:hanging="247"/>
        <w:rPr>
          <w:u w:val="none"/>
        </w:rPr>
      </w:pPr>
      <w:r>
        <w:t>Responsibilities of</w:t>
      </w:r>
      <w:r>
        <w:rPr>
          <w:spacing w:val="-3"/>
        </w:rPr>
        <w:t xml:space="preserve"> </w:t>
      </w:r>
      <w:r>
        <w:t>Employees/Agents</w:t>
      </w:r>
    </w:p>
    <w:p w14:paraId="185FF283" w14:textId="77777777" w:rsidR="004C6EE4" w:rsidRDefault="00EF1445">
      <w:pPr>
        <w:pStyle w:val="BodyText"/>
        <w:spacing w:before="19" w:line="254" w:lineRule="auto"/>
        <w:ind w:left="1425" w:right="2121"/>
      </w:pPr>
      <w:r>
        <w:t>Real estate sector-specific guidance may change. For the most current guidance, please visit the Agency of Commerce and Community Development’s (ACCD) website at: https://accd.vermont.gov/content/stay-home-stay-safe-sector-specific-guidance.</w:t>
      </w:r>
    </w:p>
    <w:p w14:paraId="33E75698" w14:textId="77777777" w:rsidR="004C6EE4" w:rsidRDefault="004C6EE4">
      <w:pPr>
        <w:pStyle w:val="BodyText"/>
        <w:rPr>
          <w:sz w:val="24"/>
        </w:rPr>
      </w:pPr>
    </w:p>
    <w:p w14:paraId="4CF1D83D" w14:textId="77777777" w:rsidR="004C6EE4" w:rsidRDefault="00EF1445">
      <w:pPr>
        <w:pStyle w:val="Heading6"/>
        <w:numPr>
          <w:ilvl w:val="0"/>
          <w:numId w:val="10"/>
        </w:numPr>
        <w:tabs>
          <w:tab w:val="left" w:pos="1590"/>
        </w:tabs>
        <w:rPr>
          <w:u w:val="none"/>
        </w:rPr>
      </w:pPr>
      <w:r>
        <w:t>Health and Safety/Best</w:t>
      </w:r>
      <w:r>
        <w:rPr>
          <w:spacing w:val="-4"/>
        </w:rPr>
        <w:t xml:space="preserve"> </w:t>
      </w:r>
      <w:r>
        <w:t>Practices</w:t>
      </w:r>
    </w:p>
    <w:p w14:paraId="75017FE3" w14:textId="77777777" w:rsidR="004C6EE4" w:rsidRDefault="004C6EE4">
      <w:pPr>
        <w:pStyle w:val="BodyText"/>
        <w:rPr>
          <w:b/>
          <w:sz w:val="16"/>
        </w:rPr>
      </w:pPr>
    </w:p>
    <w:p w14:paraId="55941E9A" w14:textId="77777777" w:rsidR="004C6EE4" w:rsidRDefault="00EF1445">
      <w:pPr>
        <w:pStyle w:val="ListParagraph"/>
        <w:numPr>
          <w:ilvl w:val="1"/>
          <w:numId w:val="10"/>
        </w:numPr>
        <w:tabs>
          <w:tab w:val="left" w:pos="2144"/>
          <w:tab w:val="left" w:pos="2146"/>
        </w:tabs>
        <w:spacing w:before="113"/>
        <w:ind w:hanging="361"/>
      </w:pPr>
      <w:r>
        <w:t>All employees/agents</w:t>
      </w:r>
      <w:r>
        <w:rPr>
          <w:spacing w:val="-3"/>
        </w:rPr>
        <w:t xml:space="preserve"> </w:t>
      </w:r>
      <w:r>
        <w:t>shall:</w:t>
      </w:r>
    </w:p>
    <w:p w14:paraId="2E66CC98" w14:textId="77777777" w:rsidR="004C6EE4" w:rsidRDefault="00EF1445">
      <w:pPr>
        <w:pStyle w:val="ListParagraph"/>
        <w:numPr>
          <w:ilvl w:val="2"/>
          <w:numId w:val="10"/>
        </w:numPr>
        <w:tabs>
          <w:tab w:val="left" w:pos="2864"/>
          <w:tab w:val="left" w:pos="2866"/>
        </w:tabs>
        <w:spacing w:before="12" w:line="254" w:lineRule="auto"/>
        <w:ind w:right="1836"/>
      </w:pPr>
      <w:r>
        <w:t>Frequently</w:t>
      </w:r>
      <w:r>
        <w:rPr>
          <w:spacing w:val="-3"/>
        </w:rPr>
        <w:t xml:space="preserve"> </w:t>
      </w:r>
      <w:r>
        <w:t>wash</w:t>
      </w:r>
      <w:r>
        <w:rPr>
          <w:spacing w:val="-3"/>
        </w:rPr>
        <w:t xml:space="preserve"> </w:t>
      </w:r>
      <w:r>
        <w:t>hands</w:t>
      </w:r>
      <w:r>
        <w:rPr>
          <w:spacing w:val="-3"/>
        </w:rPr>
        <w:t xml:space="preserve"> </w:t>
      </w:r>
      <w:r>
        <w:t>with</w:t>
      </w:r>
      <w:r>
        <w:rPr>
          <w:spacing w:val="-3"/>
        </w:rPr>
        <w:t xml:space="preserve"> </w:t>
      </w:r>
      <w:r>
        <w:t>soap</w:t>
      </w:r>
      <w:r>
        <w:rPr>
          <w:spacing w:val="-2"/>
        </w:rPr>
        <w:t xml:space="preserve"> </w:t>
      </w:r>
      <w:r>
        <w:t>and</w:t>
      </w:r>
      <w:r>
        <w:rPr>
          <w:spacing w:val="-3"/>
        </w:rPr>
        <w:t xml:space="preserve"> </w:t>
      </w:r>
      <w:r>
        <w:t>water</w:t>
      </w:r>
      <w:r>
        <w:rPr>
          <w:spacing w:val="-3"/>
        </w:rPr>
        <w:t xml:space="preserve"> </w:t>
      </w:r>
      <w:r>
        <w:t>for</w:t>
      </w:r>
      <w:r>
        <w:rPr>
          <w:spacing w:val="-3"/>
        </w:rPr>
        <w:t xml:space="preserve"> </w:t>
      </w:r>
      <w:r>
        <w:t>at</w:t>
      </w:r>
      <w:r>
        <w:rPr>
          <w:spacing w:val="-3"/>
        </w:rPr>
        <w:t xml:space="preserve"> </w:t>
      </w:r>
      <w:r>
        <w:t>least</w:t>
      </w:r>
      <w:r>
        <w:rPr>
          <w:spacing w:val="-2"/>
        </w:rPr>
        <w:t xml:space="preserve"> </w:t>
      </w:r>
      <w:r>
        <w:t>20</w:t>
      </w:r>
      <w:r>
        <w:rPr>
          <w:spacing w:val="-3"/>
        </w:rPr>
        <w:t xml:space="preserve"> </w:t>
      </w:r>
      <w:r>
        <w:t>seconds.</w:t>
      </w:r>
      <w:r>
        <w:rPr>
          <w:spacing w:val="-3"/>
        </w:rPr>
        <w:t xml:space="preserve"> </w:t>
      </w:r>
      <w:r>
        <w:t>When</w:t>
      </w:r>
      <w:r>
        <w:rPr>
          <w:spacing w:val="-3"/>
        </w:rPr>
        <w:t xml:space="preserve"> </w:t>
      </w:r>
      <w:r>
        <w:t>soap</w:t>
      </w:r>
      <w:r>
        <w:rPr>
          <w:spacing w:val="-3"/>
        </w:rPr>
        <w:t xml:space="preserve"> </w:t>
      </w:r>
      <w:r>
        <w:t>and running water are unavailable, use an alcohol-based hand rub with at least 60% alcohol.</w:t>
      </w:r>
    </w:p>
    <w:p w14:paraId="38C3A41B" w14:textId="77777777" w:rsidR="004C6EE4" w:rsidRDefault="00EF1445">
      <w:pPr>
        <w:pStyle w:val="ListParagraph"/>
        <w:numPr>
          <w:ilvl w:val="2"/>
          <w:numId w:val="10"/>
        </w:numPr>
        <w:tabs>
          <w:tab w:val="left" w:pos="2864"/>
          <w:tab w:val="left" w:pos="2866"/>
        </w:tabs>
        <w:spacing w:before="3" w:line="252" w:lineRule="auto"/>
        <w:ind w:right="1857"/>
      </w:pPr>
      <w:r>
        <w:t>Avoid touching eyes, nose, or mouth with unwashed hands and advise anyone they are in contact with to do the</w:t>
      </w:r>
      <w:r>
        <w:rPr>
          <w:spacing w:val="-8"/>
        </w:rPr>
        <w:t xml:space="preserve"> </w:t>
      </w:r>
      <w:r>
        <w:t>same.</w:t>
      </w:r>
    </w:p>
    <w:p w14:paraId="447B8530" w14:textId="77777777" w:rsidR="004C6EE4" w:rsidRDefault="00EF1445">
      <w:pPr>
        <w:pStyle w:val="ListParagraph"/>
        <w:numPr>
          <w:ilvl w:val="2"/>
          <w:numId w:val="10"/>
        </w:numPr>
        <w:tabs>
          <w:tab w:val="left" w:pos="2864"/>
          <w:tab w:val="left" w:pos="2866"/>
        </w:tabs>
        <w:spacing w:before="5" w:line="252" w:lineRule="auto"/>
        <w:ind w:right="2158"/>
      </w:pPr>
      <w:r>
        <w:t>Follow appropriate respiratory etiquette, which includes covering the mouth for coughs and</w:t>
      </w:r>
      <w:r>
        <w:rPr>
          <w:spacing w:val="-3"/>
        </w:rPr>
        <w:t xml:space="preserve"> </w:t>
      </w:r>
      <w:r>
        <w:t>sneezes.</w:t>
      </w:r>
    </w:p>
    <w:p w14:paraId="51B1530F" w14:textId="77777777" w:rsidR="004C6EE4" w:rsidRDefault="00EF1445">
      <w:pPr>
        <w:pStyle w:val="ListParagraph"/>
        <w:numPr>
          <w:ilvl w:val="2"/>
          <w:numId w:val="10"/>
        </w:numPr>
        <w:tabs>
          <w:tab w:val="left" w:pos="2864"/>
          <w:tab w:val="left" w:pos="2866"/>
        </w:tabs>
        <w:spacing w:before="5" w:line="272" w:lineRule="exact"/>
        <w:ind w:hanging="361"/>
      </w:pPr>
      <w:r>
        <w:t>Avoid close contact with people who are</w:t>
      </w:r>
      <w:r>
        <w:rPr>
          <w:spacing w:val="-8"/>
        </w:rPr>
        <w:t xml:space="preserve"> </w:t>
      </w:r>
      <w:r>
        <w:t>sick.</w:t>
      </w:r>
    </w:p>
    <w:p w14:paraId="1ACC5160" w14:textId="77777777" w:rsidR="004C6EE4" w:rsidRDefault="00EF1445">
      <w:pPr>
        <w:pStyle w:val="ListParagraph"/>
        <w:numPr>
          <w:ilvl w:val="2"/>
          <w:numId w:val="10"/>
        </w:numPr>
        <w:tabs>
          <w:tab w:val="left" w:pos="2864"/>
          <w:tab w:val="left" w:pos="2866"/>
        </w:tabs>
        <w:spacing w:line="252" w:lineRule="auto"/>
        <w:ind w:right="1678"/>
      </w:pPr>
      <w:r>
        <w:t xml:space="preserve">Familiarize themselves with the symptoms of COVID-19 </w:t>
      </w:r>
      <w:r>
        <w:rPr>
          <w:spacing w:val="-5"/>
        </w:rPr>
        <w:t xml:space="preserve">(coughing, fever, shortness </w:t>
      </w:r>
      <w:r>
        <w:rPr>
          <w:spacing w:val="-3"/>
        </w:rPr>
        <w:t xml:space="preserve">of </w:t>
      </w:r>
      <w:r>
        <w:rPr>
          <w:spacing w:val="-5"/>
        </w:rPr>
        <w:t xml:space="preserve">breath, difficulty breathing, </w:t>
      </w:r>
      <w:r>
        <w:rPr>
          <w:spacing w:val="-4"/>
        </w:rPr>
        <w:t xml:space="preserve">early </w:t>
      </w:r>
      <w:r>
        <w:rPr>
          <w:spacing w:val="-5"/>
        </w:rPr>
        <w:t xml:space="preserve">symptoms </w:t>
      </w:r>
      <w:r>
        <w:rPr>
          <w:spacing w:val="-4"/>
        </w:rPr>
        <w:t xml:space="preserve">such </w:t>
      </w:r>
      <w:r>
        <w:rPr>
          <w:spacing w:val="-3"/>
        </w:rPr>
        <w:t xml:space="preserve">as </w:t>
      </w:r>
      <w:r>
        <w:rPr>
          <w:spacing w:val="-5"/>
        </w:rPr>
        <w:t xml:space="preserve">chills, </w:t>
      </w:r>
      <w:r>
        <w:rPr>
          <w:spacing w:val="-4"/>
        </w:rPr>
        <w:t xml:space="preserve">body </w:t>
      </w:r>
      <w:r>
        <w:rPr>
          <w:spacing w:val="-5"/>
        </w:rPr>
        <w:t xml:space="preserve">aches, </w:t>
      </w:r>
      <w:r>
        <w:rPr>
          <w:spacing w:val="-4"/>
        </w:rPr>
        <w:t xml:space="preserve">sore </w:t>
      </w:r>
      <w:r>
        <w:rPr>
          <w:spacing w:val="-5"/>
        </w:rPr>
        <w:t xml:space="preserve">throat, headache, diarrhea, nausea, vomiting </w:t>
      </w:r>
      <w:r>
        <w:rPr>
          <w:spacing w:val="-3"/>
        </w:rPr>
        <w:t xml:space="preserve">or </w:t>
      </w:r>
      <w:r>
        <w:t>a</w:t>
      </w:r>
      <w:r>
        <w:rPr>
          <w:spacing w:val="-34"/>
        </w:rPr>
        <w:t xml:space="preserve"> </w:t>
      </w:r>
      <w:r>
        <w:rPr>
          <w:spacing w:val="-4"/>
        </w:rPr>
        <w:t>runny nose)</w:t>
      </w:r>
    </w:p>
    <w:p w14:paraId="2B5A8B12" w14:textId="77777777" w:rsidR="004C6EE4" w:rsidRDefault="00EF1445">
      <w:pPr>
        <w:pStyle w:val="ListParagraph"/>
        <w:numPr>
          <w:ilvl w:val="2"/>
          <w:numId w:val="10"/>
        </w:numPr>
        <w:tabs>
          <w:tab w:val="left" w:pos="2864"/>
          <w:tab w:val="left" w:pos="2866"/>
        </w:tabs>
        <w:spacing w:before="3"/>
        <w:ind w:hanging="361"/>
      </w:pPr>
      <w:r>
        <w:rPr>
          <w:spacing w:val="-5"/>
        </w:rPr>
        <w:t xml:space="preserve">Perform </w:t>
      </w:r>
      <w:r>
        <w:rPr>
          <w:spacing w:val="-4"/>
        </w:rPr>
        <w:t xml:space="preserve">daily </w:t>
      </w:r>
      <w:r>
        <w:t>health screening self-check prior to</w:t>
      </w:r>
      <w:r>
        <w:rPr>
          <w:spacing w:val="-15"/>
        </w:rPr>
        <w:t xml:space="preserve"> </w:t>
      </w:r>
      <w:r>
        <w:t>working.</w:t>
      </w:r>
    </w:p>
    <w:p w14:paraId="4B95F80C" w14:textId="77777777" w:rsidR="004C6EE4" w:rsidRDefault="00EF1445">
      <w:pPr>
        <w:pStyle w:val="ListParagraph"/>
        <w:numPr>
          <w:ilvl w:val="2"/>
          <w:numId w:val="10"/>
        </w:numPr>
        <w:tabs>
          <w:tab w:val="left" w:pos="2864"/>
          <w:tab w:val="left" w:pos="2866"/>
        </w:tabs>
        <w:spacing w:before="8" w:line="254" w:lineRule="auto"/>
        <w:ind w:right="1473"/>
      </w:pPr>
      <w:r>
        <w:rPr>
          <w:spacing w:val="-5"/>
        </w:rPr>
        <w:t xml:space="preserve">Notify </w:t>
      </w:r>
      <w:r>
        <w:rPr>
          <w:spacing w:val="-4"/>
        </w:rPr>
        <w:t xml:space="preserve">the </w:t>
      </w:r>
      <w:r>
        <w:rPr>
          <w:spacing w:val="-5"/>
        </w:rPr>
        <w:t xml:space="preserve">managing broker immediately </w:t>
      </w:r>
      <w:r>
        <w:rPr>
          <w:spacing w:val="-3"/>
        </w:rPr>
        <w:t xml:space="preserve">if </w:t>
      </w:r>
      <w:r>
        <w:rPr>
          <w:spacing w:val="-4"/>
        </w:rPr>
        <w:t xml:space="preserve">they have any </w:t>
      </w:r>
      <w:r>
        <w:rPr>
          <w:spacing w:val="-5"/>
        </w:rPr>
        <w:t xml:space="preserve">symptoms. </w:t>
      </w:r>
      <w:r>
        <w:rPr>
          <w:spacing w:val="-3"/>
        </w:rPr>
        <w:t xml:space="preserve">If </w:t>
      </w:r>
      <w:r>
        <w:rPr>
          <w:spacing w:val="-4"/>
        </w:rPr>
        <w:t xml:space="preserve">they are not </w:t>
      </w:r>
      <w:r>
        <w:rPr>
          <w:spacing w:val="-5"/>
        </w:rPr>
        <w:t xml:space="preserve">at </w:t>
      </w:r>
      <w:r>
        <w:rPr>
          <w:spacing w:val="-4"/>
        </w:rPr>
        <w:t xml:space="preserve">work, they are not </w:t>
      </w:r>
      <w:r>
        <w:rPr>
          <w:spacing w:val="-3"/>
        </w:rPr>
        <w:t xml:space="preserve">to go to </w:t>
      </w:r>
      <w:r>
        <w:rPr>
          <w:spacing w:val="-4"/>
        </w:rPr>
        <w:t xml:space="preserve">work, and </w:t>
      </w:r>
      <w:r>
        <w:rPr>
          <w:spacing w:val="-5"/>
        </w:rPr>
        <w:t xml:space="preserve">should </w:t>
      </w:r>
      <w:r>
        <w:rPr>
          <w:spacing w:val="-4"/>
        </w:rPr>
        <w:t xml:space="preserve">not have any </w:t>
      </w:r>
      <w:r>
        <w:rPr>
          <w:spacing w:val="-5"/>
        </w:rPr>
        <w:t xml:space="preserve">contact </w:t>
      </w:r>
      <w:r>
        <w:rPr>
          <w:spacing w:val="-4"/>
        </w:rPr>
        <w:t xml:space="preserve">with </w:t>
      </w:r>
      <w:r>
        <w:rPr>
          <w:spacing w:val="-5"/>
        </w:rPr>
        <w:t xml:space="preserve">others. </w:t>
      </w:r>
      <w:r>
        <w:rPr>
          <w:spacing w:val="-3"/>
        </w:rPr>
        <w:t xml:space="preserve">If </w:t>
      </w:r>
      <w:r>
        <w:rPr>
          <w:spacing w:val="-4"/>
        </w:rPr>
        <w:t xml:space="preserve">they are </w:t>
      </w:r>
      <w:r>
        <w:rPr>
          <w:spacing w:val="-5"/>
        </w:rPr>
        <w:t xml:space="preserve">at </w:t>
      </w:r>
      <w:r>
        <w:rPr>
          <w:spacing w:val="-4"/>
        </w:rPr>
        <w:t>work,</w:t>
      </w:r>
      <w:r>
        <w:rPr>
          <w:spacing w:val="-9"/>
        </w:rPr>
        <w:t xml:space="preserve"> </w:t>
      </w:r>
      <w:r>
        <w:rPr>
          <w:spacing w:val="-4"/>
        </w:rPr>
        <w:t>they</w:t>
      </w:r>
      <w:r>
        <w:rPr>
          <w:spacing w:val="-9"/>
        </w:rPr>
        <w:t xml:space="preserve"> </w:t>
      </w:r>
      <w:r>
        <w:rPr>
          <w:spacing w:val="-4"/>
        </w:rPr>
        <w:t>are</w:t>
      </w:r>
      <w:r>
        <w:rPr>
          <w:spacing w:val="-9"/>
        </w:rPr>
        <w:t xml:space="preserve"> </w:t>
      </w:r>
      <w:r>
        <w:rPr>
          <w:spacing w:val="-3"/>
        </w:rPr>
        <w:t>to</w:t>
      </w:r>
      <w:r>
        <w:rPr>
          <w:spacing w:val="-9"/>
        </w:rPr>
        <w:t xml:space="preserve"> </w:t>
      </w:r>
      <w:r>
        <w:rPr>
          <w:spacing w:val="-3"/>
        </w:rPr>
        <w:t>go</w:t>
      </w:r>
      <w:r>
        <w:rPr>
          <w:spacing w:val="-9"/>
        </w:rPr>
        <w:t xml:space="preserve"> </w:t>
      </w:r>
      <w:r>
        <w:rPr>
          <w:spacing w:val="-4"/>
        </w:rPr>
        <w:t>home</w:t>
      </w:r>
      <w:r>
        <w:rPr>
          <w:spacing w:val="-8"/>
        </w:rPr>
        <w:t xml:space="preserve"> </w:t>
      </w:r>
      <w:r>
        <w:rPr>
          <w:spacing w:val="-5"/>
        </w:rPr>
        <w:t>immediately.</w:t>
      </w:r>
    </w:p>
    <w:p w14:paraId="5359BB46" w14:textId="77777777" w:rsidR="004C6EE4" w:rsidRDefault="00EF1445">
      <w:pPr>
        <w:pStyle w:val="ListParagraph"/>
        <w:numPr>
          <w:ilvl w:val="1"/>
          <w:numId w:val="10"/>
        </w:numPr>
        <w:tabs>
          <w:tab w:val="left" w:pos="2144"/>
          <w:tab w:val="left" w:pos="2146"/>
        </w:tabs>
        <w:spacing w:before="13" w:line="252" w:lineRule="auto"/>
        <w:ind w:right="1642"/>
      </w:pPr>
      <w:r>
        <w:t>Each</w:t>
      </w:r>
      <w:r>
        <w:rPr>
          <w:spacing w:val="-5"/>
        </w:rPr>
        <w:t xml:space="preserve"> </w:t>
      </w:r>
      <w:r>
        <w:t>employee/agent</w:t>
      </w:r>
      <w:r>
        <w:rPr>
          <w:spacing w:val="-4"/>
        </w:rPr>
        <w:t xml:space="preserve"> </w:t>
      </w:r>
      <w:r>
        <w:t>is</w:t>
      </w:r>
      <w:r>
        <w:rPr>
          <w:spacing w:val="-5"/>
        </w:rPr>
        <w:t xml:space="preserve"> </w:t>
      </w:r>
      <w:r>
        <w:t>required</w:t>
      </w:r>
      <w:r>
        <w:rPr>
          <w:spacing w:val="-5"/>
        </w:rPr>
        <w:t xml:space="preserve"> </w:t>
      </w:r>
      <w:r>
        <w:t>read</w:t>
      </w:r>
      <w:r>
        <w:rPr>
          <w:spacing w:val="-5"/>
        </w:rPr>
        <w:t xml:space="preserve"> </w:t>
      </w:r>
      <w:r>
        <w:t>the</w:t>
      </w:r>
      <w:r>
        <w:rPr>
          <w:spacing w:val="-4"/>
        </w:rPr>
        <w:t xml:space="preserve"> </w:t>
      </w:r>
      <w:r>
        <w:t>COVID-19</w:t>
      </w:r>
      <w:r>
        <w:rPr>
          <w:spacing w:val="-5"/>
        </w:rPr>
        <w:t xml:space="preserve"> </w:t>
      </w:r>
      <w:r>
        <w:t>Exposure</w:t>
      </w:r>
      <w:r>
        <w:rPr>
          <w:spacing w:val="-4"/>
        </w:rPr>
        <w:t xml:space="preserve"> </w:t>
      </w:r>
      <w:r>
        <w:t>Prevention,</w:t>
      </w:r>
      <w:r>
        <w:rPr>
          <w:spacing w:val="-5"/>
        </w:rPr>
        <w:t xml:space="preserve"> </w:t>
      </w:r>
      <w:r>
        <w:t>Preparedness,</w:t>
      </w:r>
      <w:r>
        <w:rPr>
          <w:spacing w:val="-4"/>
        </w:rPr>
        <w:t xml:space="preserve"> </w:t>
      </w:r>
      <w:r>
        <w:t>and Response Plan and to acknowledge receipt by signing the declaration on p.</w:t>
      </w:r>
      <w:r>
        <w:rPr>
          <w:spacing w:val="-19"/>
        </w:rPr>
        <w:t xml:space="preserve"> </w:t>
      </w:r>
      <w:r>
        <w:t>1.</w:t>
      </w:r>
    </w:p>
    <w:p w14:paraId="3472613E" w14:textId="77777777" w:rsidR="004C6EE4" w:rsidRDefault="00EF1445">
      <w:pPr>
        <w:pStyle w:val="ListParagraph"/>
        <w:numPr>
          <w:ilvl w:val="1"/>
          <w:numId w:val="10"/>
        </w:numPr>
        <w:tabs>
          <w:tab w:val="left" w:pos="2144"/>
          <w:tab w:val="left" w:pos="2146"/>
        </w:tabs>
        <w:spacing w:before="15" w:line="254" w:lineRule="auto"/>
        <w:ind w:right="1450"/>
      </w:pPr>
      <w:r>
        <w:lastRenderedPageBreak/>
        <w:t>Each employee/agent shall complete the Vermont Occupational and Health Administration’s (VOSHA) “Protecting the Safety and Health of Workers - Coronavirus Disease (COVID-19)” training. The Managing Broker for the Company (or each Branch Office) shall have a copy of the VOSHA certificate on file for each employee and agent based at that</w:t>
      </w:r>
      <w:r>
        <w:rPr>
          <w:spacing w:val="-20"/>
        </w:rPr>
        <w:t xml:space="preserve"> </w:t>
      </w:r>
      <w:r>
        <w:t>location.</w:t>
      </w:r>
    </w:p>
    <w:p w14:paraId="2309682F" w14:textId="77777777" w:rsidR="004C6EE4" w:rsidRDefault="00EF1445">
      <w:pPr>
        <w:pStyle w:val="Heading7"/>
        <w:numPr>
          <w:ilvl w:val="1"/>
          <w:numId w:val="10"/>
        </w:numPr>
        <w:tabs>
          <w:tab w:val="left" w:pos="2144"/>
          <w:tab w:val="left" w:pos="2146"/>
        </w:tabs>
        <w:spacing w:before="16" w:line="249" w:lineRule="auto"/>
      </w:pPr>
      <w:r>
        <w:t>All</w:t>
      </w:r>
      <w:r>
        <w:rPr>
          <w:spacing w:val="-4"/>
        </w:rPr>
        <w:t xml:space="preserve"> </w:t>
      </w:r>
      <w:r>
        <w:t>in-person</w:t>
      </w:r>
      <w:r>
        <w:rPr>
          <w:spacing w:val="-3"/>
        </w:rPr>
        <w:t xml:space="preserve"> </w:t>
      </w:r>
      <w:r>
        <w:t>activity</w:t>
      </w:r>
      <w:r>
        <w:rPr>
          <w:spacing w:val="-3"/>
        </w:rPr>
        <w:t xml:space="preserve"> </w:t>
      </w:r>
      <w:r>
        <w:t>must</w:t>
      </w:r>
      <w:r>
        <w:rPr>
          <w:spacing w:val="-3"/>
        </w:rPr>
        <w:t xml:space="preserve"> </w:t>
      </w:r>
      <w:proofErr w:type="gramStart"/>
      <w:r>
        <w:t>be</w:t>
      </w:r>
      <w:r>
        <w:rPr>
          <w:spacing w:val="-3"/>
        </w:rPr>
        <w:t xml:space="preserve"> </w:t>
      </w:r>
      <w:r>
        <w:t>in</w:t>
      </w:r>
      <w:r>
        <w:rPr>
          <w:spacing w:val="-3"/>
        </w:rPr>
        <w:t xml:space="preserve"> </w:t>
      </w:r>
      <w:r>
        <w:t>compliance</w:t>
      </w:r>
      <w:r>
        <w:rPr>
          <w:spacing w:val="-3"/>
        </w:rPr>
        <w:t xml:space="preserve"> </w:t>
      </w:r>
      <w:r>
        <w:t>with</w:t>
      </w:r>
      <w:proofErr w:type="gramEnd"/>
      <w:r>
        <w:rPr>
          <w:spacing w:val="-3"/>
        </w:rPr>
        <w:t xml:space="preserve"> </w:t>
      </w:r>
      <w:r>
        <w:t>the</w:t>
      </w:r>
      <w:r>
        <w:rPr>
          <w:spacing w:val="-4"/>
        </w:rPr>
        <w:t xml:space="preserve"> </w:t>
      </w:r>
      <w:r>
        <w:t>Vermont</w:t>
      </w:r>
      <w:r>
        <w:rPr>
          <w:spacing w:val="-4"/>
        </w:rPr>
        <w:t xml:space="preserve"> </w:t>
      </w:r>
      <w:r>
        <w:t>Agency</w:t>
      </w:r>
      <w:r>
        <w:rPr>
          <w:spacing w:val="-3"/>
        </w:rPr>
        <w:t xml:space="preserve"> </w:t>
      </w:r>
      <w:r>
        <w:t>of</w:t>
      </w:r>
      <w:r>
        <w:rPr>
          <w:spacing w:val="-3"/>
        </w:rPr>
        <w:t xml:space="preserve"> </w:t>
      </w:r>
      <w:r>
        <w:t>Commerce</w:t>
      </w:r>
      <w:r>
        <w:rPr>
          <w:spacing w:val="-3"/>
        </w:rPr>
        <w:t xml:space="preserve"> </w:t>
      </w:r>
      <w:r>
        <w:t>and Community Development (ACCD) real estate sector guidance, and health and safety requirements established by the CDC, OSHA, and</w:t>
      </w:r>
      <w:r>
        <w:rPr>
          <w:spacing w:val="-9"/>
        </w:rPr>
        <w:t xml:space="preserve"> </w:t>
      </w:r>
      <w:r>
        <w:t>VOSHA.</w:t>
      </w:r>
    </w:p>
    <w:p w14:paraId="3AEE92B0" w14:textId="77777777" w:rsidR="004C6EE4" w:rsidRDefault="00EF1445">
      <w:pPr>
        <w:pStyle w:val="ListParagraph"/>
        <w:numPr>
          <w:ilvl w:val="1"/>
          <w:numId w:val="10"/>
        </w:numPr>
        <w:tabs>
          <w:tab w:val="left" w:pos="2144"/>
          <w:tab w:val="left" w:pos="2146"/>
        </w:tabs>
        <w:spacing w:before="8" w:line="230" w:lineRule="auto"/>
        <w:ind w:right="1967"/>
      </w:pPr>
      <w:r>
        <w:t>To the extent possible, all work shall be done remotely without unnecessary contact with others.</w:t>
      </w:r>
    </w:p>
    <w:p w14:paraId="6D7E4BF1" w14:textId="77777777" w:rsidR="004C6EE4" w:rsidRDefault="00EF1445">
      <w:pPr>
        <w:pStyle w:val="ListParagraph"/>
        <w:numPr>
          <w:ilvl w:val="1"/>
          <w:numId w:val="10"/>
        </w:numPr>
        <w:tabs>
          <w:tab w:val="left" w:pos="2144"/>
          <w:tab w:val="left" w:pos="2146"/>
        </w:tabs>
        <w:spacing w:before="20" w:line="230" w:lineRule="auto"/>
        <w:ind w:right="2309"/>
      </w:pPr>
      <w:r>
        <w:t>The use of web-based resources and digital/virtual technology is encouraged at every opportunity.</w:t>
      </w:r>
    </w:p>
    <w:p w14:paraId="6E75C546" w14:textId="77777777" w:rsidR="004C6EE4" w:rsidRDefault="00EF1445">
      <w:pPr>
        <w:pStyle w:val="ListParagraph"/>
        <w:numPr>
          <w:ilvl w:val="1"/>
          <w:numId w:val="10"/>
        </w:numPr>
        <w:tabs>
          <w:tab w:val="left" w:pos="2144"/>
          <w:tab w:val="left" w:pos="2146"/>
        </w:tabs>
        <w:spacing w:before="96"/>
        <w:ind w:hanging="361"/>
      </w:pPr>
      <w:r>
        <w:t>To the extent possible, all Company meetings shall be done</w:t>
      </w:r>
      <w:r>
        <w:rPr>
          <w:spacing w:val="13"/>
        </w:rPr>
        <w:t xml:space="preserve"> </w:t>
      </w:r>
      <w:r>
        <w:t>virtually/remotely.</w:t>
      </w:r>
    </w:p>
    <w:p w14:paraId="371E0C76" w14:textId="226283B1" w:rsidR="004C6EE4" w:rsidRDefault="00EF1445">
      <w:pPr>
        <w:pStyle w:val="ListParagraph"/>
        <w:numPr>
          <w:ilvl w:val="1"/>
          <w:numId w:val="10"/>
        </w:numPr>
        <w:tabs>
          <w:tab w:val="left" w:pos="2144"/>
          <w:tab w:val="left" w:pos="2146"/>
        </w:tabs>
        <w:spacing w:before="11" w:line="230" w:lineRule="auto"/>
        <w:ind w:right="1676"/>
      </w:pPr>
      <w:r>
        <w:t xml:space="preserve">To the extent possible, all meetings with clients, customers, </w:t>
      </w:r>
      <w:proofErr w:type="gramStart"/>
      <w:r>
        <w:t>associates</w:t>
      </w:r>
      <w:proofErr w:type="gramEnd"/>
      <w:r>
        <w:t xml:space="preserve"> and vendors shall be done</w:t>
      </w:r>
      <w:r>
        <w:rPr>
          <w:spacing w:val="1"/>
        </w:rPr>
        <w:t xml:space="preserve"> </w:t>
      </w:r>
      <w:r>
        <w:t>virtually/remotely.</w:t>
      </w:r>
    </w:p>
    <w:p w14:paraId="16D0D26D" w14:textId="77777777" w:rsidR="004C6EE4" w:rsidRDefault="00EF1445">
      <w:pPr>
        <w:pStyle w:val="ListParagraph"/>
        <w:numPr>
          <w:ilvl w:val="1"/>
          <w:numId w:val="10"/>
        </w:numPr>
        <w:tabs>
          <w:tab w:val="left" w:pos="2144"/>
          <w:tab w:val="left" w:pos="2146"/>
        </w:tabs>
        <w:spacing w:before="18" w:line="232" w:lineRule="auto"/>
        <w:ind w:right="1664"/>
      </w:pPr>
      <w:r>
        <w:t>Any meetings and business conducted in-person shall be done outside whenever possible, in ventilated spaces, or in a home while ensuring that all parties are a minimum of 6 feet apart from one another and wearing</w:t>
      </w:r>
      <w:r>
        <w:rPr>
          <w:spacing w:val="6"/>
        </w:rPr>
        <w:t xml:space="preserve"> </w:t>
      </w:r>
      <w:r>
        <w:t>facemasks.</w:t>
      </w:r>
    </w:p>
    <w:p w14:paraId="642564FB" w14:textId="77777777" w:rsidR="004C6EE4" w:rsidRDefault="00EF1445">
      <w:pPr>
        <w:pStyle w:val="ListParagraph"/>
        <w:numPr>
          <w:ilvl w:val="1"/>
          <w:numId w:val="10"/>
        </w:numPr>
        <w:tabs>
          <w:tab w:val="left" w:pos="2144"/>
          <w:tab w:val="left" w:pos="2146"/>
        </w:tabs>
        <w:spacing w:before="21" w:line="230" w:lineRule="auto"/>
        <w:ind w:right="2341"/>
      </w:pPr>
      <w:r>
        <w:t xml:space="preserve">Employees/agents shall not travel in a vehicle with any other employee/agent, client, </w:t>
      </w:r>
      <w:proofErr w:type="gramStart"/>
      <w:r>
        <w:t>customer</w:t>
      </w:r>
      <w:proofErr w:type="gramEnd"/>
      <w:r>
        <w:t xml:space="preserve"> or</w:t>
      </w:r>
      <w:r>
        <w:rPr>
          <w:spacing w:val="2"/>
        </w:rPr>
        <w:t xml:space="preserve"> </w:t>
      </w:r>
      <w:r>
        <w:t>vendor.</w:t>
      </w:r>
    </w:p>
    <w:p w14:paraId="099FD2AB" w14:textId="77777777" w:rsidR="004C6EE4" w:rsidRDefault="00EF1445">
      <w:pPr>
        <w:pStyle w:val="ListParagraph"/>
        <w:numPr>
          <w:ilvl w:val="1"/>
          <w:numId w:val="10"/>
        </w:numPr>
        <w:tabs>
          <w:tab w:val="left" w:pos="2144"/>
          <w:tab w:val="left" w:pos="2146"/>
        </w:tabs>
        <w:spacing w:before="23" w:line="232" w:lineRule="auto"/>
        <w:ind w:right="1508"/>
      </w:pPr>
      <w:r>
        <w:t xml:space="preserve">If any employee/agent is in the office, they should limit the use of common equipment such as copiers, computer equipment, </w:t>
      </w:r>
      <w:proofErr w:type="gramStart"/>
      <w:r>
        <w:t>telephones</w:t>
      </w:r>
      <w:proofErr w:type="gramEnd"/>
      <w:r>
        <w:t xml:space="preserve"> and files. The Company will provide anti-</w:t>
      </w:r>
      <w:proofErr w:type="gramStart"/>
      <w:r>
        <w:t>bacterial  or</w:t>
      </w:r>
      <w:proofErr w:type="gramEnd"/>
      <w:r>
        <w:t xml:space="preserve"> disinfectant wipes, sprays or solutions for cleaning and the shared equipment shall be cleaned before and after each</w:t>
      </w:r>
      <w:r>
        <w:rPr>
          <w:spacing w:val="6"/>
        </w:rPr>
        <w:t xml:space="preserve"> </w:t>
      </w:r>
      <w:r>
        <w:t>use.</w:t>
      </w:r>
    </w:p>
    <w:p w14:paraId="5361A9A9" w14:textId="77777777" w:rsidR="004C6EE4" w:rsidRDefault="00EF1445">
      <w:pPr>
        <w:pStyle w:val="ListParagraph"/>
        <w:numPr>
          <w:ilvl w:val="0"/>
          <w:numId w:val="9"/>
        </w:numPr>
        <w:tabs>
          <w:tab w:val="left" w:pos="1424"/>
          <w:tab w:val="left" w:pos="1426"/>
        </w:tabs>
        <w:spacing w:before="20" w:line="252" w:lineRule="auto"/>
        <w:ind w:right="1476"/>
      </w:pPr>
      <w:r>
        <w:t>All employees/agents AND those people with whom they are interacting with in-person must wear face coverings over their nose and mouth when in the presence of others. These masks must be laundered after each use, or if disposable, they should be disposed of</w:t>
      </w:r>
      <w:r>
        <w:rPr>
          <w:spacing w:val="-12"/>
        </w:rPr>
        <w:t xml:space="preserve"> </w:t>
      </w:r>
      <w:r>
        <w:t>properly.</w:t>
      </w:r>
    </w:p>
    <w:p w14:paraId="64B6936E" w14:textId="77777777" w:rsidR="004C6EE4" w:rsidRDefault="004C6EE4">
      <w:pPr>
        <w:pStyle w:val="BodyText"/>
        <w:spacing w:before="11"/>
        <w:rPr>
          <w:sz w:val="24"/>
        </w:rPr>
      </w:pPr>
    </w:p>
    <w:p w14:paraId="4B42D766" w14:textId="77777777" w:rsidR="004C6EE4" w:rsidRDefault="00EF1445">
      <w:pPr>
        <w:pStyle w:val="Heading6"/>
        <w:numPr>
          <w:ilvl w:val="0"/>
          <w:numId w:val="13"/>
        </w:numPr>
        <w:tabs>
          <w:tab w:val="left" w:pos="1670"/>
        </w:tabs>
        <w:ind w:left="1669" w:hanging="245"/>
        <w:rPr>
          <w:u w:val="none"/>
        </w:rPr>
      </w:pPr>
      <w:r>
        <w:t>Confidentiality/Privacy</w:t>
      </w:r>
    </w:p>
    <w:p w14:paraId="5E4E483B" w14:textId="77777777" w:rsidR="004C6EE4" w:rsidRDefault="004C6EE4">
      <w:pPr>
        <w:pStyle w:val="BodyText"/>
        <w:spacing w:before="11"/>
        <w:rPr>
          <w:b/>
          <w:sz w:val="19"/>
        </w:rPr>
      </w:pPr>
    </w:p>
    <w:p w14:paraId="7C35FA03" w14:textId="77777777" w:rsidR="004C6EE4" w:rsidRDefault="00EF1445">
      <w:pPr>
        <w:pStyle w:val="BodyText"/>
        <w:spacing w:before="55" w:line="252" w:lineRule="auto"/>
        <w:ind w:left="1425" w:right="1470"/>
      </w:pPr>
      <w:r>
        <w:t>Except for circumstances in which the Company is legally required to report workplace occurrences of communicable disease, the confidentiality of all medical conditions will be maintained in accordance with applicable law and to the extent practical under the circumstances. When it is required, the number of persons who will be informed that an unnamed employee has tested positive will be kept to the minimum needed to comply with reporting requirements and to limit the potential for transmission to others. The Company reserves the right to inform other employees that an unnamed co-worker has been diagnosed with COVID-19 if the other employees might have been exposed to the disease so the employees may take measures to protect their own health. The Company also reserves the right to inform other real estate practitioners, contractors, vendors/suppliers or visitors that an unnamed employee has been diagnosed with COVID-19 if they might have been exposed to the disease so those individuals may take measures to protect their own health.</w:t>
      </w:r>
    </w:p>
    <w:p w14:paraId="3DC54B96" w14:textId="77777777" w:rsidR="004C6EE4" w:rsidRDefault="004C6EE4">
      <w:pPr>
        <w:pStyle w:val="BodyText"/>
      </w:pPr>
    </w:p>
    <w:p w14:paraId="54F19521" w14:textId="77777777" w:rsidR="004C6EE4" w:rsidRDefault="004C6EE4">
      <w:pPr>
        <w:pStyle w:val="BodyText"/>
        <w:spacing w:before="9"/>
      </w:pPr>
    </w:p>
    <w:p w14:paraId="52F2F272" w14:textId="77777777" w:rsidR="004C6EE4" w:rsidRDefault="00EF1445">
      <w:pPr>
        <w:pStyle w:val="Heading6"/>
        <w:numPr>
          <w:ilvl w:val="0"/>
          <w:numId w:val="14"/>
        </w:numPr>
        <w:tabs>
          <w:tab w:val="left" w:pos="1657"/>
        </w:tabs>
        <w:ind w:left="1656" w:hanging="232"/>
        <w:rPr>
          <w:u w:val="none"/>
        </w:rPr>
      </w:pPr>
      <w:r>
        <w:t>Representing Sellers and</w:t>
      </w:r>
      <w:r>
        <w:rPr>
          <w:spacing w:val="-4"/>
        </w:rPr>
        <w:t xml:space="preserve"> </w:t>
      </w:r>
      <w:r>
        <w:t>Buyers</w:t>
      </w:r>
    </w:p>
    <w:p w14:paraId="4D4BE8FD" w14:textId="77777777" w:rsidR="004C6EE4" w:rsidRDefault="004C6EE4">
      <w:pPr>
        <w:pStyle w:val="BodyText"/>
        <w:spacing w:before="4"/>
        <w:rPr>
          <w:b/>
          <w:sz w:val="18"/>
        </w:rPr>
      </w:pPr>
    </w:p>
    <w:p w14:paraId="74360920" w14:textId="177EC703" w:rsidR="004C6EE4" w:rsidRDefault="00EF1445">
      <w:pPr>
        <w:pStyle w:val="BodyText"/>
        <w:spacing w:before="55" w:line="252" w:lineRule="auto"/>
        <w:ind w:left="1425" w:right="1427"/>
      </w:pPr>
      <w:r>
        <w:t xml:space="preserve">The State of Vermont has deemed real estate and its supporting services to be low and no contact professional services. These services </w:t>
      </w:r>
      <w:proofErr w:type="gramStart"/>
      <w:r>
        <w:t>are allowed to</w:t>
      </w:r>
      <w:proofErr w:type="gramEnd"/>
      <w:r>
        <w:t xml:space="preserve"> provide limited in-person services during the state of emergency. The phased-in return to work is a privilege and real estate companies and practitioners </w:t>
      </w:r>
      <w:r>
        <w:lastRenderedPageBreak/>
        <w:t>must respect and adhere to the restrictions and limitations placed on them by the State of Vermont and Governor Scott’s Declaration of Emergency (Executive Order 01-20 and related Amendments, also known as “Stay Home/Stay Safe”).</w:t>
      </w:r>
    </w:p>
    <w:p w14:paraId="75A574DC" w14:textId="678113A8" w:rsidR="00FA5C08" w:rsidRDefault="00FA5C08">
      <w:pPr>
        <w:pStyle w:val="BodyText"/>
        <w:spacing w:before="55" w:line="252" w:lineRule="auto"/>
        <w:ind w:left="1425" w:right="1427"/>
      </w:pPr>
    </w:p>
    <w:p w14:paraId="5808FAF2" w14:textId="7FA3D460" w:rsidR="004C6EE4" w:rsidRDefault="00FA5C08" w:rsidP="00FA5C08">
      <w:pPr>
        <w:pStyle w:val="BodyText"/>
        <w:spacing w:before="55" w:line="252" w:lineRule="auto"/>
        <w:ind w:left="1425" w:right="1427"/>
        <w:rPr>
          <w:sz w:val="23"/>
        </w:rPr>
      </w:pPr>
      <w:r>
        <w:t xml:space="preserve">For updated guidance on out of state travelers please refer often to the Agency of Commerce and Community Development’s Cross State Travel Information at </w:t>
      </w:r>
      <w:hyperlink r:id="rId8" w:history="1">
        <w:r>
          <w:rPr>
            <w:rStyle w:val="Hyperlink"/>
          </w:rPr>
          <w:t>https://accd.vermont.gov/covid-19/restart/cross-state-travel</w:t>
        </w:r>
      </w:hyperlink>
      <w:r>
        <w:t>.</w:t>
      </w:r>
    </w:p>
    <w:p w14:paraId="058DF312" w14:textId="77777777" w:rsidR="004C6EE4" w:rsidRDefault="004C6EE4">
      <w:pPr>
        <w:pStyle w:val="BodyText"/>
        <w:spacing w:before="12"/>
        <w:rPr>
          <w:rFonts w:ascii="Corbel-BoldItalic"/>
          <w:b/>
          <w:i/>
          <w:sz w:val="21"/>
        </w:rPr>
      </w:pPr>
    </w:p>
    <w:p w14:paraId="31B29B2F" w14:textId="77777777" w:rsidR="004C6EE4" w:rsidRDefault="00EF1445">
      <w:pPr>
        <w:pStyle w:val="BodyText"/>
        <w:spacing w:line="237" w:lineRule="auto"/>
        <w:ind w:left="1425" w:right="1563"/>
      </w:pPr>
      <w:r>
        <w:t xml:space="preserve">To monitor compliance with these restrictions and to prevent an unintentional exposure, a Real Estate Access Questionnaire will be required for </w:t>
      </w:r>
      <w:r>
        <w:rPr>
          <w:rFonts w:ascii="Corbel-BoldItalic"/>
          <w:b/>
          <w:i/>
        </w:rPr>
        <w:t xml:space="preserve">all in-person </w:t>
      </w:r>
      <w:r>
        <w:t>meetings. This form must be completed by EVERY person accessing a property listed for sale with the Company or seen with an agent associated with the Company. See Appendix A.</w:t>
      </w:r>
    </w:p>
    <w:p w14:paraId="2BF822E8" w14:textId="77777777" w:rsidR="004C6EE4" w:rsidRDefault="00EF1445">
      <w:pPr>
        <w:pStyle w:val="BodyText"/>
        <w:spacing w:before="11" w:line="572" w:lineRule="exact"/>
        <w:ind w:left="1425" w:right="1588"/>
      </w:pPr>
      <w:r>
        <w:t xml:space="preserve">If the current quarantine requirement is amended, this Plan shall be changed to reflect the new policy. </w:t>
      </w:r>
      <w:r>
        <w:rPr>
          <w:u w:val="single"/>
        </w:rPr>
        <w:t>Best Practices</w:t>
      </w:r>
    </w:p>
    <w:p w14:paraId="695FE709" w14:textId="77777777" w:rsidR="004C6EE4" w:rsidRDefault="00EF1445">
      <w:pPr>
        <w:pStyle w:val="Heading7"/>
        <w:numPr>
          <w:ilvl w:val="0"/>
          <w:numId w:val="8"/>
        </w:numPr>
        <w:tabs>
          <w:tab w:val="left" w:pos="2144"/>
          <w:tab w:val="left" w:pos="2146"/>
        </w:tabs>
        <w:spacing w:line="234" w:lineRule="exact"/>
        <w:ind w:right="0" w:hanging="361"/>
      </w:pPr>
      <w:r>
        <w:t xml:space="preserve">All activity must </w:t>
      </w:r>
      <w:proofErr w:type="gramStart"/>
      <w:r>
        <w:t>be in compliance with</w:t>
      </w:r>
      <w:proofErr w:type="gramEnd"/>
      <w:r>
        <w:t xml:space="preserve"> the Vermont Agency of Commerce and</w:t>
      </w:r>
      <w:r>
        <w:rPr>
          <w:spacing w:val="-20"/>
        </w:rPr>
        <w:t xml:space="preserve"> </w:t>
      </w:r>
      <w:r>
        <w:t>Community</w:t>
      </w:r>
    </w:p>
    <w:p w14:paraId="1F2F2C6C" w14:textId="77777777" w:rsidR="004C6EE4" w:rsidRDefault="00EF1445">
      <w:pPr>
        <w:spacing w:before="8" w:line="252" w:lineRule="auto"/>
        <w:ind w:left="2145" w:right="2121"/>
        <w:rPr>
          <w:rFonts w:ascii="Corbel-BoldItalic"/>
          <w:b/>
          <w:i/>
        </w:rPr>
      </w:pPr>
      <w:r>
        <w:rPr>
          <w:rFonts w:ascii="Corbel-BoldItalic"/>
          <w:b/>
          <w:i/>
        </w:rPr>
        <w:t>Development (ACCD) real estate sector guidance, and health and safety requirements established by the CDC, OSHA, and VOSHA.</w:t>
      </w:r>
    </w:p>
    <w:p w14:paraId="6FC7F124" w14:textId="77777777" w:rsidR="004C6EE4" w:rsidRDefault="00EF1445">
      <w:pPr>
        <w:pStyle w:val="ListParagraph"/>
        <w:numPr>
          <w:ilvl w:val="0"/>
          <w:numId w:val="8"/>
        </w:numPr>
        <w:tabs>
          <w:tab w:val="left" w:pos="2144"/>
          <w:tab w:val="left" w:pos="2146"/>
        </w:tabs>
        <w:spacing w:line="249" w:lineRule="auto"/>
        <w:ind w:right="1679"/>
      </w:pPr>
      <w:r>
        <w:t>Agents</w:t>
      </w:r>
      <w:r>
        <w:rPr>
          <w:spacing w:val="-5"/>
        </w:rPr>
        <w:t xml:space="preserve"> </w:t>
      </w:r>
      <w:r>
        <w:t>are</w:t>
      </w:r>
      <w:r>
        <w:rPr>
          <w:spacing w:val="-4"/>
        </w:rPr>
        <w:t xml:space="preserve"> </w:t>
      </w:r>
      <w:r>
        <w:t>encouraged</w:t>
      </w:r>
      <w:r>
        <w:rPr>
          <w:spacing w:val="-5"/>
        </w:rPr>
        <w:t xml:space="preserve"> </w:t>
      </w:r>
      <w:r>
        <w:t>to</w:t>
      </w:r>
      <w:r>
        <w:rPr>
          <w:spacing w:val="-4"/>
        </w:rPr>
        <w:t xml:space="preserve"> </w:t>
      </w:r>
      <w:r>
        <w:t>utilize</w:t>
      </w:r>
      <w:r>
        <w:rPr>
          <w:spacing w:val="-4"/>
        </w:rPr>
        <w:t xml:space="preserve"> </w:t>
      </w:r>
      <w:r>
        <w:t>no-contact</w:t>
      </w:r>
      <w:r>
        <w:rPr>
          <w:spacing w:val="-5"/>
        </w:rPr>
        <w:t xml:space="preserve"> </w:t>
      </w:r>
      <w:r>
        <w:t>technology</w:t>
      </w:r>
      <w:r>
        <w:rPr>
          <w:spacing w:val="-4"/>
        </w:rPr>
        <w:t xml:space="preserve"> </w:t>
      </w:r>
      <w:r>
        <w:t>and</w:t>
      </w:r>
      <w:r>
        <w:rPr>
          <w:spacing w:val="-4"/>
        </w:rPr>
        <w:t xml:space="preserve"> </w:t>
      </w:r>
      <w:r>
        <w:t>services</w:t>
      </w:r>
      <w:r>
        <w:rPr>
          <w:spacing w:val="-5"/>
        </w:rPr>
        <w:t xml:space="preserve"> </w:t>
      </w:r>
      <w:r>
        <w:t>whenever</w:t>
      </w:r>
      <w:r>
        <w:rPr>
          <w:spacing w:val="-4"/>
        </w:rPr>
        <w:t xml:space="preserve"> </w:t>
      </w:r>
      <w:r>
        <w:t>possible.</w:t>
      </w:r>
      <w:r>
        <w:rPr>
          <w:spacing w:val="-5"/>
        </w:rPr>
        <w:t xml:space="preserve"> </w:t>
      </w:r>
      <w:r>
        <w:t>This can include lockboxes (with seller’s permission), video conferencing and the use of virtual/digital transaction software and</w:t>
      </w:r>
      <w:r>
        <w:rPr>
          <w:spacing w:val="-6"/>
        </w:rPr>
        <w:t xml:space="preserve"> </w:t>
      </w:r>
      <w:r>
        <w:t>services.</w:t>
      </w:r>
    </w:p>
    <w:p w14:paraId="1054BDFB" w14:textId="77777777" w:rsidR="00FA5C08" w:rsidRPr="00FA5C08" w:rsidRDefault="00EF1445" w:rsidP="00FA5C08">
      <w:pPr>
        <w:pStyle w:val="ListParagraph"/>
        <w:numPr>
          <w:ilvl w:val="0"/>
          <w:numId w:val="8"/>
        </w:numPr>
        <w:tabs>
          <w:tab w:val="left" w:pos="2144"/>
          <w:tab w:val="left" w:pos="2146"/>
        </w:tabs>
        <w:spacing w:before="101" w:line="247" w:lineRule="auto"/>
        <w:ind w:right="1951"/>
      </w:pPr>
      <w:r>
        <w:t xml:space="preserve">A sign shall be posted at the entrance of any house listed for sale stating that no one may enter if they are exhibiting any signs of a COVID-19 or respiratory infection to include </w:t>
      </w:r>
      <w:r w:rsidRPr="00FA5C08">
        <w:rPr>
          <w:spacing w:val="-5"/>
        </w:rPr>
        <w:t xml:space="preserve">coughing, fever, shortness </w:t>
      </w:r>
      <w:r w:rsidRPr="00FA5C08">
        <w:rPr>
          <w:spacing w:val="-3"/>
        </w:rPr>
        <w:t xml:space="preserve">of </w:t>
      </w:r>
      <w:r w:rsidRPr="00FA5C08">
        <w:rPr>
          <w:spacing w:val="-5"/>
        </w:rPr>
        <w:t xml:space="preserve">breath, difficulty breathing, </w:t>
      </w:r>
      <w:r w:rsidRPr="00FA5C08">
        <w:rPr>
          <w:spacing w:val="-4"/>
        </w:rPr>
        <w:t xml:space="preserve">early </w:t>
      </w:r>
      <w:r w:rsidRPr="00FA5C08">
        <w:rPr>
          <w:spacing w:val="-5"/>
        </w:rPr>
        <w:t xml:space="preserve">symptoms </w:t>
      </w:r>
      <w:r w:rsidRPr="00FA5C08">
        <w:rPr>
          <w:spacing w:val="-4"/>
        </w:rPr>
        <w:t xml:space="preserve">such </w:t>
      </w:r>
      <w:r w:rsidRPr="00FA5C08">
        <w:rPr>
          <w:spacing w:val="-3"/>
        </w:rPr>
        <w:t xml:space="preserve">as </w:t>
      </w:r>
      <w:r w:rsidRPr="00FA5C08">
        <w:rPr>
          <w:spacing w:val="-5"/>
        </w:rPr>
        <w:t xml:space="preserve">chills, </w:t>
      </w:r>
      <w:r w:rsidRPr="00FA5C08">
        <w:rPr>
          <w:spacing w:val="-4"/>
        </w:rPr>
        <w:t xml:space="preserve">body </w:t>
      </w:r>
      <w:r w:rsidRPr="00FA5C08">
        <w:rPr>
          <w:spacing w:val="-5"/>
        </w:rPr>
        <w:t xml:space="preserve">aches, </w:t>
      </w:r>
      <w:r w:rsidRPr="00FA5C08">
        <w:rPr>
          <w:spacing w:val="-4"/>
        </w:rPr>
        <w:t xml:space="preserve">sore </w:t>
      </w:r>
      <w:r w:rsidRPr="00FA5C08">
        <w:rPr>
          <w:spacing w:val="-5"/>
        </w:rPr>
        <w:t>throat, headache,</w:t>
      </w:r>
      <w:r w:rsidRPr="00FA5C08">
        <w:rPr>
          <w:spacing w:val="-9"/>
        </w:rPr>
        <w:t xml:space="preserve"> </w:t>
      </w:r>
      <w:r w:rsidRPr="00FA5C08">
        <w:rPr>
          <w:spacing w:val="-5"/>
        </w:rPr>
        <w:t>diarrhea,</w:t>
      </w:r>
      <w:r w:rsidRPr="00FA5C08">
        <w:rPr>
          <w:spacing w:val="-9"/>
        </w:rPr>
        <w:t xml:space="preserve"> </w:t>
      </w:r>
      <w:r w:rsidRPr="00FA5C08">
        <w:rPr>
          <w:spacing w:val="-5"/>
        </w:rPr>
        <w:t>nausea,</w:t>
      </w:r>
      <w:r w:rsidRPr="00FA5C08">
        <w:rPr>
          <w:spacing w:val="-8"/>
        </w:rPr>
        <w:t xml:space="preserve"> </w:t>
      </w:r>
      <w:r w:rsidRPr="00FA5C08">
        <w:rPr>
          <w:spacing w:val="-5"/>
        </w:rPr>
        <w:t>vomiting</w:t>
      </w:r>
      <w:r w:rsidRPr="00FA5C08">
        <w:rPr>
          <w:spacing w:val="-9"/>
        </w:rPr>
        <w:t xml:space="preserve"> </w:t>
      </w:r>
      <w:r w:rsidRPr="00FA5C08">
        <w:rPr>
          <w:spacing w:val="-3"/>
        </w:rPr>
        <w:t>or</w:t>
      </w:r>
      <w:r w:rsidRPr="00FA5C08">
        <w:rPr>
          <w:spacing w:val="-9"/>
        </w:rPr>
        <w:t xml:space="preserve"> </w:t>
      </w:r>
      <w:r>
        <w:t>a</w:t>
      </w:r>
      <w:r w:rsidRPr="00FA5C08">
        <w:rPr>
          <w:spacing w:val="-8"/>
        </w:rPr>
        <w:t xml:space="preserve"> </w:t>
      </w:r>
      <w:r w:rsidRPr="00FA5C08">
        <w:rPr>
          <w:spacing w:val="-4"/>
        </w:rPr>
        <w:t>runny</w:t>
      </w:r>
      <w:r w:rsidRPr="00FA5C08">
        <w:rPr>
          <w:spacing w:val="-9"/>
        </w:rPr>
        <w:t xml:space="preserve"> </w:t>
      </w:r>
      <w:r w:rsidRPr="00FA5C08">
        <w:rPr>
          <w:spacing w:val="-4"/>
        </w:rPr>
        <w:t>nose.</w:t>
      </w:r>
    </w:p>
    <w:p w14:paraId="6D6B500E" w14:textId="75426CCC" w:rsidR="004C6EE4" w:rsidRDefault="00EF1445" w:rsidP="00FA5C08">
      <w:pPr>
        <w:pStyle w:val="ListParagraph"/>
        <w:numPr>
          <w:ilvl w:val="0"/>
          <w:numId w:val="8"/>
        </w:numPr>
        <w:tabs>
          <w:tab w:val="left" w:pos="2144"/>
          <w:tab w:val="left" w:pos="2146"/>
        </w:tabs>
        <w:spacing w:before="101" w:line="247" w:lineRule="auto"/>
        <w:ind w:right="1951"/>
      </w:pPr>
      <w:r>
        <w:t>Visitors</w:t>
      </w:r>
      <w:r w:rsidRPr="00FA5C08">
        <w:rPr>
          <w:spacing w:val="-4"/>
        </w:rPr>
        <w:t xml:space="preserve"> </w:t>
      </w:r>
      <w:r>
        <w:t>to</w:t>
      </w:r>
      <w:r w:rsidRPr="00FA5C08">
        <w:rPr>
          <w:spacing w:val="-3"/>
        </w:rPr>
        <w:t xml:space="preserve"> </w:t>
      </w:r>
      <w:r>
        <w:t>a</w:t>
      </w:r>
      <w:r w:rsidRPr="00FA5C08">
        <w:rPr>
          <w:spacing w:val="-3"/>
        </w:rPr>
        <w:t xml:space="preserve"> </w:t>
      </w:r>
      <w:r>
        <w:t>property</w:t>
      </w:r>
      <w:r w:rsidRPr="00FA5C08">
        <w:rPr>
          <w:spacing w:val="-3"/>
        </w:rPr>
        <w:t xml:space="preserve"> </w:t>
      </w:r>
      <w:r>
        <w:t>shall</w:t>
      </w:r>
      <w:r w:rsidRPr="00FA5C08">
        <w:rPr>
          <w:spacing w:val="-3"/>
        </w:rPr>
        <w:t xml:space="preserve"> </w:t>
      </w:r>
      <w:r>
        <w:t>be</w:t>
      </w:r>
      <w:r w:rsidRPr="00FA5C08">
        <w:rPr>
          <w:spacing w:val="-3"/>
        </w:rPr>
        <w:t xml:space="preserve"> </w:t>
      </w:r>
      <w:r>
        <w:t>limited</w:t>
      </w:r>
      <w:r w:rsidRPr="00FA5C08">
        <w:rPr>
          <w:spacing w:val="-3"/>
        </w:rPr>
        <w:t xml:space="preserve"> </w:t>
      </w:r>
      <w:r>
        <w:t>to</w:t>
      </w:r>
      <w:r w:rsidRPr="00FA5C08">
        <w:rPr>
          <w:spacing w:val="-4"/>
        </w:rPr>
        <w:t xml:space="preserve"> </w:t>
      </w:r>
      <w:r>
        <w:t>“principals”</w:t>
      </w:r>
      <w:r w:rsidRPr="00FA5C08">
        <w:rPr>
          <w:spacing w:val="-3"/>
        </w:rPr>
        <w:t xml:space="preserve"> </w:t>
      </w:r>
      <w:r>
        <w:t>only.</w:t>
      </w:r>
      <w:r w:rsidRPr="00FA5C08">
        <w:rPr>
          <w:spacing w:val="-3"/>
        </w:rPr>
        <w:t xml:space="preserve"> </w:t>
      </w:r>
      <w:r>
        <w:t>A</w:t>
      </w:r>
      <w:r w:rsidRPr="00FA5C08">
        <w:rPr>
          <w:spacing w:val="-3"/>
        </w:rPr>
        <w:t xml:space="preserve"> </w:t>
      </w:r>
      <w:r>
        <w:t>principal</w:t>
      </w:r>
      <w:r w:rsidRPr="00FA5C08">
        <w:rPr>
          <w:spacing w:val="-3"/>
        </w:rPr>
        <w:t xml:space="preserve"> </w:t>
      </w:r>
      <w:r>
        <w:t>is</w:t>
      </w:r>
      <w:r w:rsidRPr="00FA5C08">
        <w:rPr>
          <w:spacing w:val="-3"/>
        </w:rPr>
        <w:t xml:space="preserve"> </w:t>
      </w:r>
      <w:r>
        <w:t>defined</w:t>
      </w:r>
      <w:r w:rsidRPr="00FA5C08">
        <w:rPr>
          <w:spacing w:val="-3"/>
        </w:rPr>
        <w:t xml:space="preserve"> </w:t>
      </w:r>
      <w:r>
        <w:t>as</w:t>
      </w:r>
      <w:r w:rsidRPr="00FA5C08">
        <w:rPr>
          <w:spacing w:val="-4"/>
        </w:rPr>
        <w:t xml:space="preserve"> </w:t>
      </w:r>
      <w:r>
        <w:t>a</w:t>
      </w:r>
      <w:r w:rsidRPr="00FA5C08">
        <w:rPr>
          <w:spacing w:val="-3"/>
        </w:rPr>
        <w:t xml:space="preserve"> </w:t>
      </w:r>
      <w:r>
        <w:t>person whose name will be on the deed, contract and/or</w:t>
      </w:r>
      <w:r w:rsidRPr="00FA5C08">
        <w:rPr>
          <w:spacing w:val="-12"/>
        </w:rPr>
        <w:t xml:space="preserve"> </w:t>
      </w:r>
      <w:r>
        <w:t>mortgage.</w:t>
      </w:r>
    </w:p>
    <w:p w14:paraId="48EB168E" w14:textId="77777777" w:rsidR="004C6EE4" w:rsidRDefault="00EF1445">
      <w:pPr>
        <w:pStyle w:val="ListParagraph"/>
        <w:numPr>
          <w:ilvl w:val="0"/>
          <w:numId w:val="8"/>
        </w:numPr>
        <w:tabs>
          <w:tab w:val="left" w:pos="2144"/>
          <w:tab w:val="left" w:pos="2146"/>
        </w:tabs>
        <w:spacing w:before="6" w:line="252" w:lineRule="auto"/>
        <w:ind w:right="1516"/>
      </w:pPr>
      <w:r>
        <w:t>As</w:t>
      </w:r>
      <w:r>
        <w:rPr>
          <w:spacing w:val="-3"/>
        </w:rPr>
        <w:t xml:space="preserve"> </w:t>
      </w:r>
      <w:r>
        <w:t>long</w:t>
      </w:r>
      <w:r>
        <w:rPr>
          <w:spacing w:val="-3"/>
        </w:rPr>
        <w:t xml:space="preserve"> </w:t>
      </w:r>
      <w:r>
        <w:t>as</w:t>
      </w:r>
      <w:r>
        <w:rPr>
          <w:spacing w:val="-3"/>
        </w:rPr>
        <w:t xml:space="preserve"> </w:t>
      </w:r>
      <w:r>
        <w:t>it</w:t>
      </w:r>
      <w:r>
        <w:rPr>
          <w:spacing w:val="-3"/>
        </w:rPr>
        <w:t xml:space="preserve"> </w:t>
      </w:r>
      <w:r>
        <w:t>is</w:t>
      </w:r>
      <w:r>
        <w:rPr>
          <w:spacing w:val="-3"/>
        </w:rPr>
        <w:t xml:space="preserve"> </w:t>
      </w:r>
      <w:r>
        <w:t>not</w:t>
      </w:r>
      <w:r>
        <w:rPr>
          <w:spacing w:val="-3"/>
        </w:rPr>
        <w:t xml:space="preserve"> </w:t>
      </w:r>
      <w:r>
        <w:t>against</w:t>
      </w:r>
      <w:r>
        <w:rPr>
          <w:spacing w:val="-2"/>
        </w:rPr>
        <w:t xml:space="preserve"> </w:t>
      </w:r>
      <w:r>
        <w:t>the</w:t>
      </w:r>
      <w:r>
        <w:rPr>
          <w:spacing w:val="-3"/>
        </w:rPr>
        <w:t xml:space="preserve"> </w:t>
      </w:r>
      <w:r>
        <w:t>law,</w:t>
      </w:r>
      <w:r>
        <w:rPr>
          <w:spacing w:val="-3"/>
        </w:rPr>
        <w:t xml:space="preserve"> </w:t>
      </w:r>
      <w:r>
        <w:t>in</w:t>
      </w:r>
      <w:r>
        <w:rPr>
          <w:spacing w:val="-3"/>
        </w:rPr>
        <w:t xml:space="preserve"> </w:t>
      </w:r>
      <w:r>
        <w:t>violation</w:t>
      </w:r>
      <w:r>
        <w:rPr>
          <w:spacing w:val="-3"/>
        </w:rPr>
        <w:t xml:space="preserve"> </w:t>
      </w:r>
      <w:r>
        <w:t>of</w:t>
      </w:r>
      <w:r>
        <w:rPr>
          <w:spacing w:val="-3"/>
        </w:rPr>
        <w:t xml:space="preserve"> </w:t>
      </w:r>
      <w:r>
        <w:t>State</w:t>
      </w:r>
      <w:r>
        <w:rPr>
          <w:spacing w:val="-2"/>
        </w:rPr>
        <w:t xml:space="preserve"> </w:t>
      </w:r>
      <w:r>
        <w:t>licensing</w:t>
      </w:r>
      <w:r>
        <w:rPr>
          <w:spacing w:val="-3"/>
        </w:rPr>
        <w:t xml:space="preserve"> </w:t>
      </w:r>
      <w:r>
        <w:t>requirements</w:t>
      </w:r>
      <w:r>
        <w:rPr>
          <w:spacing w:val="-3"/>
        </w:rPr>
        <w:t xml:space="preserve"> </w:t>
      </w:r>
      <w:r>
        <w:t>or</w:t>
      </w:r>
      <w:r>
        <w:rPr>
          <w:spacing w:val="-3"/>
        </w:rPr>
        <w:t xml:space="preserve"> </w:t>
      </w:r>
      <w:r>
        <w:t>the</w:t>
      </w:r>
      <w:r>
        <w:rPr>
          <w:spacing w:val="-3"/>
        </w:rPr>
        <w:t xml:space="preserve"> </w:t>
      </w:r>
      <w:r>
        <w:t>REALTOR Code of Ethics, or contrary to your contractual agreement(s), all employees and agents shall respect and adhere to the client’s wishes regarding safety, security, precautions, hygiene and sanitation</w:t>
      </w:r>
      <w:r>
        <w:rPr>
          <w:spacing w:val="-2"/>
        </w:rPr>
        <w:t xml:space="preserve"> </w:t>
      </w:r>
      <w:r>
        <w:t>practices.</w:t>
      </w:r>
    </w:p>
    <w:p w14:paraId="7DCD2DF5" w14:textId="77777777" w:rsidR="004C6EE4" w:rsidRDefault="00EF1445">
      <w:pPr>
        <w:pStyle w:val="ListParagraph"/>
        <w:numPr>
          <w:ilvl w:val="0"/>
          <w:numId w:val="8"/>
        </w:numPr>
        <w:tabs>
          <w:tab w:val="left" w:pos="2144"/>
          <w:tab w:val="left" w:pos="2146"/>
        </w:tabs>
        <w:spacing w:line="247" w:lineRule="auto"/>
        <w:ind w:right="1541"/>
      </w:pPr>
      <w:r>
        <w:t xml:space="preserve">If a seller decides to prohibit in-person showings, obtain those instructions in </w:t>
      </w:r>
      <w:proofErr w:type="gramStart"/>
      <w:r>
        <w:t>writing</w:t>
      </w:r>
      <w:proofErr w:type="gramEnd"/>
      <w:r>
        <w:t xml:space="preserve"> and make sure that the MLS reflects the appropriate showing</w:t>
      </w:r>
      <w:r>
        <w:rPr>
          <w:spacing w:val="-11"/>
        </w:rPr>
        <w:t xml:space="preserve"> </w:t>
      </w:r>
      <w:r>
        <w:t>instructions.</w:t>
      </w:r>
    </w:p>
    <w:p w14:paraId="4369112E" w14:textId="77777777" w:rsidR="004C6EE4" w:rsidRDefault="00EF1445">
      <w:pPr>
        <w:pStyle w:val="ListParagraph"/>
        <w:numPr>
          <w:ilvl w:val="0"/>
          <w:numId w:val="8"/>
        </w:numPr>
        <w:tabs>
          <w:tab w:val="left" w:pos="2144"/>
          <w:tab w:val="left" w:pos="2146"/>
        </w:tabs>
        <w:spacing w:before="5"/>
        <w:ind w:hanging="361"/>
      </w:pPr>
      <w:r>
        <w:t>If a buyer or agent requests a video tour, obtain permission from the seller in</w:t>
      </w:r>
      <w:r>
        <w:rPr>
          <w:spacing w:val="-22"/>
        </w:rPr>
        <w:t xml:space="preserve"> </w:t>
      </w:r>
      <w:r>
        <w:t>writing.</w:t>
      </w:r>
    </w:p>
    <w:p w14:paraId="30C4F13F" w14:textId="77777777" w:rsidR="004C6EE4" w:rsidRDefault="00EF1445">
      <w:pPr>
        <w:pStyle w:val="ListParagraph"/>
        <w:numPr>
          <w:ilvl w:val="0"/>
          <w:numId w:val="8"/>
        </w:numPr>
        <w:tabs>
          <w:tab w:val="left" w:pos="2146"/>
        </w:tabs>
        <w:spacing w:before="8" w:line="247" w:lineRule="auto"/>
        <w:ind w:right="1568"/>
        <w:jc w:val="both"/>
      </w:pPr>
      <w:r>
        <w:t>Buyers and their agents shall be instructed to provide their own and wear a facemask for all in- person contact. However, agents should be prepared to provide a facemask and/or sanitizer to buyers who are not able to</w:t>
      </w:r>
      <w:r>
        <w:rPr>
          <w:spacing w:val="-7"/>
        </w:rPr>
        <w:t xml:space="preserve"> </w:t>
      </w:r>
      <w:r>
        <w:t>comply.</w:t>
      </w:r>
    </w:p>
    <w:p w14:paraId="0E67C812" w14:textId="77777777" w:rsidR="004C6EE4" w:rsidRDefault="00EF1445">
      <w:pPr>
        <w:pStyle w:val="ListParagraph"/>
        <w:numPr>
          <w:ilvl w:val="0"/>
          <w:numId w:val="8"/>
        </w:numPr>
        <w:tabs>
          <w:tab w:val="left" w:pos="2146"/>
        </w:tabs>
        <w:spacing w:before="8" w:line="247" w:lineRule="auto"/>
        <w:ind w:right="2244"/>
        <w:jc w:val="both"/>
      </w:pPr>
      <w:r>
        <w:t>If</w:t>
      </w:r>
      <w:r>
        <w:rPr>
          <w:spacing w:val="-3"/>
        </w:rPr>
        <w:t xml:space="preserve"> </w:t>
      </w:r>
      <w:r>
        <w:t>a</w:t>
      </w:r>
      <w:r>
        <w:rPr>
          <w:spacing w:val="-2"/>
        </w:rPr>
        <w:t xml:space="preserve"> </w:t>
      </w:r>
      <w:r>
        <w:t>buyer</w:t>
      </w:r>
      <w:r>
        <w:rPr>
          <w:spacing w:val="-3"/>
        </w:rPr>
        <w:t xml:space="preserve"> </w:t>
      </w:r>
      <w:r>
        <w:t>is</w:t>
      </w:r>
      <w:r>
        <w:rPr>
          <w:spacing w:val="-2"/>
        </w:rPr>
        <w:t xml:space="preserve"> </w:t>
      </w:r>
      <w:r>
        <w:t>unable</w:t>
      </w:r>
      <w:r>
        <w:rPr>
          <w:spacing w:val="-2"/>
        </w:rPr>
        <w:t xml:space="preserve"> </w:t>
      </w:r>
      <w:r>
        <w:t>or</w:t>
      </w:r>
      <w:r>
        <w:rPr>
          <w:spacing w:val="-3"/>
        </w:rPr>
        <w:t xml:space="preserve"> </w:t>
      </w:r>
      <w:r>
        <w:t>not</w:t>
      </w:r>
      <w:r>
        <w:rPr>
          <w:spacing w:val="-2"/>
        </w:rPr>
        <w:t xml:space="preserve"> </w:t>
      </w:r>
      <w:r>
        <w:t>willing</w:t>
      </w:r>
      <w:r>
        <w:rPr>
          <w:spacing w:val="-3"/>
        </w:rPr>
        <w:t xml:space="preserve"> </w:t>
      </w:r>
      <w:r>
        <w:t>to</w:t>
      </w:r>
      <w:r>
        <w:rPr>
          <w:spacing w:val="-2"/>
        </w:rPr>
        <w:t xml:space="preserve"> </w:t>
      </w:r>
      <w:r>
        <w:t>wear</w:t>
      </w:r>
      <w:r>
        <w:rPr>
          <w:spacing w:val="-2"/>
        </w:rPr>
        <w:t xml:space="preserve"> </w:t>
      </w:r>
      <w:r>
        <w:t>a</w:t>
      </w:r>
      <w:r>
        <w:rPr>
          <w:spacing w:val="-3"/>
        </w:rPr>
        <w:t xml:space="preserve"> </w:t>
      </w:r>
      <w:r>
        <w:t>facemask,</w:t>
      </w:r>
      <w:r>
        <w:rPr>
          <w:spacing w:val="-2"/>
        </w:rPr>
        <w:t xml:space="preserve"> </w:t>
      </w:r>
      <w:r>
        <w:t>the</w:t>
      </w:r>
      <w:r>
        <w:rPr>
          <w:spacing w:val="-2"/>
        </w:rPr>
        <w:t xml:space="preserve"> </w:t>
      </w:r>
      <w:r>
        <w:t>agent</w:t>
      </w:r>
      <w:r>
        <w:rPr>
          <w:spacing w:val="-3"/>
        </w:rPr>
        <w:t xml:space="preserve"> </w:t>
      </w:r>
      <w:r>
        <w:t>may</w:t>
      </w:r>
      <w:r>
        <w:rPr>
          <w:spacing w:val="-2"/>
        </w:rPr>
        <w:t xml:space="preserve"> </w:t>
      </w:r>
      <w:r>
        <w:t>deny</w:t>
      </w:r>
      <w:r>
        <w:rPr>
          <w:spacing w:val="-3"/>
        </w:rPr>
        <w:t xml:space="preserve"> </w:t>
      </w:r>
      <w:r>
        <w:t>access</w:t>
      </w:r>
      <w:r>
        <w:rPr>
          <w:spacing w:val="-2"/>
        </w:rPr>
        <w:t xml:space="preserve"> </w:t>
      </w:r>
      <w:r>
        <w:t>to</w:t>
      </w:r>
      <w:r>
        <w:rPr>
          <w:spacing w:val="-2"/>
        </w:rPr>
        <w:t xml:space="preserve"> </w:t>
      </w:r>
      <w:r>
        <w:t>the property.</w:t>
      </w:r>
    </w:p>
    <w:p w14:paraId="3E730746" w14:textId="77777777" w:rsidR="004C6EE4" w:rsidRDefault="00EF1445">
      <w:pPr>
        <w:pStyle w:val="ListParagraph"/>
        <w:numPr>
          <w:ilvl w:val="0"/>
          <w:numId w:val="8"/>
        </w:numPr>
        <w:tabs>
          <w:tab w:val="left" w:pos="2146"/>
        </w:tabs>
        <w:spacing w:before="7"/>
        <w:ind w:hanging="361"/>
        <w:jc w:val="both"/>
      </w:pPr>
      <w:r>
        <w:t>A Real Estate Access Questionnaire shall be completed for ALL in-person</w:t>
      </w:r>
      <w:r>
        <w:rPr>
          <w:spacing w:val="-17"/>
        </w:rPr>
        <w:t xml:space="preserve"> </w:t>
      </w:r>
      <w:r>
        <w:t>contact.</w:t>
      </w:r>
    </w:p>
    <w:p w14:paraId="5DEACCC3" w14:textId="77777777" w:rsidR="004C6EE4" w:rsidRDefault="00EF1445">
      <w:pPr>
        <w:pStyle w:val="ListParagraph"/>
        <w:numPr>
          <w:ilvl w:val="0"/>
          <w:numId w:val="8"/>
        </w:numPr>
        <w:tabs>
          <w:tab w:val="left" w:pos="2144"/>
          <w:tab w:val="left" w:pos="2146"/>
        </w:tabs>
        <w:spacing w:before="8" w:line="252" w:lineRule="auto"/>
        <w:ind w:right="1494"/>
      </w:pPr>
      <w:r>
        <w:t>A Contact Tracing Log shall be assigned to each client (property or buyer) and maintained with the Agent and/or Company. Prior to or immediately after showing a property or meeting with a buyer, the agent must update the log with the date, name and contact information for everyone who has visited or accessed the property or they have met</w:t>
      </w:r>
      <w:r>
        <w:rPr>
          <w:spacing w:val="-22"/>
        </w:rPr>
        <w:t xml:space="preserve"> </w:t>
      </w:r>
      <w:r>
        <w:t>in-person.</w:t>
      </w:r>
    </w:p>
    <w:p w14:paraId="13BE47DC" w14:textId="77777777" w:rsidR="004C6EE4" w:rsidRDefault="004C6EE4">
      <w:pPr>
        <w:pStyle w:val="BodyText"/>
        <w:spacing w:before="6"/>
        <w:rPr>
          <w:sz w:val="21"/>
        </w:rPr>
      </w:pPr>
    </w:p>
    <w:p w14:paraId="05D76F6F" w14:textId="77777777" w:rsidR="004C6EE4" w:rsidRDefault="00EF1445">
      <w:pPr>
        <w:pStyle w:val="Heading6"/>
        <w:numPr>
          <w:ilvl w:val="0"/>
          <w:numId w:val="7"/>
        </w:numPr>
        <w:tabs>
          <w:tab w:val="left" w:pos="1680"/>
        </w:tabs>
        <w:rPr>
          <w:u w:val="none"/>
        </w:rPr>
      </w:pPr>
      <w:r>
        <w:lastRenderedPageBreak/>
        <w:t>Showing</w:t>
      </w:r>
      <w:r>
        <w:rPr>
          <w:spacing w:val="-2"/>
        </w:rPr>
        <w:t xml:space="preserve"> </w:t>
      </w:r>
      <w:r>
        <w:t>Properties</w:t>
      </w:r>
    </w:p>
    <w:p w14:paraId="34DAA4C1" w14:textId="77777777" w:rsidR="004C6EE4" w:rsidRDefault="004C6EE4">
      <w:pPr>
        <w:pStyle w:val="BodyText"/>
        <w:spacing w:before="11"/>
        <w:rPr>
          <w:b/>
          <w:sz w:val="19"/>
        </w:rPr>
      </w:pPr>
    </w:p>
    <w:p w14:paraId="42EF5921" w14:textId="77777777" w:rsidR="004C6EE4" w:rsidRDefault="00EF1445">
      <w:pPr>
        <w:pStyle w:val="BodyText"/>
        <w:spacing w:before="55"/>
        <w:ind w:left="1425"/>
      </w:pPr>
      <w:r>
        <w:rPr>
          <w:u w:val="single"/>
        </w:rPr>
        <w:t>First Showings = Digital/Virtual Showings</w:t>
      </w:r>
    </w:p>
    <w:p w14:paraId="733B18BB" w14:textId="77777777" w:rsidR="004C6EE4" w:rsidRDefault="00EF1445">
      <w:pPr>
        <w:pStyle w:val="BodyText"/>
        <w:spacing w:before="14" w:line="252" w:lineRule="auto"/>
        <w:ind w:left="1425" w:right="1977"/>
      </w:pPr>
      <w:r>
        <w:t xml:space="preserve">It is strongly advised that all first showings with either a prospective buyer or a buyers-agent be electronic by way of a virtual tour using (Zoom, Skype, </w:t>
      </w:r>
      <w:proofErr w:type="gramStart"/>
      <w:r>
        <w:t>FaceTime</w:t>
      </w:r>
      <w:proofErr w:type="gramEnd"/>
      <w:r>
        <w:t xml:space="preserve"> or a video) or MLS presentation.</w:t>
      </w:r>
    </w:p>
    <w:p w14:paraId="3D30C4A8" w14:textId="77777777" w:rsidR="004C6EE4" w:rsidRDefault="004C6EE4">
      <w:pPr>
        <w:pStyle w:val="BodyText"/>
        <w:spacing w:before="5"/>
        <w:rPr>
          <w:sz w:val="23"/>
        </w:rPr>
      </w:pPr>
    </w:p>
    <w:p w14:paraId="12F52B4A" w14:textId="77777777" w:rsidR="004C6EE4" w:rsidRDefault="00EF1445">
      <w:pPr>
        <w:pStyle w:val="BodyText"/>
        <w:spacing w:line="252" w:lineRule="auto"/>
        <w:ind w:left="1425" w:right="2181"/>
      </w:pPr>
      <w:r>
        <w:t>A listing agent may meet a buyer-agent at the property so that the buyer-agent can complete a digital/virtual tour with their client.</w:t>
      </w:r>
    </w:p>
    <w:p w14:paraId="628A6995" w14:textId="77777777" w:rsidR="004C6EE4" w:rsidRDefault="004C6EE4">
      <w:pPr>
        <w:pStyle w:val="BodyText"/>
        <w:spacing w:before="5"/>
        <w:rPr>
          <w:sz w:val="23"/>
        </w:rPr>
      </w:pPr>
    </w:p>
    <w:p w14:paraId="73015FB4" w14:textId="77777777" w:rsidR="004C6EE4" w:rsidRDefault="00EF1445">
      <w:pPr>
        <w:pStyle w:val="BodyText"/>
        <w:ind w:left="1425"/>
      </w:pPr>
      <w:r>
        <w:rPr>
          <w:u w:val="single"/>
        </w:rPr>
        <w:t>All In-Person Showings (Houses, Land)</w:t>
      </w:r>
    </w:p>
    <w:p w14:paraId="16C16FC8" w14:textId="77777777" w:rsidR="004C6EE4" w:rsidRDefault="00EF1445">
      <w:pPr>
        <w:pStyle w:val="ListParagraph"/>
        <w:numPr>
          <w:ilvl w:val="1"/>
          <w:numId w:val="7"/>
        </w:numPr>
        <w:tabs>
          <w:tab w:val="left" w:pos="2144"/>
          <w:tab w:val="left" w:pos="2146"/>
        </w:tabs>
        <w:spacing w:before="15" w:line="247" w:lineRule="auto"/>
        <w:ind w:right="1565"/>
      </w:pPr>
      <w:r>
        <w:t>Prior to showing any property in person, all parties shall receive AND complete the Real Estate Access Questionnaire (Appendix</w:t>
      </w:r>
      <w:r>
        <w:rPr>
          <w:spacing w:val="-4"/>
        </w:rPr>
        <w:t xml:space="preserve"> </w:t>
      </w:r>
      <w:r>
        <w:t>A).</w:t>
      </w:r>
    </w:p>
    <w:p w14:paraId="15EA1B02" w14:textId="77777777" w:rsidR="004C6EE4" w:rsidRDefault="00EF1445">
      <w:pPr>
        <w:pStyle w:val="ListParagraph"/>
        <w:numPr>
          <w:ilvl w:val="1"/>
          <w:numId w:val="7"/>
        </w:numPr>
        <w:tabs>
          <w:tab w:val="left" w:pos="2144"/>
          <w:tab w:val="left" w:pos="2146"/>
        </w:tabs>
        <w:spacing w:before="6" w:line="247" w:lineRule="auto"/>
        <w:ind w:right="1791"/>
      </w:pPr>
      <w:r>
        <w:t>Prior</w:t>
      </w:r>
      <w:r>
        <w:rPr>
          <w:spacing w:val="-4"/>
        </w:rPr>
        <w:t xml:space="preserve"> </w:t>
      </w:r>
      <w:r>
        <w:t>to</w:t>
      </w:r>
      <w:r>
        <w:rPr>
          <w:spacing w:val="-3"/>
        </w:rPr>
        <w:t xml:space="preserve"> </w:t>
      </w:r>
      <w:r>
        <w:t>showing</w:t>
      </w:r>
      <w:r>
        <w:rPr>
          <w:spacing w:val="-3"/>
        </w:rPr>
        <w:t xml:space="preserve"> </w:t>
      </w:r>
      <w:r>
        <w:t>any</w:t>
      </w:r>
      <w:r>
        <w:rPr>
          <w:spacing w:val="-3"/>
        </w:rPr>
        <w:t xml:space="preserve"> </w:t>
      </w:r>
      <w:r>
        <w:t>property</w:t>
      </w:r>
      <w:r>
        <w:rPr>
          <w:spacing w:val="-4"/>
        </w:rPr>
        <w:t xml:space="preserve"> </w:t>
      </w:r>
      <w:r>
        <w:t>in</w:t>
      </w:r>
      <w:r>
        <w:rPr>
          <w:spacing w:val="-3"/>
        </w:rPr>
        <w:t xml:space="preserve"> </w:t>
      </w:r>
      <w:r>
        <w:t>person,</w:t>
      </w:r>
      <w:r>
        <w:rPr>
          <w:spacing w:val="-2"/>
        </w:rPr>
        <w:t xml:space="preserve"> </w:t>
      </w:r>
      <w:r>
        <w:t>buyer(s)</w:t>
      </w:r>
      <w:r>
        <w:rPr>
          <w:spacing w:val="-3"/>
        </w:rPr>
        <w:t xml:space="preserve"> </w:t>
      </w:r>
      <w:r>
        <w:t>and</w:t>
      </w:r>
      <w:r>
        <w:rPr>
          <w:spacing w:val="-4"/>
        </w:rPr>
        <w:t xml:space="preserve"> </w:t>
      </w:r>
      <w:r>
        <w:t>their</w:t>
      </w:r>
      <w:r>
        <w:rPr>
          <w:spacing w:val="-3"/>
        </w:rPr>
        <w:t xml:space="preserve"> </w:t>
      </w:r>
      <w:r>
        <w:t>agent</w:t>
      </w:r>
      <w:r>
        <w:rPr>
          <w:spacing w:val="-3"/>
        </w:rPr>
        <w:t xml:space="preserve"> </w:t>
      </w:r>
      <w:r>
        <w:t>shall</w:t>
      </w:r>
      <w:r>
        <w:rPr>
          <w:spacing w:val="-3"/>
        </w:rPr>
        <w:t xml:space="preserve"> </w:t>
      </w:r>
      <w:r>
        <w:t>receive</w:t>
      </w:r>
      <w:r>
        <w:rPr>
          <w:spacing w:val="-4"/>
        </w:rPr>
        <w:t xml:space="preserve"> </w:t>
      </w:r>
      <w:r>
        <w:t>and</w:t>
      </w:r>
      <w:r>
        <w:rPr>
          <w:spacing w:val="-3"/>
        </w:rPr>
        <w:t xml:space="preserve"> </w:t>
      </w:r>
      <w:r>
        <w:t>review</w:t>
      </w:r>
      <w:r>
        <w:rPr>
          <w:spacing w:val="-3"/>
        </w:rPr>
        <w:t xml:space="preserve"> </w:t>
      </w:r>
      <w:r>
        <w:t>all available documents and disclosures about the</w:t>
      </w:r>
      <w:r>
        <w:rPr>
          <w:spacing w:val="-7"/>
        </w:rPr>
        <w:t xml:space="preserve"> </w:t>
      </w:r>
      <w:r>
        <w:t>house.</w:t>
      </w:r>
    </w:p>
    <w:p w14:paraId="511ADCEA" w14:textId="77777777" w:rsidR="004C6EE4" w:rsidRDefault="00EF1445">
      <w:pPr>
        <w:pStyle w:val="ListParagraph"/>
        <w:numPr>
          <w:ilvl w:val="1"/>
          <w:numId w:val="7"/>
        </w:numPr>
        <w:tabs>
          <w:tab w:val="left" w:pos="2144"/>
          <w:tab w:val="left" w:pos="2146"/>
        </w:tabs>
        <w:spacing w:before="7" w:line="247" w:lineRule="auto"/>
        <w:ind w:right="2558"/>
      </w:pPr>
      <w:r>
        <w:t>Occupant sellers or tenants shall vacate the property at least 30 minutes before any appointment to show an occupied</w:t>
      </w:r>
      <w:r>
        <w:rPr>
          <w:spacing w:val="-5"/>
        </w:rPr>
        <w:t xml:space="preserve"> </w:t>
      </w:r>
      <w:r>
        <w:t>property.</w:t>
      </w:r>
    </w:p>
    <w:p w14:paraId="0E99D7E6" w14:textId="77777777" w:rsidR="004C6EE4" w:rsidRDefault="00EF1445">
      <w:pPr>
        <w:pStyle w:val="ListParagraph"/>
        <w:numPr>
          <w:ilvl w:val="1"/>
          <w:numId w:val="7"/>
        </w:numPr>
        <w:tabs>
          <w:tab w:val="left" w:pos="2146"/>
        </w:tabs>
        <w:spacing w:before="6" w:line="249" w:lineRule="auto"/>
        <w:ind w:right="1710"/>
        <w:jc w:val="both"/>
      </w:pPr>
      <w:r>
        <w:t>Agents shall only permit in-person meetings with buyers who have been pre-qualified or pre- approved by a lender approved to lend in Vermont. A pre-qualification or pre-approval letter issued within the past 30 days must be on file with the</w:t>
      </w:r>
      <w:r>
        <w:rPr>
          <w:spacing w:val="-16"/>
        </w:rPr>
        <w:t xml:space="preserve"> </w:t>
      </w:r>
      <w:r>
        <w:t>Company.</w:t>
      </w:r>
    </w:p>
    <w:p w14:paraId="3EFC52B2" w14:textId="77777777" w:rsidR="004C6EE4" w:rsidRDefault="00EF1445">
      <w:pPr>
        <w:pStyle w:val="ListParagraph"/>
        <w:numPr>
          <w:ilvl w:val="1"/>
          <w:numId w:val="7"/>
        </w:numPr>
        <w:tabs>
          <w:tab w:val="left" w:pos="2146"/>
        </w:tabs>
        <w:spacing w:before="5"/>
        <w:ind w:hanging="361"/>
        <w:jc w:val="both"/>
      </w:pPr>
      <w:r>
        <w:t xml:space="preserve">For occupied properties, the seller/tenant shall remove, </w:t>
      </w:r>
      <w:proofErr w:type="gramStart"/>
      <w:r>
        <w:t>secure</w:t>
      </w:r>
      <w:proofErr w:type="gramEnd"/>
      <w:r>
        <w:t xml:space="preserve"> or crate any</w:t>
      </w:r>
      <w:r>
        <w:rPr>
          <w:spacing w:val="-17"/>
        </w:rPr>
        <w:t xml:space="preserve"> </w:t>
      </w:r>
      <w:r>
        <w:t>animals.</w:t>
      </w:r>
    </w:p>
    <w:p w14:paraId="70FD3CB8" w14:textId="0912823C" w:rsidR="004C6EE4" w:rsidRDefault="00EF1445">
      <w:pPr>
        <w:pStyle w:val="ListParagraph"/>
        <w:numPr>
          <w:ilvl w:val="1"/>
          <w:numId w:val="7"/>
        </w:numPr>
        <w:tabs>
          <w:tab w:val="left" w:pos="2144"/>
          <w:tab w:val="left" w:pos="2146"/>
        </w:tabs>
        <w:spacing w:before="8" w:line="249" w:lineRule="auto"/>
        <w:ind w:right="1661"/>
      </w:pPr>
      <w:r>
        <w:t xml:space="preserve">No more than </w:t>
      </w:r>
      <w:r w:rsidR="00C766D7">
        <w:t>25</w:t>
      </w:r>
      <w:r>
        <w:t xml:space="preserve"> people may be at the property at the same time. To the extent possible, this shall be limited to principals and their immediate family who are sharing the same single household.</w:t>
      </w:r>
    </w:p>
    <w:p w14:paraId="3E0F58AD" w14:textId="77777777" w:rsidR="004C6EE4" w:rsidRDefault="00EF1445">
      <w:pPr>
        <w:pStyle w:val="BodyText"/>
        <w:tabs>
          <w:tab w:val="left" w:pos="2864"/>
        </w:tabs>
        <w:spacing w:before="5" w:line="242" w:lineRule="auto"/>
        <w:ind w:left="2865" w:right="1967" w:hanging="360"/>
      </w:pPr>
      <w:r>
        <w:rPr>
          <w:rFonts w:ascii="Courier New"/>
        </w:rPr>
        <w:t>o</w:t>
      </w:r>
      <w:r>
        <w:rPr>
          <w:rFonts w:ascii="Courier New"/>
        </w:rPr>
        <w:tab/>
      </w:r>
      <w:r>
        <w:t>A principal is defined as a person whose name will be on the deed, contract and/or mortgage.</w:t>
      </w:r>
    </w:p>
    <w:p w14:paraId="71AAA054" w14:textId="77777777" w:rsidR="004C6EE4" w:rsidRDefault="00EF1445">
      <w:pPr>
        <w:pStyle w:val="ListParagraph"/>
        <w:numPr>
          <w:ilvl w:val="1"/>
          <w:numId w:val="7"/>
        </w:numPr>
        <w:tabs>
          <w:tab w:val="left" w:pos="2144"/>
          <w:tab w:val="left" w:pos="2146"/>
        </w:tabs>
        <w:spacing w:before="101" w:line="252" w:lineRule="auto"/>
        <w:ind w:right="1499"/>
      </w:pPr>
      <w:r>
        <w:t>Other appointments at the same property must be scheduled with at least 30 minutes between the time one group vacates the property and the entry of a subsequent group. For example, Buyer A sees the house at 10 AM, vacates at 10:30 AM. The next appointment shall not occur before 11</w:t>
      </w:r>
      <w:r>
        <w:rPr>
          <w:spacing w:val="-3"/>
        </w:rPr>
        <w:t xml:space="preserve"> </w:t>
      </w:r>
      <w:r>
        <w:t>AM.</w:t>
      </w:r>
    </w:p>
    <w:p w14:paraId="39D5A988" w14:textId="77777777" w:rsidR="004C6EE4" w:rsidRDefault="00EF1445">
      <w:pPr>
        <w:pStyle w:val="ListParagraph"/>
        <w:numPr>
          <w:ilvl w:val="1"/>
          <w:numId w:val="7"/>
        </w:numPr>
        <w:tabs>
          <w:tab w:val="left" w:pos="2144"/>
          <w:tab w:val="left" w:pos="2146"/>
        </w:tabs>
        <w:spacing w:line="273" w:lineRule="exact"/>
        <w:ind w:hanging="361"/>
      </w:pPr>
      <w:r>
        <w:t>All parties must wear a</w:t>
      </w:r>
      <w:r>
        <w:rPr>
          <w:spacing w:val="-4"/>
        </w:rPr>
        <w:t xml:space="preserve"> </w:t>
      </w:r>
      <w:r>
        <w:t>facemask.</w:t>
      </w:r>
    </w:p>
    <w:p w14:paraId="54D5995A" w14:textId="77777777" w:rsidR="004C6EE4" w:rsidRDefault="00EF1445">
      <w:pPr>
        <w:pStyle w:val="ListParagraph"/>
        <w:numPr>
          <w:ilvl w:val="1"/>
          <w:numId w:val="7"/>
        </w:numPr>
        <w:tabs>
          <w:tab w:val="left" w:pos="2144"/>
          <w:tab w:val="left" w:pos="2146"/>
        </w:tabs>
        <w:spacing w:before="8"/>
        <w:ind w:hanging="361"/>
      </w:pPr>
      <w:r>
        <w:t>Advise all parties not to touch anything</w:t>
      </w:r>
      <w:r>
        <w:rPr>
          <w:spacing w:val="-8"/>
        </w:rPr>
        <w:t xml:space="preserve"> </w:t>
      </w:r>
      <w:r>
        <w:t>unnecessarily.</w:t>
      </w:r>
    </w:p>
    <w:p w14:paraId="2168EE75" w14:textId="77777777" w:rsidR="004C6EE4" w:rsidRDefault="00EF1445">
      <w:pPr>
        <w:pStyle w:val="ListParagraph"/>
        <w:numPr>
          <w:ilvl w:val="1"/>
          <w:numId w:val="7"/>
        </w:numPr>
        <w:tabs>
          <w:tab w:val="left" w:pos="2144"/>
          <w:tab w:val="left" w:pos="2146"/>
        </w:tabs>
        <w:spacing w:before="8"/>
        <w:ind w:hanging="361"/>
      </w:pPr>
      <w:r>
        <w:t>Advise all parties to maintain a personal distance of at least six (6)</w:t>
      </w:r>
      <w:r>
        <w:rPr>
          <w:spacing w:val="-16"/>
        </w:rPr>
        <w:t xml:space="preserve"> </w:t>
      </w:r>
      <w:r>
        <w:t>feet.</w:t>
      </w:r>
    </w:p>
    <w:p w14:paraId="5190D366" w14:textId="77777777" w:rsidR="004C6EE4" w:rsidRDefault="00EF1445">
      <w:pPr>
        <w:pStyle w:val="ListParagraph"/>
        <w:numPr>
          <w:ilvl w:val="1"/>
          <w:numId w:val="7"/>
        </w:numPr>
        <w:tabs>
          <w:tab w:val="left" w:pos="2144"/>
          <w:tab w:val="left" w:pos="2146"/>
        </w:tabs>
        <w:spacing w:before="8"/>
        <w:ind w:hanging="361"/>
      </w:pPr>
      <w:r>
        <w:t>Advise all parties to remove their shoes upon</w:t>
      </w:r>
      <w:r>
        <w:rPr>
          <w:spacing w:val="-10"/>
        </w:rPr>
        <w:t xml:space="preserve"> </w:t>
      </w:r>
      <w:r>
        <w:t>entering.</w:t>
      </w:r>
    </w:p>
    <w:p w14:paraId="3C0AC22D" w14:textId="77777777" w:rsidR="004C6EE4" w:rsidRDefault="00EF1445">
      <w:pPr>
        <w:pStyle w:val="ListParagraph"/>
        <w:numPr>
          <w:ilvl w:val="1"/>
          <w:numId w:val="7"/>
        </w:numPr>
        <w:tabs>
          <w:tab w:val="left" w:pos="2144"/>
          <w:tab w:val="left" w:pos="2146"/>
        </w:tabs>
        <w:spacing w:before="8"/>
        <w:ind w:hanging="361"/>
      </w:pPr>
      <w:r>
        <w:t>Advise all parties that they may not use the</w:t>
      </w:r>
      <w:r>
        <w:rPr>
          <w:spacing w:val="-10"/>
        </w:rPr>
        <w:t xml:space="preserve"> </w:t>
      </w:r>
      <w:r>
        <w:t>bathrooms.</w:t>
      </w:r>
    </w:p>
    <w:p w14:paraId="03C81530" w14:textId="77777777" w:rsidR="004C6EE4" w:rsidRDefault="00EF1445">
      <w:pPr>
        <w:pStyle w:val="ListParagraph"/>
        <w:numPr>
          <w:ilvl w:val="1"/>
          <w:numId w:val="7"/>
        </w:numPr>
        <w:tabs>
          <w:tab w:val="left" w:pos="2144"/>
          <w:tab w:val="left" w:pos="2146"/>
        </w:tabs>
        <w:spacing w:before="8" w:line="247" w:lineRule="auto"/>
        <w:ind w:right="1619"/>
      </w:pPr>
      <w:r>
        <w:t xml:space="preserve">At the end of the showing, the listing agent shall wipe down any surfaces touched during the showing with an anti-bacterial or disinfectant solution, </w:t>
      </w:r>
      <w:proofErr w:type="gramStart"/>
      <w:r>
        <w:t>spray</w:t>
      </w:r>
      <w:proofErr w:type="gramEnd"/>
      <w:r>
        <w:t xml:space="preserve"> or wipe. If the listing agent is not present, the agent showing the property shall do this before</w:t>
      </w:r>
      <w:r>
        <w:rPr>
          <w:spacing w:val="-15"/>
        </w:rPr>
        <w:t xml:space="preserve"> </w:t>
      </w:r>
      <w:r>
        <w:t>exiting.</w:t>
      </w:r>
    </w:p>
    <w:p w14:paraId="2DE187F0" w14:textId="77777777" w:rsidR="004C6EE4" w:rsidRDefault="004C6EE4">
      <w:pPr>
        <w:pStyle w:val="BodyText"/>
        <w:spacing w:before="10"/>
        <w:rPr>
          <w:sz w:val="23"/>
        </w:rPr>
      </w:pPr>
    </w:p>
    <w:p w14:paraId="4028D030" w14:textId="77777777" w:rsidR="004C6EE4" w:rsidRDefault="00EF1445">
      <w:pPr>
        <w:pStyle w:val="BodyText"/>
        <w:spacing w:before="1"/>
        <w:ind w:left="1425"/>
        <w:jc w:val="both"/>
      </w:pPr>
      <w:r>
        <w:rPr>
          <w:u w:val="single"/>
        </w:rPr>
        <w:t>Showing a House Listed for Sale</w:t>
      </w:r>
    </w:p>
    <w:p w14:paraId="78C79EA5" w14:textId="77777777" w:rsidR="004C6EE4" w:rsidRDefault="00EF1445">
      <w:pPr>
        <w:pStyle w:val="ListParagraph"/>
        <w:numPr>
          <w:ilvl w:val="1"/>
          <w:numId w:val="7"/>
        </w:numPr>
        <w:tabs>
          <w:tab w:val="left" w:pos="2146"/>
        </w:tabs>
        <w:spacing w:before="14" w:line="247" w:lineRule="auto"/>
        <w:ind w:right="1533"/>
        <w:jc w:val="both"/>
      </w:pPr>
      <w:r>
        <w:t>If</w:t>
      </w:r>
      <w:r>
        <w:rPr>
          <w:spacing w:val="-4"/>
        </w:rPr>
        <w:t xml:space="preserve"> </w:t>
      </w:r>
      <w:r>
        <w:t>the</w:t>
      </w:r>
      <w:r>
        <w:rPr>
          <w:spacing w:val="-3"/>
        </w:rPr>
        <w:t xml:space="preserve"> </w:t>
      </w:r>
      <w:r>
        <w:t>house</w:t>
      </w:r>
      <w:r>
        <w:rPr>
          <w:spacing w:val="-3"/>
        </w:rPr>
        <w:t xml:space="preserve"> </w:t>
      </w:r>
      <w:r>
        <w:t>is</w:t>
      </w:r>
      <w:r>
        <w:rPr>
          <w:spacing w:val="-3"/>
        </w:rPr>
        <w:t xml:space="preserve"> </w:t>
      </w:r>
      <w:r>
        <w:t>occupied,</w:t>
      </w:r>
      <w:r>
        <w:rPr>
          <w:spacing w:val="-4"/>
        </w:rPr>
        <w:t xml:space="preserve"> </w:t>
      </w:r>
      <w:r>
        <w:t>sellers</w:t>
      </w:r>
      <w:r>
        <w:rPr>
          <w:spacing w:val="-3"/>
        </w:rPr>
        <w:t xml:space="preserve"> </w:t>
      </w:r>
      <w:r>
        <w:t>shall</w:t>
      </w:r>
      <w:r>
        <w:rPr>
          <w:spacing w:val="-3"/>
        </w:rPr>
        <w:t xml:space="preserve"> </w:t>
      </w:r>
      <w:r>
        <w:t>leave</w:t>
      </w:r>
      <w:r>
        <w:rPr>
          <w:spacing w:val="-3"/>
        </w:rPr>
        <w:t xml:space="preserve"> </w:t>
      </w:r>
      <w:r>
        <w:t>their</w:t>
      </w:r>
      <w:r>
        <w:rPr>
          <w:spacing w:val="-4"/>
        </w:rPr>
        <w:t xml:space="preserve"> </w:t>
      </w:r>
      <w:r>
        <w:t>property</w:t>
      </w:r>
      <w:r>
        <w:rPr>
          <w:spacing w:val="-3"/>
        </w:rPr>
        <w:t xml:space="preserve"> </w:t>
      </w:r>
      <w:r>
        <w:t>for</w:t>
      </w:r>
      <w:r>
        <w:rPr>
          <w:spacing w:val="-3"/>
        </w:rPr>
        <w:t xml:space="preserve"> </w:t>
      </w:r>
      <w:r>
        <w:t>the</w:t>
      </w:r>
      <w:r>
        <w:rPr>
          <w:spacing w:val="-3"/>
        </w:rPr>
        <w:t xml:space="preserve"> </w:t>
      </w:r>
      <w:r>
        <w:t>duration</w:t>
      </w:r>
      <w:r>
        <w:rPr>
          <w:spacing w:val="-3"/>
        </w:rPr>
        <w:t xml:space="preserve"> </w:t>
      </w:r>
      <w:r>
        <w:t>of</w:t>
      </w:r>
      <w:r>
        <w:rPr>
          <w:spacing w:val="-4"/>
        </w:rPr>
        <w:t xml:space="preserve"> </w:t>
      </w:r>
      <w:r>
        <w:t>the</w:t>
      </w:r>
      <w:r>
        <w:rPr>
          <w:spacing w:val="-3"/>
        </w:rPr>
        <w:t xml:space="preserve"> </w:t>
      </w:r>
      <w:r>
        <w:t>showing</w:t>
      </w:r>
      <w:r>
        <w:rPr>
          <w:spacing w:val="-3"/>
        </w:rPr>
        <w:t xml:space="preserve"> </w:t>
      </w:r>
      <w:r>
        <w:t>unless it is not possible due to mobility or health</w:t>
      </w:r>
      <w:r>
        <w:rPr>
          <w:spacing w:val="-12"/>
        </w:rPr>
        <w:t xml:space="preserve"> </w:t>
      </w:r>
      <w:r>
        <w:t>limitations.</w:t>
      </w:r>
    </w:p>
    <w:p w14:paraId="1D1E1EA6" w14:textId="77777777" w:rsidR="004C6EE4" w:rsidRDefault="00EF1445">
      <w:pPr>
        <w:pStyle w:val="ListParagraph"/>
        <w:numPr>
          <w:ilvl w:val="1"/>
          <w:numId w:val="7"/>
        </w:numPr>
        <w:tabs>
          <w:tab w:val="left" w:pos="2146"/>
        </w:tabs>
        <w:spacing w:before="7" w:line="247" w:lineRule="auto"/>
        <w:ind w:right="1592"/>
        <w:jc w:val="both"/>
      </w:pPr>
      <w:r>
        <w:t xml:space="preserve">Agents shall encourage sellers, before leaving, to turn on lights, open </w:t>
      </w:r>
      <w:proofErr w:type="gramStart"/>
      <w:r>
        <w:t>closet</w:t>
      </w:r>
      <w:proofErr w:type="gramEnd"/>
      <w:r>
        <w:t xml:space="preserve"> and cabinet doors to prevent an agent or buyer from having to make any unnecessary</w:t>
      </w:r>
      <w:r>
        <w:rPr>
          <w:spacing w:val="-19"/>
        </w:rPr>
        <w:t xml:space="preserve"> </w:t>
      </w:r>
      <w:r>
        <w:t>contact.</w:t>
      </w:r>
    </w:p>
    <w:p w14:paraId="278A7FC7" w14:textId="77777777" w:rsidR="004C6EE4" w:rsidRDefault="00EF1445">
      <w:pPr>
        <w:pStyle w:val="ListParagraph"/>
        <w:numPr>
          <w:ilvl w:val="1"/>
          <w:numId w:val="7"/>
        </w:numPr>
        <w:tabs>
          <w:tab w:val="left" w:pos="2146"/>
        </w:tabs>
        <w:spacing w:before="6" w:line="249" w:lineRule="auto"/>
        <w:ind w:right="1631"/>
        <w:jc w:val="both"/>
      </w:pPr>
      <w:r>
        <w:t>At</w:t>
      </w:r>
      <w:r>
        <w:rPr>
          <w:spacing w:val="-3"/>
        </w:rPr>
        <w:t xml:space="preserve"> </w:t>
      </w:r>
      <w:r>
        <w:t>the</w:t>
      </w:r>
      <w:r>
        <w:rPr>
          <w:spacing w:val="-3"/>
        </w:rPr>
        <w:t xml:space="preserve"> </w:t>
      </w:r>
      <w:r>
        <w:t>end</w:t>
      </w:r>
      <w:r>
        <w:rPr>
          <w:spacing w:val="-3"/>
        </w:rPr>
        <w:t xml:space="preserve"> </w:t>
      </w:r>
      <w:r>
        <w:t>of</w:t>
      </w:r>
      <w:r>
        <w:rPr>
          <w:spacing w:val="-3"/>
        </w:rPr>
        <w:t xml:space="preserve"> </w:t>
      </w:r>
      <w:r>
        <w:t>the</w:t>
      </w:r>
      <w:r>
        <w:rPr>
          <w:spacing w:val="-3"/>
        </w:rPr>
        <w:t xml:space="preserve"> </w:t>
      </w:r>
      <w:r>
        <w:t>showing,</w:t>
      </w:r>
      <w:r>
        <w:rPr>
          <w:spacing w:val="-3"/>
        </w:rPr>
        <w:t xml:space="preserve"> </w:t>
      </w:r>
      <w:r>
        <w:t>the</w:t>
      </w:r>
      <w:r>
        <w:rPr>
          <w:spacing w:val="-3"/>
        </w:rPr>
        <w:t xml:space="preserve"> </w:t>
      </w:r>
      <w:r>
        <w:t>agent</w:t>
      </w:r>
      <w:r>
        <w:rPr>
          <w:spacing w:val="-3"/>
        </w:rPr>
        <w:t xml:space="preserve"> </w:t>
      </w:r>
      <w:r>
        <w:t>will</w:t>
      </w:r>
      <w:r>
        <w:rPr>
          <w:spacing w:val="-3"/>
        </w:rPr>
        <w:t xml:space="preserve"> </w:t>
      </w:r>
      <w:r>
        <w:t>wipe</w:t>
      </w:r>
      <w:r>
        <w:rPr>
          <w:spacing w:val="-3"/>
        </w:rPr>
        <w:t xml:space="preserve"> </w:t>
      </w:r>
      <w:r>
        <w:t>down</w:t>
      </w:r>
      <w:r>
        <w:rPr>
          <w:spacing w:val="-3"/>
        </w:rPr>
        <w:t xml:space="preserve"> </w:t>
      </w:r>
      <w:r>
        <w:t>any</w:t>
      </w:r>
      <w:r>
        <w:rPr>
          <w:spacing w:val="-2"/>
        </w:rPr>
        <w:t xml:space="preserve"> </w:t>
      </w:r>
      <w:r>
        <w:t>surfaces</w:t>
      </w:r>
      <w:r>
        <w:rPr>
          <w:spacing w:val="-2"/>
        </w:rPr>
        <w:t xml:space="preserve"> </w:t>
      </w:r>
      <w:r>
        <w:t>touched</w:t>
      </w:r>
      <w:r>
        <w:rPr>
          <w:spacing w:val="-3"/>
        </w:rPr>
        <w:t xml:space="preserve"> </w:t>
      </w:r>
      <w:r>
        <w:t>during</w:t>
      </w:r>
      <w:r>
        <w:rPr>
          <w:spacing w:val="-3"/>
        </w:rPr>
        <w:t xml:space="preserve"> </w:t>
      </w:r>
      <w:r>
        <w:t>the</w:t>
      </w:r>
      <w:r>
        <w:rPr>
          <w:spacing w:val="-3"/>
        </w:rPr>
        <w:t xml:space="preserve"> </w:t>
      </w:r>
      <w:r>
        <w:t xml:space="preserve">showing with an anti-bacterial or disinfectant solution, </w:t>
      </w:r>
      <w:proofErr w:type="gramStart"/>
      <w:r>
        <w:t>spray</w:t>
      </w:r>
      <w:proofErr w:type="gramEnd"/>
      <w:r>
        <w:t xml:space="preserve"> or wipe. If the listing agent is not present, the agent showing the property shall do this before</w:t>
      </w:r>
      <w:r>
        <w:rPr>
          <w:spacing w:val="-12"/>
        </w:rPr>
        <w:t xml:space="preserve"> </w:t>
      </w:r>
      <w:r>
        <w:t>exiting.</w:t>
      </w:r>
    </w:p>
    <w:p w14:paraId="0754B4FC" w14:textId="77777777" w:rsidR="004C6EE4" w:rsidRDefault="00EF1445">
      <w:pPr>
        <w:pStyle w:val="ListParagraph"/>
        <w:numPr>
          <w:ilvl w:val="1"/>
          <w:numId w:val="7"/>
        </w:numPr>
        <w:tabs>
          <w:tab w:val="left" w:pos="2146"/>
        </w:tabs>
        <w:spacing w:before="5"/>
        <w:ind w:hanging="361"/>
        <w:jc w:val="both"/>
      </w:pPr>
      <w:r>
        <w:lastRenderedPageBreak/>
        <w:t>All parties meeting in-person shall wear a</w:t>
      </w:r>
      <w:r>
        <w:rPr>
          <w:spacing w:val="-8"/>
        </w:rPr>
        <w:t xml:space="preserve"> </w:t>
      </w:r>
      <w:r>
        <w:t>facemask.</w:t>
      </w:r>
    </w:p>
    <w:p w14:paraId="57AFEA28" w14:textId="77777777" w:rsidR="004C6EE4" w:rsidRDefault="004C6EE4">
      <w:pPr>
        <w:pStyle w:val="BodyText"/>
        <w:spacing w:before="11"/>
        <w:rPr>
          <w:sz w:val="23"/>
        </w:rPr>
      </w:pPr>
    </w:p>
    <w:p w14:paraId="12B6ECBB" w14:textId="77777777" w:rsidR="004C6EE4" w:rsidRDefault="00EF1445">
      <w:pPr>
        <w:pStyle w:val="BodyText"/>
        <w:ind w:left="1425"/>
        <w:jc w:val="both"/>
      </w:pPr>
      <w:r>
        <w:rPr>
          <w:u w:val="single"/>
        </w:rPr>
        <w:t>Showing Vacant Land</w:t>
      </w:r>
    </w:p>
    <w:p w14:paraId="0EA48081" w14:textId="77777777" w:rsidR="004C6EE4" w:rsidRDefault="00EF1445">
      <w:pPr>
        <w:pStyle w:val="ListParagraph"/>
        <w:numPr>
          <w:ilvl w:val="1"/>
          <w:numId w:val="7"/>
        </w:numPr>
        <w:tabs>
          <w:tab w:val="left" w:pos="2146"/>
        </w:tabs>
        <w:spacing w:before="14"/>
        <w:ind w:hanging="361"/>
        <w:jc w:val="both"/>
      </w:pPr>
      <w:r>
        <w:t>All parties meeting in-person shall wear a</w:t>
      </w:r>
      <w:r>
        <w:rPr>
          <w:spacing w:val="-8"/>
        </w:rPr>
        <w:t xml:space="preserve"> </w:t>
      </w:r>
      <w:r>
        <w:t>facemask.</w:t>
      </w:r>
    </w:p>
    <w:p w14:paraId="57E27BAD" w14:textId="77777777" w:rsidR="004C6EE4" w:rsidRDefault="00EF1445">
      <w:pPr>
        <w:pStyle w:val="ListParagraph"/>
        <w:numPr>
          <w:ilvl w:val="1"/>
          <w:numId w:val="7"/>
        </w:numPr>
        <w:tabs>
          <w:tab w:val="left" w:pos="2144"/>
          <w:tab w:val="left" w:pos="2146"/>
        </w:tabs>
        <w:spacing w:before="8" w:line="247" w:lineRule="auto"/>
        <w:ind w:right="1661"/>
      </w:pPr>
      <w:r>
        <w:t>Buyers are reminded that looking at land is not a “recreational activity” and they are to follow the same limits and restrictions as noted above for showing</w:t>
      </w:r>
      <w:r>
        <w:rPr>
          <w:spacing w:val="-14"/>
        </w:rPr>
        <w:t xml:space="preserve"> </w:t>
      </w:r>
      <w:r>
        <w:t>homes.</w:t>
      </w:r>
    </w:p>
    <w:p w14:paraId="26AF7923" w14:textId="77777777" w:rsidR="004C6EE4" w:rsidRDefault="004C6EE4">
      <w:pPr>
        <w:pStyle w:val="BodyText"/>
        <w:spacing w:before="2"/>
      </w:pPr>
    </w:p>
    <w:p w14:paraId="34C6ECA9" w14:textId="77777777" w:rsidR="004C6EE4" w:rsidRDefault="00EF1445">
      <w:pPr>
        <w:pStyle w:val="Heading6"/>
        <w:numPr>
          <w:ilvl w:val="0"/>
          <w:numId w:val="7"/>
        </w:numPr>
        <w:tabs>
          <w:tab w:val="left" w:pos="1676"/>
        </w:tabs>
        <w:ind w:left="1675" w:hanging="251"/>
        <w:jc w:val="both"/>
        <w:rPr>
          <w:u w:val="none"/>
        </w:rPr>
      </w:pPr>
      <w:r>
        <w:t>Listing</w:t>
      </w:r>
      <w:r>
        <w:rPr>
          <w:spacing w:val="1"/>
        </w:rPr>
        <w:t xml:space="preserve"> </w:t>
      </w:r>
      <w:r>
        <w:t>Properties</w:t>
      </w:r>
    </w:p>
    <w:p w14:paraId="4E71EB08" w14:textId="77777777" w:rsidR="004C6EE4" w:rsidRDefault="004C6EE4">
      <w:pPr>
        <w:pStyle w:val="BodyText"/>
        <w:spacing w:before="10"/>
        <w:rPr>
          <w:b/>
        </w:rPr>
      </w:pPr>
    </w:p>
    <w:p w14:paraId="0352715E" w14:textId="77777777" w:rsidR="004C6EE4" w:rsidRDefault="00EF1445">
      <w:pPr>
        <w:pStyle w:val="ListParagraph"/>
        <w:numPr>
          <w:ilvl w:val="1"/>
          <w:numId w:val="7"/>
        </w:numPr>
        <w:tabs>
          <w:tab w:val="left" w:pos="2144"/>
          <w:tab w:val="left" w:pos="2146"/>
        </w:tabs>
        <w:spacing w:line="247" w:lineRule="auto"/>
        <w:ind w:right="2111"/>
      </w:pPr>
      <w:r>
        <w:t>Prior</w:t>
      </w:r>
      <w:r>
        <w:rPr>
          <w:spacing w:val="-4"/>
        </w:rPr>
        <w:t xml:space="preserve"> </w:t>
      </w:r>
      <w:r>
        <w:t>to</w:t>
      </w:r>
      <w:r>
        <w:rPr>
          <w:spacing w:val="-3"/>
        </w:rPr>
        <w:t xml:space="preserve"> </w:t>
      </w:r>
      <w:r>
        <w:t>meeting</w:t>
      </w:r>
      <w:r>
        <w:rPr>
          <w:spacing w:val="-3"/>
        </w:rPr>
        <w:t xml:space="preserve"> </w:t>
      </w:r>
      <w:r>
        <w:t>in</w:t>
      </w:r>
      <w:r>
        <w:rPr>
          <w:spacing w:val="-4"/>
        </w:rPr>
        <w:t xml:space="preserve"> </w:t>
      </w:r>
      <w:r>
        <w:t>person,</w:t>
      </w:r>
      <w:r>
        <w:rPr>
          <w:spacing w:val="-3"/>
        </w:rPr>
        <w:t xml:space="preserve"> </w:t>
      </w:r>
      <w:r>
        <w:t>all</w:t>
      </w:r>
      <w:r>
        <w:rPr>
          <w:spacing w:val="-3"/>
        </w:rPr>
        <w:t xml:space="preserve"> </w:t>
      </w:r>
      <w:r>
        <w:t>parties</w:t>
      </w:r>
      <w:r>
        <w:rPr>
          <w:spacing w:val="-3"/>
        </w:rPr>
        <w:t xml:space="preserve"> </w:t>
      </w:r>
      <w:r>
        <w:t>shall</w:t>
      </w:r>
      <w:r>
        <w:rPr>
          <w:spacing w:val="-4"/>
        </w:rPr>
        <w:t xml:space="preserve"> </w:t>
      </w:r>
      <w:r>
        <w:t>receive</w:t>
      </w:r>
      <w:r>
        <w:rPr>
          <w:spacing w:val="-3"/>
        </w:rPr>
        <w:t xml:space="preserve"> </w:t>
      </w:r>
      <w:r>
        <w:t>AND</w:t>
      </w:r>
      <w:r>
        <w:rPr>
          <w:spacing w:val="-3"/>
        </w:rPr>
        <w:t xml:space="preserve"> </w:t>
      </w:r>
      <w:r>
        <w:t>complete</w:t>
      </w:r>
      <w:r>
        <w:rPr>
          <w:spacing w:val="-4"/>
        </w:rPr>
        <w:t xml:space="preserve"> </w:t>
      </w:r>
      <w:r>
        <w:t>the</w:t>
      </w:r>
      <w:r>
        <w:rPr>
          <w:spacing w:val="-4"/>
        </w:rPr>
        <w:t xml:space="preserve"> </w:t>
      </w:r>
      <w:r>
        <w:t>Real</w:t>
      </w:r>
      <w:r>
        <w:rPr>
          <w:spacing w:val="-3"/>
        </w:rPr>
        <w:t xml:space="preserve"> </w:t>
      </w:r>
      <w:r>
        <w:t>Estate</w:t>
      </w:r>
      <w:r>
        <w:rPr>
          <w:spacing w:val="-3"/>
        </w:rPr>
        <w:t xml:space="preserve"> </w:t>
      </w:r>
      <w:r>
        <w:t>Access Questionnaire (Appendix</w:t>
      </w:r>
      <w:r>
        <w:rPr>
          <w:spacing w:val="-3"/>
        </w:rPr>
        <w:t xml:space="preserve"> </w:t>
      </w:r>
      <w:r>
        <w:t>A).</w:t>
      </w:r>
    </w:p>
    <w:p w14:paraId="0CD3E65D" w14:textId="77777777" w:rsidR="004C6EE4" w:rsidRDefault="00EF1445">
      <w:pPr>
        <w:pStyle w:val="ListParagraph"/>
        <w:numPr>
          <w:ilvl w:val="1"/>
          <w:numId w:val="7"/>
        </w:numPr>
        <w:tabs>
          <w:tab w:val="left" w:pos="2144"/>
          <w:tab w:val="left" w:pos="2146"/>
        </w:tabs>
        <w:spacing w:before="7" w:line="249" w:lineRule="auto"/>
        <w:ind w:right="1468"/>
      </w:pPr>
      <w:r>
        <w:t xml:space="preserve">Prior to meeting in person, agent shall obtain as much information as possible prior to touring the house; to include telephone conversations with sellers, and virtual tours of their home using Zoom, </w:t>
      </w:r>
      <w:proofErr w:type="gramStart"/>
      <w:r>
        <w:t>Skype</w:t>
      </w:r>
      <w:proofErr w:type="gramEnd"/>
      <w:r>
        <w:t xml:space="preserve"> or</w:t>
      </w:r>
      <w:r>
        <w:rPr>
          <w:spacing w:val="-3"/>
        </w:rPr>
        <w:t xml:space="preserve"> </w:t>
      </w:r>
      <w:r>
        <w:t>Facetime.</w:t>
      </w:r>
    </w:p>
    <w:p w14:paraId="38392EA4" w14:textId="77777777" w:rsidR="004C6EE4" w:rsidRDefault="00EF1445">
      <w:pPr>
        <w:pStyle w:val="ListParagraph"/>
        <w:numPr>
          <w:ilvl w:val="1"/>
          <w:numId w:val="7"/>
        </w:numPr>
        <w:tabs>
          <w:tab w:val="left" w:pos="2144"/>
          <w:tab w:val="left" w:pos="2146"/>
        </w:tabs>
        <w:spacing w:before="8" w:line="230" w:lineRule="auto"/>
        <w:ind w:right="1882"/>
      </w:pPr>
      <w:r>
        <w:t>When possible, agents shall work with town clerks and municipal offices to obtain property records electronically or by</w:t>
      </w:r>
      <w:r>
        <w:rPr>
          <w:spacing w:val="-5"/>
        </w:rPr>
        <w:t xml:space="preserve"> </w:t>
      </w:r>
      <w:r>
        <w:t>email.</w:t>
      </w:r>
    </w:p>
    <w:p w14:paraId="04BF2489" w14:textId="77777777" w:rsidR="004C6EE4" w:rsidRDefault="00EF1445">
      <w:pPr>
        <w:pStyle w:val="ListParagraph"/>
        <w:numPr>
          <w:ilvl w:val="1"/>
          <w:numId w:val="7"/>
        </w:numPr>
        <w:tabs>
          <w:tab w:val="left" w:pos="2144"/>
          <w:tab w:val="left" w:pos="2146"/>
        </w:tabs>
        <w:spacing w:before="20" w:line="230" w:lineRule="auto"/>
        <w:ind w:right="1759"/>
      </w:pPr>
      <w:r>
        <w:t>When</w:t>
      </w:r>
      <w:r>
        <w:rPr>
          <w:spacing w:val="-4"/>
        </w:rPr>
        <w:t xml:space="preserve"> </w:t>
      </w:r>
      <w:r>
        <w:t>possible,</w:t>
      </w:r>
      <w:r>
        <w:rPr>
          <w:spacing w:val="-4"/>
        </w:rPr>
        <w:t xml:space="preserve"> </w:t>
      </w:r>
      <w:r>
        <w:t>agents</w:t>
      </w:r>
      <w:r>
        <w:rPr>
          <w:spacing w:val="-4"/>
        </w:rPr>
        <w:t xml:space="preserve"> </w:t>
      </w:r>
      <w:r>
        <w:t>shall</w:t>
      </w:r>
      <w:r>
        <w:rPr>
          <w:spacing w:val="-4"/>
        </w:rPr>
        <w:t xml:space="preserve"> </w:t>
      </w:r>
      <w:r>
        <w:t>coordinate</w:t>
      </w:r>
      <w:r>
        <w:rPr>
          <w:spacing w:val="-4"/>
        </w:rPr>
        <w:t xml:space="preserve"> </w:t>
      </w:r>
      <w:r>
        <w:t>the</w:t>
      </w:r>
      <w:r>
        <w:rPr>
          <w:spacing w:val="-4"/>
        </w:rPr>
        <w:t xml:space="preserve"> </w:t>
      </w:r>
      <w:r>
        <w:t>receipt</w:t>
      </w:r>
      <w:r>
        <w:rPr>
          <w:spacing w:val="-3"/>
        </w:rPr>
        <w:t xml:space="preserve"> </w:t>
      </w:r>
      <w:r>
        <w:t>and</w:t>
      </w:r>
      <w:r>
        <w:rPr>
          <w:spacing w:val="-4"/>
        </w:rPr>
        <w:t xml:space="preserve"> </w:t>
      </w:r>
      <w:r>
        <w:t>review</w:t>
      </w:r>
      <w:r>
        <w:rPr>
          <w:spacing w:val="-4"/>
        </w:rPr>
        <w:t xml:space="preserve"> </w:t>
      </w:r>
      <w:r>
        <w:t>of</w:t>
      </w:r>
      <w:r>
        <w:rPr>
          <w:spacing w:val="-2"/>
        </w:rPr>
        <w:t xml:space="preserve"> </w:t>
      </w:r>
      <w:r>
        <w:t>all</w:t>
      </w:r>
      <w:r>
        <w:rPr>
          <w:spacing w:val="-4"/>
        </w:rPr>
        <w:t xml:space="preserve"> </w:t>
      </w:r>
      <w:r>
        <w:t>contract</w:t>
      </w:r>
      <w:r>
        <w:rPr>
          <w:spacing w:val="-4"/>
        </w:rPr>
        <w:t xml:space="preserve"> </w:t>
      </w:r>
      <w:r>
        <w:t>documentation electronically or by</w:t>
      </w:r>
      <w:r>
        <w:rPr>
          <w:spacing w:val="-4"/>
        </w:rPr>
        <w:t xml:space="preserve"> </w:t>
      </w:r>
      <w:r>
        <w:t>email.</w:t>
      </w:r>
    </w:p>
    <w:p w14:paraId="33E95398" w14:textId="743631C7" w:rsidR="004C6EE4" w:rsidRDefault="00EF1445">
      <w:pPr>
        <w:pStyle w:val="ListParagraph"/>
        <w:numPr>
          <w:ilvl w:val="1"/>
          <w:numId w:val="7"/>
        </w:numPr>
        <w:tabs>
          <w:tab w:val="left" w:pos="2144"/>
          <w:tab w:val="left" w:pos="2146"/>
        </w:tabs>
        <w:spacing w:before="21" w:line="230" w:lineRule="auto"/>
        <w:ind w:right="1639"/>
      </w:pPr>
      <w:r>
        <w:t xml:space="preserve">If a seller’s use of technology is limited, agents may meet in-person but must maintain the </w:t>
      </w:r>
      <w:r w:rsidR="00C766D7">
        <w:t>25</w:t>
      </w:r>
      <w:r>
        <w:t>- person/single household rule with proper social</w:t>
      </w:r>
      <w:r>
        <w:rPr>
          <w:spacing w:val="-9"/>
        </w:rPr>
        <w:t xml:space="preserve"> </w:t>
      </w:r>
      <w:r>
        <w:t>distancing.</w:t>
      </w:r>
    </w:p>
    <w:p w14:paraId="1938AE0F" w14:textId="77777777" w:rsidR="004C6EE4" w:rsidRDefault="00EF1445">
      <w:pPr>
        <w:pStyle w:val="ListParagraph"/>
        <w:numPr>
          <w:ilvl w:val="1"/>
          <w:numId w:val="7"/>
        </w:numPr>
        <w:tabs>
          <w:tab w:val="left" w:pos="2146"/>
        </w:tabs>
        <w:spacing w:before="22" w:line="232" w:lineRule="auto"/>
        <w:ind w:right="1448"/>
        <w:jc w:val="both"/>
      </w:pPr>
      <w:r>
        <w:t>Listing agents are encouraged to have sellers complete all documentation and disclosures prior to activating the listing in the MLS. This will provide prospective buyers and their agents with as much information as possible so that they may make a determination about a property without having to visit in person until such time as they have narrowed down their</w:t>
      </w:r>
      <w:r>
        <w:rPr>
          <w:spacing w:val="-25"/>
        </w:rPr>
        <w:t xml:space="preserve"> </w:t>
      </w:r>
      <w:r>
        <w:t>selection.</w:t>
      </w:r>
    </w:p>
    <w:p w14:paraId="2E7A4600" w14:textId="77777777" w:rsidR="004C6EE4" w:rsidRDefault="00EF1445">
      <w:pPr>
        <w:pStyle w:val="ListParagraph"/>
        <w:numPr>
          <w:ilvl w:val="1"/>
          <w:numId w:val="7"/>
        </w:numPr>
        <w:tabs>
          <w:tab w:val="left" w:pos="2146"/>
        </w:tabs>
        <w:spacing w:before="21"/>
        <w:ind w:hanging="361"/>
        <w:jc w:val="both"/>
      </w:pPr>
      <w:r>
        <w:t>All parties meeting in-person shall wear a</w:t>
      </w:r>
      <w:r>
        <w:rPr>
          <w:spacing w:val="-8"/>
        </w:rPr>
        <w:t xml:space="preserve"> </w:t>
      </w:r>
      <w:r>
        <w:t>facemask.</w:t>
      </w:r>
    </w:p>
    <w:p w14:paraId="50812588" w14:textId="217D2060" w:rsidR="004C6EE4" w:rsidRDefault="00EF1445">
      <w:pPr>
        <w:pStyle w:val="ListParagraph"/>
        <w:numPr>
          <w:ilvl w:val="1"/>
          <w:numId w:val="7"/>
        </w:numPr>
        <w:tabs>
          <w:tab w:val="left" w:pos="2144"/>
          <w:tab w:val="left" w:pos="2146"/>
        </w:tabs>
        <w:spacing w:before="100" w:line="235" w:lineRule="auto"/>
        <w:ind w:right="1490"/>
      </w:pPr>
      <w:r>
        <w:t xml:space="preserve">Once the listing agreement has been signed, the agent(s) shall work with the seller(s) to prepare the property for sale, to include staging and photography, while being sure to maintain the </w:t>
      </w:r>
      <w:r w:rsidR="00C766D7">
        <w:t>25</w:t>
      </w:r>
      <w:r>
        <w:t>-person/single-household rules. To minimize exposures, the seller(s) should vacate for this if</w:t>
      </w:r>
      <w:r>
        <w:rPr>
          <w:spacing w:val="-3"/>
        </w:rPr>
        <w:t xml:space="preserve"> </w:t>
      </w:r>
      <w:r>
        <w:t>possible.</w:t>
      </w:r>
    </w:p>
    <w:p w14:paraId="0589BEE8" w14:textId="77777777" w:rsidR="004C6EE4" w:rsidRDefault="00EF1445">
      <w:pPr>
        <w:pStyle w:val="ListParagraph"/>
        <w:numPr>
          <w:ilvl w:val="1"/>
          <w:numId w:val="7"/>
        </w:numPr>
        <w:tabs>
          <w:tab w:val="left" w:pos="2144"/>
          <w:tab w:val="left" w:pos="2146"/>
        </w:tabs>
        <w:spacing w:before="17"/>
        <w:ind w:hanging="361"/>
      </w:pPr>
      <w:r>
        <w:t>All parties must wear a face</w:t>
      </w:r>
      <w:r>
        <w:rPr>
          <w:spacing w:val="-5"/>
        </w:rPr>
        <w:t xml:space="preserve"> </w:t>
      </w:r>
      <w:r>
        <w:t>mask.</w:t>
      </w:r>
    </w:p>
    <w:p w14:paraId="106D7E5C" w14:textId="77777777" w:rsidR="004C6EE4" w:rsidRDefault="00EF1445">
      <w:pPr>
        <w:pStyle w:val="ListParagraph"/>
        <w:numPr>
          <w:ilvl w:val="1"/>
          <w:numId w:val="7"/>
        </w:numPr>
        <w:tabs>
          <w:tab w:val="left" w:pos="2144"/>
          <w:tab w:val="left" w:pos="2146"/>
        </w:tabs>
        <w:spacing w:before="8"/>
        <w:ind w:hanging="361"/>
      </w:pPr>
      <w:r>
        <w:t>Advise all parties not to touch anything</w:t>
      </w:r>
      <w:r>
        <w:rPr>
          <w:spacing w:val="-8"/>
        </w:rPr>
        <w:t xml:space="preserve"> </w:t>
      </w:r>
      <w:r>
        <w:t>unnecessarily.</w:t>
      </w:r>
    </w:p>
    <w:p w14:paraId="53954C1D" w14:textId="77777777" w:rsidR="004C6EE4" w:rsidRDefault="00EF1445">
      <w:pPr>
        <w:pStyle w:val="ListParagraph"/>
        <w:numPr>
          <w:ilvl w:val="1"/>
          <w:numId w:val="7"/>
        </w:numPr>
        <w:tabs>
          <w:tab w:val="left" w:pos="2144"/>
          <w:tab w:val="left" w:pos="2146"/>
        </w:tabs>
        <w:spacing w:before="8"/>
        <w:ind w:hanging="361"/>
      </w:pPr>
      <w:r>
        <w:t>Advise all parties to maintain a personal distance of at least six (6)</w:t>
      </w:r>
      <w:r>
        <w:rPr>
          <w:spacing w:val="-16"/>
        </w:rPr>
        <w:t xml:space="preserve"> </w:t>
      </w:r>
      <w:r>
        <w:t>feet.</w:t>
      </w:r>
    </w:p>
    <w:p w14:paraId="2195D352" w14:textId="77777777" w:rsidR="004C6EE4" w:rsidRDefault="00EF1445">
      <w:pPr>
        <w:pStyle w:val="ListParagraph"/>
        <w:numPr>
          <w:ilvl w:val="1"/>
          <w:numId w:val="7"/>
        </w:numPr>
        <w:tabs>
          <w:tab w:val="left" w:pos="2144"/>
          <w:tab w:val="left" w:pos="2146"/>
        </w:tabs>
        <w:spacing w:before="8"/>
        <w:ind w:hanging="361"/>
      </w:pPr>
      <w:r>
        <w:t>Advise all parties to remove their shoes upon entering and to not to touch</w:t>
      </w:r>
      <w:r>
        <w:rPr>
          <w:spacing w:val="-19"/>
        </w:rPr>
        <w:t xml:space="preserve"> </w:t>
      </w:r>
      <w:r>
        <w:t>anything.</w:t>
      </w:r>
    </w:p>
    <w:p w14:paraId="0BD8C204" w14:textId="77777777" w:rsidR="004C6EE4" w:rsidRDefault="00EF1445">
      <w:pPr>
        <w:pStyle w:val="ListParagraph"/>
        <w:numPr>
          <w:ilvl w:val="1"/>
          <w:numId w:val="7"/>
        </w:numPr>
        <w:tabs>
          <w:tab w:val="left" w:pos="2144"/>
          <w:tab w:val="left" w:pos="2146"/>
        </w:tabs>
        <w:spacing w:before="8"/>
        <w:ind w:hanging="361"/>
      </w:pPr>
      <w:r>
        <w:t>Advise all parties that they may not use the</w:t>
      </w:r>
      <w:r>
        <w:rPr>
          <w:spacing w:val="-10"/>
        </w:rPr>
        <w:t xml:space="preserve"> </w:t>
      </w:r>
      <w:r>
        <w:t>bathrooms.</w:t>
      </w:r>
    </w:p>
    <w:p w14:paraId="1597C309" w14:textId="77777777" w:rsidR="004C6EE4" w:rsidRDefault="004C6EE4">
      <w:pPr>
        <w:pStyle w:val="BodyText"/>
        <w:spacing w:before="3"/>
      </w:pPr>
    </w:p>
    <w:p w14:paraId="7A21F0DB" w14:textId="77777777" w:rsidR="004C6EE4" w:rsidRDefault="00EF1445">
      <w:pPr>
        <w:pStyle w:val="Heading6"/>
        <w:numPr>
          <w:ilvl w:val="0"/>
          <w:numId w:val="14"/>
        </w:numPr>
        <w:tabs>
          <w:tab w:val="left" w:pos="1717"/>
        </w:tabs>
        <w:ind w:left="1716" w:hanging="292"/>
        <w:rPr>
          <w:u w:val="none"/>
        </w:rPr>
      </w:pPr>
      <w:r>
        <w:t>Managing a</w:t>
      </w:r>
      <w:r>
        <w:rPr>
          <w:spacing w:val="-3"/>
        </w:rPr>
        <w:t xml:space="preserve"> </w:t>
      </w:r>
      <w:r>
        <w:t>Transaction</w:t>
      </w:r>
    </w:p>
    <w:p w14:paraId="0321F16E" w14:textId="77777777" w:rsidR="004C6EE4" w:rsidRDefault="004C6EE4">
      <w:pPr>
        <w:pStyle w:val="BodyText"/>
        <w:spacing w:before="2"/>
        <w:rPr>
          <w:b/>
          <w:sz w:val="17"/>
        </w:rPr>
      </w:pPr>
    </w:p>
    <w:p w14:paraId="4837C3C8" w14:textId="77777777" w:rsidR="004C6EE4" w:rsidRDefault="00EF1445">
      <w:pPr>
        <w:pStyle w:val="BodyText"/>
        <w:spacing w:before="59" w:line="235" w:lineRule="auto"/>
        <w:ind w:left="1425" w:right="1900"/>
      </w:pPr>
      <w:r>
        <w:t xml:space="preserve">All aspects of a transaction can and should be managed remotely whenever possible, including but limited to writing an offer, negotiation, legal review, </w:t>
      </w:r>
      <w:proofErr w:type="gramStart"/>
      <w:r>
        <w:t>inspections</w:t>
      </w:r>
      <w:proofErr w:type="gramEnd"/>
      <w:r>
        <w:t xml:space="preserve"> and appraisals.</w:t>
      </w:r>
    </w:p>
    <w:p w14:paraId="1E5E99B1" w14:textId="77777777" w:rsidR="004C6EE4" w:rsidRDefault="004C6EE4">
      <w:pPr>
        <w:pStyle w:val="BodyText"/>
        <w:spacing w:before="2"/>
      </w:pPr>
    </w:p>
    <w:p w14:paraId="2E3AD11A" w14:textId="77777777" w:rsidR="004C6EE4" w:rsidRDefault="00EF1445">
      <w:pPr>
        <w:pStyle w:val="BodyText"/>
        <w:spacing w:line="235" w:lineRule="auto"/>
        <w:ind w:left="1425" w:right="1658"/>
      </w:pPr>
      <w:r>
        <w:t>Certain aspects of a transaction will require in-person contact between parties, including one or more inspections, estimates for repairs, appraisals, final walk-throughs and perhaps even the closing itself.</w:t>
      </w:r>
    </w:p>
    <w:p w14:paraId="217495F5" w14:textId="77777777" w:rsidR="004C6EE4" w:rsidRDefault="004C6EE4">
      <w:pPr>
        <w:pStyle w:val="BodyText"/>
        <w:spacing w:before="12"/>
        <w:rPr>
          <w:sz w:val="21"/>
        </w:rPr>
      </w:pPr>
    </w:p>
    <w:p w14:paraId="10A9A4BC" w14:textId="77777777" w:rsidR="004C6EE4" w:rsidRDefault="00EF1445">
      <w:pPr>
        <w:pStyle w:val="BodyText"/>
        <w:spacing w:line="237" w:lineRule="auto"/>
        <w:ind w:left="1425" w:right="2053"/>
        <w:jc w:val="both"/>
      </w:pPr>
      <w:r>
        <w:t xml:space="preserve">Companies and their agents shall coordinate all closing activities with lenders, </w:t>
      </w:r>
      <w:proofErr w:type="gramStart"/>
      <w:r>
        <w:t>attorneys</w:t>
      </w:r>
      <w:proofErr w:type="gramEnd"/>
      <w:r>
        <w:t xml:space="preserve"> and title companies so that the closing can be managed remotely and without any unnecessary in-person contact.</w:t>
      </w:r>
    </w:p>
    <w:p w14:paraId="572173C6" w14:textId="77777777" w:rsidR="004C6EE4" w:rsidRDefault="004C6EE4">
      <w:pPr>
        <w:pStyle w:val="BodyText"/>
        <w:spacing w:before="9"/>
        <w:rPr>
          <w:sz w:val="21"/>
        </w:rPr>
      </w:pPr>
    </w:p>
    <w:p w14:paraId="3963449A" w14:textId="77777777" w:rsidR="004C6EE4" w:rsidRDefault="00EF1445">
      <w:pPr>
        <w:pStyle w:val="BodyText"/>
        <w:ind w:left="1425"/>
      </w:pPr>
      <w:r>
        <w:rPr>
          <w:u w:val="single"/>
        </w:rPr>
        <w:lastRenderedPageBreak/>
        <w:t>Best Practices</w:t>
      </w:r>
    </w:p>
    <w:p w14:paraId="304BA156" w14:textId="77777777" w:rsidR="004C6EE4" w:rsidRDefault="00EF1445">
      <w:pPr>
        <w:pStyle w:val="ListParagraph"/>
        <w:numPr>
          <w:ilvl w:val="0"/>
          <w:numId w:val="6"/>
        </w:numPr>
        <w:tabs>
          <w:tab w:val="left" w:pos="2144"/>
          <w:tab w:val="left" w:pos="2146"/>
        </w:tabs>
        <w:spacing w:before="15" w:line="247" w:lineRule="auto"/>
        <w:ind w:right="1706"/>
        <w:rPr>
          <w:rFonts w:ascii="Symbol" w:hAnsi="Symbol"/>
        </w:rPr>
      </w:pPr>
      <w:r>
        <w:t>Prior to any in-person meeting, all parties shall receive AND complete the Real Estate Access Questionnaire (Appendix</w:t>
      </w:r>
      <w:r>
        <w:rPr>
          <w:spacing w:val="-3"/>
        </w:rPr>
        <w:t xml:space="preserve"> </w:t>
      </w:r>
      <w:r>
        <w:t>A).</w:t>
      </w:r>
    </w:p>
    <w:p w14:paraId="60792E77" w14:textId="5829024E" w:rsidR="004C6EE4" w:rsidRDefault="00EF1445">
      <w:pPr>
        <w:pStyle w:val="ListParagraph"/>
        <w:numPr>
          <w:ilvl w:val="0"/>
          <w:numId w:val="6"/>
        </w:numPr>
        <w:tabs>
          <w:tab w:val="left" w:pos="2144"/>
          <w:tab w:val="left" w:pos="2146"/>
        </w:tabs>
        <w:spacing w:before="7" w:line="252" w:lineRule="auto"/>
        <w:ind w:right="1571"/>
        <w:rPr>
          <w:rFonts w:ascii="Symbol" w:hAnsi="Symbol"/>
        </w:rPr>
      </w:pPr>
      <w:r>
        <w:t xml:space="preserve">All in-person activities shall adhere to the </w:t>
      </w:r>
      <w:r w:rsidR="00C766D7">
        <w:t>25</w:t>
      </w:r>
      <w:r>
        <w:t xml:space="preserve">-person rule and, although up to </w:t>
      </w:r>
      <w:r w:rsidR="00C766D7">
        <w:t>25</w:t>
      </w:r>
      <w:r>
        <w:t xml:space="preserve"> people are permitted at a property at any time, agents are strongly encouraged to work with their clients, vendors/contractors and others to stagger site visits and inspections to limit unnecessary exposures and</w:t>
      </w:r>
      <w:r>
        <w:rPr>
          <w:spacing w:val="-3"/>
        </w:rPr>
        <w:t xml:space="preserve"> </w:t>
      </w:r>
      <w:r>
        <w:t>contact.</w:t>
      </w:r>
    </w:p>
    <w:p w14:paraId="23F87D59" w14:textId="77777777" w:rsidR="004C6EE4" w:rsidRDefault="00EF1445">
      <w:pPr>
        <w:pStyle w:val="ListParagraph"/>
        <w:numPr>
          <w:ilvl w:val="0"/>
          <w:numId w:val="6"/>
        </w:numPr>
        <w:tabs>
          <w:tab w:val="left" w:pos="2144"/>
          <w:tab w:val="left" w:pos="2146"/>
        </w:tabs>
        <w:spacing w:line="247" w:lineRule="auto"/>
        <w:ind w:right="1476"/>
        <w:rPr>
          <w:rFonts w:ascii="Symbol" w:hAnsi="Symbol"/>
        </w:rPr>
      </w:pPr>
      <w:r>
        <w:t>To the extent possible, additional appointments with vendors/contractors at the same property should be scheduled with at least 30 minutes between the time one party vacates the property and the entry of a subsequent</w:t>
      </w:r>
      <w:r>
        <w:rPr>
          <w:spacing w:val="-7"/>
        </w:rPr>
        <w:t xml:space="preserve"> </w:t>
      </w:r>
      <w:r>
        <w:t>party.</w:t>
      </w:r>
    </w:p>
    <w:p w14:paraId="0EED8B50" w14:textId="77777777" w:rsidR="004C6EE4" w:rsidRDefault="00EF1445">
      <w:pPr>
        <w:pStyle w:val="ListParagraph"/>
        <w:numPr>
          <w:ilvl w:val="0"/>
          <w:numId w:val="6"/>
        </w:numPr>
        <w:tabs>
          <w:tab w:val="left" w:pos="2144"/>
          <w:tab w:val="left" w:pos="2146"/>
        </w:tabs>
        <w:spacing w:before="6"/>
        <w:ind w:hanging="361"/>
        <w:rPr>
          <w:rFonts w:ascii="Symbol" w:hAnsi="Symbol"/>
        </w:rPr>
      </w:pPr>
      <w:r>
        <w:t xml:space="preserve">For occupied properties, the seller/tenant shall remove, </w:t>
      </w:r>
      <w:proofErr w:type="gramStart"/>
      <w:r>
        <w:t>secure</w:t>
      </w:r>
      <w:proofErr w:type="gramEnd"/>
      <w:r>
        <w:t xml:space="preserve"> or crate any</w:t>
      </w:r>
      <w:r>
        <w:rPr>
          <w:spacing w:val="-16"/>
        </w:rPr>
        <w:t xml:space="preserve"> </w:t>
      </w:r>
      <w:r>
        <w:t>animals.</w:t>
      </w:r>
    </w:p>
    <w:p w14:paraId="4A063695" w14:textId="77777777" w:rsidR="004C6EE4" w:rsidRDefault="00EF1445">
      <w:pPr>
        <w:pStyle w:val="ListParagraph"/>
        <w:numPr>
          <w:ilvl w:val="0"/>
          <w:numId w:val="6"/>
        </w:numPr>
        <w:tabs>
          <w:tab w:val="left" w:pos="2144"/>
          <w:tab w:val="left" w:pos="2146"/>
        </w:tabs>
        <w:spacing w:before="8"/>
        <w:ind w:hanging="361"/>
        <w:rPr>
          <w:rFonts w:ascii="Symbol" w:hAnsi="Symbol"/>
        </w:rPr>
      </w:pPr>
      <w:r>
        <w:t>All parties must provide and wear a</w:t>
      </w:r>
      <w:r>
        <w:rPr>
          <w:spacing w:val="-6"/>
        </w:rPr>
        <w:t xml:space="preserve"> </w:t>
      </w:r>
      <w:r>
        <w:t>facemask.</w:t>
      </w:r>
    </w:p>
    <w:p w14:paraId="6B68C6A5" w14:textId="77777777" w:rsidR="004C6EE4" w:rsidRDefault="00EF1445">
      <w:pPr>
        <w:pStyle w:val="ListParagraph"/>
        <w:numPr>
          <w:ilvl w:val="0"/>
          <w:numId w:val="6"/>
        </w:numPr>
        <w:tabs>
          <w:tab w:val="left" w:pos="2144"/>
          <w:tab w:val="left" w:pos="2146"/>
        </w:tabs>
        <w:spacing w:before="8"/>
        <w:ind w:hanging="361"/>
        <w:rPr>
          <w:rFonts w:ascii="Symbol" w:hAnsi="Symbol"/>
        </w:rPr>
      </w:pPr>
      <w:r>
        <w:t>Advise all parties to maintain a personal distance of at least six (6)</w:t>
      </w:r>
      <w:r>
        <w:rPr>
          <w:spacing w:val="-16"/>
        </w:rPr>
        <w:t xml:space="preserve"> </w:t>
      </w:r>
      <w:r>
        <w:t>feet.</w:t>
      </w:r>
    </w:p>
    <w:p w14:paraId="2D99A3F3" w14:textId="77777777" w:rsidR="004C6EE4" w:rsidRDefault="00EF1445">
      <w:pPr>
        <w:pStyle w:val="ListParagraph"/>
        <w:numPr>
          <w:ilvl w:val="0"/>
          <w:numId w:val="6"/>
        </w:numPr>
        <w:tabs>
          <w:tab w:val="left" w:pos="2144"/>
          <w:tab w:val="left" w:pos="2146"/>
        </w:tabs>
        <w:spacing w:before="8" w:line="247" w:lineRule="auto"/>
        <w:ind w:right="2576"/>
        <w:rPr>
          <w:rFonts w:ascii="Symbol" w:hAnsi="Symbol"/>
        </w:rPr>
      </w:pPr>
      <w:r>
        <w:t>Advise all parties to remove their shoes upon entering and to not to touch anything unnecessarily.</w:t>
      </w:r>
    </w:p>
    <w:p w14:paraId="7A336C6D" w14:textId="77777777" w:rsidR="004C6EE4" w:rsidRPr="00FA5C08" w:rsidRDefault="00EF1445">
      <w:pPr>
        <w:pStyle w:val="ListParagraph"/>
        <w:numPr>
          <w:ilvl w:val="0"/>
          <w:numId w:val="6"/>
        </w:numPr>
        <w:tabs>
          <w:tab w:val="left" w:pos="2146"/>
        </w:tabs>
        <w:spacing w:before="7" w:line="261" w:lineRule="auto"/>
        <w:ind w:right="1616"/>
        <w:jc w:val="both"/>
        <w:rPr>
          <w:rFonts w:ascii="Symbol" w:hAnsi="Symbol"/>
        </w:rPr>
      </w:pPr>
      <w:r w:rsidRPr="00FA5C08">
        <w:t xml:space="preserve">At the end of any in-person meeting, the seller or agent shall wipe down any surfaces touched during the showing/meeting/inspection with an anti-bacterial or disinfectant solution, </w:t>
      </w:r>
      <w:proofErr w:type="gramStart"/>
      <w:r w:rsidRPr="00FA5C08">
        <w:t>spray</w:t>
      </w:r>
      <w:proofErr w:type="gramEnd"/>
      <w:r w:rsidRPr="00FA5C08">
        <w:t xml:space="preserve"> or wipe.</w:t>
      </w:r>
    </w:p>
    <w:p w14:paraId="21D398EC" w14:textId="77777777" w:rsidR="004C6EE4" w:rsidRDefault="004C6EE4">
      <w:pPr>
        <w:spacing w:line="261" w:lineRule="auto"/>
        <w:jc w:val="both"/>
        <w:rPr>
          <w:rFonts w:ascii="Symbol" w:hAnsi="Symbol"/>
          <w:sz w:val="20"/>
        </w:rPr>
        <w:sectPr w:rsidR="004C6EE4">
          <w:pgSz w:w="12240" w:h="15840"/>
          <w:pgMar w:top="1360" w:right="0" w:bottom="1200" w:left="20" w:header="0" w:footer="1006" w:gutter="0"/>
          <w:cols w:space="720"/>
        </w:sectPr>
      </w:pPr>
    </w:p>
    <w:p w14:paraId="2C6B66F2" w14:textId="77777777" w:rsidR="001914F4" w:rsidRPr="00275E6A" w:rsidRDefault="001914F4" w:rsidP="001914F4">
      <w:pPr>
        <w:pStyle w:val="BodyText"/>
        <w:ind w:left="120"/>
        <w:jc w:val="center"/>
        <w:rPr>
          <w:rFonts w:asciiTheme="minorHAnsi" w:hAnsiTheme="minorHAnsi" w:cstheme="minorHAnsi"/>
          <w:b/>
          <w:bCs/>
          <w:sz w:val="24"/>
          <w:szCs w:val="24"/>
        </w:rPr>
      </w:pPr>
      <w:r w:rsidRPr="00275E6A">
        <w:rPr>
          <w:rFonts w:asciiTheme="minorHAnsi" w:hAnsiTheme="minorHAnsi" w:cstheme="minorHAnsi"/>
          <w:b/>
          <w:bCs/>
          <w:sz w:val="24"/>
          <w:szCs w:val="24"/>
        </w:rPr>
        <w:lastRenderedPageBreak/>
        <w:t>Certification of Compliance COVID-19</w:t>
      </w:r>
    </w:p>
    <w:p w14:paraId="2F591DF8" w14:textId="77777777" w:rsidR="001914F4" w:rsidRPr="00275E6A" w:rsidRDefault="001914F4" w:rsidP="001914F4">
      <w:pPr>
        <w:pStyle w:val="BodyText"/>
        <w:ind w:left="120"/>
        <w:jc w:val="center"/>
        <w:rPr>
          <w:rFonts w:asciiTheme="minorHAnsi" w:hAnsiTheme="minorHAnsi" w:cstheme="minorHAnsi"/>
          <w:b/>
          <w:bCs/>
          <w:sz w:val="24"/>
          <w:szCs w:val="24"/>
        </w:rPr>
      </w:pPr>
      <w:r w:rsidRPr="00275E6A">
        <w:rPr>
          <w:rFonts w:asciiTheme="minorHAnsi" w:hAnsiTheme="minorHAnsi" w:cstheme="minorHAnsi"/>
          <w:b/>
          <w:bCs/>
          <w:sz w:val="24"/>
          <w:szCs w:val="24"/>
        </w:rPr>
        <w:t>Real Estate Access Questionnaire</w:t>
      </w:r>
    </w:p>
    <w:p w14:paraId="08DF7496" w14:textId="77777777" w:rsidR="001914F4" w:rsidRPr="00275E6A" w:rsidRDefault="001914F4" w:rsidP="001914F4">
      <w:pPr>
        <w:pStyle w:val="BodyText"/>
        <w:ind w:left="120"/>
        <w:rPr>
          <w:rFonts w:asciiTheme="minorHAnsi" w:hAnsiTheme="minorHAnsi" w:cstheme="minorHAnsi"/>
          <w:sz w:val="24"/>
          <w:szCs w:val="24"/>
        </w:rPr>
      </w:pPr>
    </w:p>
    <w:p w14:paraId="7F884886" w14:textId="77777777" w:rsidR="001914F4" w:rsidRPr="00275E6A" w:rsidRDefault="001914F4" w:rsidP="001914F4">
      <w:pPr>
        <w:pStyle w:val="BodyText"/>
        <w:ind w:left="120"/>
        <w:rPr>
          <w:rFonts w:asciiTheme="minorHAnsi" w:hAnsiTheme="minorHAnsi" w:cstheme="minorHAnsi"/>
          <w:sz w:val="20"/>
          <w:szCs w:val="20"/>
        </w:rPr>
      </w:pPr>
    </w:p>
    <w:p w14:paraId="2A533910" w14:textId="77777777" w:rsidR="001914F4" w:rsidRPr="00275E6A" w:rsidRDefault="001914F4" w:rsidP="001914F4">
      <w:pPr>
        <w:pStyle w:val="BodyText"/>
        <w:ind w:left="120"/>
        <w:rPr>
          <w:rFonts w:asciiTheme="minorHAnsi" w:hAnsiTheme="minorHAnsi" w:cstheme="minorHAnsi"/>
        </w:rPr>
      </w:pPr>
      <w:r w:rsidRPr="00275E6A">
        <w:rPr>
          <w:rFonts w:asciiTheme="minorHAnsi" w:hAnsiTheme="minorHAnsi" w:cstheme="minorHAnsi"/>
        </w:rPr>
        <w:t xml:space="preserve">The health and safety of our clients, customers, and real estate agents is our top priority. To reduce the risk of spreading COVID-19, </w:t>
      </w:r>
      <w:r w:rsidRPr="00275E6A">
        <w:rPr>
          <w:rFonts w:asciiTheme="minorHAnsi" w:hAnsiTheme="minorHAnsi" w:cstheme="minorHAnsi"/>
          <w:b/>
          <w:bCs/>
          <w:i/>
          <w:iCs/>
        </w:rPr>
        <w:t>______(company name)__________________</w:t>
      </w:r>
      <w:r w:rsidRPr="00275E6A">
        <w:rPr>
          <w:rFonts w:asciiTheme="minorHAnsi" w:hAnsiTheme="minorHAnsi" w:cstheme="minorHAnsi"/>
        </w:rPr>
        <w:t>is requiring this form to be completed EVERY TIME anyone accesses a property we have listed for sale or with whom we are working as a buyer-client. This shall include all sellers, buyers, real estate agents, inspectors, appraisers, contractors, and members of the public.</w:t>
      </w:r>
    </w:p>
    <w:p w14:paraId="55C0E25E" w14:textId="77777777" w:rsidR="001914F4" w:rsidRPr="00275E6A" w:rsidRDefault="001914F4" w:rsidP="001914F4">
      <w:pPr>
        <w:pStyle w:val="BodyText"/>
        <w:ind w:left="120"/>
        <w:rPr>
          <w:rFonts w:asciiTheme="minorHAnsi" w:hAnsiTheme="minorHAnsi" w:cstheme="minorHAnsi"/>
        </w:rPr>
      </w:pPr>
    </w:p>
    <w:p w14:paraId="63B91BE5" w14:textId="77777777" w:rsidR="001914F4" w:rsidRPr="00275E6A" w:rsidRDefault="001914F4" w:rsidP="001914F4">
      <w:pPr>
        <w:pStyle w:val="ListParagraph"/>
        <w:numPr>
          <w:ilvl w:val="0"/>
          <w:numId w:val="18"/>
        </w:numPr>
        <w:tabs>
          <w:tab w:val="left" w:pos="481"/>
        </w:tabs>
        <w:spacing w:before="115"/>
        <w:rPr>
          <w:rFonts w:asciiTheme="minorHAnsi" w:hAnsiTheme="minorHAnsi" w:cstheme="minorHAnsi"/>
        </w:rPr>
      </w:pPr>
      <w:r w:rsidRPr="00275E6A">
        <w:rPr>
          <w:rFonts w:asciiTheme="minorHAnsi" w:hAnsiTheme="minorHAnsi" w:cstheme="minorHAnsi"/>
        </w:rPr>
        <w:t>I certify that (please circle one):</w:t>
      </w:r>
    </w:p>
    <w:p w14:paraId="4F7001AC" w14:textId="77777777" w:rsidR="001914F4" w:rsidRPr="00275E6A" w:rsidRDefault="001914F4" w:rsidP="001914F4">
      <w:pPr>
        <w:pStyle w:val="ListParagraph"/>
        <w:numPr>
          <w:ilvl w:val="1"/>
          <w:numId w:val="18"/>
        </w:numPr>
        <w:tabs>
          <w:tab w:val="left" w:pos="841"/>
        </w:tabs>
        <w:ind w:hanging="361"/>
        <w:rPr>
          <w:rFonts w:asciiTheme="minorHAnsi" w:hAnsiTheme="minorHAnsi" w:cstheme="minorHAnsi"/>
        </w:rPr>
      </w:pPr>
      <w:r w:rsidRPr="00275E6A">
        <w:rPr>
          <w:rFonts w:asciiTheme="minorHAnsi" w:hAnsiTheme="minorHAnsi" w:cstheme="minorHAnsi"/>
        </w:rPr>
        <w:t xml:space="preserve">I am a critical worker as defined by the State of </w:t>
      </w:r>
      <w:proofErr w:type="gramStart"/>
      <w:r w:rsidRPr="00275E6A">
        <w:rPr>
          <w:rFonts w:asciiTheme="minorHAnsi" w:hAnsiTheme="minorHAnsi" w:cstheme="minorHAnsi"/>
        </w:rPr>
        <w:t>Vermont;</w:t>
      </w:r>
      <w:proofErr w:type="gramEnd"/>
      <w:r w:rsidRPr="00275E6A">
        <w:rPr>
          <w:rFonts w:asciiTheme="minorHAnsi" w:hAnsiTheme="minorHAnsi" w:cstheme="minorHAnsi"/>
          <w:b/>
          <w:bCs/>
          <w:i/>
          <w:iCs/>
        </w:rPr>
        <w:t xml:space="preserve"> OR</w:t>
      </w:r>
    </w:p>
    <w:p w14:paraId="16FD0964" w14:textId="77777777" w:rsidR="001914F4" w:rsidRPr="00275E6A" w:rsidRDefault="001914F4" w:rsidP="001914F4">
      <w:pPr>
        <w:pStyle w:val="ListParagraph"/>
        <w:numPr>
          <w:ilvl w:val="1"/>
          <w:numId w:val="18"/>
        </w:numPr>
        <w:tabs>
          <w:tab w:val="left" w:pos="841"/>
        </w:tabs>
        <w:ind w:hanging="361"/>
        <w:rPr>
          <w:rFonts w:asciiTheme="minorHAnsi" w:hAnsiTheme="minorHAnsi" w:cstheme="minorHAnsi"/>
        </w:rPr>
      </w:pPr>
      <w:r w:rsidRPr="00275E6A">
        <w:rPr>
          <w:rFonts w:asciiTheme="minorHAnsi" w:hAnsiTheme="minorHAnsi" w:cstheme="minorHAnsi"/>
        </w:rPr>
        <w:t xml:space="preserve">I have not left the state of Vermont for any reason except essential travel in the past 14 </w:t>
      </w:r>
      <w:proofErr w:type="gramStart"/>
      <w:r w:rsidRPr="00275E6A">
        <w:rPr>
          <w:rFonts w:asciiTheme="minorHAnsi" w:hAnsiTheme="minorHAnsi" w:cstheme="minorHAnsi"/>
        </w:rPr>
        <w:t>days;</w:t>
      </w:r>
      <w:proofErr w:type="gramEnd"/>
      <w:r w:rsidRPr="00275E6A">
        <w:rPr>
          <w:rFonts w:asciiTheme="minorHAnsi" w:hAnsiTheme="minorHAnsi" w:cstheme="minorHAnsi"/>
        </w:rPr>
        <w:t xml:space="preserve"> </w:t>
      </w:r>
      <w:r w:rsidRPr="00275E6A">
        <w:rPr>
          <w:rFonts w:asciiTheme="minorHAnsi" w:hAnsiTheme="minorHAnsi" w:cstheme="minorHAnsi"/>
          <w:b/>
          <w:bCs/>
          <w:i/>
          <w:iCs/>
        </w:rPr>
        <w:t>OR</w:t>
      </w:r>
    </w:p>
    <w:p w14:paraId="045DF602" w14:textId="77777777" w:rsidR="001914F4" w:rsidRPr="00275E6A" w:rsidRDefault="001914F4" w:rsidP="001914F4">
      <w:pPr>
        <w:pStyle w:val="ListParagraph"/>
        <w:numPr>
          <w:ilvl w:val="1"/>
          <w:numId w:val="18"/>
        </w:numPr>
        <w:tabs>
          <w:tab w:val="left" w:pos="840"/>
          <w:tab w:val="left" w:pos="841"/>
        </w:tabs>
        <w:spacing w:before="7"/>
        <w:ind w:right="346"/>
        <w:rPr>
          <w:rFonts w:asciiTheme="minorHAnsi" w:hAnsiTheme="minorHAnsi" w:cstheme="minorHAnsi"/>
        </w:rPr>
      </w:pPr>
      <w:r w:rsidRPr="00275E6A">
        <w:rPr>
          <w:rFonts w:asciiTheme="minorHAnsi" w:hAnsiTheme="minorHAnsi" w:cstheme="minorHAnsi"/>
        </w:rPr>
        <w:t>I have been in a county in NY, RI, MA, NH, or CT with fewer than 400 active COV</w:t>
      </w:r>
      <w:r>
        <w:rPr>
          <w:rFonts w:asciiTheme="minorHAnsi" w:hAnsiTheme="minorHAnsi" w:cstheme="minorHAnsi"/>
        </w:rPr>
        <w:t>I</w:t>
      </w:r>
      <w:r w:rsidRPr="00275E6A">
        <w:rPr>
          <w:rFonts w:asciiTheme="minorHAnsi" w:hAnsiTheme="minorHAnsi" w:cstheme="minorHAnsi"/>
        </w:rPr>
        <w:t xml:space="preserve">D-19 cases per million, as set forth on the Vermont Agency of Commerce and Community Development website, and did not travel to Vermont by air or bus; </w:t>
      </w:r>
      <w:r w:rsidRPr="00275E6A">
        <w:rPr>
          <w:rFonts w:asciiTheme="minorHAnsi" w:hAnsiTheme="minorHAnsi" w:cstheme="minorHAnsi"/>
          <w:b/>
          <w:bCs/>
          <w:i/>
          <w:iCs/>
        </w:rPr>
        <w:t>Or</w:t>
      </w:r>
    </w:p>
    <w:p w14:paraId="23B35271" w14:textId="77777777" w:rsidR="001914F4" w:rsidRPr="00275E6A" w:rsidRDefault="001914F4" w:rsidP="001914F4">
      <w:pPr>
        <w:pStyle w:val="ListParagraph"/>
        <w:numPr>
          <w:ilvl w:val="1"/>
          <w:numId w:val="18"/>
        </w:numPr>
        <w:tabs>
          <w:tab w:val="left" w:pos="841"/>
        </w:tabs>
        <w:spacing w:before="1"/>
        <w:ind w:right="118"/>
        <w:rPr>
          <w:rFonts w:asciiTheme="minorHAnsi" w:hAnsiTheme="minorHAnsi" w:cstheme="minorHAnsi"/>
        </w:rPr>
      </w:pPr>
      <w:r w:rsidRPr="00275E6A">
        <w:rPr>
          <w:rFonts w:asciiTheme="minorHAnsi" w:hAnsiTheme="minorHAnsi" w:cstheme="minorHAnsi"/>
        </w:rPr>
        <w:t xml:space="preserve">I have traveled to Vermont from another state, and I traveled directly from my home in my personal vehicle, and I have completed a 14-day self-quarantine (or a 7-day self-quarantine followed by a negative test result) </w:t>
      </w:r>
      <w:r w:rsidRPr="00275E6A">
        <w:rPr>
          <w:rFonts w:asciiTheme="minorHAnsi" w:hAnsiTheme="minorHAnsi" w:cstheme="minorHAnsi"/>
          <w:i/>
        </w:rPr>
        <w:t>in that state</w:t>
      </w:r>
      <w:r w:rsidRPr="00275E6A">
        <w:rPr>
          <w:rFonts w:asciiTheme="minorHAnsi" w:hAnsiTheme="minorHAnsi" w:cstheme="minorHAnsi"/>
        </w:rPr>
        <w:t xml:space="preserve">; </w:t>
      </w:r>
      <w:r w:rsidRPr="00275E6A">
        <w:rPr>
          <w:rFonts w:asciiTheme="minorHAnsi" w:hAnsiTheme="minorHAnsi" w:cstheme="minorHAnsi"/>
          <w:b/>
          <w:bCs/>
          <w:i/>
          <w:iCs/>
        </w:rPr>
        <w:t>OR</w:t>
      </w:r>
    </w:p>
    <w:p w14:paraId="316E76DE" w14:textId="77777777" w:rsidR="001914F4" w:rsidRPr="00275E6A" w:rsidRDefault="001914F4" w:rsidP="001914F4">
      <w:pPr>
        <w:pStyle w:val="ListParagraph"/>
        <w:numPr>
          <w:ilvl w:val="0"/>
          <w:numId w:val="18"/>
        </w:numPr>
        <w:adjustRightInd w:val="0"/>
        <w:rPr>
          <w:rFonts w:asciiTheme="minorHAnsi" w:hAnsiTheme="minorHAnsi" w:cstheme="minorHAnsi"/>
        </w:rPr>
      </w:pPr>
      <w:r w:rsidRPr="00275E6A">
        <w:rPr>
          <w:rFonts w:asciiTheme="minorHAnsi" w:hAnsiTheme="minorHAnsi" w:cstheme="minorHAnsi"/>
        </w:rPr>
        <w:t xml:space="preserve">If you have recently traveled to Vermont to either sell or purchase a house, have you completed a quarantine in compliance with the Vermont Department of Health guidance?  </w:t>
      </w:r>
      <w:r w:rsidRPr="00275E6A">
        <w:rPr>
          <w:rFonts w:asciiTheme="minorHAnsi" w:hAnsiTheme="minorHAnsi" w:cstheme="minorHAnsi"/>
        </w:rPr>
        <w:tab/>
      </w:r>
      <w:r w:rsidRPr="00275E6A">
        <w:rPr>
          <w:rFonts w:asciiTheme="minorHAnsi" w:hAnsiTheme="minorHAnsi" w:cstheme="minorHAnsi"/>
        </w:rPr>
        <w:tab/>
      </w:r>
      <w:r w:rsidRPr="00275E6A">
        <w:rPr>
          <w:rFonts w:asciiTheme="minorHAnsi" w:hAnsiTheme="minorHAnsi" w:cstheme="minorHAnsi"/>
        </w:rPr>
        <w:tab/>
      </w:r>
      <w:proofErr w:type="gramStart"/>
      <w:r w:rsidRPr="00275E6A">
        <w:rPr>
          <w:rFonts w:asciiTheme="minorHAnsi" w:hAnsiTheme="minorHAnsi" w:cstheme="minorHAnsi"/>
        </w:rPr>
        <w:t xml:space="preserve">YES  </w:t>
      </w:r>
      <w:r w:rsidRPr="00275E6A">
        <w:rPr>
          <w:rFonts w:asciiTheme="minorHAnsi" w:hAnsiTheme="minorHAnsi" w:cstheme="minorHAnsi"/>
        </w:rPr>
        <w:tab/>
      </w:r>
      <w:proofErr w:type="gramEnd"/>
      <w:r w:rsidRPr="00275E6A">
        <w:rPr>
          <w:rFonts w:asciiTheme="minorHAnsi" w:hAnsiTheme="minorHAnsi" w:cstheme="minorHAnsi"/>
        </w:rPr>
        <w:t xml:space="preserve">    </w:t>
      </w:r>
      <w:r w:rsidRPr="00275E6A">
        <w:rPr>
          <w:rFonts w:asciiTheme="minorHAnsi" w:hAnsiTheme="minorHAnsi" w:cstheme="minorHAnsi"/>
        </w:rPr>
        <w:tab/>
        <w:t xml:space="preserve">NO  </w:t>
      </w:r>
    </w:p>
    <w:p w14:paraId="75D2F6DD" w14:textId="77777777" w:rsidR="001914F4" w:rsidRPr="00275E6A" w:rsidRDefault="001914F4" w:rsidP="001914F4">
      <w:pPr>
        <w:pStyle w:val="ListParagraph"/>
        <w:numPr>
          <w:ilvl w:val="0"/>
          <w:numId w:val="18"/>
        </w:numPr>
        <w:adjustRightInd w:val="0"/>
        <w:rPr>
          <w:rFonts w:asciiTheme="minorHAnsi" w:hAnsiTheme="minorHAnsi" w:cstheme="minorHAnsi"/>
          <w:b/>
          <w:bCs/>
          <w:noProof/>
        </w:rPr>
      </w:pPr>
      <w:r w:rsidRPr="00275E6A">
        <w:rPr>
          <w:rFonts w:asciiTheme="minorHAnsi" w:hAnsiTheme="minorHAnsi" w:cstheme="minorHAnsi"/>
        </w:rPr>
        <w:t xml:space="preserve">Are you a non-Vermont resident buyer who has a property under contract for purchase with a </w:t>
      </w:r>
      <w:proofErr w:type="gramStart"/>
      <w:r w:rsidRPr="00275E6A">
        <w:rPr>
          <w:rFonts w:asciiTheme="minorHAnsi" w:hAnsiTheme="minorHAnsi" w:cstheme="minorHAnsi"/>
        </w:rPr>
        <w:t>fully-signed</w:t>
      </w:r>
      <w:proofErr w:type="gramEnd"/>
      <w:r w:rsidRPr="00275E6A">
        <w:rPr>
          <w:rFonts w:asciiTheme="minorHAnsi" w:hAnsiTheme="minorHAnsi" w:cstheme="minorHAnsi"/>
        </w:rPr>
        <w:t xml:space="preserve"> and accepted Purchase and Sale Contract and are you traveling to see that property?      </w:t>
      </w:r>
      <w:proofErr w:type="gramStart"/>
      <w:r w:rsidRPr="00275E6A">
        <w:rPr>
          <w:rFonts w:asciiTheme="minorHAnsi" w:hAnsiTheme="minorHAnsi" w:cstheme="minorHAnsi"/>
        </w:rPr>
        <w:t xml:space="preserve">YES  </w:t>
      </w:r>
      <w:r w:rsidRPr="00275E6A">
        <w:rPr>
          <w:rFonts w:asciiTheme="minorHAnsi" w:hAnsiTheme="minorHAnsi" w:cstheme="minorHAnsi"/>
        </w:rPr>
        <w:tab/>
      </w:r>
      <w:proofErr w:type="gramEnd"/>
      <w:r w:rsidRPr="00275E6A">
        <w:rPr>
          <w:rFonts w:asciiTheme="minorHAnsi" w:hAnsiTheme="minorHAnsi" w:cstheme="minorHAnsi"/>
        </w:rPr>
        <w:t xml:space="preserve">    </w:t>
      </w:r>
      <w:r w:rsidRPr="00275E6A">
        <w:rPr>
          <w:rFonts w:asciiTheme="minorHAnsi" w:hAnsiTheme="minorHAnsi" w:cstheme="minorHAnsi"/>
        </w:rPr>
        <w:tab/>
        <w:t>NO</w:t>
      </w:r>
      <w:r w:rsidRPr="00275E6A">
        <w:rPr>
          <w:rFonts w:asciiTheme="minorHAnsi" w:hAnsiTheme="minorHAnsi" w:cstheme="minorHAnsi"/>
          <w:b/>
          <w:bCs/>
          <w:noProof/>
        </w:rPr>
        <w:t xml:space="preserve"> </w:t>
      </w:r>
    </w:p>
    <w:p w14:paraId="395582C8" w14:textId="77777777" w:rsidR="001914F4" w:rsidRPr="00275E6A" w:rsidRDefault="001914F4" w:rsidP="001914F4">
      <w:pPr>
        <w:pStyle w:val="ListParagraph"/>
        <w:numPr>
          <w:ilvl w:val="0"/>
          <w:numId w:val="18"/>
        </w:numPr>
        <w:tabs>
          <w:tab w:val="left" w:pos="480"/>
        </w:tabs>
        <w:spacing w:before="68"/>
        <w:ind w:left="479"/>
        <w:jc w:val="both"/>
        <w:rPr>
          <w:rFonts w:asciiTheme="minorHAnsi" w:hAnsiTheme="minorHAnsi" w:cstheme="minorHAnsi"/>
        </w:rPr>
      </w:pPr>
      <w:r w:rsidRPr="00275E6A">
        <w:rPr>
          <w:rFonts w:asciiTheme="minorHAnsi" w:hAnsiTheme="minorHAnsi" w:cstheme="minorHAnsi"/>
        </w:rPr>
        <w:t>I also certify that I have not had close contact within the past 14 days with a person confirmed to have COVID-19.</w:t>
      </w:r>
    </w:p>
    <w:p w14:paraId="20870E4C" w14:textId="77777777" w:rsidR="001914F4" w:rsidRPr="00275E6A" w:rsidRDefault="001914F4" w:rsidP="001914F4">
      <w:pPr>
        <w:pStyle w:val="ListParagraph"/>
        <w:numPr>
          <w:ilvl w:val="0"/>
          <w:numId w:val="18"/>
        </w:numPr>
        <w:tabs>
          <w:tab w:val="left" w:pos="480"/>
        </w:tabs>
        <w:spacing w:before="68"/>
        <w:ind w:left="479"/>
        <w:jc w:val="both"/>
        <w:rPr>
          <w:rFonts w:asciiTheme="minorHAnsi" w:hAnsiTheme="minorHAnsi" w:cstheme="minorHAnsi"/>
        </w:rPr>
      </w:pPr>
      <w:r w:rsidRPr="00275E6A">
        <w:rPr>
          <w:rFonts w:asciiTheme="minorHAnsi" w:hAnsiTheme="minorHAnsi" w:cstheme="minorHAnsi"/>
        </w:rPr>
        <w:t>I also certify that I do not currently, and have not had in the past 24 hours, any of the following symptoms:</w:t>
      </w:r>
    </w:p>
    <w:p w14:paraId="783C32B4"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sectPr w:rsidR="001914F4" w:rsidRPr="00275E6A" w:rsidSect="00275E6A">
          <w:footerReference w:type="default" r:id="rId9"/>
          <w:pgSz w:w="12240" w:h="15840"/>
          <w:pgMar w:top="720" w:right="720" w:bottom="720" w:left="720" w:header="720" w:footer="720" w:gutter="0"/>
          <w:cols w:space="720"/>
          <w:docGrid w:linePitch="360"/>
        </w:sectPr>
      </w:pPr>
    </w:p>
    <w:p w14:paraId="38720CF7"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Cough;</w:t>
      </w:r>
      <w:proofErr w:type="gramEnd"/>
    </w:p>
    <w:p w14:paraId="0A683707"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Difficulty </w:t>
      </w:r>
      <w:proofErr w:type="gramStart"/>
      <w:r w:rsidRPr="00275E6A">
        <w:rPr>
          <w:rFonts w:asciiTheme="minorHAnsi" w:hAnsiTheme="minorHAnsi" w:cstheme="minorHAnsi"/>
        </w:rPr>
        <w:t>breathing;</w:t>
      </w:r>
      <w:proofErr w:type="gramEnd"/>
    </w:p>
    <w:p w14:paraId="5B13AC1B"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Chills;</w:t>
      </w:r>
      <w:proofErr w:type="gramEnd"/>
    </w:p>
    <w:p w14:paraId="1CBE7A3A"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Repeated shaking with </w:t>
      </w:r>
      <w:proofErr w:type="gramStart"/>
      <w:r w:rsidRPr="00275E6A">
        <w:rPr>
          <w:rFonts w:asciiTheme="minorHAnsi" w:hAnsiTheme="minorHAnsi" w:cstheme="minorHAnsi"/>
        </w:rPr>
        <w:t>chills;</w:t>
      </w:r>
      <w:proofErr w:type="gramEnd"/>
    </w:p>
    <w:p w14:paraId="5263C48F"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Muscle </w:t>
      </w:r>
      <w:proofErr w:type="gramStart"/>
      <w:r w:rsidRPr="00275E6A">
        <w:rPr>
          <w:rFonts w:asciiTheme="minorHAnsi" w:hAnsiTheme="minorHAnsi" w:cstheme="minorHAnsi"/>
        </w:rPr>
        <w:t>pain;</w:t>
      </w:r>
      <w:proofErr w:type="gramEnd"/>
    </w:p>
    <w:p w14:paraId="58787259"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Headache;</w:t>
      </w:r>
      <w:proofErr w:type="gramEnd"/>
    </w:p>
    <w:p w14:paraId="1FC7965A"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Sore </w:t>
      </w:r>
      <w:proofErr w:type="gramStart"/>
      <w:r w:rsidRPr="00275E6A">
        <w:rPr>
          <w:rFonts w:asciiTheme="minorHAnsi" w:hAnsiTheme="minorHAnsi" w:cstheme="minorHAnsi"/>
        </w:rPr>
        <w:t>throat;</w:t>
      </w:r>
      <w:proofErr w:type="gramEnd"/>
    </w:p>
    <w:p w14:paraId="46DFC240"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pPr>
      <w:r w:rsidRPr="00275E6A">
        <w:rPr>
          <w:rFonts w:asciiTheme="minorHAnsi" w:hAnsiTheme="minorHAnsi" w:cstheme="minorHAnsi"/>
        </w:rPr>
        <w:t>New loss of taste or smell.</w:t>
      </w:r>
    </w:p>
    <w:p w14:paraId="112BFD00"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sectPr w:rsidR="001914F4" w:rsidRPr="00275E6A" w:rsidSect="00275E6A">
          <w:type w:val="continuous"/>
          <w:pgSz w:w="12240" w:h="15840"/>
          <w:pgMar w:top="720" w:right="720" w:bottom="720" w:left="720" w:header="720" w:footer="720" w:gutter="0"/>
          <w:cols w:num="2" w:space="720"/>
          <w:docGrid w:linePitch="360"/>
        </w:sectPr>
      </w:pPr>
    </w:p>
    <w:p w14:paraId="5F95A41E"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pPr>
      <w:r w:rsidRPr="00275E6A">
        <w:rPr>
          <w:rFonts w:asciiTheme="minorHAnsi" w:hAnsiTheme="minorHAnsi" w:cstheme="minorHAnsi"/>
        </w:rPr>
        <w:t>Fever (feeling feverish or have a measured temperature at or above 100.4°F/38°C</w:t>
      </w:r>
      <w:proofErr w:type="gramStart"/>
      <w:r w:rsidRPr="00275E6A">
        <w:rPr>
          <w:rFonts w:asciiTheme="minorHAnsi" w:hAnsiTheme="minorHAnsi" w:cstheme="minorHAnsi"/>
        </w:rPr>
        <w:t>);</w:t>
      </w:r>
      <w:proofErr w:type="gramEnd"/>
    </w:p>
    <w:p w14:paraId="0AC5F8CE" w14:textId="77777777" w:rsidR="001914F4" w:rsidRPr="00275E6A" w:rsidRDefault="001914F4" w:rsidP="001914F4">
      <w:pPr>
        <w:pStyle w:val="ListParagraph"/>
        <w:numPr>
          <w:ilvl w:val="0"/>
          <w:numId w:val="17"/>
        </w:numPr>
        <w:tabs>
          <w:tab w:val="left" w:pos="839"/>
          <w:tab w:val="left" w:pos="840"/>
        </w:tabs>
        <w:ind w:hanging="361"/>
        <w:rPr>
          <w:rFonts w:asciiTheme="minorHAnsi" w:hAnsiTheme="minorHAnsi" w:cstheme="minorHAnsi"/>
        </w:rPr>
      </w:pPr>
      <w:r w:rsidRPr="00275E6A">
        <w:rPr>
          <w:rFonts w:asciiTheme="minorHAnsi" w:hAnsiTheme="minorHAnsi" w:cstheme="minorHAnsi"/>
        </w:rPr>
        <w:t>Used a fever reducer (in the past 24 hours, have you used any medicine that reduces fevers?</w:t>
      </w:r>
      <w:proofErr w:type="gramStart"/>
      <w:r w:rsidRPr="00275E6A">
        <w:rPr>
          <w:rFonts w:asciiTheme="minorHAnsi" w:hAnsiTheme="minorHAnsi" w:cstheme="minorHAnsi"/>
        </w:rPr>
        <w:t>);</w:t>
      </w:r>
      <w:proofErr w:type="gramEnd"/>
    </w:p>
    <w:p w14:paraId="67E6AB82" w14:textId="77777777" w:rsidR="001914F4" w:rsidRPr="00275E6A" w:rsidRDefault="001914F4" w:rsidP="001914F4">
      <w:pPr>
        <w:spacing w:before="88"/>
        <w:ind w:left="120"/>
        <w:jc w:val="center"/>
        <w:rPr>
          <w:rFonts w:asciiTheme="minorHAnsi" w:hAnsiTheme="minorHAnsi" w:cstheme="minorHAnsi"/>
          <w:b/>
          <w:i/>
          <w:w w:val="125"/>
          <w:position w:val="7"/>
        </w:rPr>
      </w:pPr>
    </w:p>
    <w:p w14:paraId="174E8EAB" w14:textId="77777777" w:rsidR="001914F4" w:rsidRPr="00275E6A" w:rsidRDefault="001914F4" w:rsidP="001914F4">
      <w:pPr>
        <w:spacing w:before="88"/>
        <w:ind w:left="120"/>
        <w:jc w:val="center"/>
        <w:rPr>
          <w:rFonts w:asciiTheme="minorHAnsi" w:hAnsiTheme="minorHAnsi" w:cstheme="minorHAnsi"/>
          <w:i/>
          <w:sz w:val="20"/>
          <w:szCs w:val="20"/>
        </w:rPr>
      </w:pPr>
      <w:r w:rsidRPr="00275E6A">
        <w:rPr>
          <w:rFonts w:asciiTheme="minorHAnsi" w:hAnsiTheme="minorHAnsi" w:cstheme="minorHAnsi"/>
          <w:b/>
          <w:i/>
          <w:w w:val="125"/>
          <w:position w:val="7"/>
          <w:sz w:val="20"/>
          <w:szCs w:val="20"/>
        </w:rPr>
        <w:t xml:space="preserve">* </w:t>
      </w:r>
      <w:r w:rsidRPr="00275E6A">
        <w:rPr>
          <w:rFonts w:asciiTheme="minorHAnsi" w:hAnsiTheme="minorHAnsi" w:cstheme="minorHAnsi"/>
          <w:b/>
          <w:i/>
          <w:sz w:val="20"/>
          <w:szCs w:val="20"/>
        </w:rPr>
        <w:t xml:space="preserve">For information related to completing this form, visit: </w:t>
      </w:r>
      <w:r w:rsidRPr="00275E6A">
        <w:rPr>
          <w:rFonts w:asciiTheme="minorHAnsi" w:hAnsiTheme="minorHAnsi" w:cstheme="minorHAnsi"/>
          <w:color w:val="1F3864"/>
          <w:sz w:val="20"/>
          <w:szCs w:val="20"/>
        </w:rPr>
        <w:t xml:space="preserve">: </w:t>
      </w:r>
      <w:hyperlink r:id="rId10" w:history="1">
        <w:r w:rsidRPr="00275E6A">
          <w:rPr>
            <w:rStyle w:val="Hyperlink"/>
            <w:rFonts w:asciiTheme="minorHAnsi" w:hAnsiTheme="minorHAnsi" w:cstheme="minorHAnsi"/>
            <w:sz w:val="20"/>
            <w:szCs w:val="20"/>
          </w:rPr>
          <w:t>https://accd.vermont.gov/covid-19/restart/cross-state-travel</w:t>
        </w:r>
      </w:hyperlink>
    </w:p>
    <w:p w14:paraId="3BC3F3F0" w14:textId="77777777" w:rsidR="001914F4" w:rsidRPr="00275E6A" w:rsidRDefault="001914F4" w:rsidP="001914F4">
      <w:pPr>
        <w:spacing w:before="88"/>
        <w:ind w:left="120"/>
        <w:jc w:val="center"/>
        <w:rPr>
          <w:rFonts w:asciiTheme="minorHAnsi" w:hAnsiTheme="minorHAnsi" w:cstheme="minorHAnsi"/>
          <w:i/>
        </w:rPr>
      </w:pPr>
      <w:r w:rsidRPr="00275E6A">
        <w:rPr>
          <w:rFonts w:asciiTheme="minorHAnsi" w:hAnsiTheme="minorHAnsi" w:cstheme="minorHAnsi"/>
          <w:b/>
          <w:i/>
          <w:w w:val="125"/>
          <w:position w:val="7"/>
        </w:rPr>
        <w:pict w14:anchorId="2E1B8931">
          <v:rect id="_x0000_i1029" style="width:0;height:1.5pt" o:hralign="center" o:hrstd="t" o:hr="t" fillcolor="#a0a0a0" stroked="f"/>
        </w:pict>
      </w:r>
    </w:p>
    <w:p w14:paraId="67721268" w14:textId="77777777" w:rsidR="001914F4" w:rsidRPr="00275E6A" w:rsidRDefault="001914F4" w:rsidP="001914F4">
      <w:pPr>
        <w:pStyle w:val="BodyText"/>
        <w:tabs>
          <w:tab w:val="left" w:pos="5794"/>
          <w:tab w:val="left" w:pos="11179"/>
        </w:tabs>
        <w:spacing w:before="55" w:line="273" w:lineRule="auto"/>
        <w:ind w:right="1038"/>
        <w:rPr>
          <w:rFonts w:asciiTheme="minorHAnsi" w:hAnsiTheme="minorHAnsi" w:cstheme="minorHAnsi"/>
        </w:rPr>
      </w:pPr>
      <w:r w:rsidRPr="00275E6A">
        <w:rPr>
          <w:rFonts w:asciiTheme="minorHAnsi" w:hAnsiTheme="minorHAnsi" w:cstheme="minorHAnsi"/>
        </w:rPr>
        <w:t xml:space="preserve">I certify that I have answered the questions above truthfully and to the best of my knowledge. I am aware of the potential risks associated with viewing/showing the real property located at </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 xml:space="preserve"> (property address) and hold</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Company name) including its owners, employees, agents, and any affiliated companies harmless and release them from any and all claims, actions, complaints or the like related to any exposure to COVID-19.</w:t>
      </w:r>
    </w:p>
    <w:p w14:paraId="1E38FFEB" w14:textId="77777777" w:rsidR="001914F4" w:rsidRPr="00275E6A" w:rsidRDefault="001914F4" w:rsidP="001914F4">
      <w:pPr>
        <w:pStyle w:val="BodyText"/>
        <w:spacing w:before="7"/>
        <w:rPr>
          <w:rFonts w:asciiTheme="minorHAnsi" w:hAnsiTheme="minorHAnsi" w:cstheme="minorHAnsi"/>
        </w:rPr>
      </w:pPr>
    </w:p>
    <w:p w14:paraId="0BBE8F93" w14:textId="77777777" w:rsidR="001914F4" w:rsidRPr="00275E6A" w:rsidRDefault="001914F4" w:rsidP="001914F4">
      <w:pPr>
        <w:tabs>
          <w:tab w:val="left" w:pos="5289"/>
        </w:tabs>
        <w:spacing w:line="276" w:lineRule="auto"/>
        <w:ind w:right="1371"/>
        <w:rPr>
          <w:rFonts w:asciiTheme="minorHAnsi" w:hAnsiTheme="minorHAnsi" w:cstheme="minorHAnsi"/>
        </w:rPr>
      </w:pPr>
      <w:r w:rsidRPr="00275E6A">
        <w:rPr>
          <w:rFonts w:asciiTheme="minorHAnsi" w:hAnsiTheme="minorHAnsi" w:cstheme="minorHAnsi"/>
        </w:rPr>
        <w:t>I</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print name) I have read and understand this entire Certificate of Compliance and make the above certifications under the pains and penalties of perjury.</w:t>
      </w:r>
    </w:p>
    <w:p w14:paraId="2896AC88" w14:textId="77777777" w:rsidR="001914F4" w:rsidRPr="00275E6A" w:rsidRDefault="001914F4" w:rsidP="001914F4">
      <w:pPr>
        <w:pStyle w:val="BodyText"/>
        <w:spacing w:before="2"/>
        <w:rPr>
          <w:rFonts w:asciiTheme="minorHAnsi" w:hAnsiTheme="minorHAnsi" w:cstheme="minorHAnsi"/>
        </w:rPr>
      </w:pPr>
      <w:r w:rsidRPr="00275E6A">
        <w:rPr>
          <w:rFonts w:asciiTheme="minorHAnsi" w:hAnsiTheme="minorHAnsi" w:cstheme="minorHAnsi"/>
          <w:noProof/>
        </w:rPr>
        <mc:AlternateContent>
          <mc:Choice Requires="wps">
            <w:drawing>
              <wp:anchor distT="0" distB="0" distL="0" distR="0" simplePos="0" relativeHeight="251702272" behindDoc="1" locked="0" layoutInCell="1" allowOverlap="1" wp14:anchorId="51497610" wp14:editId="0A433050">
                <wp:simplePos x="0" y="0"/>
                <wp:positionH relativeFrom="page">
                  <wp:posOffset>1100455</wp:posOffset>
                </wp:positionH>
                <wp:positionV relativeFrom="paragraph">
                  <wp:posOffset>201295</wp:posOffset>
                </wp:positionV>
                <wp:extent cx="3581400" cy="1270"/>
                <wp:effectExtent l="0" t="0" r="0" b="0"/>
                <wp:wrapTopAndBottom/>
                <wp:docPr id="254" name="Freeform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81400" cy="1270"/>
                        </a:xfrm>
                        <a:custGeom>
                          <a:avLst/>
                          <a:gdLst>
                            <a:gd name="T0" fmla="*/ 0 w 5640"/>
                            <a:gd name="T1" fmla="*/ 0 h 1270"/>
                            <a:gd name="T2" fmla="*/ 3581400 w 5640"/>
                            <a:gd name="T3" fmla="*/ 0 h 1270"/>
                            <a:gd name="T4" fmla="*/ 0 60000 65536"/>
                            <a:gd name="T5" fmla="*/ 0 60000 65536"/>
                          </a:gdLst>
                          <a:ahLst/>
                          <a:cxnLst>
                            <a:cxn ang="T4">
                              <a:pos x="T0" y="T1"/>
                            </a:cxn>
                            <a:cxn ang="T5">
                              <a:pos x="T2" y="T3"/>
                            </a:cxn>
                          </a:cxnLst>
                          <a:rect l="0" t="0" r="r" b="b"/>
                          <a:pathLst>
                            <a:path w="5640" h="1270">
                              <a:moveTo>
                                <a:pt x="0" y="0"/>
                              </a:moveTo>
                              <a:lnTo>
                                <a:pt x="5640" y="0"/>
                              </a:lnTo>
                            </a:path>
                          </a:pathLst>
                        </a:custGeom>
                        <a:noFill/>
                        <a:ln w="87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B37BCC" id="Freeform 245" o:spid="_x0000_s1026" style="position:absolute;margin-left:86.65pt;margin-top:15.85pt;width:282pt;height:.1pt;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6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" path="m,l5640,e" filled="f" strokeweight=".24192mm">
                <v:path arrowok="t" o:connecttype="custom" o:connectlocs="0,0;2147483646,0" o:connectangles="0,0"/>
                <w10:wrap type="topAndBottom" anchorx="page"/>
              </v:shape>
            </w:pict>
          </mc:Fallback>
        </mc:AlternateContent>
      </w:r>
    </w:p>
    <w:p w14:paraId="3765A4BD" w14:textId="77777777" w:rsidR="001914F4" w:rsidRPr="00275E6A" w:rsidRDefault="001914F4" w:rsidP="001914F4">
      <w:pPr>
        <w:tabs>
          <w:tab w:val="left" w:pos="6032"/>
        </w:tabs>
        <w:spacing w:before="35"/>
        <w:ind w:left="1713"/>
        <w:rPr>
          <w:rFonts w:asciiTheme="minorHAnsi" w:hAnsiTheme="minorHAnsi" w:cstheme="minorHAnsi"/>
        </w:rPr>
      </w:pPr>
      <w:r w:rsidRPr="00275E6A">
        <w:rPr>
          <w:rFonts w:asciiTheme="minorHAnsi" w:hAnsiTheme="minorHAnsi" w:cstheme="minorHAnsi"/>
        </w:rPr>
        <w:t>Signature</w:t>
      </w:r>
      <w:r w:rsidRPr="00275E6A">
        <w:rPr>
          <w:rFonts w:asciiTheme="minorHAnsi" w:hAnsiTheme="minorHAnsi" w:cstheme="minorHAnsi"/>
        </w:rPr>
        <w:tab/>
        <w:t>Date</w:t>
      </w:r>
    </w:p>
    <w:p w14:paraId="516DBD80" w14:textId="77777777" w:rsidR="001914F4" w:rsidRPr="00275E6A" w:rsidRDefault="001914F4" w:rsidP="001914F4">
      <w:pPr>
        <w:pStyle w:val="BodyText"/>
        <w:spacing w:before="7"/>
        <w:rPr>
          <w:rFonts w:asciiTheme="minorHAnsi" w:hAnsiTheme="minorHAnsi" w:cstheme="minorHAnsi"/>
        </w:rPr>
      </w:pPr>
      <w:r w:rsidRPr="00275E6A">
        <w:rPr>
          <w:rFonts w:asciiTheme="minorHAnsi" w:hAnsiTheme="minorHAnsi" w:cstheme="minorHAnsi"/>
          <w:b/>
          <w:i/>
          <w:w w:val="125"/>
          <w:position w:val="7"/>
        </w:rPr>
        <w:pict w14:anchorId="716AE1F5">
          <v:rect id="_x0000_i1030" style="width:0;height:1.5pt" o:hralign="center" o:hrstd="t" o:hr="t" fillcolor="#a0a0a0" stroked="f"/>
        </w:pict>
      </w:r>
    </w:p>
    <w:p w14:paraId="7A0BC557" w14:textId="77777777" w:rsidR="001914F4" w:rsidRPr="00275E6A" w:rsidRDefault="001914F4" w:rsidP="001914F4">
      <w:pPr>
        <w:tabs>
          <w:tab w:val="left" w:pos="8893"/>
          <w:tab w:val="left" w:pos="11061"/>
        </w:tabs>
        <w:ind w:left="993" w:right="1156"/>
        <w:rPr>
          <w:rFonts w:asciiTheme="minorHAnsi" w:hAnsiTheme="minorHAnsi" w:cstheme="minorHAnsi"/>
          <w:b/>
          <w:i/>
        </w:rPr>
      </w:pPr>
    </w:p>
    <w:p w14:paraId="309EA5C0" w14:textId="77777777" w:rsidR="001914F4" w:rsidRPr="00275E6A" w:rsidRDefault="001914F4" w:rsidP="001914F4">
      <w:pPr>
        <w:tabs>
          <w:tab w:val="left" w:pos="8893"/>
          <w:tab w:val="left" w:pos="11061"/>
        </w:tabs>
        <w:ind w:right="1156"/>
        <w:rPr>
          <w:rFonts w:asciiTheme="minorHAnsi" w:hAnsiTheme="minorHAnsi" w:cstheme="minorHAnsi"/>
        </w:rPr>
      </w:pPr>
      <w:r w:rsidRPr="00275E6A">
        <w:rPr>
          <w:rFonts w:asciiTheme="minorHAnsi" w:hAnsiTheme="minorHAnsi" w:cstheme="minorHAnsi"/>
          <w:b/>
          <w:i/>
        </w:rPr>
        <w:t>If you have any questions or concerns, please contact</w:t>
      </w:r>
      <w:r w:rsidRPr="00275E6A">
        <w:rPr>
          <w:rFonts w:asciiTheme="minorHAnsi" w:hAnsiTheme="minorHAnsi" w:cstheme="minorHAnsi"/>
          <w:b/>
          <w:i/>
          <w:u w:val="single"/>
        </w:rPr>
        <w:t xml:space="preserve"> </w:t>
      </w:r>
      <w:r w:rsidRPr="00275E6A">
        <w:rPr>
          <w:rFonts w:asciiTheme="minorHAnsi" w:hAnsiTheme="minorHAnsi" w:cstheme="minorHAnsi"/>
          <w:b/>
          <w:i/>
          <w:u w:val="single"/>
        </w:rPr>
        <w:tab/>
      </w:r>
      <w:r w:rsidRPr="00275E6A">
        <w:rPr>
          <w:rFonts w:asciiTheme="minorHAnsi" w:hAnsiTheme="minorHAnsi" w:cstheme="minorHAnsi"/>
          <w:b/>
          <w:i/>
        </w:rPr>
        <w:t>at (Insert Company Safety Officer name and contact information above)</w:t>
      </w:r>
    </w:p>
    <w:p w14:paraId="15B35462" w14:textId="68490A6A" w:rsidR="004C6EE4" w:rsidRDefault="004C6EE4">
      <w:pPr>
        <w:rPr>
          <w:rFonts w:ascii="Corbel-BoldItalic"/>
          <w:sz w:val="21"/>
        </w:rPr>
        <w:sectPr w:rsidR="004C6EE4" w:rsidSect="00E7061B">
          <w:footerReference w:type="default" r:id="rId11"/>
          <w:type w:val="continuous"/>
          <w:pgSz w:w="12240" w:h="15840"/>
          <w:pgMar w:top="720" w:right="720" w:bottom="720" w:left="720" w:header="0" w:footer="0" w:gutter="0"/>
          <w:cols w:space="720"/>
          <w:docGrid w:linePitch="299"/>
        </w:sectPr>
      </w:pPr>
    </w:p>
    <w:p w14:paraId="1BB8FA43" w14:textId="77777777" w:rsidR="004C6EE4" w:rsidRDefault="00EF1445">
      <w:pPr>
        <w:pStyle w:val="Heading1"/>
        <w:spacing w:before="81"/>
        <w:ind w:right="74"/>
        <w:rPr>
          <w:rFonts w:ascii="Trebuchet MS"/>
        </w:rPr>
      </w:pPr>
      <w:r>
        <w:rPr>
          <w:rFonts w:ascii="Trebuchet MS"/>
        </w:rPr>
        <w:lastRenderedPageBreak/>
        <w:t>Contact Tracing Log</w:t>
      </w:r>
    </w:p>
    <w:p w14:paraId="22659AD5" w14:textId="77777777" w:rsidR="004C6EE4" w:rsidRDefault="004C6EE4">
      <w:pPr>
        <w:pStyle w:val="BodyText"/>
        <w:spacing w:before="10"/>
        <w:rPr>
          <w:rFonts w:ascii="Trebuchet MS"/>
          <w:b/>
          <w:sz w:val="47"/>
        </w:rPr>
      </w:pPr>
    </w:p>
    <w:p w14:paraId="2EF1A397" w14:textId="77777777" w:rsidR="004C6EE4" w:rsidRDefault="00EF1445">
      <w:pPr>
        <w:pStyle w:val="Heading5"/>
        <w:tabs>
          <w:tab w:val="left" w:pos="9302"/>
        </w:tabs>
      </w:pPr>
      <w:r>
        <w:t>Client Name or Property</w:t>
      </w:r>
      <w:r>
        <w:rPr>
          <w:spacing w:val="-14"/>
        </w:rPr>
        <w:t xml:space="preserve"> </w:t>
      </w:r>
      <w:r>
        <w:t>Address</w:t>
      </w:r>
      <w:r>
        <w:rPr>
          <w:spacing w:val="-1"/>
        </w:rPr>
        <w:t xml:space="preserve"> </w:t>
      </w:r>
      <w:r>
        <w:rPr>
          <w:u w:val="thick"/>
        </w:rPr>
        <w:t xml:space="preserve"> </w:t>
      </w:r>
      <w:r>
        <w:rPr>
          <w:u w:val="thick"/>
        </w:rPr>
        <w:tab/>
      </w:r>
    </w:p>
    <w:p w14:paraId="071D92E7" w14:textId="77777777" w:rsidR="004C6EE4" w:rsidRDefault="004C6EE4">
      <w:pPr>
        <w:pStyle w:val="BodyText"/>
        <w:rPr>
          <w:rFonts w:ascii="Trebuchet MS"/>
          <w:b/>
          <w:sz w:val="20"/>
        </w:rPr>
      </w:pPr>
    </w:p>
    <w:p w14:paraId="1499607E" w14:textId="77777777" w:rsidR="004C6EE4" w:rsidRDefault="004C6EE4">
      <w:pPr>
        <w:pStyle w:val="BodyText"/>
        <w:spacing w:before="3"/>
        <w:rPr>
          <w:rFonts w:ascii="Trebuchet MS"/>
          <w:b/>
          <w:sz w:val="19"/>
        </w:rPr>
      </w:pPr>
    </w:p>
    <w:p w14:paraId="5B177A91" w14:textId="3FDB32A8" w:rsidR="004C6EE4" w:rsidRDefault="009F3B79">
      <w:pPr>
        <w:tabs>
          <w:tab w:val="left" w:pos="2880"/>
          <w:tab w:val="left" w:pos="5040"/>
        </w:tabs>
        <w:spacing w:before="100"/>
        <w:ind w:right="213"/>
        <w:jc w:val="center"/>
        <w:rPr>
          <w:rFonts w:ascii="Trebuchet MS"/>
          <w:b/>
          <w:sz w:val="24"/>
        </w:rPr>
      </w:pPr>
      <w:r>
        <w:rPr>
          <w:noProof/>
        </w:rPr>
        <mc:AlternateContent>
          <mc:Choice Requires="wps">
            <w:drawing>
              <wp:anchor distT="0" distB="0" distL="114300" distR="114300" simplePos="0" relativeHeight="251679744" behindDoc="0" locked="0" layoutInCell="1" allowOverlap="1" wp14:anchorId="0F6F36C6" wp14:editId="17129B44">
                <wp:simplePos x="0" y="0"/>
                <wp:positionH relativeFrom="page">
                  <wp:posOffset>914400</wp:posOffset>
                </wp:positionH>
                <wp:positionV relativeFrom="paragraph">
                  <wp:posOffset>234315</wp:posOffset>
                </wp:positionV>
                <wp:extent cx="5820410" cy="0"/>
                <wp:effectExtent l="0" t="0" r="0" b="0"/>
                <wp:wrapNone/>
                <wp:docPr id="253" name="Line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0410"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486AC3" id="Line 244" o:spid="_x0000_s1026" style="position:absolute;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18.45pt" to="530.3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" strokeweight="1.2pt">
                <w10:wrap anchorx="page"/>
              </v:line>
            </w:pict>
          </mc:Fallback>
        </mc:AlternateContent>
      </w:r>
      <w:r w:rsidR="00EF1445">
        <w:rPr>
          <w:rFonts w:ascii="Trebuchet MS"/>
          <w:b/>
          <w:sz w:val="24"/>
        </w:rPr>
        <w:t>Date</w:t>
      </w:r>
      <w:r w:rsidR="00EF1445">
        <w:rPr>
          <w:rFonts w:ascii="Trebuchet MS"/>
          <w:b/>
          <w:sz w:val="24"/>
        </w:rPr>
        <w:tab/>
        <w:t>Name</w:t>
      </w:r>
      <w:r w:rsidR="00EF1445">
        <w:rPr>
          <w:rFonts w:ascii="Trebuchet MS"/>
          <w:b/>
          <w:sz w:val="24"/>
        </w:rPr>
        <w:tab/>
        <w:t xml:space="preserve">Contact </w:t>
      </w:r>
      <w:proofErr w:type="gramStart"/>
      <w:r w:rsidR="00EF1445">
        <w:rPr>
          <w:rFonts w:ascii="Trebuchet MS"/>
          <w:b/>
          <w:sz w:val="24"/>
        </w:rPr>
        <w:t>Information(</w:t>
      </w:r>
      <w:proofErr w:type="gramEnd"/>
      <w:r w:rsidR="00EF1445">
        <w:rPr>
          <w:rFonts w:ascii="Trebuchet MS"/>
          <w:b/>
          <w:sz w:val="24"/>
        </w:rPr>
        <w:t>Phone or</w:t>
      </w:r>
      <w:r w:rsidR="00EF1445">
        <w:rPr>
          <w:rFonts w:ascii="Trebuchet MS"/>
          <w:b/>
          <w:spacing w:val="-2"/>
          <w:sz w:val="24"/>
        </w:rPr>
        <w:t xml:space="preserve"> </w:t>
      </w:r>
      <w:r w:rsidR="00EF1445">
        <w:rPr>
          <w:rFonts w:ascii="Trebuchet MS"/>
          <w:b/>
          <w:sz w:val="24"/>
        </w:rPr>
        <w:t>Email)</w:t>
      </w:r>
    </w:p>
    <w:p w14:paraId="2EC600BE" w14:textId="77777777" w:rsidR="004C6EE4" w:rsidRDefault="004C6EE4">
      <w:pPr>
        <w:pStyle w:val="BodyText"/>
        <w:rPr>
          <w:rFonts w:ascii="Trebuchet MS"/>
          <w:b/>
          <w:sz w:val="20"/>
        </w:rPr>
      </w:pPr>
    </w:p>
    <w:p w14:paraId="7D173A5C" w14:textId="77777777" w:rsidR="004C6EE4" w:rsidRDefault="004C6EE4">
      <w:pPr>
        <w:pStyle w:val="BodyText"/>
        <w:rPr>
          <w:rFonts w:ascii="Trebuchet MS"/>
          <w:b/>
          <w:sz w:val="20"/>
        </w:rPr>
      </w:pPr>
    </w:p>
    <w:p w14:paraId="7F26C43E" w14:textId="69731CCB" w:rsidR="004C6EE4" w:rsidRDefault="009F3B79">
      <w:pPr>
        <w:pStyle w:val="BodyText"/>
        <w:spacing w:before="5"/>
        <w:rPr>
          <w:rFonts w:ascii="Trebuchet MS"/>
          <w:b/>
          <w:sz w:val="25"/>
        </w:rPr>
      </w:pPr>
      <w:r>
        <w:rPr>
          <w:noProof/>
        </w:rPr>
        <mc:AlternateContent>
          <mc:Choice Requires="wpg">
            <w:drawing>
              <wp:anchor distT="0" distB="0" distL="0" distR="0" simplePos="0" relativeHeight="251661312" behindDoc="1" locked="0" layoutInCell="1" allowOverlap="1" wp14:anchorId="3894F89C" wp14:editId="7C1269D5">
                <wp:simplePos x="0" y="0"/>
                <wp:positionH relativeFrom="page">
                  <wp:posOffset>914400</wp:posOffset>
                </wp:positionH>
                <wp:positionV relativeFrom="paragraph">
                  <wp:posOffset>212725</wp:posOffset>
                </wp:positionV>
                <wp:extent cx="5914390" cy="19685"/>
                <wp:effectExtent l="0" t="0" r="0" b="0"/>
                <wp:wrapTopAndBottom/>
                <wp:docPr id="250"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335"/>
                          <a:chExt cx="9314" cy="31"/>
                        </a:xfrm>
                      </wpg:grpSpPr>
                      <wps:wsp>
                        <wps:cNvPr id="251" name="Line 242"/>
                        <wps:cNvCnPr>
                          <a:cxnSpLocks noChangeShapeType="1"/>
                        </wps:cNvCnPr>
                        <wps:spPr bwMode="auto">
                          <a:xfrm>
                            <a:off x="1440" y="343"/>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52" name="Line 243"/>
                        <wps:cNvCnPr>
                          <a:cxnSpLocks noChangeShapeType="1"/>
                        </wps:cNvCnPr>
                        <wps:spPr bwMode="auto">
                          <a:xfrm>
                            <a:off x="1440" y="359"/>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0BB98A5" id="Group 241" o:spid="_x0000_s1026" style="position:absolute;margin-left:1in;margin-top:16.75pt;width:465.7pt;height:1.55pt;z-index:-251655168;mso-wrap-distance-left:0;mso-wrap-distance-right:0;mso-position-horizontal-relative:page" coordorigin="1440,335"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">
                <v:line id="Line 242" o:spid="_x0000_s1027" style="position:absolute;visibility:visible;mso-wrap-style:square" from="1440,343" to="10744,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" strokeweight=".26669mm"/>
                <v:line id="Line 243" o:spid="_x0000_s1028" style="position:absolute;visibility:visible;mso-wrap-style:square" from="1440,359" to="10754,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" strokeweight=".72pt"/>
                <w10:wrap type="topAndBottom" anchorx="page"/>
              </v:group>
            </w:pict>
          </mc:Fallback>
        </mc:AlternateContent>
      </w:r>
    </w:p>
    <w:p w14:paraId="0D43833A" w14:textId="77777777" w:rsidR="004C6EE4" w:rsidRDefault="004C6EE4">
      <w:pPr>
        <w:pStyle w:val="BodyText"/>
        <w:rPr>
          <w:rFonts w:ascii="Trebuchet MS"/>
          <w:b/>
          <w:sz w:val="20"/>
        </w:rPr>
      </w:pPr>
    </w:p>
    <w:p w14:paraId="720DEF8E" w14:textId="291285E3" w:rsidR="004C6EE4" w:rsidRDefault="009F3B79">
      <w:pPr>
        <w:pStyle w:val="BodyText"/>
        <w:spacing w:before="3"/>
        <w:rPr>
          <w:rFonts w:ascii="Trebuchet MS"/>
          <w:b/>
          <w:sz w:val="19"/>
        </w:rPr>
      </w:pPr>
      <w:r>
        <w:rPr>
          <w:noProof/>
        </w:rPr>
        <mc:AlternateContent>
          <mc:Choice Requires="wpg">
            <w:drawing>
              <wp:anchor distT="0" distB="0" distL="0" distR="0" simplePos="0" relativeHeight="251662336" behindDoc="1" locked="0" layoutInCell="1" allowOverlap="1" wp14:anchorId="461258BB" wp14:editId="052CF729">
                <wp:simplePos x="0" y="0"/>
                <wp:positionH relativeFrom="page">
                  <wp:posOffset>914400</wp:posOffset>
                </wp:positionH>
                <wp:positionV relativeFrom="paragraph">
                  <wp:posOffset>167640</wp:posOffset>
                </wp:positionV>
                <wp:extent cx="5914390" cy="20320"/>
                <wp:effectExtent l="0" t="0" r="0" b="0"/>
                <wp:wrapTopAndBottom/>
                <wp:docPr id="247"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20320"/>
                          <a:chOff x="1440" y="264"/>
                          <a:chExt cx="9314" cy="32"/>
                        </a:xfrm>
                      </wpg:grpSpPr>
                      <wps:wsp>
                        <wps:cNvPr id="248" name="Line 239"/>
                        <wps:cNvCnPr>
                          <a:cxnSpLocks noChangeShapeType="1"/>
                        </wps:cNvCnPr>
                        <wps:spPr bwMode="auto">
                          <a:xfrm>
                            <a:off x="1440" y="271"/>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49" name="Line 240"/>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41BE03A" id="Group 238" o:spid="_x0000_s1026" style="position:absolute;margin-left:1in;margin-top:13.2pt;width:465.7pt;height:1.6pt;z-index:-251654144;mso-wrap-distance-left:0;mso-wrap-distance-right:0;mso-position-horizontal-relative:page" coordorigin="1440,264" coordsize="931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">
                <v:line id="Line 239" o:spid="_x0000_s1027" style="position:absolute;visibility:visible;mso-wrap-style:square" from="1440,271" to="1074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" strokeweight=".26669mm"/>
                <v:line id="Line 240" o:spid="_x0000_s1028"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" strokeweight=".72pt"/>
                <w10:wrap type="topAndBottom" anchorx="page"/>
              </v:group>
            </w:pict>
          </mc:Fallback>
        </mc:AlternateContent>
      </w:r>
    </w:p>
    <w:p w14:paraId="1BAC103A" w14:textId="77777777" w:rsidR="004C6EE4" w:rsidRDefault="004C6EE4">
      <w:pPr>
        <w:pStyle w:val="BodyText"/>
        <w:rPr>
          <w:rFonts w:ascii="Trebuchet MS"/>
          <w:b/>
          <w:sz w:val="20"/>
        </w:rPr>
      </w:pPr>
    </w:p>
    <w:p w14:paraId="32F73B71" w14:textId="67A6CBAF" w:rsidR="004C6EE4" w:rsidRDefault="009F3B79">
      <w:pPr>
        <w:pStyle w:val="BodyText"/>
        <w:spacing w:before="3"/>
        <w:rPr>
          <w:rFonts w:ascii="Trebuchet MS"/>
          <w:b/>
          <w:sz w:val="19"/>
        </w:rPr>
      </w:pPr>
      <w:r>
        <w:rPr>
          <w:noProof/>
        </w:rPr>
        <mc:AlternateContent>
          <mc:Choice Requires="wpg">
            <w:drawing>
              <wp:anchor distT="0" distB="0" distL="0" distR="0" simplePos="0" relativeHeight="251663360" behindDoc="1" locked="0" layoutInCell="1" allowOverlap="1" wp14:anchorId="48E2D287" wp14:editId="79DE7E78">
                <wp:simplePos x="0" y="0"/>
                <wp:positionH relativeFrom="page">
                  <wp:posOffset>914400</wp:posOffset>
                </wp:positionH>
                <wp:positionV relativeFrom="paragraph">
                  <wp:posOffset>167640</wp:posOffset>
                </wp:positionV>
                <wp:extent cx="5914390" cy="19685"/>
                <wp:effectExtent l="0" t="0" r="0" b="0"/>
                <wp:wrapTopAndBottom/>
                <wp:docPr id="244"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45" name="Line 236"/>
                        <wps:cNvCnPr>
                          <a:cxnSpLocks noChangeShapeType="1"/>
                        </wps:cNvCnPr>
                        <wps:spPr bwMode="auto">
                          <a:xfrm>
                            <a:off x="1440" y="271"/>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46" name="Line 237"/>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08655CC" id="Group 235" o:spid="_x0000_s1026" style="position:absolute;margin-left:1in;margin-top:13.2pt;width:465.7pt;height:1.55pt;z-index:-251653120;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">
                <v:line id="Line 236" o:spid="_x0000_s1027" style="position:absolute;visibility:visible;mso-wrap-style:square" from="1440,271" to="1074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" strokeweight=".26669mm"/>
                <v:line id="Line 237" o:spid="_x0000_s1028"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" strokeweight=".72pt"/>
                <w10:wrap type="topAndBottom" anchorx="page"/>
              </v:group>
            </w:pict>
          </mc:Fallback>
        </mc:AlternateContent>
      </w:r>
    </w:p>
    <w:p w14:paraId="51B024A2" w14:textId="77777777" w:rsidR="004C6EE4" w:rsidRDefault="004C6EE4">
      <w:pPr>
        <w:pStyle w:val="BodyText"/>
        <w:rPr>
          <w:rFonts w:ascii="Trebuchet MS"/>
          <w:b/>
          <w:sz w:val="20"/>
        </w:rPr>
      </w:pPr>
    </w:p>
    <w:p w14:paraId="6D7A38BC" w14:textId="0D0358AC" w:rsidR="004C6EE4" w:rsidRDefault="009F3B79">
      <w:pPr>
        <w:pStyle w:val="BodyText"/>
        <w:spacing w:before="3"/>
        <w:rPr>
          <w:rFonts w:ascii="Trebuchet MS"/>
          <w:b/>
          <w:sz w:val="19"/>
        </w:rPr>
      </w:pPr>
      <w:r>
        <w:rPr>
          <w:noProof/>
        </w:rPr>
        <mc:AlternateContent>
          <mc:Choice Requires="wpg">
            <w:drawing>
              <wp:anchor distT="0" distB="0" distL="0" distR="0" simplePos="0" relativeHeight="251664384" behindDoc="1" locked="0" layoutInCell="1" allowOverlap="1" wp14:anchorId="40B361A8" wp14:editId="2A1F4769">
                <wp:simplePos x="0" y="0"/>
                <wp:positionH relativeFrom="page">
                  <wp:posOffset>914400</wp:posOffset>
                </wp:positionH>
                <wp:positionV relativeFrom="paragraph">
                  <wp:posOffset>167640</wp:posOffset>
                </wp:positionV>
                <wp:extent cx="5914390" cy="19685"/>
                <wp:effectExtent l="0" t="0" r="0" b="0"/>
                <wp:wrapTopAndBottom/>
                <wp:docPr id="240"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41" name="Line 232"/>
                        <wps:cNvCnPr>
                          <a:cxnSpLocks noChangeShapeType="1"/>
                        </wps:cNvCnPr>
                        <wps:spPr bwMode="auto">
                          <a:xfrm>
                            <a:off x="1440" y="271"/>
                            <a:ext cx="4148"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42" name="Line 233"/>
                        <wps:cNvCnPr>
                          <a:cxnSpLocks noChangeShapeType="1"/>
                        </wps:cNvCnPr>
                        <wps:spPr bwMode="auto">
                          <a:xfrm>
                            <a:off x="5593" y="271"/>
                            <a:ext cx="5155"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43" name="Line 234"/>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B8C10AA" id="Group 231" o:spid="_x0000_s1026" style="position:absolute;margin-left:1in;margin-top:13.2pt;width:465.7pt;height:1.55pt;z-index:-251652096;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">
                <v:line id="Line 232" o:spid="_x0000_s1027" style="position:absolute;visibility:visible;mso-wrap-style:square" from="1440,271" to="5588,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" strokeweight=".26669mm"/>
                <v:line id="Line 233" o:spid="_x0000_s1028" style="position:absolute;visibility:visible;mso-wrap-style:square" from="5593,271" to="10748,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" strokeweight=".26669mm"/>
                <v:line id="Line 234" o:spid="_x0000_s1029"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" strokeweight=".72pt"/>
                <w10:wrap type="topAndBottom" anchorx="page"/>
              </v:group>
            </w:pict>
          </mc:Fallback>
        </mc:AlternateContent>
      </w:r>
    </w:p>
    <w:p w14:paraId="04DF74FE" w14:textId="77777777" w:rsidR="004C6EE4" w:rsidRDefault="004C6EE4">
      <w:pPr>
        <w:pStyle w:val="BodyText"/>
        <w:rPr>
          <w:rFonts w:ascii="Trebuchet MS"/>
          <w:b/>
          <w:sz w:val="20"/>
        </w:rPr>
      </w:pPr>
    </w:p>
    <w:p w14:paraId="0B97EEF2" w14:textId="72A8BAA2" w:rsidR="004C6EE4" w:rsidRDefault="009F3B79">
      <w:pPr>
        <w:pStyle w:val="BodyText"/>
        <w:spacing w:before="6"/>
        <w:rPr>
          <w:rFonts w:ascii="Trebuchet MS"/>
          <w:b/>
          <w:sz w:val="19"/>
        </w:rPr>
      </w:pPr>
      <w:r>
        <w:rPr>
          <w:noProof/>
        </w:rPr>
        <mc:AlternateContent>
          <mc:Choice Requires="wpg">
            <w:drawing>
              <wp:anchor distT="0" distB="0" distL="0" distR="0" simplePos="0" relativeHeight="251665408" behindDoc="1" locked="0" layoutInCell="1" allowOverlap="1" wp14:anchorId="3CB630FD" wp14:editId="683920B5">
                <wp:simplePos x="0" y="0"/>
                <wp:positionH relativeFrom="page">
                  <wp:posOffset>914400</wp:posOffset>
                </wp:positionH>
                <wp:positionV relativeFrom="paragraph">
                  <wp:posOffset>168910</wp:posOffset>
                </wp:positionV>
                <wp:extent cx="5914390" cy="19685"/>
                <wp:effectExtent l="0" t="0" r="0" b="0"/>
                <wp:wrapTopAndBottom/>
                <wp:docPr id="237" name="Group 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6"/>
                          <a:chExt cx="9314" cy="31"/>
                        </a:xfrm>
                      </wpg:grpSpPr>
                      <wps:wsp>
                        <wps:cNvPr id="238" name="Line 229"/>
                        <wps:cNvCnPr>
                          <a:cxnSpLocks noChangeShapeType="1"/>
                        </wps:cNvCnPr>
                        <wps:spPr bwMode="auto">
                          <a:xfrm>
                            <a:off x="1440" y="274"/>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39" name="Line 230"/>
                        <wps:cNvCnPr>
                          <a:cxnSpLocks noChangeShapeType="1"/>
                        </wps:cNvCnPr>
                        <wps:spPr bwMode="auto">
                          <a:xfrm>
                            <a:off x="1440" y="290"/>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A1C427" id="Group 228" o:spid="_x0000_s1026" style="position:absolute;margin-left:1in;margin-top:13.3pt;width:465.7pt;height:1.55pt;z-index:-251651072;mso-wrap-distance-left:0;mso-wrap-distance-right:0;mso-position-horizontal-relative:page" coordorigin="1440,266"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">
                <v:line id="Line 229" o:spid="_x0000_s1027" style="position:absolute;visibility:visible;mso-wrap-style:square" from="1440,274" to="10744,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" strokeweight=".26669mm"/>
                <v:line id="Line 230" o:spid="_x0000_s1028" style="position:absolute;visibility:visible;mso-wrap-style:square" from="1440,290" to="1075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" strokeweight=".72pt"/>
                <w10:wrap type="topAndBottom" anchorx="page"/>
              </v:group>
            </w:pict>
          </mc:Fallback>
        </mc:AlternateContent>
      </w:r>
    </w:p>
    <w:p w14:paraId="5EB67601" w14:textId="77777777" w:rsidR="004C6EE4" w:rsidRDefault="004C6EE4">
      <w:pPr>
        <w:pStyle w:val="BodyText"/>
        <w:rPr>
          <w:rFonts w:ascii="Trebuchet MS"/>
          <w:b/>
          <w:sz w:val="20"/>
        </w:rPr>
      </w:pPr>
    </w:p>
    <w:p w14:paraId="18D9F821" w14:textId="7381E2A6" w:rsidR="004C6EE4" w:rsidRDefault="009F3B79">
      <w:pPr>
        <w:pStyle w:val="BodyText"/>
        <w:spacing w:before="3"/>
        <w:rPr>
          <w:rFonts w:ascii="Trebuchet MS"/>
          <w:b/>
          <w:sz w:val="19"/>
        </w:rPr>
      </w:pPr>
      <w:r>
        <w:rPr>
          <w:noProof/>
        </w:rPr>
        <mc:AlternateContent>
          <mc:Choice Requires="wpg">
            <w:drawing>
              <wp:anchor distT="0" distB="0" distL="0" distR="0" simplePos="0" relativeHeight="251666432" behindDoc="1" locked="0" layoutInCell="1" allowOverlap="1" wp14:anchorId="34823446" wp14:editId="0DE3B420">
                <wp:simplePos x="0" y="0"/>
                <wp:positionH relativeFrom="page">
                  <wp:posOffset>914400</wp:posOffset>
                </wp:positionH>
                <wp:positionV relativeFrom="paragraph">
                  <wp:posOffset>167640</wp:posOffset>
                </wp:positionV>
                <wp:extent cx="5914390" cy="19685"/>
                <wp:effectExtent l="0" t="0" r="0" b="0"/>
                <wp:wrapTopAndBottom/>
                <wp:docPr id="234"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35" name="Line 226"/>
                        <wps:cNvCnPr>
                          <a:cxnSpLocks noChangeShapeType="1"/>
                        </wps:cNvCnPr>
                        <wps:spPr bwMode="auto">
                          <a:xfrm>
                            <a:off x="1440" y="271"/>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36" name="Line 227"/>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28A71C" id="Group 225" o:spid="_x0000_s1026" style="position:absolute;margin-left:1in;margin-top:13.2pt;width:465.7pt;height:1.55pt;z-index:-251650048;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">
                <v:line id="Line 226" o:spid="_x0000_s1027" style="position:absolute;visibility:visible;mso-wrap-style:square" from="1440,271" to="1074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" strokeweight=".26669mm"/>
                <v:line id="Line 227" o:spid="_x0000_s1028"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" strokeweight=".72pt"/>
                <w10:wrap type="topAndBottom" anchorx="page"/>
              </v:group>
            </w:pict>
          </mc:Fallback>
        </mc:AlternateContent>
      </w:r>
    </w:p>
    <w:p w14:paraId="7D10D5D0" w14:textId="77777777" w:rsidR="004C6EE4" w:rsidRDefault="004C6EE4">
      <w:pPr>
        <w:pStyle w:val="BodyText"/>
        <w:rPr>
          <w:rFonts w:ascii="Trebuchet MS"/>
          <w:b/>
          <w:sz w:val="20"/>
        </w:rPr>
      </w:pPr>
    </w:p>
    <w:p w14:paraId="09E785E0" w14:textId="20E123A3" w:rsidR="004C6EE4" w:rsidRDefault="009F3B79">
      <w:pPr>
        <w:pStyle w:val="BodyText"/>
        <w:spacing w:before="3"/>
        <w:rPr>
          <w:rFonts w:ascii="Trebuchet MS"/>
          <w:b/>
          <w:sz w:val="19"/>
        </w:rPr>
      </w:pPr>
      <w:r>
        <w:rPr>
          <w:noProof/>
        </w:rPr>
        <mc:AlternateContent>
          <mc:Choice Requires="wpg">
            <w:drawing>
              <wp:anchor distT="0" distB="0" distL="0" distR="0" simplePos="0" relativeHeight="251667456" behindDoc="1" locked="0" layoutInCell="1" allowOverlap="1" wp14:anchorId="021C3D85" wp14:editId="248F19E5">
                <wp:simplePos x="0" y="0"/>
                <wp:positionH relativeFrom="page">
                  <wp:posOffset>914400</wp:posOffset>
                </wp:positionH>
                <wp:positionV relativeFrom="paragraph">
                  <wp:posOffset>167640</wp:posOffset>
                </wp:positionV>
                <wp:extent cx="5914390" cy="19685"/>
                <wp:effectExtent l="0" t="0" r="0" b="0"/>
                <wp:wrapTopAndBottom/>
                <wp:docPr id="230" name="Group 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31" name="Line 222"/>
                        <wps:cNvCnPr>
                          <a:cxnSpLocks noChangeShapeType="1"/>
                        </wps:cNvCnPr>
                        <wps:spPr bwMode="auto">
                          <a:xfrm>
                            <a:off x="1440" y="271"/>
                            <a:ext cx="8297"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32" name="Line 223"/>
                        <wps:cNvCnPr>
                          <a:cxnSpLocks noChangeShapeType="1"/>
                        </wps:cNvCnPr>
                        <wps:spPr bwMode="auto">
                          <a:xfrm>
                            <a:off x="9744" y="271"/>
                            <a:ext cx="1008"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33" name="Line 224"/>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672AA41" id="Group 221" o:spid="_x0000_s1026" style="position:absolute;margin-left:1in;margin-top:13.2pt;width:465.7pt;height:1.55pt;z-index:-251649024;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">
                <v:line id="Line 222" o:spid="_x0000_s1027" style="position:absolute;visibility:visible;mso-wrap-style:square" from="1440,271" to="9737,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" strokeweight=".26669mm"/>
                <v:line id="Line 223" o:spid="_x0000_s1028" style="position:absolute;visibility:visible;mso-wrap-style:square" from="9744,271" to="10752,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" strokeweight=".26669mm"/>
                <v:line id="Line 224" o:spid="_x0000_s1029"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" strokeweight=".72pt"/>
                <w10:wrap type="topAndBottom" anchorx="page"/>
              </v:group>
            </w:pict>
          </mc:Fallback>
        </mc:AlternateContent>
      </w:r>
    </w:p>
    <w:p w14:paraId="120798DA" w14:textId="77777777" w:rsidR="004C6EE4" w:rsidRDefault="004C6EE4">
      <w:pPr>
        <w:pStyle w:val="BodyText"/>
        <w:rPr>
          <w:rFonts w:ascii="Trebuchet MS"/>
          <w:b/>
          <w:sz w:val="20"/>
        </w:rPr>
      </w:pPr>
    </w:p>
    <w:p w14:paraId="487F98B2" w14:textId="7D6B92EF" w:rsidR="004C6EE4" w:rsidRDefault="009F3B79">
      <w:pPr>
        <w:pStyle w:val="BodyText"/>
        <w:spacing w:before="3"/>
        <w:rPr>
          <w:rFonts w:ascii="Trebuchet MS"/>
          <w:b/>
          <w:sz w:val="19"/>
        </w:rPr>
      </w:pPr>
      <w:r>
        <w:rPr>
          <w:noProof/>
        </w:rPr>
        <mc:AlternateContent>
          <mc:Choice Requires="wpg">
            <w:drawing>
              <wp:anchor distT="0" distB="0" distL="0" distR="0" simplePos="0" relativeHeight="251668480" behindDoc="1" locked="0" layoutInCell="1" allowOverlap="1" wp14:anchorId="1070D3DD" wp14:editId="38645DB4">
                <wp:simplePos x="0" y="0"/>
                <wp:positionH relativeFrom="page">
                  <wp:posOffset>914400</wp:posOffset>
                </wp:positionH>
                <wp:positionV relativeFrom="paragraph">
                  <wp:posOffset>167640</wp:posOffset>
                </wp:positionV>
                <wp:extent cx="5914390" cy="19685"/>
                <wp:effectExtent l="0" t="0" r="0" b="0"/>
                <wp:wrapTopAndBottom/>
                <wp:docPr id="227" name="Group 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28" name="Line 219"/>
                        <wps:cNvCnPr>
                          <a:cxnSpLocks noChangeShapeType="1"/>
                        </wps:cNvCnPr>
                        <wps:spPr bwMode="auto">
                          <a:xfrm>
                            <a:off x="1440" y="271"/>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29" name="Line 220"/>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69B4078" id="Group 218" o:spid="_x0000_s1026" style="position:absolute;margin-left:1in;margin-top:13.2pt;width:465.7pt;height:1.55pt;z-index:-251648000;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">
                <v:line id="Line 219" o:spid="_x0000_s1027" style="position:absolute;visibility:visible;mso-wrap-style:square" from="1440,271" to="1074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" strokeweight=".26669mm"/>
                <v:line id="Line 220" o:spid="_x0000_s1028"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" strokeweight=".72pt"/>
                <w10:wrap type="topAndBottom" anchorx="page"/>
              </v:group>
            </w:pict>
          </mc:Fallback>
        </mc:AlternateContent>
      </w:r>
    </w:p>
    <w:p w14:paraId="6211B2AA" w14:textId="77777777" w:rsidR="004C6EE4" w:rsidRDefault="004C6EE4">
      <w:pPr>
        <w:pStyle w:val="BodyText"/>
        <w:rPr>
          <w:rFonts w:ascii="Trebuchet MS"/>
          <w:b/>
          <w:sz w:val="20"/>
        </w:rPr>
      </w:pPr>
    </w:p>
    <w:p w14:paraId="5C0000F8" w14:textId="3874155D" w:rsidR="004C6EE4" w:rsidRDefault="009F3B79">
      <w:pPr>
        <w:pStyle w:val="BodyText"/>
        <w:spacing w:before="6"/>
        <w:rPr>
          <w:rFonts w:ascii="Trebuchet MS"/>
          <w:b/>
          <w:sz w:val="19"/>
        </w:rPr>
      </w:pPr>
      <w:r>
        <w:rPr>
          <w:noProof/>
        </w:rPr>
        <mc:AlternateContent>
          <mc:Choice Requires="wpg">
            <w:drawing>
              <wp:anchor distT="0" distB="0" distL="0" distR="0" simplePos="0" relativeHeight="251669504" behindDoc="1" locked="0" layoutInCell="1" allowOverlap="1" wp14:anchorId="537C6FC5" wp14:editId="484C76BD">
                <wp:simplePos x="0" y="0"/>
                <wp:positionH relativeFrom="page">
                  <wp:posOffset>914400</wp:posOffset>
                </wp:positionH>
                <wp:positionV relativeFrom="paragraph">
                  <wp:posOffset>169545</wp:posOffset>
                </wp:positionV>
                <wp:extent cx="5914390" cy="19685"/>
                <wp:effectExtent l="0" t="0" r="0" b="0"/>
                <wp:wrapTopAndBottom/>
                <wp:docPr id="224"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7"/>
                          <a:chExt cx="9314" cy="31"/>
                        </a:xfrm>
                      </wpg:grpSpPr>
                      <wps:wsp>
                        <wps:cNvPr id="225" name="Line 216"/>
                        <wps:cNvCnPr>
                          <a:cxnSpLocks noChangeShapeType="1"/>
                        </wps:cNvCnPr>
                        <wps:spPr bwMode="auto">
                          <a:xfrm>
                            <a:off x="1440" y="274"/>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26" name="Line 217"/>
                        <wps:cNvCnPr>
                          <a:cxnSpLocks noChangeShapeType="1"/>
                        </wps:cNvCnPr>
                        <wps:spPr bwMode="auto">
                          <a:xfrm>
                            <a:off x="1440" y="290"/>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BD11DDE" id="Group 215" o:spid="_x0000_s1026" style="position:absolute;margin-left:1in;margin-top:13.35pt;width:465.7pt;height:1.55pt;z-index:-251646976;mso-wrap-distance-left:0;mso-wrap-distance-right:0;mso-position-horizontal-relative:page" coordorigin="1440,267"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">
                <v:line id="Line 216" o:spid="_x0000_s1027" style="position:absolute;visibility:visible;mso-wrap-style:square" from="1440,274" to="10744,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" strokeweight=".26669mm"/>
                <v:line id="Line 217" o:spid="_x0000_s1028" style="position:absolute;visibility:visible;mso-wrap-style:square" from="1440,290" to="1075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" strokeweight=".72pt"/>
                <w10:wrap type="topAndBottom" anchorx="page"/>
              </v:group>
            </w:pict>
          </mc:Fallback>
        </mc:AlternateContent>
      </w:r>
    </w:p>
    <w:p w14:paraId="07320270" w14:textId="77777777" w:rsidR="004C6EE4" w:rsidRDefault="004C6EE4">
      <w:pPr>
        <w:pStyle w:val="BodyText"/>
        <w:rPr>
          <w:rFonts w:ascii="Trebuchet MS"/>
          <w:b/>
          <w:sz w:val="20"/>
        </w:rPr>
      </w:pPr>
    </w:p>
    <w:p w14:paraId="24943C16" w14:textId="0AEFF73F" w:rsidR="004C6EE4" w:rsidRDefault="009F3B79">
      <w:pPr>
        <w:pStyle w:val="BodyText"/>
        <w:spacing w:before="3"/>
        <w:rPr>
          <w:rFonts w:ascii="Trebuchet MS"/>
          <w:b/>
          <w:sz w:val="19"/>
        </w:rPr>
      </w:pPr>
      <w:r>
        <w:rPr>
          <w:noProof/>
        </w:rPr>
        <mc:AlternateContent>
          <mc:Choice Requires="wpg">
            <w:drawing>
              <wp:anchor distT="0" distB="0" distL="0" distR="0" simplePos="0" relativeHeight="251670528" behindDoc="1" locked="0" layoutInCell="1" allowOverlap="1" wp14:anchorId="67D8C908" wp14:editId="501684C2">
                <wp:simplePos x="0" y="0"/>
                <wp:positionH relativeFrom="page">
                  <wp:posOffset>914400</wp:posOffset>
                </wp:positionH>
                <wp:positionV relativeFrom="paragraph">
                  <wp:posOffset>167640</wp:posOffset>
                </wp:positionV>
                <wp:extent cx="5914390" cy="19685"/>
                <wp:effectExtent l="0" t="0" r="0" b="0"/>
                <wp:wrapTopAndBottom/>
                <wp:docPr id="221"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22" name="Line 213"/>
                        <wps:cNvCnPr>
                          <a:cxnSpLocks noChangeShapeType="1"/>
                        </wps:cNvCnPr>
                        <wps:spPr bwMode="auto">
                          <a:xfrm>
                            <a:off x="1440" y="271"/>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23" name="Line 214"/>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53F75D6" id="Group 212" o:spid="_x0000_s1026" style="position:absolute;margin-left:1in;margin-top:13.2pt;width:465.7pt;height:1.55pt;z-index:-251645952;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">
                <v:line id="Line 213" o:spid="_x0000_s1027" style="position:absolute;visibility:visible;mso-wrap-style:square" from="1440,271" to="1074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" strokeweight=".26669mm"/>
                <v:line id="Line 214" o:spid="_x0000_s1028"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" strokeweight=".72pt"/>
                <w10:wrap type="topAndBottom" anchorx="page"/>
              </v:group>
            </w:pict>
          </mc:Fallback>
        </mc:AlternateContent>
      </w:r>
    </w:p>
    <w:p w14:paraId="65D1D0B6" w14:textId="77777777" w:rsidR="004C6EE4" w:rsidRDefault="004C6EE4">
      <w:pPr>
        <w:pStyle w:val="BodyText"/>
        <w:rPr>
          <w:rFonts w:ascii="Trebuchet MS"/>
          <w:b/>
          <w:sz w:val="20"/>
        </w:rPr>
      </w:pPr>
    </w:p>
    <w:p w14:paraId="3D40C337" w14:textId="62ECC63B" w:rsidR="004C6EE4" w:rsidRDefault="009F3B79">
      <w:pPr>
        <w:pStyle w:val="BodyText"/>
        <w:spacing w:before="3"/>
        <w:rPr>
          <w:rFonts w:ascii="Trebuchet MS"/>
          <w:b/>
          <w:sz w:val="19"/>
        </w:rPr>
      </w:pPr>
      <w:r>
        <w:rPr>
          <w:noProof/>
        </w:rPr>
        <mc:AlternateContent>
          <mc:Choice Requires="wpg">
            <w:drawing>
              <wp:anchor distT="0" distB="0" distL="0" distR="0" simplePos="0" relativeHeight="251671552" behindDoc="1" locked="0" layoutInCell="1" allowOverlap="1" wp14:anchorId="02A52A67" wp14:editId="4262CA04">
                <wp:simplePos x="0" y="0"/>
                <wp:positionH relativeFrom="page">
                  <wp:posOffset>914400</wp:posOffset>
                </wp:positionH>
                <wp:positionV relativeFrom="paragraph">
                  <wp:posOffset>167640</wp:posOffset>
                </wp:positionV>
                <wp:extent cx="5914390" cy="19685"/>
                <wp:effectExtent l="0" t="0" r="0" b="0"/>
                <wp:wrapTopAndBottom/>
                <wp:docPr id="218"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19" name="Line 210"/>
                        <wps:cNvCnPr>
                          <a:cxnSpLocks noChangeShapeType="1"/>
                        </wps:cNvCnPr>
                        <wps:spPr bwMode="auto">
                          <a:xfrm>
                            <a:off x="1440" y="271"/>
                            <a:ext cx="9307"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20" name="Line 211"/>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6EF6710" id="Group 209" o:spid="_x0000_s1026" style="position:absolute;margin-left:1in;margin-top:13.2pt;width:465.7pt;height:1.55pt;z-index:-251644928;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">
                <v:line id="Line 210" o:spid="_x0000_s1027" style="position:absolute;visibility:visible;mso-wrap-style:square" from="1440,271" to="10747,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" strokeweight=".26669mm"/>
                <v:line id="Line 211" o:spid="_x0000_s1028"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" strokeweight=".72pt"/>
                <w10:wrap type="topAndBottom" anchorx="page"/>
              </v:group>
            </w:pict>
          </mc:Fallback>
        </mc:AlternateContent>
      </w:r>
    </w:p>
    <w:p w14:paraId="788DDA70" w14:textId="77777777" w:rsidR="004C6EE4" w:rsidRDefault="004C6EE4">
      <w:pPr>
        <w:pStyle w:val="BodyText"/>
        <w:rPr>
          <w:rFonts w:ascii="Trebuchet MS"/>
          <w:b/>
          <w:sz w:val="20"/>
        </w:rPr>
      </w:pPr>
    </w:p>
    <w:p w14:paraId="7501E322" w14:textId="18D8DF33" w:rsidR="004C6EE4" w:rsidRDefault="009F3B79">
      <w:pPr>
        <w:pStyle w:val="BodyText"/>
        <w:spacing w:before="3"/>
        <w:rPr>
          <w:rFonts w:ascii="Trebuchet MS"/>
          <w:b/>
          <w:sz w:val="19"/>
        </w:rPr>
      </w:pPr>
      <w:r>
        <w:rPr>
          <w:noProof/>
        </w:rPr>
        <mc:AlternateContent>
          <mc:Choice Requires="wpg">
            <w:drawing>
              <wp:anchor distT="0" distB="0" distL="0" distR="0" simplePos="0" relativeHeight="251672576" behindDoc="1" locked="0" layoutInCell="1" allowOverlap="1" wp14:anchorId="15585383" wp14:editId="34E38E5A">
                <wp:simplePos x="0" y="0"/>
                <wp:positionH relativeFrom="page">
                  <wp:posOffset>914400</wp:posOffset>
                </wp:positionH>
                <wp:positionV relativeFrom="paragraph">
                  <wp:posOffset>167640</wp:posOffset>
                </wp:positionV>
                <wp:extent cx="5914390" cy="19685"/>
                <wp:effectExtent l="0" t="0" r="0" b="0"/>
                <wp:wrapTopAndBottom/>
                <wp:docPr id="215"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16" name="Line 207"/>
                        <wps:cNvCnPr>
                          <a:cxnSpLocks noChangeShapeType="1"/>
                        </wps:cNvCnPr>
                        <wps:spPr bwMode="auto">
                          <a:xfrm>
                            <a:off x="1440" y="271"/>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17" name="Line 208"/>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657CBC" id="Group 206" o:spid="_x0000_s1026" style="position:absolute;margin-left:1in;margin-top:13.2pt;width:465.7pt;height:1.55pt;z-index:-251643904;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">
                <v:line id="Line 207" o:spid="_x0000_s1027" style="position:absolute;visibility:visible;mso-wrap-style:square" from="1440,271" to="1074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" strokeweight=".26669mm"/>
                <v:line id="Line 208" o:spid="_x0000_s1028"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" strokeweight=".72pt"/>
                <w10:wrap type="topAndBottom" anchorx="page"/>
              </v:group>
            </w:pict>
          </mc:Fallback>
        </mc:AlternateContent>
      </w:r>
    </w:p>
    <w:p w14:paraId="647397A5" w14:textId="77777777" w:rsidR="004C6EE4" w:rsidRDefault="004C6EE4">
      <w:pPr>
        <w:pStyle w:val="BodyText"/>
        <w:rPr>
          <w:rFonts w:ascii="Trebuchet MS"/>
          <w:b/>
          <w:sz w:val="20"/>
        </w:rPr>
      </w:pPr>
    </w:p>
    <w:p w14:paraId="418D7E5E" w14:textId="20079194" w:rsidR="004C6EE4" w:rsidRDefault="009F3B79">
      <w:pPr>
        <w:pStyle w:val="BodyText"/>
        <w:spacing w:before="6"/>
        <w:rPr>
          <w:rFonts w:ascii="Trebuchet MS"/>
          <w:b/>
          <w:sz w:val="19"/>
        </w:rPr>
      </w:pPr>
      <w:r>
        <w:rPr>
          <w:noProof/>
        </w:rPr>
        <mc:AlternateContent>
          <mc:Choice Requires="wpg">
            <w:drawing>
              <wp:anchor distT="0" distB="0" distL="0" distR="0" simplePos="0" relativeHeight="251673600" behindDoc="1" locked="0" layoutInCell="1" allowOverlap="1" wp14:anchorId="788894DE" wp14:editId="180C0424">
                <wp:simplePos x="0" y="0"/>
                <wp:positionH relativeFrom="page">
                  <wp:posOffset>914400</wp:posOffset>
                </wp:positionH>
                <wp:positionV relativeFrom="paragraph">
                  <wp:posOffset>168910</wp:posOffset>
                </wp:positionV>
                <wp:extent cx="5914390" cy="19685"/>
                <wp:effectExtent l="0" t="0" r="0" b="0"/>
                <wp:wrapTopAndBottom/>
                <wp:docPr id="212"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6"/>
                          <a:chExt cx="9314" cy="31"/>
                        </a:xfrm>
                      </wpg:grpSpPr>
                      <wps:wsp>
                        <wps:cNvPr id="213" name="Line 204"/>
                        <wps:cNvCnPr>
                          <a:cxnSpLocks noChangeShapeType="1"/>
                        </wps:cNvCnPr>
                        <wps:spPr bwMode="auto">
                          <a:xfrm>
                            <a:off x="1440" y="274"/>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14" name="Line 205"/>
                        <wps:cNvCnPr>
                          <a:cxnSpLocks noChangeShapeType="1"/>
                        </wps:cNvCnPr>
                        <wps:spPr bwMode="auto">
                          <a:xfrm>
                            <a:off x="1440" y="290"/>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10A706E" id="Group 203" o:spid="_x0000_s1026" style="position:absolute;margin-left:1in;margin-top:13.3pt;width:465.7pt;height:1.55pt;z-index:-251642880;mso-wrap-distance-left:0;mso-wrap-distance-right:0;mso-position-horizontal-relative:page" coordorigin="1440,266"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">
                <v:line id="Line 204" o:spid="_x0000_s1027" style="position:absolute;visibility:visible;mso-wrap-style:square" from="1440,274" to="10744,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" strokeweight=".26669mm"/>
                <v:line id="Line 205" o:spid="_x0000_s1028" style="position:absolute;visibility:visible;mso-wrap-style:square" from="1440,290" to="1075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" strokeweight=".72pt"/>
                <w10:wrap type="topAndBottom" anchorx="page"/>
              </v:group>
            </w:pict>
          </mc:Fallback>
        </mc:AlternateContent>
      </w:r>
    </w:p>
    <w:p w14:paraId="6C35A56D" w14:textId="77777777" w:rsidR="004C6EE4" w:rsidRDefault="004C6EE4">
      <w:pPr>
        <w:pStyle w:val="BodyText"/>
        <w:rPr>
          <w:rFonts w:ascii="Trebuchet MS"/>
          <w:b/>
          <w:sz w:val="20"/>
        </w:rPr>
      </w:pPr>
    </w:p>
    <w:p w14:paraId="61183929" w14:textId="6961CC65" w:rsidR="004C6EE4" w:rsidRDefault="009F3B79">
      <w:pPr>
        <w:pStyle w:val="BodyText"/>
        <w:spacing w:before="3"/>
        <w:rPr>
          <w:rFonts w:ascii="Trebuchet MS"/>
          <w:b/>
          <w:sz w:val="19"/>
        </w:rPr>
      </w:pPr>
      <w:r>
        <w:rPr>
          <w:noProof/>
        </w:rPr>
        <mc:AlternateContent>
          <mc:Choice Requires="wpg">
            <w:drawing>
              <wp:anchor distT="0" distB="0" distL="0" distR="0" simplePos="0" relativeHeight="251674624" behindDoc="1" locked="0" layoutInCell="1" allowOverlap="1" wp14:anchorId="2AC3F60C" wp14:editId="17350DDE">
                <wp:simplePos x="0" y="0"/>
                <wp:positionH relativeFrom="page">
                  <wp:posOffset>914400</wp:posOffset>
                </wp:positionH>
                <wp:positionV relativeFrom="paragraph">
                  <wp:posOffset>167640</wp:posOffset>
                </wp:positionV>
                <wp:extent cx="5914390" cy="19685"/>
                <wp:effectExtent l="0" t="0" r="0" b="0"/>
                <wp:wrapTopAndBottom/>
                <wp:docPr id="208"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09" name="Line 200"/>
                        <wps:cNvCnPr>
                          <a:cxnSpLocks noChangeShapeType="1"/>
                        </wps:cNvCnPr>
                        <wps:spPr bwMode="auto">
                          <a:xfrm>
                            <a:off x="1440" y="271"/>
                            <a:ext cx="7292"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10" name="Line 201"/>
                        <wps:cNvCnPr>
                          <a:cxnSpLocks noChangeShapeType="1"/>
                        </wps:cNvCnPr>
                        <wps:spPr bwMode="auto">
                          <a:xfrm>
                            <a:off x="8738" y="271"/>
                            <a:ext cx="2013"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11" name="Line 202"/>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C8F8CCD" id="Group 199" o:spid="_x0000_s1026" style="position:absolute;margin-left:1in;margin-top:13.2pt;width:465.7pt;height:1.55pt;z-index:-251641856;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">
                <v:line id="Line 200" o:spid="_x0000_s1027" style="position:absolute;visibility:visible;mso-wrap-style:square" from="1440,271" to="8732,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" strokeweight=".26669mm"/>
                <v:line id="Line 201" o:spid="_x0000_s1028" style="position:absolute;visibility:visible;mso-wrap-style:square" from="8738,271" to="10751,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" strokeweight=".26669mm"/>
                <v:line id="Line 202" o:spid="_x0000_s1029"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" strokeweight=".72pt"/>
                <w10:wrap type="topAndBottom" anchorx="page"/>
              </v:group>
            </w:pict>
          </mc:Fallback>
        </mc:AlternateContent>
      </w:r>
    </w:p>
    <w:p w14:paraId="7955CFC1" w14:textId="77777777" w:rsidR="004C6EE4" w:rsidRDefault="004C6EE4">
      <w:pPr>
        <w:pStyle w:val="BodyText"/>
        <w:rPr>
          <w:rFonts w:ascii="Trebuchet MS"/>
          <w:b/>
          <w:sz w:val="20"/>
        </w:rPr>
      </w:pPr>
    </w:p>
    <w:p w14:paraId="6C101499" w14:textId="5C316222" w:rsidR="004C6EE4" w:rsidRDefault="009F3B79">
      <w:pPr>
        <w:pStyle w:val="BodyText"/>
        <w:spacing w:before="4"/>
        <w:rPr>
          <w:rFonts w:ascii="Trebuchet MS"/>
          <w:b/>
          <w:sz w:val="19"/>
        </w:rPr>
      </w:pPr>
      <w:r>
        <w:rPr>
          <w:noProof/>
        </w:rPr>
        <mc:AlternateContent>
          <mc:Choice Requires="wpg">
            <w:drawing>
              <wp:anchor distT="0" distB="0" distL="0" distR="0" simplePos="0" relativeHeight="251675648" behindDoc="1" locked="0" layoutInCell="1" allowOverlap="1" wp14:anchorId="3AC2E554" wp14:editId="1409EF63">
                <wp:simplePos x="0" y="0"/>
                <wp:positionH relativeFrom="page">
                  <wp:posOffset>914400</wp:posOffset>
                </wp:positionH>
                <wp:positionV relativeFrom="paragraph">
                  <wp:posOffset>167640</wp:posOffset>
                </wp:positionV>
                <wp:extent cx="5914390" cy="19685"/>
                <wp:effectExtent l="0" t="0" r="0" b="0"/>
                <wp:wrapTopAndBottom/>
                <wp:docPr id="205"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06" name="Line 197"/>
                        <wps:cNvCnPr>
                          <a:cxnSpLocks noChangeShapeType="1"/>
                        </wps:cNvCnPr>
                        <wps:spPr bwMode="auto">
                          <a:xfrm>
                            <a:off x="1440" y="272"/>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07" name="Line 198"/>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F2C01B1" id="Group 196" o:spid="_x0000_s1026" style="position:absolute;margin-left:1in;margin-top:13.2pt;width:465.7pt;height:1.55pt;z-index:-251640832;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">
                <v:line id="Line 197" o:spid="_x0000_s1027" style="position:absolute;visibility:visible;mso-wrap-style:square" from="1440,272" to="10744,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" strokeweight=".26669mm"/>
                <v:line id="Line 198" o:spid="_x0000_s1028"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" strokeweight=".72pt"/>
                <w10:wrap type="topAndBottom" anchorx="page"/>
              </v:group>
            </w:pict>
          </mc:Fallback>
        </mc:AlternateContent>
      </w:r>
    </w:p>
    <w:p w14:paraId="3FF32A97" w14:textId="77777777" w:rsidR="004C6EE4" w:rsidRDefault="004C6EE4">
      <w:pPr>
        <w:pStyle w:val="BodyText"/>
        <w:rPr>
          <w:rFonts w:ascii="Trebuchet MS"/>
          <w:b/>
          <w:sz w:val="20"/>
        </w:rPr>
      </w:pPr>
    </w:p>
    <w:p w14:paraId="6EB5CA2E" w14:textId="4DAC5162" w:rsidR="004C6EE4" w:rsidRDefault="009F3B79">
      <w:pPr>
        <w:pStyle w:val="BodyText"/>
        <w:spacing w:before="3"/>
        <w:rPr>
          <w:rFonts w:ascii="Trebuchet MS"/>
          <w:b/>
          <w:sz w:val="19"/>
        </w:rPr>
      </w:pPr>
      <w:r>
        <w:rPr>
          <w:noProof/>
        </w:rPr>
        <mc:AlternateContent>
          <mc:Choice Requires="wpg">
            <w:drawing>
              <wp:anchor distT="0" distB="0" distL="0" distR="0" simplePos="0" relativeHeight="251676672" behindDoc="1" locked="0" layoutInCell="1" allowOverlap="1" wp14:anchorId="61E49F7B" wp14:editId="661EFBBC">
                <wp:simplePos x="0" y="0"/>
                <wp:positionH relativeFrom="page">
                  <wp:posOffset>914400</wp:posOffset>
                </wp:positionH>
                <wp:positionV relativeFrom="paragraph">
                  <wp:posOffset>167640</wp:posOffset>
                </wp:positionV>
                <wp:extent cx="5914390" cy="19685"/>
                <wp:effectExtent l="0" t="0" r="0" b="0"/>
                <wp:wrapTopAndBottom/>
                <wp:docPr id="202"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03" name="Line 194"/>
                        <wps:cNvCnPr>
                          <a:cxnSpLocks noChangeShapeType="1"/>
                        </wps:cNvCnPr>
                        <wps:spPr bwMode="auto">
                          <a:xfrm>
                            <a:off x="1440" y="271"/>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04" name="Line 195"/>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B63AE7" id="Group 193" o:spid="_x0000_s1026" style="position:absolute;margin-left:1in;margin-top:13.2pt;width:465.7pt;height:1.55pt;z-index:-251639808;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">
                <v:line id="Line 194" o:spid="_x0000_s1027" style="position:absolute;visibility:visible;mso-wrap-style:square" from="1440,271" to="1074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" strokeweight=".26669mm"/>
                <v:line id="Line 195" o:spid="_x0000_s1028"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" strokeweight=".72pt"/>
                <w10:wrap type="topAndBottom" anchorx="page"/>
              </v:group>
            </w:pict>
          </mc:Fallback>
        </mc:AlternateContent>
      </w:r>
    </w:p>
    <w:p w14:paraId="4F1A330F" w14:textId="77777777" w:rsidR="004C6EE4" w:rsidRDefault="004C6EE4">
      <w:pPr>
        <w:pStyle w:val="BodyText"/>
        <w:rPr>
          <w:rFonts w:ascii="Trebuchet MS"/>
          <w:b/>
          <w:sz w:val="20"/>
        </w:rPr>
      </w:pPr>
    </w:p>
    <w:p w14:paraId="3B25931A" w14:textId="3EC29BD8" w:rsidR="004C6EE4" w:rsidRDefault="009F3B79">
      <w:pPr>
        <w:pStyle w:val="BodyText"/>
        <w:spacing w:before="3"/>
        <w:rPr>
          <w:rFonts w:ascii="Trebuchet MS"/>
          <w:b/>
          <w:sz w:val="19"/>
        </w:rPr>
      </w:pPr>
      <w:r>
        <w:rPr>
          <w:noProof/>
        </w:rPr>
        <mc:AlternateContent>
          <mc:Choice Requires="wpg">
            <w:drawing>
              <wp:anchor distT="0" distB="0" distL="0" distR="0" simplePos="0" relativeHeight="251677696" behindDoc="1" locked="0" layoutInCell="1" allowOverlap="1" wp14:anchorId="1AC714F7" wp14:editId="4F490145">
                <wp:simplePos x="0" y="0"/>
                <wp:positionH relativeFrom="page">
                  <wp:posOffset>914400</wp:posOffset>
                </wp:positionH>
                <wp:positionV relativeFrom="paragraph">
                  <wp:posOffset>167640</wp:posOffset>
                </wp:positionV>
                <wp:extent cx="5914390" cy="19685"/>
                <wp:effectExtent l="0" t="0" r="0" b="0"/>
                <wp:wrapTopAndBottom/>
                <wp:docPr id="199"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4"/>
                          <a:chExt cx="9314" cy="31"/>
                        </a:xfrm>
                      </wpg:grpSpPr>
                      <wps:wsp>
                        <wps:cNvPr id="200" name="Line 191"/>
                        <wps:cNvCnPr>
                          <a:cxnSpLocks noChangeShapeType="1"/>
                        </wps:cNvCnPr>
                        <wps:spPr bwMode="auto">
                          <a:xfrm>
                            <a:off x="1440" y="271"/>
                            <a:ext cx="9304"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201" name="Line 192"/>
                        <wps:cNvCnPr>
                          <a:cxnSpLocks noChangeShapeType="1"/>
                        </wps:cNvCnPr>
                        <wps:spPr bwMode="auto">
                          <a:xfrm>
                            <a:off x="1440" y="288"/>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58573B1" id="Group 190" o:spid="_x0000_s1026" style="position:absolute;margin-left:1in;margin-top:13.2pt;width:465.7pt;height:1.55pt;z-index:-251638784;mso-wrap-distance-left:0;mso-wrap-distance-right:0;mso-position-horizontal-relative:page" coordorigin="1440,264"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">
                <v:line id="Line 191" o:spid="_x0000_s1027" style="position:absolute;visibility:visible;mso-wrap-style:square" from="1440,271" to="1074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" strokeweight=".26669mm"/>
                <v:line id="Line 192" o:spid="_x0000_s1028" style="position:absolute;visibility:visible;mso-wrap-style:square" from="1440,288" to="1075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" strokeweight=".72pt"/>
                <w10:wrap type="topAndBottom" anchorx="page"/>
              </v:group>
            </w:pict>
          </mc:Fallback>
        </mc:AlternateContent>
      </w:r>
    </w:p>
    <w:p w14:paraId="2B891F51" w14:textId="77777777" w:rsidR="004C6EE4" w:rsidRDefault="004C6EE4">
      <w:pPr>
        <w:pStyle w:val="BodyText"/>
        <w:rPr>
          <w:rFonts w:ascii="Trebuchet MS"/>
          <w:b/>
          <w:sz w:val="20"/>
        </w:rPr>
      </w:pPr>
    </w:p>
    <w:p w14:paraId="46833C38" w14:textId="51484747" w:rsidR="004C6EE4" w:rsidRDefault="009F3B79">
      <w:pPr>
        <w:pStyle w:val="BodyText"/>
        <w:spacing w:before="6"/>
        <w:rPr>
          <w:rFonts w:ascii="Trebuchet MS"/>
          <w:b/>
          <w:sz w:val="19"/>
        </w:rPr>
      </w:pPr>
      <w:r>
        <w:rPr>
          <w:noProof/>
        </w:rPr>
        <mc:AlternateContent>
          <mc:Choice Requires="wpg">
            <w:drawing>
              <wp:anchor distT="0" distB="0" distL="0" distR="0" simplePos="0" relativeHeight="251678720" behindDoc="1" locked="0" layoutInCell="1" allowOverlap="1" wp14:anchorId="627C150E" wp14:editId="7A1D4E0D">
                <wp:simplePos x="0" y="0"/>
                <wp:positionH relativeFrom="page">
                  <wp:posOffset>914400</wp:posOffset>
                </wp:positionH>
                <wp:positionV relativeFrom="paragraph">
                  <wp:posOffset>168910</wp:posOffset>
                </wp:positionV>
                <wp:extent cx="5914390" cy="19685"/>
                <wp:effectExtent l="0" t="0" r="0" b="0"/>
                <wp:wrapTopAndBottom/>
                <wp:docPr id="196"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19685"/>
                          <a:chOff x="1440" y="266"/>
                          <a:chExt cx="9314" cy="31"/>
                        </a:xfrm>
                      </wpg:grpSpPr>
                      <wps:wsp>
                        <wps:cNvPr id="197" name="Line 188"/>
                        <wps:cNvCnPr>
                          <a:cxnSpLocks noChangeShapeType="1"/>
                        </wps:cNvCnPr>
                        <wps:spPr bwMode="auto">
                          <a:xfrm>
                            <a:off x="1440" y="274"/>
                            <a:ext cx="9306"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198" name="Line 189"/>
                        <wps:cNvCnPr>
                          <a:cxnSpLocks noChangeShapeType="1"/>
                        </wps:cNvCnPr>
                        <wps:spPr bwMode="auto">
                          <a:xfrm>
                            <a:off x="1440" y="290"/>
                            <a:ext cx="9314"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F003495" id="Group 187" o:spid="_x0000_s1026" style="position:absolute;margin-left:1in;margin-top:13.3pt;width:465.7pt;height:1.55pt;z-index:-251637760;mso-wrap-distance-left:0;mso-wrap-distance-right:0;mso-position-horizontal-relative:page" coordorigin="1440,266" coordsize="9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">
                <v:line id="Line 188" o:spid="_x0000_s1027" style="position:absolute;visibility:visible;mso-wrap-style:square" from="1440,274" to="10746,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" strokeweight=".26669mm"/>
                <v:line id="Line 189" o:spid="_x0000_s1028" style="position:absolute;visibility:visible;mso-wrap-style:square" from="1440,290" to="1075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" strokeweight=".72pt"/>
                <w10:wrap type="topAndBottom" anchorx="page"/>
              </v:group>
            </w:pict>
          </mc:Fallback>
        </mc:AlternateContent>
      </w:r>
    </w:p>
    <w:p w14:paraId="33AA095C" w14:textId="77777777" w:rsidR="004C6EE4" w:rsidRDefault="004C6EE4">
      <w:pPr>
        <w:rPr>
          <w:rFonts w:ascii="Trebuchet MS"/>
          <w:sz w:val="19"/>
        </w:rPr>
        <w:sectPr w:rsidR="004C6EE4">
          <w:footerReference w:type="default" r:id="rId12"/>
          <w:pgSz w:w="12240" w:h="15840"/>
          <w:pgMar w:top="1360" w:right="0" w:bottom="280" w:left="20" w:header="0" w:footer="0" w:gutter="0"/>
          <w:cols w:space="720"/>
        </w:sectPr>
      </w:pPr>
    </w:p>
    <w:p w14:paraId="1D35E02C" w14:textId="77777777" w:rsidR="004C6EE4" w:rsidRDefault="004C6EE4">
      <w:pPr>
        <w:pStyle w:val="BodyText"/>
        <w:rPr>
          <w:rFonts w:ascii="Trebuchet MS"/>
          <w:b/>
          <w:sz w:val="20"/>
        </w:rPr>
      </w:pPr>
    </w:p>
    <w:p w14:paraId="36E5B1FB" w14:textId="77777777" w:rsidR="004C6EE4" w:rsidRDefault="004C6EE4">
      <w:pPr>
        <w:pStyle w:val="BodyText"/>
        <w:spacing w:before="6"/>
        <w:rPr>
          <w:rFonts w:ascii="Trebuchet MS"/>
          <w:b/>
          <w:sz w:val="15"/>
        </w:rPr>
      </w:pPr>
    </w:p>
    <w:p w14:paraId="24E9B44A" w14:textId="77777777" w:rsidR="004C6EE4" w:rsidRDefault="00EF1445">
      <w:pPr>
        <w:spacing w:before="155" w:line="220" w:lineRule="auto"/>
        <w:ind w:left="808" w:right="2441"/>
        <w:rPr>
          <w:rFonts w:ascii="Arial"/>
          <w:b/>
          <w:sz w:val="64"/>
        </w:rPr>
      </w:pPr>
      <w:bookmarkStart w:id="1" w:name="2019-ncov-factsheet"/>
      <w:bookmarkEnd w:id="1"/>
      <w:r>
        <w:rPr>
          <w:rFonts w:ascii="Arial"/>
          <w:b/>
          <w:color w:val="231F20"/>
          <w:spacing w:val="2"/>
          <w:w w:val="70"/>
          <w:sz w:val="64"/>
        </w:rPr>
        <w:t>What</w:t>
      </w:r>
      <w:r>
        <w:rPr>
          <w:rFonts w:ascii="Arial"/>
          <w:b/>
          <w:color w:val="231F20"/>
          <w:spacing w:val="-18"/>
          <w:w w:val="70"/>
          <w:sz w:val="64"/>
        </w:rPr>
        <w:t xml:space="preserve"> </w:t>
      </w:r>
      <w:r>
        <w:rPr>
          <w:rFonts w:ascii="Arial"/>
          <w:b/>
          <w:color w:val="231F20"/>
          <w:w w:val="70"/>
          <w:sz w:val="64"/>
        </w:rPr>
        <w:t>you</w:t>
      </w:r>
      <w:r>
        <w:rPr>
          <w:rFonts w:ascii="Arial"/>
          <w:b/>
          <w:color w:val="231F20"/>
          <w:spacing w:val="-18"/>
          <w:w w:val="70"/>
          <w:sz w:val="64"/>
        </w:rPr>
        <w:t xml:space="preserve"> </w:t>
      </w:r>
      <w:r>
        <w:rPr>
          <w:rFonts w:ascii="Arial"/>
          <w:b/>
          <w:color w:val="231F20"/>
          <w:spacing w:val="5"/>
          <w:w w:val="70"/>
          <w:sz w:val="64"/>
        </w:rPr>
        <w:t>should</w:t>
      </w:r>
      <w:r>
        <w:rPr>
          <w:rFonts w:ascii="Arial"/>
          <w:b/>
          <w:color w:val="231F20"/>
          <w:spacing w:val="-18"/>
          <w:w w:val="70"/>
          <w:sz w:val="64"/>
        </w:rPr>
        <w:t xml:space="preserve"> </w:t>
      </w:r>
      <w:r>
        <w:rPr>
          <w:rFonts w:ascii="Arial"/>
          <w:b/>
          <w:color w:val="231F20"/>
          <w:spacing w:val="2"/>
          <w:w w:val="70"/>
          <w:sz w:val="64"/>
        </w:rPr>
        <w:t>know</w:t>
      </w:r>
      <w:r>
        <w:rPr>
          <w:rFonts w:ascii="Arial"/>
          <w:b/>
          <w:color w:val="231F20"/>
          <w:spacing w:val="-17"/>
          <w:w w:val="70"/>
          <w:sz w:val="64"/>
        </w:rPr>
        <w:t xml:space="preserve"> </w:t>
      </w:r>
      <w:r>
        <w:rPr>
          <w:rFonts w:ascii="Arial"/>
          <w:b/>
          <w:color w:val="231F20"/>
          <w:spacing w:val="4"/>
          <w:w w:val="70"/>
          <w:sz w:val="64"/>
        </w:rPr>
        <w:t>about</w:t>
      </w:r>
      <w:r>
        <w:rPr>
          <w:rFonts w:ascii="Arial"/>
          <w:b/>
          <w:color w:val="231F20"/>
          <w:spacing w:val="-18"/>
          <w:w w:val="70"/>
          <w:sz w:val="64"/>
        </w:rPr>
        <w:t xml:space="preserve"> </w:t>
      </w:r>
      <w:r>
        <w:rPr>
          <w:rFonts w:ascii="Arial"/>
          <w:b/>
          <w:color w:val="231F20"/>
          <w:spacing w:val="4"/>
          <w:w w:val="70"/>
          <w:sz w:val="64"/>
        </w:rPr>
        <w:t>COVID-19</w:t>
      </w:r>
      <w:r>
        <w:rPr>
          <w:rFonts w:ascii="Arial"/>
          <w:b/>
          <w:color w:val="231F20"/>
          <w:spacing w:val="-18"/>
          <w:w w:val="70"/>
          <w:sz w:val="64"/>
        </w:rPr>
        <w:t xml:space="preserve"> </w:t>
      </w:r>
      <w:r>
        <w:rPr>
          <w:rFonts w:ascii="Arial"/>
          <w:b/>
          <w:color w:val="231F20"/>
          <w:w w:val="70"/>
          <w:sz w:val="64"/>
        </w:rPr>
        <w:t xml:space="preserve">to </w:t>
      </w:r>
      <w:r>
        <w:rPr>
          <w:rFonts w:ascii="Arial"/>
          <w:b/>
          <w:color w:val="231F20"/>
          <w:spacing w:val="5"/>
          <w:w w:val="80"/>
          <w:sz w:val="64"/>
        </w:rPr>
        <w:t>protect</w:t>
      </w:r>
      <w:r>
        <w:rPr>
          <w:rFonts w:ascii="Arial"/>
          <w:b/>
          <w:color w:val="231F20"/>
          <w:spacing w:val="-56"/>
          <w:w w:val="80"/>
          <w:sz w:val="64"/>
        </w:rPr>
        <w:t xml:space="preserve"> </w:t>
      </w:r>
      <w:r>
        <w:rPr>
          <w:rFonts w:ascii="Arial"/>
          <w:b/>
          <w:color w:val="231F20"/>
          <w:spacing w:val="4"/>
          <w:w w:val="80"/>
          <w:sz w:val="64"/>
        </w:rPr>
        <w:t>yourself</w:t>
      </w:r>
      <w:r>
        <w:rPr>
          <w:rFonts w:ascii="Arial"/>
          <w:b/>
          <w:color w:val="231F20"/>
          <w:spacing w:val="-55"/>
          <w:w w:val="80"/>
          <w:sz w:val="64"/>
        </w:rPr>
        <w:t xml:space="preserve"> </w:t>
      </w:r>
      <w:r>
        <w:rPr>
          <w:rFonts w:ascii="Arial"/>
          <w:b/>
          <w:color w:val="231F20"/>
          <w:spacing w:val="4"/>
          <w:w w:val="80"/>
          <w:sz w:val="64"/>
        </w:rPr>
        <w:t>and</w:t>
      </w:r>
      <w:r>
        <w:rPr>
          <w:rFonts w:ascii="Arial"/>
          <w:b/>
          <w:color w:val="231F20"/>
          <w:spacing w:val="-56"/>
          <w:w w:val="80"/>
          <w:sz w:val="64"/>
        </w:rPr>
        <w:t xml:space="preserve"> </w:t>
      </w:r>
      <w:r>
        <w:rPr>
          <w:rFonts w:ascii="Arial"/>
          <w:b/>
          <w:color w:val="231F20"/>
          <w:spacing w:val="6"/>
          <w:w w:val="80"/>
          <w:sz w:val="64"/>
        </w:rPr>
        <w:t>others</w:t>
      </w:r>
    </w:p>
    <w:p w14:paraId="34B64703" w14:textId="77777777" w:rsidR="004C6EE4" w:rsidRDefault="004C6EE4">
      <w:pPr>
        <w:pStyle w:val="BodyText"/>
        <w:spacing w:before="4"/>
        <w:rPr>
          <w:rFonts w:ascii="Arial"/>
          <w:b/>
          <w:sz w:val="29"/>
        </w:rPr>
      </w:pPr>
    </w:p>
    <w:p w14:paraId="4FCF068B" w14:textId="77777777" w:rsidR="004C6EE4" w:rsidRDefault="004C6EE4">
      <w:pPr>
        <w:rPr>
          <w:rFonts w:ascii="Arial"/>
          <w:sz w:val="29"/>
        </w:rPr>
        <w:sectPr w:rsidR="004C6EE4">
          <w:footerReference w:type="default" r:id="rId13"/>
          <w:pgSz w:w="12240" w:h="15840"/>
          <w:pgMar w:top="0" w:right="0" w:bottom="0" w:left="20" w:header="0" w:footer="0" w:gutter="0"/>
          <w:cols w:space="720"/>
        </w:sectPr>
      </w:pPr>
    </w:p>
    <w:p w14:paraId="543AF523" w14:textId="77777777" w:rsidR="004C6EE4" w:rsidRDefault="00EF1445">
      <w:pPr>
        <w:spacing w:before="104"/>
        <w:ind w:left="2062"/>
        <w:rPr>
          <w:rFonts w:ascii="Arial"/>
          <w:b/>
          <w:sz w:val="32"/>
        </w:rPr>
      </w:pPr>
      <w:r>
        <w:rPr>
          <w:noProof/>
        </w:rPr>
        <w:drawing>
          <wp:anchor distT="0" distB="0" distL="0" distR="0" simplePos="0" relativeHeight="251683840" behindDoc="0" locked="0" layoutInCell="1" allowOverlap="1" wp14:anchorId="4D40A54F" wp14:editId="44129EC4">
            <wp:simplePos x="0" y="0"/>
            <wp:positionH relativeFrom="page">
              <wp:posOffset>381000</wp:posOffset>
            </wp:positionH>
            <wp:positionV relativeFrom="paragraph">
              <wp:posOffset>-85307</wp:posOffset>
            </wp:positionV>
            <wp:extent cx="863718" cy="87582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863718" cy="875820"/>
                    </a:xfrm>
                    <a:prstGeom prst="rect">
                      <a:avLst/>
                    </a:prstGeom>
                  </pic:spPr>
                </pic:pic>
              </a:graphicData>
            </a:graphic>
          </wp:anchor>
        </w:drawing>
      </w:r>
      <w:r>
        <w:rPr>
          <w:rFonts w:ascii="Arial"/>
          <w:b/>
          <w:color w:val="005E6F"/>
          <w:w w:val="80"/>
          <w:sz w:val="32"/>
        </w:rPr>
        <w:t>Know about COVID-19</w:t>
      </w:r>
    </w:p>
    <w:p w14:paraId="74DB161B" w14:textId="4AA7B81B" w:rsidR="004C6EE4" w:rsidRDefault="009F3B79">
      <w:pPr>
        <w:pStyle w:val="ListParagraph"/>
        <w:numPr>
          <w:ilvl w:val="0"/>
          <w:numId w:val="1"/>
        </w:numPr>
        <w:tabs>
          <w:tab w:val="left" w:pos="2423"/>
        </w:tabs>
        <w:spacing w:before="160" w:line="225" w:lineRule="auto"/>
        <w:ind w:right="135"/>
        <w:jc w:val="both"/>
        <w:rPr>
          <w:rFonts w:ascii="Arial" w:hAnsi="Arial"/>
          <w:sz w:val="24"/>
        </w:rPr>
      </w:pPr>
      <w:r>
        <w:rPr>
          <w:noProof/>
        </w:rPr>
        <mc:AlternateContent>
          <mc:Choice Requires="wpg">
            <w:drawing>
              <wp:anchor distT="0" distB="0" distL="114300" distR="114300" simplePos="0" relativeHeight="251693056" behindDoc="0" locked="0" layoutInCell="1" allowOverlap="1" wp14:anchorId="1961A198" wp14:editId="17203BED">
                <wp:simplePos x="0" y="0"/>
                <wp:positionH relativeFrom="page">
                  <wp:posOffset>1347470</wp:posOffset>
                </wp:positionH>
                <wp:positionV relativeFrom="paragraph">
                  <wp:posOffset>50800</wp:posOffset>
                </wp:positionV>
                <wp:extent cx="2811780" cy="12700"/>
                <wp:effectExtent l="0" t="0" r="0" b="0"/>
                <wp:wrapNone/>
                <wp:docPr id="193"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1780" cy="12700"/>
                          <a:chOff x="2122" y="80"/>
                          <a:chExt cx="4428" cy="20"/>
                        </a:xfrm>
                      </wpg:grpSpPr>
                      <wps:wsp>
                        <wps:cNvPr id="194" name="Line 185"/>
                        <wps:cNvCnPr>
                          <a:cxnSpLocks noChangeShapeType="1"/>
                        </wps:cNvCnPr>
                        <wps:spPr bwMode="auto">
                          <a:xfrm>
                            <a:off x="2162" y="90"/>
                            <a:ext cx="4368" cy="0"/>
                          </a:xfrm>
                          <a:prstGeom prst="line">
                            <a:avLst/>
                          </a:prstGeom>
                          <a:noFill/>
                          <a:ln w="12700">
                            <a:solidFill>
                              <a:srgbClr val="AA001E"/>
                            </a:solidFill>
                            <a:prstDash val="dot"/>
                            <a:round/>
                            <a:headEnd/>
                            <a:tailEnd/>
                          </a:ln>
                          <a:extLst>
                            <a:ext uri="{909E8E84-426E-40DD-AFC4-6F175D3DCCD1}">
                              <a14:hiddenFill xmlns:a14="http://schemas.microsoft.com/office/drawing/2010/main">
                                <a:noFill/>
                              </a14:hiddenFill>
                            </a:ext>
                          </a:extLst>
                        </wps:spPr>
                        <wps:bodyPr/>
                      </wps:wsp>
                      <wps:wsp>
                        <wps:cNvPr id="195" name="AutoShape 186"/>
                        <wps:cNvSpPr>
                          <a:spLocks/>
                        </wps:cNvSpPr>
                        <wps:spPr bwMode="auto">
                          <a:xfrm>
                            <a:off x="0" y="13108"/>
                            <a:ext cx="4428" cy="2"/>
                          </a:xfrm>
                          <a:custGeom>
                            <a:avLst/>
                            <a:gdLst>
                              <a:gd name="T0" fmla="*/ 2122 w 4428"/>
                              <a:gd name="T1" fmla="*/ 2122 w 4428"/>
                              <a:gd name="T2" fmla="*/ 6550 w 4428"/>
                              <a:gd name="T3" fmla="*/ 6550 w 4428"/>
                            </a:gdLst>
                            <a:ahLst/>
                            <a:cxnLst>
                              <a:cxn ang="0">
                                <a:pos x="T0" y="0"/>
                              </a:cxn>
                              <a:cxn ang="0">
                                <a:pos x="T1" y="0"/>
                              </a:cxn>
                              <a:cxn ang="0">
                                <a:pos x="T2" y="0"/>
                              </a:cxn>
                              <a:cxn ang="0">
                                <a:pos x="T3" y="0"/>
                              </a:cxn>
                            </a:cxnLst>
                            <a:rect l="0" t="0" r="r" b="b"/>
                            <a:pathLst>
                              <a:path w="4428">
                                <a:moveTo>
                                  <a:pt x="2122" y="-13018"/>
                                </a:moveTo>
                                <a:lnTo>
                                  <a:pt x="2122" y="-13018"/>
                                </a:lnTo>
                                <a:moveTo>
                                  <a:pt x="6550" y="-13018"/>
                                </a:moveTo>
                                <a:lnTo>
                                  <a:pt x="6550" y="-13018"/>
                                </a:lnTo>
                              </a:path>
                            </a:pathLst>
                          </a:custGeom>
                          <a:noFill/>
                          <a:ln w="12700">
                            <a:solidFill>
                              <a:srgbClr val="AA001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99F80" id="Group 184" o:spid="_x0000_s1026" style="position:absolute;margin-left:106.1pt;margin-top:4pt;width:221.4pt;height:1pt;z-index:251693056;mso-position-horizontal-relative:page" coordorigin="2122,80" coordsize="44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">
                <v:line id="Line 185" o:spid="_x0000_s1027" style="position:absolute;visibility:visible;mso-wrap-style:square" from="2162,90" to="653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" strokecolor="#aa001e" strokeweight="1pt">
                  <v:stroke dashstyle="dot"/>
                </v:line>
                <v:shape id="AutoShape 186" o:spid="_x0000_s1028" style="position:absolute;top:13108;width:4428;height:2;visibility:visible;mso-wrap-style:square;v-text-anchor:top" coordsize="44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" path="m2122,-13018r,m6550,-13018r,e" filled="f" strokecolor="#aa001e" strokeweight="1pt">
                  <v:path arrowok="t" o:connecttype="custom" o:connectlocs="2122,0;2122,0;6550,0;6550,0" o:connectangles="0,0,0,0"/>
                </v:shape>
                <w10:wrap anchorx="page"/>
              </v:group>
            </w:pict>
          </mc:Fallback>
        </mc:AlternateContent>
      </w:r>
      <w:r w:rsidR="00EF1445">
        <w:rPr>
          <w:rFonts w:ascii="Arial" w:hAnsi="Arial"/>
          <w:color w:val="231F20"/>
          <w:w w:val="85"/>
          <w:sz w:val="24"/>
        </w:rPr>
        <w:t>Coronavirus</w:t>
      </w:r>
      <w:r w:rsidR="00EF1445">
        <w:rPr>
          <w:rFonts w:ascii="Arial" w:hAnsi="Arial"/>
          <w:color w:val="231F20"/>
          <w:spacing w:val="-27"/>
          <w:w w:val="85"/>
          <w:sz w:val="24"/>
        </w:rPr>
        <w:t xml:space="preserve"> </w:t>
      </w:r>
      <w:r w:rsidR="00EF1445">
        <w:rPr>
          <w:rFonts w:ascii="Arial" w:hAnsi="Arial"/>
          <w:color w:val="231F20"/>
          <w:w w:val="85"/>
          <w:sz w:val="24"/>
        </w:rPr>
        <w:t>(COVID-19)</w:t>
      </w:r>
      <w:r w:rsidR="00EF1445">
        <w:rPr>
          <w:rFonts w:ascii="Arial" w:hAnsi="Arial"/>
          <w:color w:val="231F20"/>
          <w:spacing w:val="-26"/>
          <w:w w:val="85"/>
          <w:sz w:val="24"/>
        </w:rPr>
        <w:t xml:space="preserve"> </w:t>
      </w:r>
      <w:r w:rsidR="00EF1445">
        <w:rPr>
          <w:rFonts w:ascii="Arial" w:hAnsi="Arial"/>
          <w:color w:val="231F20"/>
          <w:w w:val="85"/>
          <w:sz w:val="24"/>
        </w:rPr>
        <w:t>is</w:t>
      </w:r>
      <w:r w:rsidR="00EF1445">
        <w:rPr>
          <w:rFonts w:ascii="Arial" w:hAnsi="Arial"/>
          <w:color w:val="231F20"/>
          <w:spacing w:val="-27"/>
          <w:w w:val="85"/>
          <w:sz w:val="24"/>
        </w:rPr>
        <w:t xml:space="preserve"> </w:t>
      </w:r>
      <w:r w:rsidR="00EF1445">
        <w:rPr>
          <w:rFonts w:ascii="Arial" w:hAnsi="Arial"/>
          <w:color w:val="231F20"/>
          <w:w w:val="85"/>
          <w:sz w:val="24"/>
        </w:rPr>
        <w:t>an</w:t>
      </w:r>
      <w:r w:rsidR="00EF1445">
        <w:rPr>
          <w:rFonts w:ascii="Arial" w:hAnsi="Arial"/>
          <w:color w:val="231F20"/>
          <w:spacing w:val="-26"/>
          <w:w w:val="85"/>
          <w:sz w:val="24"/>
        </w:rPr>
        <w:t xml:space="preserve"> </w:t>
      </w:r>
      <w:r w:rsidR="00EF1445">
        <w:rPr>
          <w:rFonts w:ascii="Arial" w:hAnsi="Arial"/>
          <w:color w:val="231F20"/>
          <w:w w:val="85"/>
          <w:sz w:val="24"/>
        </w:rPr>
        <w:t>illness</w:t>
      </w:r>
      <w:r w:rsidR="00EF1445">
        <w:rPr>
          <w:rFonts w:ascii="Arial" w:hAnsi="Arial"/>
          <w:color w:val="231F20"/>
          <w:spacing w:val="-26"/>
          <w:w w:val="85"/>
          <w:sz w:val="24"/>
        </w:rPr>
        <w:t xml:space="preserve"> </w:t>
      </w:r>
      <w:r w:rsidR="00EF1445">
        <w:rPr>
          <w:rFonts w:ascii="Arial" w:hAnsi="Arial"/>
          <w:color w:val="231F20"/>
          <w:w w:val="85"/>
          <w:sz w:val="24"/>
        </w:rPr>
        <w:t xml:space="preserve">caused </w:t>
      </w:r>
      <w:r w:rsidR="00EF1445">
        <w:rPr>
          <w:rFonts w:ascii="Arial" w:hAnsi="Arial"/>
          <w:color w:val="231F20"/>
          <w:w w:val="95"/>
          <w:sz w:val="24"/>
        </w:rPr>
        <w:t>by</w:t>
      </w:r>
      <w:r w:rsidR="00EF1445">
        <w:rPr>
          <w:rFonts w:ascii="Arial" w:hAnsi="Arial"/>
          <w:color w:val="231F20"/>
          <w:spacing w:val="-34"/>
          <w:w w:val="95"/>
          <w:sz w:val="24"/>
        </w:rPr>
        <w:t xml:space="preserve"> </w:t>
      </w:r>
      <w:r w:rsidR="00EF1445">
        <w:rPr>
          <w:rFonts w:ascii="Arial" w:hAnsi="Arial"/>
          <w:color w:val="231F20"/>
          <w:w w:val="95"/>
          <w:sz w:val="24"/>
        </w:rPr>
        <w:t>a</w:t>
      </w:r>
      <w:r w:rsidR="00EF1445">
        <w:rPr>
          <w:rFonts w:ascii="Arial" w:hAnsi="Arial"/>
          <w:color w:val="231F20"/>
          <w:spacing w:val="-33"/>
          <w:w w:val="95"/>
          <w:sz w:val="24"/>
        </w:rPr>
        <w:t xml:space="preserve"> </w:t>
      </w:r>
      <w:r w:rsidR="00EF1445">
        <w:rPr>
          <w:rFonts w:ascii="Arial" w:hAnsi="Arial"/>
          <w:color w:val="231F20"/>
          <w:w w:val="95"/>
          <w:sz w:val="24"/>
        </w:rPr>
        <w:t>virus</w:t>
      </w:r>
      <w:r w:rsidR="00EF1445">
        <w:rPr>
          <w:rFonts w:ascii="Arial" w:hAnsi="Arial"/>
          <w:color w:val="231F20"/>
          <w:spacing w:val="-33"/>
          <w:w w:val="95"/>
          <w:sz w:val="24"/>
        </w:rPr>
        <w:t xml:space="preserve"> </w:t>
      </w:r>
      <w:r w:rsidR="00EF1445">
        <w:rPr>
          <w:rFonts w:ascii="Arial" w:hAnsi="Arial"/>
          <w:color w:val="231F20"/>
          <w:w w:val="95"/>
          <w:sz w:val="24"/>
        </w:rPr>
        <w:t>that</w:t>
      </w:r>
      <w:r w:rsidR="00EF1445">
        <w:rPr>
          <w:rFonts w:ascii="Arial" w:hAnsi="Arial"/>
          <w:color w:val="231F20"/>
          <w:spacing w:val="-34"/>
          <w:w w:val="95"/>
          <w:sz w:val="24"/>
        </w:rPr>
        <w:t xml:space="preserve"> </w:t>
      </w:r>
      <w:r w:rsidR="00EF1445">
        <w:rPr>
          <w:rFonts w:ascii="Arial" w:hAnsi="Arial"/>
          <w:color w:val="231F20"/>
          <w:w w:val="95"/>
          <w:sz w:val="24"/>
        </w:rPr>
        <w:t>can</w:t>
      </w:r>
      <w:r w:rsidR="00EF1445">
        <w:rPr>
          <w:rFonts w:ascii="Arial" w:hAnsi="Arial"/>
          <w:color w:val="231F20"/>
          <w:spacing w:val="-33"/>
          <w:w w:val="95"/>
          <w:sz w:val="24"/>
        </w:rPr>
        <w:t xml:space="preserve"> </w:t>
      </w:r>
      <w:r w:rsidR="00EF1445">
        <w:rPr>
          <w:rFonts w:ascii="Arial" w:hAnsi="Arial"/>
          <w:color w:val="231F20"/>
          <w:w w:val="95"/>
          <w:sz w:val="24"/>
        </w:rPr>
        <w:t>spread</w:t>
      </w:r>
      <w:r w:rsidR="00EF1445">
        <w:rPr>
          <w:rFonts w:ascii="Arial" w:hAnsi="Arial"/>
          <w:color w:val="231F20"/>
          <w:spacing w:val="-33"/>
          <w:w w:val="95"/>
          <w:sz w:val="24"/>
        </w:rPr>
        <w:t xml:space="preserve"> </w:t>
      </w:r>
      <w:r w:rsidR="00EF1445">
        <w:rPr>
          <w:rFonts w:ascii="Arial" w:hAnsi="Arial"/>
          <w:color w:val="231F20"/>
          <w:w w:val="95"/>
          <w:sz w:val="24"/>
        </w:rPr>
        <w:t>from</w:t>
      </w:r>
      <w:r w:rsidR="00EF1445">
        <w:rPr>
          <w:rFonts w:ascii="Arial" w:hAnsi="Arial"/>
          <w:color w:val="231F20"/>
          <w:spacing w:val="-33"/>
          <w:w w:val="95"/>
          <w:sz w:val="24"/>
        </w:rPr>
        <w:t xml:space="preserve"> </w:t>
      </w:r>
      <w:r w:rsidR="00EF1445">
        <w:rPr>
          <w:rFonts w:ascii="Arial" w:hAnsi="Arial"/>
          <w:color w:val="231F20"/>
          <w:w w:val="95"/>
          <w:sz w:val="24"/>
        </w:rPr>
        <w:t>person</w:t>
      </w:r>
    </w:p>
    <w:p w14:paraId="13EBF436" w14:textId="77777777" w:rsidR="004C6EE4" w:rsidRDefault="00EF1445">
      <w:pPr>
        <w:spacing w:line="264" w:lineRule="exact"/>
        <w:ind w:left="2422"/>
        <w:jc w:val="both"/>
        <w:rPr>
          <w:rFonts w:ascii="Arial"/>
          <w:sz w:val="24"/>
        </w:rPr>
      </w:pPr>
      <w:r>
        <w:rPr>
          <w:rFonts w:ascii="Arial"/>
          <w:color w:val="231F20"/>
          <w:w w:val="90"/>
          <w:sz w:val="24"/>
        </w:rPr>
        <w:t>to</w:t>
      </w:r>
      <w:r>
        <w:rPr>
          <w:rFonts w:ascii="Arial"/>
          <w:color w:val="231F20"/>
          <w:spacing w:val="-37"/>
          <w:w w:val="90"/>
          <w:sz w:val="24"/>
        </w:rPr>
        <w:t xml:space="preserve"> </w:t>
      </w:r>
      <w:r>
        <w:rPr>
          <w:rFonts w:ascii="Arial"/>
          <w:color w:val="231F20"/>
          <w:w w:val="90"/>
          <w:sz w:val="24"/>
        </w:rPr>
        <w:t>person.</w:t>
      </w:r>
    </w:p>
    <w:p w14:paraId="5E046C65" w14:textId="77777777" w:rsidR="004C6EE4" w:rsidRDefault="00EF1445">
      <w:pPr>
        <w:pStyle w:val="ListParagraph"/>
        <w:numPr>
          <w:ilvl w:val="0"/>
          <w:numId w:val="1"/>
        </w:numPr>
        <w:tabs>
          <w:tab w:val="left" w:pos="2423"/>
        </w:tabs>
        <w:spacing w:before="88" w:line="225" w:lineRule="auto"/>
        <w:ind w:right="428"/>
        <w:jc w:val="both"/>
        <w:rPr>
          <w:rFonts w:ascii="Arial" w:hAnsi="Arial"/>
          <w:sz w:val="24"/>
        </w:rPr>
      </w:pPr>
      <w:r>
        <w:rPr>
          <w:rFonts w:ascii="Arial" w:hAnsi="Arial"/>
          <w:color w:val="231F20"/>
          <w:w w:val="85"/>
          <w:sz w:val="24"/>
        </w:rPr>
        <w:t>The</w:t>
      </w:r>
      <w:r>
        <w:rPr>
          <w:rFonts w:ascii="Arial" w:hAnsi="Arial"/>
          <w:color w:val="231F20"/>
          <w:spacing w:val="-17"/>
          <w:w w:val="85"/>
          <w:sz w:val="24"/>
        </w:rPr>
        <w:t xml:space="preserve"> </w:t>
      </w:r>
      <w:r>
        <w:rPr>
          <w:rFonts w:ascii="Arial" w:hAnsi="Arial"/>
          <w:color w:val="231F20"/>
          <w:w w:val="85"/>
          <w:sz w:val="24"/>
        </w:rPr>
        <w:t>virus</w:t>
      </w:r>
      <w:r>
        <w:rPr>
          <w:rFonts w:ascii="Arial" w:hAnsi="Arial"/>
          <w:color w:val="231F20"/>
          <w:spacing w:val="-16"/>
          <w:w w:val="85"/>
          <w:sz w:val="24"/>
        </w:rPr>
        <w:t xml:space="preserve"> </w:t>
      </w:r>
      <w:r>
        <w:rPr>
          <w:rFonts w:ascii="Arial" w:hAnsi="Arial"/>
          <w:color w:val="231F20"/>
          <w:w w:val="85"/>
          <w:sz w:val="24"/>
        </w:rPr>
        <w:t>that</w:t>
      </w:r>
      <w:r>
        <w:rPr>
          <w:rFonts w:ascii="Arial" w:hAnsi="Arial"/>
          <w:color w:val="231F20"/>
          <w:spacing w:val="-16"/>
          <w:w w:val="85"/>
          <w:sz w:val="24"/>
        </w:rPr>
        <w:t xml:space="preserve"> </w:t>
      </w:r>
      <w:r>
        <w:rPr>
          <w:rFonts w:ascii="Arial" w:hAnsi="Arial"/>
          <w:color w:val="231F20"/>
          <w:w w:val="85"/>
          <w:sz w:val="24"/>
        </w:rPr>
        <w:t>causes</w:t>
      </w:r>
      <w:r>
        <w:rPr>
          <w:rFonts w:ascii="Arial" w:hAnsi="Arial"/>
          <w:color w:val="231F20"/>
          <w:spacing w:val="-16"/>
          <w:w w:val="85"/>
          <w:sz w:val="24"/>
        </w:rPr>
        <w:t xml:space="preserve"> </w:t>
      </w:r>
      <w:r>
        <w:rPr>
          <w:rFonts w:ascii="Arial" w:hAnsi="Arial"/>
          <w:color w:val="231F20"/>
          <w:w w:val="85"/>
          <w:sz w:val="24"/>
        </w:rPr>
        <w:t>COVID-19</w:t>
      </w:r>
      <w:r>
        <w:rPr>
          <w:rFonts w:ascii="Arial" w:hAnsi="Arial"/>
          <w:color w:val="231F20"/>
          <w:spacing w:val="-16"/>
          <w:w w:val="85"/>
          <w:sz w:val="24"/>
        </w:rPr>
        <w:t xml:space="preserve"> </w:t>
      </w:r>
      <w:r>
        <w:rPr>
          <w:rFonts w:ascii="Arial" w:hAnsi="Arial"/>
          <w:color w:val="231F20"/>
          <w:w w:val="85"/>
          <w:sz w:val="24"/>
        </w:rPr>
        <w:t>is</w:t>
      </w:r>
      <w:r>
        <w:rPr>
          <w:rFonts w:ascii="Arial" w:hAnsi="Arial"/>
          <w:color w:val="231F20"/>
          <w:spacing w:val="-16"/>
          <w:w w:val="85"/>
          <w:sz w:val="24"/>
        </w:rPr>
        <w:t xml:space="preserve"> </w:t>
      </w:r>
      <w:r>
        <w:rPr>
          <w:rFonts w:ascii="Arial" w:hAnsi="Arial"/>
          <w:color w:val="231F20"/>
          <w:w w:val="85"/>
          <w:sz w:val="24"/>
        </w:rPr>
        <w:t>a</w:t>
      </w:r>
      <w:r>
        <w:rPr>
          <w:rFonts w:ascii="Arial" w:hAnsi="Arial"/>
          <w:color w:val="231F20"/>
          <w:spacing w:val="-16"/>
          <w:w w:val="85"/>
          <w:sz w:val="24"/>
        </w:rPr>
        <w:t xml:space="preserve"> </w:t>
      </w:r>
      <w:r>
        <w:rPr>
          <w:rFonts w:ascii="Arial" w:hAnsi="Arial"/>
          <w:color w:val="231F20"/>
          <w:w w:val="85"/>
          <w:sz w:val="24"/>
        </w:rPr>
        <w:t xml:space="preserve">new </w:t>
      </w:r>
      <w:r>
        <w:rPr>
          <w:rFonts w:ascii="Arial" w:hAnsi="Arial"/>
          <w:color w:val="231F20"/>
          <w:w w:val="90"/>
          <w:sz w:val="24"/>
        </w:rPr>
        <w:t>coronavirus</w:t>
      </w:r>
      <w:r>
        <w:rPr>
          <w:rFonts w:ascii="Arial" w:hAnsi="Arial"/>
          <w:color w:val="231F20"/>
          <w:spacing w:val="-25"/>
          <w:w w:val="90"/>
          <w:sz w:val="24"/>
        </w:rPr>
        <w:t xml:space="preserve"> </w:t>
      </w:r>
      <w:r>
        <w:rPr>
          <w:rFonts w:ascii="Arial" w:hAnsi="Arial"/>
          <w:color w:val="231F20"/>
          <w:w w:val="90"/>
          <w:sz w:val="24"/>
        </w:rPr>
        <w:t>that</w:t>
      </w:r>
      <w:r>
        <w:rPr>
          <w:rFonts w:ascii="Arial" w:hAnsi="Arial"/>
          <w:color w:val="231F20"/>
          <w:spacing w:val="-24"/>
          <w:w w:val="90"/>
          <w:sz w:val="24"/>
        </w:rPr>
        <w:t xml:space="preserve"> </w:t>
      </w:r>
      <w:r>
        <w:rPr>
          <w:rFonts w:ascii="Arial" w:hAnsi="Arial"/>
          <w:color w:val="231F20"/>
          <w:w w:val="90"/>
          <w:sz w:val="24"/>
        </w:rPr>
        <w:t>has</w:t>
      </w:r>
      <w:r>
        <w:rPr>
          <w:rFonts w:ascii="Arial" w:hAnsi="Arial"/>
          <w:color w:val="231F20"/>
          <w:spacing w:val="-24"/>
          <w:w w:val="90"/>
          <w:sz w:val="24"/>
        </w:rPr>
        <w:t xml:space="preserve"> </w:t>
      </w:r>
      <w:r>
        <w:rPr>
          <w:rFonts w:ascii="Arial" w:hAnsi="Arial"/>
          <w:color w:val="231F20"/>
          <w:w w:val="90"/>
          <w:sz w:val="24"/>
        </w:rPr>
        <w:t>spread</w:t>
      </w:r>
      <w:r>
        <w:rPr>
          <w:rFonts w:ascii="Arial" w:hAnsi="Arial"/>
          <w:color w:val="231F20"/>
          <w:spacing w:val="-24"/>
          <w:w w:val="90"/>
          <w:sz w:val="24"/>
        </w:rPr>
        <w:t xml:space="preserve"> </w:t>
      </w:r>
      <w:r>
        <w:rPr>
          <w:rFonts w:ascii="Arial" w:hAnsi="Arial"/>
          <w:color w:val="231F20"/>
          <w:spacing w:val="-3"/>
          <w:w w:val="90"/>
          <w:sz w:val="24"/>
        </w:rPr>
        <w:t xml:space="preserve">throughout </w:t>
      </w:r>
      <w:r>
        <w:rPr>
          <w:rFonts w:ascii="Arial" w:hAnsi="Arial"/>
          <w:color w:val="231F20"/>
          <w:w w:val="95"/>
          <w:sz w:val="24"/>
        </w:rPr>
        <w:t>the</w:t>
      </w:r>
      <w:r>
        <w:rPr>
          <w:rFonts w:ascii="Arial" w:hAnsi="Arial"/>
          <w:color w:val="231F20"/>
          <w:spacing w:val="-18"/>
          <w:w w:val="95"/>
          <w:sz w:val="24"/>
        </w:rPr>
        <w:t xml:space="preserve"> </w:t>
      </w:r>
      <w:r>
        <w:rPr>
          <w:rFonts w:ascii="Arial" w:hAnsi="Arial"/>
          <w:color w:val="231F20"/>
          <w:w w:val="95"/>
          <w:sz w:val="24"/>
        </w:rPr>
        <w:t>world.</w:t>
      </w:r>
    </w:p>
    <w:p w14:paraId="6ABF420B" w14:textId="6D962631" w:rsidR="004C6EE4" w:rsidRDefault="009F3B79">
      <w:pPr>
        <w:pStyle w:val="ListParagraph"/>
        <w:numPr>
          <w:ilvl w:val="0"/>
          <w:numId w:val="1"/>
        </w:numPr>
        <w:tabs>
          <w:tab w:val="left" w:pos="2423"/>
        </w:tabs>
        <w:spacing w:before="92" w:line="225" w:lineRule="auto"/>
        <w:ind w:right="265"/>
        <w:jc w:val="both"/>
        <w:rPr>
          <w:rFonts w:ascii="Arial" w:hAnsi="Arial"/>
          <w:sz w:val="24"/>
        </w:rPr>
      </w:pPr>
      <w:r>
        <w:rPr>
          <w:noProof/>
        </w:rPr>
        <mc:AlternateContent>
          <mc:Choice Requires="wpg">
            <w:drawing>
              <wp:anchor distT="0" distB="0" distL="114300" distR="114300" simplePos="0" relativeHeight="251686912" behindDoc="0" locked="0" layoutInCell="1" allowOverlap="1" wp14:anchorId="5180F645" wp14:editId="679F83F4">
                <wp:simplePos x="0" y="0"/>
                <wp:positionH relativeFrom="page">
                  <wp:posOffset>393700</wp:posOffset>
                </wp:positionH>
                <wp:positionV relativeFrom="paragraph">
                  <wp:posOffset>498475</wp:posOffset>
                </wp:positionV>
                <wp:extent cx="799465" cy="799465"/>
                <wp:effectExtent l="0" t="0" r="0" b="0"/>
                <wp:wrapNone/>
                <wp:docPr id="158"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9465" cy="799465"/>
                          <a:chOff x="620" y="785"/>
                          <a:chExt cx="1259" cy="1259"/>
                        </a:xfrm>
                      </wpg:grpSpPr>
                      <wps:wsp>
                        <wps:cNvPr id="159" name="Freeform 150"/>
                        <wps:cNvSpPr>
                          <a:spLocks/>
                        </wps:cNvSpPr>
                        <wps:spPr bwMode="auto">
                          <a:xfrm>
                            <a:off x="620" y="784"/>
                            <a:ext cx="1259" cy="1259"/>
                          </a:xfrm>
                          <a:custGeom>
                            <a:avLst/>
                            <a:gdLst>
                              <a:gd name="T0" fmla="+- 0 1249 620"/>
                              <a:gd name="T1" fmla="*/ T0 w 1259"/>
                              <a:gd name="T2" fmla="+- 0 785 785"/>
                              <a:gd name="T3" fmla="*/ 785 h 1259"/>
                              <a:gd name="T4" fmla="+- 0 1176 620"/>
                              <a:gd name="T5" fmla="*/ T4 w 1259"/>
                              <a:gd name="T6" fmla="+- 0 789 785"/>
                              <a:gd name="T7" fmla="*/ 789 h 1259"/>
                              <a:gd name="T8" fmla="+- 0 1105 620"/>
                              <a:gd name="T9" fmla="*/ T8 w 1259"/>
                              <a:gd name="T10" fmla="+- 0 801 785"/>
                              <a:gd name="T11" fmla="*/ 801 h 1259"/>
                              <a:gd name="T12" fmla="+- 0 1037 620"/>
                              <a:gd name="T13" fmla="*/ T12 w 1259"/>
                              <a:gd name="T14" fmla="+- 0 821 785"/>
                              <a:gd name="T15" fmla="*/ 821 h 1259"/>
                              <a:gd name="T16" fmla="+- 0 972 620"/>
                              <a:gd name="T17" fmla="*/ T16 w 1259"/>
                              <a:gd name="T18" fmla="+- 0 849 785"/>
                              <a:gd name="T19" fmla="*/ 849 h 1259"/>
                              <a:gd name="T20" fmla="+- 0 912 620"/>
                              <a:gd name="T21" fmla="*/ T20 w 1259"/>
                              <a:gd name="T22" fmla="+- 0 883 785"/>
                              <a:gd name="T23" fmla="*/ 883 h 1259"/>
                              <a:gd name="T24" fmla="+- 0 856 620"/>
                              <a:gd name="T25" fmla="*/ T24 w 1259"/>
                              <a:gd name="T26" fmla="+- 0 923 785"/>
                              <a:gd name="T27" fmla="*/ 923 h 1259"/>
                              <a:gd name="T28" fmla="+- 0 804 620"/>
                              <a:gd name="T29" fmla="*/ T28 w 1259"/>
                              <a:gd name="T30" fmla="+- 0 969 785"/>
                              <a:gd name="T31" fmla="*/ 969 h 1259"/>
                              <a:gd name="T32" fmla="+- 0 758 620"/>
                              <a:gd name="T33" fmla="*/ T32 w 1259"/>
                              <a:gd name="T34" fmla="+- 0 1020 785"/>
                              <a:gd name="T35" fmla="*/ 1020 h 1259"/>
                              <a:gd name="T36" fmla="+- 0 718 620"/>
                              <a:gd name="T37" fmla="*/ T36 w 1259"/>
                              <a:gd name="T38" fmla="+- 0 1077 785"/>
                              <a:gd name="T39" fmla="*/ 1077 h 1259"/>
                              <a:gd name="T40" fmla="+- 0 684 620"/>
                              <a:gd name="T41" fmla="*/ T40 w 1259"/>
                              <a:gd name="T42" fmla="+- 0 1137 785"/>
                              <a:gd name="T43" fmla="*/ 1137 h 1259"/>
                              <a:gd name="T44" fmla="+- 0 657 620"/>
                              <a:gd name="T45" fmla="*/ T44 w 1259"/>
                              <a:gd name="T46" fmla="+- 0 1202 785"/>
                              <a:gd name="T47" fmla="*/ 1202 h 1259"/>
                              <a:gd name="T48" fmla="+- 0 637 620"/>
                              <a:gd name="T49" fmla="*/ T48 w 1259"/>
                              <a:gd name="T50" fmla="+- 0 1270 785"/>
                              <a:gd name="T51" fmla="*/ 1270 h 1259"/>
                              <a:gd name="T52" fmla="+- 0 624 620"/>
                              <a:gd name="T53" fmla="*/ T52 w 1259"/>
                              <a:gd name="T54" fmla="+- 0 1340 785"/>
                              <a:gd name="T55" fmla="*/ 1340 h 1259"/>
                              <a:gd name="T56" fmla="+- 0 620 620"/>
                              <a:gd name="T57" fmla="*/ T56 w 1259"/>
                              <a:gd name="T58" fmla="+- 0 1414 785"/>
                              <a:gd name="T59" fmla="*/ 1414 h 1259"/>
                              <a:gd name="T60" fmla="+- 0 624 620"/>
                              <a:gd name="T61" fmla="*/ T60 w 1259"/>
                              <a:gd name="T62" fmla="+- 0 1487 785"/>
                              <a:gd name="T63" fmla="*/ 1487 h 1259"/>
                              <a:gd name="T64" fmla="+- 0 637 620"/>
                              <a:gd name="T65" fmla="*/ T64 w 1259"/>
                              <a:gd name="T66" fmla="+- 0 1558 785"/>
                              <a:gd name="T67" fmla="*/ 1558 h 1259"/>
                              <a:gd name="T68" fmla="+- 0 657 620"/>
                              <a:gd name="T69" fmla="*/ T68 w 1259"/>
                              <a:gd name="T70" fmla="+- 0 1626 785"/>
                              <a:gd name="T71" fmla="*/ 1626 h 1259"/>
                              <a:gd name="T72" fmla="+- 0 684 620"/>
                              <a:gd name="T73" fmla="*/ T72 w 1259"/>
                              <a:gd name="T74" fmla="+- 0 1690 785"/>
                              <a:gd name="T75" fmla="*/ 1690 h 1259"/>
                              <a:gd name="T76" fmla="+- 0 718 620"/>
                              <a:gd name="T77" fmla="*/ T76 w 1259"/>
                              <a:gd name="T78" fmla="+- 0 1751 785"/>
                              <a:gd name="T79" fmla="*/ 1751 h 1259"/>
                              <a:gd name="T80" fmla="+- 0 758 620"/>
                              <a:gd name="T81" fmla="*/ T80 w 1259"/>
                              <a:gd name="T82" fmla="+- 0 1807 785"/>
                              <a:gd name="T83" fmla="*/ 1807 h 1259"/>
                              <a:gd name="T84" fmla="+- 0 804 620"/>
                              <a:gd name="T85" fmla="*/ T84 w 1259"/>
                              <a:gd name="T86" fmla="+- 0 1859 785"/>
                              <a:gd name="T87" fmla="*/ 1859 h 1259"/>
                              <a:gd name="T88" fmla="+- 0 856 620"/>
                              <a:gd name="T89" fmla="*/ T88 w 1259"/>
                              <a:gd name="T90" fmla="+- 0 1905 785"/>
                              <a:gd name="T91" fmla="*/ 1905 h 1259"/>
                              <a:gd name="T92" fmla="+- 0 912 620"/>
                              <a:gd name="T93" fmla="*/ T92 w 1259"/>
                              <a:gd name="T94" fmla="+- 0 1945 785"/>
                              <a:gd name="T95" fmla="*/ 1945 h 1259"/>
                              <a:gd name="T96" fmla="+- 0 972 620"/>
                              <a:gd name="T97" fmla="*/ T96 w 1259"/>
                              <a:gd name="T98" fmla="+- 0 1979 785"/>
                              <a:gd name="T99" fmla="*/ 1979 h 1259"/>
                              <a:gd name="T100" fmla="+- 0 1037 620"/>
                              <a:gd name="T101" fmla="*/ T100 w 1259"/>
                              <a:gd name="T102" fmla="+- 0 2006 785"/>
                              <a:gd name="T103" fmla="*/ 2006 h 1259"/>
                              <a:gd name="T104" fmla="+- 0 1105 620"/>
                              <a:gd name="T105" fmla="*/ T104 w 1259"/>
                              <a:gd name="T106" fmla="+- 0 2026 785"/>
                              <a:gd name="T107" fmla="*/ 2026 h 1259"/>
                              <a:gd name="T108" fmla="+- 0 1176 620"/>
                              <a:gd name="T109" fmla="*/ T108 w 1259"/>
                              <a:gd name="T110" fmla="+- 0 2039 785"/>
                              <a:gd name="T111" fmla="*/ 2039 h 1259"/>
                              <a:gd name="T112" fmla="+- 0 1249 620"/>
                              <a:gd name="T113" fmla="*/ T112 w 1259"/>
                              <a:gd name="T114" fmla="+- 0 2043 785"/>
                              <a:gd name="T115" fmla="*/ 2043 h 1259"/>
                              <a:gd name="T116" fmla="+- 0 1322 620"/>
                              <a:gd name="T117" fmla="*/ T116 w 1259"/>
                              <a:gd name="T118" fmla="+- 0 2039 785"/>
                              <a:gd name="T119" fmla="*/ 2039 h 1259"/>
                              <a:gd name="T120" fmla="+- 0 1393 620"/>
                              <a:gd name="T121" fmla="*/ T120 w 1259"/>
                              <a:gd name="T122" fmla="+- 0 2026 785"/>
                              <a:gd name="T123" fmla="*/ 2026 h 1259"/>
                              <a:gd name="T124" fmla="+- 0 1461 620"/>
                              <a:gd name="T125" fmla="*/ T124 w 1259"/>
                              <a:gd name="T126" fmla="+- 0 2006 785"/>
                              <a:gd name="T127" fmla="*/ 2006 h 1259"/>
                              <a:gd name="T128" fmla="+- 0 1526 620"/>
                              <a:gd name="T129" fmla="*/ T128 w 1259"/>
                              <a:gd name="T130" fmla="+- 0 1979 785"/>
                              <a:gd name="T131" fmla="*/ 1979 h 1259"/>
                              <a:gd name="T132" fmla="+- 0 1586 620"/>
                              <a:gd name="T133" fmla="*/ T132 w 1259"/>
                              <a:gd name="T134" fmla="+- 0 1945 785"/>
                              <a:gd name="T135" fmla="*/ 1945 h 1259"/>
                              <a:gd name="T136" fmla="+- 0 1643 620"/>
                              <a:gd name="T137" fmla="*/ T136 w 1259"/>
                              <a:gd name="T138" fmla="+- 0 1905 785"/>
                              <a:gd name="T139" fmla="*/ 1905 h 1259"/>
                              <a:gd name="T140" fmla="+- 0 1694 620"/>
                              <a:gd name="T141" fmla="*/ T140 w 1259"/>
                              <a:gd name="T142" fmla="+- 0 1859 785"/>
                              <a:gd name="T143" fmla="*/ 1859 h 1259"/>
                              <a:gd name="T144" fmla="+- 0 1740 620"/>
                              <a:gd name="T145" fmla="*/ T144 w 1259"/>
                              <a:gd name="T146" fmla="+- 0 1807 785"/>
                              <a:gd name="T147" fmla="*/ 1807 h 1259"/>
                              <a:gd name="T148" fmla="+- 0 1780 620"/>
                              <a:gd name="T149" fmla="*/ T148 w 1259"/>
                              <a:gd name="T150" fmla="+- 0 1751 785"/>
                              <a:gd name="T151" fmla="*/ 1751 h 1259"/>
                              <a:gd name="T152" fmla="+- 0 1814 620"/>
                              <a:gd name="T153" fmla="*/ T152 w 1259"/>
                              <a:gd name="T154" fmla="+- 0 1690 785"/>
                              <a:gd name="T155" fmla="*/ 1690 h 1259"/>
                              <a:gd name="T156" fmla="+- 0 1841 620"/>
                              <a:gd name="T157" fmla="*/ T156 w 1259"/>
                              <a:gd name="T158" fmla="+- 0 1626 785"/>
                              <a:gd name="T159" fmla="*/ 1626 h 1259"/>
                              <a:gd name="T160" fmla="+- 0 1862 620"/>
                              <a:gd name="T161" fmla="*/ T160 w 1259"/>
                              <a:gd name="T162" fmla="+- 0 1558 785"/>
                              <a:gd name="T163" fmla="*/ 1558 h 1259"/>
                              <a:gd name="T164" fmla="+- 0 1874 620"/>
                              <a:gd name="T165" fmla="*/ T164 w 1259"/>
                              <a:gd name="T166" fmla="+- 0 1487 785"/>
                              <a:gd name="T167" fmla="*/ 1487 h 1259"/>
                              <a:gd name="T168" fmla="+- 0 1878 620"/>
                              <a:gd name="T169" fmla="*/ T168 w 1259"/>
                              <a:gd name="T170" fmla="+- 0 1414 785"/>
                              <a:gd name="T171" fmla="*/ 1414 h 1259"/>
                              <a:gd name="T172" fmla="+- 0 1874 620"/>
                              <a:gd name="T173" fmla="*/ T172 w 1259"/>
                              <a:gd name="T174" fmla="+- 0 1340 785"/>
                              <a:gd name="T175" fmla="*/ 1340 h 1259"/>
                              <a:gd name="T176" fmla="+- 0 1862 620"/>
                              <a:gd name="T177" fmla="*/ T176 w 1259"/>
                              <a:gd name="T178" fmla="+- 0 1270 785"/>
                              <a:gd name="T179" fmla="*/ 1270 h 1259"/>
                              <a:gd name="T180" fmla="+- 0 1841 620"/>
                              <a:gd name="T181" fmla="*/ T180 w 1259"/>
                              <a:gd name="T182" fmla="+- 0 1202 785"/>
                              <a:gd name="T183" fmla="*/ 1202 h 1259"/>
                              <a:gd name="T184" fmla="+- 0 1814 620"/>
                              <a:gd name="T185" fmla="*/ T184 w 1259"/>
                              <a:gd name="T186" fmla="+- 0 1137 785"/>
                              <a:gd name="T187" fmla="*/ 1137 h 1259"/>
                              <a:gd name="T188" fmla="+- 0 1780 620"/>
                              <a:gd name="T189" fmla="*/ T188 w 1259"/>
                              <a:gd name="T190" fmla="+- 0 1077 785"/>
                              <a:gd name="T191" fmla="*/ 1077 h 1259"/>
                              <a:gd name="T192" fmla="+- 0 1740 620"/>
                              <a:gd name="T193" fmla="*/ T192 w 1259"/>
                              <a:gd name="T194" fmla="+- 0 1020 785"/>
                              <a:gd name="T195" fmla="*/ 1020 h 1259"/>
                              <a:gd name="T196" fmla="+- 0 1694 620"/>
                              <a:gd name="T197" fmla="*/ T196 w 1259"/>
                              <a:gd name="T198" fmla="+- 0 969 785"/>
                              <a:gd name="T199" fmla="*/ 969 h 1259"/>
                              <a:gd name="T200" fmla="+- 0 1643 620"/>
                              <a:gd name="T201" fmla="*/ T200 w 1259"/>
                              <a:gd name="T202" fmla="+- 0 923 785"/>
                              <a:gd name="T203" fmla="*/ 923 h 1259"/>
                              <a:gd name="T204" fmla="+- 0 1586 620"/>
                              <a:gd name="T205" fmla="*/ T204 w 1259"/>
                              <a:gd name="T206" fmla="+- 0 883 785"/>
                              <a:gd name="T207" fmla="*/ 883 h 1259"/>
                              <a:gd name="T208" fmla="+- 0 1526 620"/>
                              <a:gd name="T209" fmla="*/ T208 w 1259"/>
                              <a:gd name="T210" fmla="+- 0 849 785"/>
                              <a:gd name="T211" fmla="*/ 849 h 1259"/>
                              <a:gd name="T212" fmla="+- 0 1461 620"/>
                              <a:gd name="T213" fmla="*/ T212 w 1259"/>
                              <a:gd name="T214" fmla="+- 0 821 785"/>
                              <a:gd name="T215" fmla="*/ 821 h 1259"/>
                              <a:gd name="T216" fmla="+- 0 1393 620"/>
                              <a:gd name="T217" fmla="*/ T216 w 1259"/>
                              <a:gd name="T218" fmla="+- 0 801 785"/>
                              <a:gd name="T219" fmla="*/ 801 h 1259"/>
                              <a:gd name="T220" fmla="+- 0 1322 620"/>
                              <a:gd name="T221" fmla="*/ T220 w 1259"/>
                              <a:gd name="T222" fmla="+- 0 789 785"/>
                              <a:gd name="T223" fmla="*/ 789 h 1259"/>
                              <a:gd name="T224" fmla="+- 0 1249 620"/>
                              <a:gd name="T225" fmla="*/ T224 w 1259"/>
                              <a:gd name="T226" fmla="+- 0 785 785"/>
                              <a:gd name="T227" fmla="*/ 785 h 12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259" h="1259">
                                <a:moveTo>
                                  <a:pt x="629" y="0"/>
                                </a:moveTo>
                                <a:lnTo>
                                  <a:pt x="556" y="4"/>
                                </a:lnTo>
                                <a:lnTo>
                                  <a:pt x="485" y="16"/>
                                </a:lnTo>
                                <a:lnTo>
                                  <a:pt x="417" y="36"/>
                                </a:lnTo>
                                <a:lnTo>
                                  <a:pt x="352" y="64"/>
                                </a:lnTo>
                                <a:lnTo>
                                  <a:pt x="292" y="98"/>
                                </a:lnTo>
                                <a:lnTo>
                                  <a:pt x="236" y="138"/>
                                </a:lnTo>
                                <a:lnTo>
                                  <a:pt x="184" y="184"/>
                                </a:lnTo>
                                <a:lnTo>
                                  <a:pt x="138" y="235"/>
                                </a:lnTo>
                                <a:lnTo>
                                  <a:pt x="98" y="292"/>
                                </a:lnTo>
                                <a:lnTo>
                                  <a:pt x="64" y="352"/>
                                </a:lnTo>
                                <a:lnTo>
                                  <a:pt x="37" y="417"/>
                                </a:lnTo>
                                <a:lnTo>
                                  <a:pt x="17" y="485"/>
                                </a:lnTo>
                                <a:lnTo>
                                  <a:pt x="4" y="555"/>
                                </a:lnTo>
                                <a:lnTo>
                                  <a:pt x="0" y="629"/>
                                </a:lnTo>
                                <a:lnTo>
                                  <a:pt x="4" y="702"/>
                                </a:lnTo>
                                <a:lnTo>
                                  <a:pt x="17" y="773"/>
                                </a:lnTo>
                                <a:lnTo>
                                  <a:pt x="37" y="841"/>
                                </a:lnTo>
                                <a:lnTo>
                                  <a:pt x="64" y="905"/>
                                </a:lnTo>
                                <a:lnTo>
                                  <a:pt x="98" y="966"/>
                                </a:lnTo>
                                <a:lnTo>
                                  <a:pt x="138" y="1022"/>
                                </a:lnTo>
                                <a:lnTo>
                                  <a:pt x="184" y="1074"/>
                                </a:lnTo>
                                <a:lnTo>
                                  <a:pt x="236" y="1120"/>
                                </a:lnTo>
                                <a:lnTo>
                                  <a:pt x="292" y="1160"/>
                                </a:lnTo>
                                <a:lnTo>
                                  <a:pt x="352" y="1194"/>
                                </a:lnTo>
                                <a:lnTo>
                                  <a:pt x="417" y="1221"/>
                                </a:lnTo>
                                <a:lnTo>
                                  <a:pt x="485" y="1241"/>
                                </a:lnTo>
                                <a:lnTo>
                                  <a:pt x="556" y="1254"/>
                                </a:lnTo>
                                <a:lnTo>
                                  <a:pt x="629" y="1258"/>
                                </a:lnTo>
                                <a:lnTo>
                                  <a:pt x="702" y="1254"/>
                                </a:lnTo>
                                <a:lnTo>
                                  <a:pt x="773" y="1241"/>
                                </a:lnTo>
                                <a:lnTo>
                                  <a:pt x="841" y="1221"/>
                                </a:lnTo>
                                <a:lnTo>
                                  <a:pt x="906" y="1194"/>
                                </a:lnTo>
                                <a:lnTo>
                                  <a:pt x="966" y="1160"/>
                                </a:lnTo>
                                <a:lnTo>
                                  <a:pt x="1023" y="1120"/>
                                </a:lnTo>
                                <a:lnTo>
                                  <a:pt x="1074" y="1074"/>
                                </a:lnTo>
                                <a:lnTo>
                                  <a:pt x="1120" y="1022"/>
                                </a:lnTo>
                                <a:lnTo>
                                  <a:pt x="1160" y="966"/>
                                </a:lnTo>
                                <a:lnTo>
                                  <a:pt x="1194" y="905"/>
                                </a:lnTo>
                                <a:lnTo>
                                  <a:pt x="1221" y="841"/>
                                </a:lnTo>
                                <a:lnTo>
                                  <a:pt x="1242" y="773"/>
                                </a:lnTo>
                                <a:lnTo>
                                  <a:pt x="1254" y="702"/>
                                </a:lnTo>
                                <a:lnTo>
                                  <a:pt x="1258" y="629"/>
                                </a:lnTo>
                                <a:lnTo>
                                  <a:pt x="1254" y="555"/>
                                </a:lnTo>
                                <a:lnTo>
                                  <a:pt x="1242" y="485"/>
                                </a:lnTo>
                                <a:lnTo>
                                  <a:pt x="1221" y="417"/>
                                </a:lnTo>
                                <a:lnTo>
                                  <a:pt x="1194" y="352"/>
                                </a:lnTo>
                                <a:lnTo>
                                  <a:pt x="1160" y="292"/>
                                </a:lnTo>
                                <a:lnTo>
                                  <a:pt x="1120" y="235"/>
                                </a:lnTo>
                                <a:lnTo>
                                  <a:pt x="1074" y="184"/>
                                </a:lnTo>
                                <a:lnTo>
                                  <a:pt x="1023" y="138"/>
                                </a:lnTo>
                                <a:lnTo>
                                  <a:pt x="966" y="98"/>
                                </a:lnTo>
                                <a:lnTo>
                                  <a:pt x="906" y="64"/>
                                </a:lnTo>
                                <a:lnTo>
                                  <a:pt x="841" y="36"/>
                                </a:lnTo>
                                <a:lnTo>
                                  <a:pt x="773" y="16"/>
                                </a:lnTo>
                                <a:lnTo>
                                  <a:pt x="702" y="4"/>
                                </a:lnTo>
                                <a:lnTo>
                                  <a:pt x="629" y="0"/>
                                </a:lnTo>
                                <a:close/>
                              </a:path>
                            </a:pathLst>
                          </a:custGeom>
                          <a:solidFill>
                            <a:srgbClr val="198D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0" name="Picture 1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252" y="1212"/>
                            <a:ext cx="125" cy="1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1" name="Picture 15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069" y="1419"/>
                            <a:ext cx="251" cy="434"/>
                          </a:xfrm>
                          <a:prstGeom prst="rect">
                            <a:avLst/>
                          </a:prstGeom>
                          <a:noFill/>
                          <a:extLst>
                            <a:ext uri="{909E8E84-426E-40DD-AFC4-6F175D3DCCD1}">
                              <a14:hiddenFill xmlns:a14="http://schemas.microsoft.com/office/drawing/2010/main">
                                <a:solidFill>
                                  <a:srgbClr val="FFFFFF"/>
                                </a:solidFill>
                              </a14:hiddenFill>
                            </a:ext>
                          </a:extLst>
                        </pic:spPr>
                      </pic:pic>
                      <wps:wsp>
                        <wps:cNvPr id="162" name="Freeform 153"/>
                        <wps:cNvSpPr>
                          <a:spLocks/>
                        </wps:cNvSpPr>
                        <wps:spPr bwMode="auto">
                          <a:xfrm>
                            <a:off x="746" y="1363"/>
                            <a:ext cx="401" cy="669"/>
                          </a:xfrm>
                          <a:custGeom>
                            <a:avLst/>
                            <a:gdLst>
                              <a:gd name="T0" fmla="+- 0 1024 746"/>
                              <a:gd name="T1" fmla="*/ T0 w 401"/>
                              <a:gd name="T2" fmla="+- 0 1364 1364"/>
                              <a:gd name="T3" fmla="*/ 1364 h 669"/>
                              <a:gd name="T4" fmla="+- 0 875 746"/>
                              <a:gd name="T5" fmla="*/ T4 w 401"/>
                              <a:gd name="T6" fmla="+- 0 1364 1364"/>
                              <a:gd name="T7" fmla="*/ 1364 h 669"/>
                              <a:gd name="T8" fmla="+- 0 747 746"/>
                              <a:gd name="T9" fmla="*/ T8 w 401"/>
                              <a:gd name="T10" fmla="+- 0 1422 1364"/>
                              <a:gd name="T11" fmla="*/ 1422 h 669"/>
                              <a:gd name="T12" fmla="+- 0 746 746"/>
                              <a:gd name="T13" fmla="*/ T12 w 401"/>
                              <a:gd name="T14" fmla="+- 0 1790 1364"/>
                              <a:gd name="T15" fmla="*/ 1790 h 669"/>
                              <a:gd name="T16" fmla="+- 0 758 746"/>
                              <a:gd name="T17" fmla="*/ T16 w 401"/>
                              <a:gd name="T18" fmla="+- 0 1807 1364"/>
                              <a:gd name="T19" fmla="*/ 1807 h 669"/>
                              <a:gd name="T20" fmla="+- 0 804 746"/>
                              <a:gd name="T21" fmla="*/ T20 w 401"/>
                              <a:gd name="T22" fmla="+- 0 1859 1364"/>
                              <a:gd name="T23" fmla="*/ 1859 h 669"/>
                              <a:gd name="T24" fmla="+- 0 856 746"/>
                              <a:gd name="T25" fmla="*/ T24 w 401"/>
                              <a:gd name="T26" fmla="+- 0 1905 1364"/>
                              <a:gd name="T27" fmla="*/ 1905 h 669"/>
                              <a:gd name="T28" fmla="+- 0 912 746"/>
                              <a:gd name="T29" fmla="*/ T28 w 401"/>
                              <a:gd name="T30" fmla="+- 0 1945 1364"/>
                              <a:gd name="T31" fmla="*/ 1945 h 669"/>
                              <a:gd name="T32" fmla="+- 0 972 746"/>
                              <a:gd name="T33" fmla="*/ T32 w 401"/>
                              <a:gd name="T34" fmla="+- 0 1979 1364"/>
                              <a:gd name="T35" fmla="*/ 1979 h 669"/>
                              <a:gd name="T36" fmla="+- 0 1037 746"/>
                              <a:gd name="T37" fmla="*/ T36 w 401"/>
                              <a:gd name="T38" fmla="+- 0 2006 1364"/>
                              <a:gd name="T39" fmla="*/ 2006 h 669"/>
                              <a:gd name="T40" fmla="+- 0 1105 746"/>
                              <a:gd name="T41" fmla="*/ T40 w 401"/>
                              <a:gd name="T42" fmla="+- 0 2026 1364"/>
                              <a:gd name="T43" fmla="*/ 2026 h 669"/>
                              <a:gd name="T44" fmla="+- 0 1142 746"/>
                              <a:gd name="T45" fmla="*/ T44 w 401"/>
                              <a:gd name="T46" fmla="+- 0 2033 1364"/>
                              <a:gd name="T47" fmla="*/ 2033 h 669"/>
                              <a:gd name="T48" fmla="+- 0 1147 746"/>
                              <a:gd name="T49" fmla="*/ T48 w 401"/>
                              <a:gd name="T50" fmla="+- 0 1422 1364"/>
                              <a:gd name="T51" fmla="*/ 1422 h 669"/>
                              <a:gd name="T52" fmla="+- 0 1024 746"/>
                              <a:gd name="T53" fmla="*/ T52 w 401"/>
                              <a:gd name="T54" fmla="+- 0 1364 1364"/>
                              <a:gd name="T55" fmla="*/ 1364 h 6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01" h="669">
                                <a:moveTo>
                                  <a:pt x="278" y="0"/>
                                </a:moveTo>
                                <a:lnTo>
                                  <a:pt x="129" y="0"/>
                                </a:lnTo>
                                <a:lnTo>
                                  <a:pt x="1" y="58"/>
                                </a:lnTo>
                                <a:lnTo>
                                  <a:pt x="0" y="426"/>
                                </a:lnTo>
                                <a:lnTo>
                                  <a:pt x="12" y="443"/>
                                </a:lnTo>
                                <a:lnTo>
                                  <a:pt x="58" y="495"/>
                                </a:lnTo>
                                <a:lnTo>
                                  <a:pt x="110" y="541"/>
                                </a:lnTo>
                                <a:lnTo>
                                  <a:pt x="166" y="581"/>
                                </a:lnTo>
                                <a:lnTo>
                                  <a:pt x="226" y="615"/>
                                </a:lnTo>
                                <a:lnTo>
                                  <a:pt x="291" y="642"/>
                                </a:lnTo>
                                <a:lnTo>
                                  <a:pt x="359" y="662"/>
                                </a:lnTo>
                                <a:lnTo>
                                  <a:pt x="396" y="669"/>
                                </a:lnTo>
                                <a:lnTo>
                                  <a:pt x="401" y="58"/>
                                </a:lnTo>
                                <a:lnTo>
                                  <a:pt x="278" y="0"/>
                                </a:lnTo>
                                <a:close/>
                              </a:path>
                            </a:pathLst>
                          </a:custGeom>
                          <a:solidFill>
                            <a:srgbClr val="4E41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Freeform 154"/>
                        <wps:cNvSpPr>
                          <a:spLocks/>
                        </wps:cNvSpPr>
                        <wps:spPr bwMode="auto">
                          <a:xfrm>
                            <a:off x="868" y="1203"/>
                            <a:ext cx="163" cy="192"/>
                          </a:xfrm>
                          <a:custGeom>
                            <a:avLst/>
                            <a:gdLst>
                              <a:gd name="T0" fmla="+- 0 1031 868"/>
                              <a:gd name="T1" fmla="*/ T0 w 163"/>
                              <a:gd name="T2" fmla="+- 0 1204 1204"/>
                              <a:gd name="T3" fmla="*/ 1204 h 192"/>
                              <a:gd name="T4" fmla="+- 0 868 868"/>
                              <a:gd name="T5" fmla="*/ T4 w 163"/>
                              <a:gd name="T6" fmla="+- 0 1204 1204"/>
                              <a:gd name="T7" fmla="*/ 1204 h 192"/>
                              <a:gd name="T8" fmla="+- 0 868 868"/>
                              <a:gd name="T9" fmla="*/ T8 w 163"/>
                              <a:gd name="T10" fmla="+- 0 1367 1204"/>
                              <a:gd name="T11" fmla="*/ 1367 h 192"/>
                              <a:gd name="T12" fmla="+- 0 872 868"/>
                              <a:gd name="T13" fmla="*/ T12 w 163"/>
                              <a:gd name="T14" fmla="+- 0 1372 1204"/>
                              <a:gd name="T15" fmla="*/ 1372 h 192"/>
                              <a:gd name="T16" fmla="+- 0 886 868"/>
                              <a:gd name="T17" fmla="*/ T16 w 163"/>
                              <a:gd name="T18" fmla="+- 0 1381 1204"/>
                              <a:gd name="T19" fmla="*/ 1381 h 192"/>
                              <a:gd name="T20" fmla="+- 0 911 868"/>
                              <a:gd name="T21" fmla="*/ T20 w 163"/>
                              <a:gd name="T22" fmla="+- 0 1391 1204"/>
                              <a:gd name="T23" fmla="*/ 1391 h 192"/>
                              <a:gd name="T24" fmla="+- 0 950 868"/>
                              <a:gd name="T25" fmla="*/ T24 w 163"/>
                              <a:gd name="T26" fmla="+- 0 1396 1204"/>
                              <a:gd name="T27" fmla="*/ 1396 h 192"/>
                              <a:gd name="T28" fmla="+- 0 985 868"/>
                              <a:gd name="T29" fmla="*/ T28 w 163"/>
                              <a:gd name="T30" fmla="+- 0 1395 1204"/>
                              <a:gd name="T31" fmla="*/ 1395 h 192"/>
                              <a:gd name="T32" fmla="+- 0 1005 868"/>
                              <a:gd name="T33" fmla="*/ T32 w 163"/>
                              <a:gd name="T34" fmla="+- 0 1392 1204"/>
                              <a:gd name="T35" fmla="*/ 1392 h 192"/>
                              <a:gd name="T36" fmla="+- 0 1018 868"/>
                              <a:gd name="T37" fmla="*/ T36 w 163"/>
                              <a:gd name="T38" fmla="+- 0 1384 1204"/>
                              <a:gd name="T39" fmla="*/ 1384 h 192"/>
                              <a:gd name="T40" fmla="+- 0 1031 868"/>
                              <a:gd name="T41" fmla="*/ T40 w 163"/>
                              <a:gd name="T42" fmla="+- 0 1367 1204"/>
                              <a:gd name="T43" fmla="*/ 1367 h 192"/>
                              <a:gd name="T44" fmla="+- 0 1031 868"/>
                              <a:gd name="T45" fmla="*/ T44 w 163"/>
                              <a:gd name="T46" fmla="+- 0 1204 1204"/>
                              <a:gd name="T47" fmla="*/ 1204 h 1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3" h="192">
                                <a:moveTo>
                                  <a:pt x="163" y="0"/>
                                </a:moveTo>
                                <a:lnTo>
                                  <a:pt x="0" y="0"/>
                                </a:lnTo>
                                <a:lnTo>
                                  <a:pt x="0" y="163"/>
                                </a:lnTo>
                                <a:lnTo>
                                  <a:pt x="4" y="168"/>
                                </a:lnTo>
                                <a:lnTo>
                                  <a:pt x="18" y="177"/>
                                </a:lnTo>
                                <a:lnTo>
                                  <a:pt x="43" y="187"/>
                                </a:lnTo>
                                <a:lnTo>
                                  <a:pt x="82" y="192"/>
                                </a:lnTo>
                                <a:lnTo>
                                  <a:pt x="117" y="191"/>
                                </a:lnTo>
                                <a:lnTo>
                                  <a:pt x="137" y="188"/>
                                </a:lnTo>
                                <a:lnTo>
                                  <a:pt x="150" y="180"/>
                                </a:lnTo>
                                <a:lnTo>
                                  <a:pt x="163" y="163"/>
                                </a:lnTo>
                                <a:lnTo>
                                  <a:pt x="163" y="0"/>
                                </a:lnTo>
                                <a:close/>
                              </a:path>
                            </a:pathLst>
                          </a:custGeom>
                          <a:solidFill>
                            <a:srgbClr val="B562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4" name="Picture 1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62" y="1422"/>
                            <a:ext cx="649" cy="428"/>
                          </a:xfrm>
                          <a:prstGeom prst="rect">
                            <a:avLst/>
                          </a:prstGeom>
                          <a:noFill/>
                          <a:extLst>
                            <a:ext uri="{909E8E84-426E-40DD-AFC4-6F175D3DCCD1}">
                              <a14:hiddenFill xmlns:a14="http://schemas.microsoft.com/office/drawing/2010/main">
                                <a:solidFill>
                                  <a:srgbClr val="FFFFFF"/>
                                </a:solidFill>
                              </a14:hiddenFill>
                            </a:ext>
                          </a:extLst>
                        </pic:spPr>
                      </pic:pic>
                      <wps:wsp>
                        <wps:cNvPr id="165" name="Freeform 156"/>
                        <wps:cNvSpPr>
                          <a:spLocks/>
                        </wps:cNvSpPr>
                        <wps:spPr bwMode="auto">
                          <a:xfrm>
                            <a:off x="805" y="933"/>
                            <a:ext cx="330" cy="330"/>
                          </a:xfrm>
                          <a:custGeom>
                            <a:avLst/>
                            <a:gdLst>
                              <a:gd name="T0" fmla="+- 0 964 805"/>
                              <a:gd name="T1" fmla="*/ T0 w 330"/>
                              <a:gd name="T2" fmla="+- 0 934 934"/>
                              <a:gd name="T3" fmla="*/ 934 h 330"/>
                              <a:gd name="T4" fmla="+- 0 900 805"/>
                              <a:gd name="T5" fmla="*/ T4 w 330"/>
                              <a:gd name="T6" fmla="+- 0 949 934"/>
                              <a:gd name="T7" fmla="*/ 949 h 330"/>
                              <a:gd name="T8" fmla="+- 0 849 805"/>
                              <a:gd name="T9" fmla="*/ T8 w 330"/>
                              <a:gd name="T10" fmla="+- 0 986 934"/>
                              <a:gd name="T11" fmla="*/ 986 h 330"/>
                              <a:gd name="T12" fmla="+- 0 816 805"/>
                              <a:gd name="T13" fmla="*/ T12 w 330"/>
                              <a:gd name="T14" fmla="+- 0 1040 934"/>
                              <a:gd name="T15" fmla="*/ 1040 h 330"/>
                              <a:gd name="T16" fmla="+- 0 805 805"/>
                              <a:gd name="T17" fmla="*/ T16 w 330"/>
                              <a:gd name="T18" fmla="+- 0 1105 934"/>
                              <a:gd name="T19" fmla="*/ 1105 h 330"/>
                              <a:gd name="T20" fmla="+- 0 821 805"/>
                              <a:gd name="T21" fmla="*/ T20 w 330"/>
                              <a:gd name="T22" fmla="+- 0 1168 934"/>
                              <a:gd name="T23" fmla="*/ 1168 h 330"/>
                              <a:gd name="T24" fmla="+- 0 858 805"/>
                              <a:gd name="T25" fmla="*/ T24 w 330"/>
                              <a:gd name="T26" fmla="+- 0 1219 934"/>
                              <a:gd name="T27" fmla="*/ 1219 h 330"/>
                              <a:gd name="T28" fmla="+- 0 912 805"/>
                              <a:gd name="T29" fmla="*/ T28 w 330"/>
                              <a:gd name="T30" fmla="+- 0 1253 934"/>
                              <a:gd name="T31" fmla="*/ 1253 h 330"/>
                              <a:gd name="T32" fmla="+- 0 976 805"/>
                              <a:gd name="T33" fmla="*/ T32 w 330"/>
                              <a:gd name="T34" fmla="+- 0 1263 934"/>
                              <a:gd name="T35" fmla="*/ 1263 h 330"/>
                              <a:gd name="T36" fmla="+- 0 1040 805"/>
                              <a:gd name="T37" fmla="*/ T36 w 330"/>
                              <a:gd name="T38" fmla="+- 0 1248 934"/>
                              <a:gd name="T39" fmla="*/ 1248 h 330"/>
                              <a:gd name="T40" fmla="+- 0 1091 805"/>
                              <a:gd name="T41" fmla="*/ T40 w 330"/>
                              <a:gd name="T42" fmla="+- 0 1210 934"/>
                              <a:gd name="T43" fmla="*/ 1210 h 330"/>
                              <a:gd name="T44" fmla="+- 0 1124 805"/>
                              <a:gd name="T45" fmla="*/ T44 w 330"/>
                              <a:gd name="T46" fmla="+- 0 1157 934"/>
                              <a:gd name="T47" fmla="*/ 1157 h 330"/>
                              <a:gd name="T48" fmla="+- 0 1135 805"/>
                              <a:gd name="T49" fmla="*/ T48 w 330"/>
                              <a:gd name="T50" fmla="+- 0 1092 934"/>
                              <a:gd name="T51" fmla="*/ 1092 h 330"/>
                              <a:gd name="T52" fmla="+- 0 1119 805"/>
                              <a:gd name="T53" fmla="*/ T52 w 330"/>
                              <a:gd name="T54" fmla="+- 0 1029 934"/>
                              <a:gd name="T55" fmla="*/ 1029 h 330"/>
                              <a:gd name="T56" fmla="+- 0 1082 805"/>
                              <a:gd name="T57" fmla="*/ T56 w 330"/>
                              <a:gd name="T58" fmla="+- 0 978 934"/>
                              <a:gd name="T59" fmla="*/ 978 h 330"/>
                              <a:gd name="T60" fmla="+- 0 1028 805"/>
                              <a:gd name="T61" fmla="*/ T60 w 330"/>
                              <a:gd name="T62" fmla="+- 0 944 934"/>
                              <a:gd name="T63" fmla="*/ 944 h 330"/>
                              <a:gd name="T64" fmla="+- 0 964 805"/>
                              <a:gd name="T65" fmla="*/ T64 w 330"/>
                              <a:gd name="T66" fmla="+- 0 934 934"/>
                              <a:gd name="T67" fmla="*/ 934 h 3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30" h="330">
                                <a:moveTo>
                                  <a:pt x="159" y="0"/>
                                </a:moveTo>
                                <a:lnTo>
                                  <a:pt x="95" y="15"/>
                                </a:lnTo>
                                <a:lnTo>
                                  <a:pt x="44" y="52"/>
                                </a:lnTo>
                                <a:lnTo>
                                  <a:pt x="11" y="106"/>
                                </a:lnTo>
                                <a:lnTo>
                                  <a:pt x="0" y="171"/>
                                </a:lnTo>
                                <a:lnTo>
                                  <a:pt x="16" y="234"/>
                                </a:lnTo>
                                <a:lnTo>
                                  <a:pt x="53" y="285"/>
                                </a:lnTo>
                                <a:lnTo>
                                  <a:pt x="107" y="319"/>
                                </a:lnTo>
                                <a:lnTo>
                                  <a:pt x="171" y="329"/>
                                </a:lnTo>
                                <a:lnTo>
                                  <a:pt x="235" y="314"/>
                                </a:lnTo>
                                <a:lnTo>
                                  <a:pt x="286" y="276"/>
                                </a:lnTo>
                                <a:lnTo>
                                  <a:pt x="319" y="223"/>
                                </a:lnTo>
                                <a:lnTo>
                                  <a:pt x="330" y="158"/>
                                </a:lnTo>
                                <a:lnTo>
                                  <a:pt x="314" y="95"/>
                                </a:lnTo>
                                <a:lnTo>
                                  <a:pt x="277" y="44"/>
                                </a:lnTo>
                                <a:lnTo>
                                  <a:pt x="223" y="10"/>
                                </a:lnTo>
                                <a:lnTo>
                                  <a:pt x="159" y="0"/>
                                </a:lnTo>
                                <a:close/>
                              </a:path>
                            </a:pathLst>
                          </a:custGeom>
                          <a:solidFill>
                            <a:srgbClr val="3329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157"/>
                        <wps:cNvSpPr>
                          <a:spLocks/>
                        </wps:cNvSpPr>
                        <wps:spPr bwMode="auto">
                          <a:xfrm>
                            <a:off x="865" y="993"/>
                            <a:ext cx="231" cy="338"/>
                          </a:xfrm>
                          <a:custGeom>
                            <a:avLst/>
                            <a:gdLst>
                              <a:gd name="T0" fmla="+- 0 983 865"/>
                              <a:gd name="T1" fmla="*/ T0 w 231"/>
                              <a:gd name="T2" fmla="+- 0 994 994"/>
                              <a:gd name="T3" fmla="*/ 994 h 338"/>
                              <a:gd name="T4" fmla="+- 0 978 865"/>
                              <a:gd name="T5" fmla="*/ T4 w 231"/>
                              <a:gd name="T6" fmla="+- 0 994 994"/>
                              <a:gd name="T7" fmla="*/ 994 h 338"/>
                              <a:gd name="T8" fmla="+- 0 934 865"/>
                              <a:gd name="T9" fmla="*/ T8 w 231"/>
                              <a:gd name="T10" fmla="+- 0 1003 994"/>
                              <a:gd name="T11" fmla="*/ 1003 h 338"/>
                              <a:gd name="T12" fmla="+- 0 898 865"/>
                              <a:gd name="T13" fmla="*/ T12 w 231"/>
                              <a:gd name="T14" fmla="+- 0 1027 994"/>
                              <a:gd name="T15" fmla="*/ 1027 h 338"/>
                              <a:gd name="T16" fmla="+- 0 874 865"/>
                              <a:gd name="T17" fmla="*/ T16 w 231"/>
                              <a:gd name="T18" fmla="+- 0 1063 994"/>
                              <a:gd name="T19" fmla="*/ 1063 h 338"/>
                              <a:gd name="T20" fmla="+- 0 865 865"/>
                              <a:gd name="T21" fmla="*/ T20 w 231"/>
                              <a:gd name="T22" fmla="+- 0 1106 994"/>
                              <a:gd name="T23" fmla="*/ 1106 h 338"/>
                              <a:gd name="T24" fmla="+- 0 865 865"/>
                              <a:gd name="T25" fmla="*/ T24 w 231"/>
                              <a:gd name="T26" fmla="+- 0 1155 994"/>
                              <a:gd name="T27" fmla="*/ 1155 h 338"/>
                              <a:gd name="T28" fmla="+- 0 870 865"/>
                              <a:gd name="T29" fmla="*/ T28 w 231"/>
                              <a:gd name="T30" fmla="+- 0 1155 994"/>
                              <a:gd name="T31" fmla="*/ 1155 h 338"/>
                              <a:gd name="T32" fmla="+- 0 870 865"/>
                              <a:gd name="T33" fmla="*/ T32 w 231"/>
                              <a:gd name="T34" fmla="+- 0 1285 994"/>
                              <a:gd name="T35" fmla="*/ 1285 h 338"/>
                              <a:gd name="T36" fmla="+- 0 907 865"/>
                              <a:gd name="T37" fmla="*/ T36 w 231"/>
                              <a:gd name="T38" fmla="+- 0 1314 994"/>
                              <a:gd name="T39" fmla="*/ 1314 h 338"/>
                              <a:gd name="T40" fmla="+- 0 935 865"/>
                              <a:gd name="T41" fmla="*/ T40 w 231"/>
                              <a:gd name="T42" fmla="+- 0 1328 994"/>
                              <a:gd name="T43" fmla="*/ 1328 h 338"/>
                              <a:gd name="T44" fmla="+- 0 967 865"/>
                              <a:gd name="T45" fmla="*/ T44 w 231"/>
                              <a:gd name="T46" fmla="+- 0 1331 994"/>
                              <a:gd name="T47" fmla="*/ 1331 h 338"/>
                              <a:gd name="T48" fmla="+- 0 1019 865"/>
                              <a:gd name="T49" fmla="*/ T48 w 231"/>
                              <a:gd name="T50" fmla="+- 0 1327 994"/>
                              <a:gd name="T51" fmla="*/ 1327 h 338"/>
                              <a:gd name="T52" fmla="+- 0 1049 865"/>
                              <a:gd name="T53" fmla="*/ T52 w 231"/>
                              <a:gd name="T54" fmla="+- 0 1318 994"/>
                              <a:gd name="T55" fmla="*/ 1318 h 338"/>
                              <a:gd name="T56" fmla="+- 0 1073 865"/>
                              <a:gd name="T57" fmla="*/ T56 w 231"/>
                              <a:gd name="T58" fmla="+- 0 1299 994"/>
                              <a:gd name="T59" fmla="*/ 1299 h 338"/>
                              <a:gd name="T60" fmla="+- 0 1089 865"/>
                              <a:gd name="T61" fmla="*/ T60 w 231"/>
                              <a:gd name="T62" fmla="+- 0 1273 994"/>
                              <a:gd name="T63" fmla="*/ 1273 h 338"/>
                              <a:gd name="T64" fmla="+- 0 1095 865"/>
                              <a:gd name="T65" fmla="*/ T64 w 231"/>
                              <a:gd name="T66" fmla="+- 0 1242 994"/>
                              <a:gd name="T67" fmla="*/ 1242 h 338"/>
                              <a:gd name="T68" fmla="+- 0 1095 865"/>
                              <a:gd name="T69" fmla="*/ T68 w 231"/>
                              <a:gd name="T70" fmla="+- 0 1106 994"/>
                              <a:gd name="T71" fmla="*/ 1106 h 338"/>
                              <a:gd name="T72" fmla="+- 0 1075 865"/>
                              <a:gd name="T73" fmla="*/ T72 w 231"/>
                              <a:gd name="T74" fmla="+- 0 1042 994"/>
                              <a:gd name="T75" fmla="*/ 1042 h 338"/>
                              <a:gd name="T76" fmla="+- 0 1027 865"/>
                              <a:gd name="T77" fmla="*/ T76 w 231"/>
                              <a:gd name="T78" fmla="+- 0 1003 994"/>
                              <a:gd name="T79" fmla="*/ 1003 h 338"/>
                              <a:gd name="T80" fmla="+- 0 1006 865"/>
                              <a:gd name="T81" fmla="*/ T80 w 231"/>
                              <a:gd name="T82" fmla="+- 0 996 994"/>
                              <a:gd name="T83" fmla="*/ 996 h 338"/>
                              <a:gd name="T84" fmla="+- 0 983 865"/>
                              <a:gd name="T85" fmla="*/ T84 w 231"/>
                              <a:gd name="T86" fmla="+- 0 994 994"/>
                              <a:gd name="T87" fmla="*/ 994 h 3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31" h="338">
                                <a:moveTo>
                                  <a:pt x="118" y="0"/>
                                </a:moveTo>
                                <a:lnTo>
                                  <a:pt x="113" y="0"/>
                                </a:lnTo>
                                <a:lnTo>
                                  <a:pt x="69" y="9"/>
                                </a:lnTo>
                                <a:lnTo>
                                  <a:pt x="33" y="33"/>
                                </a:lnTo>
                                <a:lnTo>
                                  <a:pt x="9" y="69"/>
                                </a:lnTo>
                                <a:lnTo>
                                  <a:pt x="0" y="112"/>
                                </a:lnTo>
                                <a:lnTo>
                                  <a:pt x="0" y="161"/>
                                </a:lnTo>
                                <a:lnTo>
                                  <a:pt x="5" y="161"/>
                                </a:lnTo>
                                <a:lnTo>
                                  <a:pt x="5" y="291"/>
                                </a:lnTo>
                                <a:lnTo>
                                  <a:pt x="42" y="320"/>
                                </a:lnTo>
                                <a:lnTo>
                                  <a:pt x="70" y="334"/>
                                </a:lnTo>
                                <a:lnTo>
                                  <a:pt x="102" y="337"/>
                                </a:lnTo>
                                <a:lnTo>
                                  <a:pt x="154" y="333"/>
                                </a:lnTo>
                                <a:lnTo>
                                  <a:pt x="184" y="324"/>
                                </a:lnTo>
                                <a:lnTo>
                                  <a:pt x="208" y="305"/>
                                </a:lnTo>
                                <a:lnTo>
                                  <a:pt x="224" y="279"/>
                                </a:lnTo>
                                <a:lnTo>
                                  <a:pt x="230" y="248"/>
                                </a:lnTo>
                                <a:lnTo>
                                  <a:pt x="230" y="112"/>
                                </a:lnTo>
                                <a:lnTo>
                                  <a:pt x="210" y="48"/>
                                </a:lnTo>
                                <a:lnTo>
                                  <a:pt x="162" y="9"/>
                                </a:lnTo>
                                <a:lnTo>
                                  <a:pt x="141" y="2"/>
                                </a:lnTo>
                                <a:lnTo>
                                  <a:pt x="118" y="0"/>
                                </a:lnTo>
                                <a:close/>
                              </a:path>
                            </a:pathLst>
                          </a:custGeom>
                          <a:solidFill>
                            <a:srgbClr val="B562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Freeform 158"/>
                        <wps:cNvSpPr>
                          <a:spLocks/>
                        </wps:cNvSpPr>
                        <wps:spPr bwMode="auto">
                          <a:xfrm>
                            <a:off x="858" y="986"/>
                            <a:ext cx="227" cy="194"/>
                          </a:xfrm>
                          <a:custGeom>
                            <a:avLst/>
                            <a:gdLst>
                              <a:gd name="T0" fmla="+- 0 986 859"/>
                              <a:gd name="T1" fmla="*/ T0 w 227"/>
                              <a:gd name="T2" fmla="+- 0 986 986"/>
                              <a:gd name="T3" fmla="*/ 986 h 194"/>
                              <a:gd name="T4" fmla="+- 0 981 859"/>
                              <a:gd name="T5" fmla="*/ T4 w 227"/>
                              <a:gd name="T6" fmla="+- 0 986 986"/>
                              <a:gd name="T7" fmla="*/ 986 h 194"/>
                              <a:gd name="T8" fmla="+- 0 936 859"/>
                              <a:gd name="T9" fmla="*/ T8 w 227"/>
                              <a:gd name="T10" fmla="+- 0 996 986"/>
                              <a:gd name="T11" fmla="*/ 996 h 194"/>
                              <a:gd name="T12" fmla="+- 0 897 859"/>
                              <a:gd name="T13" fmla="*/ T12 w 227"/>
                              <a:gd name="T14" fmla="+- 0 1023 986"/>
                              <a:gd name="T15" fmla="*/ 1023 h 194"/>
                              <a:gd name="T16" fmla="+- 0 869 859"/>
                              <a:gd name="T17" fmla="*/ T16 w 227"/>
                              <a:gd name="T18" fmla="+- 0 1061 986"/>
                              <a:gd name="T19" fmla="*/ 1061 h 194"/>
                              <a:gd name="T20" fmla="+- 0 859 859"/>
                              <a:gd name="T21" fmla="*/ T20 w 227"/>
                              <a:gd name="T22" fmla="+- 0 1106 986"/>
                              <a:gd name="T23" fmla="*/ 1106 h 194"/>
                              <a:gd name="T24" fmla="+- 0 859 859"/>
                              <a:gd name="T25" fmla="*/ T24 w 227"/>
                              <a:gd name="T26" fmla="+- 0 1155 986"/>
                              <a:gd name="T27" fmla="*/ 1155 h 194"/>
                              <a:gd name="T28" fmla="+- 0 870 859"/>
                              <a:gd name="T29" fmla="*/ T28 w 227"/>
                              <a:gd name="T30" fmla="+- 0 1155 986"/>
                              <a:gd name="T31" fmla="*/ 1155 h 194"/>
                              <a:gd name="T32" fmla="+- 0 870 859"/>
                              <a:gd name="T33" fmla="*/ T32 w 227"/>
                              <a:gd name="T34" fmla="+- 0 1180 986"/>
                              <a:gd name="T35" fmla="*/ 1180 h 194"/>
                              <a:gd name="T36" fmla="+- 0 908 859"/>
                              <a:gd name="T37" fmla="*/ T36 w 227"/>
                              <a:gd name="T38" fmla="+- 0 1180 986"/>
                              <a:gd name="T39" fmla="*/ 1180 h 194"/>
                              <a:gd name="T40" fmla="+- 0 908 859"/>
                              <a:gd name="T41" fmla="*/ T40 w 227"/>
                              <a:gd name="T42" fmla="+- 0 1123 986"/>
                              <a:gd name="T43" fmla="*/ 1123 h 194"/>
                              <a:gd name="T44" fmla="+- 0 922 859"/>
                              <a:gd name="T45" fmla="*/ T44 w 227"/>
                              <a:gd name="T46" fmla="+- 0 1123 986"/>
                              <a:gd name="T47" fmla="*/ 1123 h 194"/>
                              <a:gd name="T48" fmla="+- 0 934 859"/>
                              <a:gd name="T49" fmla="*/ T48 w 227"/>
                              <a:gd name="T50" fmla="+- 0 1121 986"/>
                              <a:gd name="T51" fmla="*/ 1121 h 194"/>
                              <a:gd name="T52" fmla="+- 0 943 859"/>
                              <a:gd name="T53" fmla="*/ T52 w 227"/>
                              <a:gd name="T54" fmla="+- 0 1114 986"/>
                              <a:gd name="T55" fmla="*/ 1114 h 194"/>
                              <a:gd name="T56" fmla="+- 0 950 859"/>
                              <a:gd name="T57" fmla="*/ T56 w 227"/>
                              <a:gd name="T58" fmla="+- 0 1104 986"/>
                              <a:gd name="T59" fmla="*/ 1104 h 194"/>
                              <a:gd name="T60" fmla="+- 0 952 859"/>
                              <a:gd name="T61" fmla="*/ T60 w 227"/>
                              <a:gd name="T62" fmla="+- 0 1092 986"/>
                              <a:gd name="T63" fmla="*/ 1092 h 194"/>
                              <a:gd name="T64" fmla="+- 0 952 859"/>
                              <a:gd name="T65" fmla="*/ T64 w 227"/>
                              <a:gd name="T66" fmla="+- 0 1092 986"/>
                              <a:gd name="T67" fmla="*/ 1092 h 194"/>
                              <a:gd name="T68" fmla="+- 0 955 859"/>
                              <a:gd name="T69" fmla="*/ T68 w 227"/>
                              <a:gd name="T70" fmla="+- 0 1080 986"/>
                              <a:gd name="T71" fmla="*/ 1080 h 194"/>
                              <a:gd name="T72" fmla="+- 0 962 859"/>
                              <a:gd name="T73" fmla="*/ T72 w 227"/>
                              <a:gd name="T74" fmla="+- 0 1070 986"/>
                              <a:gd name="T75" fmla="*/ 1070 h 194"/>
                              <a:gd name="T76" fmla="+- 0 972 859"/>
                              <a:gd name="T77" fmla="*/ T76 w 227"/>
                              <a:gd name="T78" fmla="+- 0 1063 986"/>
                              <a:gd name="T79" fmla="*/ 1063 h 194"/>
                              <a:gd name="T80" fmla="+- 0 984 859"/>
                              <a:gd name="T81" fmla="*/ T80 w 227"/>
                              <a:gd name="T82" fmla="+- 0 1060 986"/>
                              <a:gd name="T83" fmla="*/ 1060 h 194"/>
                              <a:gd name="T84" fmla="+- 0 1085 859"/>
                              <a:gd name="T85" fmla="*/ T84 w 227"/>
                              <a:gd name="T86" fmla="+- 0 1060 986"/>
                              <a:gd name="T87" fmla="*/ 1060 h 194"/>
                              <a:gd name="T88" fmla="+- 0 1081 859"/>
                              <a:gd name="T89" fmla="*/ T88 w 227"/>
                              <a:gd name="T90" fmla="+- 0 1050 986"/>
                              <a:gd name="T91" fmla="*/ 1050 h 194"/>
                              <a:gd name="T92" fmla="+- 0 1030 859"/>
                              <a:gd name="T93" fmla="*/ T92 w 227"/>
                              <a:gd name="T94" fmla="+- 0 995 986"/>
                              <a:gd name="T95" fmla="*/ 995 h 194"/>
                              <a:gd name="T96" fmla="+- 0 1009 859"/>
                              <a:gd name="T97" fmla="*/ T96 w 227"/>
                              <a:gd name="T98" fmla="+- 0 988 986"/>
                              <a:gd name="T99" fmla="*/ 988 h 194"/>
                              <a:gd name="T100" fmla="+- 0 986 859"/>
                              <a:gd name="T101" fmla="*/ T100 w 227"/>
                              <a:gd name="T102" fmla="+- 0 986 986"/>
                              <a:gd name="T103" fmla="*/ 986 h 1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227" h="194">
                                <a:moveTo>
                                  <a:pt x="127" y="0"/>
                                </a:moveTo>
                                <a:lnTo>
                                  <a:pt x="122" y="0"/>
                                </a:lnTo>
                                <a:lnTo>
                                  <a:pt x="77" y="10"/>
                                </a:lnTo>
                                <a:lnTo>
                                  <a:pt x="38" y="37"/>
                                </a:lnTo>
                                <a:lnTo>
                                  <a:pt x="10" y="75"/>
                                </a:lnTo>
                                <a:lnTo>
                                  <a:pt x="0" y="120"/>
                                </a:lnTo>
                                <a:lnTo>
                                  <a:pt x="0" y="169"/>
                                </a:lnTo>
                                <a:lnTo>
                                  <a:pt x="11" y="169"/>
                                </a:lnTo>
                                <a:lnTo>
                                  <a:pt x="11" y="194"/>
                                </a:lnTo>
                                <a:lnTo>
                                  <a:pt x="49" y="194"/>
                                </a:lnTo>
                                <a:lnTo>
                                  <a:pt x="49" y="137"/>
                                </a:lnTo>
                                <a:lnTo>
                                  <a:pt x="63" y="137"/>
                                </a:lnTo>
                                <a:lnTo>
                                  <a:pt x="75" y="135"/>
                                </a:lnTo>
                                <a:lnTo>
                                  <a:pt x="84" y="128"/>
                                </a:lnTo>
                                <a:lnTo>
                                  <a:pt x="91" y="118"/>
                                </a:lnTo>
                                <a:lnTo>
                                  <a:pt x="93" y="106"/>
                                </a:lnTo>
                                <a:lnTo>
                                  <a:pt x="96" y="94"/>
                                </a:lnTo>
                                <a:lnTo>
                                  <a:pt x="103" y="84"/>
                                </a:lnTo>
                                <a:lnTo>
                                  <a:pt x="113" y="77"/>
                                </a:lnTo>
                                <a:lnTo>
                                  <a:pt x="125" y="74"/>
                                </a:lnTo>
                                <a:lnTo>
                                  <a:pt x="226" y="74"/>
                                </a:lnTo>
                                <a:lnTo>
                                  <a:pt x="222" y="64"/>
                                </a:lnTo>
                                <a:lnTo>
                                  <a:pt x="171" y="9"/>
                                </a:lnTo>
                                <a:lnTo>
                                  <a:pt x="150" y="2"/>
                                </a:lnTo>
                                <a:lnTo>
                                  <a:pt x="127" y="0"/>
                                </a:lnTo>
                                <a:close/>
                              </a:path>
                            </a:pathLst>
                          </a:custGeom>
                          <a:solidFill>
                            <a:srgbClr val="3329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159"/>
                        <wps:cNvSpPr>
                          <a:spLocks/>
                        </wps:cNvSpPr>
                        <wps:spPr bwMode="auto">
                          <a:xfrm>
                            <a:off x="837" y="1143"/>
                            <a:ext cx="50" cy="101"/>
                          </a:xfrm>
                          <a:custGeom>
                            <a:avLst/>
                            <a:gdLst>
                              <a:gd name="T0" fmla="+- 0 876 838"/>
                              <a:gd name="T1" fmla="*/ T0 w 50"/>
                              <a:gd name="T2" fmla="+- 0 1144 1144"/>
                              <a:gd name="T3" fmla="*/ 1144 h 101"/>
                              <a:gd name="T4" fmla="+- 0 849 838"/>
                              <a:gd name="T5" fmla="*/ T4 w 50"/>
                              <a:gd name="T6" fmla="+- 0 1144 1144"/>
                              <a:gd name="T7" fmla="*/ 1144 h 101"/>
                              <a:gd name="T8" fmla="+- 0 838 838"/>
                              <a:gd name="T9" fmla="*/ T8 w 50"/>
                              <a:gd name="T10" fmla="+- 0 1155 1144"/>
                              <a:gd name="T11" fmla="*/ 1155 h 101"/>
                              <a:gd name="T12" fmla="+- 0 838 838"/>
                              <a:gd name="T13" fmla="*/ T12 w 50"/>
                              <a:gd name="T14" fmla="+- 0 1233 1144"/>
                              <a:gd name="T15" fmla="*/ 1233 h 101"/>
                              <a:gd name="T16" fmla="+- 0 849 838"/>
                              <a:gd name="T17" fmla="*/ T16 w 50"/>
                              <a:gd name="T18" fmla="+- 0 1244 1144"/>
                              <a:gd name="T19" fmla="*/ 1244 h 101"/>
                              <a:gd name="T20" fmla="+- 0 887 838"/>
                              <a:gd name="T21" fmla="*/ T20 w 50"/>
                              <a:gd name="T22" fmla="+- 0 1244 1144"/>
                              <a:gd name="T23" fmla="*/ 1244 h 101"/>
                              <a:gd name="T24" fmla="+- 0 887 838"/>
                              <a:gd name="T25" fmla="*/ T24 w 50"/>
                              <a:gd name="T26" fmla="+- 0 1155 1144"/>
                              <a:gd name="T27" fmla="*/ 1155 h 101"/>
                              <a:gd name="T28" fmla="+- 0 876 838"/>
                              <a:gd name="T29" fmla="*/ T28 w 50"/>
                              <a:gd name="T30" fmla="+- 0 1144 1144"/>
                              <a:gd name="T31" fmla="*/ 1144 h 10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0" h="101">
                                <a:moveTo>
                                  <a:pt x="38" y="0"/>
                                </a:moveTo>
                                <a:lnTo>
                                  <a:pt x="11" y="0"/>
                                </a:lnTo>
                                <a:lnTo>
                                  <a:pt x="0" y="11"/>
                                </a:lnTo>
                                <a:lnTo>
                                  <a:pt x="0" y="89"/>
                                </a:lnTo>
                                <a:lnTo>
                                  <a:pt x="11" y="100"/>
                                </a:lnTo>
                                <a:lnTo>
                                  <a:pt x="49" y="100"/>
                                </a:lnTo>
                                <a:lnTo>
                                  <a:pt x="49" y="11"/>
                                </a:lnTo>
                                <a:lnTo>
                                  <a:pt x="38" y="0"/>
                                </a:lnTo>
                                <a:close/>
                              </a:path>
                            </a:pathLst>
                          </a:custGeom>
                          <a:solidFill>
                            <a:srgbClr val="B562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 name="Freeform 160"/>
                        <wps:cNvSpPr>
                          <a:spLocks/>
                        </wps:cNvSpPr>
                        <wps:spPr bwMode="auto">
                          <a:xfrm>
                            <a:off x="1384" y="1944"/>
                            <a:ext cx="196" cy="84"/>
                          </a:xfrm>
                          <a:custGeom>
                            <a:avLst/>
                            <a:gdLst>
                              <a:gd name="T0" fmla="+- 0 1580 1385"/>
                              <a:gd name="T1" fmla="*/ T0 w 196"/>
                              <a:gd name="T2" fmla="+- 0 1944 1944"/>
                              <a:gd name="T3" fmla="*/ 1944 h 84"/>
                              <a:gd name="T4" fmla="+- 0 1388 1385"/>
                              <a:gd name="T5" fmla="*/ T4 w 196"/>
                              <a:gd name="T6" fmla="+- 0 1944 1944"/>
                              <a:gd name="T7" fmla="*/ 1944 h 84"/>
                              <a:gd name="T8" fmla="+- 0 1385 1385"/>
                              <a:gd name="T9" fmla="*/ T8 w 196"/>
                              <a:gd name="T10" fmla="+- 0 1964 1944"/>
                              <a:gd name="T11" fmla="*/ 1964 h 84"/>
                              <a:gd name="T12" fmla="+- 0 1385 1385"/>
                              <a:gd name="T13" fmla="*/ T12 w 196"/>
                              <a:gd name="T14" fmla="+- 0 2028 1944"/>
                              <a:gd name="T15" fmla="*/ 2028 h 84"/>
                              <a:gd name="T16" fmla="+- 0 1393 1385"/>
                              <a:gd name="T17" fmla="*/ T16 w 196"/>
                              <a:gd name="T18" fmla="+- 0 2026 1944"/>
                              <a:gd name="T19" fmla="*/ 2026 h 84"/>
                              <a:gd name="T20" fmla="+- 0 1461 1385"/>
                              <a:gd name="T21" fmla="*/ T20 w 196"/>
                              <a:gd name="T22" fmla="+- 0 2006 1944"/>
                              <a:gd name="T23" fmla="*/ 2006 h 84"/>
                              <a:gd name="T24" fmla="+- 0 1526 1385"/>
                              <a:gd name="T25" fmla="*/ T24 w 196"/>
                              <a:gd name="T26" fmla="+- 0 1979 1944"/>
                              <a:gd name="T27" fmla="*/ 1979 h 84"/>
                              <a:gd name="T28" fmla="+- 0 1580 1385"/>
                              <a:gd name="T29" fmla="*/ T28 w 196"/>
                              <a:gd name="T30" fmla="+- 0 1948 1944"/>
                              <a:gd name="T31" fmla="*/ 1948 h 84"/>
                              <a:gd name="T32" fmla="+- 0 1580 1385"/>
                              <a:gd name="T33" fmla="*/ T32 w 196"/>
                              <a:gd name="T34" fmla="+- 0 1944 1944"/>
                              <a:gd name="T35" fmla="*/ 1944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96" h="84">
                                <a:moveTo>
                                  <a:pt x="195" y="0"/>
                                </a:moveTo>
                                <a:lnTo>
                                  <a:pt x="3" y="0"/>
                                </a:lnTo>
                                <a:lnTo>
                                  <a:pt x="0" y="20"/>
                                </a:lnTo>
                                <a:lnTo>
                                  <a:pt x="0" y="84"/>
                                </a:lnTo>
                                <a:lnTo>
                                  <a:pt x="8" y="82"/>
                                </a:lnTo>
                                <a:lnTo>
                                  <a:pt x="76" y="62"/>
                                </a:lnTo>
                                <a:lnTo>
                                  <a:pt x="141" y="35"/>
                                </a:lnTo>
                                <a:lnTo>
                                  <a:pt x="195" y="4"/>
                                </a:lnTo>
                                <a:lnTo>
                                  <a:pt x="195" y="0"/>
                                </a:lnTo>
                                <a:close/>
                              </a:path>
                            </a:pathLst>
                          </a:custGeom>
                          <a:solidFill>
                            <a:srgbClr val="DE85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Freeform 161"/>
                        <wps:cNvSpPr>
                          <a:spLocks/>
                        </wps:cNvSpPr>
                        <wps:spPr bwMode="auto">
                          <a:xfrm>
                            <a:off x="1364" y="1944"/>
                            <a:ext cx="186" cy="87"/>
                          </a:xfrm>
                          <a:custGeom>
                            <a:avLst/>
                            <a:gdLst>
                              <a:gd name="T0" fmla="+- 0 1546 1365"/>
                              <a:gd name="T1" fmla="*/ T0 w 186"/>
                              <a:gd name="T2" fmla="+- 0 1944 1944"/>
                              <a:gd name="T3" fmla="*/ 1944 h 87"/>
                              <a:gd name="T4" fmla="+- 0 1388 1365"/>
                              <a:gd name="T5" fmla="*/ T4 w 186"/>
                              <a:gd name="T6" fmla="+- 0 1944 1944"/>
                              <a:gd name="T7" fmla="*/ 1944 h 87"/>
                              <a:gd name="T8" fmla="+- 0 1368 1365"/>
                              <a:gd name="T9" fmla="*/ T8 w 186"/>
                              <a:gd name="T10" fmla="+- 0 1999 1944"/>
                              <a:gd name="T11" fmla="*/ 1999 h 87"/>
                              <a:gd name="T12" fmla="+- 0 1365 1365"/>
                              <a:gd name="T13" fmla="*/ T12 w 186"/>
                              <a:gd name="T14" fmla="+- 0 2031 1944"/>
                              <a:gd name="T15" fmla="*/ 2031 h 87"/>
                              <a:gd name="T16" fmla="+- 0 1393 1365"/>
                              <a:gd name="T17" fmla="*/ T16 w 186"/>
                              <a:gd name="T18" fmla="+- 0 2026 1944"/>
                              <a:gd name="T19" fmla="*/ 2026 h 87"/>
                              <a:gd name="T20" fmla="+- 0 1461 1365"/>
                              <a:gd name="T21" fmla="*/ T20 w 186"/>
                              <a:gd name="T22" fmla="+- 0 2006 1944"/>
                              <a:gd name="T23" fmla="*/ 2006 h 87"/>
                              <a:gd name="T24" fmla="+- 0 1526 1365"/>
                              <a:gd name="T25" fmla="*/ T24 w 186"/>
                              <a:gd name="T26" fmla="+- 0 1979 1944"/>
                              <a:gd name="T27" fmla="*/ 1979 h 87"/>
                              <a:gd name="T28" fmla="+- 0 1551 1365"/>
                              <a:gd name="T29" fmla="*/ T28 w 186"/>
                              <a:gd name="T30" fmla="+- 0 1965 1944"/>
                              <a:gd name="T31" fmla="*/ 1965 h 87"/>
                              <a:gd name="T32" fmla="+- 0 1546 1365"/>
                              <a:gd name="T33" fmla="*/ T32 w 186"/>
                              <a:gd name="T34" fmla="+- 0 1944 1944"/>
                              <a:gd name="T35" fmla="*/ 1944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86" h="87">
                                <a:moveTo>
                                  <a:pt x="181" y="0"/>
                                </a:moveTo>
                                <a:lnTo>
                                  <a:pt x="23" y="0"/>
                                </a:lnTo>
                                <a:lnTo>
                                  <a:pt x="3" y="55"/>
                                </a:lnTo>
                                <a:lnTo>
                                  <a:pt x="0" y="87"/>
                                </a:lnTo>
                                <a:lnTo>
                                  <a:pt x="28" y="82"/>
                                </a:lnTo>
                                <a:lnTo>
                                  <a:pt x="96" y="62"/>
                                </a:lnTo>
                                <a:lnTo>
                                  <a:pt x="161" y="35"/>
                                </a:lnTo>
                                <a:lnTo>
                                  <a:pt x="186" y="21"/>
                                </a:lnTo>
                                <a:lnTo>
                                  <a:pt x="181" y="0"/>
                                </a:lnTo>
                                <a:close/>
                              </a:path>
                            </a:pathLst>
                          </a:custGeom>
                          <a:solidFill>
                            <a:srgbClr val="D8C4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Freeform 162"/>
                        <wps:cNvSpPr>
                          <a:spLocks/>
                        </wps:cNvSpPr>
                        <wps:spPr bwMode="auto">
                          <a:xfrm>
                            <a:off x="1444" y="1944"/>
                            <a:ext cx="143" cy="66"/>
                          </a:xfrm>
                          <a:custGeom>
                            <a:avLst/>
                            <a:gdLst>
                              <a:gd name="T0" fmla="+- 0 1587 1444"/>
                              <a:gd name="T1" fmla="*/ T0 w 143"/>
                              <a:gd name="T2" fmla="+- 0 1944 1944"/>
                              <a:gd name="T3" fmla="*/ 1944 h 66"/>
                              <a:gd name="T4" fmla="+- 0 1444 1444"/>
                              <a:gd name="T5" fmla="*/ T4 w 143"/>
                              <a:gd name="T6" fmla="+- 0 1944 1944"/>
                              <a:gd name="T7" fmla="*/ 1944 h 66"/>
                              <a:gd name="T8" fmla="+- 0 1447 1444"/>
                              <a:gd name="T9" fmla="*/ T8 w 143"/>
                              <a:gd name="T10" fmla="+- 0 2010 1944"/>
                              <a:gd name="T11" fmla="*/ 2010 h 66"/>
                              <a:gd name="T12" fmla="+- 0 1461 1444"/>
                              <a:gd name="T13" fmla="*/ T12 w 143"/>
                              <a:gd name="T14" fmla="+- 0 2006 1944"/>
                              <a:gd name="T15" fmla="*/ 2006 h 66"/>
                              <a:gd name="T16" fmla="+- 0 1526 1444"/>
                              <a:gd name="T17" fmla="*/ T16 w 143"/>
                              <a:gd name="T18" fmla="+- 0 1979 1944"/>
                              <a:gd name="T19" fmla="*/ 1979 h 66"/>
                              <a:gd name="T20" fmla="+- 0 1586 1444"/>
                              <a:gd name="T21" fmla="*/ T20 w 143"/>
                              <a:gd name="T22" fmla="+- 0 1945 1944"/>
                              <a:gd name="T23" fmla="*/ 1945 h 66"/>
                              <a:gd name="T24" fmla="+- 0 1587 1444"/>
                              <a:gd name="T25" fmla="*/ T24 w 143"/>
                              <a:gd name="T26" fmla="+- 0 1944 1944"/>
                              <a:gd name="T27" fmla="*/ 1944 h 66"/>
                            </a:gdLst>
                            <a:ahLst/>
                            <a:cxnLst>
                              <a:cxn ang="0">
                                <a:pos x="T1" y="T3"/>
                              </a:cxn>
                              <a:cxn ang="0">
                                <a:pos x="T5" y="T7"/>
                              </a:cxn>
                              <a:cxn ang="0">
                                <a:pos x="T9" y="T11"/>
                              </a:cxn>
                              <a:cxn ang="0">
                                <a:pos x="T13" y="T15"/>
                              </a:cxn>
                              <a:cxn ang="0">
                                <a:pos x="T17" y="T19"/>
                              </a:cxn>
                              <a:cxn ang="0">
                                <a:pos x="T21" y="T23"/>
                              </a:cxn>
                              <a:cxn ang="0">
                                <a:pos x="T25" y="T27"/>
                              </a:cxn>
                            </a:cxnLst>
                            <a:rect l="0" t="0" r="r" b="b"/>
                            <a:pathLst>
                              <a:path w="143" h="66">
                                <a:moveTo>
                                  <a:pt x="143" y="0"/>
                                </a:moveTo>
                                <a:lnTo>
                                  <a:pt x="0" y="0"/>
                                </a:lnTo>
                                <a:lnTo>
                                  <a:pt x="3" y="66"/>
                                </a:lnTo>
                                <a:lnTo>
                                  <a:pt x="17" y="62"/>
                                </a:lnTo>
                                <a:lnTo>
                                  <a:pt x="82" y="35"/>
                                </a:lnTo>
                                <a:lnTo>
                                  <a:pt x="142" y="1"/>
                                </a:lnTo>
                                <a:lnTo>
                                  <a:pt x="143" y="0"/>
                                </a:lnTo>
                                <a:close/>
                              </a:path>
                            </a:pathLst>
                          </a:custGeom>
                          <a:solidFill>
                            <a:srgbClr val="F2A5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 name="Freeform 163"/>
                        <wps:cNvSpPr>
                          <a:spLocks/>
                        </wps:cNvSpPr>
                        <wps:spPr bwMode="auto">
                          <a:xfrm>
                            <a:off x="1444" y="1944"/>
                            <a:ext cx="143" cy="67"/>
                          </a:xfrm>
                          <a:custGeom>
                            <a:avLst/>
                            <a:gdLst>
                              <a:gd name="T0" fmla="+- 0 1444 1444"/>
                              <a:gd name="T1" fmla="*/ T0 w 143"/>
                              <a:gd name="T2" fmla="+- 0 1944 1944"/>
                              <a:gd name="T3" fmla="*/ 1944 h 67"/>
                              <a:gd name="T4" fmla="+- 0 1446 1444"/>
                              <a:gd name="T5" fmla="*/ T4 w 143"/>
                              <a:gd name="T6" fmla="+- 0 2011 1944"/>
                              <a:gd name="T7" fmla="*/ 2011 h 67"/>
                              <a:gd name="T8" fmla="+- 0 1461 1444"/>
                              <a:gd name="T9" fmla="*/ T8 w 143"/>
                              <a:gd name="T10" fmla="+- 0 2006 1944"/>
                              <a:gd name="T11" fmla="*/ 2006 h 67"/>
                              <a:gd name="T12" fmla="+- 0 1526 1444"/>
                              <a:gd name="T13" fmla="*/ T12 w 143"/>
                              <a:gd name="T14" fmla="+- 0 1979 1944"/>
                              <a:gd name="T15" fmla="*/ 1979 h 67"/>
                              <a:gd name="T16" fmla="+- 0 1586 1444"/>
                              <a:gd name="T17" fmla="*/ T16 w 143"/>
                              <a:gd name="T18" fmla="+- 0 1945 1944"/>
                              <a:gd name="T19" fmla="*/ 1945 h 67"/>
                              <a:gd name="T20" fmla="+- 0 1587 1444"/>
                              <a:gd name="T21" fmla="*/ T20 w 143"/>
                              <a:gd name="T22" fmla="+- 0 1944 1944"/>
                              <a:gd name="T23" fmla="*/ 1944 h 67"/>
                              <a:gd name="T24" fmla="+- 0 1444 1444"/>
                              <a:gd name="T25" fmla="*/ T24 w 143"/>
                              <a:gd name="T26" fmla="+- 0 1944 1944"/>
                              <a:gd name="T27" fmla="*/ 1944 h 67"/>
                            </a:gdLst>
                            <a:ahLst/>
                            <a:cxnLst>
                              <a:cxn ang="0">
                                <a:pos x="T1" y="T3"/>
                              </a:cxn>
                              <a:cxn ang="0">
                                <a:pos x="T5" y="T7"/>
                              </a:cxn>
                              <a:cxn ang="0">
                                <a:pos x="T9" y="T11"/>
                              </a:cxn>
                              <a:cxn ang="0">
                                <a:pos x="T13" y="T15"/>
                              </a:cxn>
                              <a:cxn ang="0">
                                <a:pos x="T17" y="T19"/>
                              </a:cxn>
                              <a:cxn ang="0">
                                <a:pos x="T21" y="T23"/>
                              </a:cxn>
                              <a:cxn ang="0">
                                <a:pos x="T25" y="T27"/>
                              </a:cxn>
                            </a:cxnLst>
                            <a:rect l="0" t="0" r="r" b="b"/>
                            <a:pathLst>
                              <a:path w="143" h="67">
                                <a:moveTo>
                                  <a:pt x="0" y="0"/>
                                </a:moveTo>
                                <a:lnTo>
                                  <a:pt x="2" y="67"/>
                                </a:lnTo>
                                <a:lnTo>
                                  <a:pt x="17" y="62"/>
                                </a:lnTo>
                                <a:lnTo>
                                  <a:pt x="82" y="35"/>
                                </a:lnTo>
                                <a:lnTo>
                                  <a:pt x="142" y="1"/>
                                </a:lnTo>
                                <a:lnTo>
                                  <a:pt x="143" y="0"/>
                                </a:lnTo>
                                <a:lnTo>
                                  <a:pt x="0" y="0"/>
                                </a:lnTo>
                                <a:close/>
                              </a:path>
                            </a:pathLst>
                          </a:custGeom>
                          <a:solidFill>
                            <a:srgbClr val="F5DD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3" name="Picture 1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663" y="1413"/>
                            <a:ext cx="176"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 name="Picture 1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357" y="1415"/>
                            <a:ext cx="111" cy="241"/>
                          </a:xfrm>
                          <a:prstGeom prst="rect">
                            <a:avLst/>
                          </a:prstGeom>
                          <a:noFill/>
                          <a:extLst>
                            <a:ext uri="{909E8E84-426E-40DD-AFC4-6F175D3DCCD1}">
                              <a14:hiddenFill xmlns:a14="http://schemas.microsoft.com/office/drawing/2010/main">
                                <a:solidFill>
                                  <a:srgbClr val="FFFFFF"/>
                                </a:solidFill>
                              </a14:hiddenFill>
                            </a:ext>
                          </a:extLst>
                        </pic:spPr>
                      </pic:pic>
                      <wps:wsp>
                        <wps:cNvPr id="175" name="Freeform 166"/>
                        <wps:cNvSpPr>
                          <a:spLocks/>
                        </wps:cNvSpPr>
                        <wps:spPr bwMode="auto">
                          <a:xfrm>
                            <a:off x="1387" y="1376"/>
                            <a:ext cx="318" cy="569"/>
                          </a:xfrm>
                          <a:custGeom>
                            <a:avLst/>
                            <a:gdLst>
                              <a:gd name="T0" fmla="+- 0 1495 1388"/>
                              <a:gd name="T1" fmla="*/ T0 w 318"/>
                              <a:gd name="T2" fmla="+- 0 1376 1376"/>
                              <a:gd name="T3" fmla="*/ 1376 h 569"/>
                              <a:gd name="T4" fmla="+- 0 1388 1388"/>
                              <a:gd name="T5" fmla="*/ T4 w 318"/>
                              <a:gd name="T6" fmla="+- 0 1424 1376"/>
                              <a:gd name="T7" fmla="*/ 1424 h 569"/>
                              <a:gd name="T8" fmla="+- 0 1388 1388"/>
                              <a:gd name="T9" fmla="*/ T8 w 318"/>
                              <a:gd name="T10" fmla="+- 0 1944 1376"/>
                              <a:gd name="T11" fmla="*/ 1944 h 569"/>
                              <a:gd name="T12" fmla="+- 0 1587 1388"/>
                              <a:gd name="T13" fmla="*/ T12 w 318"/>
                              <a:gd name="T14" fmla="+- 0 1944 1376"/>
                              <a:gd name="T15" fmla="*/ 1944 h 569"/>
                              <a:gd name="T16" fmla="+- 0 1637 1388"/>
                              <a:gd name="T17" fmla="*/ T16 w 318"/>
                              <a:gd name="T18" fmla="+- 0 1908 1376"/>
                              <a:gd name="T19" fmla="*/ 1908 h 569"/>
                              <a:gd name="T20" fmla="+- 0 1637 1388"/>
                              <a:gd name="T21" fmla="*/ T20 w 318"/>
                              <a:gd name="T22" fmla="+- 0 1906 1376"/>
                              <a:gd name="T23" fmla="*/ 1906 h 569"/>
                              <a:gd name="T24" fmla="+- 0 1640 1388"/>
                              <a:gd name="T25" fmla="*/ T24 w 318"/>
                              <a:gd name="T26" fmla="+- 0 1812 1376"/>
                              <a:gd name="T27" fmla="*/ 1812 h 569"/>
                              <a:gd name="T28" fmla="+- 0 1659 1388"/>
                              <a:gd name="T29" fmla="*/ T28 w 318"/>
                              <a:gd name="T30" fmla="+- 0 1697 1376"/>
                              <a:gd name="T31" fmla="*/ 1697 h 569"/>
                              <a:gd name="T32" fmla="+- 0 1705 1388"/>
                              <a:gd name="T33" fmla="*/ T32 w 318"/>
                              <a:gd name="T34" fmla="+- 0 1594 1376"/>
                              <a:gd name="T35" fmla="*/ 1594 h 569"/>
                              <a:gd name="T36" fmla="+- 0 1705 1388"/>
                              <a:gd name="T37" fmla="*/ T36 w 318"/>
                              <a:gd name="T38" fmla="+- 0 1413 1376"/>
                              <a:gd name="T39" fmla="*/ 1413 h 569"/>
                              <a:gd name="T40" fmla="+- 0 1699 1388"/>
                              <a:gd name="T41" fmla="*/ T40 w 318"/>
                              <a:gd name="T42" fmla="+- 0 1411 1376"/>
                              <a:gd name="T43" fmla="*/ 1411 h 569"/>
                              <a:gd name="T44" fmla="+- 0 1649 1388"/>
                              <a:gd name="T45" fmla="*/ T44 w 318"/>
                              <a:gd name="T46" fmla="+- 0 1395 1376"/>
                              <a:gd name="T47" fmla="*/ 1395 h 569"/>
                              <a:gd name="T48" fmla="+- 0 1647 1388"/>
                              <a:gd name="T49" fmla="*/ T48 w 318"/>
                              <a:gd name="T50" fmla="+- 0 1395 1376"/>
                              <a:gd name="T51" fmla="*/ 1395 h 569"/>
                              <a:gd name="T52" fmla="+- 0 1608 1388"/>
                              <a:gd name="T53" fmla="*/ T52 w 318"/>
                              <a:gd name="T54" fmla="+- 0 1382 1376"/>
                              <a:gd name="T55" fmla="*/ 1382 h 569"/>
                              <a:gd name="T56" fmla="+- 0 1495 1388"/>
                              <a:gd name="T57" fmla="*/ T56 w 318"/>
                              <a:gd name="T58" fmla="+- 0 1376 1376"/>
                              <a:gd name="T59" fmla="*/ 1376 h 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18" h="569">
                                <a:moveTo>
                                  <a:pt x="107" y="0"/>
                                </a:moveTo>
                                <a:lnTo>
                                  <a:pt x="0" y="48"/>
                                </a:lnTo>
                                <a:lnTo>
                                  <a:pt x="0" y="568"/>
                                </a:lnTo>
                                <a:lnTo>
                                  <a:pt x="199" y="568"/>
                                </a:lnTo>
                                <a:lnTo>
                                  <a:pt x="249" y="532"/>
                                </a:lnTo>
                                <a:lnTo>
                                  <a:pt x="249" y="530"/>
                                </a:lnTo>
                                <a:lnTo>
                                  <a:pt x="252" y="436"/>
                                </a:lnTo>
                                <a:lnTo>
                                  <a:pt x="271" y="321"/>
                                </a:lnTo>
                                <a:lnTo>
                                  <a:pt x="317" y="218"/>
                                </a:lnTo>
                                <a:lnTo>
                                  <a:pt x="317" y="37"/>
                                </a:lnTo>
                                <a:lnTo>
                                  <a:pt x="311" y="35"/>
                                </a:lnTo>
                                <a:lnTo>
                                  <a:pt x="261" y="19"/>
                                </a:lnTo>
                                <a:lnTo>
                                  <a:pt x="259" y="19"/>
                                </a:lnTo>
                                <a:lnTo>
                                  <a:pt x="220" y="6"/>
                                </a:lnTo>
                                <a:lnTo>
                                  <a:pt x="107" y="0"/>
                                </a:lnTo>
                                <a:close/>
                              </a:path>
                            </a:pathLst>
                          </a:custGeom>
                          <a:solidFill>
                            <a:srgbClr val="4E41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6" name="Freeform 167"/>
                        <wps:cNvSpPr>
                          <a:spLocks/>
                        </wps:cNvSpPr>
                        <wps:spPr bwMode="auto">
                          <a:xfrm>
                            <a:off x="1387" y="1384"/>
                            <a:ext cx="286" cy="561"/>
                          </a:xfrm>
                          <a:custGeom>
                            <a:avLst/>
                            <a:gdLst>
                              <a:gd name="T0" fmla="+- 0 1673 1388"/>
                              <a:gd name="T1" fmla="*/ T0 w 286"/>
                              <a:gd name="T2" fmla="+- 0 1685 1384"/>
                              <a:gd name="T3" fmla="*/ 1685 h 561"/>
                              <a:gd name="T4" fmla="+- 0 1616 1388"/>
                              <a:gd name="T5" fmla="*/ T4 w 286"/>
                              <a:gd name="T6" fmla="+- 0 1656 1384"/>
                              <a:gd name="T7" fmla="*/ 1656 h 561"/>
                              <a:gd name="T8" fmla="+- 0 1564 1388"/>
                              <a:gd name="T9" fmla="*/ T8 w 286"/>
                              <a:gd name="T10" fmla="+- 0 1506 1384"/>
                              <a:gd name="T11" fmla="*/ 1506 h 561"/>
                              <a:gd name="T12" fmla="+- 0 1649 1388"/>
                              <a:gd name="T13" fmla="*/ T12 w 286"/>
                              <a:gd name="T14" fmla="+- 0 1395 1384"/>
                              <a:gd name="T15" fmla="*/ 1395 h 561"/>
                              <a:gd name="T16" fmla="+- 0 1615 1388"/>
                              <a:gd name="T17" fmla="*/ T16 w 286"/>
                              <a:gd name="T18" fmla="+- 0 1384 1384"/>
                              <a:gd name="T19" fmla="*/ 1384 h 561"/>
                              <a:gd name="T20" fmla="+- 0 1522 1388"/>
                              <a:gd name="T21" fmla="*/ T20 w 286"/>
                              <a:gd name="T22" fmla="+- 0 1506 1384"/>
                              <a:gd name="T23" fmla="*/ 1506 h 561"/>
                              <a:gd name="T24" fmla="+- 0 1388 1388"/>
                              <a:gd name="T25" fmla="*/ T24 w 286"/>
                              <a:gd name="T26" fmla="+- 0 1506 1384"/>
                              <a:gd name="T27" fmla="*/ 1506 h 561"/>
                              <a:gd name="T28" fmla="+- 0 1388 1388"/>
                              <a:gd name="T29" fmla="*/ T28 w 286"/>
                              <a:gd name="T30" fmla="+- 0 1944 1384"/>
                              <a:gd name="T31" fmla="*/ 1944 h 561"/>
                              <a:gd name="T32" fmla="+- 0 1587 1388"/>
                              <a:gd name="T33" fmla="*/ T32 w 286"/>
                              <a:gd name="T34" fmla="+- 0 1944 1384"/>
                              <a:gd name="T35" fmla="*/ 1944 h 561"/>
                              <a:gd name="T36" fmla="+- 0 1643 1388"/>
                              <a:gd name="T37" fmla="*/ T36 w 286"/>
                              <a:gd name="T38" fmla="+- 0 1905 1384"/>
                              <a:gd name="T39" fmla="*/ 1905 h 561"/>
                              <a:gd name="T40" fmla="+- 0 1673 1388"/>
                              <a:gd name="T41" fmla="*/ T40 w 286"/>
                              <a:gd name="T42" fmla="+- 0 1878 1384"/>
                              <a:gd name="T43" fmla="*/ 1878 h 561"/>
                              <a:gd name="T44" fmla="+- 0 1673 1388"/>
                              <a:gd name="T45" fmla="*/ T44 w 286"/>
                              <a:gd name="T46" fmla="+- 0 1685 1384"/>
                              <a:gd name="T47" fmla="*/ 1685 h 5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86" h="561">
                                <a:moveTo>
                                  <a:pt x="285" y="301"/>
                                </a:moveTo>
                                <a:lnTo>
                                  <a:pt x="228" y="272"/>
                                </a:lnTo>
                                <a:lnTo>
                                  <a:pt x="176" y="122"/>
                                </a:lnTo>
                                <a:lnTo>
                                  <a:pt x="261" y="11"/>
                                </a:lnTo>
                                <a:lnTo>
                                  <a:pt x="227" y="0"/>
                                </a:lnTo>
                                <a:lnTo>
                                  <a:pt x="134" y="122"/>
                                </a:lnTo>
                                <a:lnTo>
                                  <a:pt x="0" y="122"/>
                                </a:lnTo>
                                <a:lnTo>
                                  <a:pt x="0" y="560"/>
                                </a:lnTo>
                                <a:lnTo>
                                  <a:pt x="199" y="560"/>
                                </a:lnTo>
                                <a:lnTo>
                                  <a:pt x="255" y="521"/>
                                </a:lnTo>
                                <a:lnTo>
                                  <a:pt x="285" y="494"/>
                                </a:lnTo>
                                <a:lnTo>
                                  <a:pt x="285" y="301"/>
                                </a:lnTo>
                              </a:path>
                            </a:pathLst>
                          </a:custGeom>
                          <a:solidFill>
                            <a:srgbClr val="F5DD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AutoShape 168"/>
                        <wps:cNvSpPr>
                          <a:spLocks/>
                        </wps:cNvSpPr>
                        <wps:spPr bwMode="auto">
                          <a:xfrm>
                            <a:off x="1387" y="1592"/>
                            <a:ext cx="200" cy="367"/>
                          </a:xfrm>
                          <a:custGeom>
                            <a:avLst/>
                            <a:gdLst>
                              <a:gd name="T0" fmla="+- 0 1525 1388"/>
                              <a:gd name="T1" fmla="*/ T0 w 200"/>
                              <a:gd name="T2" fmla="+- 0 1592 1592"/>
                              <a:gd name="T3" fmla="*/ 1592 h 367"/>
                              <a:gd name="T4" fmla="+- 0 1388 1388"/>
                              <a:gd name="T5" fmla="*/ T4 w 200"/>
                              <a:gd name="T6" fmla="+- 0 1592 1592"/>
                              <a:gd name="T7" fmla="*/ 1592 h 367"/>
                              <a:gd name="T8" fmla="+- 0 1388 1388"/>
                              <a:gd name="T9" fmla="*/ T8 w 200"/>
                              <a:gd name="T10" fmla="+- 0 1794 1592"/>
                              <a:gd name="T11" fmla="*/ 1794 h 367"/>
                              <a:gd name="T12" fmla="+- 0 1445 1388"/>
                              <a:gd name="T13" fmla="*/ T12 w 200"/>
                              <a:gd name="T14" fmla="+- 0 1794 1592"/>
                              <a:gd name="T15" fmla="*/ 1794 h 367"/>
                              <a:gd name="T16" fmla="+- 0 1476 1388"/>
                              <a:gd name="T17" fmla="*/ T16 w 200"/>
                              <a:gd name="T18" fmla="+- 0 1787 1592"/>
                              <a:gd name="T19" fmla="*/ 1787 h 367"/>
                              <a:gd name="T20" fmla="+- 0 1501 1388"/>
                              <a:gd name="T21" fmla="*/ T20 w 200"/>
                              <a:gd name="T22" fmla="+- 0 1770 1592"/>
                              <a:gd name="T23" fmla="*/ 1770 h 367"/>
                              <a:gd name="T24" fmla="+- 0 1518 1388"/>
                              <a:gd name="T25" fmla="*/ T24 w 200"/>
                              <a:gd name="T26" fmla="+- 0 1745 1592"/>
                              <a:gd name="T27" fmla="*/ 1745 h 367"/>
                              <a:gd name="T28" fmla="+- 0 1525 1388"/>
                              <a:gd name="T29" fmla="*/ T28 w 200"/>
                              <a:gd name="T30" fmla="+- 0 1714 1592"/>
                              <a:gd name="T31" fmla="*/ 1714 h 367"/>
                              <a:gd name="T32" fmla="+- 0 1525 1388"/>
                              <a:gd name="T33" fmla="*/ T32 w 200"/>
                              <a:gd name="T34" fmla="+- 0 1592 1592"/>
                              <a:gd name="T35" fmla="*/ 1592 h 367"/>
                              <a:gd name="T36" fmla="+- 0 1587 1388"/>
                              <a:gd name="T37" fmla="*/ T36 w 200"/>
                              <a:gd name="T38" fmla="+- 0 1944 1592"/>
                              <a:gd name="T39" fmla="*/ 1944 h 367"/>
                              <a:gd name="T40" fmla="+- 0 1561 1388"/>
                              <a:gd name="T41" fmla="*/ T40 w 200"/>
                              <a:gd name="T42" fmla="+- 0 1944 1592"/>
                              <a:gd name="T43" fmla="*/ 1944 h 367"/>
                              <a:gd name="T44" fmla="+- 0 1561 1388"/>
                              <a:gd name="T45" fmla="*/ T44 w 200"/>
                              <a:gd name="T46" fmla="+- 0 1959 1592"/>
                              <a:gd name="T47" fmla="*/ 1959 h 367"/>
                              <a:gd name="T48" fmla="+- 0 1586 1388"/>
                              <a:gd name="T49" fmla="*/ T48 w 200"/>
                              <a:gd name="T50" fmla="+- 0 1945 1592"/>
                              <a:gd name="T51" fmla="*/ 1945 h 367"/>
                              <a:gd name="T52" fmla="+- 0 1587 1388"/>
                              <a:gd name="T53" fmla="*/ T52 w 200"/>
                              <a:gd name="T54" fmla="+- 0 1944 1592"/>
                              <a:gd name="T55" fmla="*/ 1944 h 3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00" h="367">
                                <a:moveTo>
                                  <a:pt x="137" y="0"/>
                                </a:moveTo>
                                <a:lnTo>
                                  <a:pt x="0" y="0"/>
                                </a:lnTo>
                                <a:lnTo>
                                  <a:pt x="0" y="202"/>
                                </a:lnTo>
                                <a:lnTo>
                                  <a:pt x="57" y="202"/>
                                </a:lnTo>
                                <a:lnTo>
                                  <a:pt x="88" y="195"/>
                                </a:lnTo>
                                <a:lnTo>
                                  <a:pt x="113" y="178"/>
                                </a:lnTo>
                                <a:lnTo>
                                  <a:pt x="130" y="153"/>
                                </a:lnTo>
                                <a:lnTo>
                                  <a:pt x="137" y="122"/>
                                </a:lnTo>
                                <a:lnTo>
                                  <a:pt x="137" y="0"/>
                                </a:lnTo>
                                <a:moveTo>
                                  <a:pt x="199" y="352"/>
                                </a:moveTo>
                                <a:lnTo>
                                  <a:pt x="173" y="352"/>
                                </a:lnTo>
                                <a:lnTo>
                                  <a:pt x="173" y="367"/>
                                </a:lnTo>
                                <a:lnTo>
                                  <a:pt x="198" y="353"/>
                                </a:lnTo>
                                <a:lnTo>
                                  <a:pt x="199" y="352"/>
                                </a:lnTo>
                              </a:path>
                            </a:pathLst>
                          </a:custGeom>
                          <a:solidFill>
                            <a:srgbClr val="1C1F29">
                              <a:alpha val="8998"/>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Line 169"/>
                        <wps:cNvCnPr>
                          <a:cxnSpLocks noChangeShapeType="1"/>
                        </wps:cNvCnPr>
                        <wps:spPr bwMode="auto">
                          <a:xfrm>
                            <a:off x="1388" y="1934"/>
                            <a:ext cx="228" cy="0"/>
                          </a:xfrm>
                          <a:prstGeom prst="line">
                            <a:avLst/>
                          </a:prstGeom>
                          <a:noFill/>
                          <a:ln w="13043">
                            <a:solidFill>
                              <a:srgbClr val="1C1F29"/>
                            </a:solidFill>
                            <a:round/>
                            <a:headEnd/>
                            <a:tailEnd/>
                          </a:ln>
                          <a:extLst>
                            <a:ext uri="{909E8E84-426E-40DD-AFC4-6F175D3DCCD1}">
                              <a14:hiddenFill xmlns:a14="http://schemas.microsoft.com/office/drawing/2010/main">
                                <a:noFill/>
                              </a14:hiddenFill>
                            </a:ext>
                          </a:extLst>
                        </wps:spPr>
                        <wps:bodyPr/>
                      </wps:wsp>
                      <wps:wsp>
                        <wps:cNvPr id="179" name="AutoShape 170"/>
                        <wps:cNvSpPr>
                          <a:spLocks/>
                        </wps:cNvSpPr>
                        <wps:spPr bwMode="auto">
                          <a:xfrm>
                            <a:off x="1493" y="1250"/>
                            <a:ext cx="318" cy="509"/>
                          </a:xfrm>
                          <a:custGeom>
                            <a:avLst/>
                            <a:gdLst>
                              <a:gd name="T0" fmla="+- 0 1607 1494"/>
                              <a:gd name="T1" fmla="*/ T0 w 318"/>
                              <a:gd name="T2" fmla="+- 0 1251 1251"/>
                              <a:gd name="T3" fmla="*/ 1251 h 509"/>
                              <a:gd name="T4" fmla="+- 0 1495 1494"/>
                              <a:gd name="T5" fmla="*/ T4 w 318"/>
                              <a:gd name="T6" fmla="+- 0 1251 1251"/>
                              <a:gd name="T7" fmla="*/ 1251 h 509"/>
                              <a:gd name="T8" fmla="+- 0 1495 1494"/>
                              <a:gd name="T9" fmla="*/ T8 w 318"/>
                              <a:gd name="T10" fmla="+- 0 1382 1251"/>
                              <a:gd name="T11" fmla="*/ 1382 h 509"/>
                              <a:gd name="T12" fmla="+- 0 1494 1494"/>
                              <a:gd name="T13" fmla="*/ T12 w 318"/>
                              <a:gd name="T14" fmla="+- 0 1393 1251"/>
                              <a:gd name="T15" fmla="*/ 1393 h 509"/>
                              <a:gd name="T16" fmla="+- 0 1497 1494"/>
                              <a:gd name="T17" fmla="*/ T16 w 318"/>
                              <a:gd name="T18" fmla="+- 0 1399 1251"/>
                              <a:gd name="T19" fmla="*/ 1399 h 509"/>
                              <a:gd name="T20" fmla="+- 0 1509 1494"/>
                              <a:gd name="T21" fmla="*/ T20 w 318"/>
                              <a:gd name="T22" fmla="+- 0 1402 1251"/>
                              <a:gd name="T23" fmla="*/ 1402 h 509"/>
                              <a:gd name="T24" fmla="+- 0 1533 1494"/>
                              <a:gd name="T25" fmla="*/ T24 w 318"/>
                              <a:gd name="T26" fmla="+- 0 1402 1251"/>
                              <a:gd name="T27" fmla="*/ 1402 h 509"/>
                              <a:gd name="T28" fmla="+- 0 1562 1494"/>
                              <a:gd name="T29" fmla="*/ T28 w 318"/>
                              <a:gd name="T30" fmla="+- 0 1399 1251"/>
                              <a:gd name="T31" fmla="*/ 1399 h 509"/>
                              <a:gd name="T32" fmla="+- 0 1586 1494"/>
                              <a:gd name="T33" fmla="*/ T32 w 318"/>
                              <a:gd name="T34" fmla="+- 0 1392 1251"/>
                              <a:gd name="T35" fmla="*/ 1392 h 509"/>
                              <a:gd name="T36" fmla="+- 0 1602 1494"/>
                              <a:gd name="T37" fmla="*/ T36 w 318"/>
                              <a:gd name="T38" fmla="+- 0 1385 1251"/>
                              <a:gd name="T39" fmla="*/ 1385 h 509"/>
                              <a:gd name="T40" fmla="+- 0 1607 1494"/>
                              <a:gd name="T41" fmla="*/ T40 w 318"/>
                              <a:gd name="T42" fmla="+- 0 1382 1251"/>
                              <a:gd name="T43" fmla="*/ 1382 h 509"/>
                              <a:gd name="T44" fmla="+- 0 1607 1494"/>
                              <a:gd name="T45" fmla="*/ T44 w 318"/>
                              <a:gd name="T46" fmla="+- 0 1251 1251"/>
                              <a:gd name="T47" fmla="*/ 1251 h 509"/>
                              <a:gd name="T48" fmla="+- 0 1811 1494"/>
                              <a:gd name="T49" fmla="*/ T48 w 318"/>
                              <a:gd name="T50" fmla="+- 0 1696 1251"/>
                              <a:gd name="T51" fmla="*/ 1696 h 509"/>
                              <a:gd name="T52" fmla="+- 0 1609 1494"/>
                              <a:gd name="T53" fmla="*/ T52 w 318"/>
                              <a:gd name="T54" fmla="+- 0 1701 1251"/>
                              <a:gd name="T55" fmla="*/ 1701 h 509"/>
                              <a:gd name="T56" fmla="+- 0 1610 1494"/>
                              <a:gd name="T57" fmla="*/ T56 w 318"/>
                              <a:gd name="T58" fmla="+- 0 1691 1251"/>
                              <a:gd name="T59" fmla="*/ 1691 h 509"/>
                              <a:gd name="T60" fmla="+- 0 1608 1494"/>
                              <a:gd name="T61" fmla="*/ T60 w 318"/>
                              <a:gd name="T62" fmla="+- 0 1678 1251"/>
                              <a:gd name="T63" fmla="*/ 1678 h 509"/>
                              <a:gd name="T64" fmla="+- 0 1602 1494"/>
                              <a:gd name="T65" fmla="*/ T64 w 318"/>
                              <a:gd name="T66" fmla="+- 0 1667 1251"/>
                              <a:gd name="T67" fmla="*/ 1667 h 509"/>
                              <a:gd name="T68" fmla="+- 0 1593 1494"/>
                              <a:gd name="T69" fmla="*/ T68 w 318"/>
                              <a:gd name="T70" fmla="+- 0 1660 1251"/>
                              <a:gd name="T71" fmla="*/ 1660 h 509"/>
                              <a:gd name="T72" fmla="+- 0 1580 1494"/>
                              <a:gd name="T73" fmla="*/ T72 w 318"/>
                              <a:gd name="T74" fmla="+- 0 1656 1251"/>
                              <a:gd name="T75" fmla="*/ 1656 h 509"/>
                              <a:gd name="T76" fmla="+- 0 1510 1494"/>
                              <a:gd name="T77" fmla="*/ T76 w 318"/>
                              <a:gd name="T78" fmla="+- 0 1650 1251"/>
                              <a:gd name="T79" fmla="*/ 1650 h 509"/>
                              <a:gd name="T80" fmla="+- 0 1507 1494"/>
                              <a:gd name="T81" fmla="*/ T80 w 318"/>
                              <a:gd name="T82" fmla="+- 0 1682 1251"/>
                              <a:gd name="T83" fmla="*/ 1682 h 509"/>
                              <a:gd name="T84" fmla="+- 0 1510 1494"/>
                              <a:gd name="T85" fmla="*/ T84 w 318"/>
                              <a:gd name="T86" fmla="+- 0 1701 1251"/>
                              <a:gd name="T87" fmla="*/ 1701 h 509"/>
                              <a:gd name="T88" fmla="+- 0 1518 1494"/>
                              <a:gd name="T89" fmla="*/ T88 w 318"/>
                              <a:gd name="T90" fmla="+- 0 1717 1251"/>
                              <a:gd name="T91" fmla="*/ 1717 h 509"/>
                              <a:gd name="T92" fmla="+- 0 1532 1494"/>
                              <a:gd name="T93" fmla="*/ T92 w 318"/>
                              <a:gd name="T94" fmla="+- 0 1728 1251"/>
                              <a:gd name="T95" fmla="*/ 1728 h 509"/>
                              <a:gd name="T96" fmla="+- 0 1550 1494"/>
                              <a:gd name="T97" fmla="*/ T96 w 318"/>
                              <a:gd name="T98" fmla="+- 0 1733 1251"/>
                              <a:gd name="T99" fmla="*/ 1733 h 509"/>
                              <a:gd name="T100" fmla="+- 0 1603 1494"/>
                              <a:gd name="T101" fmla="*/ T100 w 318"/>
                              <a:gd name="T102" fmla="+- 0 1738 1251"/>
                              <a:gd name="T103" fmla="*/ 1738 h 509"/>
                              <a:gd name="T104" fmla="+- 0 1603 1494"/>
                              <a:gd name="T105" fmla="*/ T104 w 318"/>
                              <a:gd name="T106" fmla="+- 0 1738 1251"/>
                              <a:gd name="T107" fmla="*/ 1738 h 509"/>
                              <a:gd name="T108" fmla="+- 0 1774 1494"/>
                              <a:gd name="T109" fmla="*/ T108 w 318"/>
                              <a:gd name="T110" fmla="+- 0 1760 1251"/>
                              <a:gd name="T111" fmla="*/ 1760 h 509"/>
                              <a:gd name="T112" fmla="+- 0 1780 1494"/>
                              <a:gd name="T113" fmla="*/ T112 w 318"/>
                              <a:gd name="T114" fmla="+- 0 1751 1251"/>
                              <a:gd name="T115" fmla="*/ 1751 h 509"/>
                              <a:gd name="T116" fmla="+- 0 1811 1494"/>
                              <a:gd name="T117" fmla="*/ T116 w 318"/>
                              <a:gd name="T118" fmla="+- 0 1696 1251"/>
                              <a:gd name="T119" fmla="*/ 1696 h 5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18" h="509">
                                <a:moveTo>
                                  <a:pt x="113" y="0"/>
                                </a:moveTo>
                                <a:lnTo>
                                  <a:pt x="1" y="0"/>
                                </a:lnTo>
                                <a:lnTo>
                                  <a:pt x="1" y="131"/>
                                </a:lnTo>
                                <a:lnTo>
                                  <a:pt x="0" y="142"/>
                                </a:lnTo>
                                <a:lnTo>
                                  <a:pt x="3" y="148"/>
                                </a:lnTo>
                                <a:lnTo>
                                  <a:pt x="15" y="151"/>
                                </a:lnTo>
                                <a:lnTo>
                                  <a:pt x="39" y="151"/>
                                </a:lnTo>
                                <a:lnTo>
                                  <a:pt x="68" y="148"/>
                                </a:lnTo>
                                <a:lnTo>
                                  <a:pt x="92" y="141"/>
                                </a:lnTo>
                                <a:lnTo>
                                  <a:pt x="108" y="134"/>
                                </a:lnTo>
                                <a:lnTo>
                                  <a:pt x="113" y="131"/>
                                </a:lnTo>
                                <a:lnTo>
                                  <a:pt x="113" y="0"/>
                                </a:lnTo>
                                <a:moveTo>
                                  <a:pt x="317" y="445"/>
                                </a:moveTo>
                                <a:lnTo>
                                  <a:pt x="115" y="450"/>
                                </a:lnTo>
                                <a:lnTo>
                                  <a:pt x="116" y="440"/>
                                </a:lnTo>
                                <a:lnTo>
                                  <a:pt x="114" y="427"/>
                                </a:lnTo>
                                <a:lnTo>
                                  <a:pt x="108" y="416"/>
                                </a:lnTo>
                                <a:lnTo>
                                  <a:pt x="99" y="409"/>
                                </a:lnTo>
                                <a:lnTo>
                                  <a:pt x="86" y="405"/>
                                </a:lnTo>
                                <a:lnTo>
                                  <a:pt x="16" y="399"/>
                                </a:lnTo>
                                <a:lnTo>
                                  <a:pt x="13" y="431"/>
                                </a:lnTo>
                                <a:lnTo>
                                  <a:pt x="16" y="450"/>
                                </a:lnTo>
                                <a:lnTo>
                                  <a:pt x="24" y="466"/>
                                </a:lnTo>
                                <a:lnTo>
                                  <a:pt x="38" y="477"/>
                                </a:lnTo>
                                <a:lnTo>
                                  <a:pt x="56" y="482"/>
                                </a:lnTo>
                                <a:lnTo>
                                  <a:pt x="109" y="487"/>
                                </a:lnTo>
                                <a:lnTo>
                                  <a:pt x="280" y="509"/>
                                </a:lnTo>
                                <a:lnTo>
                                  <a:pt x="286" y="500"/>
                                </a:lnTo>
                                <a:lnTo>
                                  <a:pt x="317" y="445"/>
                                </a:lnTo>
                              </a:path>
                            </a:pathLst>
                          </a:custGeom>
                          <a:solidFill>
                            <a:srgbClr val="F2A5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171"/>
                        <wps:cNvSpPr>
                          <a:spLocks/>
                        </wps:cNvSpPr>
                        <wps:spPr bwMode="auto">
                          <a:xfrm>
                            <a:off x="1413" y="1944"/>
                            <a:ext cx="52" cy="76"/>
                          </a:xfrm>
                          <a:custGeom>
                            <a:avLst/>
                            <a:gdLst>
                              <a:gd name="T0" fmla="+- 0 1465 1413"/>
                              <a:gd name="T1" fmla="*/ T0 w 52"/>
                              <a:gd name="T2" fmla="+- 0 1944 1944"/>
                              <a:gd name="T3" fmla="*/ 1944 h 76"/>
                              <a:gd name="T4" fmla="+- 0 1413 1413"/>
                              <a:gd name="T5" fmla="*/ T4 w 52"/>
                              <a:gd name="T6" fmla="+- 0 1944 1944"/>
                              <a:gd name="T7" fmla="*/ 1944 h 76"/>
                              <a:gd name="T8" fmla="+- 0 1413 1413"/>
                              <a:gd name="T9" fmla="*/ T8 w 52"/>
                              <a:gd name="T10" fmla="+- 0 2020 1944"/>
                              <a:gd name="T11" fmla="*/ 2020 h 76"/>
                              <a:gd name="T12" fmla="+- 0 1461 1413"/>
                              <a:gd name="T13" fmla="*/ T12 w 52"/>
                              <a:gd name="T14" fmla="+- 0 2006 1944"/>
                              <a:gd name="T15" fmla="*/ 2006 h 76"/>
                              <a:gd name="T16" fmla="+- 0 1465 1413"/>
                              <a:gd name="T17" fmla="*/ T16 w 52"/>
                              <a:gd name="T18" fmla="+- 0 2005 1944"/>
                              <a:gd name="T19" fmla="*/ 2005 h 76"/>
                              <a:gd name="T20" fmla="+- 0 1465 1413"/>
                              <a:gd name="T21" fmla="*/ T20 w 52"/>
                              <a:gd name="T22" fmla="+- 0 1944 1944"/>
                              <a:gd name="T23" fmla="*/ 1944 h 76"/>
                            </a:gdLst>
                            <a:ahLst/>
                            <a:cxnLst>
                              <a:cxn ang="0">
                                <a:pos x="T1" y="T3"/>
                              </a:cxn>
                              <a:cxn ang="0">
                                <a:pos x="T5" y="T7"/>
                              </a:cxn>
                              <a:cxn ang="0">
                                <a:pos x="T9" y="T11"/>
                              </a:cxn>
                              <a:cxn ang="0">
                                <a:pos x="T13" y="T15"/>
                              </a:cxn>
                              <a:cxn ang="0">
                                <a:pos x="T17" y="T19"/>
                              </a:cxn>
                              <a:cxn ang="0">
                                <a:pos x="T21" y="T23"/>
                              </a:cxn>
                            </a:cxnLst>
                            <a:rect l="0" t="0" r="r" b="b"/>
                            <a:pathLst>
                              <a:path w="52" h="76">
                                <a:moveTo>
                                  <a:pt x="52" y="0"/>
                                </a:moveTo>
                                <a:lnTo>
                                  <a:pt x="0" y="0"/>
                                </a:lnTo>
                                <a:lnTo>
                                  <a:pt x="0" y="76"/>
                                </a:lnTo>
                                <a:lnTo>
                                  <a:pt x="48" y="62"/>
                                </a:lnTo>
                                <a:lnTo>
                                  <a:pt x="52" y="61"/>
                                </a:lnTo>
                                <a:lnTo>
                                  <a:pt x="52" y="0"/>
                                </a:lnTo>
                                <a:close/>
                              </a:path>
                            </a:pathLst>
                          </a:custGeom>
                          <a:solidFill>
                            <a:srgbClr val="F5DD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72"/>
                        <wps:cNvSpPr>
                          <a:spLocks/>
                        </wps:cNvSpPr>
                        <wps:spPr bwMode="auto">
                          <a:xfrm>
                            <a:off x="1549" y="1008"/>
                            <a:ext cx="156" cy="156"/>
                          </a:xfrm>
                          <a:custGeom>
                            <a:avLst/>
                            <a:gdLst>
                              <a:gd name="T0" fmla="+- 0 1705 1550"/>
                              <a:gd name="T1" fmla="*/ T0 w 156"/>
                              <a:gd name="T2" fmla="+- 0 1074 1008"/>
                              <a:gd name="T3" fmla="*/ 1074 h 156"/>
                              <a:gd name="T4" fmla="+- 0 1695 1550"/>
                              <a:gd name="T5" fmla="*/ T4 w 156"/>
                              <a:gd name="T6" fmla="+- 0 1046 1008"/>
                              <a:gd name="T7" fmla="*/ 1046 h 156"/>
                              <a:gd name="T8" fmla="+- 0 1675 1550"/>
                              <a:gd name="T9" fmla="*/ T8 w 156"/>
                              <a:gd name="T10" fmla="+- 0 1023 1008"/>
                              <a:gd name="T11" fmla="*/ 1023 h 156"/>
                              <a:gd name="T12" fmla="+- 0 1647 1550"/>
                              <a:gd name="T13" fmla="*/ T12 w 156"/>
                              <a:gd name="T14" fmla="+- 0 1010 1008"/>
                              <a:gd name="T15" fmla="*/ 1010 h 156"/>
                              <a:gd name="T16" fmla="+- 0 1616 1550"/>
                              <a:gd name="T17" fmla="*/ T16 w 156"/>
                              <a:gd name="T18" fmla="+- 0 1008 1008"/>
                              <a:gd name="T19" fmla="*/ 1008 h 156"/>
                              <a:gd name="T20" fmla="+- 0 1587 1550"/>
                              <a:gd name="T21" fmla="*/ T20 w 156"/>
                              <a:gd name="T22" fmla="+- 0 1018 1008"/>
                              <a:gd name="T23" fmla="*/ 1018 h 156"/>
                              <a:gd name="T24" fmla="+- 0 1565 1550"/>
                              <a:gd name="T25" fmla="*/ T24 w 156"/>
                              <a:gd name="T26" fmla="+- 0 1038 1008"/>
                              <a:gd name="T27" fmla="*/ 1038 h 156"/>
                              <a:gd name="T28" fmla="+- 0 1551 1550"/>
                              <a:gd name="T29" fmla="*/ T28 w 156"/>
                              <a:gd name="T30" fmla="+- 0 1066 1008"/>
                              <a:gd name="T31" fmla="*/ 1066 h 156"/>
                              <a:gd name="T32" fmla="+- 0 1550 1550"/>
                              <a:gd name="T33" fmla="*/ T32 w 156"/>
                              <a:gd name="T34" fmla="+- 0 1097 1008"/>
                              <a:gd name="T35" fmla="*/ 1097 h 156"/>
                              <a:gd name="T36" fmla="+- 0 1560 1550"/>
                              <a:gd name="T37" fmla="*/ T36 w 156"/>
                              <a:gd name="T38" fmla="+- 0 1126 1008"/>
                              <a:gd name="T39" fmla="*/ 1126 h 156"/>
                              <a:gd name="T40" fmla="+- 0 1580 1550"/>
                              <a:gd name="T41" fmla="*/ T40 w 156"/>
                              <a:gd name="T42" fmla="+- 0 1148 1008"/>
                              <a:gd name="T43" fmla="*/ 1148 h 156"/>
                              <a:gd name="T44" fmla="+- 0 1608 1550"/>
                              <a:gd name="T45" fmla="*/ T44 w 156"/>
                              <a:gd name="T46" fmla="+- 0 1162 1008"/>
                              <a:gd name="T47" fmla="*/ 1162 h 156"/>
                              <a:gd name="T48" fmla="+- 0 1639 1550"/>
                              <a:gd name="T49" fmla="*/ T48 w 156"/>
                              <a:gd name="T50" fmla="+- 0 1163 1008"/>
                              <a:gd name="T51" fmla="*/ 1163 h 156"/>
                              <a:gd name="T52" fmla="+- 0 1667 1550"/>
                              <a:gd name="T53" fmla="*/ T52 w 156"/>
                              <a:gd name="T54" fmla="+- 0 1153 1008"/>
                              <a:gd name="T55" fmla="*/ 1153 h 156"/>
                              <a:gd name="T56" fmla="+- 0 1690 1550"/>
                              <a:gd name="T57" fmla="*/ T56 w 156"/>
                              <a:gd name="T58" fmla="+- 0 1133 1008"/>
                              <a:gd name="T59" fmla="*/ 1133 h 156"/>
                              <a:gd name="T60" fmla="+- 0 1703 1550"/>
                              <a:gd name="T61" fmla="*/ T60 w 156"/>
                              <a:gd name="T62" fmla="+- 0 1105 1008"/>
                              <a:gd name="T63" fmla="*/ 1105 h 156"/>
                              <a:gd name="T64" fmla="+- 0 1705 1550"/>
                              <a:gd name="T65" fmla="*/ T64 w 156"/>
                              <a:gd name="T66" fmla="+- 0 1074 1008"/>
                              <a:gd name="T67" fmla="*/ 1074 h 1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56" h="156">
                                <a:moveTo>
                                  <a:pt x="155" y="66"/>
                                </a:moveTo>
                                <a:lnTo>
                                  <a:pt x="145" y="38"/>
                                </a:lnTo>
                                <a:lnTo>
                                  <a:pt x="125" y="15"/>
                                </a:lnTo>
                                <a:lnTo>
                                  <a:pt x="97" y="2"/>
                                </a:lnTo>
                                <a:lnTo>
                                  <a:pt x="66" y="0"/>
                                </a:lnTo>
                                <a:lnTo>
                                  <a:pt x="37" y="10"/>
                                </a:lnTo>
                                <a:lnTo>
                                  <a:pt x="15" y="30"/>
                                </a:lnTo>
                                <a:lnTo>
                                  <a:pt x="1" y="58"/>
                                </a:lnTo>
                                <a:lnTo>
                                  <a:pt x="0" y="89"/>
                                </a:lnTo>
                                <a:lnTo>
                                  <a:pt x="10" y="118"/>
                                </a:lnTo>
                                <a:lnTo>
                                  <a:pt x="30" y="140"/>
                                </a:lnTo>
                                <a:lnTo>
                                  <a:pt x="58" y="154"/>
                                </a:lnTo>
                                <a:lnTo>
                                  <a:pt x="89" y="155"/>
                                </a:lnTo>
                                <a:lnTo>
                                  <a:pt x="117" y="145"/>
                                </a:lnTo>
                                <a:lnTo>
                                  <a:pt x="140" y="125"/>
                                </a:lnTo>
                                <a:lnTo>
                                  <a:pt x="153" y="97"/>
                                </a:lnTo>
                                <a:lnTo>
                                  <a:pt x="155" y="66"/>
                                </a:lnTo>
                              </a:path>
                            </a:pathLst>
                          </a:custGeom>
                          <a:solidFill>
                            <a:srgbClr val="382D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2" name="Picture 17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600" y="1110"/>
                            <a:ext cx="70" cy="70"/>
                          </a:xfrm>
                          <a:prstGeom prst="rect">
                            <a:avLst/>
                          </a:prstGeom>
                          <a:noFill/>
                          <a:extLst>
                            <a:ext uri="{909E8E84-426E-40DD-AFC4-6F175D3DCCD1}">
                              <a14:hiddenFill xmlns:a14="http://schemas.microsoft.com/office/drawing/2010/main">
                                <a:solidFill>
                                  <a:srgbClr val="FFFFFF"/>
                                </a:solidFill>
                              </a14:hiddenFill>
                            </a:ext>
                          </a:extLst>
                        </pic:spPr>
                      </pic:pic>
                      <wps:wsp>
                        <wps:cNvPr id="183" name="Freeform 174"/>
                        <wps:cNvSpPr>
                          <a:spLocks/>
                        </wps:cNvSpPr>
                        <wps:spPr bwMode="auto">
                          <a:xfrm>
                            <a:off x="1417" y="1043"/>
                            <a:ext cx="238" cy="238"/>
                          </a:xfrm>
                          <a:custGeom>
                            <a:avLst/>
                            <a:gdLst>
                              <a:gd name="T0" fmla="+- 0 1536 1418"/>
                              <a:gd name="T1" fmla="*/ T0 w 238"/>
                              <a:gd name="T2" fmla="+- 0 1044 1044"/>
                              <a:gd name="T3" fmla="*/ 1044 h 238"/>
                              <a:gd name="T4" fmla="+- 0 1490 1418"/>
                              <a:gd name="T5" fmla="*/ T4 w 238"/>
                              <a:gd name="T6" fmla="+- 0 1053 1044"/>
                              <a:gd name="T7" fmla="*/ 1053 h 238"/>
                              <a:gd name="T8" fmla="+- 0 1452 1418"/>
                              <a:gd name="T9" fmla="*/ T8 w 238"/>
                              <a:gd name="T10" fmla="+- 0 1078 1044"/>
                              <a:gd name="T11" fmla="*/ 1078 h 238"/>
                              <a:gd name="T12" fmla="+- 0 1427 1418"/>
                              <a:gd name="T13" fmla="*/ T12 w 238"/>
                              <a:gd name="T14" fmla="+- 0 1116 1044"/>
                              <a:gd name="T15" fmla="*/ 1116 h 238"/>
                              <a:gd name="T16" fmla="+- 0 1418 1418"/>
                              <a:gd name="T17" fmla="*/ T16 w 238"/>
                              <a:gd name="T18" fmla="+- 0 1162 1044"/>
                              <a:gd name="T19" fmla="*/ 1162 h 238"/>
                              <a:gd name="T20" fmla="+- 0 1427 1418"/>
                              <a:gd name="T21" fmla="*/ T20 w 238"/>
                              <a:gd name="T22" fmla="+- 0 1208 1044"/>
                              <a:gd name="T23" fmla="*/ 1208 h 238"/>
                              <a:gd name="T24" fmla="+- 0 1452 1418"/>
                              <a:gd name="T25" fmla="*/ T24 w 238"/>
                              <a:gd name="T26" fmla="+- 0 1246 1044"/>
                              <a:gd name="T27" fmla="*/ 1246 h 238"/>
                              <a:gd name="T28" fmla="+- 0 1490 1418"/>
                              <a:gd name="T29" fmla="*/ T28 w 238"/>
                              <a:gd name="T30" fmla="+- 0 1272 1044"/>
                              <a:gd name="T31" fmla="*/ 1272 h 238"/>
                              <a:gd name="T32" fmla="+- 0 1536 1418"/>
                              <a:gd name="T33" fmla="*/ T32 w 238"/>
                              <a:gd name="T34" fmla="+- 0 1281 1044"/>
                              <a:gd name="T35" fmla="*/ 1281 h 238"/>
                              <a:gd name="T36" fmla="+- 0 1582 1418"/>
                              <a:gd name="T37" fmla="*/ T36 w 238"/>
                              <a:gd name="T38" fmla="+- 0 1272 1044"/>
                              <a:gd name="T39" fmla="*/ 1272 h 238"/>
                              <a:gd name="T40" fmla="+- 0 1620 1418"/>
                              <a:gd name="T41" fmla="*/ T40 w 238"/>
                              <a:gd name="T42" fmla="+- 0 1246 1044"/>
                              <a:gd name="T43" fmla="*/ 1246 h 238"/>
                              <a:gd name="T44" fmla="+- 0 1646 1418"/>
                              <a:gd name="T45" fmla="*/ T44 w 238"/>
                              <a:gd name="T46" fmla="+- 0 1208 1044"/>
                              <a:gd name="T47" fmla="*/ 1208 h 238"/>
                              <a:gd name="T48" fmla="+- 0 1655 1418"/>
                              <a:gd name="T49" fmla="*/ T48 w 238"/>
                              <a:gd name="T50" fmla="+- 0 1162 1044"/>
                              <a:gd name="T51" fmla="*/ 1162 h 238"/>
                              <a:gd name="T52" fmla="+- 0 1646 1418"/>
                              <a:gd name="T53" fmla="*/ T52 w 238"/>
                              <a:gd name="T54" fmla="+- 0 1116 1044"/>
                              <a:gd name="T55" fmla="*/ 1116 h 238"/>
                              <a:gd name="T56" fmla="+- 0 1620 1418"/>
                              <a:gd name="T57" fmla="*/ T56 w 238"/>
                              <a:gd name="T58" fmla="+- 0 1078 1044"/>
                              <a:gd name="T59" fmla="*/ 1078 h 238"/>
                              <a:gd name="T60" fmla="+- 0 1582 1418"/>
                              <a:gd name="T61" fmla="*/ T60 w 238"/>
                              <a:gd name="T62" fmla="+- 0 1053 1044"/>
                              <a:gd name="T63" fmla="*/ 1053 h 238"/>
                              <a:gd name="T64" fmla="+- 0 1536 1418"/>
                              <a:gd name="T65" fmla="*/ T64 w 238"/>
                              <a:gd name="T66" fmla="+- 0 1044 1044"/>
                              <a:gd name="T67" fmla="*/ 1044 h 2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38" h="238">
                                <a:moveTo>
                                  <a:pt x="118" y="0"/>
                                </a:moveTo>
                                <a:lnTo>
                                  <a:pt x="72" y="9"/>
                                </a:lnTo>
                                <a:lnTo>
                                  <a:pt x="34" y="34"/>
                                </a:lnTo>
                                <a:lnTo>
                                  <a:pt x="9" y="72"/>
                                </a:lnTo>
                                <a:lnTo>
                                  <a:pt x="0" y="118"/>
                                </a:lnTo>
                                <a:lnTo>
                                  <a:pt x="9" y="164"/>
                                </a:lnTo>
                                <a:lnTo>
                                  <a:pt x="34" y="202"/>
                                </a:lnTo>
                                <a:lnTo>
                                  <a:pt x="72" y="228"/>
                                </a:lnTo>
                                <a:lnTo>
                                  <a:pt x="118" y="237"/>
                                </a:lnTo>
                                <a:lnTo>
                                  <a:pt x="164" y="228"/>
                                </a:lnTo>
                                <a:lnTo>
                                  <a:pt x="202" y="202"/>
                                </a:lnTo>
                                <a:lnTo>
                                  <a:pt x="228" y="164"/>
                                </a:lnTo>
                                <a:lnTo>
                                  <a:pt x="237" y="118"/>
                                </a:lnTo>
                                <a:lnTo>
                                  <a:pt x="228" y="72"/>
                                </a:lnTo>
                                <a:lnTo>
                                  <a:pt x="202" y="34"/>
                                </a:lnTo>
                                <a:lnTo>
                                  <a:pt x="164" y="9"/>
                                </a:lnTo>
                                <a:lnTo>
                                  <a:pt x="118" y="0"/>
                                </a:lnTo>
                                <a:close/>
                              </a:path>
                            </a:pathLst>
                          </a:custGeom>
                          <a:solidFill>
                            <a:srgbClr val="382D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 name="Freeform 175"/>
                        <wps:cNvSpPr>
                          <a:spLocks/>
                        </wps:cNvSpPr>
                        <wps:spPr bwMode="auto">
                          <a:xfrm>
                            <a:off x="1435" y="1100"/>
                            <a:ext cx="192" cy="246"/>
                          </a:xfrm>
                          <a:custGeom>
                            <a:avLst/>
                            <a:gdLst>
                              <a:gd name="T0" fmla="+- 0 1627 1436"/>
                              <a:gd name="T1" fmla="*/ T0 w 192"/>
                              <a:gd name="T2" fmla="+- 0 1206 1101"/>
                              <a:gd name="T3" fmla="*/ 1206 h 246"/>
                              <a:gd name="T4" fmla="+- 0 1621 1436"/>
                              <a:gd name="T5" fmla="*/ T4 w 192"/>
                              <a:gd name="T6" fmla="+- 0 1200 1101"/>
                              <a:gd name="T7" fmla="*/ 1200 h 246"/>
                              <a:gd name="T8" fmla="+- 0 1607 1436"/>
                              <a:gd name="T9" fmla="*/ T8 w 192"/>
                              <a:gd name="T10" fmla="+- 0 1200 1101"/>
                              <a:gd name="T11" fmla="*/ 1200 h 246"/>
                              <a:gd name="T12" fmla="+- 0 1607 1436"/>
                              <a:gd name="T13" fmla="*/ T12 w 192"/>
                              <a:gd name="T14" fmla="+- 0 1186 1101"/>
                              <a:gd name="T15" fmla="*/ 1186 h 246"/>
                              <a:gd name="T16" fmla="+- 0 1601 1436"/>
                              <a:gd name="T17" fmla="*/ T16 w 192"/>
                              <a:gd name="T18" fmla="+- 0 1153 1101"/>
                              <a:gd name="T19" fmla="*/ 1153 h 246"/>
                              <a:gd name="T20" fmla="+- 0 1582 1436"/>
                              <a:gd name="T21" fmla="*/ T20 w 192"/>
                              <a:gd name="T22" fmla="+- 0 1126 1101"/>
                              <a:gd name="T23" fmla="*/ 1126 h 246"/>
                              <a:gd name="T24" fmla="+- 0 1555 1436"/>
                              <a:gd name="T25" fmla="*/ T24 w 192"/>
                              <a:gd name="T26" fmla="+- 0 1107 1101"/>
                              <a:gd name="T27" fmla="*/ 1107 h 246"/>
                              <a:gd name="T28" fmla="+- 0 1522 1436"/>
                              <a:gd name="T29" fmla="*/ T28 w 192"/>
                              <a:gd name="T30" fmla="+- 0 1101 1101"/>
                              <a:gd name="T31" fmla="*/ 1101 h 246"/>
                              <a:gd name="T32" fmla="+- 0 1499 1436"/>
                              <a:gd name="T33" fmla="*/ T32 w 192"/>
                              <a:gd name="T34" fmla="+- 0 1101 1101"/>
                              <a:gd name="T35" fmla="*/ 1101 h 246"/>
                              <a:gd name="T36" fmla="+- 0 1475 1436"/>
                              <a:gd name="T37" fmla="*/ T36 w 192"/>
                              <a:gd name="T38" fmla="+- 0 1106 1101"/>
                              <a:gd name="T39" fmla="*/ 1106 h 246"/>
                              <a:gd name="T40" fmla="+- 0 1454 1436"/>
                              <a:gd name="T41" fmla="*/ T40 w 192"/>
                              <a:gd name="T42" fmla="+- 0 1119 1101"/>
                              <a:gd name="T43" fmla="*/ 1119 h 246"/>
                              <a:gd name="T44" fmla="+- 0 1441 1436"/>
                              <a:gd name="T45" fmla="*/ T44 w 192"/>
                              <a:gd name="T46" fmla="+- 0 1140 1101"/>
                              <a:gd name="T47" fmla="*/ 1140 h 246"/>
                              <a:gd name="T48" fmla="+- 0 1436 1436"/>
                              <a:gd name="T49" fmla="*/ T48 w 192"/>
                              <a:gd name="T50" fmla="+- 0 1165 1101"/>
                              <a:gd name="T51" fmla="*/ 1165 h 246"/>
                              <a:gd name="T52" fmla="+- 0 1436 1436"/>
                              <a:gd name="T53" fmla="*/ T52 w 192"/>
                              <a:gd name="T54" fmla="+- 0 1278 1101"/>
                              <a:gd name="T55" fmla="*/ 1278 h 246"/>
                              <a:gd name="T56" fmla="+- 0 1441 1436"/>
                              <a:gd name="T57" fmla="*/ T56 w 192"/>
                              <a:gd name="T58" fmla="+- 0 1304 1101"/>
                              <a:gd name="T59" fmla="*/ 1304 h 246"/>
                              <a:gd name="T60" fmla="+- 0 1455 1436"/>
                              <a:gd name="T61" fmla="*/ T60 w 192"/>
                              <a:gd name="T62" fmla="+- 0 1326 1101"/>
                              <a:gd name="T63" fmla="*/ 1326 h 246"/>
                              <a:gd name="T64" fmla="+- 0 1477 1436"/>
                              <a:gd name="T65" fmla="*/ T64 w 192"/>
                              <a:gd name="T66" fmla="+- 0 1341 1101"/>
                              <a:gd name="T67" fmla="*/ 1341 h 246"/>
                              <a:gd name="T68" fmla="+- 0 1503 1436"/>
                              <a:gd name="T69" fmla="*/ T68 w 192"/>
                              <a:gd name="T70" fmla="+- 0 1346 1101"/>
                              <a:gd name="T71" fmla="*/ 1346 h 246"/>
                              <a:gd name="T72" fmla="+- 0 1522 1436"/>
                              <a:gd name="T73" fmla="*/ T72 w 192"/>
                              <a:gd name="T74" fmla="+- 0 1346 1101"/>
                              <a:gd name="T75" fmla="*/ 1346 h 246"/>
                              <a:gd name="T76" fmla="+- 0 1555 1436"/>
                              <a:gd name="T77" fmla="*/ T76 w 192"/>
                              <a:gd name="T78" fmla="+- 0 1339 1101"/>
                              <a:gd name="T79" fmla="*/ 1339 h 246"/>
                              <a:gd name="T80" fmla="+- 0 1582 1436"/>
                              <a:gd name="T81" fmla="*/ T80 w 192"/>
                              <a:gd name="T82" fmla="+- 0 1321 1101"/>
                              <a:gd name="T83" fmla="*/ 1321 h 246"/>
                              <a:gd name="T84" fmla="+- 0 1601 1436"/>
                              <a:gd name="T85" fmla="*/ T84 w 192"/>
                              <a:gd name="T86" fmla="+- 0 1294 1101"/>
                              <a:gd name="T87" fmla="*/ 1294 h 246"/>
                              <a:gd name="T88" fmla="+- 0 1607 1436"/>
                              <a:gd name="T89" fmla="*/ T88 w 192"/>
                              <a:gd name="T90" fmla="+- 0 1261 1101"/>
                              <a:gd name="T91" fmla="*/ 1261 h 246"/>
                              <a:gd name="T92" fmla="+- 0 1620 1436"/>
                              <a:gd name="T93" fmla="*/ T92 w 192"/>
                              <a:gd name="T94" fmla="+- 0 1261 1101"/>
                              <a:gd name="T95" fmla="*/ 1261 h 246"/>
                              <a:gd name="T96" fmla="+- 0 1627 1436"/>
                              <a:gd name="T97" fmla="*/ T96 w 192"/>
                              <a:gd name="T98" fmla="+- 0 1254 1101"/>
                              <a:gd name="T99" fmla="*/ 1254 h 246"/>
                              <a:gd name="T100" fmla="+- 0 1627 1436"/>
                              <a:gd name="T101" fmla="*/ T100 w 192"/>
                              <a:gd name="T102" fmla="+- 0 1206 1101"/>
                              <a:gd name="T103" fmla="*/ 1206 h 2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92" h="246">
                                <a:moveTo>
                                  <a:pt x="191" y="105"/>
                                </a:moveTo>
                                <a:lnTo>
                                  <a:pt x="185" y="99"/>
                                </a:lnTo>
                                <a:lnTo>
                                  <a:pt x="171" y="99"/>
                                </a:lnTo>
                                <a:lnTo>
                                  <a:pt x="171" y="85"/>
                                </a:lnTo>
                                <a:lnTo>
                                  <a:pt x="165" y="52"/>
                                </a:lnTo>
                                <a:lnTo>
                                  <a:pt x="146" y="25"/>
                                </a:lnTo>
                                <a:lnTo>
                                  <a:pt x="119" y="6"/>
                                </a:lnTo>
                                <a:lnTo>
                                  <a:pt x="86" y="0"/>
                                </a:lnTo>
                                <a:lnTo>
                                  <a:pt x="63" y="0"/>
                                </a:lnTo>
                                <a:lnTo>
                                  <a:pt x="39" y="5"/>
                                </a:lnTo>
                                <a:lnTo>
                                  <a:pt x="18" y="18"/>
                                </a:lnTo>
                                <a:lnTo>
                                  <a:pt x="5" y="39"/>
                                </a:lnTo>
                                <a:lnTo>
                                  <a:pt x="0" y="64"/>
                                </a:lnTo>
                                <a:lnTo>
                                  <a:pt x="0" y="177"/>
                                </a:lnTo>
                                <a:lnTo>
                                  <a:pt x="5" y="203"/>
                                </a:lnTo>
                                <a:lnTo>
                                  <a:pt x="19" y="225"/>
                                </a:lnTo>
                                <a:lnTo>
                                  <a:pt x="41" y="240"/>
                                </a:lnTo>
                                <a:lnTo>
                                  <a:pt x="67" y="245"/>
                                </a:lnTo>
                                <a:lnTo>
                                  <a:pt x="86" y="245"/>
                                </a:lnTo>
                                <a:lnTo>
                                  <a:pt x="119" y="238"/>
                                </a:lnTo>
                                <a:lnTo>
                                  <a:pt x="146" y="220"/>
                                </a:lnTo>
                                <a:lnTo>
                                  <a:pt x="165" y="193"/>
                                </a:lnTo>
                                <a:lnTo>
                                  <a:pt x="171" y="160"/>
                                </a:lnTo>
                                <a:lnTo>
                                  <a:pt x="184" y="160"/>
                                </a:lnTo>
                                <a:lnTo>
                                  <a:pt x="191" y="153"/>
                                </a:lnTo>
                                <a:lnTo>
                                  <a:pt x="191" y="105"/>
                                </a:lnTo>
                              </a:path>
                            </a:pathLst>
                          </a:custGeom>
                          <a:solidFill>
                            <a:srgbClr val="F2A5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 name="Line 176"/>
                        <wps:cNvCnPr>
                          <a:cxnSpLocks noChangeShapeType="1"/>
                        </wps:cNvCnPr>
                        <wps:spPr bwMode="auto">
                          <a:xfrm>
                            <a:off x="1605" y="1077"/>
                            <a:ext cx="0" cy="171"/>
                          </a:xfrm>
                          <a:prstGeom prst="line">
                            <a:avLst/>
                          </a:prstGeom>
                          <a:noFill/>
                          <a:ln w="21349">
                            <a:solidFill>
                              <a:srgbClr val="382D3D"/>
                            </a:solidFill>
                            <a:round/>
                            <a:headEnd/>
                            <a:tailEnd/>
                          </a:ln>
                          <a:extLst>
                            <a:ext uri="{909E8E84-426E-40DD-AFC4-6F175D3DCCD1}">
                              <a14:hiddenFill xmlns:a14="http://schemas.microsoft.com/office/drawing/2010/main">
                                <a:noFill/>
                              </a14:hiddenFill>
                            </a:ext>
                          </a:extLst>
                        </wps:spPr>
                        <wps:bodyPr/>
                      </wps:wsp>
                      <wps:wsp>
                        <wps:cNvPr id="186" name="Freeform 177"/>
                        <wps:cNvSpPr>
                          <a:spLocks/>
                        </wps:cNvSpPr>
                        <wps:spPr bwMode="auto">
                          <a:xfrm>
                            <a:off x="1427" y="1076"/>
                            <a:ext cx="168" cy="129"/>
                          </a:xfrm>
                          <a:custGeom>
                            <a:avLst/>
                            <a:gdLst>
                              <a:gd name="T0" fmla="+- 0 1596 1428"/>
                              <a:gd name="T1" fmla="*/ T0 w 168"/>
                              <a:gd name="T2" fmla="+- 0 1105 1077"/>
                              <a:gd name="T3" fmla="*/ 1105 h 129"/>
                              <a:gd name="T4" fmla="+- 0 1564 1428"/>
                              <a:gd name="T5" fmla="*/ T4 w 168"/>
                              <a:gd name="T6" fmla="+- 0 1105 1077"/>
                              <a:gd name="T7" fmla="*/ 1105 h 129"/>
                              <a:gd name="T8" fmla="+- 0 1564 1428"/>
                              <a:gd name="T9" fmla="*/ T8 w 168"/>
                              <a:gd name="T10" fmla="+- 0 1101 1077"/>
                              <a:gd name="T11" fmla="*/ 1101 h 129"/>
                              <a:gd name="T12" fmla="+- 0 1554 1428"/>
                              <a:gd name="T13" fmla="*/ T12 w 168"/>
                              <a:gd name="T14" fmla="+- 0 1101 1077"/>
                              <a:gd name="T15" fmla="*/ 1101 h 129"/>
                              <a:gd name="T16" fmla="+- 0 1525 1428"/>
                              <a:gd name="T17" fmla="*/ T16 w 168"/>
                              <a:gd name="T18" fmla="+- 0 1085 1077"/>
                              <a:gd name="T19" fmla="*/ 1085 h 129"/>
                              <a:gd name="T20" fmla="+- 0 1487 1428"/>
                              <a:gd name="T21" fmla="*/ T20 w 168"/>
                              <a:gd name="T22" fmla="+- 0 1077 1077"/>
                              <a:gd name="T23" fmla="*/ 1077 h 129"/>
                              <a:gd name="T24" fmla="+- 0 1451 1428"/>
                              <a:gd name="T25" fmla="*/ T24 w 168"/>
                              <a:gd name="T26" fmla="+- 0 1105 1077"/>
                              <a:gd name="T27" fmla="*/ 1105 h 129"/>
                              <a:gd name="T28" fmla="+- 0 1428 1428"/>
                              <a:gd name="T29" fmla="*/ T28 w 168"/>
                              <a:gd name="T30" fmla="+- 0 1166 1077"/>
                              <a:gd name="T31" fmla="*/ 1166 h 129"/>
                              <a:gd name="T32" fmla="+- 0 1435 1428"/>
                              <a:gd name="T33" fmla="*/ T32 w 168"/>
                              <a:gd name="T34" fmla="+- 0 1205 1077"/>
                              <a:gd name="T35" fmla="*/ 1205 h 129"/>
                              <a:gd name="T36" fmla="+- 0 1540 1428"/>
                              <a:gd name="T37" fmla="*/ T36 w 168"/>
                              <a:gd name="T38" fmla="+- 0 1113 1077"/>
                              <a:gd name="T39" fmla="*/ 1113 h 129"/>
                              <a:gd name="T40" fmla="+- 0 1547 1428"/>
                              <a:gd name="T41" fmla="*/ T40 w 168"/>
                              <a:gd name="T42" fmla="+- 0 1118 1077"/>
                              <a:gd name="T43" fmla="*/ 1118 h 129"/>
                              <a:gd name="T44" fmla="+- 0 1560 1428"/>
                              <a:gd name="T45" fmla="*/ T44 w 168"/>
                              <a:gd name="T46" fmla="+- 0 1136 1077"/>
                              <a:gd name="T47" fmla="*/ 1136 h 129"/>
                              <a:gd name="T48" fmla="+- 0 1564 1428"/>
                              <a:gd name="T49" fmla="*/ T48 w 168"/>
                              <a:gd name="T50" fmla="+- 0 1159 1077"/>
                              <a:gd name="T51" fmla="*/ 1159 h 129"/>
                              <a:gd name="T52" fmla="+- 0 1564 1428"/>
                              <a:gd name="T53" fmla="*/ T52 w 168"/>
                              <a:gd name="T54" fmla="+- 0 1192 1077"/>
                              <a:gd name="T55" fmla="*/ 1192 h 129"/>
                              <a:gd name="T56" fmla="+- 0 1573 1428"/>
                              <a:gd name="T57" fmla="*/ T56 w 168"/>
                              <a:gd name="T58" fmla="+- 0 1200 1077"/>
                              <a:gd name="T59" fmla="*/ 1200 h 129"/>
                              <a:gd name="T60" fmla="+- 0 1596 1428"/>
                              <a:gd name="T61" fmla="*/ T60 w 168"/>
                              <a:gd name="T62" fmla="+- 0 1200 1077"/>
                              <a:gd name="T63" fmla="*/ 1200 h 129"/>
                              <a:gd name="T64" fmla="+- 0 1596 1428"/>
                              <a:gd name="T65" fmla="*/ T64 w 168"/>
                              <a:gd name="T66" fmla="+- 0 1105 1077"/>
                              <a:gd name="T67" fmla="*/ 1105 h 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68" h="129">
                                <a:moveTo>
                                  <a:pt x="168" y="28"/>
                                </a:moveTo>
                                <a:lnTo>
                                  <a:pt x="136" y="28"/>
                                </a:lnTo>
                                <a:lnTo>
                                  <a:pt x="136" y="24"/>
                                </a:lnTo>
                                <a:lnTo>
                                  <a:pt x="126" y="24"/>
                                </a:lnTo>
                                <a:lnTo>
                                  <a:pt x="97" y="8"/>
                                </a:lnTo>
                                <a:lnTo>
                                  <a:pt x="59" y="0"/>
                                </a:lnTo>
                                <a:lnTo>
                                  <a:pt x="23" y="28"/>
                                </a:lnTo>
                                <a:lnTo>
                                  <a:pt x="0" y="89"/>
                                </a:lnTo>
                                <a:lnTo>
                                  <a:pt x="7" y="128"/>
                                </a:lnTo>
                                <a:lnTo>
                                  <a:pt x="112" y="36"/>
                                </a:lnTo>
                                <a:lnTo>
                                  <a:pt x="119" y="41"/>
                                </a:lnTo>
                                <a:lnTo>
                                  <a:pt x="132" y="59"/>
                                </a:lnTo>
                                <a:lnTo>
                                  <a:pt x="136" y="82"/>
                                </a:lnTo>
                                <a:lnTo>
                                  <a:pt x="136" y="115"/>
                                </a:lnTo>
                                <a:lnTo>
                                  <a:pt x="145" y="123"/>
                                </a:lnTo>
                                <a:lnTo>
                                  <a:pt x="168" y="123"/>
                                </a:lnTo>
                                <a:lnTo>
                                  <a:pt x="168" y="28"/>
                                </a:lnTo>
                              </a:path>
                            </a:pathLst>
                          </a:custGeom>
                          <a:solidFill>
                            <a:srgbClr val="382D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 name="Freeform 178"/>
                        <wps:cNvSpPr>
                          <a:spLocks/>
                        </wps:cNvSpPr>
                        <wps:spPr bwMode="auto">
                          <a:xfrm>
                            <a:off x="1387" y="1410"/>
                            <a:ext cx="31" cy="96"/>
                          </a:xfrm>
                          <a:custGeom>
                            <a:avLst/>
                            <a:gdLst>
                              <a:gd name="T0" fmla="+- 0 1418 1388"/>
                              <a:gd name="T1" fmla="*/ T0 w 31"/>
                              <a:gd name="T2" fmla="+- 0 1410 1410"/>
                              <a:gd name="T3" fmla="*/ 1410 h 96"/>
                              <a:gd name="T4" fmla="+- 0 1388 1388"/>
                              <a:gd name="T5" fmla="*/ T4 w 31"/>
                              <a:gd name="T6" fmla="+- 0 1424 1410"/>
                              <a:gd name="T7" fmla="*/ 1424 h 96"/>
                              <a:gd name="T8" fmla="+- 0 1388 1388"/>
                              <a:gd name="T9" fmla="*/ T8 w 31"/>
                              <a:gd name="T10" fmla="+- 0 1506 1410"/>
                              <a:gd name="T11" fmla="*/ 1506 h 96"/>
                              <a:gd name="T12" fmla="+- 0 1418 1388"/>
                              <a:gd name="T13" fmla="*/ T12 w 31"/>
                              <a:gd name="T14" fmla="+- 0 1506 1410"/>
                              <a:gd name="T15" fmla="*/ 1506 h 96"/>
                              <a:gd name="T16" fmla="+- 0 1418 1388"/>
                              <a:gd name="T17" fmla="*/ T16 w 31"/>
                              <a:gd name="T18" fmla="+- 0 1410 1410"/>
                              <a:gd name="T19" fmla="*/ 1410 h 96"/>
                            </a:gdLst>
                            <a:ahLst/>
                            <a:cxnLst>
                              <a:cxn ang="0">
                                <a:pos x="T1" y="T3"/>
                              </a:cxn>
                              <a:cxn ang="0">
                                <a:pos x="T5" y="T7"/>
                              </a:cxn>
                              <a:cxn ang="0">
                                <a:pos x="T9" y="T11"/>
                              </a:cxn>
                              <a:cxn ang="0">
                                <a:pos x="T13" y="T15"/>
                              </a:cxn>
                              <a:cxn ang="0">
                                <a:pos x="T17" y="T19"/>
                              </a:cxn>
                            </a:cxnLst>
                            <a:rect l="0" t="0" r="r" b="b"/>
                            <a:pathLst>
                              <a:path w="31" h="96">
                                <a:moveTo>
                                  <a:pt x="30" y="0"/>
                                </a:moveTo>
                                <a:lnTo>
                                  <a:pt x="0" y="14"/>
                                </a:lnTo>
                                <a:lnTo>
                                  <a:pt x="0" y="96"/>
                                </a:lnTo>
                                <a:lnTo>
                                  <a:pt x="30" y="96"/>
                                </a:lnTo>
                                <a:lnTo>
                                  <a:pt x="30" y="0"/>
                                </a:lnTo>
                                <a:close/>
                              </a:path>
                            </a:pathLst>
                          </a:custGeom>
                          <a:solidFill>
                            <a:srgbClr val="F5DD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8" name="AutoShape 179"/>
                        <wps:cNvSpPr>
                          <a:spLocks/>
                        </wps:cNvSpPr>
                        <wps:spPr bwMode="auto">
                          <a:xfrm>
                            <a:off x="1395" y="1518"/>
                            <a:ext cx="151" cy="19"/>
                          </a:xfrm>
                          <a:custGeom>
                            <a:avLst/>
                            <a:gdLst>
                              <a:gd name="T0" fmla="+- 0 1407 1395"/>
                              <a:gd name="T1" fmla="*/ T0 w 151"/>
                              <a:gd name="T2" fmla="+- 0 1521 1518"/>
                              <a:gd name="T3" fmla="*/ 1521 h 19"/>
                              <a:gd name="T4" fmla="+- 0 1404 1395"/>
                              <a:gd name="T5" fmla="*/ T4 w 151"/>
                              <a:gd name="T6" fmla="+- 0 1518 1518"/>
                              <a:gd name="T7" fmla="*/ 1518 h 19"/>
                              <a:gd name="T8" fmla="+- 0 1398 1395"/>
                              <a:gd name="T9" fmla="*/ T8 w 151"/>
                              <a:gd name="T10" fmla="+- 0 1518 1518"/>
                              <a:gd name="T11" fmla="*/ 1518 h 19"/>
                              <a:gd name="T12" fmla="+- 0 1395 1395"/>
                              <a:gd name="T13" fmla="*/ T12 w 151"/>
                              <a:gd name="T14" fmla="+- 0 1521 1518"/>
                              <a:gd name="T15" fmla="*/ 1521 h 19"/>
                              <a:gd name="T16" fmla="+- 0 1395 1395"/>
                              <a:gd name="T17" fmla="*/ T16 w 151"/>
                              <a:gd name="T18" fmla="+- 0 1529 1518"/>
                              <a:gd name="T19" fmla="*/ 1529 h 19"/>
                              <a:gd name="T20" fmla="+- 0 1398 1395"/>
                              <a:gd name="T21" fmla="*/ T20 w 151"/>
                              <a:gd name="T22" fmla="+- 0 1532 1518"/>
                              <a:gd name="T23" fmla="*/ 1532 h 19"/>
                              <a:gd name="T24" fmla="+- 0 1404 1395"/>
                              <a:gd name="T25" fmla="*/ T24 w 151"/>
                              <a:gd name="T26" fmla="+- 0 1532 1518"/>
                              <a:gd name="T27" fmla="*/ 1532 h 19"/>
                              <a:gd name="T28" fmla="+- 0 1407 1395"/>
                              <a:gd name="T29" fmla="*/ T28 w 151"/>
                              <a:gd name="T30" fmla="+- 0 1529 1518"/>
                              <a:gd name="T31" fmla="*/ 1529 h 19"/>
                              <a:gd name="T32" fmla="+- 0 1407 1395"/>
                              <a:gd name="T33" fmla="*/ T32 w 151"/>
                              <a:gd name="T34" fmla="+- 0 1521 1518"/>
                              <a:gd name="T35" fmla="*/ 1521 h 19"/>
                              <a:gd name="T36" fmla="+- 0 1546 1395"/>
                              <a:gd name="T37" fmla="*/ T36 w 151"/>
                              <a:gd name="T38" fmla="+- 0 1526 1518"/>
                              <a:gd name="T39" fmla="*/ 1526 h 19"/>
                              <a:gd name="T40" fmla="+- 0 1543 1395"/>
                              <a:gd name="T41" fmla="*/ T40 w 151"/>
                              <a:gd name="T42" fmla="+- 0 1523 1518"/>
                              <a:gd name="T43" fmla="*/ 1523 h 19"/>
                              <a:gd name="T44" fmla="+- 0 1535 1395"/>
                              <a:gd name="T45" fmla="*/ T44 w 151"/>
                              <a:gd name="T46" fmla="+- 0 1523 1518"/>
                              <a:gd name="T47" fmla="*/ 1523 h 19"/>
                              <a:gd name="T48" fmla="+- 0 1532 1395"/>
                              <a:gd name="T49" fmla="*/ T48 w 151"/>
                              <a:gd name="T50" fmla="+- 0 1526 1518"/>
                              <a:gd name="T51" fmla="*/ 1526 h 19"/>
                              <a:gd name="T52" fmla="+- 0 1532 1395"/>
                              <a:gd name="T53" fmla="*/ T52 w 151"/>
                              <a:gd name="T54" fmla="+- 0 1533 1518"/>
                              <a:gd name="T55" fmla="*/ 1533 h 19"/>
                              <a:gd name="T56" fmla="+- 0 1535 1395"/>
                              <a:gd name="T57" fmla="*/ T56 w 151"/>
                              <a:gd name="T58" fmla="+- 0 1536 1518"/>
                              <a:gd name="T59" fmla="*/ 1536 h 19"/>
                              <a:gd name="T60" fmla="+- 0 1543 1395"/>
                              <a:gd name="T61" fmla="*/ T60 w 151"/>
                              <a:gd name="T62" fmla="+- 0 1536 1518"/>
                              <a:gd name="T63" fmla="*/ 1536 h 19"/>
                              <a:gd name="T64" fmla="+- 0 1546 1395"/>
                              <a:gd name="T65" fmla="*/ T64 w 151"/>
                              <a:gd name="T66" fmla="+- 0 1533 1518"/>
                              <a:gd name="T67" fmla="*/ 1533 h 19"/>
                              <a:gd name="T68" fmla="+- 0 1546 1395"/>
                              <a:gd name="T69" fmla="*/ T68 w 151"/>
                              <a:gd name="T70" fmla="+- 0 1526 1518"/>
                              <a:gd name="T71" fmla="*/ 1526 h 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51" h="19">
                                <a:moveTo>
                                  <a:pt x="12" y="3"/>
                                </a:moveTo>
                                <a:lnTo>
                                  <a:pt x="9" y="0"/>
                                </a:lnTo>
                                <a:lnTo>
                                  <a:pt x="3" y="0"/>
                                </a:lnTo>
                                <a:lnTo>
                                  <a:pt x="0" y="3"/>
                                </a:lnTo>
                                <a:lnTo>
                                  <a:pt x="0" y="11"/>
                                </a:lnTo>
                                <a:lnTo>
                                  <a:pt x="3" y="14"/>
                                </a:lnTo>
                                <a:lnTo>
                                  <a:pt x="9" y="14"/>
                                </a:lnTo>
                                <a:lnTo>
                                  <a:pt x="12" y="11"/>
                                </a:lnTo>
                                <a:lnTo>
                                  <a:pt x="12" y="3"/>
                                </a:lnTo>
                                <a:moveTo>
                                  <a:pt x="151" y="8"/>
                                </a:moveTo>
                                <a:lnTo>
                                  <a:pt x="148" y="5"/>
                                </a:lnTo>
                                <a:lnTo>
                                  <a:pt x="140" y="5"/>
                                </a:lnTo>
                                <a:lnTo>
                                  <a:pt x="137" y="8"/>
                                </a:lnTo>
                                <a:lnTo>
                                  <a:pt x="137" y="15"/>
                                </a:lnTo>
                                <a:lnTo>
                                  <a:pt x="140" y="18"/>
                                </a:lnTo>
                                <a:lnTo>
                                  <a:pt x="148" y="18"/>
                                </a:lnTo>
                                <a:lnTo>
                                  <a:pt x="151" y="15"/>
                                </a:lnTo>
                                <a:lnTo>
                                  <a:pt x="151" y="8"/>
                                </a:lnTo>
                              </a:path>
                            </a:pathLst>
                          </a:custGeom>
                          <a:solidFill>
                            <a:srgbClr val="1C1F29">
                              <a:alpha val="8998"/>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9" name="Freeform 180"/>
                        <wps:cNvSpPr>
                          <a:spLocks/>
                        </wps:cNvSpPr>
                        <wps:spPr bwMode="auto">
                          <a:xfrm>
                            <a:off x="1307" y="1385"/>
                            <a:ext cx="104" cy="271"/>
                          </a:xfrm>
                          <a:custGeom>
                            <a:avLst/>
                            <a:gdLst>
                              <a:gd name="T0" fmla="+- 0 1376 1308"/>
                              <a:gd name="T1" fmla="*/ T0 w 104"/>
                              <a:gd name="T2" fmla="+- 0 1386 1386"/>
                              <a:gd name="T3" fmla="*/ 1386 h 271"/>
                              <a:gd name="T4" fmla="+- 0 1374 1308"/>
                              <a:gd name="T5" fmla="*/ T4 w 104"/>
                              <a:gd name="T6" fmla="+- 0 1392 1386"/>
                              <a:gd name="T7" fmla="*/ 1392 h 271"/>
                              <a:gd name="T8" fmla="+- 0 1364 1308"/>
                              <a:gd name="T9" fmla="*/ T8 w 104"/>
                              <a:gd name="T10" fmla="+- 0 1418 1386"/>
                              <a:gd name="T11" fmla="*/ 1418 h 271"/>
                              <a:gd name="T12" fmla="+- 0 1345 1308"/>
                              <a:gd name="T13" fmla="*/ T12 w 104"/>
                              <a:gd name="T14" fmla="+- 0 1470 1386"/>
                              <a:gd name="T15" fmla="*/ 1470 h 271"/>
                              <a:gd name="T16" fmla="+- 0 1312 1308"/>
                              <a:gd name="T17" fmla="*/ T16 w 104"/>
                              <a:gd name="T18" fmla="+- 0 1556 1386"/>
                              <a:gd name="T19" fmla="*/ 1556 h 271"/>
                              <a:gd name="T20" fmla="+- 0 1308 1308"/>
                              <a:gd name="T21" fmla="*/ T20 w 104"/>
                              <a:gd name="T22" fmla="+- 0 1587 1386"/>
                              <a:gd name="T23" fmla="*/ 1587 h 271"/>
                              <a:gd name="T24" fmla="+- 0 1314 1308"/>
                              <a:gd name="T25" fmla="*/ T24 w 104"/>
                              <a:gd name="T26" fmla="+- 0 1615 1386"/>
                              <a:gd name="T27" fmla="*/ 1615 h 271"/>
                              <a:gd name="T28" fmla="+- 0 1332 1308"/>
                              <a:gd name="T29" fmla="*/ T28 w 104"/>
                              <a:gd name="T30" fmla="+- 0 1640 1386"/>
                              <a:gd name="T31" fmla="*/ 1640 h 271"/>
                              <a:gd name="T32" fmla="+- 0 1358 1308"/>
                              <a:gd name="T33" fmla="*/ T32 w 104"/>
                              <a:gd name="T34" fmla="+- 0 1656 1386"/>
                              <a:gd name="T35" fmla="*/ 1656 h 271"/>
                              <a:gd name="T36" fmla="+- 0 1411 1308"/>
                              <a:gd name="T37" fmla="*/ T36 w 104"/>
                              <a:gd name="T38" fmla="+- 0 1399 1386"/>
                              <a:gd name="T39" fmla="*/ 1399 h 271"/>
                              <a:gd name="T40" fmla="+- 0 1376 1308"/>
                              <a:gd name="T41" fmla="*/ T40 w 104"/>
                              <a:gd name="T42" fmla="+- 0 1386 1386"/>
                              <a:gd name="T43" fmla="*/ 1386 h 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4" h="271">
                                <a:moveTo>
                                  <a:pt x="68" y="0"/>
                                </a:moveTo>
                                <a:lnTo>
                                  <a:pt x="66" y="6"/>
                                </a:lnTo>
                                <a:lnTo>
                                  <a:pt x="56" y="32"/>
                                </a:lnTo>
                                <a:lnTo>
                                  <a:pt x="37" y="84"/>
                                </a:lnTo>
                                <a:lnTo>
                                  <a:pt x="4" y="170"/>
                                </a:lnTo>
                                <a:lnTo>
                                  <a:pt x="0" y="201"/>
                                </a:lnTo>
                                <a:lnTo>
                                  <a:pt x="6" y="229"/>
                                </a:lnTo>
                                <a:lnTo>
                                  <a:pt x="24" y="254"/>
                                </a:lnTo>
                                <a:lnTo>
                                  <a:pt x="50" y="270"/>
                                </a:lnTo>
                                <a:lnTo>
                                  <a:pt x="103" y="13"/>
                                </a:lnTo>
                                <a:lnTo>
                                  <a:pt x="68" y="0"/>
                                </a:lnTo>
                                <a:close/>
                              </a:path>
                            </a:pathLst>
                          </a:custGeom>
                          <a:solidFill>
                            <a:srgbClr val="F2A5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Freeform 181"/>
                        <wps:cNvSpPr>
                          <a:spLocks/>
                        </wps:cNvSpPr>
                        <wps:spPr bwMode="auto">
                          <a:xfrm>
                            <a:off x="1446" y="1261"/>
                            <a:ext cx="52" cy="62"/>
                          </a:xfrm>
                          <a:custGeom>
                            <a:avLst/>
                            <a:gdLst>
                              <a:gd name="T0" fmla="+- 0 1467 1446"/>
                              <a:gd name="T1" fmla="*/ T0 w 52"/>
                              <a:gd name="T2" fmla="+- 0 1262 1262"/>
                              <a:gd name="T3" fmla="*/ 1262 h 62"/>
                              <a:gd name="T4" fmla="+- 0 1457 1446"/>
                              <a:gd name="T5" fmla="*/ T4 w 52"/>
                              <a:gd name="T6" fmla="+- 0 1266 1262"/>
                              <a:gd name="T7" fmla="*/ 1266 h 62"/>
                              <a:gd name="T8" fmla="+- 0 1450 1446"/>
                              <a:gd name="T9" fmla="*/ T8 w 52"/>
                              <a:gd name="T10" fmla="+- 0 1274 1262"/>
                              <a:gd name="T11" fmla="*/ 1274 h 62"/>
                              <a:gd name="T12" fmla="+- 0 1446 1446"/>
                              <a:gd name="T13" fmla="*/ T12 w 52"/>
                              <a:gd name="T14" fmla="+- 0 1284 1262"/>
                              <a:gd name="T15" fmla="*/ 1284 h 62"/>
                              <a:gd name="T16" fmla="+- 0 1446 1446"/>
                              <a:gd name="T17" fmla="*/ T16 w 52"/>
                              <a:gd name="T18" fmla="+- 0 1297 1262"/>
                              <a:gd name="T19" fmla="*/ 1297 h 62"/>
                              <a:gd name="T20" fmla="+- 0 1450 1446"/>
                              <a:gd name="T21" fmla="*/ T20 w 52"/>
                              <a:gd name="T22" fmla="+- 0 1308 1262"/>
                              <a:gd name="T23" fmla="*/ 1308 h 62"/>
                              <a:gd name="T24" fmla="+- 0 1457 1446"/>
                              <a:gd name="T25" fmla="*/ T24 w 52"/>
                              <a:gd name="T26" fmla="+- 0 1317 1262"/>
                              <a:gd name="T27" fmla="*/ 1317 h 62"/>
                              <a:gd name="T28" fmla="+- 0 1466 1446"/>
                              <a:gd name="T29" fmla="*/ T28 w 52"/>
                              <a:gd name="T30" fmla="+- 0 1323 1262"/>
                              <a:gd name="T31" fmla="*/ 1323 h 62"/>
                              <a:gd name="T32" fmla="+- 0 1477 1446"/>
                              <a:gd name="T33" fmla="*/ T32 w 52"/>
                              <a:gd name="T34" fmla="+- 0 1324 1262"/>
                              <a:gd name="T35" fmla="*/ 1324 h 62"/>
                              <a:gd name="T36" fmla="+- 0 1486 1446"/>
                              <a:gd name="T37" fmla="*/ T36 w 52"/>
                              <a:gd name="T38" fmla="+- 0 1320 1262"/>
                              <a:gd name="T39" fmla="*/ 1320 h 62"/>
                              <a:gd name="T40" fmla="+- 0 1493 1446"/>
                              <a:gd name="T41" fmla="*/ T40 w 52"/>
                              <a:gd name="T42" fmla="+- 0 1312 1262"/>
                              <a:gd name="T43" fmla="*/ 1312 h 62"/>
                              <a:gd name="T44" fmla="+- 0 1497 1446"/>
                              <a:gd name="T45" fmla="*/ T44 w 52"/>
                              <a:gd name="T46" fmla="+- 0 1301 1262"/>
                              <a:gd name="T47" fmla="*/ 1301 h 62"/>
                              <a:gd name="T48" fmla="+- 0 1497 1446"/>
                              <a:gd name="T49" fmla="*/ T48 w 52"/>
                              <a:gd name="T50" fmla="+- 0 1289 1262"/>
                              <a:gd name="T51" fmla="*/ 1289 h 62"/>
                              <a:gd name="T52" fmla="+- 0 1493 1446"/>
                              <a:gd name="T53" fmla="*/ T52 w 52"/>
                              <a:gd name="T54" fmla="+- 0 1277 1262"/>
                              <a:gd name="T55" fmla="*/ 1277 h 62"/>
                              <a:gd name="T56" fmla="+- 0 1486 1446"/>
                              <a:gd name="T57" fmla="*/ T56 w 52"/>
                              <a:gd name="T58" fmla="+- 0 1268 1262"/>
                              <a:gd name="T59" fmla="*/ 1268 h 62"/>
                              <a:gd name="T60" fmla="+- 0 1477 1446"/>
                              <a:gd name="T61" fmla="*/ T60 w 52"/>
                              <a:gd name="T62" fmla="+- 0 1263 1262"/>
                              <a:gd name="T63" fmla="*/ 1263 h 62"/>
                              <a:gd name="T64" fmla="+- 0 1467 1446"/>
                              <a:gd name="T65" fmla="*/ T64 w 52"/>
                              <a:gd name="T66" fmla="+- 0 1262 1262"/>
                              <a:gd name="T67" fmla="*/ 1262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2" h="62">
                                <a:moveTo>
                                  <a:pt x="21" y="0"/>
                                </a:moveTo>
                                <a:lnTo>
                                  <a:pt x="11" y="4"/>
                                </a:lnTo>
                                <a:lnTo>
                                  <a:pt x="4" y="12"/>
                                </a:lnTo>
                                <a:lnTo>
                                  <a:pt x="0" y="22"/>
                                </a:lnTo>
                                <a:lnTo>
                                  <a:pt x="0" y="35"/>
                                </a:lnTo>
                                <a:lnTo>
                                  <a:pt x="4" y="46"/>
                                </a:lnTo>
                                <a:lnTo>
                                  <a:pt x="11" y="55"/>
                                </a:lnTo>
                                <a:lnTo>
                                  <a:pt x="20" y="61"/>
                                </a:lnTo>
                                <a:lnTo>
                                  <a:pt x="31" y="62"/>
                                </a:lnTo>
                                <a:lnTo>
                                  <a:pt x="40" y="58"/>
                                </a:lnTo>
                                <a:lnTo>
                                  <a:pt x="47" y="50"/>
                                </a:lnTo>
                                <a:lnTo>
                                  <a:pt x="51" y="39"/>
                                </a:lnTo>
                                <a:lnTo>
                                  <a:pt x="51" y="27"/>
                                </a:lnTo>
                                <a:lnTo>
                                  <a:pt x="47" y="15"/>
                                </a:lnTo>
                                <a:lnTo>
                                  <a:pt x="40" y="6"/>
                                </a:lnTo>
                                <a:lnTo>
                                  <a:pt x="31" y="1"/>
                                </a:lnTo>
                                <a:lnTo>
                                  <a:pt x="21" y="0"/>
                                </a:lnTo>
                                <a:close/>
                              </a:path>
                            </a:pathLst>
                          </a:custGeom>
                          <a:solidFill>
                            <a:srgbClr val="382D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 name="Freeform 182"/>
                        <wps:cNvSpPr>
                          <a:spLocks/>
                        </wps:cNvSpPr>
                        <wps:spPr bwMode="auto">
                          <a:xfrm>
                            <a:off x="1375" y="1303"/>
                            <a:ext cx="108" cy="102"/>
                          </a:xfrm>
                          <a:custGeom>
                            <a:avLst/>
                            <a:gdLst>
                              <a:gd name="T0" fmla="+- 0 1433 1375"/>
                              <a:gd name="T1" fmla="*/ T0 w 108"/>
                              <a:gd name="T2" fmla="+- 0 1303 1303"/>
                              <a:gd name="T3" fmla="*/ 1303 h 102"/>
                              <a:gd name="T4" fmla="+- 0 1416 1375"/>
                              <a:gd name="T5" fmla="*/ T4 w 108"/>
                              <a:gd name="T6" fmla="+- 0 1308 1303"/>
                              <a:gd name="T7" fmla="*/ 1308 h 102"/>
                              <a:gd name="T8" fmla="+- 0 1402 1375"/>
                              <a:gd name="T9" fmla="*/ T8 w 108"/>
                              <a:gd name="T10" fmla="+- 0 1319 1303"/>
                              <a:gd name="T11" fmla="*/ 1319 h 102"/>
                              <a:gd name="T12" fmla="+- 0 1393 1375"/>
                              <a:gd name="T13" fmla="*/ T12 w 108"/>
                              <a:gd name="T14" fmla="+- 0 1336 1303"/>
                              <a:gd name="T15" fmla="*/ 1336 h 102"/>
                              <a:gd name="T16" fmla="+- 0 1375 1375"/>
                              <a:gd name="T17" fmla="*/ T16 w 108"/>
                              <a:gd name="T18" fmla="+- 0 1389 1303"/>
                              <a:gd name="T19" fmla="*/ 1389 h 102"/>
                              <a:gd name="T20" fmla="+- 0 1420 1375"/>
                              <a:gd name="T21" fmla="*/ T20 w 108"/>
                              <a:gd name="T22" fmla="+- 0 1403 1303"/>
                              <a:gd name="T23" fmla="*/ 1403 h 102"/>
                              <a:gd name="T24" fmla="+- 0 1433 1375"/>
                              <a:gd name="T25" fmla="*/ T24 w 108"/>
                              <a:gd name="T26" fmla="+- 0 1405 1303"/>
                              <a:gd name="T27" fmla="*/ 1405 h 102"/>
                              <a:gd name="T28" fmla="+- 0 1445 1375"/>
                              <a:gd name="T29" fmla="*/ T28 w 108"/>
                              <a:gd name="T30" fmla="+- 0 1401 1303"/>
                              <a:gd name="T31" fmla="*/ 1401 h 102"/>
                              <a:gd name="T32" fmla="+- 0 1455 1375"/>
                              <a:gd name="T33" fmla="*/ T32 w 108"/>
                              <a:gd name="T34" fmla="+- 0 1394 1303"/>
                              <a:gd name="T35" fmla="*/ 1394 h 102"/>
                              <a:gd name="T36" fmla="+- 0 1461 1375"/>
                              <a:gd name="T37" fmla="*/ T36 w 108"/>
                              <a:gd name="T38" fmla="+- 0 1383 1303"/>
                              <a:gd name="T39" fmla="*/ 1383 h 102"/>
                              <a:gd name="T40" fmla="+- 0 1483 1375"/>
                              <a:gd name="T41" fmla="*/ T40 w 108"/>
                              <a:gd name="T42" fmla="+- 0 1316 1303"/>
                              <a:gd name="T43" fmla="*/ 1316 h 102"/>
                              <a:gd name="T44" fmla="+- 0 1452 1375"/>
                              <a:gd name="T45" fmla="*/ T44 w 108"/>
                              <a:gd name="T46" fmla="+- 0 1306 1303"/>
                              <a:gd name="T47" fmla="*/ 1306 h 102"/>
                              <a:gd name="T48" fmla="+- 0 1433 1375"/>
                              <a:gd name="T49" fmla="*/ T48 w 108"/>
                              <a:gd name="T50" fmla="+- 0 1303 1303"/>
                              <a:gd name="T51" fmla="*/ 1303 h 1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8" h="102">
                                <a:moveTo>
                                  <a:pt x="58" y="0"/>
                                </a:moveTo>
                                <a:lnTo>
                                  <a:pt x="41" y="5"/>
                                </a:lnTo>
                                <a:lnTo>
                                  <a:pt x="27" y="16"/>
                                </a:lnTo>
                                <a:lnTo>
                                  <a:pt x="18" y="33"/>
                                </a:lnTo>
                                <a:lnTo>
                                  <a:pt x="0" y="86"/>
                                </a:lnTo>
                                <a:lnTo>
                                  <a:pt x="45" y="100"/>
                                </a:lnTo>
                                <a:lnTo>
                                  <a:pt x="58" y="102"/>
                                </a:lnTo>
                                <a:lnTo>
                                  <a:pt x="70" y="98"/>
                                </a:lnTo>
                                <a:lnTo>
                                  <a:pt x="80" y="91"/>
                                </a:lnTo>
                                <a:lnTo>
                                  <a:pt x="86" y="80"/>
                                </a:lnTo>
                                <a:lnTo>
                                  <a:pt x="108" y="13"/>
                                </a:lnTo>
                                <a:lnTo>
                                  <a:pt x="77" y="3"/>
                                </a:lnTo>
                                <a:lnTo>
                                  <a:pt x="58" y="0"/>
                                </a:lnTo>
                                <a:close/>
                              </a:path>
                            </a:pathLst>
                          </a:custGeom>
                          <a:solidFill>
                            <a:srgbClr val="F2A58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AutoShape 183"/>
                        <wps:cNvSpPr>
                          <a:spLocks/>
                        </wps:cNvSpPr>
                        <wps:spPr bwMode="auto">
                          <a:xfrm>
                            <a:off x="1163" y="1173"/>
                            <a:ext cx="89" cy="226"/>
                          </a:xfrm>
                          <a:custGeom>
                            <a:avLst/>
                            <a:gdLst>
                              <a:gd name="T0" fmla="+- 0 1180 1164"/>
                              <a:gd name="T1" fmla="*/ T0 w 89"/>
                              <a:gd name="T2" fmla="+- 0 1316 1173"/>
                              <a:gd name="T3" fmla="*/ 1316 h 226"/>
                              <a:gd name="T4" fmla="+- 0 1180 1164"/>
                              <a:gd name="T5" fmla="*/ T4 w 89"/>
                              <a:gd name="T6" fmla="+- 0 1303 1173"/>
                              <a:gd name="T7" fmla="*/ 1303 h 226"/>
                              <a:gd name="T8" fmla="+- 0 1164 1164"/>
                              <a:gd name="T9" fmla="*/ T8 w 89"/>
                              <a:gd name="T10" fmla="+- 0 1303 1173"/>
                              <a:gd name="T11" fmla="*/ 1303 h 226"/>
                              <a:gd name="T12" fmla="+- 0 1164 1164"/>
                              <a:gd name="T13" fmla="*/ T12 w 89"/>
                              <a:gd name="T14" fmla="+- 0 1316 1173"/>
                              <a:gd name="T15" fmla="*/ 1316 h 226"/>
                              <a:gd name="T16" fmla="+- 0 1180 1164"/>
                              <a:gd name="T17" fmla="*/ T16 w 89"/>
                              <a:gd name="T18" fmla="+- 0 1316 1173"/>
                              <a:gd name="T19" fmla="*/ 1316 h 226"/>
                              <a:gd name="T20" fmla="+- 0 1187 1164"/>
                              <a:gd name="T21" fmla="*/ T20 w 89"/>
                              <a:gd name="T22" fmla="+- 0 1373 1173"/>
                              <a:gd name="T23" fmla="*/ 1373 h 226"/>
                              <a:gd name="T24" fmla="+- 0 1187 1164"/>
                              <a:gd name="T25" fmla="*/ T24 w 89"/>
                              <a:gd name="T26" fmla="+- 0 1361 1173"/>
                              <a:gd name="T27" fmla="*/ 1361 h 226"/>
                              <a:gd name="T28" fmla="+- 0 1171 1164"/>
                              <a:gd name="T29" fmla="*/ T28 w 89"/>
                              <a:gd name="T30" fmla="+- 0 1361 1173"/>
                              <a:gd name="T31" fmla="*/ 1361 h 226"/>
                              <a:gd name="T32" fmla="+- 0 1171 1164"/>
                              <a:gd name="T33" fmla="*/ T32 w 89"/>
                              <a:gd name="T34" fmla="+- 0 1373 1173"/>
                              <a:gd name="T35" fmla="*/ 1373 h 226"/>
                              <a:gd name="T36" fmla="+- 0 1187 1164"/>
                              <a:gd name="T37" fmla="*/ T36 w 89"/>
                              <a:gd name="T38" fmla="+- 0 1373 1173"/>
                              <a:gd name="T39" fmla="*/ 1373 h 226"/>
                              <a:gd name="T40" fmla="+- 0 1196 1164"/>
                              <a:gd name="T41" fmla="*/ T40 w 89"/>
                              <a:gd name="T42" fmla="+- 0 1251 1173"/>
                              <a:gd name="T43" fmla="*/ 1251 h 226"/>
                              <a:gd name="T44" fmla="+- 0 1196 1164"/>
                              <a:gd name="T45" fmla="*/ T44 w 89"/>
                              <a:gd name="T46" fmla="+- 0 1238 1173"/>
                              <a:gd name="T47" fmla="*/ 1238 h 226"/>
                              <a:gd name="T48" fmla="+- 0 1180 1164"/>
                              <a:gd name="T49" fmla="*/ T48 w 89"/>
                              <a:gd name="T50" fmla="+- 0 1238 1173"/>
                              <a:gd name="T51" fmla="*/ 1238 h 226"/>
                              <a:gd name="T52" fmla="+- 0 1180 1164"/>
                              <a:gd name="T53" fmla="*/ T52 w 89"/>
                              <a:gd name="T54" fmla="+- 0 1251 1173"/>
                              <a:gd name="T55" fmla="*/ 1251 h 226"/>
                              <a:gd name="T56" fmla="+- 0 1196 1164"/>
                              <a:gd name="T57" fmla="*/ T56 w 89"/>
                              <a:gd name="T58" fmla="+- 0 1251 1173"/>
                              <a:gd name="T59" fmla="*/ 1251 h 226"/>
                              <a:gd name="T60" fmla="+- 0 1223 1164"/>
                              <a:gd name="T61" fmla="*/ T60 w 89"/>
                              <a:gd name="T62" fmla="+- 0 1364 1173"/>
                              <a:gd name="T63" fmla="*/ 1364 h 226"/>
                              <a:gd name="T64" fmla="+- 0 1223 1164"/>
                              <a:gd name="T65" fmla="*/ T64 w 89"/>
                              <a:gd name="T66" fmla="+- 0 1352 1173"/>
                              <a:gd name="T67" fmla="*/ 1352 h 226"/>
                              <a:gd name="T68" fmla="+- 0 1207 1164"/>
                              <a:gd name="T69" fmla="*/ T68 w 89"/>
                              <a:gd name="T70" fmla="+- 0 1352 1173"/>
                              <a:gd name="T71" fmla="*/ 1352 h 226"/>
                              <a:gd name="T72" fmla="+- 0 1207 1164"/>
                              <a:gd name="T73" fmla="*/ T72 w 89"/>
                              <a:gd name="T74" fmla="+- 0 1364 1173"/>
                              <a:gd name="T75" fmla="*/ 1364 h 226"/>
                              <a:gd name="T76" fmla="+- 0 1223 1164"/>
                              <a:gd name="T77" fmla="*/ T76 w 89"/>
                              <a:gd name="T78" fmla="+- 0 1364 1173"/>
                              <a:gd name="T79" fmla="*/ 1364 h 226"/>
                              <a:gd name="T80" fmla="+- 0 1227 1164"/>
                              <a:gd name="T81" fmla="*/ T80 w 89"/>
                              <a:gd name="T82" fmla="+- 0 1296 1173"/>
                              <a:gd name="T83" fmla="*/ 1296 h 226"/>
                              <a:gd name="T84" fmla="+- 0 1227 1164"/>
                              <a:gd name="T85" fmla="*/ T84 w 89"/>
                              <a:gd name="T86" fmla="+- 0 1283 1173"/>
                              <a:gd name="T87" fmla="*/ 1283 h 226"/>
                              <a:gd name="T88" fmla="+- 0 1211 1164"/>
                              <a:gd name="T89" fmla="*/ T88 w 89"/>
                              <a:gd name="T90" fmla="+- 0 1283 1173"/>
                              <a:gd name="T91" fmla="*/ 1283 h 226"/>
                              <a:gd name="T92" fmla="+- 0 1211 1164"/>
                              <a:gd name="T93" fmla="*/ T92 w 89"/>
                              <a:gd name="T94" fmla="+- 0 1272 1173"/>
                              <a:gd name="T95" fmla="*/ 1272 h 226"/>
                              <a:gd name="T96" fmla="+- 0 1194 1164"/>
                              <a:gd name="T97" fmla="*/ T96 w 89"/>
                              <a:gd name="T98" fmla="+- 0 1272 1173"/>
                              <a:gd name="T99" fmla="*/ 1272 h 226"/>
                              <a:gd name="T100" fmla="+- 0 1194 1164"/>
                              <a:gd name="T101" fmla="*/ T100 w 89"/>
                              <a:gd name="T102" fmla="+- 0 1285 1173"/>
                              <a:gd name="T103" fmla="*/ 1285 h 226"/>
                              <a:gd name="T104" fmla="+- 0 1211 1164"/>
                              <a:gd name="T105" fmla="*/ T104 w 89"/>
                              <a:gd name="T106" fmla="+- 0 1285 1173"/>
                              <a:gd name="T107" fmla="*/ 1285 h 226"/>
                              <a:gd name="T108" fmla="+- 0 1211 1164"/>
                              <a:gd name="T109" fmla="*/ T108 w 89"/>
                              <a:gd name="T110" fmla="+- 0 1296 1173"/>
                              <a:gd name="T111" fmla="*/ 1296 h 226"/>
                              <a:gd name="T112" fmla="+- 0 1227 1164"/>
                              <a:gd name="T113" fmla="*/ T112 w 89"/>
                              <a:gd name="T114" fmla="+- 0 1296 1173"/>
                              <a:gd name="T115" fmla="*/ 1296 h 226"/>
                              <a:gd name="T116" fmla="+- 0 1230 1164"/>
                              <a:gd name="T117" fmla="*/ T116 w 89"/>
                              <a:gd name="T118" fmla="+- 0 1398 1173"/>
                              <a:gd name="T119" fmla="*/ 1398 h 226"/>
                              <a:gd name="T120" fmla="+- 0 1230 1164"/>
                              <a:gd name="T121" fmla="*/ T120 w 89"/>
                              <a:gd name="T122" fmla="+- 0 1386 1173"/>
                              <a:gd name="T123" fmla="*/ 1386 h 226"/>
                              <a:gd name="T124" fmla="+- 0 1214 1164"/>
                              <a:gd name="T125" fmla="*/ T124 w 89"/>
                              <a:gd name="T126" fmla="+- 0 1386 1173"/>
                              <a:gd name="T127" fmla="*/ 1386 h 226"/>
                              <a:gd name="T128" fmla="+- 0 1214 1164"/>
                              <a:gd name="T129" fmla="*/ T128 w 89"/>
                              <a:gd name="T130" fmla="+- 0 1398 1173"/>
                              <a:gd name="T131" fmla="*/ 1398 h 226"/>
                              <a:gd name="T132" fmla="+- 0 1230 1164"/>
                              <a:gd name="T133" fmla="*/ T132 w 89"/>
                              <a:gd name="T134" fmla="+- 0 1398 1173"/>
                              <a:gd name="T135" fmla="*/ 1398 h 226"/>
                              <a:gd name="T136" fmla="+- 0 1247 1164"/>
                              <a:gd name="T137" fmla="*/ T136 w 89"/>
                              <a:gd name="T138" fmla="+- 0 1253 1173"/>
                              <a:gd name="T139" fmla="*/ 1253 h 226"/>
                              <a:gd name="T140" fmla="+- 0 1247 1164"/>
                              <a:gd name="T141" fmla="*/ T140 w 89"/>
                              <a:gd name="T142" fmla="+- 0 1240 1173"/>
                              <a:gd name="T143" fmla="*/ 1240 h 226"/>
                              <a:gd name="T144" fmla="+- 0 1230 1164"/>
                              <a:gd name="T145" fmla="*/ T144 w 89"/>
                              <a:gd name="T146" fmla="+- 0 1240 1173"/>
                              <a:gd name="T147" fmla="*/ 1240 h 226"/>
                              <a:gd name="T148" fmla="+- 0 1230 1164"/>
                              <a:gd name="T149" fmla="*/ T148 w 89"/>
                              <a:gd name="T150" fmla="+- 0 1253 1173"/>
                              <a:gd name="T151" fmla="*/ 1253 h 226"/>
                              <a:gd name="T152" fmla="+- 0 1247 1164"/>
                              <a:gd name="T153" fmla="*/ T152 w 89"/>
                              <a:gd name="T154" fmla="+- 0 1253 1173"/>
                              <a:gd name="T155" fmla="*/ 1253 h 226"/>
                              <a:gd name="T156" fmla="+- 0 1247 1164"/>
                              <a:gd name="T157" fmla="*/ T156 w 89"/>
                              <a:gd name="T158" fmla="+- 0 1186 1173"/>
                              <a:gd name="T159" fmla="*/ 1186 h 226"/>
                              <a:gd name="T160" fmla="+- 0 1247 1164"/>
                              <a:gd name="T161" fmla="*/ T160 w 89"/>
                              <a:gd name="T162" fmla="+- 0 1173 1173"/>
                              <a:gd name="T163" fmla="*/ 1173 h 226"/>
                              <a:gd name="T164" fmla="+- 0 1230 1164"/>
                              <a:gd name="T165" fmla="*/ T164 w 89"/>
                              <a:gd name="T166" fmla="+- 0 1173 1173"/>
                              <a:gd name="T167" fmla="*/ 1173 h 226"/>
                              <a:gd name="T168" fmla="+- 0 1230 1164"/>
                              <a:gd name="T169" fmla="*/ T168 w 89"/>
                              <a:gd name="T170" fmla="+- 0 1186 1173"/>
                              <a:gd name="T171" fmla="*/ 1186 h 226"/>
                              <a:gd name="T172" fmla="+- 0 1247 1164"/>
                              <a:gd name="T173" fmla="*/ T172 w 89"/>
                              <a:gd name="T174" fmla="+- 0 1186 1173"/>
                              <a:gd name="T175" fmla="*/ 1186 h 226"/>
                              <a:gd name="T176" fmla="+- 0 1248 1164"/>
                              <a:gd name="T177" fmla="*/ T176 w 89"/>
                              <a:gd name="T178" fmla="+- 0 1348 1173"/>
                              <a:gd name="T179" fmla="*/ 1348 h 226"/>
                              <a:gd name="T180" fmla="+- 0 1248 1164"/>
                              <a:gd name="T181" fmla="*/ T180 w 89"/>
                              <a:gd name="T182" fmla="+- 0 1335 1173"/>
                              <a:gd name="T183" fmla="*/ 1335 h 226"/>
                              <a:gd name="T184" fmla="+- 0 1232 1164"/>
                              <a:gd name="T185" fmla="*/ T184 w 89"/>
                              <a:gd name="T186" fmla="+- 0 1335 1173"/>
                              <a:gd name="T187" fmla="*/ 1335 h 226"/>
                              <a:gd name="T188" fmla="+- 0 1232 1164"/>
                              <a:gd name="T189" fmla="*/ T188 w 89"/>
                              <a:gd name="T190" fmla="+- 0 1348 1173"/>
                              <a:gd name="T191" fmla="*/ 1348 h 226"/>
                              <a:gd name="T192" fmla="+- 0 1248 1164"/>
                              <a:gd name="T193" fmla="*/ T192 w 89"/>
                              <a:gd name="T194" fmla="+- 0 1348 1173"/>
                              <a:gd name="T195" fmla="*/ 1348 h 226"/>
                              <a:gd name="T196" fmla="+- 0 1252 1164"/>
                              <a:gd name="T197" fmla="*/ T196 w 89"/>
                              <a:gd name="T198" fmla="+- 0 1292 1173"/>
                              <a:gd name="T199" fmla="*/ 1292 h 226"/>
                              <a:gd name="T200" fmla="+- 0 1252 1164"/>
                              <a:gd name="T201" fmla="*/ T200 w 89"/>
                              <a:gd name="T202" fmla="+- 0 1280 1173"/>
                              <a:gd name="T203" fmla="*/ 1280 h 226"/>
                              <a:gd name="T204" fmla="+- 0 1236 1164"/>
                              <a:gd name="T205" fmla="*/ T204 w 89"/>
                              <a:gd name="T206" fmla="+- 0 1280 1173"/>
                              <a:gd name="T207" fmla="*/ 1280 h 226"/>
                              <a:gd name="T208" fmla="+- 0 1236 1164"/>
                              <a:gd name="T209" fmla="*/ T208 w 89"/>
                              <a:gd name="T210" fmla="+- 0 1292 1173"/>
                              <a:gd name="T211" fmla="*/ 1292 h 226"/>
                              <a:gd name="T212" fmla="+- 0 1252 1164"/>
                              <a:gd name="T213" fmla="*/ T212 w 89"/>
                              <a:gd name="T214" fmla="+- 0 1292 1173"/>
                              <a:gd name="T215" fmla="*/ 1292 h 2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89" h="226">
                                <a:moveTo>
                                  <a:pt x="16" y="143"/>
                                </a:moveTo>
                                <a:lnTo>
                                  <a:pt x="16" y="130"/>
                                </a:lnTo>
                                <a:lnTo>
                                  <a:pt x="0" y="130"/>
                                </a:lnTo>
                                <a:lnTo>
                                  <a:pt x="0" y="143"/>
                                </a:lnTo>
                                <a:lnTo>
                                  <a:pt x="16" y="143"/>
                                </a:lnTo>
                                <a:moveTo>
                                  <a:pt x="23" y="200"/>
                                </a:moveTo>
                                <a:lnTo>
                                  <a:pt x="23" y="188"/>
                                </a:lnTo>
                                <a:lnTo>
                                  <a:pt x="7" y="188"/>
                                </a:lnTo>
                                <a:lnTo>
                                  <a:pt x="7" y="200"/>
                                </a:lnTo>
                                <a:lnTo>
                                  <a:pt x="23" y="200"/>
                                </a:lnTo>
                                <a:moveTo>
                                  <a:pt x="32" y="78"/>
                                </a:moveTo>
                                <a:lnTo>
                                  <a:pt x="32" y="65"/>
                                </a:lnTo>
                                <a:lnTo>
                                  <a:pt x="16" y="65"/>
                                </a:lnTo>
                                <a:lnTo>
                                  <a:pt x="16" y="78"/>
                                </a:lnTo>
                                <a:lnTo>
                                  <a:pt x="32" y="78"/>
                                </a:lnTo>
                                <a:moveTo>
                                  <a:pt x="59" y="191"/>
                                </a:moveTo>
                                <a:lnTo>
                                  <a:pt x="59" y="179"/>
                                </a:lnTo>
                                <a:lnTo>
                                  <a:pt x="43" y="179"/>
                                </a:lnTo>
                                <a:lnTo>
                                  <a:pt x="43" y="191"/>
                                </a:lnTo>
                                <a:lnTo>
                                  <a:pt x="59" y="191"/>
                                </a:lnTo>
                                <a:moveTo>
                                  <a:pt x="63" y="123"/>
                                </a:moveTo>
                                <a:lnTo>
                                  <a:pt x="63" y="110"/>
                                </a:lnTo>
                                <a:lnTo>
                                  <a:pt x="47" y="110"/>
                                </a:lnTo>
                                <a:lnTo>
                                  <a:pt x="47" y="99"/>
                                </a:lnTo>
                                <a:lnTo>
                                  <a:pt x="30" y="99"/>
                                </a:lnTo>
                                <a:lnTo>
                                  <a:pt x="30" y="112"/>
                                </a:lnTo>
                                <a:lnTo>
                                  <a:pt x="47" y="112"/>
                                </a:lnTo>
                                <a:lnTo>
                                  <a:pt x="47" y="123"/>
                                </a:lnTo>
                                <a:lnTo>
                                  <a:pt x="63" y="123"/>
                                </a:lnTo>
                                <a:moveTo>
                                  <a:pt x="66" y="225"/>
                                </a:moveTo>
                                <a:lnTo>
                                  <a:pt x="66" y="213"/>
                                </a:lnTo>
                                <a:lnTo>
                                  <a:pt x="50" y="213"/>
                                </a:lnTo>
                                <a:lnTo>
                                  <a:pt x="50" y="225"/>
                                </a:lnTo>
                                <a:lnTo>
                                  <a:pt x="66" y="225"/>
                                </a:lnTo>
                                <a:moveTo>
                                  <a:pt x="83" y="80"/>
                                </a:moveTo>
                                <a:lnTo>
                                  <a:pt x="83" y="67"/>
                                </a:lnTo>
                                <a:lnTo>
                                  <a:pt x="66" y="67"/>
                                </a:lnTo>
                                <a:lnTo>
                                  <a:pt x="66" y="80"/>
                                </a:lnTo>
                                <a:lnTo>
                                  <a:pt x="83" y="80"/>
                                </a:lnTo>
                                <a:moveTo>
                                  <a:pt x="83" y="13"/>
                                </a:moveTo>
                                <a:lnTo>
                                  <a:pt x="83" y="0"/>
                                </a:lnTo>
                                <a:lnTo>
                                  <a:pt x="66" y="0"/>
                                </a:lnTo>
                                <a:lnTo>
                                  <a:pt x="66" y="13"/>
                                </a:lnTo>
                                <a:lnTo>
                                  <a:pt x="83" y="13"/>
                                </a:lnTo>
                                <a:moveTo>
                                  <a:pt x="84" y="175"/>
                                </a:moveTo>
                                <a:lnTo>
                                  <a:pt x="84" y="162"/>
                                </a:lnTo>
                                <a:lnTo>
                                  <a:pt x="68" y="162"/>
                                </a:lnTo>
                                <a:lnTo>
                                  <a:pt x="68" y="175"/>
                                </a:lnTo>
                                <a:lnTo>
                                  <a:pt x="84" y="175"/>
                                </a:lnTo>
                                <a:moveTo>
                                  <a:pt x="88" y="119"/>
                                </a:moveTo>
                                <a:lnTo>
                                  <a:pt x="88" y="107"/>
                                </a:lnTo>
                                <a:lnTo>
                                  <a:pt x="72" y="107"/>
                                </a:lnTo>
                                <a:lnTo>
                                  <a:pt x="72" y="119"/>
                                </a:lnTo>
                                <a:lnTo>
                                  <a:pt x="88" y="119"/>
                                </a:lnTo>
                              </a:path>
                            </a:pathLst>
                          </a:custGeom>
                          <a:solidFill>
                            <a:srgbClr val="D6E4F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484CFA" id="Group 149" o:spid="_x0000_s1026" style="position:absolute;margin-left:31pt;margin-top:39.25pt;width:62.95pt;height:62.95pt;z-index:251686912;mso-position-horizontal-relative:page" coordorigin="620,785" coordsize="1259,1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">
                <v:shape id="Freeform 150" o:spid="_x0000_s1027" style="position:absolute;left:620;top:784;width:1259;height:1259;visibility:visible;mso-wrap-style:square;v-text-anchor:top" coordsize="1259,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" path="m629,l556,4,485,16,417,36,352,64,292,98r-56,40l184,184r-46,51l98,292,64,352,37,417,17,485,4,555,,629r4,73l17,773r20,68l64,905r34,61l138,1022r46,52l236,1120r56,40l352,1194r65,27l485,1241r71,13l629,1258r73,-4l773,1241r68,-20l906,1194r60,-34l1023,1120r51,-46l1120,1022r40,-56l1194,905r27,-64l1242,773r12,-71l1258,629r-4,-74l1242,485r-21,-68l1194,352r-34,-60l1120,235r-46,-51l1023,138,966,98,906,64,841,36,773,16,702,4,629,xe" fillcolor="#198da7" stroked="f">
                  <v:path arrowok="t" o:connecttype="custom" o:connectlocs="629,785;556,789;485,801;417,821;352,849;292,883;236,923;184,969;138,1020;98,1077;64,1137;37,1202;17,1270;4,1340;0,1414;4,1487;17,1558;37,1626;64,1690;98,1751;138,1807;184,1859;236,1905;292,1945;352,1979;417,2006;485,2026;556,2039;629,2043;702,2039;773,2026;841,2006;906,1979;966,1945;1023,1905;1074,1859;1120,1807;1160,1751;1194,1690;1221,1626;1242,1558;1254,1487;1258,1414;1254,1340;1242,1270;1221,1202;1194,1137;1160,1077;1120,1020;1074,969;1023,923;966,883;906,849;841,821;773,801;702,789;629,785" o:connectangles="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 o:spid="_x0000_s1028" type="#_x0000_t75" style="position:absolute;left:1252;top:1212;width:125;height: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">
                  <v:imagedata r:id="rId21" o:title=""/>
                </v:shape>
                <v:shape id="Picture 152" o:spid="_x0000_s1029" type="#_x0000_t75" style="position:absolute;left:1069;top:1419;width:251;height: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">
                  <v:imagedata r:id="rId22" o:title=""/>
                </v:shape>
                <v:shape id="Freeform 153" o:spid="_x0000_s1030" style="position:absolute;left:746;top:1363;width:401;height:669;visibility:visible;mso-wrap-style:square;v-text-anchor:top" coordsize="40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" path="m278,l129,,1,58,,426r12,17l58,495r52,46l166,581r60,34l291,642r68,20l396,669,401,58,278,xe" fillcolor="#4e4155" stroked="f">
                  <v:path arrowok="t" o:connecttype="custom" o:connectlocs="278,1364;129,1364;1,1422;0,1790;12,1807;58,1859;110,1905;166,1945;226,1979;291,2006;359,2026;396,2033;401,1422;278,1364" o:connectangles="0,0,0,0,0,0,0,0,0,0,0,0,0,0"/>
                </v:shape>
                <v:shape id="Freeform 154" o:spid="_x0000_s1031" style="position:absolute;left:868;top:1203;width:163;height:192;visibility:visible;mso-wrap-style:square;v-text-anchor:top" coordsize="163,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" path="m163,l,,,163r4,5l18,177r25,10l82,192r35,-1l137,188r13,-8l163,163,163,xe" fillcolor="#b56251" stroked="f">
                  <v:path arrowok="t" o:connecttype="custom" o:connectlocs="163,1204;0,1204;0,1367;4,1372;18,1381;43,1391;82,1396;117,1395;137,1392;150,1384;163,1367;163,1204" o:connectangles="0,0,0,0,0,0,0,0,0,0,0,0"/>
                </v:shape>
                <v:shape id="Picture 155" o:spid="_x0000_s1032" type="#_x0000_t75" style="position:absolute;left:662;top:1422;width:649;height: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">
                  <v:imagedata r:id="rId23" o:title=""/>
                </v:shape>
                <v:shape id="Freeform 156" o:spid="_x0000_s1033" style="position:absolute;left:805;top:933;width:330;height:330;visibility:visible;mso-wrap-style:square;v-text-anchor:top" coordsize="33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" path="m159,l95,15,44,52,11,106,,171r16,63l53,285r54,34l171,329r64,-15l286,276r33,-53l330,158,314,95,277,44,223,10,159,xe" fillcolor="#332938" stroked="f">
                  <v:path arrowok="t" o:connecttype="custom" o:connectlocs="159,934;95,949;44,986;11,1040;0,1105;16,1168;53,1219;107,1253;171,1263;235,1248;286,1210;319,1157;330,1092;314,1029;277,978;223,944;159,934" o:connectangles="0,0,0,0,0,0,0,0,0,0,0,0,0,0,0,0,0"/>
                </v:shape>
                <v:shape id="Freeform 157" o:spid="_x0000_s1034" style="position:absolute;left:865;top:993;width:231;height:338;visibility:visible;mso-wrap-style:square;v-text-anchor:top" coordsize="231,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" path="m118,r-5,l69,9,33,33,9,69,,112r,49l5,161r,130l42,320r28,14l102,337r52,-4l184,324r24,-19l224,279r6,-31l230,112,210,48,162,9,141,2,118,xe" fillcolor="#b56251" stroked="f">
                  <v:path arrowok="t" o:connecttype="custom" o:connectlocs="118,994;113,994;69,1003;33,1027;9,1063;0,1106;0,1155;5,1155;5,1285;42,1314;70,1328;102,1331;154,1327;184,1318;208,1299;224,1273;230,1242;230,1106;210,1042;162,1003;141,996;118,994" o:connectangles="0,0,0,0,0,0,0,0,0,0,0,0,0,0,0,0,0,0,0,0,0,0"/>
                </v:shape>
                <v:shape id="Freeform 158" o:spid="_x0000_s1035" style="position:absolute;left:858;top:986;width:227;height:194;visibility:visible;mso-wrap-style:square;v-text-anchor:top" coordsize="227,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" path="m127,r-5,l77,10,38,37,10,75,,120r,49l11,169r,25l49,194r,-57l63,137r12,-2l84,128r7,-10l93,106,96,94r7,-10l113,77r12,-3l226,74,222,64,171,9,150,2,127,xe" fillcolor="#332938" stroked="f">
                  <v:path arrowok="t" o:connecttype="custom" o:connectlocs="127,986;122,986;77,996;38,1023;10,1061;0,1106;0,1155;11,1155;11,1180;49,1180;49,1123;63,1123;75,1121;84,1114;91,1104;93,1092;93,1092;96,1080;103,1070;113,1063;125,1060;226,1060;222,1050;171,995;150,988;127,986" o:connectangles="0,0,0,0,0,0,0,0,0,0,0,0,0,0,0,0,0,0,0,0,0,0,0,0,0,0"/>
                </v:shape>
                <v:shape id="Freeform 159" o:spid="_x0000_s1036" style="position:absolute;left:837;top:1143;width:50;height:101;visibility:visible;mso-wrap-style:square;v-text-anchor:top" coordsize="5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" path="m38,l11,,,11,,89r11,11l49,100r,-89l38,xe" fillcolor="#b56251" stroked="f">
                  <v:path arrowok="t" o:connecttype="custom" o:connectlocs="38,1144;11,1144;0,1155;0,1233;11,1244;49,1244;49,1155;38,1144" o:connectangles="0,0,0,0,0,0,0,0"/>
                </v:shape>
                <v:shape id="Freeform 160" o:spid="_x0000_s1037" style="position:absolute;left:1384;top:1944;width:196;height:84;visibility:visible;mso-wrap-style:square;v-text-anchor:top" coordsize="19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" path="m195,l3,,,20,,84,8,82,76,62,141,35,195,4r,-4xe" fillcolor="#de856c" stroked="f">
                  <v:path arrowok="t" o:connecttype="custom" o:connectlocs="195,1944;3,1944;0,1964;0,2028;8,2026;76,2006;141,1979;195,1948;195,1944" o:connectangles="0,0,0,0,0,0,0,0,0"/>
                </v:shape>
                <v:shape id="Freeform 161" o:spid="_x0000_s1038" style="position:absolute;left:1364;top:1944;width:186;height:87;visibility:visible;mso-wrap-style:square;v-text-anchor:top" coordsize="18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" path="m181,l23,,3,55,,87,28,82,96,62,161,35,186,21,181,xe" fillcolor="#d8c4c4" stroked="f">
                  <v:path arrowok="t" o:connecttype="custom" o:connectlocs="181,1944;23,1944;3,1999;0,2031;28,2026;96,2006;161,1979;186,1965;181,1944" o:connectangles="0,0,0,0,0,0,0,0,0"/>
                </v:shape>
                <v:shape id="Freeform 162" o:spid="_x0000_s1039" style="position:absolute;left:1444;top:1944;width:143;height:66;visibility:visible;mso-wrap-style:square;v-text-anchor:top" coordsize="14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" path="m143,l,,3,66,17,62,82,35,142,1,143,xe" fillcolor="#f2a58d" stroked="f">
                  <v:path arrowok="t" o:connecttype="custom" o:connectlocs="143,1944;0,1944;3,2010;17,2006;82,1979;142,1945;143,1944" o:connectangles="0,0,0,0,0,0,0"/>
                </v:shape>
                <v:shape id="Freeform 163" o:spid="_x0000_s1040" style="position:absolute;left:1444;top:1944;width:143;height:67;visibility:visible;mso-wrap-style:square;v-text-anchor:top" coordsize="14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" path="m,l2,67,17,62,82,35,142,1,143,,,xe" fillcolor="#f5dddc" stroked="f">
                  <v:path arrowok="t" o:connecttype="custom" o:connectlocs="0,1944;2,2011;17,2006;82,1979;142,1945;143,1944;0,1944" o:connectangles="0,0,0,0,0,0,0"/>
                </v:shape>
                <v:shape id="Picture 164" o:spid="_x0000_s1041" type="#_x0000_t75" style="position:absolute;left:1663;top:1413;width:176;height: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">
                  <v:imagedata r:id="rId24" o:title=""/>
                </v:shape>
                <v:shape id="Picture 165" o:spid="_x0000_s1042" type="#_x0000_t75" style="position:absolute;left:1357;top:1415;width:111;height: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">
                  <v:imagedata r:id="rId25" o:title=""/>
                </v:shape>
                <v:shape id="Freeform 166" o:spid="_x0000_s1043" style="position:absolute;left:1387;top:1376;width:318;height:569;visibility:visible;mso-wrap-style:square;v-text-anchor:top" coordsize="318,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" path="m107,l,48,,568r199,l249,532r,-2l252,436,271,321,317,218r,-181l311,35,261,19r-2,l220,6,107,xe" fillcolor="#4e4155" stroked="f">
                  <v:path arrowok="t" o:connecttype="custom" o:connectlocs="107,1376;0,1424;0,1944;199,1944;249,1908;249,1906;252,1812;271,1697;317,1594;317,1413;311,1411;261,1395;259,1395;220,1382;107,1376" o:connectangles="0,0,0,0,0,0,0,0,0,0,0,0,0,0,0"/>
                </v:shape>
                <v:shape id="Freeform 167" o:spid="_x0000_s1044" style="position:absolute;left:1387;top:1384;width:286;height:561;visibility:visible;mso-wrap-style:square;v-text-anchor:top" coordsize="286,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" path="m285,301l228,272,176,122,261,11,227,,134,122,,122,,560r199,l255,521r30,-27l285,301e" fillcolor="#f5dddc" stroked="f">
                  <v:path arrowok="t" o:connecttype="custom" o:connectlocs="285,1685;228,1656;176,1506;261,1395;227,1384;134,1506;0,1506;0,1944;199,1944;255,1905;285,1878;285,1685" o:connectangles="0,0,0,0,0,0,0,0,0,0,0,0"/>
                </v:shape>
                <v:shape id="AutoShape 168" o:spid="_x0000_s1045" style="position:absolute;left:1387;top:1592;width:200;height:367;visibility:visible;mso-wrap-style:square;v-text-anchor:top" coordsize="20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" path="m137,l,,,202r57,l88,195r25,-17l130,153r7,-31l137,t62,352l173,352r,15l198,353r1,-1e" fillcolor="#1c1f29" stroked="f">
                  <v:fill opacity="5911f"/>
                  <v:path arrowok="t" o:connecttype="custom" o:connectlocs="137,1592;0,1592;0,1794;57,1794;88,1787;113,1770;130,1745;137,1714;137,1592;199,1944;173,1944;173,1959;198,1945;199,1944" o:connectangles="0,0,0,0,0,0,0,0,0,0,0,0,0,0"/>
                </v:shape>
                <v:line id="Line 169" o:spid="_x0000_s1046" style="position:absolute;visibility:visible;mso-wrap-style:square" from="1388,1934" to="1616,1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" strokecolor="#1c1f29" strokeweight=".36231mm"/>
                <v:shape id="AutoShape 170" o:spid="_x0000_s1047" style="position:absolute;left:1493;top:1250;width:318;height:509;visibility:visible;mso-wrap-style:square;v-text-anchor:top" coordsize="318,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" path="m113,l1,r,131l,142r3,6l15,151r24,l68,148r24,-7l108,134r5,-3l113,m317,445r-202,5l116,440r-2,-13l108,416r-9,-7l86,405,16,399r-3,32l16,450r8,16l38,477r18,5l109,487r171,22l286,500r31,-55e" fillcolor="#f2a58d" stroked="f">
                  <v:path arrowok="t" o:connecttype="custom" o:connectlocs="113,1251;1,1251;1,1382;0,1393;3,1399;15,1402;39,1402;68,1399;92,1392;108,1385;113,1382;113,1251;317,1696;115,1701;116,1691;114,1678;108,1667;99,1660;86,1656;16,1650;13,1682;16,1701;24,1717;38,1728;56,1733;109,1738;109,1738;280,1760;286,1751;317,1696" o:connectangles="0,0,0,0,0,0,0,0,0,0,0,0,0,0,0,0,0,0,0,0,0,0,0,0,0,0,0,0,0,0"/>
                </v:shape>
                <v:shape id="Freeform 171" o:spid="_x0000_s1048" style="position:absolute;left:1413;top:1944;width:52;height:76;visibility:visible;mso-wrap-style:square;v-text-anchor:top" coordsize="5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" path="m52,l,,,76,48,62r4,-1l52,xe" fillcolor="#f5dddc" stroked="f">
                  <v:path arrowok="t" o:connecttype="custom" o:connectlocs="52,1944;0,1944;0,2020;48,2006;52,2005;52,1944" o:connectangles="0,0,0,0,0,0"/>
                </v:shape>
                <v:shape id="Freeform 172" o:spid="_x0000_s1049" style="position:absolute;left:1549;top:100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" path="m155,66l145,38,125,15,97,2,66,,37,10,15,30,1,58,,89r10,29l30,140r28,14l89,155r28,-10l140,125,153,97r2,-31e" fillcolor="#382d3d" stroked="f">
                  <v:path arrowok="t" o:connecttype="custom" o:connectlocs="155,1074;145,1046;125,1023;97,1010;66,1008;37,1018;15,1038;1,1066;0,1097;10,1126;30,1148;58,1162;89,1163;117,1153;140,1133;153,1105;155,1074" o:connectangles="0,0,0,0,0,0,0,0,0,0,0,0,0,0,0,0,0"/>
                </v:shape>
                <v:shape id="Picture 173" o:spid="_x0000_s1050" type="#_x0000_t75" style="position:absolute;left:1600;top:1110;width:70;height: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">
                  <v:imagedata r:id="rId26" o:title=""/>
                </v:shape>
                <v:shape id="Freeform 174" o:spid="_x0000_s1051" style="position:absolute;left:1417;top:1043;width:238;height:238;visibility:visible;mso-wrap-style:square;v-text-anchor:top" coordsize="238,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" path="m118,l72,9,34,34,9,72,,118r9,46l34,202r38,26l118,237r46,-9l202,202r26,-38l237,118,228,72,202,34,164,9,118,xe" fillcolor="#382d3d" stroked="f">
                  <v:path arrowok="t" o:connecttype="custom" o:connectlocs="118,1044;72,1053;34,1078;9,1116;0,1162;9,1208;34,1246;72,1272;118,1281;164,1272;202,1246;228,1208;237,1162;228,1116;202,1078;164,1053;118,1044" o:connectangles="0,0,0,0,0,0,0,0,0,0,0,0,0,0,0,0,0"/>
                </v:shape>
                <v:shape id="Freeform 175" o:spid="_x0000_s1052" style="position:absolute;left:1435;top:1100;width:192;height:246;visibility:visible;mso-wrap-style:square;v-text-anchor:top" coordsize="19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" path="m191,105r-6,-6l171,99r,-14l165,52,146,25,119,6,86,,63,,39,5,18,18,5,39,,64,,177r5,26l19,225r22,15l67,245r19,l119,238r27,-18l165,193r6,-33l184,160r7,-7l191,105e" fillcolor="#f2a58d" stroked="f">
                  <v:path arrowok="t" o:connecttype="custom" o:connectlocs="191,1206;185,1200;171,1200;171,1186;165,1153;146,1126;119,1107;86,1101;63,1101;39,1106;18,1119;5,1140;0,1165;0,1278;5,1304;19,1326;41,1341;67,1346;86,1346;119,1339;146,1321;165,1294;171,1261;184,1261;191,1254;191,1206" o:connectangles="0,0,0,0,0,0,0,0,0,0,0,0,0,0,0,0,0,0,0,0,0,0,0,0,0,0"/>
                </v:shape>
                <v:line id="Line 176" o:spid="_x0000_s1053" style="position:absolute;visibility:visible;mso-wrap-style:square" from="1605,1077" to="1605,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" strokecolor="#382d3d" strokeweight=".59303mm"/>
                <v:shape id="Freeform 177" o:spid="_x0000_s1054" style="position:absolute;left:1427;top:1076;width:168;height:129;visibility:visible;mso-wrap-style:square;v-text-anchor:top" coordsize="168,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" path="m168,28r-32,l136,24r-10,l97,8,59,,23,28,,89r7,39l112,36r7,5l132,59r4,23l136,115r9,8l168,123r,-95e" fillcolor="#382d3d" stroked="f">
                  <v:path arrowok="t" o:connecttype="custom" o:connectlocs="168,1105;136,1105;136,1101;126,1101;97,1085;59,1077;23,1105;0,1166;7,1205;112,1113;119,1118;132,1136;136,1159;136,1192;145,1200;168,1200;168,1105" o:connectangles="0,0,0,0,0,0,0,0,0,0,0,0,0,0,0,0,0"/>
                </v:shape>
                <v:shape id="Freeform 178" o:spid="_x0000_s1055" style="position:absolute;left:1387;top:1410;width:31;height:96;visibility:visible;mso-wrap-style:square;v-text-anchor:top" coordsize="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" path="m30,l,14,,96r30,l30,xe" fillcolor="#f5dddc" stroked="f">
                  <v:path arrowok="t" o:connecttype="custom" o:connectlocs="30,1410;0,1424;0,1506;30,1506;30,1410" o:connectangles="0,0,0,0,0"/>
                </v:shape>
                <v:shape id="AutoShape 179" o:spid="_x0000_s1056" style="position:absolute;left:1395;top:1518;width:151;height:19;visibility:visible;mso-wrap-style:square;v-text-anchor:top" coordsize="15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" path="m12,3l9,,3,,,3r,8l3,14r6,l12,11r,-8m151,8l148,5r-8,l137,8r,7l140,18r8,l151,15r,-7e" fillcolor="#1c1f29" stroked="f">
                  <v:fill opacity="5911f"/>
                  <v:path arrowok="t" o:connecttype="custom" o:connectlocs="12,1521;9,1518;3,1518;0,1521;0,1529;3,1532;9,1532;12,1529;12,1521;151,1526;148,1523;140,1523;137,1526;137,1533;140,1536;148,1536;151,1533;151,1526" o:connectangles="0,0,0,0,0,0,0,0,0,0,0,0,0,0,0,0,0,0"/>
                </v:shape>
                <v:shape id="Freeform 180" o:spid="_x0000_s1057" style="position:absolute;left:1307;top:1385;width:104;height:271;visibility:visible;mso-wrap-style:square;v-text-anchor:top" coordsize="104,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" path="m68,l66,6,56,32,37,84,4,170,,201r6,28l24,254r26,16l103,13,68,xe" fillcolor="#f2a58d" stroked="f">
                  <v:path arrowok="t" o:connecttype="custom" o:connectlocs="68,1386;66,1392;56,1418;37,1470;4,1556;0,1587;6,1615;24,1640;50,1656;103,1399;68,1386" o:connectangles="0,0,0,0,0,0,0,0,0,0,0"/>
                </v:shape>
                <v:shape id="Freeform 181" o:spid="_x0000_s1058" style="position:absolute;left:1446;top:1261;width:52;height:62;visibility:visible;mso-wrap-style:square;v-text-anchor:top" coordsize="5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" path="m21,l11,4,4,12,,22,,35,4,46r7,9l20,61r11,1l40,58r7,-8l51,39r,-12l47,15,40,6,31,1,21,xe" fillcolor="#382d3d" stroked="f">
                  <v:path arrowok="t" o:connecttype="custom" o:connectlocs="21,1262;11,1266;4,1274;0,1284;0,1297;4,1308;11,1317;20,1323;31,1324;40,1320;47,1312;51,1301;51,1289;47,1277;40,1268;31,1263;21,1262" o:connectangles="0,0,0,0,0,0,0,0,0,0,0,0,0,0,0,0,0"/>
                </v:shape>
                <v:shape id="Freeform 182" o:spid="_x0000_s1059" style="position:absolute;left:1375;top:1303;width:108;height:102;visibility:visible;mso-wrap-style:square;v-text-anchor:top" coordsize="10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" path="m58,l41,5,27,16,18,33,,86r45,14l58,102,70,98,80,91,86,80,108,13,77,3,58,xe" fillcolor="#f2a58d" stroked="f">
                  <v:path arrowok="t" o:connecttype="custom" o:connectlocs="58,1303;41,1308;27,1319;18,1336;0,1389;45,1403;58,1405;70,1401;80,1394;86,1383;108,1316;77,1306;58,1303" o:connectangles="0,0,0,0,0,0,0,0,0,0,0,0,0"/>
                </v:shape>
                <v:shape id="AutoShape 183" o:spid="_x0000_s1060" style="position:absolute;left:1163;top:1173;width:89;height:226;visibility:visible;mso-wrap-style:square;v-text-anchor:top" coordsize="89,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" path="m16,143r,-13l,130r,13l16,143t7,57l23,188r-16,l7,200r16,m32,78r,-13l16,65r,13l32,78m59,191r,-12l43,179r,12l59,191t4,-68l63,110r-16,l47,99r-17,l30,112r17,l47,123r16,m66,225r,-12l50,213r,12l66,225m83,80r,-13l66,67r,13l83,80t,-67l83,,66,r,13l83,13t1,162l84,162r-16,l68,175r16,m88,119r,-12l72,107r,12l88,119e" fillcolor="#d6e4f5" stroked="f">
                  <v:path arrowok="t" o:connecttype="custom" o:connectlocs="16,1316;16,1303;0,1303;0,1316;16,1316;23,1373;23,1361;7,1361;7,1373;23,1373;32,1251;32,1238;16,1238;16,1251;32,1251;59,1364;59,1352;43,1352;43,1364;59,1364;63,1296;63,1283;47,1283;47,1272;30,1272;30,1285;47,1285;47,1296;63,1296;66,1398;66,1386;50,1386;50,1398;66,1398;83,1253;83,1240;66,1240;66,1253;83,1253;83,1186;83,1173;66,1173;66,1186;83,1186;84,1348;84,1335;68,1335;68,1348;84,1348;88,1292;88,1280;72,1280;72,1292;88,1292" o:connectangles="0,0,0,0,0,0,0,0,0,0,0,0,0,0,0,0,0,0,0,0,0,0,0,0,0,0,0,0,0,0,0,0,0,0,0,0,0,0,0,0,0,0,0,0,0,0,0,0,0,0,0,0,0,0"/>
                </v:shape>
                <w10:wrap anchorx="page"/>
              </v:group>
            </w:pict>
          </mc:Fallback>
        </mc:AlternateContent>
      </w:r>
      <w:r w:rsidR="00EF1445">
        <w:rPr>
          <w:rFonts w:ascii="Arial" w:hAnsi="Arial"/>
          <w:color w:val="231F20"/>
          <w:w w:val="90"/>
          <w:sz w:val="24"/>
        </w:rPr>
        <w:t>COVID-19</w:t>
      </w:r>
      <w:r w:rsidR="00EF1445">
        <w:rPr>
          <w:rFonts w:ascii="Arial" w:hAnsi="Arial"/>
          <w:color w:val="231F20"/>
          <w:spacing w:val="-39"/>
          <w:w w:val="90"/>
          <w:sz w:val="24"/>
        </w:rPr>
        <w:t xml:space="preserve"> </w:t>
      </w:r>
      <w:r w:rsidR="00EF1445">
        <w:rPr>
          <w:rFonts w:ascii="Arial" w:hAnsi="Arial"/>
          <w:color w:val="231F20"/>
          <w:w w:val="90"/>
          <w:sz w:val="24"/>
        </w:rPr>
        <w:t>symptoms</w:t>
      </w:r>
      <w:r w:rsidR="00EF1445">
        <w:rPr>
          <w:rFonts w:ascii="Arial" w:hAnsi="Arial"/>
          <w:color w:val="231F20"/>
          <w:spacing w:val="-38"/>
          <w:w w:val="90"/>
          <w:sz w:val="24"/>
        </w:rPr>
        <w:t xml:space="preserve"> </w:t>
      </w:r>
      <w:r w:rsidR="00EF1445">
        <w:rPr>
          <w:rFonts w:ascii="Arial" w:hAnsi="Arial"/>
          <w:color w:val="231F20"/>
          <w:w w:val="90"/>
          <w:sz w:val="24"/>
        </w:rPr>
        <w:t>can</w:t>
      </w:r>
      <w:r w:rsidR="00EF1445">
        <w:rPr>
          <w:rFonts w:ascii="Arial" w:hAnsi="Arial"/>
          <w:color w:val="231F20"/>
          <w:spacing w:val="-39"/>
          <w:w w:val="90"/>
          <w:sz w:val="24"/>
        </w:rPr>
        <w:t xml:space="preserve"> </w:t>
      </w:r>
      <w:r w:rsidR="00EF1445">
        <w:rPr>
          <w:rFonts w:ascii="Arial" w:hAnsi="Arial"/>
          <w:color w:val="231F20"/>
          <w:w w:val="90"/>
          <w:sz w:val="24"/>
        </w:rPr>
        <w:t>range</w:t>
      </w:r>
      <w:r w:rsidR="00EF1445">
        <w:rPr>
          <w:rFonts w:ascii="Arial" w:hAnsi="Arial"/>
          <w:color w:val="231F20"/>
          <w:spacing w:val="-38"/>
          <w:w w:val="90"/>
          <w:sz w:val="24"/>
        </w:rPr>
        <w:t xml:space="preserve"> </w:t>
      </w:r>
      <w:r w:rsidR="00EF1445">
        <w:rPr>
          <w:rFonts w:ascii="Arial" w:hAnsi="Arial"/>
          <w:color w:val="231F20"/>
          <w:w w:val="90"/>
          <w:sz w:val="24"/>
        </w:rPr>
        <w:t>from</w:t>
      </w:r>
      <w:r w:rsidR="00EF1445">
        <w:rPr>
          <w:rFonts w:ascii="Arial" w:hAnsi="Arial"/>
          <w:color w:val="231F20"/>
          <w:spacing w:val="-39"/>
          <w:w w:val="90"/>
          <w:sz w:val="24"/>
        </w:rPr>
        <w:t xml:space="preserve"> </w:t>
      </w:r>
      <w:r w:rsidR="00EF1445">
        <w:rPr>
          <w:rFonts w:ascii="Arial" w:hAnsi="Arial"/>
          <w:color w:val="231F20"/>
          <w:spacing w:val="-4"/>
          <w:w w:val="90"/>
          <w:sz w:val="24"/>
        </w:rPr>
        <w:t xml:space="preserve">mild </w:t>
      </w:r>
      <w:r w:rsidR="00EF1445">
        <w:rPr>
          <w:rFonts w:ascii="Arial" w:hAnsi="Arial"/>
          <w:color w:val="231F20"/>
          <w:sz w:val="24"/>
        </w:rPr>
        <w:t>(or</w:t>
      </w:r>
      <w:r w:rsidR="00EF1445">
        <w:rPr>
          <w:rFonts w:ascii="Arial" w:hAnsi="Arial"/>
          <w:color w:val="231F20"/>
          <w:spacing w:val="-45"/>
          <w:sz w:val="24"/>
        </w:rPr>
        <w:t xml:space="preserve"> </w:t>
      </w:r>
      <w:r w:rsidR="00EF1445">
        <w:rPr>
          <w:rFonts w:ascii="Arial" w:hAnsi="Arial"/>
          <w:color w:val="231F20"/>
          <w:sz w:val="24"/>
        </w:rPr>
        <w:t>no</w:t>
      </w:r>
      <w:r w:rsidR="00EF1445">
        <w:rPr>
          <w:rFonts w:ascii="Arial" w:hAnsi="Arial"/>
          <w:color w:val="231F20"/>
          <w:spacing w:val="-44"/>
          <w:sz w:val="24"/>
        </w:rPr>
        <w:t xml:space="preserve"> </w:t>
      </w:r>
      <w:r w:rsidR="00EF1445">
        <w:rPr>
          <w:rFonts w:ascii="Arial" w:hAnsi="Arial"/>
          <w:color w:val="231F20"/>
          <w:sz w:val="24"/>
        </w:rPr>
        <w:t>symptoms)</w:t>
      </w:r>
      <w:r w:rsidR="00EF1445">
        <w:rPr>
          <w:rFonts w:ascii="Arial" w:hAnsi="Arial"/>
          <w:color w:val="231F20"/>
          <w:spacing w:val="-45"/>
          <w:sz w:val="24"/>
        </w:rPr>
        <w:t xml:space="preserve"> </w:t>
      </w:r>
      <w:r w:rsidR="00EF1445">
        <w:rPr>
          <w:rFonts w:ascii="Arial" w:hAnsi="Arial"/>
          <w:color w:val="231F20"/>
          <w:sz w:val="24"/>
        </w:rPr>
        <w:t>to</w:t>
      </w:r>
      <w:r w:rsidR="00EF1445">
        <w:rPr>
          <w:rFonts w:ascii="Arial" w:hAnsi="Arial"/>
          <w:color w:val="231F20"/>
          <w:spacing w:val="-44"/>
          <w:sz w:val="24"/>
        </w:rPr>
        <w:t xml:space="preserve"> </w:t>
      </w:r>
      <w:r w:rsidR="00EF1445">
        <w:rPr>
          <w:rFonts w:ascii="Arial" w:hAnsi="Arial"/>
          <w:color w:val="231F20"/>
          <w:sz w:val="24"/>
        </w:rPr>
        <w:t>severe</w:t>
      </w:r>
      <w:r w:rsidR="00EF1445">
        <w:rPr>
          <w:rFonts w:ascii="Arial" w:hAnsi="Arial"/>
          <w:color w:val="231F20"/>
          <w:spacing w:val="-45"/>
          <w:sz w:val="24"/>
        </w:rPr>
        <w:t xml:space="preserve"> </w:t>
      </w:r>
      <w:r w:rsidR="00EF1445">
        <w:rPr>
          <w:rFonts w:ascii="Arial" w:hAnsi="Arial"/>
          <w:color w:val="231F20"/>
          <w:sz w:val="24"/>
        </w:rPr>
        <w:t>illness.</w:t>
      </w:r>
    </w:p>
    <w:p w14:paraId="46559AA7" w14:textId="77777777" w:rsidR="004C6EE4" w:rsidRDefault="004C6EE4">
      <w:pPr>
        <w:pStyle w:val="BodyText"/>
        <w:spacing w:before="4"/>
        <w:rPr>
          <w:rFonts w:ascii="Arial"/>
          <w:sz w:val="32"/>
        </w:rPr>
      </w:pPr>
    </w:p>
    <w:p w14:paraId="5D1ADFC5" w14:textId="68D7A1FA" w:rsidR="004C6EE4" w:rsidRDefault="009F3B79">
      <w:pPr>
        <w:ind w:left="2062"/>
        <w:rPr>
          <w:rFonts w:ascii="Arial"/>
          <w:b/>
          <w:sz w:val="32"/>
        </w:rPr>
      </w:pPr>
      <w:r>
        <w:rPr>
          <w:noProof/>
        </w:rPr>
        <mc:AlternateContent>
          <mc:Choice Requires="wpg">
            <w:drawing>
              <wp:anchor distT="0" distB="0" distL="114300" distR="114300" simplePos="0" relativeHeight="251694080" behindDoc="0" locked="0" layoutInCell="1" allowOverlap="1" wp14:anchorId="5B749BCB" wp14:editId="73ADAD20">
                <wp:simplePos x="0" y="0"/>
                <wp:positionH relativeFrom="page">
                  <wp:posOffset>1347470</wp:posOffset>
                </wp:positionH>
                <wp:positionV relativeFrom="paragraph">
                  <wp:posOffset>270510</wp:posOffset>
                </wp:positionV>
                <wp:extent cx="2811780" cy="12700"/>
                <wp:effectExtent l="0" t="0" r="0" b="0"/>
                <wp:wrapNone/>
                <wp:docPr id="155"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1780" cy="12700"/>
                          <a:chOff x="2122" y="426"/>
                          <a:chExt cx="4428" cy="20"/>
                        </a:xfrm>
                      </wpg:grpSpPr>
                      <wps:wsp>
                        <wps:cNvPr id="156" name="Line 147"/>
                        <wps:cNvCnPr>
                          <a:cxnSpLocks noChangeShapeType="1"/>
                        </wps:cNvCnPr>
                        <wps:spPr bwMode="auto">
                          <a:xfrm>
                            <a:off x="2162" y="436"/>
                            <a:ext cx="4368" cy="0"/>
                          </a:xfrm>
                          <a:prstGeom prst="line">
                            <a:avLst/>
                          </a:prstGeom>
                          <a:noFill/>
                          <a:ln w="12700">
                            <a:solidFill>
                              <a:srgbClr val="AA001E"/>
                            </a:solidFill>
                            <a:prstDash val="dot"/>
                            <a:round/>
                            <a:headEnd/>
                            <a:tailEnd/>
                          </a:ln>
                          <a:extLst>
                            <a:ext uri="{909E8E84-426E-40DD-AFC4-6F175D3DCCD1}">
                              <a14:hiddenFill xmlns:a14="http://schemas.microsoft.com/office/drawing/2010/main">
                                <a:noFill/>
                              </a14:hiddenFill>
                            </a:ext>
                          </a:extLst>
                        </wps:spPr>
                        <wps:bodyPr/>
                      </wps:wsp>
                      <wps:wsp>
                        <wps:cNvPr id="157" name="AutoShape 148"/>
                        <wps:cNvSpPr>
                          <a:spLocks/>
                        </wps:cNvSpPr>
                        <wps:spPr bwMode="auto">
                          <a:xfrm>
                            <a:off x="0" y="10316"/>
                            <a:ext cx="4428" cy="2"/>
                          </a:xfrm>
                          <a:custGeom>
                            <a:avLst/>
                            <a:gdLst>
                              <a:gd name="T0" fmla="*/ 2122 w 4428"/>
                              <a:gd name="T1" fmla="*/ 2122 w 4428"/>
                              <a:gd name="T2" fmla="*/ 6550 w 4428"/>
                              <a:gd name="T3" fmla="*/ 6550 w 4428"/>
                            </a:gdLst>
                            <a:ahLst/>
                            <a:cxnLst>
                              <a:cxn ang="0">
                                <a:pos x="T0" y="0"/>
                              </a:cxn>
                              <a:cxn ang="0">
                                <a:pos x="T1" y="0"/>
                              </a:cxn>
                              <a:cxn ang="0">
                                <a:pos x="T2" y="0"/>
                              </a:cxn>
                              <a:cxn ang="0">
                                <a:pos x="T3" y="0"/>
                              </a:cxn>
                            </a:cxnLst>
                            <a:rect l="0" t="0" r="r" b="b"/>
                            <a:pathLst>
                              <a:path w="4428">
                                <a:moveTo>
                                  <a:pt x="2122" y="-9881"/>
                                </a:moveTo>
                                <a:lnTo>
                                  <a:pt x="2122" y="-9881"/>
                                </a:lnTo>
                                <a:moveTo>
                                  <a:pt x="6550" y="-9881"/>
                                </a:moveTo>
                                <a:lnTo>
                                  <a:pt x="6550" y="-9881"/>
                                </a:lnTo>
                              </a:path>
                            </a:pathLst>
                          </a:custGeom>
                          <a:noFill/>
                          <a:ln w="12700">
                            <a:solidFill>
                              <a:srgbClr val="AA001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2D6DF8" id="Group 146" o:spid="_x0000_s1026" style="position:absolute;margin-left:106.1pt;margin-top:21.3pt;width:221.4pt;height:1pt;z-index:251694080;mso-position-horizontal-relative:page" coordorigin="2122,426" coordsize="44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">
                <v:line id="Line 147" o:spid="_x0000_s1027" style="position:absolute;visibility:visible;mso-wrap-style:square" from="2162,436" to="6530,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" strokecolor="#aa001e" strokeweight="1pt">
                  <v:stroke dashstyle="dot"/>
                </v:line>
                <v:shape id="AutoShape 148" o:spid="_x0000_s1028" style="position:absolute;top:10316;width:4428;height:2;visibility:visible;mso-wrap-style:square;v-text-anchor:top" coordsize="44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" path="m2122,-9881r,m6550,-9881r,e" filled="f" strokecolor="#aa001e" strokeweight="1pt">
                  <v:path arrowok="t" o:connecttype="custom" o:connectlocs="2122,0;2122,0;6550,0;6550,0" o:connectangles="0,0,0,0"/>
                </v:shape>
                <w10:wrap anchorx="page"/>
              </v:group>
            </w:pict>
          </mc:Fallback>
        </mc:AlternateContent>
      </w:r>
      <w:r w:rsidR="00EF1445">
        <w:rPr>
          <w:rFonts w:ascii="Arial"/>
          <w:b/>
          <w:color w:val="005E6F"/>
          <w:w w:val="80"/>
          <w:sz w:val="32"/>
        </w:rPr>
        <w:t>Know how COVID-19 is spread</w:t>
      </w:r>
    </w:p>
    <w:p w14:paraId="6B076001" w14:textId="77777777" w:rsidR="004C6EE4" w:rsidRDefault="00EF1445">
      <w:pPr>
        <w:pStyle w:val="ListParagraph"/>
        <w:numPr>
          <w:ilvl w:val="0"/>
          <w:numId w:val="1"/>
        </w:numPr>
        <w:tabs>
          <w:tab w:val="left" w:pos="2422"/>
          <w:tab w:val="left" w:pos="2423"/>
        </w:tabs>
        <w:spacing w:before="161" w:line="225" w:lineRule="auto"/>
        <w:ind w:right="329"/>
        <w:rPr>
          <w:rFonts w:ascii="Arial" w:hAnsi="Arial"/>
          <w:sz w:val="24"/>
        </w:rPr>
      </w:pPr>
      <w:r>
        <w:rPr>
          <w:rFonts w:ascii="Arial" w:hAnsi="Arial"/>
          <w:color w:val="231F20"/>
          <w:spacing w:val="-6"/>
          <w:w w:val="90"/>
          <w:sz w:val="24"/>
        </w:rPr>
        <w:t>You</w:t>
      </w:r>
      <w:r>
        <w:rPr>
          <w:rFonts w:ascii="Arial" w:hAnsi="Arial"/>
          <w:color w:val="231F20"/>
          <w:spacing w:val="-22"/>
          <w:w w:val="90"/>
          <w:sz w:val="24"/>
        </w:rPr>
        <w:t xml:space="preserve"> </w:t>
      </w:r>
      <w:r>
        <w:rPr>
          <w:rFonts w:ascii="Arial" w:hAnsi="Arial"/>
          <w:color w:val="231F20"/>
          <w:w w:val="90"/>
          <w:sz w:val="24"/>
        </w:rPr>
        <w:t>can</w:t>
      </w:r>
      <w:r>
        <w:rPr>
          <w:rFonts w:ascii="Arial" w:hAnsi="Arial"/>
          <w:color w:val="231F20"/>
          <w:spacing w:val="-21"/>
          <w:w w:val="90"/>
          <w:sz w:val="24"/>
        </w:rPr>
        <w:t xml:space="preserve"> </w:t>
      </w:r>
      <w:r>
        <w:rPr>
          <w:rFonts w:ascii="Arial" w:hAnsi="Arial"/>
          <w:color w:val="231F20"/>
          <w:w w:val="90"/>
          <w:sz w:val="24"/>
        </w:rPr>
        <w:t>become</w:t>
      </w:r>
      <w:r>
        <w:rPr>
          <w:rFonts w:ascii="Arial" w:hAnsi="Arial"/>
          <w:color w:val="231F20"/>
          <w:spacing w:val="-21"/>
          <w:w w:val="90"/>
          <w:sz w:val="24"/>
        </w:rPr>
        <w:t xml:space="preserve"> </w:t>
      </w:r>
      <w:r>
        <w:rPr>
          <w:rFonts w:ascii="Arial" w:hAnsi="Arial"/>
          <w:color w:val="231F20"/>
          <w:w w:val="90"/>
          <w:sz w:val="24"/>
        </w:rPr>
        <w:t>infected</w:t>
      </w:r>
      <w:r>
        <w:rPr>
          <w:rFonts w:ascii="Arial" w:hAnsi="Arial"/>
          <w:color w:val="231F20"/>
          <w:spacing w:val="-21"/>
          <w:w w:val="90"/>
          <w:sz w:val="24"/>
        </w:rPr>
        <w:t xml:space="preserve"> </w:t>
      </w:r>
      <w:r>
        <w:rPr>
          <w:rFonts w:ascii="Arial" w:hAnsi="Arial"/>
          <w:color w:val="231F20"/>
          <w:w w:val="90"/>
          <w:sz w:val="24"/>
        </w:rPr>
        <w:t>by</w:t>
      </w:r>
      <w:r>
        <w:rPr>
          <w:rFonts w:ascii="Arial" w:hAnsi="Arial"/>
          <w:color w:val="231F20"/>
          <w:spacing w:val="-21"/>
          <w:w w:val="90"/>
          <w:sz w:val="24"/>
        </w:rPr>
        <w:t xml:space="preserve"> </w:t>
      </w:r>
      <w:r>
        <w:rPr>
          <w:rFonts w:ascii="Arial" w:hAnsi="Arial"/>
          <w:color w:val="231F20"/>
          <w:w w:val="90"/>
          <w:sz w:val="24"/>
        </w:rPr>
        <w:t>coming</w:t>
      </w:r>
      <w:r>
        <w:rPr>
          <w:rFonts w:ascii="Arial" w:hAnsi="Arial"/>
          <w:color w:val="231F20"/>
          <w:spacing w:val="-22"/>
          <w:w w:val="90"/>
          <w:sz w:val="24"/>
        </w:rPr>
        <w:t xml:space="preserve"> </w:t>
      </w:r>
      <w:r>
        <w:rPr>
          <w:rFonts w:ascii="Arial" w:hAnsi="Arial"/>
          <w:color w:val="231F20"/>
          <w:spacing w:val="-4"/>
          <w:w w:val="90"/>
          <w:sz w:val="24"/>
        </w:rPr>
        <w:t xml:space="preserve">into </w:t>
      </w:r>
      <w:r>
        <w:rPr>
          <w:rFonts w:ascii="Arial" w:hAnsi="Arial"/>
          <w:color w:val="231F20"/>
          <w:sz w:val="24"/>
        </w:rPr>
        <w:t>close</w:t>
      </w:r>
      <w:r>
        <w:rPr>
          <w:rFonts w:ascii="Arial" w:hAnsi="Arial"/>
          <w:color w:val="231F20"/>
          <w:spacing w:val="-37"/>
          <w:sz w:val="24"/>
        </w:rPr>
        <w:t xml:space="preserve"> </w:t>
      </w:r>
      <w:r>
        <w:rPr>
          <w:rFonts w:ascii="Arial" w:hAnsi="Arial"/>
          <w:color w:val="231F20"/>
          <w:sz w:val="24"/>
        </w:rPr>
        <w:t>contact</w:t>
      </w:r>
      <w:r>
        <w:rPr>
          <w:rFonts w:ascii="Arial" w:hAnsi="Arial"/>
          <w:color w:val="231F20"/>
          <w:spacing w:val="-37"/>
          <w:sz w:val="24"/>
        </w:rPr>
        <w:t xml:space="preserve"> </w:t>
      </w:r>
      <w:r>
        <w:rPr>
          <w:rFonts w:ascii="Arial" w:hAnsi="Arial"/>
          <w:color w:val="231F20"/>
          <w:sz w:val="24"/>
        </w:rPr>
        <w:t>(about</w:t>
      </w:r>
      <w:r>
        <w:rPr>
          <w:rFonts w:ascii="Arial" w:hAnsi="Arial"/>
          <w:color w:val="231F20"/>
          <w:spacing w:val="-37"/>
          <w:sz w:val="24"/>
        </w:rPr>
        <w:t xml:space="preserve"> </w:t>
      </w:r>
      <w:r>
        <w:rPr>
          <w:rFonts w:ascii="Arial" w:hAnsi="Arial"/>
          <w:color w:val="231F20"/>
          <w:sz w:val="24"/>
        </w:rPr>
        <w:t>6</w:t>
      </w:r>
      <w:r>
        <w:rPr>
          <w:rFonts w:ascii="Arial" w:hAnsi="Arial"/>
          <w:color w:val="231F20"/>
          <w:spacing w:val="-37"/>
          <w:sz w:val="24"/>
        </w:rPr>
        <w:t xml:space="preserve"> </w:t>
      </w:r>
      <w:r>
        <w:rPr>
          <w:rFonts w:ascii="Arial" w:hAnsi="Arial"/>
          <w:color w:val="231F20"/>
          <w:sz w:val="24"/>
        </w:rPr>
        <w:t>feet</w:t>
      </w:r>
      <w:r>
        <w:rPr>
          <w:rFonts w:ascii="Arial" w:hAnsi="Arial"/>
          <w:color w:val="231F20"/>
          <w:spacing w:val="-36"/>
          <w:sz w:val="24"/>
        </w:rPr>
        <w:t xml:space="preserve"> </w:t>
      </w:r>
      <w:r>
        <w:rPr>
          <w:rFonts w:ascii="Arial" w:hAnsi="Arial"/>
          <w:color w:val="231F20"/>
          <w:sz w:val="24"/>
        </w:rPr>
        <w:t>or</w:t>
      </w:r>
      <w:r>
        <w:rPr>
          <w:rFonts w:ascii="Arial" w:hAnsi="Arial"/>
          <w:color w:val="231F20"/>
          <w:spacing w:val="-37"/>
          <w:sz w:val="24"/>
        </w:rPr>
        <w:t xml:space="preserve"> </w:t>
      </w:r>
      <w:r>
        <w:rPr>
          <w:rFonts w:ascii="Arial" w:hAnsi="Arial"/>
          <w:color w:val="231F20"/>
          <w:sz w:val="24"/>
        </w:rPr>
        <w:t>two</w:t>
      </w:r>
    </w:p>
    <w:p w14:paraId="14FB0598" w14:textId="77777777" w:rsidR="004C6EE4" w:rsidRDefault="00EF1445">
      <w:pPr>
        <w:spacing w:before="1" w:line="225" w:lineRule="auto"/>
        <w:ind w:left="2422" w:right="464"/>
        <w:rPr>
          <w:rFonts w:ascii="Arial"/>
          <w:sz w:val="24"/>
        </w:rPr>
      </w:pPr>
      <w:r>
        <w:rPr>
          <w:rFonts w:ascii="Arial"/>
          <w:color w:val="231F20"/>
          <w:sz w:val="24"/>
        </w:rPr>
        <w:t>arm</w:t>
      </w:r>
      <w:r>
        <w:rPr>
          <w:rFonts w:ascii="Arial"/>
          <w:color w:val="231F20"/>
          <w:spacing w:val="-50"/>
          <w:sz w:val="24"/>
        </w:rPr>
        <w:t xml:space="preserve"> </w:t>
      </w:r>
      <w:r>
        <w:rPr>
          <w:rFonts w:ascii="Arial"/>
          <w:color w:val="231F20"/>
          <w:sz w:val="24"/>
        </w:rPr>
        <w:t>lengths)</w:t>
      </w:r>
      <w:r>
        <w:rPr>
          <w:rFonts w:ascii="Arial"/>
          <w:color w:val="231F20"/>
          <w:spacing w:val="-50"/>
          <w:sz w:val="24"/>
        </w:rPr>
        <w:t xml:space="preserve"> </w:t>
      </w:r>
      <w:r>
        <w:rPr>
          <w:rFonts w:ascii="Arial"/>
          <w:color w:val="231F20"/>
          <w:sz w:val="24"/>
        </w:rPr>
        <w:t>with</w:t>
      </w:r>
      <w:r>
        <w:rPr>
          <w:rFonts w:ascii="Arial"/>
          <w:color w:val="231F20"/>
          <w:spacing w:val="-49"/>
          <w:sz w:val="24"/>
        </w:rPr>
        <w:t xml:space="preserve"> </w:t>
      </w:r>
      <w:r>
        <w:rPr>
          <w:rFonts w:ascii="Arial"/>
          <w:color w:val="231F20"/>
          <w:sz w:val="24"/>
        </w:rPr>
        <w:t>a</w:t>
      </w:r>
      <w:r>
        <w:rPr>
          <w:rFonts w:ascii="Arial"/>
          <w:color w:val="231F20"/>
          <w:spacing w:val="-50"/>
          <w:sz w:val="24"/>
        </w:rPr>
        <w:t xml:space="preserve"> </w:t>
      </w:r>
      <w:r>
        <w:rPr>
          <w:rFonts w:ascii="Arial"/>
          <w:color w:val="231F20"/>
          <w:sz w:val="24"/>
        </w:rPr>
        <w:t>person</w:t>
      </w:r>
      <w:r>
        <w:rPr>
          <w:rFonts w:ascii="Arial"/>
          <w:color w:val="231F20"/>
          <w:spacing w:val="-49"/>
          <w:sz w:val="24"/>
        </w:rPr>
        <w:t xml:space="preserve"> </w:t>
      </w:r>
      <w:r>
        <w:rPr>
          <w:rFonts w:ascii="Arial"/>
          <w:color w:val="231F20"/>
          <w:sz w:val="24"/>
        </w:rPr>
        <w:t>who</w:t>
      </w:r>
      <w:r>
        <w:rPr>
          <w:rFonts w:ascii="Arial"/>
          <w:color w:val="231F20"/>
          <w:spacing w:val="-50"/>
          <w:sz w:val="24"/>
        </w:rPr>
        <w:t xml:space="preserve"> </w:t>
      </w:r>
      <w:r>
        <w:rPr>
          <w:rFonts w:ascii="Arial"/>
          <w:color w:val="231F20"/>
          <w:sz w:val="24"/>
        </w:rPr>
        <w:t xml:space="preserve">has </w:t>
      </w:r>
      <w:r>
        <w:rPr>
          <w:rFonts w:ascii="Arial"/>
          <w:color w:val="231F20"/>
          <w:w w:val="85"/>
          <w:sz w:val="24"/>
        </w:rPr>
        <w:t>COVID-19.</w:t>
      </w:r>
      <w:r>
        <w:rPr>
          <w:rFonts w:ascii="Arial"/>
          <w:color w:val="231F20"/>
          <w:spacing w:val="-22"/>
          <w:w w:val="85"/>
          <w:sz w:val="24"/>
        </w:rPr>
        <w:t xml:space="preserve"> </w:t>
      </w:r>
      <w:r>
        <w:rPr>
          <w:rFonts w:ascii="Arial"/>
          <w:color w:val="231F20"/>
          <w:w w:val="85"/>
          <w:sz w:val="24"/>
        </w:rPr>
        <w:t>COVID-19</w:t>
      </w:r>
      <w:r>
        <w:rPr>
          <w:rFonts w:ascii="Arial"/>
          <w:color w:val="231F20"/>
          <w:spacing w:val="-22"/>
          <w:w w:val="85"/>
          <w:sz w:val="24"/>
        </w:rPr>
        <w:t xml:space="preserve"> </w:t>
      </w:r>
      <w:r>
        <w:rPr>
          <w:rFonts w:ascii="Arial"/>
          <w:color w:val="231F20"/>
          <w:w w:val="85"/>
          <w:sz w:val="24"/>
        </w:rPr>
        <w:t>is</w:t>
      </w:r>
      <w:r>
        <w:rPr>
          <w:rFonts w:ascii="Arial"/>
          <w:color w:val="231F20"/>
          <w:spacing w:val="-22"/>
          <w:w w:val="85"/>
          <w:sz w:val="24"/>
        </w:rPr>
        <w:t xml:space="preserve"> </w:t>
      </w:r>
      <w:r>
        <w:rPr>
          <w:rFonts w:ascii="Arial"/>
          <w:color w:val="231F20"/>
          <w:w w:val="85"/>
          <w:sz w:val="24"/>
        </w:rPr>
        <w:t>primarily</w:t>
      </w:r>
      <w:r>
        <w:rPr>
          <w:rFonts w:ascii="Arial"/>
          <w:color w:val="231F20"/>
          <w:spacing w:val="-22"/>
          <w:w w:val="85"/>
          <w:sz w:val="24"/>
        </w:rPr>
        <w:t xml:space="preserve"> </w:t>
      </w:r>
      <w:r>
        <w:rPr>
          <w:rFonts w:ascii="Arial"/>
          <w:color w:val="231F20"/>
          <w:spacing w:val="-4"/>
          <w:w w:val="85"/>
          <w:sz w:val="24"/>
        </w:rPr>
        <w:t xml:space="preserve">spread </w:t>
      </w:r>
      <w:r>
        <w:rPr>
          <w:rFonts w:ascii="Arial"/>
          <w:color w:val="231F20"/>
          <w:sz w:val="24"/>
        </w:rPr>
        <w:t>from</w:t>
      </w:r>
      <w:r>
        <w:rPr>
          <w:rFonts w:ascii="Arial"/>
          <w:color w:val="231F20"/>
          <w:spacing w:val="-28"/>
          <w:sz w:val="24"/>
        </w:rPr>
        <w:t xml:space="preserve"> </w:t>
      </w:r>
      <w:r>
        <w:rPr>
          <w:rFonts w:ascii="Arial"/>
          <w:color w:val="231F20"/>
          <w:sz w:val="24"/>
        </w:rPr>
        <w:t>person</w:t>
      </w:r>
      <w:r>
        <w:rPr>
          <w:rFonts w:ascii="Arial"/>
          <w:color w:val="231F20"/>
          <w:spacing w:val="-27"/>
          <w:sz w:val="24"/>
        </w:rPr>
        <w:t xml:space="preserve"> </w:t>
      </w:r>
      <w:r>
        <w:rPr>
          <w:rFonts w:ascii="Arial"/>
          <w:color w:val="231F20"/>
          <w:sz w:val="24"/>
        </w:rPr>
        <w:t>to</w:t>
      </w:r>
      <w:r>
        <w:rPr>
          <w:rFonts w:ascii="Arial"/>
          <w:color w:val="231F20"/>
          <w:spacing w:val="-27"/>
          <w:sz w:val="24"/>
        </w:rPr>
        <w:t xml:space="preserve"> </w:t>
      </w:r>
      <w:r>
        <w:rPr>
          <w:rFonts w:ascii="Arial"/>
          <w:color w:val="231F20"/>
          <w:sz w:val="24"/>
        </w:rPr>
        <w:t>person.</w:t>
      </w:r>
    </w:p>
    <w:p w14:paraId="7D125C2D" w14:textId="77777777" w:rsidR="004C6EE4" w:rsidRDefault="00EF1445">
      <w:pPr>
        <w:pStyle w:val="ListParagraph"/>
        <w:numPr>
          <w:ilvl w:val="0"/>
          <w:numId w:val="1"/>
        </w:numPr>
        <w:tabs>
          <w:tab w:val="left" w:pos="2423"/>
        </w:tabs>
        <w:spacing w:before="92" w:line="225" w:lineRule="auto"/>
        <w:ind w:right="219"/>
        <w:jc w:val="both"/>
        <w:rPr>
          <w:rFonts w:ascii="Arial" w:hAnsi="Arial"/>
          <w:sz w:val="24"/>
        </w:rPr>
      </w:pPr>
      <w:r>
        <w:rPr>
          <w:rFonts w:ascii="Arial" w:hAnsi="Arial"/>
          <w:color w:val="231F20"/>
          <w:spacing w:val="-6"/>
          <w:w w:val="90"/>
          <w:sz w:val="24"/>
        </w:rPr>
        <w:t>You</w:t>
      </w:r>
      <w:r>
        <w:rPr>
          <w:rFonts w:ascii="Arial" w:hAnsi="Arial"/>
          <w:color w:val="231F20"/>
          <w:spacing w:val="-30"/>
          <w:w w:val="90"/>
          <w:sz w:val="24"/>
        </w:rPr>
        <w:t xml:space="preserve"> </w:t>
      </w:r>
      <w:r>
        <w:rPr>
          <w:rFonts w:ascii="Arial" w:hAnsi="Arial"/>
          <w:color w:val="231F20"/>
          <w:w w:val="90"/>
          <w:sz w:val="24"/>
        </w:rPr>
        <w:t>can</w:t>
      </w:r>
      <w:r>
        <w:rPr>
          <w:rFonts w:ascii="Arial" w:hAnsi="Arial"/>
          <w:color w:val="231F20"/>
          <w:spacing w:val="-30"/>
          <w:w w:val="90"/>
          <w:sz w:val="24"/>
        </w:rPr>
        <w:t xml:space="preserve"> </w:t>
      </w:r>
      <w:r>
        <w:rPr>
          <w:rFonts w:ascii="Arial" w:hAnsi="Arial"/>
          <w:color w:val="231F20"/>
          <w:w w:val="90"/>
          <w:sz w:val="24"/>
        </w:rPr>
        <w:t>become</w:t>
      </w:r>
      <w:r>
        <w:rPr>
          <w:rFonts w:ascii="Arial" w:hAnsi="Arial"/>
          <w:color w:val="231F20"/>
          <w:spacing w:val="-30"/>
          <w:w w:val="90"/>
          <w:sz w:val="24"/>
        </w:rPr>
        <w:t xml:space="preserve"> </w:t>
      </w:r>
      <w:r>
        <w:rPr>
          <w:rFonts w:ascii="Arial" w:hAnsi="Arial"/>
          <w:color w:val="231F20"/>
          <w:w w:val="90"/>
          <w:sz w:val="24"/>
        </w:rPr>
        <w:t>infected</w:t>
      </w:r>
      <w:r>
        <w:rPr>
          <w:rFonts w:ascii="Arial" w:hAnsi="Arial"/>
          <w:color w:val="231F20"/>
          <w:spacing w:val="-30"/>
          <w:w w:val="90"/>
          <w:sz w:val="24"/>
        </w:rPr>
        <w:t xml:space="preserve"> </w:t>
      </w:r>
      <w:r>
        <w:rPr>
          <w:rFonts w:ascii="Arial" w:hAnsi="Arial"/>
          <w:color w:val="231F20"/>
          <w:w w:val="90"/>
          <w:sz w:val="24"/>
        </w:rPr>
        <w:t>from</w:t>
      </w:r>
      <w:r>
        <w:rPr>
          <w:rFonts w:ascii="Arial" w:hAnsi="Arial"/>
          <w:color w:val="231F20"/>
          <w:spacing w:val="-30"/>
          <w:w w:val="90"/>
          <w:sz w:val="24"/>
        </w:rPr>
        <w:t xml:space="preserve"> </w:t>
      </w:r>
      <w:r>
        <w:rPr>
          <w:rFonts w:ascii="Arial" w:hAnsi="Arial"/>
          <w:color w:val="231F20"/>
          <w:w w:val="90"/>
          <w:sz w:val="24"/>
        </w:rPr>
        <w:t>respiratory droplets</w:t>
      </w:r>
      <w:r>
        <w:rPr>
          <w:rFonts w:ascii="Arial" w:hAnsi="Arial"/>
          <w:color w:val="231F20"/>
          <w:spacing w:val="-28"/>
          <w:w w:val="90"/>
          <w:sz w:val="24"/>
        </w:rPr>
        <w:t xml:space="preserve"> </w:t>
      </w:r>
      <w:r>
        <w:rPr>
          <w:rFonts w:ascii="Arial" w:hAnsi="Arial"/>
          <w:color w:val="231F20"/>
          <w:w w:val="90"/>
          <w:sz w:val="24"/>
        </w:rPr>
        <w:t>when</w:t>
      </w:r>
      <w:r>
        <w:rPr>
          <w:rFonts w:ascii="Arial" w:hAnsi="Arial"/>
          <w:color w:val="231F20"/>
          <w:spacing w:val="-27"/>
          <w:w w:val="90"/>
          <w:sz w:val="24"/>
        </w:rPr>
        <w:t xml:space="preserve"> </w:t>
      </w:r>
      <w:r>
        <w:rPr>
          <w:rFonts w:ascii="Arial" w:hAnsi="Arial"/>
          <w:color w:val="231F20"/>
          <w:w w:val="90"/>
          <w:sz w:val="24"/>
        </w:rPr>
        <w:t>an</w:t>
      </w:r>
      <w:r>
        <w:rPr>
          <w:rFonts w:ascii="Arial" w:hAnsi="Arial"/>
          <w:color w:val="231F20"/>
          <w:spacing w:val="-27"/>
          <w:w w:val="90"/>
          <w:sz w:val="24"/>
        </w:rPr>
        <w:t xml:space="preserve"> </w:t>
      </w:r>
      <w:r>
        <w:rPr>
          <w:rFonts w:ascii="Arial" w:hAnsi="Arial"/>
          <w:color w:val="231F20"/>
          <w:w w:val="90"/>
          <w:sz w:val="24"/>
        </w:rPr>
        <w:t>infected</w:t>
      </w:r>
      <w:r>
        <w:rPr>
          <w:rFonts w:ascii="Arial" w:hAnsi="Arial"/>
          <w:color w:val="231F20"/>
          <w:spacing w:val="-27"/>
          <w:w w:val="90"/>
          <w:sz w:val="24"/>
        </w:rPr>
        <w:t xml:space="preserve"> </w:t>
      </w:r>
      <w:r>
        <w:rPr>
          <w:rFonts w:ascii="Arial" w:hAnsi="Arial"/>
          <w:color w:val="231F20"/>
          <w:w w:val="90"/>
          <w:sz w:val="24"/>
        </w:rPr>
        <w:t>person</w:t>
      </w:r>
      <w:r>
        <w:rPr>
          <w:rFonts w:ascii="Arial" w:hAnsi="Arial"/>
          <w:color w:val="231F20"/>
          <w:spacing w:val="-27"/>
          <w:w w:val="90"/>
          <w:sz w:val="24"/>
        </w:rPr>
        <w:t xml:space="preserve"> </w:t>
      </w:r>
      <w:r>
        <w:rPr>
          <w:rFonts w:ascii="Arial" w:hAnsi="Arial"/>
          <w:color w:val="231F20"/>
          <w:spacing w:val="-3"/>
          <w:w w:val="90"/>
          <w:sz w:val="24"/>
        </w:rPr>
        <w:t xml:space="preserve">coughs, </w:t>
      </w:r>
      <w:r>
        <w:rPr>
          <w:rFonts w:ascii="Arial" w:hAnsi="Arial"/>
          <w:color w:val="231F20"/>
          <w:sz w:val="24"/>
        </w:rPr>
        <w:t>sneezes, or</w:t>
      </w:r>
      <w:r>
        <w:rPr>
          <w:rFonts w:ascii="Arial" w:hAnsi="Arial"/>
          <w:color w:val="231F20"/>
          <w:spacing w:val="-52"/>
          <w:sz w:val="24"/>
        </w:rPr>
        <w:t xml:space="preserve"> </w:t>
      </w:r>
      <w:r>
        <w:rPr>
          <w:rFonts w:ascii="Arial" w:hAnsi="Arial"/>
          <w:color w:val="231F20"/>
          <w:sz w:val="24"/>
        </w:rPr>
        <w:t>talks.</w:t>
      </w:r>
    </w:p>
    <w:p w14:paraId="446720E2" w14:textId="258FD335" w:rsidR="004C6EE4" w:rsidRDefault="009F3B79">
      <w:pPr>
        <w:pStyle w:val="ListParagraph"/>
        <w:numPr>
          <w:ilvl w:val="0"/>
          <w:numId w:val="1"/>
        </w:numPr>
        <w:tabs>
          <w:tab w:val="left" w:pos="2422"/>
          <w:tab w:val="left" w:pos="2423"/>
        </w:tabs>
        <w:spacing w:before="91" w:line="225" w:lineRule="auto"/>
        <w:rPr>
          <w:rFonts w:ascii="Arial" w:hAnsi="Arial"/>
          <w:sz w:val="24"/>
        </w:rPr>
      </w:pPr>
      <w:r>
        <w:rPr>
          <w:noProof/>
        </w:rPr>
        <mc:AlternateContent>
          <mc:Choice Requires="wpg">
            <w:drawing>
              <wp:anchor distT="0" distB="0" distL="114300" distR="114300" simplePos="0" relativeHeight="251687936" behindDoc="0" locked="0" layoutInCell="1" allowOverlap="1" wp14:anchorId="238995B6" wp14:editId="59F19FE4">
                <wp:simplePos x="0" y="0"/>
                <wp:positionH relativeFrom="page">
                  <wp:posOffset>381000</wp:posOffset>
                </wp:positionH>
                <wp:positionV relativeFrom="paragraph">
                  <wp:posOffset>518795</wp:posOffset>
                </wp:positionV>
                <wp:extent cx="799465" cy="799465"/>
                <wp:effectExtent l="0" t="0" r="0" b="0"/>
                <wp:wrapNone/>
                <wp:docPr id="119"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9465" cy="799465"/>
                          <a:chOff x="600" y="817"/>
                          <a:chExt cx="1259" cy="1259"/>
                        </a:xfrm>
                      </wpg:grpSpPr>
                      <wps:wsp>
                        <wps:cNvPr id="120" name="Freeform 111"/>
                        <wps:cNvSpPr>
                          <a:spLocks/>
                        </wps:cNvSpPr>
                        <wps:spPr bwMode="auto">
                          <a:xfrm>
                            <a:off x="600" y="816"/>
                            <a:ext cx="1259" cy="1259"/>
                          </a:xfrm>
                          <a:custGeom>
                            <a:avLst/>
                            <a:gdLst>
                              <a:gd name="T0" fmla="+- 0 1229 600"/>
                              <a:gd name="T1" fmla="*/ T0 w 1259"/>
                              <a:gd name="T2" fmla="+- 0 817 817"/>
                              <a:gd name="T3" fmla="*/ 817 h 1259"/>
                              <a:gd name="T4" fmla="+- 0 1156 600"/>
                              <a:gd name="T5" fmla="*/ T4 w 1259"/>
                              <a:gd name="T6" fmla="+- 0 821 817"/>
                              <a:gd name="T7" fmla="*/ 821 h 1259"/>
                              <a:gd name="T8" fmla="+- 0 1085 600"/>
                              <a:gd name="T9" fmla="*/ T8 w 1259"/>
                              <a:gd name="T10" fmla="+- 0 833 817"/>
                              <a:gd name="T11" fmla="*/ 833 h 1259"/>
                              <a:gd name="T12" fmla="+- 0 1017 600"/>
                              <a:gd name="T13" fmla="*/ T12 w 1259"/>
                              <a:gd name="T14" fmla="+- 0 853 817"/>
                              <a:gd name="T15" fmla="*/ 853 h 1259"/>
                              <a:gd name="T16" fmla="+- 0 953 600"/>
                              <a:gd name="T17" fmla="*/ T16 w 1259"/>
                              <a:gd name="T18" fmla="+- 0 881 817"/>
                              <a:gd name="T19" fmla="*/ 881 h 1259"/>
                              <a:gd name="T20" fmla="+- 0 892 600"/>
                              <a:gd name="T21" fmla="*/ T20 w 1259"/>
                              <a:gd name="T22" fmla="+- 0 915 817"/>
                              <a:gd name="T23" fmla="*/ 915 h 1259"/>
                              <a:gd name="T24" fmla="+- 0 836 600"/>
                              <a:gd name="T25" fmla="*/ T24 w 1259"/>
                              <a:gd name="T26" fmla="+- 0 955 817"/>
                              <a:gd name="T27" fmla="*/ 955 h 1259"/>
                              <a:gd name="T28" fmla="+- 0 784 600"/>
                              <a:gd name="T29" fmla="*/ T28 w 1259"/>
                              <a:gd name="T30" fmla="+- 0 1001 817"/>
                              <a:gd name="T31" fmla="*/ 1001 h 1259"/>
                              <a:gd name="T32" fmla="+- 0 738 600"/>
                              <a:gd name="T33" fmla="*/ T32 w 1259"/>
                              <a:gd name="T34" fmla="+- 0 1052 817"/>
                              <a:gd name="T35" fmla="*/ 1052 h 1259"/>
                              <a:gd name="T36" fmla="+- 0 698 600"/>
                              <a:gd name="T37" fmla="*/ T36 w 1259"/>
                              <a:gd name="T38" fmla="+- 0 1109 817"/>
                              <a:gd name="T39" fmla="*/ 1109 h 1259"/>
                              <a:gd name="T40" fmla="+- 0 664 600"/>
                              <a:gd name="T41" fmla="*/ T40 w 1259"/>
                              <a:gd name="T42" fmla="+- 0 1169 817"/>
                              <a:gd name="T43" fmla="*/ 1169 h 1259"/>
                              <a:gd name="T44" fmla="+- 0 637 600"/>
                              <a:gd name="T45" fmla="*/ T44 w 1259"/>
                              <a:gd name="T46" fmla="+- 0 1234 817"/>
                              <a:gd name="T47" fmla="*/ 1234 h 1259"/>
                              <a:gd name="T48" fmla="+- 0 617 600"/>
                              <a:gd name="T49" fmla="*/ T48 w 1259"/>
                              <a:gd name="T50" fmla="+- 0 1302 817"/>
                              <a:gd name="T51" fmla="*/ 1302 h 1259"/>
                              <a:gd name="T52" fmla="+- 0 604 600"/>
                              <a:gd name="T53" fmla="*/ T52 w 1259"/>
                              <a:gd name="T54" fmla="+- 0 1372 817"/>
                              <a:gd name="T55" fmla="*/ 1372 h 1259"/>
                              <a:gd name="T56" fmla="+- 0 600 600"/>
                              <a:gd name="T57" fmla="*/ T56 w 1259"/>
                              <a:gd name="T58" fmla="+- 0 1446 817"/>
                              <a:gd name="T59" fmla="*/ 1446 h 1259"/>
                              <a:gd name="T60" fmla="+- 0 604 600"/>
                              <a:gd name="T61" fmla="*/ T60 w 1259"/>
                              <a:gd name="T62" fmla="+- 0 1519 817"/>
                              <a:gd name="T63" fmla="*/ 1519 h 1259"/>
                              <a:gd name="T64" fmla="+- 0 617 600"/>
                              <a:gd name="T65" fmla="*/ T64 w 1259"/>
                              <a:gd name="T66" fmla="+- 0 1590 817"/>
                              <a:gd name="T67" fmla="*/ 1590 h 1259"/>
                              <a:gd name="T68" fmla="+- 0 637 600"/>
                              <a:gd name="T69" fmla="*/ T68 w 1259"/>
                              <a:gd name="T70" fmla="+- 0 1657 817"/>
                              <a:gd name="T71" fmla="*/ 1657 h 1259"/>
                              <a:gd name="T72" fmla="+- 0 664 600"/>
                              <a:gd name="T73" fmla="*/ T72 w 1259"/>
                              <a:gd name="T74" fmla="+- 0 1722 817"/>
                              <a:gd name="T75" fmla="*/ 1722 h 1259"/>
                              <a:gd name="T76" fmla="+- 0 698 600"/>
                              <a:gd name="T77" fmla="*/ T76 w 1259"/>
                              <a:gd name="T78" fmla="+- 0 1783 817"/>
                              <a:gd name="T79" fmla="*/ 1783 h 1259"/>
                              <a:gd name="T80" fmla="+- 0 738 600"/>
                              <a:gd name="T81" fmla="*/ T80 w 1259"/>
                              <a:gd name="T82" fmla="+- 0 1839 817"/>
                              <a:gd name="T83" fmla="*/ 1839 h 1259"/>
                              <a:gd name="T84" fmla="+- 0 784 600"/>
                              <a:gd name="T85" fmla="*/ T84 w 1259"/>
                              <a:gd name="T86" fmla="+- 0 1890 817"/>
                              <a:gd name="T87" fmla="*/ 1890 h 1259"/>
                              <a:gd name="T88" fmla="+- 0 836 600"/>
                              <a:gd name="T89" fmla="*/ T88 w 1259"/>
                              <a:gd name="T90" fmla="+- 0 1936 817"/>
                              <a:gd name="T91" fmla="*/ 1936 h 1259"/>
                              <a:gd name="T92" fmla="+- 0 892 600"/>
                              <a:gd name="T93" fmla="*/ T92 w 1259"/>
                              <a:gd name="T94" fmla="+- 0 1977 817"/>
                              <a:gd name="T95" fmla="*/ 1977 h 1259"/>
                              <a:gd name="T96" fmla="+- 0 953 600"/>
                              <a:gd name="T97" fmla="*/ T96 w 1259"/>
                              <a:gd name="T98" fmla="+- 0 2011 817"/>
                              <a:gd name="T99" fmla="*/ 2011 h 1259"/>
                              <a:gd name="T100" fmla="+- 0 1017 600"/>
                              <a:gd name="T101" fmla="*/ T100 w 1259"/>
                              <a:gd name="T102" fmla="+- 0 2038 817"/>
                              <a:gd name="T103" fmla="*/ 2038 h 1259"/>
                              <a:gd name="T104" fmla="+- 0 1085 600"/>
                              <a:gd name="T105" fmla="*/ T104 w 1259"/>
                              <a:gd name="T106" fmla="+- 0 2058 817"/>
                              <a:gd name="T107" fmla="*/ 2058 h 1259"/>
                              <a:gd name="T108" fmla="+- 0 1156 600"/>
                              <a:gd name="T109" fmla="*/ T108 w 1259"/>
                              <a:gd name="T110" fmla="+- 0 2070 817"/>
                              <a:gd name="T111" fmla="*/ 2070 h 1259"/>
                              <a:gd name="T112" fmla="+- 0 1229 600"/>
                              <a:gd name="T113" fmla="*/ T112 w 1259"/>
                              <a:gd name="T114" fmla="+- 0 2075 817"/>
                              <a:gd name="T115" fmla="*/ 2075 h 1259"/>
                              <a:gd name="T116" fmla="+- 0 1302 600"/>
                              <a:gd name="T117" fmla="*/ T116 w 1259"/>
                              <a:gd name="T118" fmla="+- 0 2070 817"/>
                              <a:gd name="T119" fmla="*/ 2070 h 1259"/>
                              <a:gd name="T120" fmla="+- 0 1373 600"/>
                              <a:gd name="T121" fmla="*/ T120 w 1259"/>
                              <a:gd name="T122" fmla="+- 0 2058 817"/>
                              <a:gd name="T123" fmla="*/ 2058 h 1259"/>
                              <a:gd name="T124" fmla="+- 0 1441 600"/>
                              <a:gd name="T125" fmla="*/ T124 w 1259"/>
                              <a:gd name="T126" fmla="+- 0 2038 817"/>
                              <a:gd name="T127" fmla="*/ 2038 h 1259"/>
                              <a:gd name="T128" fmla="+- 0 1505 600"/>
                              <a:gd name="T129" fmla="*/ T128 w 1259"/>
                              <a:gd name="T130" fmla="+- 0 2011 817"/>
                              <a:gd name="T131" fmla="*/ 2011 h 1259"/>
                              <a:gd name="T132" fmla="+- 0 1566 600"/>
                              <a:gd name="T133" fmla="*/ T132 w 1259"/>
                              <a:gd name="T134" fmla="+- 0 1977 817"/>
                              <a:gd name="T135" fmla="*/ 1977 h 1259"/>
                              <a:gd name="T136" fmla="+- 0 1622 600"/>
                              <a:gd name="T137" fmla="*/ T136 w 1259"/>
                              <a:gd name="T138" fmla="+- 0 1936 817"/>
                              <a:gd name="T139" fmla="*/ 1936 h 1259"/>
                              <a:gd name="T140" fmla="+- 0 1674 600"/>
                              <a:gd name="T141" fmla="*/ T140 w 1259"/>
                              <a:gd name="T142" fmla="+- 0 1890 817"/>
                              <a:gd name="T143" fmla="*/ 1890 h 1259"/>
                              <a:gd name="T144" fmla="+- 0 1720 600"/>
                              <a:gd name="T145" fmla="*/ T144 w 1259"/>
                              <a:gd name="T146" fmla="+- 0 1839 817"/>
                              <a:gd name="T147" fmla="*/ 1839 h 1259"/>
                              <a:gd name="T148" fmla="+- 0 1760 600"/>
                              <a:gd name="T149" fmla="*/ T148 w 1259"/>
                              <a:gd name="T150" fmla="+- 0 1783 817"/>
                              <a:gd name="T151" fmla="*/ 1783 h 1259"/>
                              <a:gd name="T152" fmla="+- 0 1794 600"/>
                              <a:gd name="T153" fmla="*/ T152 w 1259"/>
                              <a:gd name="T154" fmla="+- 0 1722 817"/>
                              <a:gd name="T155" fmla="*/ 1722 h 1259"/>
                              <a:gd name="T156" fmla="+- 0 1821 600"/>
                              <a:gd name="T157" fmla="*/ T156 w 1259"/>
                              <a:gd name="T158" fmla="+- 0 1657 817"/>
                              <a:gd name="T159" fmla="*/ 1657 h 1259"/>
                              <a:gd name="T160" fmla="+- 0 1841 600"/>
                              <a:gd name="T161" fmla="*/ T160 w 1259"/>
                              <a:gd name="T162" fmla="+- 0 1590 817"/>
                              <a:gd name="T163" fmla="*/ 1590 h 1259"/>
                              <a:gd name="T164" fmla="+- 0 1854 600"/>
                              <a:gd name="T165" fmla="*/ T164 w 1259"/>
                              <a:gd name="T166" fmla="+- 0 1519 817"/>
                              <a:gd name="T167" fmla="*/ 1519 h 1259"/>
                              <a:gd name="T168" fmla="+- 0 1858 600"/>
                              <a:gd name="T169" fmla="*/ T168 w 1259"/>
                              <a:gd name="T170" fmla="+- 0 1446 817"/>
                              <a:gd name="T171" fmla="*/ 1446 h 1259"/>
                              <a:gd name="T172" fmla="+- 0 1854 600"/>
                              <a:gd name="T173" fmla="*/ T172 w 1259"/>
                              <a:gd name="T174" fmla="+- 0 1372 817"/>
                              <a:gd name="T175" fmla="*/ 1372 h 1259"/>
                              <a:gd name="T176" fmla="+- 0 1841 600"/>
                              <a:gd name="T177" fmla="*/ T176 w 1259"/>
                              <a:gd name="T178" fmla="+- 0 1302 817"/>
                              <a:gd name="T179" fmla="*/ 1302 h 1259"/>
                              <a:gd name="T180" fmla="+- 0 1821 600"/>
                              <a:gd name="T181" fmla="*/ T180 w 1259"/>
                              <a:gd name="T182" fmla="+- 0 1234 817"/>
                              <a:gd name="T183" fmla="*/ 1234 h 1259"/>
                              <a:gd name="T184" fmla="+- 0 1794 600"/>
                              <a:gd name="T185" fmla="*/ T184 w 1259"/>
                              <a:gd name="T186" fmla="+- 0 1169 817"/>
                              <a:gd name="T187" fmla="*/ 1169 h 1259"/>
                              <a:gd name="T188" fmla="+- 0 1760 600"/>
                              <a:gd name="T189" fmla="*/ T188 w 1259"/>
                              <a:gd name="T190" fmla="+- 0 1109 817"/>
                              <a:gd name="T191" fmla="*/ 1109 h 1259"/>
                              <a:gd name="T192" fmla="+- 0 1720 600"/>
                              <a:gd name="T193" fmla="*/ T192 w 1259"/>
                              <a:gd name="T194" fmla="+- 0 1052 817"/>
                              <a:gd name="T195" fmla="*/ 1052 h 1259"/>
                              <a:gd name="T196" fmla="+- 0 1674 600"/>
                              <a:gd name="T197" fmla="*/ T196 w 1259"/>
                              <a:gd name="T198" fmla="+- 0 1001 817"/>
                              <a:gd name="T199" fmla="*/ 1001 h 1259"/>
                              <a:gd name="T200" fmla="+- 0 1622 600"/>
                              <a:gd name="T201" fmla="*/ T200 w 1259"/>
                              <a:gd name="T202" fmla="+- 0 955 817"/>
                              <a:gd name="T203" fmla="*/ 955 h 1259"/>
                              <a:gd name="T204" fmla="+- 0 1566 600"/>
                              <a:gd name="T205" fmla="*/ T204 w 1259"/>
                              <a:gd name="T206" fmla="+- 0 915 817"/>
                              <a:gd name="T207" fmla="*/ 915 h 1259"/>
                              <a:gd name="T208" fmla="+- 0 1505 600"/>
                              <a:gd name="T209" fmla="*/ T208 w 1259"/>
                              <a:gd name="T210" fmla="+- 0 881 817"/>
                              <a:gd name="T211" fmla="*/ 881 h 1259"/>
                              <a:gd name="T212" fmla="+- 0 1441 600"/>
                              <a:gd name="T213" fmla="*/ T212 w 1259"/>
                              <a:gd name="T214" fmla="+- 0 853 817"/>
                              <a:gd name="T215" fmla="*/ 853 h 1259"/>
                              <a:gd name="T216" fmla="+- 0 1373 600"/>
                              <a:gd name="T217" fmla="*/ T216 w 1259"/>
                              <a:gd name="T218" fmla="+- 0 833 817"/>
                              <a:gd name="T219" fmla="*/ 833 h 1259"/>
                              <a:gd name="T220" fmla="+- 0 1302 600"/>
                              <a:gd name="T221" fmla="*/ T220 w 1259"/>
                              <a:gd name="T222" fmla="+- 0 821 817"/>
                              <a:gd name="T223" fmla="*/ 821 h 1259"/>
                              <a:gd name="T224" fmla="+- 0 1229 600"/>
                              <a:gd name="T225" fmla="*/ T224 w 1259"/>
                              <a:gd name="T226" fmla="+- 0 817 817"/>
                              <a:gd name="T227" fmla="*/ 817 h 12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259" h="1259">
                                <a:moveTo>
                                  <a:pt x="629" y="0"/>
                                </a:moveTo>
                                <a:lnTo>
                                  <a:pt x="556" y="4"/>
                                </a:lnTo>
                                <a:lnTo>
                                  <a:pt x="485" y="16"/>
                                </a:lnTo>
                                <a:lnTo>
                                  <a:pt x="417" y="36"/>
                                </a:lnTo>
                                <a:lnTo>
                                  <a:pt x="353" y="64"/>
                                </a:lnTo>
                                <a:lnTo>
                                  <a:pt x="292" y="98"/>
                                </a:lnTo>
                                <a:lnTo>
                                  <a:pt x="236" y="138"/>
                                </a:lnTo>
                                <a:lnTo>
                                  <a:pt x="184" y="184"/>
                                </a:lnTo>
                                <a:lnTo>
                                  <a:pt x="138" y="235"/>
                                </a:lnTo>
                                <a:lnTo>
                                  <a:pt x="98" y="292"/>
                                </a:lnTo>
                                <a:lnTo>
                                  <a:pt x="64" y="352"/>
                                </a:lnTo>
                                <a:lnTo>
                                  <a:pt x="37" y="417"/>
                                </a:lnTo>
                                <a:lnTo>
                                  <a:pt x="17" y="485"/>
                                </a:lnTo>
                                <a:lnTo>
                                  <a:pt x="4" y="555"/>
                                </a:lnTo>
                                <a:lnTo>
                                  <a:pt x="0" y="629"/>
                                </a:lnTo>
                                <a:lnTo>
                                  <a:pt x="4" y="702"/>
                                </a:lnTo>
                                <a:lnTo>
                                  <a:pt x="17" y="773"/>
                                </a:lnTo>
                                <a:lnTo>
                                  <a:pt x="37" y="840"/>
                                </a:lnTo>
                                <a:lnTo>
                                  <a:pt x="64" y="905"/>
                                </a:lnTo>
                                <a:lnTo>
                                  <a:pt x="98" y="966"/>
                                </a:lnTo>
                                <a:lnTo>
                                  <a:pt x="138" y="1022"/>
                                </a:lnTo>
                                <a:lnTo>
                                  <a:pt x="184" y="1073"/>
                                </a:lnTo>
                                <a:lnTo>
                                  <a:pt x="236" y="1119"/>
                                </a:lnTo>
                                <a:lnTo>
                                  <a:pt x="292" y="1160"/>
                                </a:lnTo>
                                <a:lnTo>
                                  <a:pt x="353" y="1194"/>
                                </a:lnTo>
                                <a:lnTo>
                                  <a:pt x="417" y="1221"/>
                                </a:lnTo>
                                <a:lnTo>
                                  <a:pt x="485" y="1241"/>
                                </a:lnTo>
                                <a:lnTo>
                                  <a:pt x="556" y="1253"/>
                                </a:lnTo>
                                <a:lnTo>
                                  <a:pt x="629" y="1258"/>
                                </a:lnTo>
                                <a:lnTo>
                                  <a:pt x="702" y="1253"/>
                                </a:lnTo>
                                <a:lnTo>
                                  <a:pt x="773" y="1241"/>
                                </a:lnTo>
                                <a:lnTo>
                                  <a:pt x="841" y="1221"/>
                                </a:lnTo>
                                <a:lnTo>
                                  <a:pt x="905" y="1194"/>
                                </a:lnTo>
                                <a:lnTo>
                                  <a:pt x="966" y="1160"/>
                                </a:lnTo>
                                <a:lnTo>
                                  <a:pt x="1022" y="1119"/>
                                </a:lnTo>
                                <a:lnTo>
                                  <a:pt x="1074" y="1073"/>
                                </a:lnTo>
                                <a:lnTo>
                                  <a:pt x="1120" y="1022"/>
                                </a:lnTo>
                                <a:lnTo>
                                  <a:pt x="1160" y="966"/>
                                </a:lnTo>
                                <a:lnTo>
                                  <a:pt x="1194" y="905"/>
                                </a:lnTo>
                                <a:lnTo>
                                  <a:pt x="1221" y="840"/>
                                </a:lnTo>
                                <a:lnTo>
                                  <a:pt x="1241" y="773"/>
                                </a:lnTo>
                                <a:lnTo>
                                  <a:pt x="1254" y="702"/>
                                </a:lnTo>
                                <a:lnTo>
                                  <a:pt x="1258" y="629"/>
                                </a:lnTo>
                                <a:lnTo>
                                  <a:pt x="1254" y="555"/>
                                </a:lnTo>
                                <a:lnTo>
                                  <a:pt x="1241" y="485"/>
                                </a:lnTo>
                                <a:lnTo>
                                  <a:pt x="1221" y="417"/>
                                </a:lnTo>
                                <a:lnTo>
                                  <a:pt x="1194" y="352"/>
                                </a:lnTo>
                                <a:lnTo>
                                  <a:pt x="1160" y="292"/>
                                </a:lnTo>
                                <a:lnTo>
                                  <a:pt x="1120" y="235"/>
                                </a:lnTo>
                                <a:lnTo>
                                  <a:pt x="1074" y="184"/>
                                </a:lnTo>
                                <a:lnTo>
                                  <a:pt x="1022" y="138"/>
                                </a:lnTo>
                                <a:lnTo>
                                  <a:pt x="966" y="98"/>
                                </a:lnTo>
                                <a:lnTo>
                                  <a:pt x="905" y="64"/>
                                </a:lnTo>
                                <a:lnTo>
                                  <a:pt x="841" y="36"/>
                                </a:lnTo>
                                <a:lnTo>
                                  <a:pt x="773" y="16"/>
                                </a:lnTo>
                                <a:lnTo>
                                  <a:pt x="702" y="4"/>
                                </a:lnTo>
                                <a:lnTo>
                                  <a:pt x="629" y="0"/>
                                </a:lnTo>
                                <a:close/>
                              </a:path>
                            </a:pathLst>
                          </a:custGeom>
                          <a:solidFill>
                            <a:srgbClr val="198D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12"/>
                        <wps:cNvSpPr>
                          <a:spLocks/>
                        </wps:cNvSpPr>
                        <wps:spPr bwMode="auto">
                          <a:xfrm>
                            <a:off x="608" y="938"/>
                            <a:ext cx="731" cy="413"/>
                          </a:xfrm>
                          <a:custGeom>
                            <a:avLst/>
                            <a:gdLst>
                              <a:gd name="T0" fmla="+- 0 1339 608"/>
                              <a:gd name="T1" fmla="*/ T0 w 731"/>
                              <a:gd name="T2" fmla="+- 0 939 939"/>
                              <a:gd name="T3" fmla="*/ 939 h 413"/>
                              <a:gd name="T4" fmla="+- 0 858 608"/>
                              <a:gd name="T5" fmla="*/ T4 w 731"/>
                              <a:gd name="T6" fmla="+- 0 939 939"/>
                              <a:gd name="T7" fmla="*/ 939 h 413"/>
                              <a:gd name="T8" fmla="+- 0 836 608"/>
                              <a:gd name="T9" fmla="*/ T8 w 731"/>
                              <a:gd name="T10" fmla="+- 0 955 939"/>
                              <a:gd name="T11" fmla="*/ 955 h 413"/>
                              <a:gd name="T12" fmla="+- 0 784 608"/>
                              <a:gd name="T13" fmla="*/ T12 w 731"/>
                              <a:gd name="T14" fmla="+- 0 1001 939"/>
                              <a:gd name="T15" fmla="*/ 1001 h 413"/>
                              <a:gd name="T16" fmla="+- 0 738 608"/>
                              <a:gd name="T17" fmla="*/ T16 w 731"/>
                              <a:gd name="T18" fmla="+- 0 1052 939"/>
                              <a:gd name="T19" fmla="*/ 1052 h 413"/>
                              <a:gd name="T20" fmla="+- 0 698 608"/>
                              <a:gd name="T21" fmla="*/ T20 w 731"/>
                              <a:gd name="T22" fmla="+- 0 1109 939"/>
                              <a:gd name="T23" fmla="*/ 1109 h 413"/>
                              <a:gd name="T24" fmla="+- 0 664 608"/>
                              <a:gd name="T25" fmla="*/ T24 w 731"/>
                              <a:gd name="T26" fmla="+- 0 1169 939"/>
                              <a:gd name="T27" fmla="*/ 1169 h 413"/>
                              <a:gd name="T28" fmla="+- 0 637 608"/>
                              <a:gd name="T29" fmla="*/ T28 w 731"/>
                              <a:gd name="T30" fmla="+- 0 1234 939"/>
                              <a:gd name="T31" fmla="*/ 1234 h 413"/>
                              <a:gd name="T32" fmla="+- 0 617 608"/>
                              <a:gd name="T33" fmla="*/ T32 w 731"/>
                              <a:gd name="T34" fmla="+- 0 1301 939"/>
                              <a:gd name="T35" fmla="*/ 1301 h 413"/>
                              <a:gd name="T36" fmla="+- 0 608 608"/>
                              <a:gd name="T37" fmla="*/ T36 w 731"/>
                              <a:gd name="T38" fmla="+- 0 1351 939"/>
                              <a:gd name="T39" fmla="*/ 1351 h 413"/>
                              <a:gd name="T40" fmla="+- 0 1003 608"/>
                              <a:gd name="T41" fmla="*/ T40 w 731"/>
                              <a:gd name="T42" fmla="+- 0 1351 939"/>
                              <a:gd name="T43" fmla="*/ 1351 h 413"/>
                              <a:gd name="T44" fmla="+- 0 1339 608"/>
                              <a:gd name="T45" fmla="*/ T44 w 731"/>
                              <a:gd name="T46" fmla="+- 0 939 939"/>
                              <a:gd name="T47" fmla="*/ 939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731" h="413">
                                <a:moveTo>
                                  <a:pt x="731" y="0"/>
                                </a:moveTo>
                                <a:lnTo>
                                  <a:pt x="250" y="0"/>
                                </a:lnTo>
                                <a:lnTo>
                                  <a:pt x="228" y="16"/>
                                </a:lnTo>
                                <a:lnTo>
                                  <a:pt x="176" y="62"/>
                                </a:lnTo>
                                <a:lnTo>
                                  <a:pt x="130" y="113"/>
                                </a:lnTo>
                                <a:lnTo>
                                  <a:pt x="90" y="170"/>
                                </a:lnTo>
                                <a:lnTo>
                                  <a:pt x="56" y="230"/>
                                </a:lnTo>
                                <a:lnTo>
                                  <a:pt x="29" y="295"/>
                                </a:lnTo>
                                <a:lnTo>
                                  <a:pt x="9" y="362"/>
                                </a:lnTo>
                                <a:lnTo>
                                  <a:pt x="0" y="412"/>
                                </a:lnTo>
                                <a:lnTo>
                                  <a:pt x="395" y="412"/>
                                </a:lnTo>
                                <a:lnTo>
                                  <a:pt x="731"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Freeform 113"/>
                        <wps:cNvSpPr>
                          <a:spLocks/>
                        </wps:cNvSpPr>
                        <wps:spPr bwMode="auto">
                          <a:xfrm>
                            <a:off x="1036" y="1017"/>
                            <a:ext cx="668" cy="334"/>
                          </a:xfrm>
                          <a:custGeom>
                            <a:avLst/>
                            <a:gdLst>
                              <a:gd name="T0" fmla="+- 0 1341 1037"/>
                              <a:gd name="T1" fmla="*/ T0 w 668"/>
                              <a:gd name="T2" fmla="+- 0 1017 1017"/>
                              <a:gd name="T3" fmla="*/ 1017 h 334"/>
                              <a:gd name="T4" fmla="+- 0 1311 1037"/>
                              <a:gd name="T5" fmla="*/ T4 w 668"/>
                              <a:gd name="T6" fmla="+- 0 1044 1017"/>
                              <a:gd name="T7" fmla="*/ 1044 h 334"/>
                              <a:gd name="T8" fmla="+- 0 1037 1037"/>
                              <a:gd name="T9" fmla="*/ T8 w 668"/>
                              <a:gd name="T10" fmla="+- 0 1351 1017"/>
                              <a:gd name="T11" fmla="*/ 1351 h 334"/>
                              <a:gd name="T12" fmla="+- 0 1704 1037"/>
                              <a:gd name="T13" fmla="*/ T12 w 668"/>
                              <a:gd name="T14" fmla="+- 0 1351 1017"/>
                              <a:gd name="T15" fmla="*/ 1351 h 334"/>
                              <a:gd name="T16" fmla="+- 0 1341 1037"/>
                              <a:gd name="T17" fmla="*/ T16 w 668"/>
                              <a:gd name="T18" fmla="+- 0 1017 1017"/>
                              <a:gd name="T19" fmla="*/ 1017 h 334"/>
                            </a:gdLst>
                            <a:ahLst/>
                            <a:cxnLst>
                              <a:cxn ang="0">
                                <a:pos x="T1" y="T3"/>
                              </a:cxn>
                              <a:cxn ang="0">
                                <a:pos x="T5" y="T7"/>
                              </a:cxn>
                              <a:cxn ang="0">
                                <a:pos x="T9" y="T11"/>
                              </a:cxn>
                              <a:cxn ang="0">
                                <a:pos x="T13" y="T15"/>
                              </a:cxn>
                              <a:cxn ang="0">
                                <a:pos x="T17" y="T19"/>
                              </a:cxn>
                            </a:cxnLst>
                            <a:rect l="0" t="0" r="r" b="b"/>
                            <a:pathLst>
                              <a:path w="668" h="334">
                                <a:moveTo>
                                  <a:pt x="304" y="0"/>
                                </a:moveTo>
                                <a:lnTo>
                                  <a:pt x="274" y="27"/>
                                </a:lnTo>
                                <a:lnTo>
                                  <a:pt x="0" y="334"/>
                                </a:lnTo>
                                <a:lnTo>
                                  <a:pt x="667" y="334"/>
                                </a:lnTo>
                                <a:lnTo>
                                  <a:pt x="304" y="0"/>
                                </a:lnTo>
                                <a:close/>
                              </a:path>
                            </a:pathLst>
                          </a:custGeom>
                          <a:solidFill>
                            <a:srgbClr val="F1AB2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AutoShape 114"/>
                        <wps:cNvSpPr>
                          <a:spLocks/>
                        </wps:cNvSpPr>
                        <wps:spPr bwMode="auto">
                          <a:xfrm>
                            <a:off x="600" y="1350"/>
                            <a:ext cx="1083" cy="724"/>
                          </a:xfrm>
                          <a:custGeom>
                            <a:avLst/>
                            <a:gdLst>
                              <a:gd name="T0" fmla="+- 0 947 600"/>
                              <a:gd name="T1" fmla="*/ T0 w 1083"/>
                              <a:gd name="T2" fmla="+- 0 1351 1351"/>
                              <a:gd name="T3" fmla="*/ 1351 h 724"/>
                              <a:gd name="T4" fmla="+- 0 608 600"/>
                              <a:gd name="T5" fmla="*/ T4 w 1083"/>
                              <a:gd name="T6" fmla="+- 0 1351 1351"/>
                              <a:gd name="T7" fmla="*/ 1351 h 724"/>
                              <a:gd name="T8" fmla="+- 0 604 600"/>
                              <a:gd name="T9" fmla="*/ T8 w 1083"/>
                              <a:gd name="T10" fmla="+- 0 1372 1351"/>
                              <a:gd name="T11" fmla="*/ 1372 h 724"/>
                              <a:gd name="T12" fmla="+- 0 600 600"/>
                              <a:gd name="T13" fmla="*/ T12 w 1083"/>
                              <a:gd name="T14" fmla="+- 0 1446 1351"/>
                              <a:gd name="T15" fmla="*/ 1446 h 724"/>
                              <a:gd name="T16" fmla="+- 0 604 600"/>
                              <a:gd name="T17" fmla="*/ T16 w 1083"/>
                              <a:gd name="T18" fmla="+- 0 1519 1351"/>
                              <a:gd name="T19" fmla="*/ 1519 h 724"/>
                              <a:gd name="T20" fmla="+- 0 617 600"/>
                              <a:gd name="T21" fmla="*/ T20 w 1083"/>
                              <a:gd name="T22" fmla="+- 0 1590 1351"/>
                              <a:gd name="T23" fmla="*/ 1590 h 724"/>
                              <a:gd name="T24" fmla="+- 0 637 600"/>
                              <a:gd name="T25" fmla="*/ T24 w 1083"/>
                              <a:gd name="T26" fmla="+- 0 1658 1351"/>
                              <a:gd name="T27" fmla="*/ 1658 h 724"/>
                              <a:gd name="T28" fmla="+- 0 664 600"/>
                              <a:gd name="T29" fmla="*/ T28 w 1083"/>
                              <a:gd name="T30" fmla="+- 0 1722 1351"/>
                              <a:gd name="T31" fmla="*/ 1722 h 724"/>
                              <a:gd name="T32" fmla="+- 0 698 600"/>
                              <a:gd name="T33" fmla="*/ T32 w 1083"/>
                              <a:gd name="T34" fmla="+- 0 1783 1351"/>
                              <a:gd name="T35" fmla="*/ 1783 h 724"/>
                              <a:gd name="T36" fmla="+- 0 738 600"/>
                              <a:gd name="T37" fmla="*/ T36 w 1083"/>
                              <a:gd name="T38" fmla="+- 0 1839 1351"/>
                              <a:gd name="T39" fmla="*/ 1839 h 724"/>
                              <a:gd name="T40" fmla="+- 0 784 600"/>
                              <a:gd name="T41" fmla="*/ T40 w 1083"/>
                              <a:gd name="T42" fmla="+- 0 1890 1351"/>
                              <a:gd name="T43" fmla="*/ 1890 h 724"/>
                              <a:gd name="T44" fmla="+- 0 836 600"/>
                              <a:gd name="T45" fmla="*/ T44 w 1083"/>
                              <a:gd name="T46" fmla="+- 0 1936 1351"/>
                              <a:gd name="T47" fmla="*/ 1936 h 724"/>
                              <a:gd name="T48" fmla="+- 0 892 600"/>
                              <a:gd name="T49" fmla="*/ T48 w 1083"/>
                              <a:gd name="T50" fmla="+- 0 1977 1351"/>
                              <a:gd name="T51" fmla="*/ 1977 h 724"/>
                              <a:gd name="T52" fmla="+- 0 947 600"/>
                              <a:gd name="T53" fmla="*/ T52 w 1083"/>
                              <a:gd name="T54" fmla="+- 0 2007 1351"/>
                              <a:gd name="T55" fmla="*/ 2007 h 724"/>
                              <a:gd name="T56" fmla="+- 0 947 600"/>
                              <a:gd name="T57" fmla="*/ T56 w 1083"/>
                              <a:gd name="T58" fmla="+- 0 1351 1351"/>
                              <a:gd name="T59" fmla="*/ 1351 h 724"/>
                              <a:gd name="T60" fmla="+- 0 1683 600"/>
                              <a:gd name="T61" fmla="*/ T60 w 1083"/>
                              <a:gd name="T62" fmla="+- 0 1352 1351"/>
                              <a:gd name="T63" fmla="*/ 1352 h 724"/>
                              <a:gd name="T64" fmla="+- 0 953 600"/>
                              <a:gd name="T65" fmla="*/ T64 w 1083"/>
                              <a:gd name="T66" fmla="+- 0 1352 1351"/>
                              <a:gd name="T67" fmla="*/ 1352 h 724"/>
                              <a:gd name="T68" fmla="+- 0 953 600"/>
                              <a:gd name="T69" fmla="*/ T68 w 1083"/>
                              <a:gd name="T70" fmla="+- 0 2011 1351"/>
                              <a:gd name="T71" fmla="*/ 2011 h 724"/>
                              <a:gd name="T72" fmla="+- 0 1017 600"/>
                              <a:gd name="T73" fmla="*/ T72 w 1083"/>
                              <a:gd name="T74" fmla="+- 0 2038 1351"/>
                              <a:gd name="T75" fmla="*/ 2038 h 724"/>
                              <a:gd name="T76" fmla="+- 0 1085 600"/>
                              <a:gd name="T77" fmla="*/ T76 w 1083"/>
                              <a:gd name="T78" fmla="+- 0 2058 1351"/>
                              <a:gd name="T79" fmla="*/ 2058 h 724"/>
                              <a:gd name="T80" fmla="+- 0 1156 600"/>
                              <a:gd name="T81" fmla="*/ T80 w 1083"/>
                              <a:gd name="T82" fmla="+- 0 2070 1351"/>
                              <a:gd name="T83" fmla="*/ 2070 h 724"/>
                              <a:gd name="T84" fmla="+- 0 1229 600"/>
                              <a:gd name="T85" fmla="*/ T84 w 1083"/>
                              <a:gd name="T86" fmla="+- 0 2075 1351"/>
                              <a:gd name="T87" fmla="*/ 2075 h 724"/>
                              <a:gd name="T88" fmla="+- 0 1302 600"/>
                              <a:gd name="T89" fmla="*/ T88 w 1083"/>
                              <a:gd name="T90" fmla="+- 0 2070 1351"/>
                              <a:gd name="T91" fmla="*/ 2070 h 724"/>
                              <a:gd name="T92" fmla="+- 0 1373 600"/>
                              <a:gd name="T93" fmla="*/ T92 w 1083"/>
                              <a:gd name="T94" fmla="+- 0 2058 1351"/>
                              <a:gd name="T95" fmla="*/ 2058 h 724"/>
                              <a:gd name="T96" fmla="+- 0 1441 600"/>
                              <a:gd name="T97" fmla="*/ T96 w 1083"/>
                              <a:gd name="T98" fmla="+- 0 2038 1351"/>
                              <a:gd name="T99" fmla="*/ 2038 h 724"/>
                              <a:gd name="T100" fmla="+- 0 1505 600"/>
                              <a:gd name="T101" fmla="*/ T100 w 1083"/>
                              <a:gd name="T102" fmla="+- 0 2011 1351"/>
                              <a:gd name="T103" fmla="*/ 2011 h 724"/>
                              <a:gd name="T104" fmla="+- 0 1566 600"/>
                              <a:gd name="T105" fmla="*/ T104 w 1083"/>
                              <a:gd name="T106" fmla="+- 0 1977 1351"/>
                              <a:gd name="T107" fmla="*/ 1977 h 724"/>
                              <a:gd name="T108" fmla="+- 0 1622 600"/>
                              <a:gd name="T109" fmla="*/ T108 w 1083"/>
                              <a:gd name="T110" fmla="+- 0 1936 1351"/>
                              <a:gd name="T111" fmla="*/ 1936 h 724"/>
                              <a:gd name="T112" fmla="+- 0 1674 600"/>
                              <a:gd name="T113" fmla="*/ T112 w 1083"/>
                              <a:gd name="T114" fmla="+- 0 1890 1351"/>
                              <a:gd name="T115" fmla="*/ 1890 h 724"/>
                              <a:gd name="T116" fmla="+- 0 1683 600"/>
                              <a:gd name="T117" fmla="*/ T116 w 1083"/>
                              <a:gd name="T118" fmla="+- 0 1880 1351"/>
                              <a:gd name="T119" fmla="*/ 1880 h 724"/>
                              <a:gd name="T120" fmla="+- 0 1683 600"/>
                              <a:gd name="T121" fmla="*/ T120 w 1083"/>
                              <a:gd name="T122" fmla="+- 0 1352 1351"/>
                              <a:gd name="T123" fmla="*/ 1352 h 7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083" h="724">
                                <a:moveTo>
                                  <a:pt x="347" y="0"/>
                                </a:moveTo>
                                <a:lnTo>
                                  <a:pt x="8" y="0"/>
                                </a:lnTo>
                                <a:lnTo>
                                  <a:pt x="4" y="21"/>
                                </a:lnTo>
                                <a:lnTo>
                                  <a:pt x="0" y="95"/>
                                </a:lnTo>
                                <a:lnTo>
                                  <a:pt x="4" y="168"/>
                                </a:lnTo>
                                <a:lnTo>
                                  <a:pt x="17" y="239"/>
                                </a:lnTo>
                                <a:lnTo>
                                  <a:pt x="37" y="307"/>
                                </a:lnTo>
                                <a:lnTo>
                                  <a:pt x="64" y="371"/>
                                </a:lnTo>
                                <a:lnTo>
                                  <a:pt x="98" y="432"/>
                                </a:lnTo>
                                <a:lnTo>
                                  <a:pt x="138" y="488"/>
                                </a:lnTo>
                                <a:lnTo>
                                  <a:pt x="184" y="539"/>
                                </a:lnTo>
                                <a:lnTo>
                                  <a:pt x="236" y="585"/>
                                </a:lnTo>
                                <a:lnTo>
                                  <a:pt x="292" y="626"/>
                                </a:lnTo>
                                <a:lnTo>
                                  <a:pt x="347" y="656"/>
                                </a:lnTo>
                                <a:lnTo>
                                  <a:pt x="347" y="0"/>
                                </a:lnTo>
                                <a:moveTo>
                                  <a:pt x="1083" y="1"/>
                                </a:moveTo>
                                <a:lnTo>
                                  <a:pt x="353" y="1"/>
                                </a:lnTo>
                                <a:lnTo>
                                  <a:pt x="353" y="660"/>
                                </a:lnTo>
                                <a:lnTo>
                                  <a:pt x="417" y="687"/>
                                </a:lnTo>
                                <a:lnTo>
                                  <a:pt x="485" y="707"/>
                                </a:lnTo>
                                <a:lnTo>
                                  <a:pt x="556" y="719"/>
                                </a:lnTo>
                                <a:lnTo>
                                  <a:pt x="629" y="724"/>
                                </a:lnTo>
                                <a:lnTo>
                                  <a:pt x="702" y="719"/>
                                </a:lnTo>
                                <a:lnTo>
                                  <a:pt x="773" y="707"/>
                                </a:lnTo>
                                <a:lnTo>
                                  <a:pt x="841" y="687"/>
                                </a:lnTo>
                                <a:lnTo>
                                  <a:pt x="905" y="660"/>
                                </a:lnTo>
                                <a:lnTo>
                                  <a:pt x="966" y="626"/>
                                </a:lnTo>
                                <a:lnTo>
                                  <a:pt x="1022" y="585"/>
                                </a:lnTo>
                                <a:lnTo>
                                  <a:pt x="1074" y="539"/>
                                </a:lnTo>
                                <a:lnTo>
                                  <a:pt x="1083" y="529"/>
                                </a:lnTo>
                                <a:lnTo>
                                  <a:pt x="1083" y="1"/>
                                </a:lnTo>
                              </a:path>
                            </a:pathLst>
                          </a:custGeom>
                          <a:solidFill>
                            <a:srgbClr val="F8C97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Rectangle 115"/>
                        <wps:cNvSpPr>
                          <a:spLocks noChangeArrowheads="1"/>
                        </wps:cNvSpPr>
                        <wps:spPr bwMode="auto">
                          <a:xfrm>
                            <a:off x="947" y="1350"/>
                            <a:ext cx="32" cy="6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16"/>
                        <wps:cNvSpPr>
                          <a:spLocks noChangeArrowheads="1"/>
                        </wps:cNvSpPr>
                        <wps:spPr bwMode="auto">
                          <a:xfrm>
                            <a:off x="915" y="1350"/>
                            <a:ext cx="32" cy="657"/>
                          </a:xfrm>
                          <a:prstGeom prst="rect">
                            <a:avLst/>
                          </a:prstGeom>
                          <a:solidFill>
                            <a:srgbClr val="F1AB2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Line 117"/>
                        <wps:cNvCnPr>
                          <a:cxnSpLocks noChangeShapeType="1"/>
                        </wps:cNvCnPr>
                        <wps:spPr bwMode="auto">
                          <a:xfrm>
                            <a:off x="1674" y="1351"/>
                            <a:ext cx="0" cy="553"/>
                          </a:xfrm>
                          <a:prstGeom prst="line">
                            <a:avLst/>
                          </a:prstGeom>
                          <a:noFill/>
                          <a:ln w="19914">
                            <a:solidFill>
                              <a:srgbClr val="FFFFFF"/>
                            </a:solidFill>
                            <a:round/>
                            <a:headEnd/>
                            <a:tailEnd/>
                          </a:ln>
                          <a:extLst>
                            <a:ext uri="{909E8E84-426E-40DD-AFC4-6F175D3DCCD1}">
                              <a14:hiddenFill xmlns:a14="http://schemas.microsoft.com/office/drawing/2010/main">
                                <a:noFill/>
                              </a14:hiddenFill>
                            </a:ext>
                          </a:extLst>
                        </wps:spPr>
                        <wps:bodyPr/>
                      </wps:wsp>
                      <wps:wsp>
                        <wps:cNvPr id="127" name="Freeform 118"/>
                        <wps:cNvSpPr>
                          <a:spLocks/>
                        </wps:cNvSpPr>
                        <wps:spPr bwMode="auto">
                          <a:xfrm>
                            <a:off x="601" y="1350"/>
                            <a:ext cx="346" cy="65"/>
                          </a:xfrm>
                          <a:custGeom>
                            <a:avLst/>
                            <a:gdLst>
                              <a:gd name="T0" fmla="+- 0 947 602"/>
                              <a:gd name="T1" fmla="*/ T0 w 346"/>
                              <a:gd name="T2" fmla="+- 0 1351 1351"/>
                              <a:gd name="T3" fmla="*/ 1351 h 65"/>
                              <a:gd name="T4" fmla="+- 0 608 602"/>
                              <a:gd name="T5" fmla="*/ T4 w 346"/>
                              <a:gd name="T6" fmla="+- 0 1351 1351"/>
                              <a:gd name="T7" fmla="*/ 1351 h 65"/>
                              <a:gd name="T8" fmla="+- 0 604 602"/>
                              <a:gd name="T9" fmla="*/ T8 w 346"/>
                              <a:gd name="T10" fmla="+- 0 1372 1351"/>
                              <a:gd name="T11" fmla="*/ 1372 h 65"/>
                              <a:gd name="T12" fmla="+- 0 602 602"/>
                              <a:gd name="T13" fmla="*/ T12 w 346"/>
                              <a:gd name="T14" fmla="+- 0 1416 1351"/>
                              <a:gd name="T15" fmla="*/ 1416 h 65"/>
                              <a:gd name="T16" fmla="+- 0 947 602"/>
                              <a:gd name="T17" fmla="*/ T16 w 346"/>
                              <a:gd name="T18" fmla="+- 0 1416 1351"/>
                              <a:gd name="T19" fmla="*/ 1416 h 65"/>
                              <a:gd name="T20" fmla="+- 0 947 602"/>
                              <a:gd name="T21" fmla="*/ T20 w 346"/>
                              <a:gd name="T22" fmla="+- 0 1351 1351"/>
                              <a:gd name="T23" fmla="*/ 1351 h 65"/>
                            </a:gdLst>
                            <a:ahLst/>
                            <a:cxnLst>
                              <a:cxn ang="0">
                                <a:pos x="T1" y="T3"/>
                              </a:cxn>
                              <a:cxn ang="0">
                                <a:pos x="T5" y="T7"/>
                              </a:cxn>
                              <a:cxn ang="0">
                                <a:pos x="T9" y="T11"/>
                              </a:cxn>
                              <a:cxn ang="0">
                                <a:pos x="T13" y="T15"/>
                              </a:cxn>
                              <a:cxn ang="0">
                                <a:pos x="T17" y="T19"/>
                              </a:cxn>
                              <a:cxn ang="0">
                                <a:pos x="T21" y="T23"/>
                              </a:cxn>
                            </a:cxnLst>
                            <a:rect l="0" t="0" r="r" b="b"/>
                            <a:pathLst>
                              <a:path w="346" h="65">
                                <a:moveTo>
                                  <a:pt x="345" y="0"/>
                                </a:moveTo>
                                <a:lnTo>
                                  <a:pt x="6" y="0"/>
                                </a:lnTo>
                                <a:lnTo>
                                  <a:pt x="2" y="21"/>
                                </a:lnTo>
                                <a:lnTo>
                                  <a:pt x="0" y="65"/>
                                </a:lnTo>
                                <a:lnTo>
                                  <a:pt x="345" y="65"/>
                                </a:lnTo>
                                <a:lnTo>
                                  <a:pt x="345" y="0"/>
                                </a:lnTo>
                                <a:close/>
                              </a:path>
                            </a:pathLst>
                          </a:custGeom>
                          <a:solidFill>
                            <a:srgbClr val="F1AB2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AutoShape 119"/>
                        <wps:cNvSpPr>
                          <a:spLocks/>
                        </wps:cNvSpPr>
                        <wps:spPr bwMode="auto">
                          <a:xfrm>
                            <a:off x="608" y="938"/>
                            <a:ext cx="1152" cy="413"/>
                          </a:xfrm>
                          <a:custGeom>
                            <a:avLst/>
                            <a:gdLst>
                              <a:gd name="T0" fmla="+- 0 1339 608"/>
                              <a:gd name="T1" fmla="*/ T0 w 1152"/>
                              <a:gd name="T2" fmla="+- 0 939 939"/>
                              <a:gd name="T3" fmla="*/ 939 h 413"/>
                              <a:gd name="T4" fmla="+- 0 959 608"/>
                              <a:gd name="T5" fmla="*/ T4 w 1152"/>
                              <a:gd name="T6" fmla="+- 0 1310 939"/>
                              <a:gd name="T7" fmla="*/ 1310 h 413"/>
                              <a:gd name="T8" fmla="+- 0 615 608"/>
                              <a:gd name="T9" fmla="*/ T8 w 1152"/>
                              <a:gd name="T10" fmla="+- 0 1310 939"/>
                              <a:gd name="T11" fmla="*/ 1310 h 413"/>
                              <a:gd name="T12" fmla="+- 0 608 608"/>
                              <a:gd name="T13" fmla="*/ T12 w 1152"/>
                              <a:gd name="T14" fmla="+- 0 1351 939"/>
                              <a:gd name="T15" fmla="*/ 1351 h 413"/>
                              <a:gd name="T16" fmla="+- 0 1001 608"/>
                              <a:gd name="T17" fmla="*/ T16 w 1152"/>
                              <a:gd name="T18" fmla="+- 0 1351 939"/>
                              <a:gd name="T19" fmla="*/ 1351 h 413"/>
                              <a:gd name="T20" fmla="+- 0 1042 608"/>
                              <a:gd name="T21" fmla="*/ T20 w 1152"/>
                              <a:gd name="T22" fmla="+- 0 1310 939"/>
                              <a:gd name="T23" fmla="*/ 1310 h 413"/>
                              <a:gd name="T24" fmla="+- 0 959 608"/>
                              <a:gd name="T25" fmla="*/ T24 w 1152"/>
                              <a:gd name="T26" fmla="+- 0 1310 939"/>
                              <a:gd name="T27" fmla="*/ 1310 h 413"/>
                              <a:gd name="T28" fmla="+- 0 1042 608"/>
                              <a:gd name="T29" fmla="*/ T28 w 1152"/>
                              <a:gd name="T30" fmla="+- 0 1310 939"/>
                              <a:gd name="T31" fmla="*/ 1310 h 413"/>
                              <a:gd name="T32" fmla="+- 0 1284 608"/>
                              <a:gd name="T33" fmla="*/ T32 w 1152"/>
                              <a:gd name="T34" fmla="+- 0 1071 939"/>
                              <a:gd name="T35" fmla="*/ 1071 h 413"/>
                              <a:gd name="T36" fmla="+- 0 1283 608"/>
                              <a:gd name="T37" fmla="*/ T36 w 1152"/>
                              <a:gd name="T38" fmla="+- 0 1070 939"/>
                              <a:gd name="T39" fmla="*/ 1070 h 413"/>
                              <a:gd name="T40" fmla="+- 0 1341 608"/>
                              <a:gd name="T41" fmla="*/ T40 w 1152"/>
                              <a:gd name="T42" fmla="+- 0 1017 939"/>
                              <a:gd name="T43" fmla="*/ 1017 h 413"/>
                              <a:gd name="T44" fmla="+- 0 1419 608"/>
                              <a:gd name="T45" fmla="*/ T44 w 1152"/>
                              <a:gd name="T46" fmla="+- 0 1017 939"/>
                              <a:gd name="T47" fmla="*/ 1017 h 413"/>
                              <a:gd name="T48" fmla="+- 0 1339 608"/>
                              <a:gd name="T49" fmla="*/ T48 w 1152"/>
                              <a:gd name="T50" fmla="+- 0 939 939"/>
                              <a:gd name="T51" fmla="*/ 939 h 413"/>
                              <a:gd name="T52" fmla="+- 0 1419 608"/>
                              <a:gd name="T53" fmla="*/ T52 w 1152"/>
                              <a:gd name="T54" fmla="+- 0 1017 939"/>
                              <a:gd name="T55" fmla="*/ 1017 h 413"/>
                              <a:gd name="T56" fmla="+- 0 1341 608"/>
                              <a:gd name="T57" fmla="*/ T56 w 1152"/>
                              <a:gd name="T58" fmla="+- 0 1017 939"/>
                              <a:gd name="T59" fmla="*/ 1017 h 413"/>
                              <a:gd name="T60" fmla="+- 0 1704 608"/>
                              <a:gd name="T61" fmla="*/ T60 w 1152"/>
                              <a:gd name="T62" fmla="+- 0 1351 939"/>
                              <a:gd name="T63" fmla="*/ 1351 h 413"/>
                              <a:gd name="T64" fmla="+- 0 1760 608"/>
                              <a:gd name="T65" fmla="*/ T64 w 1152"/>
                              <a:gd name="T66" fmla="+- 0 1351 939"/>
                              <a:gd name="T67" fmla="*/ 1351 h 413"/>
                              <a:gd name="T68" fmla="+- 0 1419 608"/>
                              <a:gd name="T69" fmla="*/ T68 w 1152"/>
                              <a:gd name="T70" fmla="+- 0 1017 939"/>
                              <a:gd name="T71" fmla="*/ 1017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152" h="413">
                                <a:moveTo>
                                  <a:pt x="731" y="0"/>
                                </a:moveTo>
                                <a:lnTo>
                                  <a:pt x="351" y="371"/>
                                </a:lnTo>
                                <a:lnTo>
                                  <a:pt x="7" y="371"/>
                                </a:lnTo>
                                <a:lnTo>
                                  <a:pt x="0" y="412"/>
                                </a:lnTo>
                                <a:lnTo>
                                  <a:pt x="393" y="412"/>
                                </a:lnTo>
                                <a:lnTo>
                                  <a:pt x="434" y="371"/>
                                </a:lnTo>
                                <a:lnTo>
                                  <a:pt x="351" y="371"/>
                                </a:lnTo>
                                <a:lnTo>
                                  <a:pt x="434" y="371"/>
                                </a:lnTo>
                                <a:lnTo>
                                  <a:pt x="676" y="132"/>
                                </a:lnTo>
                                <a:lnTo>
                                  <a:pt x="675" y="131"/>
                                </a:lnTo>
                                <a:lnTo>
                                  <a:pt x="733" y="78"/>
                                </a:lnTo>
                                <a:lnTo>
                                  <a:pt x="811" y="78"/>
                                </a:lnTo>
                                <a:lnTo>
                                  <a:pt x="731" y="0"/>
                                </a:lnTo>
                                <a:close/>
                                <a:moveTo>
                                  <a:pt x="811" y="78"/>
                                </a:moveTo>
                                <a:lnTo>
                                  <a:pt x="733" y="78"/>
                                </a:lnTo>
                                <a:lnTo>
                                  <a:pt x="1096" y="412"/>
                                </a:lnTo>
                                <a:lnTo>
                                  <a:pt x="1152" y="412"/>
                                </a:lnTo>
                                <a:lnTo>
                                  <a:pt x="811" y="7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120"/>
                        <wps:cNvSpPr>
                          <a:spLocks/>
                        </wps:cNvSpPr>
                        <wps:spPr bwMode="auto">
                          <a:xfrm>
                            <a:off x="1001" y="1071"/>
                            <a:ext cx="586" cy="280"/>
                          </a:xfrm>
                          <a:custGeom>
                            <a:avLst/>
                            <a:gdLst>
                              <a:gd name="T0" fmla="+- 0 1284 1001"/>
                              <a:gd name="T1" fmla="*/ T0 w 586"/>
                              <a:gd name="T2" fmla="+- 0 1071 1071"/>
                              <a:gd name="T3" fmla="*/ 1071 h 280"/>
                              <a:gd name="T4" fmla="+- 0 1001 1001"/>
                              <a:gd name="T5" fmla="*/ T4 w 586"/>
                              <a:gd name="T6" fmla="+- 0 1351 1071"/>
                              <a:gd name="T7" fmla="*/ 1351 h 280"/>
                              <a:gd name="T8" fmla="+- 0 1586 1001"/>
                              <a:gd name="T9" fmla="*/ T8 w 586"/>
                              <a:gd name="T10" fmla="+- 0 1351 1071"/>
                              <a:gd name="T11" fmla="*/ 1351 h 280"/>
                              <a:gd name="T12" fmla="+- 0 1284 1001"/>
                              <a:gd name="T13" fmla="*/ T12 w 586"/>
                              <a:gd name="T14" fmla="+- 0 1071 1071"/>
                              <a:gd name="T15" fmla="*/ 1071 h 280"/>
                            </a:gdLst>
                            <a:ahLst/>
                            <a:cxnLst>
                              <a:cxn ang="0">
                                <a:pos x="T1" y="T3"/>
                              </a:cxn>
                              <a:cxn ang="0">
                                <a:pos x="T5" y="T7"/>
                              </a:cxn>
                              <a:cxn ang="0">
                                <a:pos x="T9" y="T11"/>
                              </a:cxn>
                              <a:cxn ang="0">
                                <a:pos x="T13" y="T15"/>
                              </a:cxn>
                            </a:cxnLst>
                            <a:rect l="0" t="0" r="r" b="b"/>
                            <a:pathLst>
                              <a:path w="586" h="280">
                                <a:moveTo>
                                  <a:pt x="283" y="0"/>
                                </a:moveTo>
                                <a:lnTo>
                                  <a:pt x="0" y="280"/>
                                </a:lnTo>
                                <a:lnTo>
                                  <a:pt x="585" y="280"/>
                                </a:lnTo>
                                <a:lnTo>
                                  <a:pt x="283" y="0"/>
                                </a:lnTo>
                                <a:close/>
                              </a:path>
                            </a:pathLst>
                          </a:custGeom>
                          <a:solidFill>
                            <a:srgbClr val="F8C97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0" name="Picture 1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283" y="1017"/>
                            <a:ext cx="421" cy="389"/>
                          </a:xfrm>
                          <a:prstGeom prst="rect">
                            <a:avLst/>
                          </a:prstGeom>
                          <a:noFill/>
                          <a:extLst>
                            <a:ext uri="{909E8E84-426E-40DD-AFC4-6F175D3DCCD1}">
                              <a14:hiddenFill xmlns:a14="http://schemas.microsoft.com/office/drawing/2010/main">
                                <a:solidFill>
                                  <a:srgbClr val="FFFFFF"/>
                                </a:solidFill>
                              </a14:hiddenFill>
                            </a:ext>
                          </a:extLst>
                        </pic:spPr>
                      </pic:pic>
                      <wps:wsp>
                        <wps:cNvPr id="131" name="Line 122"/>
                        <wps:cNvCnPr>
                          <a:cxnSpLocks noChangeShapeType="1"/>
                        </wps:cNvCnPr>
                        <wps:spPr bwMode="auto">
                          <a:xfrm>
                            <a:off x="816" y="956"/>
                            <a:ext cx="479" cy="0"/>
                          </a:xfrm>
                          <a:prstGeom prst="line">
                            <a:avLst/>
                          </a:prstGeom>
                          <a:noFill/>
                          <a:ln w="21425">
                            <a:solidFill>
                              <a:srgbClr val="FFFFFF"/>
                            </a:solidFill>
                            <a:round/>
                            <a:headEnd/>
                            <a:tailEnd/>
                          </a:ln>
                          <a:extLst>
                            <a:ext uri="{909E8E84-426E-40DD-AFC4-6F175D3DCCD1}">
                              <a14:hiddenFill xmlns:a14="http://schemas.microsoft.com/office/drawing/2010/main">
                                <a:noFill/>
                              </a14:hiddenFill>
                            </a:ext>
                          </a:extLst>
                        </wps:spPr>
                        <wps:bodyPr/>
                      </wps:wsp>
                      <wps:wsp>
                        <wps:cNvPr id="132" name="Rectangle 123"/>
                        <wps:cNvSpPr>
                          <a:spLocks noChangeArrowheads="1"/>
                        </wps:cNvSpPr>
                        <wps:spPr bwMode="auto">
                          <a:xfrm>
                            <a:off x="1295" y="938"/>
                            <a:ext cx="44" cy="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 name="Freeform 124"/>
                        <wps:cNvSpPr>
                          <a:spLocks/>
                        </wps:cNvSpPr>
                        <wps:spPr bwMode="auto">
                          <a:xfrm>
                            <a:off x="1089" y="1354"/>
                            <a:ext cx="186" cy="721"/>
                          </a:xfrm>
                          <a:custGeom>
                            <a:avLst/>
                            <a:gdLst>
                              <a:gd name="T0" fmla="+- 0 1275 1089"/>
                              <a:gd name="T1" fmla="*/ T0 w 186"/>
                              <a:gd name="T2" fmla="+- 0 1354 1354"/>
                              <a:gd name="T3" fmla="*/ 1354 h 721"/>
                              <a:gd name="T4" fmla="+- 0 1089 1089"/>
                              <a:gd name="T5" fmla="*/ T4 w 186"/>
                              <a:gd name="T6" fmla="+- 0 1354 1354"/>
                              <a:gd name="T7" fmla="*/ 1354 h 721"/>
                              <a:gd name="T8" fmla="+- 0 1089 1089"/>
                              <a:gd name="T9" fmla="*/ T8 w 186"/>
                              <a:gd name="T10" fmla="+- 0 2059 1354"/>
                              <a:gd name="T11" fmla="*/ 2059 h 721"/>
                              <a:gd name="T12" fmla="+- 0 1156 1089"/>
                              <a:gd name="T13" fmla="*/ T12 w 186"/>
                              <a:gd name="T14" fmla="+- 0 2070 1354"/>
                              <a:gd name="T15" fmla="*/ 2070 h 721"/>
                              <a:gd name="T16" fmla="+- 0 1229 1089"/>
                              <a:gd name="T17" fmla="*/ T16 w 186"/>
                              <a:gd name="T18" fmla="+- 0 2075 1354"/>
                              <a:gd name="T19" fmla="*/ 2075 h 721"/>
                              <a:gd name="T20" fmla="+- 0 1275 1089"/>
                              <a:gd name="T21" fmla="*/ T20 w 186"/>
                              <a:gd name="T22" fmla="+- 0 2072 1354"/>
                              <a:gd name="T23" fmla="*/ 2072 h 721"/>
                              <a:gd name="T24" fmla="+- 0 1275 1089"/>
                              <a:gd name="T25" fmla="*/ T24 w 186"/>
                              <a:gd name="T26" fmla="+- 0 1354 1354"/>
                              <a:gd name="T27" fmla="*/ 1354 h 721"/>
                            </a:gdLst>
                            <a:ahLst/>
                            <a:cxnLst>
                              <a:cxn ang="0">
                                <a:pos x="T1" y="T3"/>
                              </a:cxn>
                              <a:cxn ang="0">
                                <a:pos x="T5" y="T7"/>
                              </a:cxn>
                              <a:cxn ang="0">
                                <a:pos x="T9" y="T11"/>
                              </a:cxn>
                              <a:cxn ang="0">
                                <a:pos x="T13" y="T15"/>
                              </a:cxn>
                              <a:cxn ang="0">
                                <a:pos x="T17" y="T19"/>
                              </a:cxn>
                              <a:cxn ang="0">
                                <a:pos x="T21" y="T23"/>
                              </a:cxn>
                              <a:cxn ang="0">
                                <a:pos x="T25" y="T27"/>
                              </a:cxn>
                            </a:cxnLst>
                            <a:rect l="0" t="0" r="r" b="b"/>
                            <a:pathLst>
                              <a:path w="186" h="721">
                                <a:moveTo>
                                  <a:pt x="186" y="0"/>
                                </a:moveTo>
                                <a:lnTo>
                                  <a:pt x="0" y="0"/>
                                </a:lnTo>
                                <a:lnTo>
                                  <a:pt x="0" y="705"/>
                                </a:lnTo>
                                <a:lnTo>
                                  <a:pt x="67" y="716"/>
                                </a:lnTo>
                                <a:lnTo>
                                  <a:pt x="140" y="721"/>
                                </a:lnTo>
                                <a:lnTo>
                                  <a:pt x="186" y="718"/>
                                </a:lnTo>
                                <a:lnTo>
                                  <a:pt x="186" y="0"/>
                                </a:lnTo>
                                <a:close/>
                              </a:path>
                            </a:pathLst>
                          </a:custGeom>
                          <a:solidFill>
                            <a:srgbClr val="F1AB2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Line 125"/>
                        <wps:cNvCnPr>
                          <a:cxnSpLocks noChangeShapeType="1"/>
                        </wps:cNvCnPr>
                        <wps:spPr bwMode="auto">
                          <a:xfrm>
                            <a:off x="1241" y="1389"/>
                            <a:ext cx="0" cy="312"/>
                          </a:xfrm>
                          <a:prstGeom prst="line">
                            <a:avLst/>
                          </a:prstGeom>
                          <a:noFill/>
                          <a:ln w="9614">
                            <a:solidFill>
                              <a:srgbClr val="A47129"/>
                            </a:solidFill>
                            <a:round/>
                            <a:headEnd/>
                            <a:tailEnd/>
                          </a:ln>
                          <a:extLst>
                            <a:ext uri="{909E8E84-426E-40DD-AFC4-6F175D3DCCD1}">
                              <a14:hiddenFill xmlns:a14="http://schemas.microsoft.com/office/drawing/2010/main">
                                <a:noFill/>
                              </a14:hiddenFill>
                            </a:ext>
                          </a:extLst>
                        </wps:spPr>
                        <wps:bodyPr/>
                      </wps:wsp>
                      <wps:wsp>
                        <wps:cNvPr id="135" name="Rectangle 126"/>
                        <wps:cNvSpPr>
                          <a:spLocks noChangeArrowheads="1"/>
                        </wps:cNvSpPr>
                        <wps:spPr bwMode="auto">
                          <a:xfrm>
                            <a:off x="1122" y="1374"/>
                            <a:ext cx="126" cy="14"/>
                          </a:xfrm>
                          <a:prstGeom prst="rect">
                            <a:avLst/>
                          </a:prstGeom>
                          <a:solidFill>
                            <a:srgbClr val="A4712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6" name="Line 127"/>
                        <wps:cNvCnPr>
                          <a:cxnSpLocks noChangeShapeType="1"/>
                        </wps:cNvCnPr>
                        <wps:spPr bwMode="auto">
                          <a:xfrm>
                            <a:off x="1242" y="1734"/>
                            <a:ext cx="0" cy="312"/>
                          </a:xfrm>
                          <a:prstGeom prst="line">
                            <a:avLst/>
                          </a:prstGeom>
                          <a:noFill/>
                          <a:ln w="8001">
                            <a:solidFill>
                              <a:srgbClr val="A47129"/>
                            </a:solidFill>
                            <a:round/>
                            <a:headEnd/>
                            <a:tailEnd/>
                          </a:ln>
                          <a:extLst>
                            <a:ext uri="{909E8E84-426E-40DD-AFC4-6F175D3DCCD1}">
                              <a14:hiddenFill xmlns:a14="http://schemas.microsoft.com/office/drawing/2010/main">
                                <a:noFill/>
                              </a14:hiddenFill>
                            </a:ext>
                          </a:extLst>
                        </wps:spPr>
                        <wps:bodyPr/>
                      </wps:wsp>
                      <wps:wsp>
                        <wps:cNvPr id="137" name="Rectangle 128"/>
                        <wps:cNvSpPr>
                          <a:spLocks noChangeArrowheads="1"/>
                        </wps:cNvSpPr>
                        <wps:spPr bwMode="auto">
                          <a:xfrm>
                            <a:off x="1121" y="1721"/>
                            <a:ext cx="128" cy="12"/>
                          </a:xfrm>
                          <a:prstGeom prst="rect">
                            <a:avLst/>
                          </a:prstGeom>
                          <a:solidFill>
                            <a:srgbClr val="A4712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 name="Rectangle 129"/>
                        <wps:cNvSpPr>
                          <a:spLocks noChangeArrowheads="1"/>
                        </wps:cNvSpPr>
                        <wps:spPr bwMode="auto">
                          <a:xfrm>
                            <a:off x="1318" y="1358"/>
                            <a:ext cx="244" cy="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9" name="Line 130"/>
                        <wps:cNvCnPr>
                          <a:cxnSpLocks noChangeShapeType="1"/>
                        </wps:cNvCnPr>
                        <wps:spPr bwMode="auto">
                          <a:xfrm>
                            <a:off x="1532" y="1400"/>
                            <a:ext cx="0" cy="376"/>
                          </a:xfrm>
                          <a:prstGeom prst="line">
                            <a:avLst/>
                          </a:prstGeom>
                          <a:noFill/>
                          <a:ln w="13145">
                            <a:solidFill>
                              <a:srgbClr val="F1AB21"/>
                            </a:solidFill>
                            <a:round/>
                            <a:headEnd/>
                            <a:tailEnd/>
                          </a:ln>
                          <a:extLst>
                            <a:ext uri="{909E8E84-426E-40DD-AFC4-6F175D3DCCD1}">
                              <a14:hiddenFill xmlns:a14="http://schemas.microsoft.com/office/drawing/2010/main">
                                <a:noFill/>
                              </a14:hiddenFill>
                            </a:ext>
                          </a:extLst>
                        </wps:spPr>
                        <wps:bodyPr/>
                      </wps:wsp>
                      <wps:wsp>
                        <wps:cNvPr id="140" name="Line 131"/>
                        <wps:cNvCnPr>
                          <a:cxnSpLocks noChangeShapeType="1"/>
                        </wps:cNvCnPr>
                        <wps:spPr bwMode="auto">
                          <a:xfrm>
                            <a:off x="1343" y="1390"/>
                            <a:ext cx="199" cy="0"/>
                          </a:xfrm>
                          <a:prstGeom prst="line">
                            <a:avLst/>
                          </a:prstGeom>
                          <a:noFill/>
                          <a:ln w="12700">
                            <a:solidFill>
                              <a:srgbClr val="F1AB21"/>
                            </a:solidFill>
                            <a:round/>
                            <a:headEnd/>
                            <a:tailEnd/>
                          </a:ln>
                          <a:extLst>
                            <a:ext uri="{909E8E84-426E-40DD-AFC4-6F175D3DCCD1}">
                              <a14:hiddenFill xmlns:a14="http://schemas.microsoft.com/office/drawing/2010/main">
                                <a:noFill/>
                              </a14:hiddenFill>
                            </a:ext>
                          </a:extLst>
                        </wps:spPr>
                        <wps:bodyPr/>
                      </wps:wsp>
                      <wps:wsp>
                        <wps:cNvPr id="141" name="Rectangle 132"/>
                        <wps:cNvSpPr>
                          <a:spLocks noChangeArrowheads="1"/>
                        </wps:cNvSpPr>
                        <wps:spPr bwMode="auto">
                          <a:xfrm>
                            <a:off x="1346" y="1548"/>
                            <a:ext cx="168" cy="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Rectangle 133"/>
                        <wps:cNvSpPr>
                          <a:spLocks noChangeArrowheads="1"/>
                        </wps:cNvSpPr>
                        <wps:spPr bwMode="auto">
                          <a:xfrm>
                            <a:off x="1346" y="1462"/>
                            <a:ext cx="168" cy="8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34"/>
                        <wps:cNvSpPr>
                          <a:spLocks noChangeArrowheads="1"/>
                        </wps:cNvSpPr>
                        <wps:spPr bwMode="auto">
                          <a:xfrm>
                            <a:off x="1353" y="1608"/>
                            <a:ext cx="161" cy="15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4" name="Picture 1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237" y="1203"/>
                            <a:ext cx="146" cy="104"/>
                          </a:xfrm>
                          <a:prstGeom prst="rect">
                            <a:avLst/>
                          </a:prstGeom>
                          <a:noFill/>
                          <a:extLst>
                            <a:ext uri="{909E8E84-426E-40DD-AFC4-6F175D3DCCD1}">
                              <a14:hiddenFill xmlns:a14="http://schemas.microsoft.com/office/drawing/2010/main">
                                <a:solidFill>
                                  <a:srgbClr val="FFFFFF"/>
                                </a:solidFill>
                              </a14:hiddenFill>
                            </a:ext>
                          </a:extLst>
                        </pic:spPr>
                      </pic:pic>
                      <wps:wsp>
                        <wps:cNvPr id="145" name="Freeform 136"/>
                        <wps:cNvSpPr>
                          <a:spLocks/>
                        </wps:cNvSpPr>
                        <wps:spPr bwMode="auto">
                          <a:xfrm>
                            <a:off x="1378" y="1417"/>
                            <a:ext cx="134" cy="128"/>
                          </a:xfrm>
                          <a:custGeom>
                            <a:avLst/>
                            <a:gdLst>
                              <a:gd name="T0" fmla="+- 0 1444 1378"/>
                              <a:gd name="T1" fmla="*/ T0 w 134"/>
                              <a:gd name="T2" fmla="+- 0 1418 1418"/>
                              <a:gd name="T3" fmla="*/ 1418 h 128"/>
                              <a:gd name="T4" fmla="+- 0 1418 1378"/>
                              <a:gd name="T5" fmla="*/ T4 w 134"/>
                              <a:gd name="T6" fmla="+- 0 1423 1418"/>
                              <a:gd name="T7" fmla="*/ 1423 h 128"/>
                              <a:gd name="T8" fmla="+- 0 1398 1378"/>
                              <a:gd name="T9" fmla="*/ T8 w 134"/>
                              <a:gd name="T10" fmla="+- 0 1437 1418"/>
                              <a:gd name="T11" fmla="*/ 1437 h 128"/>
                              <a:gd name="T12" fmla="+- 0 1384 1378"/>
                              <a:gd name="T13" fmla="*/ T12 w 134"/>
                              <a:gd name="T14" fmla="+- 0 1457 1418"/>
                              <a:gd name="T15" fmla="*/ 1457 h 128"/>
                              <a:gd name="T16" fmla="+- 0 1378 1378"/>
                              <a:gd name="T17" fmla="*/ T16 w 134"/>
                              <a:gd name="T18" fmla="+- 0 1482 1418"/>
                              <a:gd name="T19" fmla="*/ 1482 h 128"/>
                              <a:gd name="T20" fmla="+- 0 1384 1378"/>
                              <a:gd name="T21" fmla="*/ T20 w 134"/>
                              <a:gd name="T22" fmla="+- 0 1506 1418"/>
                              <a:gd name="T23" fmla="*/ 1506 h 128"/>
                              <a:gd name="T24" fmla="+- 0 1398 1378"/>
                              <a:gd name="T25" fmla="*/ T24 w 134"/>
                              <a:gd name="T26" fmla="+- 0 1527 1418"/>
                              <a:gd name="T27" fmla="*/ 1527 h 128"/>
                              <a:gd name="T28" fmla="+- 0 1418 1378"/>
                              <a:gd name="T29" fmla="*/ T28 w 134"/>
                              <a:gd name="T30" fmla="+- 0 1540 1418"/>
                              <a:gd name="T31" fmla="*/ 1540 h 128"/>
                              <a:gd name="T32" fmla="+- 0 1444 1378"/>
                              <a:gd name="T33" fmla="*/ T32 w 134"/>
                              <a:gd name="T34" fmla="+- 0 1545 1418"/>
                              <a:gd name="T35" fmla="*/ 1545 h 128"/>
                              <a:gd name="T36" fmla="+- 0 1455 1378"/>
                              <a:gd name="T37" fmla="*/ T36 w 134"/>
                              <a:gd name="T38" fmla="+- 0 1544 1418"/>
                              <a:gd name="T39" fmla="*/ 1544 h 128"/>
                              <a:gd name="T40" fmla="+- 0 1510 1378"/>
                              <a:gd name="T41" fmla="*/ T40 w 134"/>
                              <a:gd name="T42" fmla="+- 0 1499 1418"/>
                              <a:gd name="T43" fmla="*/ 1499 h 128"/>
                              <a:gd name="T44" fmla="+- 0 1512 1378"/>
                              <a:gd name="T45" fmla="*/ T44 w 134"/>
                              <a:gd name="T46" fmla="+- 0 1485 1418"/>
                              <a:gd name="T47" fmla="*/ 1485 h 128"/>
                              <a:gd name="T48" fmla="+- 0 1512 1378"/>
                              <a:gd name="T49" fmla="*/ T48 w 134"/>
                              <a:gd name="T50" fmla="+- 0 1475 1418"/>
                              <a:gd name="T51" fmla="*/ 1475 h 128"/>
                              <a:gd name="T52" fmla="+- 0 1464 1378"/>
                              <a:gd name="T53" fmla="*/ T52 w 134"/>
                              <a:gd name="T54" fmla="+- 0 1421 1418"/>
                              <a:gd name="T55" fmla="*/ 1421 h 128"/>
                              <a:gd name="T56" fmla="+- 0 1444 1378"/>
                              <a:gd name="T57" fmla="*/ T56 w 134"/>
                              <a:gd name="T58" fmla="+- 0 1418 1418"/>
                              <a:gd name="T59" fmla="*/ 1418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34" h="128">
                                <a:moveTo>
                                  <a:pt x="66" y="0"/>
                                </a:moveTo>
                                <a:lnTo>
                                  <a:pt x="40" y="5"/>
                                </a:lnTo>
                                <a:lnTo>
                                  <a:pt x="20" y="19"/>
                                </a:lnTo>
                                <a:lnTo>
                                  <a:pt x="6" y="39"/>
                                </a:lnTo>
                                <a:lnTo>
                                  <a:pt x="0" y="64"/>
                                </a:lnTo>
                                <a:lnTo>
                                  <a:pt x="6" y="88"/>
                                </a:lnTo>
                                <a:lnTo>
                                  <a:pt x="20" y="109"/>
                                </a:lnTo>
                                <a:lnTo>
                                  <a:pt x="40" y="122"/>
                                </a:lnTo>
                                <a:lnTo>
                                  <a:pt x="66" y="127"/>
                                </a:lnTo>
                                <a:lnTo>
                                  <a:pt x="77" y="126"/>
                                </a:lnTo>
                                <a:lnTo>
                                  <a:pt x="132" y="81"/>
                                </a:lnTo>
                                <a:lnTo>
                                  <a:pt x="134" y="67"/>
                                </a:lnTo>
                                <a:lnTo>
                                  <a:pt x="134" y="57"/>
                                </a:lnTo>
                                <a:lnTo>
                                  <a:pt x="86" y="3"/>
                                </a:lnTo>
                                <a:lnTo>
                                  <a:pt x="66" y="0"/>
                                </a:lnTo>
                                <a:close/>
                              </a:path>
                            </a:pathLst>
                          </a:custGeom>
                          <a:solidFill>
                            <a:srgbClr val="553E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137"/>
                        <wps:cNvSpPr>
                          <a:spLocks/>
                        </wps:cNvSpPr>
                        <wps:spPr bwMode="auto">
                          <a:xfrm>
                            <a:off x="1409" y="1721"/>
                            <a:ext cx="102" cy="56"/>
                          </a:xfrm>
                          <a:custGeom>
                            <a:avLst/>
                            <a:gdLst>
                              <a:gd name="T0" fmla="+- 0 1474 1409"/>
                              <a:gd name="T1" fmla="*/ T0 w 102"/>
                              <a:gd name="T2" fmla="+- 0 1722 1722"/>
                              <a:gd name="T3" fmla="*/ 1722 h 56"/>
                              <a:gd name="T4" fmla="+- 0 1414 1409"/>
                              <a:gd name="T5" fmla="*/ T4 w 102"/>
                              <a:gd name="T6" fmla="+- 0 1761 1722"/>
                              <a:gd name="T7" fmla="*/ 1761 h 56"/>
                              <a:gd name="T8" fmla="+- 0 1409 1409"/>
                              <a:gd name="T9" fmla="*/ T8 w 102"/>
                              <a:gd name="T10" fmla="+- 0 1778 1722"/>
                              <a:gd name="T11" fmla="*/ 1778 h 56"/>
                              <a:gd name="T12" fmla="+- 0 1511 1409"/>
                              <a:gd name="T13" fmla="*/ T12 w 102"/>
                              <a:gd name="T14" fmla="+- 0 1778 1722"/>
                              <a:gd name="T15" fmla="*/ 1778 h 56"/>
                              <a:gd name="T16" fmla="+- 0 1500 1409"/>
                              <a:gd name="T17" fmla="*/ T16 w 102"/>
                              <a:gd name="T18" fmla="+- 0 1761 1722"/>
                              <a:gd name="T19" fmla="*/ 1761 h 56"/>
                              <a:gd name="T20" fmla="+- 0 1495 1409"/>
                              <a:gd name="T21" fmla="*/ T20 w 102"/>
                              <a:gd name="T22" fmla="+- 0 1751 1722"/>
                              <a:gd name="T23" fmla="*/ 1751 h 56"/>
                              <a:gd name="T24" fmla="+- 0 1490 1409"/>
                              <a:gd name="T25" fmla="*/ T24 w 102"/>
                              <a:gd name="T26" fmla="+- 0 1745 1722"/>
                              <a:gd name="T27" fmla="*/ 1745 h 56"/>
                              <a:gd name="T28" fmla="+- 0 1486 1409"/>
                              <a:gd name="T29" fmla="*/ T28 w 102"/>
                              <a:gd name="T30" fmla="+- 0 1740 1722"/>
                              <a:gd name="T31" fmla="*/ 1740 h 56"/>
                              <a:gd name="T32" fmla="+- 0 1486 1409"/>
                              <a:gd name="T33" fmla="*/ T32 w 102"/>
                              <a:gd name="T34" fmla="+- 0 1726 1722"/>
                              <a:gd name="T35" fmla="*/ 1726 h 56"/>
                              <a:gd name="T36" fmla="+- 0 1485 1409"/>
                              <a:gd name="T37" fmla="*/ T36 w 102"/>
                              <a:gd name="T38" fmla="+- 0 1725 1722"/>
                              <a:gd name="T39" fmla="*/ 1725 h 56"/>
                              <a:gd name="T40" fmla="+- 0 1480 1409"/>
                              <a:gd name="T41" fmla="*/ T40 w 102"/>
                              <a:gd name="T42" fmla="+- 0 1723 1722"/>
                              <a:gd name="T43" fmla="*/ 1723 h 56"/>
                              <a:gd name="T44" fmla="+- 0 1477 1409"/>
                              <a:gd name="T45" fmla="*/ T44 w 102"/>
                              <a:gd name="T46" fmla="+- 0 1722 1722"/>
                              <a:gd name="T47" fmla="*/ 1722 h 56"/>
                              <a:gd name="T48" fmla="+- 0 1474 1409"/>
                              <a:gd name="T49" fmla="*/ T48 w 102"/>
                              <a:gd name="T50" fmla="+- 0 1722 1722"/>
                              <a:gd name="T51" fmla="*/ 1722 h 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2" h="56">
                                <a:moveTo>
                                  <a:pt x="65" y="0"/>
                                </a:moveTo>
                                <a:lnTo>
                                  <a:pt x="5" y="39"/>
                                </a:lnTo>
                                <a:lnTo>
                                  <a:pt x="0" y="56"/>
                                </a:lnTo>
                                <a:lnTo>
                                  <a:pt x="102" y="56"/>
                                </a:lnTo>
                                <a:lnTo>
                                  <a:pt x="91" y="39"/>
                                </a:lnTo>
                                <a:lnTo>
                                  <a:pt x="86" y="29"/>
                                </a:lnTo>
                                <a:lnTo>
                                  <a:pt x="81" y="23"/>
                                </a:lnTo>
                                <a:lnTo>
                                  <a:pt x="77" y="18"/>
                                </a:lnTo>
                                <a:lnTo>
                                  <a:pt x="77" y="4"/>
                                </a:lnTo>
                                <a:lnTo>
                                  <a:pt x="76" y="3"/>
                                </a:lnTo>
                                <a:lnTo>
                                  <a:pt x="71" y="1"/>
                                </a:lnTo>
                                <a:lnTo>
                                  <a:pt x="68" y="0"/>
                                </a:lnTo>
                                <a:lnTo>
                                  <a:pt x="65" y="0"/>
                                </a:lnTo>
                                <a:close/>
                              </a:path>
                            </a:pathLst>
                          </a:custGeom>
                          <a:solidFill>
                            <a:srgbClr val="5D6BB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Freeform 138"/>
                        <wps:cNvSpPr>
                          <a:spLocks/>
                        </wps:cNvSpPr>
                        <wps:spPr bwMode="auto">
                          <a:xfrm>
                            <a:off x="1397" y="1522"/>
                            <a:ext cx="95" cy="158"/>
                          </a:xfrm>
                          <a:custGeom>
                            <a:avLst/>
                            <a:gdLst>
                              <a:gd name="T0" fmla="+- 0 1492 1398"/>
                              <a:gd name="T1" fmla="*/ T0 w 95"/>
                              <a:gd name="T2" fmla="+- 0 1582 1522"/>
                              <a:gd name="T3" fmla="*/ 1582 h 158"/>
                              <a:gd name="T4" fmla="+- 0 1485 1398"/>
                              <a:gd name="T5" fmla="*/ T4 w 95"/>
                              <a:gd name="T6" fmla="+- 0 1579 1522"/>
                              <a:gd name="T7" fmla="*/ 1579 h 158"/>
                              <a:gd name="T8" fmla="+- 0 1476 1398"/>
                              <a:gd name="T9" fmla="*/ T8 w 95"/>
                              <a:gd name="T10" fmla="+- 0 1575 1522"/>
                              <a:gd name="T11" fmla="*/ 1575 h 158"/>
                              <a:gd name="T12" fmla="+- 0 1464 1398"/>
                              <a:gd name="T13" fmla="*/ T12 w 95"/>
                              <a:gd name="T14" fmla="+- 0 1572 1522"/>
                              <a:gd name="T15" fmla="*/ 1572 h 158"/>
                              <a:gd name="T16" fmla="+- 0 1464 1398"/>
                              <a:gd name="T17" fmla="*/ T16 w 95"/>
                              <a:gd name="T18" fmla="+- 0 1572 1522"/>
                              <a:gd name="T19" fmla="*/ 1572 h 158"/>
                              <a:gd name="T20" fmla="+- 0 1463 1398"/>
                              <a:gd name="T21" fmla="*/ T20 w 95"/>
                              <a:gd name="T22" fmla="+- 0 1566 1522"/>
                              <a:gd name="T23" fmla="*/ 1566 h 158"/>
                              <a:gd name="T24" fmla="+- 0 1462 1398"/>
                              <a:gd name="T25" fmla="*/ T24 w 95"/>
                              <a:gd name="T26" fmla="+- 0 1545 1522"/>
                              <a:gd name="T27" fmla="*/ 1545 h 158"/>
                              <a:gd name="T28" fmla="+- 0 1462 1398"/>
                              <a:gd name="T29" fmla="*/ T28 w 95"/>
                              <a:gd name="T30" fmla="+- 0 1537 1522"/>
                              <a:gd name="T31" fmla="*/ 1537 h 158"/>
                              <a:gd name="T32" fmla="+- 0 1463 1398"/>
                              <a:gd name="T33" fmla="*/ T32 w 95"/>
                              <a:gd name="T34" fmla="+- 0 1530 1522"/>
                              <a:gd name="T35" fmla="*/ 1530 h 158"/>
                              <a:gd name="T36" fmla="+- 0 1430 1398"/>
                              <a:gd name="T37" fmla="*/ T36 w 95"/>
                              <a:gd name="T38" fmla="+- 0 1522 1522"/>
                              <a:gd name="T39" fmla="*/ 1522 h 158"/>
                              <a:gd name="T40" fmla="+- 0 1433 1398"/>
                              <a:gd name="T41" fmla="*/ T40 w 95"/>
                              <a:gd name="T42" fmla="+- 0 1528 1522"/>
                              <a:gd name="T43" fmla="*/ 1528 h 158"/>
                              <a:gd name="T44" fmla="+- 0 1437 1398"/>
                              <a:gd name="T45" fmla="*/ T44 w 95"/>
                              <a:gd name="T46" fmla="+- 0 1539 1522"/>
                              <a:gd name="T47" fmla="*/ 1539 h 158"/>
                              <a:gd name="T48" fmla="+- 0 1438 1398"/>
                              <a:gd name="T49" fmla="*/ T48 w 95"/>
                              <a:gd name="T50" fmla="+- 0 1567 1522"/>
                              <a:gd name="T51" fmla="*/ 1567 h 158"/>
                              <a:gd name="T52" fmla="+- 0 1437 1398"/>
                              <a:gd name="T53" fmla="*/ T52 w 95"/>
                              <a:gd name="T54" fmla="+- 0 1571 1522"/>
                              <a:gd name="T55" fmla="*/ 1571 h 158"/>
                              <a:gd name="T56" fmla="+- 0 1430 1398"/>
                              <a:gd name="T57" fmla="*/ T56 w 95"/>
                              <a:gd name="T58" fmla="+- 0 1571 1522"/>
                              <a:gd name="T59" fmla="*/ 1571 h 158"/>
                              <a:gd name="T60" fmla="+- 0 1419 1398"/>
                              <a:gd name="T61" fmla="*/ T60 w 95"/>
                              <a:gd name="T62" fmla="+- 0 1574 1522"/>
                              <a:gd name="T63" fmla="*/ 1574 h 158"/>
                              <a:gd name="T64" fmla="+- 0 1409 1398"/>
                              <a:gd name="T65" fmla="*/ T64 w 95"/>
                              <a:gd name="T66" fmla="+- 0 1579 1522"/>
                              <a:gd name="T67" fmla="*/ 1579 h 158"/>
                              <a:gd name="T68" fmla="+- 0 1398 1398"/>
                              <a:gd name="T69" fmla="*/ T68 w 95"/>
                              <a:gd name="T70" fmla="+- 0 1599 1522"/>
                              <a:gd name="T71" fmla="*/ 1599 h 158"/>
                              <a:gd name="T72" fmla="+- 0 1398 1398"/>
                              <a:gd name="T73" fmla="*/ T72 w 95"/>
                              <a:gd name="T74" fmla="+- 0 1624 1522"/>
                              <a:gd name="T75" fmla="*/ 1624 h 158"/>
                              <a:gd name="T76" fmla="+- 0 1407 1398"/>
                              <a:gd name="T77" fmla="*/ T76 w 95"/>
                              <a:gd name="T78" fmla="+- 0 1650 1522"/>
                              <a:gd name="T79" fmla="*/ 1650 h 158"/>
                              <a:gd name="T80" fmla="+- 0 1426 1398"/>
                              <a:gd name="T81" fmla="*/ T80 w 95"/>
                              <a:gd name="T82" fmla="+- 0 1670 1522"/>
                              <a:gd name="T83" fmla="*/ 1670 h 158"/>
                              <a:gd name="T84" fmla="+- 0 1439 1398"/>
                              <a:gd name="T85" fmla="*/ T84 w 95"/>
                              <a:gd name="T86" fmla="+- 0 1677 1522"/>
                              <a:gd name="T87" fmla="*/ 1677 h 158"/>
                              <a:gd name="T88" fmla="+- 0 1454 1398"/>
                              <a:gd name="T89" fmla="*/ T88 w 95"/>
                              <a:gd name="T90" fmla="+- 0 1680 1522"/>
                              <a:gd name="T91" fmla="*/ 1680 h 158"/>
                              <a:gd name="T92" fmla="+- 0 1467 1398"/>
                              <a:gd name="T93" fmla="*/ T92 w 95"/>
                              <a:gd name="T94" fmla="+- 0 1679 1522"/>
                              <a:gd name="T95" fmla="*/ 1679 h 158"/>
                              <a:gd name="T96" fmla="+- 0 1477 1398"/>
                              <a:gd name="T97" fmla="*/ T96 w 95"/>
                              <a:gd name="T98" fmla="+- 0 1673 1522"/>
                              <a:gd name="T99" fmla="*/ 1673 h 158"/>
                              <a:gd name="T100" fmla="+- 0 1481 1398"/>
                              <a:gd name="T101" fmla="*/ T100 w 95"/>
                              <a:gd name="T102" fmla="+- 0 1664 1522"/>
                              <a:gd name="T103" fmla="*/ 1664 h 158"/>
                              <a:gd name="T104" fmla="+- 0 1481 1398"/>
                              <a:gd name="T105" fmla="*/ T104 w 95"/>
                              <a:gd name="T106" fmla="+- 0 1653 1522"/>
                              <a:gd name="T107" fmla="*/ 1653 h 158"/>
                              <a:gd name="T108" fmla="+- 0 1479 1398"/>
                              <a:gd name="T109" fmla="*/ T108 w 95"/>
                              <a:gd name="T110" fmla="+- 0 1637 1522"/>
                              <a:gd name="T111" fmla="*/ 1637 h 158"/>
                              <a:gd name="T112" fmla="+- 0 1481 1398"/>
                              <a:gd name="T113" fmla="*/ T112 w 95"/>
                              <a:gd name="T114" fmla="+- 0 1616 1522"/>
                              <a:gd name="T115" fmla="*/ 1616 h 158"/>
                              <a:gd name="T116" fmla="+- 0 1483 1398"/>
                              <a:gd name="T117" fmla="*/ T116 w 95"/>
                              <a:gd name="T118" fmla="+- 0 1602 1522"/>
                              <a:gd name="T119" fmla="*/ 1602 h 158"/>
                              <a:gd name="T120" fmla="+- 0 1488 1398"/>
                              <a:gd name="T121" fmla="*/ T120 w 95"/>
                              <a:gd name="T122" fmla="+- 0 1590 1522"/>
                              <a:gd name="T123" fmla="*/ 1590 h 158"/>
                              <a:gd name="T124" fmla="+- 0 1492 1398"/>
                              <a:gd name="T125" fmla="*/ T124 w 95"/>
                              <a:gd name="T126" fmla="+- 0 1582 1522"/>
                              <a:gd name="T127" fmla="*/ 1582 h 1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95" h="158">
                                <a:moveTo>
                                  <a:pt x="94" y="60"/>
                                </a:moveTo>
                                <a:lnTo>
                                  <a:pt x="87" y="57"/>
                                </a:lnTo>
                                <a:lnTo>
                                  <a:pt x="78" y="53"/>
                                </a:lnTo>
                                <a:lnTo>
                                  <a:pt x="66" y="50"/>
                                </a:lnTo>
                                <a:lnTo>
                                  <a:pt x="65" y="44"/>
                                </a:lnTo>
                                <a:lnTo>
                                  <a:pt x="64" y="23"/>
                                </a:lnTo>
                                <a:lnTo>
                                  <a:pt x="64" y="15"/>
                                </a:lnTo>
                                <a:lnTo>
                                  <a:pt x="65" y="8"/>
                                </a:lnTo>
                                <a:lnTo>
                                  <a:pt x="32" y="0"/>
                                </a:lnTo>
                                <a:lnTo>
                                  <a:pt x="35" y="6"/>
                                </a:lnTo>
                                <a:lnTo>
                                  <a:pt x="39" y="17"/>
                                </a:lnTo>
                                <a:lnTo>
                                  <a:pt x="40" y="45"/>
                                </a:lnTo>
                                <a:lnTo>
                                  <a:pt x="39" y="49"/>
                                </a:lnTo>
                                <a:lnTo>
                                  <a:pt x="32" y="49"/>
                                </a:lnTo>
                                <a:lnTo>
                                  <a:pt x="21" y="52"/>
                                </a:lnTo>
                                <a:lnTo>
                                  <a:pt x="11" y="57"/>
                                </a:lnTo>
                                <a:lnTo>
                                  <a:pt x="0" y="77"/>
                                </a:lnTo>
                                <a:lnTo>
                                  <a:pt x="0" y="102"/>
                                </a:lnTo>
                                <a:lnTo>
                                  <a:pt x="9" y="128"/>
                                </a:lnTo>
                                <a:lnTo>
                                  <a:pt x="28" y="148"/>
                                </a:lnTo>
                                <a:lnTo>
                                  <a:pt x="41" y="155"/>
                                </a:lnTo>
                                <a:lnTo>
                                  <a:pt x="56" y="158"/>
                                </a:lnTo>
                                <a:lnTo>
                                  <a:pt x="69" y="157"/>
                                </a:lnTo>
                                <a:lnTo>
                                  <a:pt x="79" y="151"/>
                                </a:lnTo>
                                <a:lnTo>
                                  <a:pt x="83" y="142"/>
                                </a:lnTo>
                                <a:lnTo>
                                  <a:pt x="83" y="131"/>
                                </a:lnTo>
                                <a:lnTo>
                                  <a:pt x="81" y="115"/>
                                </a:lnTo>
                                <a:lnTo>
                                  <a:pt x="83" y="94"/>
                                </a:lnTo>
                                <a:lnTo>
                                  <a:pt x="85" y="80"/>
                                </a:lnTo>
                                <a:lnTo>
                                  <a:pt x="90" y="68"/>
                                </a:lnTo>
                                <a:lnTo>
                                  <a:pt x="94" y="60"/>
                                </a:lnTo>
                              </a:path>
                            </a:pathLst>
                          </a:custGeom>
                          <a:solidFill>
                            <a:srgbClr val="C058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 name="AutoShape 139"/>
                        <wps:cNvSpPr>
                          <a:spLocks/>
                        </wps:cNvSpPr>
                        <wps:spPr bwMode="auto">
                          <a:xfrm>
                            <a:off x="1413" y="1467"/>
                            <a:ext cx="77" cy="88"/>
                          </a:xfrm>
                          <a:custGeom>
                            <a:avLst/>
                            <a:gdLst>
                              <a:gd name="T0" fmla="+- 0 1490 1414"/>
                              <a:gd name="T1" fmla="*/ T0 w 77"/>
                              <a:gd name="T2" fmla="+- 0 1523 1467"/>
                              <a:gd name="T3" fmla="*/ 1523 h 88"/>
                              <a:gd name="T4" fmla="+- 0 1433 1414"/>
                              <a:gd name="T5" fmla="*/ T4 w 77"/>
                              <a:gd name="T6" fmla="+- 0 1523 1467"/>
                              <a:gd name="T7" fmla="*/ 1523 h 88"/>
                              <a:gd name="T8" fmla="+- 0 1433 1414"/>
                              <a:gd name="T9" fmla="*/ T8 w 77"/>
                              <a:gd name="T10" fmla="+- 0 1525 1467"/>
                              <a:gd name="T11" fmla="*/ 1525 h 88"/>
                              <a:gd name="T12" fmla="+- 0 1433 1414"/>
                              <a:gd name="T13" fmla="*/ T12 w 77"/>
                              <a:gd name="T14" fmla="+- 0 1530 1467"/>
                              <a:gd name="T15" fmla="*/ 1530 h 88"/>
                              <a:gd name="T16" fmla="+- 0 1434 1414"/>
                              <a:gd name="T17" fmla="*/ T16 w 77"/>
                              <a:gd name="T18" fmla="+- 0 1534 1467"/>
                              <a:gd name="T19" fmla="*/ 1534 h 88"/>
                              <a:gd name="T20" fmla="+- 0 1435 1414"/>
                              <a:gd name="T21" fmla="*/ T20 w 77"/>
                              <a:gd name="T22" fmla="+- 0 1537 1467"/>
                              <a:gd name="T23" fmla="*/ 1537 h 88"/>
                              <a:gd name="T24" fmla="+- 0 1437 1414"/>
                              <a:gd name="T25" fmla="*/ T24 w 77"/>
                              <a:gd name="T26" fmla="+- 0 1540 1467"/>
                              <a:gd name="T27" fmla="*/ 1540 h 88"/>
                              <a:gd name="T28" fmla="+- 0 1452 1414"/>
                              <a:gd name="T29" fmla="*/ T28 w 77"/>
                              <a:gd name="T30" fmla="+- 0 1550 1467"/>
                              <a:gd name="T31" fmla="*/ 1550 h 88"/>
                              <a:gd name="T32" fmla="+- 0 1465 1414"/>
                              <a:gd name="T33" fmla="*/ T32 w 77"/>
                              <a:gd name="T34" fmla="+- 0 1555 1467"/>
                              <a:gd name="T35" fmla="*/ 1555 h 88"/>
                              <a:gd name="T36" fmla="+- 0 1473 1414"/>
                              <a:gd name="T37" fmla="*/ T36 w 77"/>
                              <a:gd name="T38" fmla="+- 0 1552 1467"/>
                              <a:gd name="T39" fmla="*/ 1552 h 88"/>
                              <a:gd name="T40" fmla="+- 0 1476 1414"/>
                              <a:gd name="T41" fmla="*/ T40 w 77"/>
                              <a:gd name="T42" fmla="+- 0 1551 1467"/>
                              <a:gd name="T43" fmla="*/ 1551 h 88"/>
                              <a:gd name="T44" fmla="+- 0 1487 1414"/>
                              <a:gd name="T45" fmla="*/ T44 w 77"/>
                              <a:gd name="T46" fmla="+- 0 1539 1467"/>
                              <a:gd name="T47" fmla="*/ 1539 h 88"/>
                              <a:gd name="T48" fmla="+- 0 1490 1414"/>
                              <a:gd name="T49" fmla="*/ T48 w 77"/>
                              <a:gd name="T50" fmla="+- 0 1523 1467"/>
                              <a:gd name="T51" fmla="*/ 1523 h 88"/>
                              <a:gd name="T52" fmla="+- 0 1427 1414"/>
                              <a:gd name="T53" fmla="*/ T52 w 77"/>
                              <a:gd name="T54" fmla="+- 0 1502 1467"/>
                              <a:gd name="T55" fmla="*/ 1502 h 88"/>
                              <a:gd name="T56" fmla="+- 0 1421 1414"/>
                              <a:gd name="T57" fmla="*/ T56 w 77"/>
                              <a:gd name="T58" fmla="+- 0 1503 1467"/>
                              <a:gd name="T59" fmla="*/ 1503 h 88"/>
                              <a:gd name="T60" fmla="+- 0 1414 1414"/>
                              <a:gd name="T61" fmla="*/ T60 w 77"/>
                              <a:gd name="T62" fmla="+- 0 1509 1467"/>
                              <a:gd name="T63" fmla="*/ 1509 h 88"/>
                              <a:gd name="T64" fmla="+- 0 1422 1414"/>
                              <a:gd name="T65" fmla="*/ T64 w 77"/>
                              <a:gd name="T66" fmla="+- 0 1530 1467"/>
                              <a:gd name="T67" fmla="*/ 1530 h 88"/>
                              <a:gd name="T68" fmla="+- 0 1430 1414"/>
                              <a:gd name="T69" fmla="*/ T68 w 77"/>
                              <a:gd name="T70" fmla="+- 0 1529 1467"/>
                              <a:gd name="T71" fmla="*/ 1529 h 88"/>
                              <a:gd name="T72" fmla="+- 0 1431 1414"/>
                              <a:gd name="T73" fmla="*/ T72 w 77"/>
                              <a:gd name="T74" fmla="+- 0 1527 1467"/>
                              <a:gd name="T75" fmla="*/ 1527 h 88"/>
                              <a:gd name="T76" fmla="+- 0 1433 1414"/>
                              <a:gd name="T77" fmla="*/ T76 w 77"/>
                              <a:gd name="T78" fmla="+- 0 1523 1467"/>
                              <a:gd name="T79" fmla="*/ 1523 h 88"/>
                              <a:gd name="T80" fmla="+- 0 1490 1414"/>
                              <a:gd name="T81" fmla="*/ T80 w 77"/>
                              <a:gd name="T82" fmla="+- 0 1523 1467"/>
                              <a:gd name="T83" fmla="*/ 1523 h 88"/>
                              <a:gd name="T84" fmla="+- 0 1490 1414"/>
                              <a:gd name="T85" fmla="*/ T84 w 77"/>
                              <a:gd name="T86" fmla="+- 0 1520 1467"/>
                              <a:gd name="T87" fmla="*/ 1520 h 88"/>
                              <a:gd name="T88" fmla="+- 0 1489 1414"/>
                              <a:gd name="T89" fmla="*/ T88 w 77"/>
                              <a:gd name="T90" fmla="+- 0 1509 1467"/>
                              <a:gd name="T91" fmla="*/ 1509 h 88"/>
                              <a:gd name="T92" fmla="+- 0 1431 1414"/>
                              <a:gd name="T93" fmla="*/ T92 w 77"/>
                              <a:gd name="T94" fmla="+- 0 1509 1467"/>
                              <a:gd name="T95" fmla="*/ 1509 h 88"/>
                              <a:gd name="T96" fmla="+- 0 1427 1414"/>
                              <a:gd name="T97" fmla="*/ T96 w 77"/>
                              <a:gd name="T98" fmla="+- 0 1502 1467"/>
                              <a:gd name="T99" fmla="*/ 1502 h 88"/>
                              <a:gd name="T100" fmla="+- 0 1442 1414"/>
                              <a:gd name="T101" fmla="*/ T100 w 77"/>
                              <a:gd name="T102" fmla="+- 0 1467 1467"/>
                              <a:gd name="T103" fmla="*/ 1467 h 88"/>
                              <a:gd name="T104" fmla="+- 0 1430 1414"/>
                              <a:gd name="T105" fmla="*/ T104 w 77"/>
                              <a:gd name="T106" fmla="+- 0 1482 1467"/>
                              <a:gd name="T107" fmla="*/ 1482 h 88"/>
                              <a:gd name="T108" fmla="+- 0 1429 1414"/>
                              <a:gd name="T109" fmla="*/ T108 w 77"/>
                              <a:gd name="T110" fmla="+- 0 1488 1467"/>
                              <a:gd name="T111" fmla="*/ 1488 h 88"/>
                              <a:gd name="T112" fmla="+- 0 1429 1414"/>
                              <a:gd name="T113" fmla="*/ T112 w 77"/>
                              <a:gd name="T114" fmla="+- 0 1500 1467"/>
                              <a:gd name="T115" fmla="*/ 1500 h 88"/>
                              <a:gd name="T116" fmla="+- 0 1430 1414"/>
                              <a:gd name="T117" fmla="*/ T116 w 77"/>
                              <a:gd name="T118" fmla="+- 0 1505 1467"/>
                              <a:gd name="T119" fmla="*/ 1505 h 88"/>
                              <a:gd name="T120" fmla="+- 0 1431 1414"/>
                              <a:gd name="T121" fmla="*/ T120 w 77"/>
                              <a:gd name="T122" fmla="+- 0 1509 1467"/>
                              <a:gd name="T123" fmla="*/ 1509 h 88"/>
                              <a:gd name="T124" fmla="+- 0 1489 1414"/>
                              <a:gd name="T125" fmla="*/ T124 w 77"/>
                              <a:gd name="T126" fmla="+- 0 1509 1467"/>
                              <a:gd name="T127" fmla="*/ 1509 h 88"/>
                              <a:gd name="T128" fmla="+- 0 1487 1414"/>
                              <a:gd name="T129" fmla="*/ T128 w 77"/>
                              <a:gd name="T130" fmla="+- 0 1498 1467"/>
                              <a:gd name="T131" fmla="*/ 1498 h 88"/>
                              <a:gd name="T132" fmla="+- 0 1477 1414"/>
                              <a:gd name="T133" fmla="*/ T132 w 77"/>
                              <a:gd name="T134" fmla="+- 0 1480 1467"/>
                              <a:gd name="T135" fmla="*/ 1480 h 88"/>
                              <a:gd name="T136" fmla="+- 0 1475 1414"/>
                              <a:gd name="T137" fmla="*/ T136 w 77"/>
                              <a:gd name="T138" fmla="+- 0 1477 1467"/>
                              <a:gd name="T139" fmla="*/ 1477 h 88"/>
                              <a:gd name="T140" fmla="+- 0 1468 1414"/>
                              <a:gd name="T141" fmla="*/ T140 w 77"/>
                              <a:gd name="T142" fmla="+- 0 1469 1467"/>
                              <a:gd name="T143" fmla="*/ 1469 h 88"/>
                              <a:gd name="T144" fmla="+- 0 1457 1414"/>
                              <a:gd name="T145" fmla="*/ T144 w 77"/>
                              <a:gd name="T146" fmla="+- 0 1468 1467"/>
                              <a:gd name="T147" fmla="*/ 1468 h 88"/>
                              <a:gd name="T148" fmla="+- 0 1442 1414"/>
                              <a:gd name="T149" fmla="*/ T148 w 77"/>
                              <a:gd name="T150" fmla="+- 0 1467 1467"/>
                              <a:gd name="T151" fmla="*/ 1467 h 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77" h="88">
                                <a:moveTo>
                                  <a:pt x="76" y="56"/>
                                </a:moveTo>
                                <a:lnTo>
                                  <a:pt x="19" y="56"/>
                                </a:lnTo>
                                <a:lnTo>
                                  <a:pt x="19" y="58"/>
                                </a:lnTo>
                                <a:lnTo>
                                  <a:pt x="19" y="63"/>
                                </a:lnTo>
                                <a:lnTo>
                                  <a:pt x="20" y="67"/>
                                </a:lnTo>
                                <a:lnTo>
                                  <a:pt x="21" y="70"/>
                                </a:lnTo>
                                <a:lnTo>
                                  <a:pt x="23" y="73"/>
                                </a:lnTo>
                                <a:lnTo>
                                  <a:pt x="38" y="83"/>
                                </a:lnTo>
                                <a:lnTo>
                                  <a:pt x="51" y="88"/>
                                </a:lnTo>
                                <a:lnTo>
                                  <a:pt x="59" y="85"/>
                                </a:lnTo>
                                <a:lnTo>
                                  <a:pt x="62" y="84"/>
                                </a:lnTo>
                                <a:lnTo>
                                  <a:pt x="73" y="72"/>
                                </a:lnTo>
                                <a:lnTo>
                                  <a:pt x="76" y="56"/>
                                </a:lnTo>
                                <a:close/>
                                <a:moveTo>
                                  <a:pt x="13" y="35"/>
                                </a:moveTo>
                                <a:lnTo>
                                  <a:pt x="7" y="36"/>
                                </a:lnTo>
                                <a:lnTo>
                                  <a:pt x="0" y="42"/>
                                </a:lnTo>
                                <a:lnTo>
                                  <a:pt x="8" y="63"/>
                                </a:lnTo>
                                <a:lnTo>
                                  <a:pt x="16" y="62"/>
                                </a:lnTo>
                                <a:lnTo>
                                  <a:pt x="17" y="60"/>
                                </a:lnTo>
                                <a:lnTo>
                                  <a:pt x="19" y="56"/>
                                </a:lnTo>
                                <a:lnTo>
                                  <a:pt x="76" y="56"/>
                                </a:lnTo>
                                <a:lnTo>
                                  <a:pt x="76" y="53"/>
                                </a:lnTo>
                                <a:lnTo>
                                  <a:pt x="75" y="42"/>
                                </a:lnTo>
                                <a:lnTo>
                                  <a:pt x="17" y="42"/>
                                </a:lnTo>
                                <a:lnTo>
                                  <a:pt x="13" y="35"/>
                                </a:lnTo>
                                <a:close/>
                                <a:moveTo>
                                  <a:pt x="28" y="0"/>
                                </a:moveTo>
                                <a:lnTo>
                                  <a:pt x="16" y="15"/>
                                </a:lnTo>
                                <a:lnTo>
                                  <a:pt x="15" y="21"/>
                                </a:lnTo>
                                <a:lnTo>
                                  <a:pt x="15" y="33"/>
                                </a:lnTo>
                                <a:lnTo>
                                  <a:pt x="16" y="38"/>
                                </a:lnTo>
                                <a:lnTo>
                                  <a:pt x="17" y="42"/>
                                </a:lnTo>
                                <a:lnTo>
                                  <a:pt x="75" y="42"/>
                                </a:lnTo>
                                <a:lnTo>
                                  <a:pt x="73" y="31"/>
                                </a:lnTo>
                                <a:lnTo>
                                  <a:pt x="63" y="13"/>
                                </a:lnTo>
                                <a:lnTo>
                                  <a:pt x="61" y="10"/>
                                </a:lnTo>
                                <a:lnTo>
                                  <a:pt x="54" y="2"/>
                                </a:lnTo>
                                <a:lnTo>
                                  <a:pt x="43" y="1"/>
                                </a:lnTo>
                                <a:lnTo>
                                  <a:pt x="28" y="0"/>
                                </a:lnTo>
                                <a:close/>
                              </a:path>
                            </a:pathLst>
                          </a:custGeom>
                          <a:solidFill>
                            <a:srgbClr val="D2683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140"/>
                        <wps:cNvSpPr>
                          <a:spLocks/>
                        </wps:cNvSpPr>
                        <wps:spPr bwMode="auto">
                          <a:xfrm>
                            <a:off x="1372" y="1569"/>
                            <a:ext cx="147" cy="174"/>
                          </a:xfrm>
                          <a:custGeom>
                            <a:avLst/>
                            <a:gdLst>
                              <a:gd name="T0" fmla="+- 0 1519 1373"/>
                              <a:gd name="T1" fmla="*/ T0 w 147"/>
                              <a:gd name="T2" fmla="+- 0 1692 1570"/>
                              <a:gd name="T3" fmla="*/ 1692 h 174"/>
                              <a:gd name="T4" fmla="+- 0 1520 1373"/>
                              <a:gd name="T5" fmla="*/ T4 w 147"/>
                              <a:gd name="T6" fmla="+- 0 1688 1570"/>
                              <a:gd name="T7" fmla="*/ 1688 h 174"/>
                              <a:gd name="T8" fmla="+- 0 1518 1373"/>
                              <a:gd name="T9" fmla="*/ T8 w 147"/>
                              <a:gd name="T10" fmla="+- 0 1666 1570"/>
                              <a:gd name="T11" fmla="*/ 1666 h 174"/>
                              <a:gd name="T12" fmla="+- 0 1510 1373"/>
                              <a:gd name="T13" fmla="*/ T12 w 147"/>
                              <a:gd name="T14" fmla="+- 0 1582 1570"/>
                              <a:gd name="T15" fmla="*/ 1582 h 174"/>
                              <a:gd name="T16" fmla="+- 0 1496 1373"/>
                              <a:gd name="T17" fmla="*/ T16 w 147"/>
                              <a:gd name="T18" fmla="+- 0 1688 1570"/>
                              <a:gd name="T19" fmla="*/ 1688 h 174"/>
                              <a:gd name="T20" fmla="+- 0 1483 1373"/>
                              <a:gd name="T21" fmla="*/ T20 w 147"/>
                              <a:gd name="T22" fmla="+- 0 1676 1570"/>
                              <a:gd name="T23" fmla="*/ 1676 h 174"/>
                              <a:gd name="T24" fmla="+- 0 1493 1373"/>
                              <a:gd name="T25" fmla="*/ T24 w 147"/>
                              <a:gd name="T26" fmla="+- 0 1664 1570"/>
                              <a:gd name="T27" fmla="*/ 1664 h 174"/>
                              <a:gd name="T28" fmla="+- 0 1496 1373"/>
                              <a:gd name="T29" fmla="*/ T28 w 147"/>
                              <a:gd name="T30" fmla="+- 0 1579 1570"/>
                              <a:gd name="T31" fmla="*/ 1579 h 174"/>
                              <a:gd name="T32" fmla="+- 0 1484 1373"/>
                              <a:gd name="T33" fmla="*/ T32 w 147"/>
                              <a:gd name="T34" fmla="+- 0 1577 1570"/>
                              <a:gd name="T35" fmla="*/ 1577 h 174"/>
                              <a:gd name="T36" fmla="+- 0 1477 1373"/>
                              <a:gd name="T37" fmla="*/ T36 w 147"/>
                              <a:gd name="T38" fmla="+- 0 1575 1570"/>
                              <a:gd name="T39" fmla="*/ 1575 h 174"/>
                              <a:gd name="T40" fmla="+- 0 1476 1373"/>
                              <a:gd name="T41" fmla="*/ T40 w 147"/>
                              <a:gd name="T42" fmla="+- 0 1588 1570"/>
                              <a:gd name="T43" fmla="*/ 1588 h 174"/>
                              <a:gd name="T44" fmla="+- 0 1467 1373"/>
                              <a:gd name="T45" fmla="*/ T44 w 147"/>
                              <a:gd name="T46" fmla="+- 0 1608 1570"/>
                              <a:gd name="T47" fmla="*/ 1608 h 174"/>
                              <a:gd name="T48" fmla="+- 0 1454 1373"/>
                              <a:gd name="T49" fmla="*/ T48 w 147"/>
                              <a:gd name="T50" fmla="+- 0 1615 1570"/>
                              <a:gd name="T51" fmla="*/ 1615 h 174"/>
                              <a:gd name="T52" fmla="+- 0 1438 1373"/>
                              <a:gd name="T53" fmla="*/ T52 w 147"/>
                              <a:gd name="T54" fmla="+- 0 1609 1570"/>
                              <a:gd name="T55" fmla="*/ 1609 h 174"/>
                              <a:gd name="T56" fmla="+- 0 1427 1373"/>
                              <a:gd name="T57" fmla="*/ T56 w 147"/>
                              <a:gd name="T58" fmla="+- 0 1587 1570"/>
                              <a:gd name="T59" fmla="*/ 1587 h 174"/>
                              <a:gd name="T60" fmla="+- 0 1421 1373"/>
                              <a:gd name="T61" fmla="*/ T60 w 147"/>
                              <a:gd name="T62" fmla="+- 0 1571 1570"/>
                              <a:gd name="T63" fmla="*/ 1571 h 174"/>
                              <a:gd name="T64" fmla="+- 0 1405 1373"/>
                              <a:gd name="T65" fmla="*/ T64 w 147"/>
                              <a:gd name="T66" fmla="+- 0 1570 1570"/>
                              <a:gd name="T67" fmla="*/ 1570 h 174"/>
                              <a:gd name="T68" fmla="+- 0 1398 1373"/>
                              <a:gd name="T69" fmla="*/ T68 w 147"/>
                              <a:gd name="T70" fmla="+- 0 1570 1570"/>
                              <a:gd name="T71" fmla="*/ 1570 h 174"/>
                              <a:gd name="T72" fmla="+- 0 1374 1373"/>
                              <a:gd name="T73" fmla="*/ T72 w 147"/>
                              <a:gd name="T74" fmla="+- 0 1666 1570"/>
                              <a:gd name="T75" fmla="*/ 1666 h 174"/>
                              <a:gd name="T76" fmla="+- 0 1374 1373"/>
                              <a:gd name="T77" fmla="*/ T76 w 147"/>
                              <a:gd name="T78" fmla="+- 0 1673 1570"/>
                              <a:gd name="T79" fmla="*/ 1673 h 174"/>
                              <a:gd name="T80" fmla="+- 0 1374 1373"/>
                              <a:gd name="T81" fmla="*/ T80 w 147"/>
                              <a:gd name="T82" fmla="+- 0 1692 1570"/>
                              <a:gd name="T83" fmla="*/ 1692 h 174"/>
                              <a:gd name="T84" fmla="+- 0 1375 1373"/>
                              <a:gd name="T85" fmla="*/ T84 w 147"/>
                              <a:gd name="T86" fmla="+- 0 1707 1570"/>
                              <a:gd name="T87" fmla="*/ 1707 h 174"/>
                              <a:gd name="T88" fmla="+- 0 1390 1373"/>
                              <a:gd name="T89" fmla="*/ T88 w 147"/>
                              <a:gd name="T90" fmla="+- 0 1714 1570"/>
                              <a:gd name="T91" fmla="*/ 1714 h 174"/>
                              <a:gd name="T92" fmla="+- 0 1396 1373"/>
                              <a:gd name="T93" fmla="*/ T92 w 147"/>
                              <a:gd name="T94" fmla="+- 0 1695 1570"/>
                              <a:gd name="T95" fmla="*/ 1695 h 174"/>
                              <a:gd name="T96" fmla="+- 0 1400 1373"/>
                              <a:gd name="T97" fmla="*/ T96 w 147"/>
                              <a:gd name="T98" fmla="+- 0 1651 1570"/>
                              <a:gd name="T99" fmla="*/ 1651 h 174"/>
                              <a:gd name="T100" fmla="+- 0 1404 1373"/>
                              <a:gd name="T101" fmla="*/ T100 w 147"/>
                              <a:gd name="T102" fmla="+- 0 1646 1570"/>
                              <a:gd name="T103" fmla="*/ 1646 h 174"/>
                              <a:gd name="T104" fmla="+- 0 1419 1373"/>
                              <a:gd name="T105" fmla="*/ T104 w 147"/>
                              <a:gd name="T106" fmla="+- 0 1685 1570"/>
                              <a:gd name="T107" fmla="*/ 1685 h 174"/>
                              <a:gd name="T108" fmla="+- 0 1422 1373"/>
                              <a:gd name="T109" fmla="*/ T108 w 147"/>
                              <a:gd name="T110" fmla="+- 0 1722 1570"/>
                              <a:gd name="T111" fmla="*/ 1722 h 174"/>
                              <a:gd name="T112" fmla="+- 0 1420 1373"/>
                              <a:gd name="T113" fmla="*/ T112 w 147"/>
                              <a:gd name="T114" fmla="+- 0 1742 1570"/>
                              <a:gd name="T115" fmla="*/ 1742 h 174"/>
                              <a:gd name="T116" fmla="+- 0 1485 1373"/>
                              <a:gd name="T117" fmla="*/ T116 w 147"/>
                              <a:gd name="T118" fmla="+- 0 1729 1570"/>
                              <a:gd name="T119" fmla="*/ 1729 h 174"/>
                              <a:gd name="T120" fmla="+- 0 1485 1373"/>
                              <a:gd name="T121" fmla="*/ T120 w 147"/>
                              <a:gd name="T122" fmla="+- 0 1711 1570"/>
                              <a:gd name="T123" fmla="*/ 1711 h 174"/>
                              <a:gd name="T124" fmla="+- 0 1501 1373"/>
                              <a:gd name="T125" fmla="*/ T124 w 147"/>
                              <a:gd name="T126" fmla="+- 0 1717 1570"/>
                              <a:gd name="T127" fmla="*/ 1717 h 174"/>
                              <a:gd name="T128" fmla="+- 0 1514 1373"/>
                              <a:gd name="T129" fmla="*/ T128 w 147"/>
                              <a:gd name="T130" fmla="+- 0 1713 1570"/>
                              <a:gd name="T131" fmla="*/ 1713 h 1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47" h="174">
                                <a:moveTo>
                                  <a:pt x="147" y="135"/>
                                </a:moveTo>
                                <a:lnTo>
                                  <a:pt x="146" y="122"/>
                                </a:lnTo>
                                <a:lnTo>
                                  <a:pt x="146" y="118"/>
                                </a:lnTo>
                                <a:lnTo>
                                  <a:pt x="147" y="118"/>
                                </a:lnTo>
                                <a:lnTo>
                                  <a:pt x="146" y="103"/>
                                </a:lnTo>
                                <a:lnTo>
                                  <a:pt x="145" y="96"/>
                                </a:lnTo>
                                <a:lnTo>
                                  <a:pt x="144" y="84"/>
                                </a:lnTo>
                                <a:lnTo>
                                  <a:pt x="137" y="12"/>
                                </a:lnTo>
                                <a:lnTo>
                                  <a:pt x="123" y="9"/>
                                </a:lnTo>
                                <a:lnTo>
                                  <a:pt x="123" y="118"/>
                                </a:lnTo>
                                <a:lnTo>
                                  <a:pt x="110" y="118"/>
                                </a:lnTo>
                                <a:lnTo>
                                  <a:pt x="110" y="106"/>
                                </a:lnTo>
                                <a:lnTo>
                                  <a:pt x="119" y="96"/>
                                </a:lnTo>
                                <a:lnTo>
                                  <a:pt x="120" y="94"/>
                                </a:lnTo>
                                <a:lnTo>
                                  <a:pt x="123" y="118"/>
                                </a:lnTo>
                                <a:lnTo>
                                  <a:pt x="123" y="9"/>
                                </a:lnTo>
                                <a:lnTo>
                                  <a:pt x="112" y="6"/>
                                </a:lnTo>
                                <a:lnTo>
                                  <a:pt x="111" y="7"/>
                                </a:lnTo>
                                <a:lnTo>
                                  <a:pt x="106" y="6"/>
                                </a:lnTo>
                                <a:lnTo>
                                  <a:pt x="104" y="5"/>
                                </a:lnTo>
                                <a:lnTo>
                                  <a:pt x="103" y="5"/>
                                </a:lnTo>
                                <a:lnTo>
                                  <a:pt x="103" y="18"/>
                                </a:lnTo>
                                <a:lnTo>
                                  <a:pt x="100" y="29"/>
                                </a:lnTo>
                                <a:lnTo>
                                  <a:pt x="94" y="38"/>
                                </a:lnTo>
                                <a:lnTo>
                                  <a:pt x="87" y="43"/>
                                </a:lnTo>
                                <a:lnTo>
                                  <a:pt x="81" y="45"/>
                                </a:lnTo>
                                <a:lnTo>
                                  <a:pt x="74" y="44"/>
                                </a:lnTo>
                                <a:lnTo>
                                  <a:pt x="65" y="39"/>
                                </a:lnTo>
                                <a:lnTo>
                                  <a:pt x="59" y="29"/>
                                </a:lnTo>
                                <a:lnTo>
                                  <a:pt x="54" y="17"/>
                                </a:lnTo>
                                <a:lnTo>
                                  <a:pt x="53" y="2"/>
                                </a:lnTo>
                                <a:lnTo>
                                  <a:pt x="48" y="1"/>
                                </a:lnTo>
                                <a:lnTo>
                                  <a:pt x="40" y="0"/>
                                </a:lnTo>
                                <a:lnTo>
                                  <a:pt x="32" y="0"/>
                                </a:lnTo>
                                <a:lnTo>
                                  <a:pt x="27" y="1"/>
                                </a:lnTo>
                                <a:lnTo>
                                  <a:pt x="25" y="0"/>
                                </a:lnTo>
                                <a:lnTo>
                                  <a:pt x="4" y="59"/>
                                </a:lnTo>
                                <a:lnTo>
                                  <a:pt x="1" y="96"/>
                                </a:lnTo>
                                <a:lnTo>
                                  <a:pt x="1" y="99"/>
                                </a:lnTo>
                                <a:lnTo>
                                  <a:pt x="1" y="103"/>
                                </a:lnTo>
                                <a:lnTo>
                                  <a:pt x="0" y="118"/>
                                </a:lnTo>
                                <a:lnTo>
                                  <a:pt x="1" y="122"/>
                                </a:lnTo>
                                <a:lnTo>
                                  <a:pt x="0" y="131"/>
                                </a:lnTo>
                                <a:lnTo>
                                  <a:pt x="2" y="137"/>
                                </a:lnTo>
                                <a:lnTo>
                                  <a:pt x="9" y="145"/>
                                </a:lnTo>
                                <a:lnTo>
                                  <a:pt x="17" y="144"/>
                                </a:lnTo>
                                <a:lnTo>
                                  <a:pt x="18" y="134"/>
                                </a:lnTo>
                                <a:lnTo>
                                  <a:pt x="23" y="125"/>
                                </a:lnTo>
                                <a:lnTo>
                                  <a:pt x="27" y="88"/>
                                </a:lnTo>
                                <a:lnTo>
                                  <a:pt x="27" y="81"/>
                                </a:lnTo>
                                <a:lnTo>
                                  <a:pt x="30" y="73"/>
                                </a:lnTo>
                                <a:lnTo>
                                  <a:pt x="31" y="76"/>
                                </a:lnTo>
                                <a:lnTo>
                                  <a:pt x="39" y="94"/>
                                </a:lnTo>
                                <a:lnTo>
                                  <a:pt x="46" y="115"/>
                                </a:lnTo>
                                <a:lnTo>
                                  <a:pt x="49" y="140"/>
                                </a:lnTo>
                                <a:lnTo>
                                  <a:pt x="49" y="152"/>
                                </a:lnTo>
                                <a:lnTo>
                                  <a:pt x="48" y="163"/>
                                </a:lnTo>
                                <a:lnTo>
                                  <a:pt x="47" y="172"/>
                                </a:lnTo>
                                <a:lnTo>
                                  <a:pt x="57" y="174"/>
                                </a:lnTo>
                                <a:lnTo>
                                  <a:pt x="112" y="159"/>
                                </a:lnTo>
                                <a:lnTo>
                                  <a:pt x="112" y="146"/>
                                </a:lnTo>
                                <a:lnTo>
                                  <a:pt x="112" y="141"/>
                                </a:lnTo>
                                <a:lnTo>
                                  <a:pt x="126" y="147"/>
                                </a:lnTo>
                                <a:lnTo>
                                  <a:pt x="128" y="147"/>
                                </a:lnTo>
                                <a:lnTo>
                                  <a:pt x="130" y="147"/>
                                </a:lnTo>
                                <a:lnTo>
                                  <a:pt x="141" y="143"/>
                                </a:lnTo>
                                <a:lnTo>
                                  <a:pt x="147" y="135"/>
                                </a:lnTo>
                              </a:path>
                            </a:pathLst>
                          </a:custGeom>
                          <a:solidFill>
                            <a:srgbClr val="025F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AutoShape 141"/>
                        <wps:cNvSpPr>
                          <a:spLocks/>
                        </wps:cNvSpPr>
                        <wps:spPr bwMode="auto">
                          <a:xfrm>
                            <a:off x="1374" y="1676"/>
                            <a:ext cx="124" cy="42"/>
                          </a:xfrm>
                          <a:custGeom>
                            <a:avLst/>
                            <a:gdLst>
                              <a:gd name="T0" fmla="+- 0 1431 1374"/>
                              <a:gd name="T1" fmla="*/ T0 w 124"/>
                              <a:gd name="T2" fmla="+- 0 1689 1676"/>
                              <a:gd name="T3" fmla="*/ 1689 h 42"/>
                              <a:gd name="T4" fmla="+- 0 1413 1374"/>
                              <a:gd name="T5" fmla="*/ T4 w 124"/>
                              <a:gd name="T6" fmla="+- 0 1689 1676"/>
                              <a:gd name="T7" fmla="*/ 1689 h 42"/>
                              <a:gd name="T8" fmla="+- 0 1384 1374"/>
                              <a:gd name="T9" fmla="*/ T8 w 124"/>
                              <a:gd name="T10" fmla="+- 0 1691 1676"/>
                              <a:gd name="T11" fmla="*/ 1691 h 42"/>
                              <a:gd name="T12" fmla="+- 0 1379 1374"/>
                              <a:gd name="T13" fmla="*/ T12 w 124"/>
                              <a:gd name="T14" fmla="+- 0 1692 1676"/>
                              <a:gd name="T15" fmla="*/ 1692 h 42"/>
                              <a:gd name="T16" fmla="+- 0 1377 1374"/>
                              <a:gd name="T17" fmla="*/ T16 w 124"/>
                              <a:gd name="T18" fmla="+- 0 1694 1676"/>
                              <a:gd name="T19" fmla="*/ 1694 h 42"/>
                              <a:gd name="T20" fmla="+- 0 1376 1374"/>
                              <a:gd name="T21" fmla="*/ T20 w 124"/>
                              <a:gd name="T22" fmla="+- 0 1696 1676"/>
                              <a:gd name="T23" fmla="*/ 1696 h 42"/>
                              <a:gd name="T24" fmla="+- 0 1374 1374"/>
                              <a:gd name="T25" fmla="*/ T24 w 124"/>
                              <a:gd name="T26" fmla="+- 0 1700 1676"/>
                              <a:gd name="T27" fmla="*/ 1700 h 42"/>
                              <a:gd name="T28" fmla="+- 0 1374 1374"/>
                              <a:gd name="T29" fmla="*/ T28 w 124"/>
                              <a:gd name="T30" fmla="+- 0 1707 1676"/>
                              <a:gd name="T31" fmla="*/ 1707 h 42"/>
                              <a:gd name="T32" fmla="+- 0 1374 1374"/>
                              <a:gd name="T33" fmla="*/ T32 w 124"/>
                              <a:gd name="T34" fmla="+- 0 1710 1676"/>
                              <a:gd name="T35" fmla="*/ 1710 h 42"/>
                              <a:gd name="T36" fmla="+- 0 1384 1374"/>
                              <a:gd name="T37" fmla="*/ T36 w 124"/>
                              <a:gd name="T38" fmla="+- 0 1717 1676"/>
                              <a:gd name="T39" fmla="*/ 1717 h 42"/>
                              <a:gd name="T40" fmla="+- 0 1420 1374"/>
                              <a:gd name="T41" fmla="*/ T40 w 124"/>
                              <a:gd name="T42" fmla="+- 0 1710 1676"/>
                              <a:gd name="T43" fmla="*/ 1710 h 42"/>
                              <a:gd name="T44" fmla="+- 0 1436 1374"/>
                              <a:gd name="T45" fmla="*/ T44 w 124"/>
                              <a:gd name="T46" fmla="+- 0 1707 1676"/>
                              <a:gd name="T47" fmla="*/ 1707 h 42"/>
                              <a:gd name="T48" fmla="+- 0 1459 1374"/>
                              <a:gd name="T49" fmla="*/ T48 w 124"/>
                              <a:gd name="T50" fmla="+- 0 1701 1676"/>
                              <a:gd name="T51" fmla="*/ 1701 h 42"/>
                              <a:gd name="T52" fmla="+- 0 1475 1374"/>
                              <a:gd name="T53" fmla="*/ T52 w 124"/>
                              <a:gd name="T54" fmla="+- 0 1698 1676"/>
                              <a:gd name="T55" fmla="*/ 1698 h 42"/>
                              <a:gd name="T56" fmla="+- 0 1492 1374"/>
                              <a:gd name="T57" fmla="*/ T56 w 124"/>
                              <a:gd name="T58" fmla="+- 0 1698 1676"/>
                              <a:gd name="T59" fmla="*/ 1698 h 42"/>
                              <a:gd name="T60" fmla="+- 0 1497 1374"/>
                              <a:gd name="T61" fmla="*/ T60 w 124"/>
                              <a:gd name="T62" fmla="+- 0 1694 1676"/>
                              <a:gd name="T63" fmla="*/ 1694 h 42"/>
                              <a:gd name="T64" fmla="+- 0 1497 1374"/>
                              <a:gd name="T65" fmla="*/ T64 w 124"/>
                              <a:gd name="T66" fmla="+- 0 1690 1676"/>
                              <a:gd name="T67" fmla="*/ 1690 h 42"/>
                              <a:gd name="T68" fmla="+- 0 1457 1374"/>
                              <a:gd name="T69" fmla="*/ T68 w 124"/>
                              <a:gd name="T70" fmla="+- 0 1690 1676"/>
                              <a:gd name="T71" fmla="*/ 1690 h 42"/>
                              <a:gd name="T72" fmla="+- 0 1431 1374"/>
                              <a:gd name="T73" fmla="*/ T72 w 124"/>
                              <a:gd name="T74" fmla="+- 0 1689 1676"/>
                              <a:gd name="T75" fmla="*/ 1689 h 42"/>
                              <a:gd name="T76" fmla="+- 0 1492 1374"/>
                              <a:gd name="T77" fmla="*/ T76 w 124"/>
                              <a:gd name="T78" fmla="+- 0 1698 1676"/>
                              <a:gd name="T79" fmla="*/ 1698 h 42"/>
                              <a:gd name="T80" fmla="+- 0 1475 1374"/>
                              <a:gd name="T81" fmla="*/ T80 w 124"/>
                              <a:gd name="T82" fmla="+- 0 1698 1676"/>
                              <a:gd name="T83" fmla="*/ 1698 h 42"/>
                              <a:gd name="T84" fmla="+- 0 1484 1374"/>
                              <a:gd name="T85" fmla="*/ T84 w 124"/>
                              <a:gd name="T86" fmla="+- 0 1703 1676"/>
                              <a:gd name="T87" fmla="*/ 1703 h 42"/>
                              <a:gd name="T88" fmla="+- 0 1492 1374"/>
                              <a:gd name="T89" fmla="*/ T88 w 124"/>
                              <a:gd name="T90" fmla="+- 0 1698 1676"/>
                              <a:gd name="T91" fmla="*/ 1698 h 42"/>
                              <a:gd name="T92" fmla="+- 0 1498 1374"/>
                              <a:gd name="T93" fmla="*/ T92 w 124"/>
                              <a:gd name="T94" fmla="+- 0 1676 1676"/>
                              <a:gd name="T95" fmla="*/ 1676 h 42"/>
                              <a:gd name="T96" fmla="+- 0 1475 1374"/>
                              <a:gd name="T97" fmla="*/ T96 w 124"/>
                              <a:gd name="T98" fmla="+- 0 1689 1676"/>
                              <a:gd name="T99" fmla="*/ 1689 h 42"/>
                              <a:gd name="T100" fmla="+- 0 1457 1374"/>
                              <a:gd name="T101" fmla="*/ T100 w 124"/>
                              <a:gd name="T102" fmla="+- 0 1690 1676"/>
                              <a:gd name="T103" fmla="*/ 1690 h 42"/>
                              <a:gd name="T104" fmla="+- 0 1497 1374"/>
                              <a:gd name="T105" fmla="*/ T104 w 124"/>
                              <a:gd name="T106" fmla="+- 0 1690 1676"/>
                              <a:gd name="T107" fmla="*/ 1690 h 42"/>
                              <a:gd name="T108" fmla="+- 0 1498 1374"/>
                              <a:gd name="T109" fmla="*/ T108 w 124"/>
                              <a:gd name="T110" fmla="+- 0 1676 1676"/>
                              <a:gd name="T111" fmla="*/ 1676 h 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24" h="42">
                                <a:moveTo>
                                  <a:pt x="57" y="13"/>
                                </a:moveTo>
                                <a:lnTo>
                                  <a:pt x="39" y="13"/>
                                </a:lnTo>
                                <a:lnTo>
                                  <a:pt x="10" y="15"/>
                                </a:lnTo>
                                <a:lnTo>
                                  <a:pt x="5" y="16"/>
                                </a:lnTo>
                                <a:lnTo>
                                  <a:pt x="3" y="18"/>
                                </a:lnTo>
                                <a:lnTo>
                                  <a:pt x="2" y="20"/>
                                </a:lnTo>
                                <a:lnTo>
                                  <a:pt x="0" y="24"/>
                                </a:lnTo>
                                <a:lnTo>
                                  <a:pt x="0" y="31"/>
                                </a:lnTo>
                                <a:lnTo>
                                  <a:pt x="0" y="34"/>
                                </a:lnTo>
                                <a:lnTo>
                                  <a:pt x="10" y="41"/>
                                </a:lnTo>
                                <a:lnTo>
                                  <a:pt x="46" y="34"/>
                                </a:lnTo>
                                <a:lnTo>
                                  <a:pt x="62" y="31"/>
                                </a:lnTo>
                                <a:lnTo>
                                  <a:pt x="85" y="25"/>
                                </a:lnTo>
                                <a:lnTo>
                                  <a:pt x="101" y="22"/>
                                </a:lnTo>
                                <a:lnTo>
                                  <a:pt x="118" y="22"/>
                                </a:lnTo>
                                <a:lnTo>
                                  <a:pt x="123" y="18"/>
                                </a:lnTo>
                                <a:lnTo>
                                  <a:pt x="123" y="14"/>
                                </a:lnTo>
                                <a:lnTo>
                                  <a:pt x="83" y="14"/>
                                </a:lnTo>
                                <a:lnTo>
                                  <a:pt x="57" y="13"/>
                                </a:lnTo>
                                <a:close/>
                                <a:moveTo>
                                  <a:pt x="118" y="22"/>
                                </a:moveTo>
                                <a:lnTo>
                                  <a:pt x="101" y="22"/>
                                </a:lnTo>
                                <a:lnTo>
                                  <a:pt x="110" y="27"/>
                                </a:lnTo>
                                <a:lnTo>
                                  <a:pt x="118" y="22"/>
                                </a:lnTo>
                                <a:close/>
                                <a:moveTo>
                                  <a:pt x="124" y="0"/>
                                </a:moveTo>
                                <a:lnTo>
                                  <a:pt x="101" y="13"/>
                                </a:lnTo>
                                <a:lnTo>
                                  <a:pt x="83" y="14"/>
                                </a:lnTo>
                                <a:lnTo>
                                  <a:pt x="123" y="14"/>
                                </a:lnTo>
                                <a:lnTo>
                                  <a:pt x="124" y="0"/>
                                </a:lnTo>
                                <a:close/>
                              </a:path>
                            </a:pathLst>
                          </a:custGeom>
                          <a:solidFill>
                            <a:srgbClr val="D2683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 name="AutoShape 142"/>
                        <wps:cNvSpPr>
                          <a:spLocks/>
                        </wps:cNvSpPr>
                        <wps:spPr bwMode="auto">
                          <a:xfrm>
                            <a:off x="1373" y="1685"/>
                            <a:ext cx="46" cy="33"/>
                          </a:xfrm>
                          <a:custGeom>
                            <a:avLst/>
                            <a:gdLst>
                              <a:gd name="T0" fmla="+- 0 1386 1374"/>
                              <a:gd name="T1" fmla="*/ T0 w 46"/>
                              <a:gd name="T2" fmla="+- 0 1686 1686"/>
                              <a:gd name="T3" fmla="*/ 1686 h 33"/>
                              <a:gd name="T4" fmla="+- 0 1384 1374"/>
                              <a:gd name="T5" fmla="*/ T4 w 46"/>
                              <a:gd name="T6" fmla="+- 0 1686 1686"/>
                              <a:gd name="T7" fmla="*/ 1686 h 33"/>
                              <a:gd name="T8" fmla="+- 0 1379 1374"/>
                              <a:gd name="T9" fmla="*/ T8 w 46"/>
                              <a:gd name="T10" fmla="+- 0 1687 1686"/>
                              <a:gd name="T11" fmla="*/ 1687 h 33"/>
                              <a:gd name="T12" fmla="+- 0 1377 1374"/>
                              <a:gd name="T13" fmla="*/ T12 w 46"/>
                              <a:gd name="T14" fmla="+- 0 1694 1686"/>
                              <a:gd name="T15" fmla="*/ 1694 h 33"/>
                              <a:gd name="T16" fmla="+- 0 1376 1374"/>
                              <a:gd name="T17" fmla="*/ T16 w 46"/>
                              <a:gd name="T18" fmla="+- 0 1696 1686"/>
                              <a:gd name="T19" fmla="*/ 1696 h 33"/>
                              <a:gd name="T20" fmla="+- 0 1374 1374"/>
                              <a:gd name="T21" fmla="*/ T20 w 46"/>
                              <a:gd name="T22" fmla="+- 0 1700 1686"/>
                              <a:gd name="T23" fmla="*/ 1700 h 33"/>
                              <a:gd name="T24" fmla="+- 0 1374 1374"/>
                              <a:gd name="T25" fmla="*/ T24 w 46"/>
                              <a:gd name="T26" fmla="+- 0 1710 1686"/>
                              <a:gd name="T27" fmla="*/ 1710 h 33"/>
                              <a:gd name="T28" fmla="+- 0 1384 1374"/>
                              <a:gd name="T29" fmla="*/ T28 w 46"/>
                              <a:gd name="T30" fmla="+- 0 1718 1686"/>
                              <a:gd name="T31" fmla="*/ 1718 h 33"/>
                              <a:gd name="T32" fmla="+- 0 1402 1374"/>
                              <a:gd name="T33" fmla="*/ T32 w 46"/>
                              <a:gd name="T34" fmla="+- 0 1715 1686"/>
                              <a:gd name="T35" fmla="*/ 1715 h 33"/>
                              <a:gd name="T36" fmla="+- 0 1411 1374"/>
                              <a:gd name="T37" fmla="*/ T36 w 46"/>
                              <a:gd name="T38" fmla="+- 0 1714 1686"/>
                              <a:gd name="T39" fmla="*/ 1714 h 33"/>
                              <a:gd name="T40" fmla="+- 0 1419 1374"/>
                              <a:gd name="T41" fmla="*/ T40 w 46"/>
                              <a:gd name="T42" fmla="+- 0 1712 1686"/>
                              <a:gd name="T43" fmla="*/ 1712 h 33"/>
                              <a:gd name="T44" fmla="+- 0 1419 1374"/>
                              <a:gd name="T45" fmla="*/ T44 w 46"/>
                              <a:gd name="T46" fmla="+- 0 1705 1686"/>
                              <a:gd name="T47" fmla="*/ 1705 h 33"/>
                              <a:gd name="T48" fmla="+- 0 1417 1374"/>
                              <a:gd name="T49" fmla="*/ T48 w 46"/>
                              <a:gd name="T50" fmla="+- 0 1698 1686"/>
                              <a:gd name="T51" fmla="*/ 1698 h 33"/>
                              <a:gd name="T52" fmla="+- 0 1414 1374"/>
                              <a:gd name="T53" fmla="*/ T52 w 46"/>
                              <a:gd name="T54" fmla="+- 0 1691 1686"/>
                              <a:gd name="T55" fmla="*/ 1691 h 33"/>
                              <a:gd name="T56" fmla="+- 0 1399 1374"/>
                              <a:gd name="T57" fmla="*/ T56 w 46"/>
                              <a:gd name="T58" fmla="+- 0 1691 1686"/>
                              <a:gd name="T59" fmla="*/ 1691 h 33"/>
                              <a:gd name="T60" fmla="+- 0 1386 1374"/>
                              <a:gd name="T61" fmla="*/ T60 w 46"/>
                              <a:gd name="T62" fmla="+- 0 1686 1686"/>
                              <a:gd name="T63" fmla="*/ 1686 h 33"/>
                              <a:gd name="T64" fmla="+- 0 1414 1374"/>
                              <a:gd name="T65" fmla="*/ T64 w 46"/>
                              <a:gd name="T66" fmla="+- 0 1691 1686"/>
                              <a:gd name="T67" fmla="*/ 1691 h 33"/>
                              <a:gd name="T68" fmla="+- 0 1406 1374"/>
                              <a:gd name="T69" fmla="*/ T68 w 46"/>
                              <a:gd name="T70" fmla="+- 0 1691 1686"/>
                              <a:gd name="T71" fmla="*/ 1691 h 33"/>
                              <a:gd name="T72" fmla="+- 0 1414 1374"/>
                              <a:gd name="T73" fmla="*/ T72 w 46"/>
                              <a:gd name="T74" fmla="+- 0 1691 1686"/>
                              <a:gd name="T75" fmla="*/ 1691 h 33"/>
                              <a:gd name="T76" fmla="+- 0 1414 1374"/>
                              <a:gd name="T77" fmla="*/ T76 w 46"/>
                              <a:gd name="T78" fmla="+- 0 1691 1686"/>
                              <a:gd name="T79" fmla="*/ 1691 h 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6" h="33">
                                <a:moveTo>
                                  <a:pt x="12" y="0"/>
                                </a:moveTo>
                                <a:lnTo>
                                  <a:pt x="10" y="0"/>
                                </a:lnTo>
                                <a:lnTo>
                                  <a:pt x="5" y="1"/>
                                </a:lnTo>
                                <a:lnTo>
                                  <a:pt x="3" y="8"/>
                                </a:lnTo>
                                <a:lnTo>
                                  <a:pt x="2" y="10"/>
                                </a:lnTo>
                                <a:lnTo>
                                  <a:pt x="0" y="14"/>
                                </a:lnTo>
                                <a:lnTo>
                                  <a:pt x="0" y="24"/>
                                </a:lnTo>
                                <a:lnTo>
                                  <a:pt x="10" y="32"/>
                                </a:lnTo>
                                <a:lnTo>
                                  <a:pt x="28" y="29"/>
                                </a:lnTo>
                                <a:lnTo>
                                  <a:pt x="37" y="28"/>
                                </a:lnTo>
                                <a:lnTo>
                                  <a:pt x="45" y="26"/>
                                </a:lnTo>
                                <a:lnTo>
                                  <a:pt x="45" y="19"/>
                                </a:lnTo>
                                <a:lnTo>
                                  <a:pt x="43" y="12"/>
                                </a:lnTo>
                                <a:lnTo>
                                  <a:pt x="40" y="5"/>
                                </a:lnTo>
                                <a:lnTo>
                                  <a:pt x="25" y="5"/>
                                </a:lnTo>
                                <a:lnTo>
                                  <a:pt x="12" y="0"/>
                                </a:lnTo>
                                <a:close/>
                                <a:moveTo>
                                  <a:pt x="40" y="5"/>
                                </a:moveTo>
                                <a:lnTo>
                                  <a:pt x="32" y="5"/>
                                </a:lnTo>
                                <a:lnTo>
                                  <a:pt x="40" y="5"/>
                                </a:lnTo>
                                <a:close/>
                              </a:path>
                            </a:pathLst>
                          </a:custGeom>
                          <a:solidFill>
                            <a:srgbClr val="025F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AutoShape 143"/>
                        <wps:cNvSpPr>
                          <a:spLocks/>
                        </wps:cNvSpPr>
                        <wps:spPr bwMode="auto">
                          <a:xfrm>
                            <a:off x="1393" y="1675"/>
                            <a:ext cx="83" cy="31"/>
                          </a:xfrm>
                          <a:custGeom>
                            <a:avLst/>
                            <a:gdLst>
                              <a:gd name="T0" fmla="+- 0 1476 1394"/>
                              <a:gd name="T1" fmla="*/ T0 w 83"/>
                              <a:gd name="T2" fmla="+- 0 1697 1676"/>
                              <a:gd name="T3" fmla="*/ 1697 h 31"/>
                              <a:gd name="T4" fmla="+- 0 1409 1394"/>
                              <a:gd name="T5" fmla="*/ T4 w 83"/>
                              <a:gd name="T6" fmla="+- 0 1697 1676"/>
                              <a:gd name="T7" fmla="*/ 1697 h 31"/>
                              <a:gd name="T8" fmla="+- 0 1434 1394"/>
                              <a:gd name="T9" fmla="*/ T8 w 83"/>
                              <a:gd name="T10" fmla="+- 0 1700 1676"/>
                              <a:gd name="T11" fmla="*/ 1700 h 31"/>
                              <a:gd name="T12" fmla="+- 0 1476 1394"/>
                              <a:gd name="T13" fmla="*/ T12 w 83"/>
                              <a:gd name="T14" fmla="+- 0 1707 1676"/>
                              <a:gd name="T15" fmla="*/ 1707 h 31"/>
                              <a:gd name="T16" fmla="+- 0 1476 1394"/>
                              <a:gd name="T17" fmla="*/ T16 w 83"/>
                              <a:gd name="T18" fmla="+- 0 1697 1676"/>
                              <a:gd name="T19" fmla="*/ 1697 h 31"/>
                              <a:gd name="T20" fmla="+- 0 1400 1394"/>
                              <a:gd name="T21" fmla="*/ T20 w 83"/>
                              <a:gd name="T22" fmla="+- 0 1676 1676"/>
                              <a:gd name="T23" fmla="*/ 1676 h 31"/>
                              <a:gd name="T24" fmla="+- 0 1394 1394"/>
                              <a:gd name="T25" fmla="*/ T24 w 83"/>
                              <a:gd name="T26" fmla="+- 0 1692 1676"/>
                              <a:gd name="T27" fmla="*/ 1692 h 31"/>
                              <a:gd name="T28" fmla="+- 0 1398 1394"/>
                              <a:gd name="T29" fmla="*/ T28 w 83"/>
                              <a:gd name="T30" fmla="+- 0 1701 1676"/>
                              <a:gd name="T31" fmla="*/ 1701 h 31"/>
                              <a:gd name="T32" fmla="+- 0 1409 1394"/>
                              <a:gd name="T33" fmla="*/ T32 w 83"/>
                              <a:gd name="T34" fmla="+- 0 1697 1676"/>
                              <a:gd name="T35" fmla="*/ 1697 h 31"/>
                              <a:gd name="T36" fmla="+- 0 1476 1394"/>
                              <a:gd name="T37" fmla="*/ T36 w 83"/>
                              <a:gd name="T38" fmla="+- 0 1697 1676"/>
                              <a:gd name="T39" fmla="*/ 1697 h 31"/>
                              <a:gd name="T40" fmla="+- 0 1476 1394"/>
                              <a:gd name="T41" fmla="*/ T40 w 83"/>
                              <a:gd name="T42" fmla="+- 0 1688 1676"/>
                              <a:gd name="T43" fmla="*/ 1688 h 31"/>
                              <a:gd name="T44" fmla="+- 0 1431 1394"/>
                              <a:gd name="T45" fmla="*/ T44 w 83"/>
                              <a:gd name="T46" fmla="+- 0 1687 1676"/>
                              <a:gd name="T47" fmla="*/ 1687 h 31"/>
                              <a:gd name="T48" fmla="+- 0 1400 1394"/>
                              <a:gd name="T49" fmla="*/ T48 w 83"/>
                              <a:gd name="T50" fmla="+- 0 1676 1676"/>
                              <a:gd name="T51" fmla="*/ 1676 h 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83" h="31">
                                <a:moveTo>
                                  <a:pt x="82" y="21"/>
                                </a:moveTo>
                                <a:lnTo>
                                  <a:pt x="15" y="21"/>
                                </a:lnTo>
                                <a:lnTo>
                                  <a:pt x="40" y="24"/>
                                </a:lnTo>
                                <a:lnTo>
                                  <a:pt x="82" y="31"/>
                                </a:lnTo>
                                <a:lnTo>
                                  <a:pt x="82" y="21"/>
                                </a:lnTo>
                                <a:close/>
                                <a:moveTo>
                                  <a:pt x="6" y="0"/>
                                </a:moveTo>
                                <a:lnTo>
                                  <a:pt x="0" y="16"/>
                                </a:lnTo>
                                <a:lnTo>
                                  <a:pt x="4" y="25"/>
                                </a:lnTo>
                                <a:lnTo>
                                  <a:pt x="15" y="21"/>
                                </a:lnTo>
                                <a:lnTo>
                                  <a:pt x="82" y="21"/>
                                </a:lnTo>
                                <a:lnTo>
                                  <a:pt x="82" y="12"/>
                                </a:lnTo>
                                <a:lnTo>
                                  <a:pt x="37" y="11"/>
                                </a:lnTo>
                                <a:lnTo>
                                  <a:pt x="6" y="0"/>
                                </a:lnTo>
                                <a:close/>
                              </a:path>
                            </a:pathLst>
                          </a:custGeom>
                          <a:solidFill>
                            <a:srgbClr val="D2683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AutoShape 144"/>
                        <wps:cNvSpPr>
                          <a:spLocks/>
                        </wps:cNvSpPr>
                        <wps:spPr bwMode="auto">
                          <a:xfrm>
                            <a:off x="1172" y="1399"/>
                            <a:ext cx="2" cy="646"/>
                          </a:xfrm>
                          <a:custGeom>
                            <a:avLst/>
                            <a:gdLst>
                              <a:gd name="T0" fmla="+- 0 1400 1400"/>
                              <a:gd name="T1" fmla="*/ 1400 h 646"/>
                              <a:gd name="T2" fmla="+- 0 1702 1400"/>
                              <a:gd name="T3" fmla="*/ 1702 h 646"/>
                              <a:gd name="T4" fmla="+- 0 1744 1400"/>
                              <a:gd name="T5" fmla="*/ 1744 h 646"/>
                              <a:gd name="T6" fmla="+- 0 2045 1400"/>
                              <a:gd name="T7" fmla="*/ 2045 h 646"/>
                            </a:gdLst>
                            <a:ahLst/>
                            <a:cxnLst>
                              <a:cxn ang="0">
                                <a:pos x="0" y="T1"/>
                              </a:cxn>
                              <a:cxn ang="0">
                                <a:pos x="0" y="T3"/>
                              </a:cxn>
                              <a:cxn ang="0">
                                <a:pos x="0" y="T5"/>
                              </a:cxn>
                              <a:cxn ang="0">
                                <a:pos x="0" y="T7"/>
                              </a:cxn>
                            </a:cxnLst>
                            <a:rect l="0" t="0" r="r" b="b"/>
                            <a:pathLst>
                              <a:path h="646">
                                <a:moveTo>
                                  <a:pt x="0" y="0"/>
                                </a:moveTo>
                                <a:lnTo>
                                  <a:pt x="0" y="302"/>
                                </a:lnTo>
                                <a:moveTo>
                                  <a:pt x="0" y="344"/>
                                </a:moveTo>
                                <a:lnTo>
                                  <a:pt x="0" y="645"/>
                                </a:lnTo>
                              </a:path>
                            </a:pathLst>
                          </a:custGeom>
                          <a:noFill/>
                          <a:ln w="63437">
                            <a:solidFill>
                              <a:srgbClr val="DB9B2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4" name="Picture 1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59" y="1381"/>
                            <a:ext cx="210" cy="34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3960B9A" id="Group 110" o:spid="_x0000_s1026" style="position:absolute;margin-left:30pt;margin-top:40.85pt;width:62.95pt;height:62.95pt;z-index:251687936;mso-position-horizontal-relative:page" coordorigin="600,817" coordsize="1259,1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">
                <v:shape id="Freeform 111" o:spid="_x0000_s1027" style="position:absolute;left:600;top:816;width:1259;height:1259;visibility:visible;mso-wrap-style:square;v-text-anchor:top" coordsize="1259,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" path="m629,l556,4,485,16,417,36,353,64,292,98r-56,40l184,184r-46,51l98,292,64,352,37,417,17,485,4,555,,629r4,73l17,773r20,67l64,905r34,61l138,1022r46,51l236,1119r56,41l353,1194r64,27l485,1241r71,12l629,1258r73,-5l773,1241r68,-20l905,1194r61,-34l1022,1119r52,-46l1120,1022r40,-56l1194,905r27,-65l1241,773r13,-71l1258,629r-4,-74l1241,485r-20,-68l1194,352r-34,-60l1120,235r-46,-51l1022,138,966,98,905,64,841,36,773,16,702,4,629,xe" fillcolor="#198da7" stroked="f">
                  <v:path arrowok="t" o:connecttype="custom" o:connectlocs="629,817;556,821;485,833;417,853;353,881;292,915;236,955;184,1001;138,1052;98,1109;64,1169;37,1234;17,1302;4,1372;0,1446;4,1519;17,1590;37,1657;64,1722;98,1783;138,1839;184,1890;236,1936;292,1977;353,2011;417,2038;485,2058;556,2070;629,2075;702,2070;773,2058;841,2038;905,2011;966,1977;1022,1936;1074,1890;1120,1839;1160,1783;1194,1722;1221,1657;1241,1590;1254,1519;1258,1446;1254,1372;1241,1302;1221,1234;1194,1169;1160,1109;1120,1052;1074,1001;1022,955;966,915;905,881;841,853;773,833;702,821;629,817" o:connectangles="0,0,0,0,0,0,0,0,0,0,0,0,0,0,0,0,0,0,0,0,0,0,0,0,0,0,0,0,0,0,0,0,0,0,0,0,0,0,0,0,0,0,0,0,0,0,0,0,0,0,0,0,0,0,0,0,0"/>
                </v:shape>
                <v:shape id="Freeform 112" o:spid="_x0000_s1028" style="position:absolute;left:608;top:938;width:731;height:413;visibility:visible;mso-wrap-style:square;v-text-anchor:top" coordsize="73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" path="m731,l250,,228,16,176,62r-46,51l90,170,56,230,29,295,9,362,,412r395,l731,xe" fillcolor="#d1d3d4" stroked="f">
                  <v:path arrowok="t" o:connecttype="custom" o:connectlocs="731,939;250,939;228,955;176,1001;130,1052;90,1109;56,1169;29,1234;9,1301;0,1351;395,1351;731,939" o:connectangles="0,0,0,0,0,0,0,0,0,0,0,0"/>
                </v:shape>
                <v:shape id="Freeform 113" o:spid="_x0000_s1029" style="position:absolute;left:1036;top:1017;width:668;height:334;visibility:visible;mso-wrap-style:square;v-text-anchor:top" coordsize="668,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" path="m304,l274,27,,334r667,l304,xe" fillcolor="#f1ab21" stroked="f">
                  <v:path arrowok="t" o:connecttype="custom" o:connectlocs="304,1017;274,1044;0,1351;667,1351;304,1017" o:connectangles="0,0,0,0,0"/>
                </v:shape>
                <v:shape id="AutoShape 114" o:spid="_x0000_s1030" style="position:absolute;left:600;top:1350;width:1083;height:724;visibility:visible;mso-wrap-style:square;v-text-anchor:top" coordsize="1083,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" path="m347,l8,,4,21,,95r4,73l17,239r20,68l64,371r34,61l138,488r46,51l236,585r56,41l347,656,347,t736,1l353,1r,659l417,687r68,20l556,719r73,5l702,719r71,-12l841,687r64,-27l966,626r56,-41l1074,539r9,-10l1083,1e" fillcolor="#f8c97d" stroked="f">
                  <v:path arrowok="t" o:connecttype="custom" o:connectlocs="347,1351;8,1351;4,1372;0,1446;4,1519;17,1590;37,1658;64,1722;98,1783;138,1839;184,1890;236,1936;292,1977;347,2007;347,1351;1083,1352;353,1352;353,2011;417,2038;485,2058;556,2070;629,2075;702,2070;773,2058;841,2038;905,2011;966,1977;1022,1936;1074,1890;1083,1880;1083,1352" o:connectangles="0,0,0,0,0,0,0,0,0,0,0,0,0,0,0,0,0,0,0,0,0,0,0,0,0,0,0,0,0,0,0"/>
                </v:shape>
                <v:rect id="Rectangle 115" o:spid="_x0000_s1031" style="position:absolute;left:947;top:1350;width:32;height: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" stroked="f"/>
                <v:rect id="Rectangle 116" o:spid="_x0000_s1032" style="position:absolute;left:915;top:1350;width:32;height: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" fillcolor="#f1ab21" stroked="f"/>
                <v:line id="Line 117" o:spid="_x0000_s1033" style="position:absolute;visibility:visible;mso-wrap-style:square" from="1674,1351" to="1674,1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" strokecolor="white" strokeweight=".55317mm"/>
                <v:shape id="Freeform 118" o:spid="_x0000_s1034" style="position:absolute;left:601;top:1350;width:346;height:65;visibility:visible;mso-wrap-style:square;v-text-anchor:top" coordsize="34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" path="m345,l6,,2,21,,65r345,l345,xe" fillcolor="#f1ab21" stroked="f">
                  <v:path arrowok="t" o:connecttype="custom" o:connectlocs="345,1351;6,1351;2,1372;0,1416;345,1416;345,1351" o:connectangles="0,0,0,0,0,0"/>
                </v:shape>
                <v:shape id="AutoShape 119" o:spid="_x0000_s1035" style="position:absolute;left:608;top:938;width:1152;height:413;visibility:visible;mso-wrap-style:square;v-text-anchor:top" coordsize="115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" path="m731,l351,371,7,371,,412r393,l434,371r-83,l434,371,676,132r-1,-1l733,78r78,l731,xm811,78r-78,l1096,412r56,l811,78xe" stroked="f">
                  <v:path arrowok="t" o:connecttype="custom" o:connectlocs="731,939;351,1310;7,1310;0,1351;393,1351;434,1310;351,1310;434,1310;676,1071;675,1070;733,1017;811,1017;731,939;811,1017;733,1017;1096,1351;1152,1351;811,1017" o:connectangles="0,0,0,0,0,0,0,0,0,0,0,0,0,0,0,0,0,0"/>
                </v:shape>
                <v:shape id="Freeform 120" o:spid="_x0000_s1036" style="position:absolute;left:1001;top:1071;width:586;height:280;visibility:visible;mso-wrap-style:square;v-text-anchor:top" coordsize="586,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" path="m283,l,280r585,l283,xe" fillcolor="#f8c97d" stroked="f">
                  <v:path arrowok="t" o:connecttype="custom" o:connectlocs="283,1071;0,1351;585,1351;283,1071" o:connectangles="0,0,0,0"/>
                </v:shape>
                <v:shape id="Picture 121" o:spid="_x0000_s1037" type="#_x0000_t75" style="position:absolute;left:1283;top:1017;width:421;height: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">
                  <v:imagedata r:id="rId30" o:title=""/>
                </v:shape>
                <v:line id="Line 122" o:spid="_x0000_s1038" style="position:absolute;visibility:visible;mso-wrap-style:square" from="816,956" to="129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" strokecolor="white" strokeweight=".59514mm"/>
                <v:rect id="Rectangle 123" o:spid="_x0000_s1039" style="position:absolute;left:1295;top:938;width:44;height: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" stroked="f"/>
                <v:shape id="Freeform 124" o:spid="_x0000_s1040" style="position:absolute;left:1089;top:1354;width:186;height:721;visibility:visible;mso-wrap-style:square;v-text-anchor:top" coordsize="186,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" path="m186,l,,,705r67,11l140,721r46,-3l186,xe" fillcolor="#f1ab21" stroked="f">
                  <v:path arrowok="t" o:connecttype="custom" o:connectlocs="186,1354;0,1354;0,2059;67,2070;140,2075;186,2072;186,1354" o:connectangles="0,0,0,0,0,0,0"/>
                </v:shape>
                <v:line id="Line 125" o:spid="_x0000_s1041" style="position:absolute;visibility:visible;mso-wrap-style:square" from="1241,1389" to="1241,1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" strokecolor="#a47129" strokeweight=".26706mm"/>
                <v:rect id="Rectangle 126" o:spid="_x0000_s1042" style="position:absolute;left:1122;top:1374;width:126;height: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" fillcolor="#a47129" stroked="f"/>
                <v:line id="Line 127" o:spid="_x0000_s1043" style="position:absolute;visibility:visible;mso-wrap-style:square" from="1242,1734" to="1242,20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" strokecolor="#a47129" strokeweight=".63pt"/>
                <v:rect id="Rectangle 128" o:spid="_x0000_s1044" style="position:absolute;left:1121;top:1721;width:128;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" fillcolor="#a47129" stroked="f"/>
                <v:rect id="Rectangle 129" o:spid="_x0000_s1045" style="position:absolute;left:1318;top:1358;width:244;height: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" stroked="f"/>
                <v:line id="Line 130" o:spid="_x0000_s1046" style="position:absolute;visibility:visible;mso-wrap-style:square" from="1532,1400" to="1532,1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" strokecolor="#f1ab21" strokeweight=".36514mm"/>
                <v:line id="Line 131" o:spid="_x0000_s1047" style="position:absolute;visibility:visible;mso-wrap-style:square" from="1343,1390" to="1542,1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" strokecolor="#f1ab21" strokeweight="1pt"/>
                <v:rect id="Rectangle 132" o:spid="_x0000_s1048" style="position:absolute;left:1346;top:1548;width:168;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" stroked="f"/>
                <v:rect id="Rectangle 133" o:spid="_x0000_s1049" style="position:absolute;left:1346;top:1462;width:168;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" stroked="f"/>
                <v:rect id="Rectangle 134" o:spid="_x0000_s1050" style="position:absolute;left:1353;top:1608;width:161;height: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" stroked="f"/>
                <v:shape id="Picture 135" o:spid="_x0000_s1051" type="#_x0000_t75" style="position:absolute;left:1237;top:1203;width:146;height: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">
                  <v:imagedata r:id="rId31" o:title=""/>
                </v:shape>
                <v:shape id="Freeform 136" o:spid="_x0000_s1052" style="position:absolute;left:1378;top:1417;width:134;height:128;visibility:visible;mso-wrap-style:square;v-text-anchor:top" coordsize="134,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" path="m66,l40,5,20,19,6,39,,64,6,88r14,21l40,122r26,5l77,126,132,81r2,-14l134,57,86,3,66,xe" fillcolor="#553e3d" stroked="f">
                  <v:path arrowok="t" o:connecttype="custom" o:connectlocs="66,1418;40,1423;20,1437;6,1457;0,1482;6,1506;20,1527;40,1540;66,1545;77,1544;132,1499;134,1485;134,1475;86,1421;66,1418" o:connectangles="0,0,0,0,0,0,0,0,0,0,0,0,0,0,0"/>
                </v:shape>
                <v:shape id="Freeform 137" o:spid="_x0000_s1053" style="position:absolute;left:1409;top:1721;width:102;height:56;visibility:visible;mso-wrap-style:square;v-text-anchor:top" coordsize="10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" path="m65,l5,39,,56r102,l91,39,86,29,81,23,77,18,77,4,76,3,71,1,68,,65,xe" fillcolor="#5d6bb2" stroked="f">
                  <v:path arrowok="t" o:connecttype="custom" o:connectlocs="65,1722;5,1761;0,1778;102,1778;91,1761;86,1751;81,1745;77,1740;77,1726;76,1725;71,1723;68,1722;65,1722" o:connectangles="0,0,0,0,0,0,0,0,0,0,0,0,0"/>
                </v:shape>
                <v:shape id="Freeform 138" o:spid="_x0000_s1054" style="position:absolute;left:1397;top:1522;width:95;height:158;visibility:visible;mso-wrap-style:square;v-text-anchor:top" coordsize="95,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" path="m94,60l87,57,78,53,66,50,65,44,64,23r,-8l65,8,32,r3,6l39,17r1,28l39,49r-7,l21,52,11,57,,77r,25l9,128r19,20l41,155r15,3l69,157r10,-6l83,142r,-11l81,115,83,94,85,80,90,68r4,-8e" fillcolor="#c0582c" stroked="f">
                  <v:path arrowok="t" o:connecttype="custom" o:connectlocs="94,1582;87,1579;78,1575;66,1572;66,1572;65,1566;64,1545;64,1537;65,1530;32,1522;35,1528;39,1539;40,1567;39,1571;32,1571;21,1574;11,1579;0,1599;0,1624;9,1650;28,1670;41,1677;56,1680;69,1679;79,1673;83,1664;83,1653;81,1637;83,1616;85,1602;90,1590;94,1582" o:connectangles="0,0,0,0,0,0,0,0,0,0,0,0,0,0,0,0,0,0,0,0,0,0,0,0,0,0,0,0,0,0,0,0"/>
                </v:shape>
                <v:shape id="AutoShape 139" o:spid="_x0000_s1055" style="position:absolute;left:1413;top:1467;width:77;height:88;visibility:visible;mso-wrap-style:square;v-text-anchor:top" coordsize="7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" path="m76,56r-57,l19,58r,5l20,67r1,3l23,73,38,83r13,5l59,85r3,-1l73,72,76,56xm13,35l7,36,,42,8,63r8,-1l17,60r2,-4l76,56r,-3l75,42r-58,l13,35xm28,l16,15r-1,6l15,33r1,5l17,42r58,l73,31,63,13,61,10,54,2,43,1,28,xe" fillcolor="#d26832" stroked="f">
                  <v:path arrowok="t" o:connecttype="custom" o:connectlocs="76,1523;19,1523;19,1525;19,1530;20,1534;21,1537;23,1540;38,1550;51,1555;59,1552;62,1551;73,1539;76,1523;13,1502;7,1503;0,1509;8,1530;16,1529;17,1527;19,1523;76,1523;76,1520;75,1509;17,1509;13,1502;28,1467;16,1482;15,1488;15,1500;16,1505;17,1509;75,1509;73,1498;63,1480;61,1477;54,1469;43,1468;28,1467" o:connectangles="0,0,0,0,0,0,0,0,0,0,0,0,0,0,0,0,0,0,0,0,0,0,0,0,0,0,0,0,0,0,0,0,0,0,0,0,0,0"/>
                </v:shape>
                <v:shape id="Freeform 140" o:spid="_x0000_s1056" style="position:absolute;left:1372;top:1569;width:147;height:174;visibility:visible;mso-wrap-style:square;v-text-anchor:top" coordsize="147,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" path="m147,135r-1,-13l146,118r1,l146,103r-1,-7l144,84,137,12,123,9r,109l110,118r,-12l119,96r1,-2l123,118,123,9,112,6r-1,1l106,6,104,5r-1,l103,18r-3,11l94,38r-7,5l81,45,74,44,65,39,59,29,54,17,53,2,48,1,40,,32,,27,1,25,,4,59,1,96r,3l1,103,,118r1,4l,131r2,6l9,145r8,-1l18,134r5,-9l27,88r,-7l30,73r1,3l39,94r7,21l49,140r,12l48,163r-1,9l57,174r55,-15l112,146r,-5l126,147r2,l130,147r11,-4l147,135e" fillcolor="#025f70" stroked="f">
                  <v:path arrowok="t" o:connecttype="custom" o:connectlocs="146,1692;147,1688;145,1666;137,1582;123,1688;110,1676;120,1664;123,1579;111,1577;104,1575;103,1588;94,1608;81,1615;65,1609;54,1587;48,1571;32,1570;25,1570;1,1666;1,1673;1,1692;2,1707;17,1714;23,1695;27,1651;31,1646;46,1685;49,1722;47,1742;112,1729;112,1711;128,1717;141,1713" o:connectangles="0,0,0,0,0,0,0,0,0,0,0,0,0,0,0,0,0,0,0,0,0,0,0,0,0,0,0,0,0,0,0,0,0"/>
                </v:shape>
                <v:shape id="AutoShape 141" o:spid="_x0000_s1057" style="position:absolute;left:1374;top:1676;width:124;height:42;visibility:visible;mso-wrap-style:square;v-text-anchor:top" coordsize="12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" path="m57,13r-18,l10,15,5,16,3,18,2,20,,24r,7l,34r10,7l46,34,62,31,85,25r16,-3l118,22r5,-4l123,14r-40,l57,13xm118,22r-17,l110,27r8,-5xm124,l101,13,83,14r40,l124,xe" fillcolor="#d26832" stroked="f">
                  <v:path arrowok="t" o:connecttype="custom" o:connectlocs="57,1689;39,1689;10,1691;5,1692;3,1694;2,1696;0,1700;0,1707;0,1710;10,1717;46,1710;62,1707;85,1701;101,1698;118,1698;123,1694;123,1690;83,1690;57,1689;118,1698;101,1698;110,1703;118,1698;124,1676;101,1689;83,1690;123,1690;124,1676" o:connectangles="0,0,0,0,0,0,0,0,0,0,0,0,0,0,0,0,0,0,0,0,0,0,0,0,0,0,0,0"/>
                </v:shape>
                <v:shape id="AutoShape 142" o:spid="_x0000_s1058" style="position:absolute;left:1373;top:1685;width:46;height:33;visibility:visible;mso-wrap-style:square;v-text-anchor:top" coordsize="4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" path="m12,l10,,5,1,3,8,2,10,,14,,24r10,8l28,29r9,-1l45,26r,-7l43,12,40,5,25,5,12,xm40,5r-8,l40,5xe" fillcolor="#025f70" stroked="f">
                  <v:path arrowok="t" o:connecttype="custom" o:connectlocs="12,1686;10,1686;5,1687;3,1694;2,1696;0,1700;0,1710;10,1718;28,1715;37,1714;45,1712;45,1705;43,1698;40,1691;25,1691;12,1686;40,1691;32,1691;40,1691;40,1691" o:connectangles="0,0,0,0,0,0,0,0,0,0,0,0,0,0,0,0,0,0,0,0"/>
                </v:shape>
                <v:shape id="AutoShape 143" o:spid="_x0000_s1059" style="position:absolute;left:1393;top:1675;width:83;height:31;visibility:visible;mso-wrap-style:square;v-text-anchor:top" coordsize="8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" path="m82,21r-67,l40,24r42,7l82,21xm6,l,16r4,9l15,21r67,l82,12,37,11,6,xe" fillcolor="#d26832" stroked="f">
                  <v:path arrowok="t" o:connecttype="custom" o:connectlocs="82,1697;15,1697;40,1700;82,1707;82,1697;6,1676;0,1692;4,1701;15,1697;82,1697;82,1688;37,1687;6,1676" o:connectangles="0,0,0,0,0,0,0,0,0,0,0,0,0"/>
                </v:shape>
                <v:shape id="AutoShape 144" o:spid="_x0000_s1060" style="position:absolute;left:1172;top:1399;width:2;height:646;visibility:visible;mso-wrap-style:square;v-text-anchor:top" coordsize="2,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" path="m,l,302t,42l,645e" filled="f" strokecolor="#db9b27" strokeweight="1.76214mm">
                  <v:path arrowok="t" o:connecttype="custom" o:connectlocs="0,1400;0,1702;0,1744;0,2045" o:connectangles="0,0,0,0"/>
                </v:shape>
                <v:shape id="Picture 145" o:spid="_x0000_s1061" type="#_x0000_t75" style="position:absolute;left:659;top:1381;width:210;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">
                  <v:imagedata r:id="rId32" o:title=""/>
                </v:shape>
                <w10:wrap anchorx="page"/>
              </v:group>
            </w:pict>
          </mc:Fallback>
        </mc:AlternateContent>
      </w:r>
      <w:r w:rsidR="00EF1445">
        <w:rPr>
          <w:rFonts w:ascii="Arial" w:hAnsi="Arial"/>
          <w:color w:val="231F20"/>
          <w:spacing w:val="-6"/>
          <w:w w:val="95"/>
          <w:sz w:val="24"/>
        </w:rPr>
        <w:t>You</w:t>
      </w:r>
      <w:r w:rsidR="00EF1445">
        <w:rPr>
          <w:rFonts w:ascii="Arial" w:hAnsi="Arial"/>
          <w:color w:val="231F20"/>
          <w:spacing w:val="-38"/>
          <w:w w:val="95"/>
          <w:sz w:val="24"/>
        </w:rPr>
        <w:t xml:space="preserve"> </w:t>
      </w:r>
      <w:r w:rsidR="00EF1445">
        <w:rPr>
          <w:rFonts w:ascii="Arial" w:hAnsi="Arial"/>
          <w:color w:val="231F20"/>
          <w:w w:val="95"/>
          <w:sz w:val="24"/>
        </w:rPr>
        <w:t>may</w:t>
      </w:r>
      <w:r w:rsidR="00EF1445">
        <w:rPr>
          <w:rFonts w:ascii="Arial" w:hAnsi="Arial"/>
          <w:color w:val="231F20"/>
          <w:spacing w:val="-38"/>
          <w:w w:val="95"/>
          <w:sz w:val="24"/>
        </w:rPr>
        <w:t xml:space="preserve"> </w:t>
      </w:r>
      <w:r w:rsidR="00EF1445">
        <w:rPr>
          <w:rFonts w:ascii="Arial" w:hAnsi="Arial"/>
          <w:color w:val="231F20"/>
          <w:w w:val="95"/>
          <w:sz w:val="24"/>
        </w:rPr>
        <w:t>also</w:t>
      </w:r>
      <w:r w:rsidR="00EF1445">
        <w:rPr>
          <w:rFonts w:ascii="Arial" w:hAnsi="Arial"/>
          <w:color w:val="231F20"/>
          <w:spacing w:val="-38"/>
          <w:w w:val="95"/>
          <w:sz w:val="24"/>
        </w:rPr>
        <w:t xml:space="preserve"> </w:t>
      </w:r>
      <w:r w:rsidR="00EF1445">
        <w:rPr>
          <w:rFonts w:ascii="Arial" w:hAnsi="Arial"/>
          <w:color w:val="231F20"/>
          <w:w w:val="95"/>
          <w:sz w:val="24"/>
        </w:rPr>
        <w:t>be</w:t>
      </w:r>
      <w:r w:rsidR="00EF1445">
        <w:rPr>
          <w:rFonts w:ascii="Arial" w:hAnsi="Arial"/>
          <w:color w:val="231F20"/>
          <w:spacing w:val="-38"/>
          <w:w w:val="95"/>
          <w:sz w:val="24"/>
        </w:rPr>
        <w:t xml:space="preserve"> </w:t>
      </w:r>
      <w:r w:rsidR="00EF1445">
        <w:rPr>
          <w:rFonts w:ascii="Arial" w:hAnsi="Arial"/>
          <w:color w:val="231F20"/>
          <w:w w:val="95"/>
          <w:sz w:val="24"/>
        </w:rPr>
        <w:t>able</w:t>
      </w:r>
      <w:r w:rsidR="00EF1445">
        <w:rPr>
          <w:rFonts w:ascii="Arial" w:hAnsi="Arial"/>
          <w:color w:val="231F20"/>
          <w:spacing w:val="-37"/>
          <w:w w:val="95"/>
          <w:sz w:val="24"/>
        </w:rPr>
        <w:t xml:space="preserve"> </w:t>
      </w:r>
      <w:r w:rsidR="00EF1445">
        <w:rPr>
          <w:rFonts w:ascii="Arial" w:hAnsi="Arial"/>
          <w:color w:val="231F20"/>
          <w:w w:val="95"/>
          <w:sz w:val="24"/>
        </w:rPr>
        <w:t>to</w:t>
      </w:r>
      <w:r w:rsidR="00EF1445">
        <w:rPr>
          <w:rFonts w:ascii="Arial" w:hAnsi="Arial"/>
          <w:color w:val="231F20"/>
          <w:spacing w:val="-38"/>
          <w:w w:val="95"/>
          <w:sz w:val="24"/>
        </w:rPr>
        <w:t xml:space="preserve"> </w:t>
      </w:r>
      <w:r w:rsidR="00EF1445">
        <w:rPr>
          <w:rFonts w:ascii="Arial" w:hAnsi="Arial"/>
          <w:color w:val="231F20"/>
          <w:w w:val="95"/>
          <w:sz w:val="24"/>
        </w:rPr>
        <w:t>get</w:t>
      </w:r>
      <w:r w:rsidR="00EF1445">
        <w:rPr>
          <w:rFonts w:ascii="Arial" w:hAnsi="Arial"/>
          <w:color w:val="231F20"/>
          <w:spacing w:val="-38"/>
          <w:w w:val="95"/>
          <w:sz w:val="24"/>
        </w:rPr>
        <w:t xml:space="preserve"> </w:t>
      </w:r>
      <w:r w:rsidR="00EF1445">
        <w:rPr>
          <w:rFonts w:ascii="Arial" w:hAnsi="Arial"/>
          <w:color w:val="231F20"/>
          <w:w w:val="95"/>
          <w:sz w:val="24"/>
        </w:rPr>
        <w:t>it</w:t>
      </w:r>
      <w:r w:rsidR="00EF1445">
        <w:rPr>
          <w:rFonts w:ascii="Arial" w:hAnsi="Arial"/>
          <w:color w:val="231F20"/>
          <w:spacing w:val="-38"/>
          <w:w w:val="95"/>
          <w:sz w:val="24"/>
        </w:rPr>
        <w:t xml:space="preserve"> </w:t>
      </w:r>
      <w:r w:rsidR="00EF1445">
        <w:rPr>
          <w:rFonts w:ascii="Arial" w:hAnsi="Arial"/>
          <w:color w:val="231F20"/>
          <w:w w:val="95"/>
          <w:sz w:val="24"/>
        </w:rPr>
        <w:t>by</w:t>
      </w:r>
      <w:r w:rsidR="00EF1445">
        <w:rPr>
          <w:rFonts w:ascii="Arial" w:hAnsi="Arial"/>
          <w:color w:val="231F20"/>
          <w:spacing w:val="-38"/>
          <w:w w:val="95"/>
          <w:sz w:val="24"/>
        </w:rPr>
        <w:t xml:space="preserve"> </w:t>
      </w:r>
      <w:r w:rsidR="00EF1445">
        <w:rPr>
          <w:rFonts w:ascii="Arial" w:hAnsi="Arial"/>
          <w:color w:val="231F20"/>
          <w:w w:val="95"/>
          <w:sz w:val="24"/>
        </w:rPr>
        <w:t>touching</w:t>
      </w:r>
      <w:r w:rsidR="00EF1445">
        <w:rPr>
          <w:rFonts w:ascii="Arial" w:hAnsi="Arial"/>
          <w:color w:val="231F20"/>
          <w:spacing w:val="-37"/>
          <w:w w:val="95"/>
          <w:sz w:val="24"/>
        </w:rPr>
        <w:t xml:space="preserve"> </w:t>
      </w:r>
      <w:r w:rsidR="00EF1445">
        <w:rPr>
          <w:rFonts w:ascii="Arial" w:hAnsi="Arial"/>
          <w:color w:val="231F20"/>
          <w:w w:val="95"/>
          <w:sz w:val="24"/>
        </w:rPr>
        <w:t>a surface</w:t>
      </w:r>
      <w:r w:rsidR="00EF1445">
        <w:rPr>
          <w:rFonts w:ascii="Arial" w:hAnsi="Arial"/>
          <w:color w:val="231F20"/>
          <w:spacing w:val="-45"/>
          <w:w w:val="95"/>
          <w:sz w:val="24"/>
        </w:rPr>
        <w:t xml:space="preserve"> </w:t>
      </w:r>
      <w:r w:rsidR="00EF1445">
        <w:rPr>
          <w:rFonts w:ascii="Arial" w:hAnsi="Arial"/>
          <w:color w:val="231F20"/>
          <w:w w:val="95"/>
          <w:sz w:val="24"/>
        </w:rPr>
        <w:t>or</w:t>
      </w:r>
      <w:r w:rsidR="00EF1445">
        <w:rPr>
          <w:rFonts w:ascii="Arial" w:hAnsi="Arial"/>
          <w:color w:val="231F20"/>
          <w:spacing w:val="-45"/>
          <w:w w:val="95"/>
          <w:sz w:val="24"/>
        </w:rPr>
        <w:t xml:space="preserve"> </w:t>
      </w:r>
      <w:r w:rsidR="00EF1445">
        <w:rPr>
          <w:rFonts w:ascii="Arial" w:hAnsi="Arial"/>
          <w:color w:val="231F20"/>
          <w:w w:val="95"/>
          <w:sz w:val="24"/>
        </w:rPr>
        <w:t>object</w:t>
      </w:r>
      <w:r w:rsidR="00EF1445">
        <w:rPr>
          <w:rFonts w:ascii="Arial" w:hAnsi="Arial"/>
          <w:color w:val="231F20"/>
          <w:spacing w:val="-45"/>
          <w:w w:val="95"/>
          <w:sz w:val="24"/>
        </w:rPr>
        <w:t xml:space="preserve"> </w:t>
      </w:r>
      <w:r w:rsidR="00EF1445">
        <w:rPr>
          <w:rFonts w:ascii="Arial" w:hAnsi="Arial"/>
          <w:color w:val="231F20"/>
          <w:w w:val="95"/>
          <w:sz w:val="24"/>
        </w:rPr>
        <w:t>that</w:t>
      </w:r>
      <w:r w:rsidR="00EF1445">
        <w:rPr>
          <w:rFonts w:ascii="Arial" w:hAnsi="Arial"/>
          <w:color w:val="231F20"/>
          <w:spacing w:val="-45"/>
          <w:w w:val="95"/>
          <w:sz w:val="24"/>
        </w:rPr>
        <w:t xml:space="preserve"> </w:t>
      </w:r>
      <w:r w:rsidR="00EF1445">
        <w:rPr>
          <w:rFonts w:ascii="Arial" w:hAnsi="Arial"/>
          <w:color w:val="231F20"/>
          <w:w w:val="95"/>
          <w:sz w:val="24"/>
        </w:rPr>
        <w:t>has</w:t>
      </w:r>
      <w:r w:rsidR="00EF1445">
        <w:rPr>
          <w:rFonts w:ascii="Arial" w:hAnsi="Arial"/>
          <w:color w:val="231F20"/>
          <w:spacing w:val="-45"/>
          <w:w w:val="95"/>
          <w:sz w:val="24"/>
        </w:rPr>
        <w:t xml:space="preserve"> </w:t>
      </w:r>
      <w:r w:rsidR="00EF1445">
        <w:rPr>
          <w:rFonts w:ascii="Arial" w:hAnsi="Arial"/>
          <w:color w:val="231F20"/>
          <w:w w:val="95"/>
          <w:sz w:val="24"/>
        </w:rPr>
        <w:t>the</w:t>
      </w:r>
      <w:r w:rsidR="00EF1445">
        <w:rPr>
          <w:rFonts w:ascii="Arial" w:hAnsi="Arial"/>
          <w:color w:val="231F20"/>
          <w:spacing w:val="-45"/>
          <w:w w:val="95"/>
          <w:sz w:val="24"/>
        </w:rPr>
        <w:t xml:space="preserve"> </w:t>
      </w:r>
      <w:r w:rsidR="00EF1445">
        <w:rPr>
          <w:rFonts w:ascii="Arial" w:hAnsi="Arial"/>
          <w:color w:val="231F20"/>
          <w:w w:val="95"/>
          <w:sz w:val="24"/>
        </w:rPr>
        <w:t>virus</w:t>
      </w:r>
      <w:r w:rsidR="00EF1445">
        <w:rPr>
          <w:rFonts w:ascii="Arial" w:hAnsi="Arial"/>
          <w:color w:val="231F20"/>
          <w:spacing w:val="-45"/>
          <w:w w:val="95"/>
          <w:sz w:val="24"/>
        </w:rPr>
        <w:t xml:space="preserve"> </w:t>
      </w:r>
      <w:r w:rsidR="00EF1445">
        <w:rPr>
          <w:rFonts w:ascii="Arial" w:hAnsi="Arial"/>
          <w:color w:val="231F20"/>
          <w:w w:val="95"/>
          <w:sz w:val="24"/>
        </w:rPr>
        <w:t>on</w:t>
      </w:r>
      <w:r w:rsidR="00EF1445">
        <w:rPr>
          <w:rFonts w:ascii="Arial" w:hAnsi="Arial"/>
          <w:color w:val="231F20"/>
          <w:spacing w:val="-45"/>
          <w:w w:val="95"/>
          <w:sz w:val="24"/>
        </w:rPr>
        <w:t xml:space="preserve"> </w:t>
      </w:r>
      <w:r w:rsidR="00EF1445">
        <w:rPr>
          <w:rFonts w:ascii="Arial" w:hAnsi="Arial"/>
          <w:color w:val="231F20"/>
          <w:w w:val="95"/>
          <w:sz w:val="24"/>
        </w:rPr>
        <w:t>it,</w:t>
      </w:r>
      <w:r w:rsidR="00EF1445">
        <w:rPr>
          <w:rFonts w:ascii="Arial" w:hAnsi="Arial"/>
          <w:color w:val="231F20"/>
          <w:spacing w:val="-45"/>
          <w:w w:val="95"/>
          <w:sz w:val="24"/>
        </w:rPr>
        <w:t xml:space="preserve"> </w:t>
      </w:r>
      <w:r w:rsidR="00EF1445">
        <w:rPr>
          <w:rFonts w:ascii="Arial" w:hAnsi="Arial"/>
          <w:color w:val="231F20"/>
          <w:spacing w:val="-5"/>
          <w:w w:val="95"/>
          <w:sz w:val="24"/>
        </w:rPr>
        <w:t xml:space="preserve">and </w:t>
      </w:r>
      <w:r w:rsidR="00EF1445">
        <w:rPr>
          <w:rFonts w:ascii="Arial" w:hAnsi="Arial"/>
          <w:color w:val="231F20"/>
          <w:w w:val="90"/>
          <w:sz w:val="24"/>
        </w:rPr>
        <w:t>then</w:t>
      </w:r>
      <w:r w:rsidR="00EF1445">
        <w:rPr>
          <w:rFonts w:ascii="Arial" w:hAnsi="Arial"/>
          <w:color w:val="231F20"/>
          <w:spacing w:val="-24"/>
          <w:w w:val="90"/>
          <w:sz w:val="24"/>
        </w:rPr>
        <w:t xml:space="preserve"> </w:t>
      </w:r>
      <w:r w:rsidR="00EF1445">
        <w:rPr>
          <w:rFonts w:ascii="Arial" w:hAnsi="Arial"/>
          <w:color w:val="231F20"/>
          <w:w w:val="90"/>
          <w:sz w:val="24"/>
        </w:rPr>
        <w:t>by</w:t>
      </w:r>
      <w:r w:rsidR="00EF1445">
        <w:rPr>
          <w:rFonts w:ascii="Arial" w:hAnsi="Arial"/>
          <w:color w:val="231F20"/>
          <w:spacing w:val="-23"/>
          <w:w w:val="90"/>
          <w:sz w:val="24"/>
        </w:rPr>
        <w:t xml:space="preserve"> </w:t>
      </w:r>
      <w:r w:rsidR="00EF1445">
        <w:rPr>
          <w:rFonts w:ascii="Arial" w:hAnsi="Arial"/>
          <w:color w:val="231F20"/>
          <w:w w:val="90"/>
          <w:sz w:val="24"/>
        </w:rPr>
        <w:t>touching</w:t>
      </w:r>
      <w:r w:rsidR="00EF1445">
        <w:rPr>
          <w:rFonts w:ascii="Arial" w:hAnsi="Arial"/>
          <w:color w:val="231F20"/>
          <w:spacing w:val="-23"/>
          <w:w w:val="90"/>
          <w:sz w:val="24"/>
        </w:rPr>
        <w:t xml:space="preserve"> </w:t>
      </w:r>
      <w:r w:rsidR="00EF1445">
        <w:rPr>
          <w:rFonts w:ascii="Arial" w:hAnsi="Arial"/>
          <w:color w:val="231F20"/>
          <w:w w:val="90"/>
          <w:sz w:val="24"/>
        </w:rPr>
        <w:t>your</w:t>
      </w:r>
      <w:r w:rsidR="00EF1445">
        <w:rPr>
          <w:rFonts w:ascii="Arial" w:hAnsi="Arial"/>
          <w:color w:val="231F20"/>
          <w:spacing w:val="-23"/>
          <w:w w:val="90"/>
          <w:sz w:val="24"/>
        </w:rPr>
        <w:t xml:space="preserve"> </w:t>
      </w:r>
      <w:r w:rsidR="00EF1445">
        <w:rPr>
          <w:rFonts w:ascii="Arial" w:hAnsi="Arial"/>
          <w:color w:val="231F20"/>
          <w:w w:val="90"/>
          <w:sz w:val="24"/>
        </w:rPr>
        <w:t>mouth,</w:t>
      </w:r>
      <w:r w:rsidR="00EF1445">
        <w:rPr>
          <w:rFonts w:ascii="Arial" w:hAnsi="Arial"/>
          <w:color w:val="231F20"/>
          <w:spacing w:val="-23"/>
          <w:w w:val="90"/>
          <w:sz w:val="24"/>
        </w:rPr>
        <w:t xml:space="preserve"> </w:t>
      </w:r>
      <w:r w:rsidR="00EF1445">
        <w:rPr>
          <w:rFonts w:ascii="Arial" w:hAnsi="Arial"/>
          <w:color w:val="231F20"/>
          <w:w w:val="90"/>
          <w:sz w:val="24"/>
        </w:rPr>
        <w:t>nose,</w:t>
      </w:r>
      <w:r w:rsidR="00EF1445">
        <w:rPr>
          <w:rFonts w:ascii="Arial" w:hAnsi="Arial"/>
          <w:color w:val="231F20"/>
          <w:spacing w:val="-24"/>
          <w:w w:val="90"/>
          <w:sz w:val="24"/>
        </w:rPr>
        <w:t xml:space="preserve"> </w:t>
      </w:r>
      <w:r w:rsidR="00EF1445">
        <w:rPr>
          <w:rFonts w:ascii="Arial" w:hAnsi="Arial"/>
          <w:color w:val="231F20"/>
          <w:w w:val="90"/>
          <w:sz w:val="24"/>
        </w:rPr>
        <w:t>or</w:t>
      </w:r>
      <w:r w:rsidR="00EF1445">
        <w:rPr>
          <w:rFonts w:ascii="Arial" w:hAnsi="Arial"/>
          <w:color w:val="231F20"/>
          <w:spacing w:val="-23"/>
          <w:w w:val="90"/>
          <w:sz w:val="24"/>
        </w:rPr>
        <w:t xml:space="preserve"> </w:t>
      </w:r>
      <w:r w:rsidR="00EF1445">
        <w:rPr>
          <w:rFonts w:ascii="Arial" w:hAnsi="Arial"/>
          <w:color w:val="231F20"/>
          <w:w w:val="90"/>
          <w:sz w:val="24"/>
        </w:rPr>
        <w:t>eyes.</w:t>
      </w:r>
    </w:p>
    <w:p w14:paraId="436565BA" w14:textId="77777777" w:rsidR="004C6EE4" w:rsidRDefault="004C6EE4">
      <w:pPr>
        <w:pStyle w:val="BodyText"/>
        <w:spacing w:before="6"/>
        <w:rPr>
          <w:rFonts w:ascii="Arial"/>
          <w:sz w:val="32"/>
        </w:rPr>
      </w:pPr>
    </w:p>
    <w:p w14:paraId="23FC726E" w14:textId="208BBDA3" w:rsidR="004C6EE4" w:rsidRDefault="009F3B79">
      <w:pPr>
        <w:ind w:left="2062"/>
        <w:rPr>
          <w:rFonts w:ascii="Arial"/>
          <w:b/>
          <w:sz w:val="32"/>
        </w:rPr>
      </w:pPr>
      <w:r>
        <w:rPr>
          <w:noProof/>
        </w:rPr>
        <mc:AlternateContent>
          <mc:Choice Requires="wpg">
            <w:drawing>
              <wp:anchor distT="0" distB="0" distL="114300" distR="114300" simplePos="0" relativeHeight="251695104" behindDoc="0" locked="0" layoutInCell="1" allowOverlap="1" wp14:anchorId="70412E39" wp14:editId="2BA2D32A">
                <wp:simplePos x="0" y="0"/>
                <wp:positionH relativeFrom="page">
                  <wp:posOffset>1347470</wp:posOffset>
                </wp:positionH>
                <wp:positionV relativeFrom="paragraph">
                  <wp:posOffset>273685</wp:posOffset>
                </wp:positionV>
                <wp:extent cx="2811780" cy="12700"/>
                <wp:effectExtent l="0" t="0" r="0" b="0"/>
                <wp:wrapNone/>
                <wp:docPr id="11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1780" cy="12700"/>
                          <a:chOff x="2122" y="431"/>
                          <a:chExt cx="4428" cy="20"/>
                        </a:xfrm>
                      </wpg:grpSpPr>
                      <wps:wsp>
                        <wps:cNvPr id="117" name="Line 108"/>
                        <wps:cNvCnPr>
                          <a:cxnSpLocks noChangeShapeType="1"/>
                        </wps:cNvCnPr>
                        <wps:spPr bwMode="auto">
                          <a:xfrm>
                            <a:off x="2162" y="441"/>
                            <a:ext cx="4368" cy="0"/>
                          </a:xfrm>
                          <a:prstGeom prst="line">
                            <a:avLst/>
                          </a:prstGeom>
                          <a:noFill/>
                          <a:ln w="12700">
                            <a:solidFill>
                              <a:srgbClr val="AA001E"/>
                            </a:solidFill>
                            <a:prstDash val="dot"/>
                            <a:round/>
                            <a:headEnd/>
                            <a:tailEnd/>
                          </a:ln>
                          <a:extLst>
                            <a:ext uri="{909E8E84-426E-40DD-AFC4-6F175D3DCCD1}">
                              <a14:hiddenFill xmlns:a14="http://schemas.microsoft.com/office/drawing/2010/main">
                                <a:noFill/>
                              </a14:hiddenFill>
                            </a:ext>
                          </a:extLst>
                        </wps:spPr>
                        <wps:bodyPr/>
                      </wps:wsp>
                      <wps:wsp>
                        <wps:cNvPr id="118" name="AutoShape 109"/>
                        <wps:cNvSpPr>
                          <a:spLocks/>
                        </wps:cNvSpPr>
                        <wps:spPr bwMode="auto">
                          <a:xfrm>
                            <a:off x="0" y="6376"/>
                            <a:ext cx="4428" cy="2"/>
                          </a:xfrm>
                          <a:custGeom>
                            <a:avLst/>
                            <a:gdLst>
                              <a:gd name="T0" fmla="*/ 2122 w 4428"/>
                              <a:gd name="T1" fmla="*/ 2122 w 4428"/>
                              <a:gd name="T2" fmla="*/ 6550 w 4428"/>
                              <a:gd name="T3" fmla="*/ 6550 w 4428"/>
                            </a:gdLst>
                            <a:ahLst/>
                            <a:cxnLst>
                              <a:cxn ang="0">
                                <a:pos x="T0" y="0"/>
                              </a:cxn>
                              <a:cxn ang="0">
                                <a:pos x="T1" y="0"/>
                              </a:cxn>
                              <a:cxn ang="0">
                                <a:pos x="T2" y="0"/>
                              </a:cxn>
                              <a:cxn ang="0">
                                <a:pos x="T3" y="0"/>
                              </a:cxn>
                            </a:cxnLst>
                            <a:rect l="0" t="0" r="r" b="b"/>
                            <a:pathLst>
                              <a:path w="4428">
                                <a:moveTo>
                                  <a:pt x="2122" y="-5936"/>
                                </a:moveTo>
                                <a:lnTo>
                                  <a:pt x="2122" y="-5936"/>
                                </a:lnTo>
                                <a:moveTo>
                                  <a:pt x="6550" y="-5936"/>
                                </a:moveTo>
                                <a:lnTo>
                                  <a:pt x="6550" y="-5936"/>
                                </a:lnTo>
                              </a:path>
                            </a:pathLst>
                          </a:custGeom>
                          <a:noFill/>
                          <a:ln w="12700">
                            <a:solidFill>
                              <a:srgbClr val="AA001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8B6681" id="Group 107" o:spid="_x0000_s1026" style="position:absolute;margin-left:106.1pt;margin-top:21.55pt;width:221.4pt;height:1pt;z-index:251695104;mso-position-horizontal-relative:page" coordorigin="2122,431" coordsize="44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">
                <v:line id="Line 108" o:spid="_x0000_s1027" style="position:absolute;visibility:visible;mso-wrap-style:square" from="2162,441" to="6530,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" strokecolor="#aa001e" strokeweight="1pt">
                  <v:stroke dashstyle="dot"/>
                </v:line>
                <v:shape id="AutoShape 109" o:spid="_x0000_s1028" style="position:absolute;top:6376;width:4428;height:2;visibility:visible;mso-wrap-style:square;v-text-anchor:top" coordsize="44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" path="m2122,-5936r,m6550,-5936r,e" filled="f" strokecolor="#aa001e" strokeweight="1pt">
                  <v:path arrowok="t" o:connecttype="custom" o:connectlocs="2122,0;2122,0;6550,0;6550,0" o:connectangles="0,0,0,0"/>
                </v:shape>
                <w10:wrap anchorx="page"/>
              </v:group>
            </w:pict>
          </mc:Fallback>
        </mc:AlternateContent>
      </w:r>
      <w:r w:rsidR="00EF1445">
        <w:rPr>
          <w:rFonts w:ascii="Arial"/>
          <w:b/>
          <w:color w:val="005E6F"/>
          <w:w w:val="70"/>
          <w:sz w:val="32"/>
        </w:rPr>
        <w:t>Protect</w:t>
      </w:r>
      <w:r w:rsidR="00EF1445">
        <w:rPr>
          <w:rFonts w:ascii="Arial"/>
          <w:b/>
          <w:color w:val="005E6F"/>
          <w:spacing w:val="-30"/>
          <w:w w:val="70"/>
          <w:sz w:val="32"/>
        </w:rPr>
        <w:t xml:space="preserve"> </w:t>
      </w:r>
      <w:r w:rsidR="00EF1445">
        <w:rPr>
          <w:rFonts w:ascii="Arial"/>
          <w:b/>
          <w:color w:val="005E6F"/>
          <w:w w:val="70"/>
          <w:sz w:val="32"/>
        </w:rPr>
        <w:t>yourself</w:t>
      </w:r>
      <w:r w:rsidR="00EF1445">
        <w:rPr>
          <w:rFonts w:ascii="Arial"/>
          <w:b/>
          <w:color w:val="005E6F"/>
          <w:spacing w:val="-29"/>
          <w:w w:val="70"/>
          <w:sz w:val="32"/>
        </w:rPr>
        <w:t xml:space="preserve"> </w:t>
      </w:r>
      <w:r w:rsidR="00EF1445">
        <w:rPr>
          <w:rFonts w:ascii="Arial"/>
          <w:b/>
          <w:color w:val="005E6F"/>
          <w:w w:val="70"/>
          <w:sz w:val="32"/>
        </w:rPr>
        <w:t>and</w:t>
      </w:r>
      <w:r w:rsidR="00EF1445">
        <w:rPr>
          <w:rFonts w:ascii="Arial"/>
          <w:b/>
          <w:color w:val="005E6F"/>
          <w:spacing w:val="-29"/>
          <w:w w:val="70"/>
          <w:sz w:val="32"/>
        </w:rPr>
        <w:t xml:space="preserve"> </w:t>
      </w:r>
      <w:r w:rsidR="00EF1445">
        <w:rPr>
          <w:rFonts w:ascii="Arial"/>
          <w:b/>
          <w:color w:val="005E6F"/>
          <w:w w:val="70"/>
          <w:sz w:val="32"/>
        </w:rPr>
        <w:t>others</w:t>
      </w:r>
      <w:r w:rsidR="00EF1445">
        <w:rPr>
          <w:rFonts w:ascii="Arial"/>
          <w:b/>
          <w:color w:val="005E6F"/>
          <w:spacing w:val="-29"/>
          <w:w w:val="70"/>
          <w:sz w:val="32"/>
        </w:rPr>
        <w:t xml:space="preserve"> </w:t>
      </w:r>
      <w:r w:rsidR="00EF1445">
        <w:rPr>
          <w:rFonts w:ascii="Arial"/>
          <w:b/>
          <w:color w:val="005E6F"/>
          <w:w w:val="70"/>
          <w:sz w:val="32"/>
        </w:rPr>
        <w:t>from</w:t>
      </w:r>
      <w:r w:rsidR="00EF1445">
        <w:rPr>
          <w:rFonts w:ascii="Arial"/>
          <w:b/>
          <w:color w:val="005E6F"/>
          <w:spacing w:val="-29"/>
          <w:w w:val="70"/>
          <w:sz w:val="32"/>
        </w:rPr>
        <w:t xml:space="preserve"> </w:t>
      </w:r>
      <w:r w:rsidR="00EF1445">
        <w:rPr>
          <w:rFonts w:ascii="Arial"/>
          <w:b/>
          <w:color w:val="005E6F"/>
          <w:w w:val="70"/>
          <w:sz w:val="32"/>
        </w:rPr>
        <w:t>COVID-19</w:t>
      </w:r>
    </w:p>
    <w:p w14:paraId="26BEA1FB" w14:textId="77777777" w:rsidR="004C6EE4" w:rsidRDefault="00EF1445">
      <w:pPr>
        <w:pStyle w:val="ListParagraph"/>
        <w:numPr>
          <w:ilvl w:val="0"/>
          <w:numId w:val="1"/>
        </w:numPr>
        <w:tabs>
          <w:tab w:val="left" w:pos="2422"/>
          <w:tab w:val="left" w:pos="2423"/>
        </w:tabs>
        <w:spacing w:before="160" w:line="225" w:lineRule="auto"/>
        <w:ind w:right="214"/>
        <w:rPr>
          <w:rFonts w:ascii="Arial" w:hAnsi="Arial"/>
          <w:sz w:val="24"/>
        </w:rPr>
      </w:pPr>
      <w:r>
        <w:rPr>
          <w:rFonts w:ascii="Arial" w:hAnsi="Arial"/>
          <w:color w:val="231F20"/>
          <w:w w:val="95"/>
          <w:sz w:val="24"/>
        </w:rPr>
        <w:t>There</w:t>
      </w:r>
      <w:r>
        <w:rPr>
          <w:rFonts w:ascii="Arial" w:hAnsi="Arial"/>
          <w:color w:val="231F20"/>
          <w:spacing w:val="-39"/>
          <w:w w:val="95"/>
          <w:sz w:val="24"/>
        </w:rPr>
        <w:t xml:space="preserve"> </w:t>
      </w:r>
      <w:r>
        <w:rPr>
          <w:rFonts w:ascii="Arial" w:hAnsi="Arial"/>
          <w:color w:val="231F20"/>
          <w:w w:val="95"/>
          <w:sz w:val="24"/>
        </w:rPr>
        <w:t>is</w:t>
      </w:r>
      <w:r>
        <w:rPr>
          <w:rFonts w:ascii="Arial" w:hAnsi="Arial"/>
          <w:color w:val="231F20"/>
          <w:spacing w:val="-38"/>
          <w:w w:val="95"/>
          <w:sz w:val="24"/>
        </w:rPr>
        <w:t xml:space="preserve"> </w:t>
      </w:r>
      <w:r>
        <w:rPr>
          <w:rFonts w:ascii="Arial" w:hAnsi="Arial"/>
          <w:color w:val="231F20"/>
          <w:w w:val="95"/>
          <w:sz w:val="24"/>
        </w:rPr>
        <w:t>currently</w:t>
      </w:r>
      <w:r>
        <w:rPr>
          <w:rFonts w:ascii="Arial" w:hAnsi="Arial"/>
          <w:color w:val="231F20"/>
          <w:spacing w:val="-39"/>
          <w:w w:val="95"/>
          <w:sz w:val="24"/>
        </w:rPr>
        <w:t xml:space="preserve"> </w:t>
      </w:r>
      <w:r>
        <w:rPr>
          <w:rFonts w:ascii="Arial" w:hAnsi="Arial"/>
          <w:color w:val="231F20"/>
          <w:w w:val="95"/>
          <w:sz w:val="24"/>
        </w:rPr>
        <w:t>no</w:t>
      </w:r>
      <w:r>
        <w:rPr>
          <w:rFonts w:ascii="Arial" w:hAnsi="Arial"/>
          <w:color w:val="231F20"/>
          <w:spacing w:val="-38"/>
          <w:w w:val="95"/>
          <w:sz w:val="24"/>
        </w:rPr>
        <w:t xml:space="preserve"> </w:t>
      </w:r>
      <w:r>
        <w:rPr>
          <w:rFonts w:ascii="Arial" w:hAnsi="Arial"/>
          <w:color w:val="231F20"/>
          <w:w w:val="95"/>
          <w:sz w:val="24"/>
        </w:rPr>
        <w:t>vaccine</w:t>
      </w:r>
      <w:r>
        <w:rPr>
          <w:rFonts w:ascii="Arial" w:hAnsi="Arial"/>
          <w:color w:val="231F20"/>
          <w:spacing w:val="-39"/>
          <w:w w:val="95"/>
          <w:sz w:val="24"/>
        </w:rPr>
        <w:t xml:space="preserve"> </w:t>
      </w:r>
      <w:r>
        <w:rPr>
          <w:rFonts w:ascii="Arial" w:hAnsi="Arial"/>
          <w:color w:val="231F20"/>
          <w:w w:val="95"/>
          <w:sz w:val="24"/>
        </w:rPr>
        <w:t>to</w:t>
      </w:r>
      <w:r>
        <w:rPr>
          <w:rFonts w:ascii="Arial" w:hAnsi="Arial"/>
          <w:color w:val="231F20"/>
          <w:spacing w:val="-38"/>
          <w:w w:val="95"/>
          <w:sz w:val="24"/>
        </w:rPr>
        <w:t xml:space="preserve"> </w:t>
      </w:r>
      <w:r>
        <w:rPr>
          <w:rFonts w:ascii="Arial" w:hAnsi="Arial"/>
          <w:color w:val="231F20"/>
          <w:w w:val="95"/>
          <w:sz w:val="24"/>
        </w:rPr>
        <w:t xml:space="preserve">protect </w:t>
      </w:r>
      <w:r>
        <w:rPr>
          <w:rFonts w:ascii="Arial" w:hAnsi="Arial"/>
          <w:color w:val="231F20"/>
          <w:w w:val="90"/>
          <w:sz w:val="24"/>
        </w:rPr>
        <w:t>against</w:t>
      </w:r>
      <w:r>
        <w:rPr>
          <w:rFonts w:ascii="Arial" w:hAnsi="Arial"/>
          <w:color w:val="231F20"/>
          <w:spacing w:val="-41"/>
          <w:w w:val="90"/>
          <w:sz w:val="24"/>
        </w:rPr>
        <w:t xml:space="preserve"> </w:t>
      </w:r>
      <w:r>
        <w:rPr>
          <w:rFonts w:ascii="Arial" w:hAnsi="Arial"/>
          <w:color w:val="231F20"/>
          <w:w w:val="90"/>
          <w:sz w:val="24"/>
        </w:rPr>
        <w:t>COVID-19.</w:t>
      </w:r>
      <w:r>
        <w:rPr>
          <w:rFonts w:ascii="Arial" w:hAnsi="Arial"/>
          <w:color w:val="231F20"/>
          <w:spacing w:val="-44"/>
          <w:w w:val="90"/>
          <w:sz w:val="24"/>
        </w:rPr>
        <w:t xml:space="preserve"> </w:t>
      </w:r>
      <w:r>
        <w:rPr>
          <w:rFonts w:ascii="Arial" w:hAnsi="Arial"/>
          <w:color w:val="231F20"/>
          <w:w w:val="90"/>
          <w:sz w:val="24"/>
        </w:rPr>
        <w:t>The</w:t>
      </w:r>
      <w:r>
        <w:rPr>
          <w:rFonts w:ascii="Arial" w:hAnsi="Arial"/>
          <w:color w:val="231F20"/>
          <w:spacing w:val="-40"/>
          <w:w w:val="90"/>
          <w:sz w:val="24"/>
        </w:rPr>
        <w:t xml:space="preserve"> </w:t>
      </w:r>
      <w:r>
        <w:rPr>
          <w:rFonts w:ascii="Arial" w:hAnsi="Arial"/>
          <w:color w:val="231F20"/>
          <w:w w:val="90"/>
          <w:sz w:val="24"/>
        </w:rPr>
        <w:t>best</w:t>
      </w:r>
      <w:r>
        <w:rPr>
          <w:rFonts w:ascii="Arial" w:hAnsi="Arial"/>
          <w:color w:val="231F20"/>
          <w:spacing w:val="-40"/>
          <w:w w:val="90"/>
          <w:sz w:val="24"/>
        </w:rPr>
        <w:t xml:space="preserve"> </w:t>
      </w:r>
      <w:r>
        <w:rPr>
          <w:rFonts w:ascii="Arial" w:hAnsi="Arial"/>
          <w:color w:val="231F20"/>
          <w:w w:val="90"/>
          <w:sz w:val="24"/>
        </w:rPr>
        <w:t>way</w:t>
      </w:r>
      <w:r>
        <w:rPr>
          <w:rFonts w:ascii="Arial" w:hAnsi="Arial"/>
          <w:color w:val="231F20"/>
          <w:spacing w:val="-40"/>
          <w:w w:val="90"/>
          <w:sz w:val="24"/>
        </w:rPr>
        <w:t xml:space="preserve"> </w:t>
      </w:r>
      <w:r>
        <w:rPr>
          <w:rFonts w:ascii="Arial" w:hAnsi="Arial"/>
          <w:color w:val="231F20"/>
          <w:w w:val="90"/>
          <w:sz w:val="24"/>
        </w:rPr>
        <w:t>to</w:t>
      </w:r>
      <w:r>
        <w:rPr>
          <w:rFonts w:ascii="Arial" w:hAnsi="Arial"/>
          <w:color w:val="231F20"/>
          <w:spacing w:val="-40"/>
          <w:w w:val="90"/>
          <w:sz w:val="24"/>
        </w:rPr>
        <w:t xml:space="preserve"> </w:t>
      </w:r>
      <w:r>
        <w:rPr>
          <w:rFonts w:ascii="Arial" w:hAnsi="Arial"/>
          <w:color w:val="231F20"/>
          <w:spacing w:val="-3"/>
          <w:w w:val="90"/>
          <w:sz w:val="24"/>
        </w:rPr>
        <w:t xml:space="preserve">protect </w:t>
      </w:r>
      <w:r>
        <w:rPr>
          <w:rFonts w:ascii="Arial" w:hAnsi="Arial"/>
          <w:color w:val="231F20"/>
          <w:w w:val="95"/>
          <w:sz w:val="24"/>
        </w:rPr>
        <w:t>yourself</w:t>
      </w:r>
      <w:r>
        <w:rPr>
          <w:rFonts w:ascii="Arial" w:hAnsi="Arial"/>
          <w:color w:val="231F20"/>
          <w:spacing w:val="-41"/>
          <w:w w:val="95"/>
          <w:sz w:val="24"/>
        </w:rPr>
        <w:t xml:space="preserve"> </w:t>
      </w:r>
      <w:r>
        <w:rPr>
          <w:rFonts w:ascii="Arial" w:hAnsi="Arial"/>
          <w:color w:val="231F20"/>
          <w:w w:val="95"/>
          <w:sz w:val="24"/>
        </w:rPr>
        <w:t>is</w:t>
      </w:r>
      <w:r>
        <w:rPr>
          <w:rFonts w:ascii="Arial" w:hAnsi="Arial"/>
          <w:color w:val="231F20"/>
          <w:spacing w:val="-41"/>
          <w:w w:val="95"/>
          <w:sz w:val="24"/>
        </w:rPr>
        <w:t xml:space="preserve"> </w:t>
      </w:r>
      <w:r>
        <w:rPr>
          <w:rFonts w:ascii="Arial" w:hAnsi="Arial"/>
          <w:color w:val="231F20"/>
          <w:w w:val="95"/>
          <w:sz w:val="24"/>
        </w:rPr>
        <w:t>to</w:t>
      </w:r>
      <w:r>
        <w:rPr>
          <w:rFonts w:ascii="Arial" w:hAnsi="Arial"/>
          <w:color w:val="231F20"/>
          <w:spacing w:val="-41"/>
          <w:w w:val="95"/>
          <w:sz w:val="24"/>
        </w:rPr>
        <w:t xml:space="preserve"> </w:t>
      </w:r>
      <w:r>
        <w:rPr>
          <w:rFonts w:ascii="Arial" w:hAnsi="Arial"/>
          <w:color w:val="231F20"/>
          <w:w w:val="95"/>
          <w:sz w:val="24"/>
        </w:rPr>
        <w:t>avoid</w:t>
      </w:r>
      <w:r>
        <w:rPr>
          <w:rFonts w:ascii="Arial" w:hAnsi="Arial"/>
          <w:color w:val="231F20"/>
          <w:spacing w:val="-41"/>
          <w:w w:val="95"/>
          <w:sz w:val="24"/>
        </w:rPr>
        <w:t xml:space="preserve"> </w:t>
      </w:r>
      <w:r>
        <w:rPr>
          <w:rFonts w:ascii="Arial" w:hAnsi="Arial"/>
          <w:color w:val="231F20"/>
          <w:w w:val="95"/>
          <w:sz w:val="24"/>
        </w:rPr>
        <w:t>being</w:t>
      </w:r>
      <w:r>
        <w:rPr>
          <w:rFonts w:ascii="Arial" w:hAnsi="Arial"/>
          <w:color w:val="231F20"/>
          <w:spacing w:val="-40"/>
          <w:w w:val="95"/>
          <w:sz w:val="24"/>
        </w:rPr>
        <w:t xml:space="preserve"> </w:t>
      </w:r>
      <w:r>
        <w:rPr>
          <w:rFonts w:ascii="Arial" w:hAnsi="Arial"/>
          <w:color w:val="231F20"/>
          <w:w w:val="95"/>
          <w:sz w:val="24"/>
        </w:rPr>
        <w:t>exposed</w:t>
      </w:r>
      <w:r>
        <w:rPr>
          <w:rFonts w:ascii="Arial" w:hAnsi="Arial"/>
          <w:color w:val="231F20"/>
          <w:spacing w:val="-41"/>
          <w:w w:val="95"/>
          <w:sz w:val="24"/>
        </w:rPr>
        <w:t xml:space="preserve"> </w:t>
      </w:r>
      <w:r>
        <w:rPr>
          <w:rFonts w:ascii="Arial" w:hAnsi="Arial"/>
          <w:color w:val="231F20"/>
          <w:w w:val="95"/>
          <w:sz w:val="24"/>
        </w:rPr>
        <w:t>to</w:t>
      </w:r>
      <w:r>
        <w:rPr>
          <w:rFonts w:ascii="Arial" w:hAnsi="Arial"/>
          <w:color w:val="231F20"/>
          <w:spacing w:val="-41"/>
          <w:w w:val="95"/>
          <w:sz w:val="24"/>
        </w:rPr>
        <w:t xml:space="preserve"> </w:t>
      </w:r>
      <w:r>
        <w:rPr>
          <w:rFonts w:ascii="Arial" w:hAnsi="Arial"/>
          <w:color w:val="231F20"/>
          <w:w w:val="95"/>
          <w:sz w:val="24"/>
        </w:rPr>
        <w:t xml:space="preserve">the </w:t>
      </w:r>
      <w:r>
        <w:rPr>
          <w:rFonts w:ascii="Arial" w:hAnsi="Arial"/>
          <w:color w:val="231F20"/>
          <w:sz w:val="24"/>
        </w:rPr>
        <w:t>virus</w:t>
      </w:r>
      <w:r>
        <w:rPr>
          <w:rFonts w:ascii="Arial" w:hAnsi="Arial"/>
          <w:color w:val="231F20"/>
          <w:spacing w:val="-35"/>
          <w:sz w:val="24"/>
        </w:rPr>
        <w:t xml:space="preserve"> </w:t>
      </w:r>
      <w:r>
        <w:rPr>
          <w:rFonts w:ascii="Arial" w:hAnsi="Arial"/>
          <w:color w:val="231F20"/>
          <w:sz w:val="24"/>
        </w:rPr>
        <w:t>that</w:t>
      </w:r>
      <w:r>
        <w:rPr>
          <w:rFonts w:ascii="Arial" w:hAnsi="Arial"/>
          <w:color w:val="231F20"/>
          <w:spacing w:val="-35"/>
          <w:sz w:val="24"/>
        </w:rPr>
        <w:t xml:space="preserve"> </w:t>
      </w:r>
      <w:r>
        <w:rPr>
          <w:rFonts w:ascii="Arial" w:hAnsi="Arial"/>
          <w:color w:val="231F20"/>
          <w:sz w:val="24"/>
        </w:rPr>
        <w:t>causes</w:t>
      </w:r>
      <w:r>
        <w:rPr>
          <w:rFonts w:ascii="Arial" w:hAnsi="Arial"/>
          <w:color w:val="231F20"/>
          <w:spacing w:val="-35"/>
          <w:sz w:val="24"/>
        </w:rPr>
        <w:t xml:space="preserve"> </w:t>
      </w:r>
      <w:r>
        <w:rPr>
          <w:rFonts w:ascii="Arial" w:hAnsi="Arial"/>
          <w:color w:val="231F20"/>
          <w:sz w:val="24"/>
        </w:rPr>
        <w:t>COVID-19.</w:t>
      </w:r>
    </w:p>
    <w:p w14:paraId="7A58E09D" w14:textId="77777777" w:rsidR="004C6EE4" w:rsidRDefault="00EF1445">
      <w:pPr>
        <w:pStyle w:val="ListParagraph"/>
        <w:numPr>
          <w:ilvl w:val="0"/>
          <w:numId w:val="1"/>
        </w:numPr>
        <w:tabs>
          <w:tab w:val="left" w:pos="2422"/>
          <w:tab w:val="left" w:pos="2423"/>
        </w:tabs>
        <w:spacing w:before="93" w:line="225" w:lineRule="auto"/>
        <w:ind w:right="283"/>
        <w:rPr>
          <w:rFonts w:ascii="Arial" w:hAnsi="Arial"/>
          <w:sz w:val="24"/>
        </w:rPr>
      </w:pPr>
      <w:r>
        <w:rPr>
          <w:rFonts w:ascii="Arial" w:hAnsi="Arial"/>
          <w:color w:val="231F20"/>
          <w:w w:val="90"/>
          <w:sz w:val="24"/>
        </w:rPr>
        <w:t>Stay</w:t>
      </w:r>
      <w:r>
        <w:rPr>
          <w:rFonts w:ascii="Arial" w:hAnsi="Arial"/>
          <w:color w:val="231F20"/>
          <w:spacing w:val="-35"/>
          <w:w w:val="90"/>
          <w:sz w:val="24"/>
        </w:rPr>
        <w:t xml:space="preserve"> </w:t>
      </w:r>
      <w:r>
        <w:rPr>
          <w:rFonts w:ascii="Arial" w:hAnsi="Arial"/>
          <w:color w:val="231F20"/>
          <w:w w:val="90"/>
          <w:sz w:val="24"/>
        </w:rPr>
        <w:t>home</w:t>
      </w:r>
      <w:r>
        <w:rPr>
          <w:rFonts w:ascii="Arial" w:hAnsi="Arial"/>
          <w:color w:val="231F20"/>
          <w:spacing w:val="-34"/>
          <w:w w:val="90"/>
          <w:sz w:val="24"/>
        </w:rPr>
        <w:t xml:space="preserve"> </w:t>
      </w:r>
      <w:r>
        <w:rPr>
          <w:rFonts w:ascii="Arial" w:hAnsi="Arial"/>
          <w:color w:val="231F20"/>
          <w:w w:val="90"/>
          <w:sz w:val="24"/>
        </w:rPr>
        <w:t>as</w:t>
      </w:r>
      <w:r>
        <w:rPr>
          <w:rFonts w:ascii="Arial" w:hAnsi="Arial"/>
          <w:color w:val="231F20"/>
          <w:spacing w:val="-35"/>
          <w:w w:val="90"/>
          <w:sz w:val="24"/>
        </w:rPr>
        <w:t xml:space="preserve"> </w:t>
      </w:r>
      <w:r>
        <w:rPr>
          <w:rFonts w:ascii="Arial" w:hAnsi="Arial"/>
          <w:color w:val="231F20"/>
          <w:w w:val="90"/>
          <w:sz w:val="24"/>
        </w:rPr>
        <w:t>much</w:t>
      </w:r>
      <w:r>
        <w:rPr>
          <w:rFonts w:ascii="Arial" w:hAnsi="Arial"/>
          <w:color w:val="231F20"/>
          <w:spacing w:val="-34"/>
          <w:w w:val="90"/>
          <w:sz w:val="24"/>
        </w:rPr>
        <w:t xml:space="preserve"> </w:t>
      </w:r>
      <w:r>
        <w:rPr>
          <w:rFonts w:ascii="Arial" w:hAnsi="Arial"/>
          <w:color w:val="231F20"/>
          <w:w w:val="90"/>
          <w:sz w:val="24"/>
        </w:rPr>
        <w:t>as</w:t>
      </w:r>
      <w:r>
        <w:rPr>
          <w:rFonts w:ascii="Arial" w:hAnsi="Arial"/>
          <w:color w:val="231F20"/>
          <w:spacing w:val="-34"/>
          <w:w w:val="90"/>
          <w:sz w:val="24"/>
        </w:rPr>
        <w:t xml:space="preserve"> </w:t>
      </w:r>
      <w:r>
        <w:rPr>
          <w:rFonts w:ascii="Arial" w:hAnsi="Arial"/>
          <w:color w:val="231F20"/>
          <w:w w:val="90"/>
          <w:sz w:val="24"/>
        </w:rPr>
        <w:t>possible</w:t>
      </w:r>
      <w:r>
        <w:rPr>
          <w:rFonts w:ascii="Arial" w:hAnsi="Arial"/>
          <w:color w:val="231F20"/>
          <w:spacing w:val="-35"/>
          <w:w w:val="90"/>
          <w:sz w:val="24"/>
        </w:rPr>
        <w:t xml:space="preserve"> </w:t>
      </w:r>
      <w:r>
        <w:rPr>
          <w:rFonts w:ascii="Arial" w:hAnsi="Arial"/>
          <w:color w:val="231F20"/>
          <w:w w:val="90"/>
          <w:sz w:val="24"/>
        </w:rPr>
        <w:t>and</w:t>
      </w:r>
      <w:r>
        <w:rPr>
          <w:rFonts w:ascii="Arial" w:hAnsi="Arial"/>
          <w:color w:val="231F20"/>
          <w:spacing w:val="-34"/>
          <w:w w:val="90"/>
          <w:sz w:val="24"/>
        </w:rPr>
        <w:t xml:space="preserve"> </w:t>
      </w:r>
      <w:r>
        <w:rPr>
          <w:rFonts w:ascii="Arial" w:hAnsi="Arial"/>
          <w:color w:val="231F20"/>
          <w:spacing w:val="-5"/>
          <w:w w:val="90"/>
          <w:sz w:val="24"/>
        </w:rPr>
        <w:t xml:space="preserve">avoid </w:t>
      </w:r>
      <w:r>
        <w:rPr>
          <w:rFonts w:ascii="Arial" w:hAnsi="Arial"/>
          <w:color w:val="231F20"/>
          <w:w w:val="95"/>
          <w:sz w:val="24"/>
        </w:rPr>
        <w:t>close</w:t>
      </w:r>
      <w:r>
        <w:rPr>
          <w:rFonts w:ascii="Arial" w:hAnsi="Arial"/>
          <w:color w:val="231F20"/>
          <w:spacing w:val="-22"/>
          <w:w w:val="95"/>
          <w:sz w:val="24"/>
        </w:rPr>
        <w:t xml:space="preserve"> </w:t>
      </w:r>
      <w:r>
        <w:rPr>
          <w:rFonts w:ascii="Arial" w:hAnsi="Arial"/>
          <w:color w:val="231F20"/>
          <w:w w:val="95"/>
          <w:sz w:val="24"/>
        </w:rPr>
        <w:t>contact</w:t>
      </w:r>
      <w:r>
        <w:rPr>
          <w:rFonts w:ascii="Arial" w:hAnsi="Arial"/>
          <w:color w:val="231F20"/>
          <w:spacing w:val="-22"/>
          <w:w w:val="95"/>
          <w:sz w:val="24"/>
        </w:rPr>
        <w:t xml:space="preserve"> </w:t>
      </w:r>
      <w:r>
        <w:rPr>
          <w:rFonts w:ascii="Arial" w:hAnsi="Arial"/>
          <w:color w:val="231F20"/>
          <w:w w:val="95"/>
          <w:sz w:val="24"/>
        </w:rPr>
        <w:t>with</w:t>
      </w:r>
      <w:r>
        <w:rPr>
          <w:rFonts w:ascii="Arial" w:hAnsi="Arial"/>
          <w:color w:val="231F20"/>
          <w:spacing w:val="-21"/>
          <w:w w:val="95"/>
          <w:sz w:val="24"/>
        </w:rPr>
        <w:t xml:space="preserve"> </w:t>
      </w:r>
      <w:r>
        <w:rPr>
          <w:rFonts w:ascii="Arial" w:hAnsi="Arial"/>
          <w:color w:val="231F20"/>
          <w:w w:val="95"/>
          <w:sz w:val="24"/>
        </w:rPr>
        <w:t>others.</w:t>
      </w:r>
    </w:p>
    <w:p w14:paraId="3EADDD59" w14:textId="77777777" w:rsidR="004C6EE4" w:rsidRDefault="00EF1445">
      <w:pPr>
        <w:pStyle w:val="ListParagraph"/>
        <w:numPr>
          <w:ilvl w:val="0"/>
          <w:numId w:val="1"/>
        </w:numPr>
        <w:tabs>
          <w:tab w:val="left" w:pos="2422"/>
          <w:tab w:val="left" w:pos="2423"/>
        </w:tabs>
        <w:spacing w:before="91" w:line="225" w:lineRule="auto"/>
        <w:ind w:right="143"/>
        <w:rPr>
          <w:rFonts w:ascii="Arial" w:hAnsi="Arial"/>
          <w:sz w:val="24"/>
        </w:rPr>
      </w:pPr>
      <w:r>
        <w:rPr>
          <w:rFonts w:ascii="Arial" w:hAnsi="Arial"/>
          <w:color w:val="231F20"/>
          <w:spacing w:val="-3"/>
          <w:w w:val="90"/>
          <w:sz w:val="24"/>
        </w:rPr>
        <w:t>Wear</w:t>
      </w:r>
      <w:r>
        <w:rPr>
          <w:rFonts w:ascii="Arial" w:hAnsi="Arial"/>
          <w:color w:val="231F20"/>
          <w:spacing w:val="-31"/>
          <w:w w:val="90"/>
          <w:sz w:val="24"/>
        </w:rPr>
        <w:t xml:space="preserve"> </w:t>
      </w:r>
      <w:r>
        <w:rPr>
          <w:rFonts w:ascii="Arial" w:hAnsi="Arial"/>
          <w:color w:val="231F20"/>
          <w:w w:val="90"/>
          <w:sz w:val="24"/>
        </w:rPr>
        <w:t>a</w:t>
      </w:r>
      <w:r>
        <w:rPr>
          <w:rFonts w:ascii="Arial" w:hAnsi="Arial"/>
          <w:color w:val="231F20"/>
          <w:spacing w:val="-31"/>
          <w:w w:val="90"/>
          <w:sz w:val="24"/>
        </w:rPr>
        <w:t xml:space="preserve"> </w:t>
      </w:r>
      <w:r>
        <w:rPr>
          <w:rFonts w:ascii="Arial" w:hAnsi="Arial"/>
          <w:color w:val="231F20"/>
          <w:w w:val="90"/>
          <w:sz w:val="24"/>
        </w:rPr>
        <w:t>cloth</w:t>
      </w:r>
      <w:r>
        <w:rPr>
          <w:rFonts w:ascii="Arial" w:hAnsi="Arial"/>
          <w:color w:val="231F20"/>
          <w:spacing w:val="-31"/>
          <w:w w:val="90"/>
          <w:sz w:val="24"/>
        </w:rPr>
        <w:t xml:space="preserve"> </w:t>
      </w:r>
      <w:r>
        <w:rPr>
          <w:rFonts w:ascii="Arial" w:hAnsi="Arial"/>
          <w:color w:val="231F20"/>
          <w:w w:val="90"/>
          <w:sz w:val="24"/>
        </w:rPr>
        <w:t>face</w:t>
      </w:r>
      <w:r>
        <w:rPr>
          <w:rFonts w:ascii="Arial" w:hAnsi="Arial"/>
          <w:color w:val="231F20"/>
          <w:spacing w:val="-31"/>
          <w:w w:val="90"/>
          <w:sz w:val="24"/>
        </w:rPr>
        <w:t xml:space="preserve"> </w:t>
      </w:r>
      <w:r>
        <w:rPr>
          <w:rFonts w:ascii="Arial" w:hAnsi="Arial"/>
          <w:color w:val="231F20"/>
          <w:w w:val="90"/>
          <w:sz w:val="24"/>
        </w:rPr>
        <w:t>covering</w:t>
      </w:r>
      <w:r>
        <w:rPr>
          <w:rFonts w:ascii="Arial" w:hAnsi="Arial"/>
          <w:color w:val="231F20"/>
          <w:spacing w:val="-31"/>
          <w:w w:val="90"/>
          <w:sz w:val="24"/>
        </w:rPr>
        <w:t xml:space="preserve"> </w:t>
      </w:r>
      <w:r>
        <w:rPr>
          <w:rFonts w:ascii="Arial" w:hAnsi="Arial"/>
          <w:color w:val="231F20"/>
          <w:w w:val="90"/>
          <w:sz w:val="24"/>
        </w:rPr>
        <w:t>that</w:t>
      </w:r>
      <w:r>
        <w:rPr>
          <w:rFonts w:ascii="Arial" w:hAnsi="Arial"/>
          <w:color w:val="231F20"/>
          <w:spacing w:val="-31"/>
          <w:w w:val="90"/>
          <w:sz w:val="24"/>
        </w:rPr>
        <w:t xml:space="preserve"> </w:t>
      </w:r>
      <w:r>
        <w:rPr>
          <w:rFonts w:ascii="Arial" w:hAnsi="Arial"/>
          <w:color w:val="231F20"/>
          <w:w w:val="90"/>
          <w:sz w:val="24"/>
        </w:rPr>
        <w:t>covers</w:t>
      </w:r>
      <w:r>
        <w:rPr>
          <w:rFonts w:ascii="Arial" w:hAnsi="Arial"/>
          <w:color w:val="231F20"/>
          <w:spacing w:val="-31"/>
          <w:w w:val="90"/>
          <w:sz w:val="24"/>
        </w:rPr>
        <w:t xml:space="preserve"> </w:t>
      </w:r>
      <w:r>
        <w:rPr>
          <w:rFonts w:ascii="Arial" w:hAnsi="Arial"/>
          <w:color w:val="231F20"/>
          <w:w w:val="90"/>
          <w:sz w:val="24"/>
        </w:rPr>
        <w:t xml:space="preserve">your </w:t>
      </w:r>
      <w:r>
        <w:rPr>
          <w:rFonts w:ascii="Arial" w:hAnsi="Arial"/>
          <w:color w:val="231F20"/>
          <w:sz w:val="24"/>
        </w:rPr>
        <w:t>nose</w:t>
      </w:r>
      <w:r>
        <w:rPr>
          <w:rFonts w:ascii="Arial" w:hAnsi="Arial"/>
          <w:color w:val="231F20"/>
          <w:spacing w:val="-37"/>
          <w:sz w:val="24"/>
        </w:rPr>
        <w:t xml:space="preserve"> </w:t>
      </w:r>
      <w:r>
        <w:rPr>
          <w:rFonts w:ascii="Arial" w:hAnsi="Arial"/>
          <w:color w:val="231F20"/>
          <w:sz w:val="24"/>
        </w:rPr>
        <w:t>and</w:t>
      </w:r>
      <w:r>
        <w:rPr>
          <w:rFonts w:ascii="Arial" w:hAnsi="Arial"/>
          <w:color w:val="231F20"/>
          <w:spacing w:val="-37"/>
          <w:sz w:val="24"/>
        </w:rPr>
        <w:t xml:space="preserve"> </w:t>
      </w:r>
      <w:r>
        <w:rPr>
          <w:rFonts w:ascii="Arial" w:hAnsi="Arial"/>
          <w:color w:val="231F20"/>
          <w:sz w:val="24"/>
        </w:rPr>
        <w:t>mouth</w:t>
      </w:r>
      <w:r>
        <w:rPr>
          <w:rFonts w:ascii="Arial" w:hAnsi="Arial"/>
          <w:color w:val="231F20"/>
          <w:spacing w:val="-37"/>
          <w:sz w:val="24"/>
        </w:rPr>
        <w:t xml:space="preserve"> </w:t>
      </w:r>
      <w:r>
        <w:rPr>
          <w:rFonts w:ascii="Arial" w:hAnsi="Arial"/>
          <w:color w:val="231F20"/>
          <w:sz w:val="24"/>
        </w:rPr>
        <w:t>in</w:t>
      </w:r>
      <w:r>
        <w:rPr>
          <w:rFonts w:ascii="Arial" w:hAnsi="Arial"/>
          <w:color w:val="231F20"/>
          <w:spacing w:val="-37"/>
          <w:sz w:val="24"/>
        </w:rPr>
        <w:t xml:space="preserve"> </w:t>
      </w:r>
      <w:r>
        <w:rPr>
          <w:rFonts w:ascii="Arial" w:hAnsi="Arial"/>
          <w:color w:val="231F20"/>
          <w:sz w:val="24"/>
        </w:rPr>
        <w:t>public</w:t>
      </w:r>
      <w:r>
        <w:rPr>
          <w:rFonts w:ascii="Arial" w:hAnsi="Arial"/>
          <w:color w:val="231F20"/>
          <w:spacing w:val="-36"/>
          <w:sz w:val="24"/>
        </w:rPr>
        <w:t xml:space="preserve"> </w:t>
      </w:r>
      <w:r>
        <w:rPr>
          <w:rFonts w:ascii="Arial" w:hAnsi="Arial"/>
          <w:color w:val="231F20"/>
          <w:sz w:val="24"/>
        </w:rPr>
        <w:t>settings.</w:t>
      </w:r>
    </w:p>
    <w:p w14:paraId="2F1171FB" w14:textId="77777777" w:rsidR="004C6EE4" w:rsidRDefault="00EF1445">
      <w:pPr>
        <w:pStyle w:val="ListParagraph"/>
        <w:numPr>
          <w:ilvl w:val="0"/>
          <w:numId w:val="1"/>
        </w:numPr>
        <w:tabs>
          <w:tab w:val="left" w:pos="2422"/>
          <w:tab w:val="left" w:pos="2423"/>
        </w:tabs>
        <w:spacing w:before="91" w:line="225" w:lineRule="auto"/>
        <w:ind w:right="1321"/>
        <w:rPr>
          <w:rFonts w:ascii="Arial" w:hAnsi="Arial"/>
          <w:sz w:val="24"/>
        </w:rPr>
      </w:pPr>
      <w:r>
        <w:rPr>
          <w:rFonts w:ascii="Arial" w:hAnsi="Arial"/>
          <w:color w:val="231F20"/>
          <w:w w:val="90"/>
          <w:sz w:val="24"/>
        </w:rPr>
        <w:t>Clean</w:t>
      </w:r>
      <w:r>
        <w:rPr>
          <w:rFonts w:ascii="Arial" w:hAnsi="Arial"/>
          <w:color w:val="231F20"/>
          <w:spacing w:val="-26"/>
          <w:w w:val="90"/>
          <w:sz w:val="24"/>
        </w:rPr>
        <w:t xml:space="preserve"> </w:t>
      </w:r>
      <w:r>
        <w:rPr>
          <w:rFonts w:ascii="Arial" w:hAnsi="Arial"/>
          <w:color w:val="231F20"/>
          <w:w w:val="90"/>
          <w:sz w:val="24"/>
        </w:rPr>
        <w:t>and</w:t>
      </w:r>
      <w:r>
        <w:rPr>
          <w:rFonts w:ascii="Arial" w:hAnsi="Arial"/>
          <w:color w:val="231F20"/>
          <w:spacing w:val="-26"/>
          <w:w w:val="90"/>
          <w:sz w:val="24"/>
        </w:rPr>
        <w:t xml:space="preserve"> </w:t>
      </w:r>
      <w:r>
        <w:rPr>
          <w:rFonts w:ascii="Arial" w:hAnsi="Arial"/>
          <w:color w:val="231F20"/>
          <w:w w:val="90"/>
          <w:sz w:val="24"/>
        </w:rPr>
        <w:t>disinfect</w:t>
      </w:r>
      <w:r>
        <w:rPr>
          <w:rFonts w:ascii="Arial" w:hAnsi="Arial"/>
          <w:color w:val="231F20"/>
          <w:spacing w:val="-25"/>
          <w:w w:val="90"/>
          <w:sz w:val="24"/>
        </w:rPr>
        <w:t xml:space="preserve"> </w:t>
      </w:r>
      <w:r>
        <w:rPr>
          <w:rFonts w:ascii="Arial" w:hAnsi="Arial"/>
          <w:color w:val="231F20"/>
          <w:spacing w:val="-3"/>
          <w:w w:val="90"/>
          <w:sz w:val="24"/>
        </w:rPr>
        <w:t xml:space="preserve">frequently </w:t>
      </w:r>
      <w:r>
        <w:rPr>
          <w:rFonts w:ascii="Arial" w:hAnsi="Arial"/>
          <w:color w:val="231F20"/>
          <w:sz w:val="24"/>
        </w:rPr>
        <w:t>touched</w:t>
      </w:r>
      <w:r>
        <w:rPr>
          <w:rFonts w:ascii="Arial" w:hAnsi="Arial"/>
          <w:color w:val="231F20"/>
          <w:spacing w:val="-31"/>
          <w:sz w:val="24"/>
        </w:rPr>
        <w:t xml:space="preserve"> </w:t>
      </w:r>
      <w:r>
        <w:rPr>
          <w:rFonts w:ascii="Arial" w:hAnsi="Arial"/>
          <w:color w:val="231F20"/>
          <w:sz w:val="24"/>
        </w:rPr>
        <w:t>surfaces.</w:t>
      </w:r>
    </w:p>
    <w:p w14:paraId="4B4E6B12" w14:textId="278D8A27" w:rsidR="004C6EE4" w:rsidRDefault="00EF1445">
      <w:pPr>
        <w:pStyle w:val="ListParagraph"/>
        <w:numPr>
          <w:ilvl w:val="0"/>
          <w:numId w:val="1"/>
        </w:numPr>
        <w:tabs>
          <w:tab w:val="left" w:pos="2422"/>
          <w:tab w:val="left" w:pos="2423"/>
        </w:tabs>
        <w:spacing w:before="91" w:line="225" w:lineRule="auto"/>
        <w:ind w:right="45"/>
        <w:rPr>
          <w:rFonts w:ascii="Arial" w:hAnsi="Arial"/>
          <w:sz w:val="24"/>
        </w:rPr>
      </w:pPr>
      <w:r>
        <w:rPr>
          <w:rFonts w:ascii="Arial" w:hAnsi="Arial"/>
          <w:color w:val="231F20"/>
          <w:spacing w:val="-3"/>
          <w:w w:val="90"/>
          <w:sz w:val="24"/>
        </w:rPr>
        <w:t>Wash</w:t>
      </w:r>
      <w:r>
        <w:rPr>
          <w:rFonts w:ascii="Arial" w:hAnsi="Arial"/>
          <w:color w:val="231F20"/>
          <w:spacing w:val="-22"/>
          <w:w w:val="90"/>
          <w:sz w:val="24"/>
        </w:rPr>
        <w:t xml:space="preserve"> </w:t>
      </w:r>
      <w:r>
        <w:rPr>
          <w:rFonts w:ascii="Arial" w:hAnsi="Arial"/>
          <w:color w:val="231F20"/>
          <w:w w:val="90"/>
          <w:sz w:val="24"/>
        </w:rPr>
        <w:t>your</w:t>
      </w:r>
      <w:r>
        <w:rPr>
          <w:rFonts w:ascii="Arial" w:hAnsi="Arial"/>
          <w:color w:val="231F20"/>
          <w:spacing w:val="-22"/>
          <w:w w:val="90"/>
          <w:sz w:val="24"/>
        </w:rPr>
        <w:t xml:space="preserve"> </w:t>
      </w:r>
      <w:r>
        <w:rPr>
          <w:rFonts w:ascii="Arial" w:hAnsi="Arial"/>
          <w:color w:val="231F20"/>
          <w:w w:val="90"/>
          <w:sz w:val="24"/>
        </w:rPr>
        <w:t>hands</w:t>
      </w:r>
      <w:r>
        <w:rPr>
          <w:rFonts w:ascii="Arial" w:hAnsi="Arial"/>
          <w:color w:val="231F20"/>
          <w:spacing w:val="-22"/>
          <w:w w:val="90"/>
          <w:sz w:val="24"/>
        </w:rPr>
        <w:t xml:space="preserve"> </w:t>
      </w:r>
      <w:r>
        <w:rPr>
          <w:rFonts w:ascii="Arial" w:hAnsi="Arial"/>
          <w:color w:val="231F20"/>
          <w:w w:val="90"/>
          <w:sz w:val="24"/>
        </w:rPr>
        <w:t>often</w:t>
      </w:r>
      <w:r>
        <w:rPr>
          <w:rFonts w:ascii="Arial" w:hAnsi="Arial"/>
          <w:color w:val="231F20"/>
          <w:spacing w:val="-21"/>
          <w:w w:val="90"/>
          <w:sz w:val="24"/>
        </w:rPr>
        <w:t xml:space="preserve"> </w:t>
      </w:r>
      <w:r>
        <w:rPr>
          <w:rFonts w:ascii="Arial" w:hAnsi="Arial"/>
          <w:color w:val="231F20"/>
          <w:w w:val="90"/>
          <w:sz w:val="24"/>
        </w:rPr>
        <w:t>with</w:t>
      </w:r>
      <w:r>
        <w:rPr>
          <w:rFonts w:ascii="Arial" w:hAnsi="Arial"/>
          <w:color w:val="231F20"/>
          <w:spacing w:val="-22"/>
          <w:w w:val="90"/>
          <w:sz w:val="24"/>
        </w:rPr>
        <w:t xml:space="preserve"> </w:t>
      </w:r>
      <w:r>
        <w:rPr>
          <w:rFonts w:ascii="Arial" w:hAnsi="Arial"/>
          <w:color w:val="231F20"/>
          <w:w w:val="90"/>
          <w:sz w:val="24"/>
        </w:rPr>
        <w:t>soap</w:t>
      </w:r>
      <w:r>
        <w:rPr>
          <w:rFonts w:ascii="Arial" w:hAnsi="Arial"/>
          <w:color w:val="231F20"/>
          <w:spacing w:val="-22"/>
          <w:w w:val="90"/>
          <w:sz w:val="24"/>
        </w:rPr>
        <w:t xml:space="preserve"> </w:t>
      </w:r>
      <w:r>
        <w:rPr>
          <w:rFonts w:ascii="Arial" w:hAnsi="Arial"/>
          <w:color w:val="231F20"/>
          <w:w w:val="90"/>
          <w:sz w:val="24"/>
        </w:rPr>
        <w:t>and</w:t>
      </w:r>
      <w:r>
        <w:rPr>
          <w:rFonts w:ascii="Arial" w:hAnsi="Arial"/>
          <w:color w:val="231F20"/>
          <w:spacing w:val="-21"/>
          <w:w w:val="90"/>
          <w:sz w:val="24"/>
        </w:rPr>
        <w:t xml:space="preserve"> </w:t>
      </w:r>
      <w:r>
        <w:rPr>
          <w:rFonts w:ascii="Arial" w:hAnsi="Arial"/>
          <w:color w:val="231F20"/>
          <w:spacing w:val="-5"/>
          <w:w w:val="90"/>
          <w:sz w:val="24"/>
        </w:rPr>
        <w:t xml:space="preserve">water </w:t>
      </w:r>
      <w:r>
        <w:rPr>
          <w:rFonts w:ascii="Arial" w:hAnsi="Arial"/>
          <w:color w:val="231F20"/>
          <w:w w:val="95"/>
          <w:sz w:val="24"/>
        </w:rPr>
        <w:t>for</w:t>
      </w:r>
      <w:r>
        <w:rPr>
          <w:rFonts w:ascii="Arial" w:hAnsi="Arial"/>
          <w:color w:val="231F20"/>
          <w:spacing w:val="-42"/>
          <w:w w:val="95"/>
          <w:sz w:val="24"/>
        </w:rPr>
        <w:t xml:space="preserve"> </w:t>
      </w:r>
      <w:r>
        <w:rPr>
          <w:rFonts w:ascii="Arial" w:hAnsi="Arial"/>
          <w:color w:val="231F20"/>
          <w:w w:val="95"/>
          <w:sz w:val="24"/>
        </w:rPr>
        <w:t>at</w:t>
      </w:r>
      <w:r>
        <w:rPr>
          <w:rFonts w:ascii="Arial" w:hAnsi="Arial"/>
          <w:color w:val="231F20"/>
          <w:spacing w:val="-42"/>
          <w:w w:val="95"/>
          <w:sz w:val="24"/>
        </w:rPr>
        <w:t xml:space="preserve"> </w:t>
      </w:r>
      <w:r>
        <w:rPr>
          <w:rFonts w:ascii="Arial" w:hAnsi="Arial"/>
          <w:color w:val="231F20"/>
          <w:w w:val="95"/>
          <w:sz w:val="24"/>
        </w:rPr>
        <w:t>least</w:t>
      </w:r>
      <w:r>
        <w:rPr>
          <w:rFonts w:ascii="Arial" w:hAnsi="Arial"/>
          <w:color w:val="231F20"/>
          <w:spacing w:val="-42"/>
          <w:w w:val="95"/>
          <w:sz w:val="24"/>
        </w:rPr>
        <w:t xml:space="preserve"> </w:t>
      </w:r>
      <w:r>
        <w:rPr>
          <w:rFonts w:ascii="Arial" w:hAnsi="Arial"/>
          <w:color w:val="231F20"/>
          <w:w w:val="95"/>
          <w:sz w:val="24"/>
        </w:rPr>
        <w:t>20</w:t>
      </w:r>
      <w:r>
        <w:rPr>
          <w:rFonts w:ascii="Arial" w:hAnsi="Arial"/>
          <w:color w:val="231F20"/>
          <w:spacing w:val="-42"/>
          <w:w w:val="95"/>
          <w:sz w:val="24"/>
        </w:rPr>
        <w:t xml:space="preserve"> </w:t>
      </w:r>
      <w:proofErr w:type="gramStart"/>
      <w:r>
        <w:rPr>
          <w:rFonts w:ascii="Arial" w:hAnsi="Arial"/>
          <w:color w:val="231F20"/>
          <w:w w:val="95"/>
          <w:sz w:val="24"/>
        </w:rPr>
        <w:t>seconds,</w:t>
      </w:r>
      <w:r>
        <w:rPr>
          <w:rFonts w:ascii="Arial" w:hAnsi="Arial"/>
          <w:color w:val="231F20"/>
          <w:spacing w:val="-42"/>
          <w:w w:val="95"/>
          <w:sz w:val="24"/>
        </w:rPr>
        <w:t xml:space="preserve"> </w:t>
      </w:r>
      <w:r>
        <w:rPr>
          <w:rFonts w:ascii="Arial" w:hAnsi="Arial"/>
          <w:color w:val="231F20"/>
          <w:w w:val="95"/>
          <w:sz w:val="24"/>
        </w:rPr>
        <w:t>or</w:t>
      </w:r>
      <w:proofErr w:type="gramEnd"/>
      <w:r>
        <w:rPr>
          <w:rFonts w:ascii="Arial" w:hAnsi="Arial"/>
          <w:color w:val="231F20"/>
          <w:spacing w:val="-42"/>
          <w:w w:val="95"/>
          <w:sz w:val="24"/>
        </w:rPr>
        <w:t xml:space="preserve"> </w:t>
      </w:r>
      <w:r>
        <w:rPr>
          <w:rFonts w:ascii="Arial" w:hAnsi="Arial"/>
          <w:color w:val="231F20"/>
          <w:w w:val="95"/>
          <w:sz w:val="24"/>
        </w:rPr>
        <w:t>use</w:t>
      </w:r>
      <w:r>
        <w:rPr>
          <w:rFonts w:ascii="Arial" w:hAnsi="Arial"/>
          <w:color w:val="231F20"/>
          <w:spacing w:val="-42"/>
          <w:w w:val="95"/>
          <w:sz w:val="24"/>
        </w:rPr>
        <w:t xml:space="preserve"> </w:t>
      </w:r>
      <w:r>
        <w:rPr>
          <w:rFonts w:ascii="Arial" w:hAnsi="Arial"/>
          <w:color w:val="231F20"/>
          <w:w w:val="95"/>
          <w:sz w:val="24"/>
        </w:rPr>
        <w:t>an</w:t>
      </w:r>
      <w:r>
        <w:rPr>
          <w:rFonts w:ascii="Arial" w:hAnsi="Arial"/>
          <w:color w:val="231F20"/>
          <w:spacing w:val="-42"/>
          <w:w w:val="95"/>
          <w:sz w:val="24"/>
        </w:rPr>
        <w:t xml:space="preserve"> </w:t>
      </w:r>
      <w:r>
        <w:rPr>
          <w:rFonts w:ascii="Arial" w:hAnsi="Arial"/>
          <w:color w:val="231F20"/>
          <w:w w:val="95"/>
          <w:sz w:val="24"/>
        </w:rPr>
        <w:t xml:space="preserve">alcohol- </w:t>
      </w:r>
      <w:r>
        <w:rPr>
          <w:rFonts w:ascii="Arial" w:hAnsi="Arial"/>
          <w:color w:val="231F20"/>
          <w:w w:val="90"/>
          <w:sz w:val="24"/>
        </w:rPr>
        <w:t>based</w:t>
      </w:r>
      <w:r>
        <w:rPr>
          <w:rFonts w:ascii="Arial" w:hAnsi="Arial"/>
          <w:color w:val="231F20"/>
          <w:spacing w:val="-25"/>
          <w:w w:val="90"/>
          <w:sz w:val="24"/>
        </w:rPr>
        <w:t xml:space="preserve"> </w:t>
      </w:r>
      <w:r>
        <w:rPr>
          <w:rFonts w:ascii="Arial" w:hAnsi="Arial"/>
          <w:color w:val="231F20"/>
          <w:w w:val="90"/>
          <w:sz w:val="24"/>
        </w:rPr>
        <w:t>hand</w:t>
      </w:r>
      <w:r>
        <w:rPr>
          <w:rFonts w:ascii="Arial" w:hAnsi="Arial"/>
          <w:color w:val="231F20"/>
          <w:spacing w:val="-24"/>
          <w:w w:val="90"/>
          <w:sz w:val="24"/>
        </w:rPr>
        <w:t xml:space="preserve"> </w:t>
      </w:r>
      <w:r>
        <w:rPr>
          <w:rFonts w:ascii="Arial" w:hAnsi="Arial"/>
          <w:color w:val="231F20"/>
          <w:w w:val="90"/>
          <w:sz w:val="24"/>
        </w:rPr>
        <w:t>sanitizer</w:t>
      </w:r>
      <w:r>
        <w:rPr>
          <w:rFonts w:ascii="Arial" w:hAnsi="Arial"/>
          <w:color w:val="231F20"/>
          <w:spacing w:val="-24"/>
          <w:w w:val="90"/>
          <w:sz w:val="24"/>
        </w:rPr>
        <w:t xml:space="preserve"> </w:t>
      </w:r>
      <w:r>
        <w:rPr>
          <w:rFonts w:ascii="Arial" w:hAnsi="Arial"/>
          <w:color w:val="231F20"/>
          <w:w w:val="90"/>
          <w:sz w:val="24"/>
        </w:rPr>
        <w:t>that</w:t>
      </w:r>
      <w:r>
        <w:rPr>
          <w:rFonts w:ascii="Arial" w:hAnsi="Arial"/>
          <w:color w:val="231F20"/>
          <w:spacing w:val="-25"/>
          <w:w w:val="90"/>
          <w:sz w:val="24"/>
        </w:rPr>
        <w:t xml:space="preserve"> </w:t>
      </w:r>
      <w:r>
        <w:rPr>
          <w:rFonts w:ascii="Arial" w:hAnsi="Arial"/>
          <w:color w:val="231F20"/>
          <w:w w:val="90"/>
          <w:sz w:val="24"/>
        </w:rPr>
        <w:t>contains</w:t>
      </w:r>
      <w:r>
        <w:rPr>
          <w:rFonts w:ascii="Arial" w:hAnsi="Arial"/>
          <w:color w:val="231F20"/>
          <w:spacing w:val="-24"/>
          <w:w w:val="90"/>
          <w:sz w:val="24"/>
        </w:rPr>
        <w:t xml:space="preserve"> </w:t>
      </w:r>
      <w:r>
        <w:rPr>
          <w:rFonts w:ascii="Arial" w:hAnsi="Arial"/>
          <w:color w:val="231F20"/>
          <w:w w:val="90"/>
          <w:sz w:val="24"/>
        </w:rPr>
        <w:t>at</w:t>
      </w:r>
      <w:r>
        <w:rPr>
          <w:rFonts w:ascii="Arial" w:hAnsi="Arial"/>
          <w:color w:val="231F20"/>
          <w:spacing w:val="-24"/>
          <w:w w:val="90"/>
          <w:sz w:val="24"/>
        </w:rPr>
        <w:t xml:space="preserve"> </w:t>
      </w:r>
      <w:r>
        <w:rPr>
          <w:rFonts w:ascii="Arial" w:hAnsi="Arial"/>
          <w:color w:val="231F20"/>
          <w:w w:val="90"/>
          <w:sz w:val="24"/>
        </w:rPr>
        <w:t xml:space="preserve">least </w:t>
      </w:r>
      <w:r>
        <w:rPr>
          <w:rFonts w:ascii="Arial" w:hAnsi="Arial"/>
          <w:color w:val="231F20"/>
          <w:sz w:val="24"/>
        </w:rPr>
        <w:t>60%</w:t>
      </w:r>
      <w:r>
        <w:rPr>
          <w:rFonts w:ascii="Arial" w:hAnsi="Arial"/>
          <w:color w:val="231F20"/>
          <w:spacing w:val="-23"/>
          <w:sz w:val="24"/>
        </w:rPr>
        <w:t xml:space="preserve"> </w:t>
      </w:r>
      <w:r>
        <w:rPr>
          <w:rFonts w:ascii="Arial" w:hAnsi="Arial"/>
          <w:color w:val="231F20"/>
          <w:sz w:val="24"/>
        </w:rPr>
        <w:t>alcohol.</w:t>
      </w:r>
    </w:p>
    <w:p w14:paraId="1A6E76EB" w14:textId="32C000EF" w:rsidR="004C6EE4" w:rsidRDefault="00EF1445">
      <w:pPr>
        <w:spacing w:before="104"/>
        <w:ind w:left="1816"/>
        <w:rPr>
          <w:rFonts w:ascii="Arial"/>
          <w:b/>
          <w:sz w:val="32"/>
        </w:rPr>
      </w:pPr>
      <w:r>
        <w:br w:type="column"/>
      </w:r>
      <w:r>
        <w:rPr>
          <w:rFonts w:ascii="Arial"/>
          <w:b/>
          <w:color w:val="005E6F"/>
          <w:w w:val="75"/>
          <w:sz w:val="32"/>
        </w:rPr>
        <w:t>Practice social distancing</w:t>
      </w:r>
    </w:p>
    <w:p w14:paraId="1AD4E5FF" w14:textId="77777777" w:rsidR="004C6EE4" w:rsidRDefault="004C6EE4">
      <w:pPr>
        <w:pStyle w:val="BodyText"/>
        <w:rPr>
          <w:rFonts w:ascii="Arial"/>
          <w:b/>
          <w:sz w:val="7"/>
        </w:rPr>
      </w:pPr>
    </w:p>
    <w:p w14:paraId="74882C31" w14:textId="2675B2BE" w:rsidR="004C6EE4" w:rsidRDefault="009F3B79">
      <w:pPr>
        <w:pStyle w:val="BodyText"/>
        <w:spacing w:line="20" w:lineRule="exact"/>
        <w:ind w:left="1822"/>
        <w:rPr>
          <w:rFonts w:ascii="Arial"/>
          <w:sz w:val="2"/>
        </w:rPr>
      </w:pPr>
      <w:r>
        <w:rPr>
          <w:rFonts w:ascii="Arial"/>
          <w:noProof/>
          <w:sz w:val="2"/>
        </w:rPr>
        <mc:AlternateContent>
          <mc:Choice Requires="wpg">
            <w:drawing>
              <wp:inline distT="0" distB="0" distL="0" distR="0" wp14:anchorId="0F972903" wp14:editId="211B115C">
                <wp:extent cx="2070100" cy="12700"/>
                <wp:effectExtent l="15240" t="1905" r="10160" b="4445"/>
                <wp:docPr id="112"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0100" cy="12700"/>
                          <a:chOff x="0" y="0"/>
                          <a:chExt cx="3260" cy="20"/>
                        </a:xfrm>
                      </wpg:grpSpPr>
                      <wps:wsp>
                        <wps:cNvPr id="113" name="Line 104"/>
                        <wps:cNvCnPr>
                          <a:cxnSpLocks noChangeShapeType="1"/>
                        </wps:cNvCnPr>
                        <wps:spPr bwMode="auto">
                          <a:xfrm>
                            <a:off x="40" y="10"/>
                            <a:ext cx="3199" cy="0"/>
                          </a:xfrm>
                          <a:prstGeom prst="line">
                            <a:avLst/>
                          </a:prstGeom>
                          <a:noFill/>
                          <a:ln w="12700">
                            <a:solidFill>
                              <a:srgbClr val="AA001E"/>
                            </a:solidFill>
                            <a:prstDash val="dot"/>
                            <a:round/>
                            <a:headEnd/>
                            <a:tailEnd/>
                          </a:ln>
                          <a:extLst>
                            <a:ext uri="{909E8E84-426E-40DD-AFC4-6F175D3DCCD1}">
                              <a14:hiddenFill xmlns:a14="http://schemas.microsoft.com/office/drawing/2010/main">
                                <a:noFill/>
                              </a14:hiddenFill>
                            </a:ext>
                          </a:extLst>
                        </wps:spPr>
                        <wps:bodyPr/>
                      </wps:wsp>
                      <wps:wsp>
                        <wps:cNvPr id="114" name="Line 105"/>
                        <wps:cNvCnPr>
                          <a:cxnSpLocks noChangeShapeType="1"/>
                        </wps:cNvCnPr>
                        <wps:spPr bwMode="auto">
                          <a:xfrm>
                            <a:off x="0" y="10"/>
                            <a:ext cx="0" cy="0"/>
                          </a:xfrm>
                          <a:prstGeom prst="line">
                            <a:avLst/>
                          </a:prstGeom>
                          <a:noFill/>
                          <a:ln w="12700">
                            <a:solidFill>
                              <a:srgbClr val="AA001E"/>
                            </a:solidFill>
                            <a:round/>
                            <a:headEnd/>
                            <a:tailEnd/>
                          </a:ln>
                          <a:extLst>
                            <a:ext uri="{909E8E84-426E-40DD-AFC4-6F175D3DCCD1}">
                              <a14:hiddenFill xmlns:a14="http://schemas.microsoft.com/office/drawing/2010/main">
                                <a:noFill/>
                              </a14:hiddenFill>
                            </a:ext>
                          </a:extLst>
                        </wps:spPr>
                        <wps:bodyPr/>
                      </wps:wsp>
                      <wps:wsp>
                        <wps:cNvPr id="115" name="Line 106"/>
                        <wps:cNvCnPr>
                          <a:cxnSpLocks noChangeShapeType="1"/>
                        </wps:cNvCnPr>
                        <wps:spPr bwMode="auto">
                          <a:xfrm>
                            <a:off x="3259" y="10"/>
                            <a:ext cx="0" cy="0"/>
                          </a:xfrm>
                          <a:prstGeom prst="line">
                            <a:avLst/>
                          </a:prstGeom>
                          <a:noFill/>
                          <a:ln w="12700">
                            <a:solidFill>
                              <a:srgbClr val="AA001E"/>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DBAC1C0" id="Group 103" o:spid="_x0000_s1026" style="width:163pt;height:1pt;mso-position-horizontal-relative:char;mso-position-vertical-relative:line" coordsize="32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">
                <v:line id="Line 104" o:spid="_x0000_s1027" style="position:absolute;visibility:visible;mso-wrap-style:square" from="40,10" to="323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" strokecolor="#aa001e" strokeweight="1pt">
                  <v:stroke dashstyle="dot"/>
                </v:line>
                <v:line id="Line 105"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" strokecolor="#aa001e" strokeweight="1pt"/>
                <v:line id="Line 106" o:spid="_x0000_s1029" style="position:absolute;visibility:visible;mso-wrap-style:square" from="3259,10" to="325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" strokecolor="#aa001e" strokeweight="1pt"/>
                <w10:anchorlock/>
              </v:group>
            </w:pict>
          </mc:Fallback>
        </mc:AlternateContent>
      </w:r>
    </w:p>
    <w:p w14:paraId="27145BB9" w14:textId="34ECC5C8" w:rsidR="004C6EE4" w:rsidRDefault="009F3B79">
      <w:pPr>
        <w:pStyle w:val="ListParagraph"/>
        <w:numPr>
          <w:ilvl w:val="0"/>
          <w:numId w:val="4"/>
        </w:numPr>
        <w:tabs>
          <w:tab w:val="left" w:pos="2176"/>
          <w:tab w:val="left" w:pos="2177"/>
        </w:tabs>
        <w:spacing w:before="60" w:line="225" w:lineRule="auto"/>
        <w:ind w:right="924"/>
        <w:rPr>
          <w:rFonts w:ascii="Arial" w:hAnsi="Arial"/>
          <w:sz w:val="24"/>
        </w:rPr>
      </w:pPr>
      <w:r>
        <w:rPr>
          <w:noProof/>
        </w:rPr>
        <mc:AlternateContent>
          <mc:Choice Requires="wpg">
            <w:drawing>
              <wp:anchor distT="0" distB="0" distL="114300" distR="114300" simplePos="0" relativeHeight="251689984" behindDoc="0" locked="0" layoutInCell="1" allowOverlap="1" wp14:anchorId="4F9B95B1" wp14:editId="5CEE16C7">
                <wp:simplePos x="0" y="0"/>
                <wp:positionH relativeFrom="page">
                  <wp:posOffset>4367530</wp:posOffset>
                </wp:positionH>
                <wp:positionV relativeFrom="paragraph">
                  <wp:posOffset>-388620</wp:posOffset>
                </wp:positionV>
                <wp:extent cx="799465" cy="799465"/>
                <wp:effectExtent l="0" t="0" r="0" b="0"/>
                <wp:wrapNone/>
                <wp:docPr id="69"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9465" cy="799465"/>
                          <a:chOff x="6878" y="-612"/>
                          <a:chExt cx="1259" cy="1259"/>
                        </a:xfrm>
                      </wpg:grpSpPr>
                      <wps:wsp>
                        <wps:cNvPr id="70" name="Freeform 61"/>
                        <wps:cNvSpPr>
                          <a:spLocks/>
                        </wps:cNvSpPr>
                        <wps:spPr bwMode="auto">
                          <a:xfrm>
                            <a:off x="6878" y="-612"/>
                            <a:ext cx="1259" cy="1259"/>
                          </a:xfrm>
                          <a:custGeom>
                            <a:avLst/>
                            <a:gdLst>
                              <a:gd name="T0" fmla="+- 0 7507 6878"/>
                              <a:gd name="T1" fmla="*/ T0 w 1259"/>
                              <a:gd name="T2" fmla="+- 0 -612 -612"/>
                              <a:gd name="T3" fmla="*/ -612 h 1259"/>
                              <a:gd name="T4" fmla="+- 0 7434 6878"/>
                              <a:gd name="T5" fmla="*/ T4 w 1259"/>
                              <a:gd name="T6" fmla="+- 0 -607 -612"/>
                              <a:gd name="T7" fmla="*/ -607 h 1259"/>
                              <a:gd name="T8" fmla="+- 0 7363 6878"/>
                              <a:gd name="T9" fmla="*/ T8 w 1259"/>
                              <a:gd name="T10" fmla="+- 0 -595 -612"/>
                              <a:gd name="T11" fmla="*/ -595 h 1259"/>
                              <a:gd name="T12" fmla="+- 0 7295 6878"/>
                              <a:gd name="T13" fmla="*/ T12 w 1259"/>
                              <a:gd name="T14" fmla="+- 0 -575 -612"/>
                              <a:gd name="T15" fmla="*/ -575 h 1259"/>
                              <a:gd name="T16" fmla="+- 0 7231 6878"/>
                              <a:gd name="T17" fmla="*/ T16 w 1259"/>
                              <a:gd name="T18" fmla="+- 0 -548 -612"/>
                              <a:gd name="T19" fmla="*/ -548 h 1259"/>
                              <a:gd name="T20" fmla="+- 0 7170 6878"/>
                              <a:gd name="T21" fmla="*/ T20 w 1259"/>
                              <a:gd name="T22" fmla="+- 0 -514 -612"/>
                              <a:gd name="T23" fmla="*/ -514 h 1259"/>
                              <a:gd name="T24" fmla="+- 0 7114 6878"/>
                              <a:gd name="T25" fmla="*/ T24 w 1259"/>
                              <a:gd name="T26" fmla="+- 0 -473 -612"/>
                              <a:gd name="T27" fmla="*/ -473 h 1259"/>
                              <a:gd name="T28" fmla="+- 0 7062 6878"/>
                              <a:gd name="T29" fmla="*/ T28 w 1259"/>
                              <a:gd name="T30" fmla="+- 0 -427 -612"/>
                              <a:gd name="T31" fmla="*/ -427 h 1259"/>
                              <a:gd name="T32" fmla="+- 0 7016 6878"/>
                              <a:gd name="T33" fmla="*/ T32 w 1259"/>
                              <a:gd name="T34" fmla="+- 0 -376 -612"/>
                              <a:gd name="T35" fmla="*/ -376 h 1259"/>
                              <a:gd name="T36" fmla="+- 0 6976 6878"/>
                              <a:gd name="T37" fmla="*/ T36 w 1259"/>
                              <a:gd name="T38" fmla="+- 0 -320 -612"/>
                              <a:gd name="T39" fmla="*/ -320 h 1259"/>
                              <a:gd name="T40" fmla="+- 0 6942 6878"/>
                              <a:gd name="T41" fmla="*/ T40 w 1259"/>
                              <a:gd name="T42" fmla="+- 0 -259 -612"/>
                              <a:gd name="T43" fmla="*/ -259 h 1259"/>
                              <a:gd name="T44" fmla="+- 0 6915 6878"/>
                              <a:gd name="T45" fmla="*/ T44 w 1259"/>
                              <a:gd name="T46" fmla="+- 0 -195 -612"/>
                              <a:gd name="T47" fmla="*/ -195 h 1259"/>
                              <a:gd name="T48" fmla="+- 0 6895 6878"/>
                              <a:gd name="T49" fmla="*/ T48 w 1259"/>
                              <a:gd name="T50" fmla="+- 0 -127 -612"/>
                              <a:gd name="T51" fmla="*/ -127 h 1259"/>
                              <a:gd name="T52" fmla="+- 0 6882 6878"/>
                              <a:gd name="T53" fmla="*/ T52 w 1259"/>
                              <a:gd name="T54" fmla="+- 0 -56 -612"/>
                              <a:gd name="T55" fmla="*/ -56 h 1259"/>
                              <a:gd name="T56" fmla="+- 0 6878 6878"/>
                              <a:gd name="T57" fmla="*/ T56 w 1259"/>
                              <a:gd name="T58" fmla="+- 0 17 -612"/>
                              <a:gd name="T59" fmla="*/ 17 h 1259"/>
                              <a:gd name="T60" fmla="+- 0 6882 6878"/>
                              <a:gd name="T61" fmla="*/ T60 w 1259"/>
                              <a:gd name="T62" fmla="+- 0 91 -612"/>
                              <a:gd name="T63" fmla="*/ 91 h 1259"/>
                              <a:gd name="T64" fmla="+- 0 6895 6878"/>
                              <a:gd name="T65" fmla="*/ T64 w 1259"/>
                              <a:gd name="T66" fmla="+- 0 162 -612"/>
                              <a:gd name="T67" fmla="*/ 162 h 1259"/>
                              <a:gd name="T68" fmla="+- 0 6915 6878"/>
                              <a:gd name="T69" fmla="*/ T68 w 1259"/>
                              <a:gd name="T70" fmla="+- 0 230 -612"/>
                              <a:gd name="T71" fmla="*/ 230 h 1259"/>
                              <a:gd name="T72" fmla="+- 0 6942 6878"/>
                              <a:gd name="T73" fmla="*/ T72 w 1259"/>
                              <a:gd name="T74" fmla="+- 0 294 -612"/>
                              <a:gd name="T75" fmla="*/ 294 h 1259"/>
                              <a:gd name="T76" fmla="+- 0 6976 6878"/>
                              <a:gd name="T77" fmla="*/ T76 w 1259"/>
                              <a:gd name="T78" fmla="+- 0 355 -612"/>
                              <a:gd name="T79" fmla="*/ 355 h 1259"/>
                              <a:gd name="T80" fmla="+- 0 7016 6878"/>
                              <a:gd name="T81" fmla="*/ T80 w 1259"/>
                              <a:gd name="T82" fmla="+- 0 411 -612"/>
                              <a:gd name="T83" fmla="*/ 411 h 1259"/>
                              <a:gd name="T84" fmla="+- 0 7062 6878"/>
                              <a:gd name="T85" fmla="*/ T84 w 1259"/>
                              <a:gd name="T86" fmla="+- 0 462 -612"/>
                              <a:gd name="T87" fmla="*/ 462 h 1259"/>
                              <a:gd name="T88" fmla="+- 0 7114 6878"/>
                              <a:gd name="T89" fmla="*/ T88 w 1259"/>
                              <a:gd name="T90" fmla="+- 0 508 -612"/>
                              <a:gd name="T91" fmla="*/ 508 h 1259"/>
                              <a:gd name="T92" fmla="+- 0 7170 6878"/>
                              <a:gd name="T93" fmla="*/ T92 w 1259"/>
                              <a:gd name="T94" fmla="+- 0 549 -612"/>
                              <a:gd name="T95" fmla="*/ 549 h 1259"/>
                              <a:gd name="T96" fmla="+- 0 7231 6878"/>
                              <a:gd name="T97" fmla="*/ T96 w 1259"/>
                              <a:gd name="T98" fmla="+- 0 583 -612"/>
                              <a:gd name="T99" fmla="*/ 583 h 1259"/>
                              <a:gd name="T100" fmla="+- 0 7295 6878"/>
                              <a:gd name="T101" fmla="*/ T100 w 1259"/>
                              <a:gd name="T102" fmla="+- 0 610 -612"/>
                              <a:gd name="T103" fmla="*/ 610 h 1259"/>
                              <a:gd name="T104" fmla="+- 0 7363 6878"/>
                              <a:gd name="T105" fmla="*/ T104 w 1259"/>
                              <a:gd name="T106" fmla="+- 0 630 -612"/>
                              <a:gd name="T107" fmla="*/ 630 h 1259"/>
                              <a:gd name="T108" fmla="+- 0 7434 6878"/>
                              <a:gd name="T109" fmla="*/ T108 w 1259"/>
                              <a:gd name="T110" fmla="+- 0 642 -612"/>
                              <a:gd name="T111" fmla="*/ 642 h 1259"/>
                              <a:gd name="T112" fmla="+- 0 7507 6878"/>
                              <a:gd name="T113" fmla="*/ T112 w 1259"/>
                              <a:gd name="T114" fmla="+- 0 647 -612"/>
                              <a:gd name="T115" fmla="*/ 647 h 1259"/>
                              <a:gd name="T116" fmla="+- 0 7581 6878"/>
                              <a:gd name="T117" fmla="*/ T116 w 1259"/>
                              <a:gd name="T118" fmla="+- 0 642 -612"/>
                              <a:gd name="T119" fmla="*/ 642 h 1259"/>
                              <a:gd name="T120" fmla="+- 0 7651 6878"/>
                              <a:gd name="T121" fmla="*/ T120 w 1259"/>
                              <a:gd name="T122" fmla="+- 0 630 -612"/>
                              <a:gd name="T123" fmla="*/ 630 h 1259"/>
                              <a:gd name="T124" fmla="+- 0 7719 6878"/>
                              <a:gd name="T125" fmla="*/ T124 w 1259"/>
                              <a:gd name="T126" fmla="+- 0 610 -612"/>
                              <a:gd name="T127" fmla="*/ 610 h 1259"/>
                              <a:gd name="T128" fmla="+- 0 7784 6878"/>
                              <a:gd name="T129" fmla="*/ T128 w 1259"/>
                              <a:gd name="T130" fmla="+- 0 583 -612"/>
                              <a:gd name="T131" fmla="*/ 583 h 1259"/>
                              <a:gd name="T132" fmla="+- 0 7844 6878"/>
                              <a:gd name="T133" fmla="*/ T132 w 1259"/>
                              <a:gd name="T134" fmla="+- 0 549 -612"/>
                              <a:gd name="T135" fmla="*/ 549 h 1259"/>
                              <a:gd name="T136" fmla="+- 0 7901 6878"/>
                              <a:gd name="T137" fmla="*/ T136 w 1259"/>
                              <a:gd name="T138" fmla="+- 0 508 -612"/>
                              <a:gd name="T139" fmla="*/ 508 h 1259"/>
                              <a:gd name="T140" fmla="+- 0 7952 6878"/>
                              <a:gd name="T141" fmla="*/ T140 w 1259"/>
                              <a:gd name="T142" fmla="+- 0 462 -612"/>
                              <a:gd name="T143" fmla="*/ 462 h 1259"/>
                              <a:gd name="T144" fmla="+- 0 7998 6878"/>
                              <a:gd name="T145" fmla="*/ T144 w 1259"/>
                              <a:gd name="T146" fmla="+- 0 411 -612"/>
                              <a:gd name="T147" fmla="*/ 411 h 1259"/>
                              <a:gd name="T148" fmla="+- 0 8038 6878"/>
                              <a:gd name="T149" fmla="*/ T148 w 1259"/>
                              <a:gd name="T150" fmla="+- 0 355 -612"/>
                              <a:gd name="T151" fmla="*/ 355 h 1259"/>
                              <a:gd name="T152" fmla="+- 0 8072 6878"/>
                              <a:gd name="T153" fmla="*/ T152 w 1259"/>
                              <a:gd name="T154" fmla="+- 0 294 -612"/>
                              <a:gd name="T155" fmla="*/ 294 h 1259"/>
                              <a:gd name="T156" fmla="+- 0 8100 6878"/>
                              <a:gd name="T157" fmla="*/ T156 w 1259"/>
                              <a:gd name="T158" fmla="+- 0 230 -612"/>
                              <a:gd name="T159" fmla="*/ 230 h 1259"/>
                              <a:gd name="T160" fmla="+- 0 8120 6878"/>
                              <a:gd name="T161" fmla="*/ T160 w 1259"/>
                              <a:gd name="T162" fmla="+- 0 162 -612"/>
                              <a:gd name="T163" fmla="*/ 162 h 1259"/>
                              <a:gd name="T164" fmla="+- 0 8132 6878"/>
                              <a:gd name="T165" fmla="*/ T164 w 1259"/>
                              <a:gd name="T166" fmla="+- 0 91 -612"/>
                              <a:gd name="T167" fmla="*/ 91 h 1259"/>
                              <a:gd name="T168" fmla="+- 0 8136 6878"/>
                              <a:gd name="T169" fmla="*/ T168 w 1259"/>
                              <a:gd name="T170" fmla="+- 0 17 -612"/>
                              <a:gd name="T171" fmla="*/ 17 h 1259"/>
                              <a:gd name="T172" fmla="+- 0 8132 6878"/>
                              <a:gd name="T173" fmla="*/ T172 w 1259"/>
                              <a:gd name="T174" fmla="+- 0 -56 -612"/>
                              <a:gd name="T175" fmla="*/ -56 h 1259"/>
                              <a:gd name="T176" fmla="+- 0 8120 6878"/>
                              <a:gd name="T177" fmla="*/ T176 w 1259"/>
                              <a:gd name="T178" fmla="+- 0 -127 -612"/>
                              <a:gd name="T179" fmla="*/ -127 h 1259"/>
                              <a:gd name="T180" fmla="+- 0 8100 6878"/>
                              <a:gd name="T181" fmla="*/ T180 w 1259"/>
                              <a:gd name="T182" fmla="+- 0 -195 -612"/>
                              <a:gd name="T183" fmla="*/ -195 h 1259"/>
                              <a:gd name="T184" fmla="+- 0 8072 6878"/>
                              <a:gd name="T185" fmla="*/ T184 w 1259"/>
                              <a:gd name="T186" fmla="+- 0 -259 -612"/>
                              <a:gd name="T187" fmla="*/ -259 h 1259"/>
                              <a:gd name="T188" fmla="+- 0 8038 6878"/>
                              <a:gd name="T189" fmla="*/ T188 w 1259"/>
                              <a:gd name="T190" fmla="+- 0 -320 -612"/>
                              <a:gd name="T191" fmla="*/ -320 h 1259"/>
                              <a:gd name="T192" fmla="+- 0 7998 6878"/>
                              <a:gd name="T193" fmla="*/ T192 w 1259"/>
                              <a:gd name="T194" fmla="+- 0 -376 -612"/>
                              <a:gd name="T195" fmla="*/ -376 h 1259"/>
                              <a:gd name="T196" fmla="+- 0 7952 6878"/>
                              <a:gd name="T197" fmla="*/ T196 w 1259"/>
                              <a:gd name="T198" fmla="+- 0 -427 -612"/>
                              <a:gd name="T199" fmla="*/ -427 h 1259"/>
                              <a:gd name="T200" fmla="+- 0 7901 6878"/>
                              <a:gd name="T201" fmla="*/ T200 w 1259"/>
                              <a:gd name="T202" fmla="+- 0 -473 -612"/>
                              <a:gd name="T203" fmla="*/ -473 h 1259"/>
                              <a:gd name="T204" fmla="+- 0 7844 6878"/>
                              <a:gd name="T205" fmla="*/ T204 w 1259"/>
                              <a:gd name="T206" fmla="+- 0 -514 -612"/>
                              <a:gd name="T207" fmla="*/ -514 h 1259"/>
                              <a:gd name="T208" fmla="+- 0 7784 6878"/>
                              <a:gd name="T209" fmla="*/ T208 w 1259"/>
                              <a:gd name="T210" fmla="+- 0 -548 -612"/>
                              <a:gd name="T211" fmla="*/ -548 h 1259"/>
                              <a:gd name="T212" fmla="+- 0 7719 6878"/>
                              <a:gd name="T213" fmla="*/ T212 w 1259"/>
                              <a:gd name="T214" fmla="+- 0 -575 -612"/>
                              <a:gd name="T215" fmla="*/ -575 h 1259"/>
                              <a:gd name="T216" fmla="+- 0 7651 6878"/>
                              <a:gd name="T217" fmla="*/ T216 w 1259"/>
                              <a:gd name="T218" fmla="+- 0 -595 -612"/>
                              <a:gd name="T219" fmla="*/ -595 h 1259"/>
                              <a:gd name="T220" fmla="+- 0 7581 6878"/>
                              <a:gd name="T221" fmla="*/ T220 w 1259"/>
                              <a:gd name="T222" fmla="+- 0 -607 -612"/>
                              <a:gd name="T223" fmla="*/ -607 h 1259"/>
                              <a:gd name="T224" fmla="+- 0 7507 6878"/>
                              <a:gd name="T225" fmla="*/ T224 w 1259"/>
                              <a:gd name="T226" fmla="+- 0 -612 -612"/>
                              <a:gd name="T227" fmla="*/ -612 h 12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259" h="1259">
                                <a:moveTo>
                                  <a:pt x="629" y="0"/>
                                </a:moveTo>
                                <a:lnTo>
                                  <a:pt x="556" y="5"/>
                                </a:lnTo>
                                <a:lnTo>
                                  <a:pt x="485" y="17"/>
                                </a:lnTo>
                                <a:lnTo>
                                  <a:pt x="417" y="37"/>
                                </a:lnTo>
                                <a:lnTo>
                                  <a:pt x="353" y="64"/>
                                </a:lnTo>
                                <a:lnTo>
                                  <a:pt x="292" y="98"/>
                                </a:lnTo>
                                <a:lnTo>
                                  <a:pt x="236" y="139"/>
                                </a:lnTo>
                                <a:lnTo>
                                  <a:pt x="184" y="185"/>
                                </a:lnTo>
                                <a:lnTo>
                                  <a:pt x="138" y="236"/>
                                </a:lnTo>
                                <a:lnTo>
                                  <a:pt x="98" y="292"/>
                                </a:lnTo>
                                <a:lnTo>
                                  <a:pt x="64" y="353"/>
                                </a:lnTo>
                                <a:lnTo>
                                  <a:pt x="37" y="417"/>
                                </a:lnTo>
                                <a:lnTo>
                                  <a:pt x="17" y="485"/>
                                </a:lnTo>
                                <a:lnTo>
                                  <a:pt x="4" y="556"/>
                                </a:lnTo>
                                <a:lnTo>
                                  <a:pt x="0" y="629"/>
                                </a:lnTo>
                                <a:lnTo>
                                  <a:pt x="4" y="703"/>
                                </a:lnTo>
                                <a:lnTo>
                                  <a:pt x="17" y="774"/>
                                </a:lnTo>
                                <a:lnTo>
                                  <a:pt x="37" y="842"/>
                                </a:lnTo>
                                <a:lnTo>
                                  <a:pt x="64" y="906"/>
                                </a:lnTo>
                                <a:lnTo>
                                  <a:pt x="98" y="967"/>
                                </a:lnTo>
                                <a:lnTo>
                                  <a:pt x="138" y="1023"/>
                                </a:lnTo>
                                <a:lnTo>
                                  <a:pt x="184" y="1074"/>
                                </a:lnTo>
                                <a:lnTo>
                                  <a:pt x="236" y="1120"/>
                                </a:lnTo>
                                <a:lnTo>
                                  <a:pt x="292" y="1161"/>
                                </a:lnTo>
                                <a:lnTo>
                                  <a:pt x="353" y="1195"/>
                                </a:lnTo>
                                <a:lnTo>
                                  <a:pt x="417" y="1222"/>
                                </a:lnTo>
                                <a:lnTo>
                                  <a:pt x="485" y="1242"/>
                                </a:lnTo>
                                <a:lnTo>
                                  <a:pt x="556" y="1254"/>
                                </a:lnTo>
                                <a:lnTo>
                                  <a:pt x="629" y="1259"/>
                                </a:lnTo>
                                <a:lnTo>
                                  <a:pt x="703" y="1254"/>
                                </a:lnTo>
                                <a:lnTo>
                                  <a:pt x="773" y="1242"/>
                                </a:lnTo>
                                <a:lnTo>
                                  <a:pt x="841" y="1222"/>
                                </a:lnTo>
                                <a:lnTo>
                                  <a:pt x="906" y="1195"/>
                                </a:lnTo>
                                <a:lnTo>
                                  <a:pt x="966" y="1161"/>
                                </a:lnTo>
                                <a:lnTo>
                                  <a:pt x="1023" y="1120"/>
                                </a:lnTo>
                                <a:lnTo>
                                  <a:pt x="1074" y="1074"/>
                                </a:lnTo>
                                <a:lnTo>
                                  <a:pt x="1120" y="1023"/>
                                </a:lnTo>
                                <a:lnTo>
                                  <a:pt x="1160" y="967"/>
                                </a:lnTo>
                                <a:lnTo>
                                  <a:pt x="1194" y="906"/>
                                </a:lnTo>
                                <a:lnTo>
                                  <a:pt x="1222" y="842"/>
                                </a:lnTo>
                                <a:lnTo>
                                  <a:pt x="1242" y="774"/>
                                </a:lnTo>
                                <a:lnTo>
                                  <a:pt x="1254" y="703"/>
                                </a:lnTo>
                                <a:lnTo>
                                  <a:pt x="1258" y="629"/>
                                </a:lnTo>
                                <a:lnTo>
                                  <a:pt x="1254" y="556"/>
                                </a:lnTo>
                                <a:lnTo>
                                  <a:pt x="1242" y="485"/>
                                </a:lnTo>
                                <a:lnTo>
                                  <a:pt x="1222" y="417"/>
                                </a:lnTo>
                                <a:lnTo>
                                  <a:pt x="1194" y="353"/>
                                </a:lnTo>
                                <a:lnTo>
                                  <a:pt x="1160" y="292"/>
                                </a:lnTo>
                                <a:lnTo>
                                  <a:pt x="1120" y="236"/>
                                </a:lnTo>
                                <a:lnTo>
                                  <a:pt x="1074" y="185"/>
                                </a:lnTo>
                                <a:lnTo>
                                  <a:pt x="1023" y="139"/>
                                </a:lnTo>
                                <a:lnTo>
                                  <a:pt x="966" y="98"/>
                                </a:lnTo>
                                <a:lnTo>
                                  <a:pt x="906" y="64"/>
                                </a:lnTo>
                                <a:lnTo>
                                  <a:pt x="841" y="37"/>
                                </a:lnTo>
                                <a:lnTo>
                                  <a:pt x="773" y="17"/>
                                </a:lnTo>
                                <a:lnTo>
                                  <a:pt x="703" y="5"/>
                                </a:lnTo>
                                <a:lnTo>
                                  <a:pt x="629" y="0"/>
                                </a:lnTo>
                                <a:close/>
                              </a:path>
                            </a:pathLst>
                          </a:custGeom>
                          <a:solidFill>
                            <a:srgbClr val="198D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 name="Picture 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7160" y="-510"/>
                            <a:ext cx="526" cy="456"/>
                          </a:xfrm>
                          <a:prstGeom prst="rect">
                            <a:avLst/>
                          </a:prstGeom>
                          <a:noFill/>
                          <a:extLst>
                            <a:ext uri="{909E8E84-426E-40DD-AFC4-6F175D3DCCD1}">
                              <a14:hiddenFill xmlns:a14="http://schemas.microsoft.com/office/drawing/2010/main">
                                <a:solidFill>
                                  <a:srgbClr val="FFFFFF"/>
                                </a:solidFill>
                              </a14:hiddenFill>
                            </a:ext>
                          </a:extLst>
                        </pic:spPr>
                      </pic:pic>
                      <wps:wsp>
                        <wps:cNvPr id="72" name="Rectangle 63"/>
                        <wps:cNvSpPr>
                          <a:spLocks noChangeArrowheads="1"/>
                        </wps:cNvSpPr>
                        <wps:spPr bwMode="auto">
                          <a:xfrm>
                            <a:off x="7402" y="-179"/>
                            <a:ext cx="101" cy="124"/>
                          </a:xfrm>
                          <a:prstGeom prst="rect">
                            <a:avLst/>
                          </a:prstGeom>
                          <a:solidFill>
                            <a:srgbClr val="44B3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AutoShape 64"/>
                        <wps:cNvSpPr>
                          <a:spLocks/>
                        </wps:cNvSpPr>
                        <wps:spPr bwMode="auto">
                          <a:xfrm>
                            <a:off x="7270" y="-494"/>
                            <a:ext cx="183" cy="521"/>
                          </a:xfrm>
                          <a:custGeom>
                            <a:avLst/>
                            <a:gdLst>
                              <a:gd name="T0" fmla="+- 0 7333 7271"/>
                              <a:gd name="T1" fmla="*/ T0 w 183"/>
                              <a:gd name="T2" fmla="+- 0 -493 -493"/>
                              <a:gd name="T3" fmla="*/ -493 h 521"/>
                              <a:gd name="T4" fmla="+- 0 7319 7271"/>
                              <a:gd name="T5" fmla="*/ T4 w 183"/>
                              <a:gd name="T6" fmla="+- 0 -430 -493"/>
                              <a:gd name="T7" fmla="*/ -430 h 521"/>
                              <a:gd name="T8" fmla="+- 0 7281 7271"/>
                              <a:gd name="T9" fmla="*/ T8 w 183"/>
                              <a:gd name="T10" fmla="+- 0 -303 -493"/>
                              <a:gd name="T11" fmla="*/ -303 h 521"/>
                              <a:gd name="T12" fmla="+- 0 7277 7271"/>
                              <a:gd name="T13" fmla="*/ T12 w 183"/>
                              <a:gd name="T14" fmla="+- 0 -228 -493"/>
                              <a:gd name="T15" fmla="*/ -228 h 521"/>
                              <a:gd name="T16" fmla="+- 0 7291 7271"/>
                              <a:gd name="T17" fmla="*/ T16 w 183"/>
                              <a:gd name="T18" fmla="+- 0 -180 -493"/>
                              <a:gd name="T19" fmla="*/ -180 h 521"/>
                              <a:gd name="T20" fmla="+- 0 7300 7271"/>
                              <a:gd name="T21" fmla="*/ T20 w 183"/>
                              <a:gd name="T22" fmla="+- 0 -163 -493"/>
                              <a:gd name="T23" fmla="*/ -163 h 521"/>
                              <a:gd name="T24" fmla="+- 0 7303 7271"/>
                              <a:gd name="T25" fmla="*/ T24 w 183"/>
                              <a:gd name="T26" fmla="+- 0 -151 -493"/>
                              <a:gd name="T27" fmla="*/ -151 h 521"/>
                              <a:gd name="T28" fmla="+- 0 7301 7271"/>
                              <a:gd name="T29" fmla="*/ T28 w 183"/>
                              <a:gd name="T30" fmla="+- 0 -139 -493"/>
                              <a:gd name="T31" fmla="*/ -139 h 521"/>
                              <a:gd name="T32" fmla="+- 0 7291 7271"/>
                              <a:gd name="T33" fmla="*/ T32 w 183"/>
                              <a:gd name="T34" fmla="+- 0 -119 -493"/>
                              <a:gd name="T35" fmla="*/ -119 h 521"/>
                              <a:gd name="T36" fmla="+- 0 7274 7271"/>
                              <a:gd name="T37" fmla="*/ T36 w 183"/>
                              <a:gd name="T38" fmla="+- 0 -78 -493"/>
                              <a:gd name="T39" fmla="*/ -78 h 521"/>
                              <a:gd name="T40" fmla="+- 0 7275 7271"/>
                              <a:gd name="T41" fmla="*/ T40 w 183"/>
                              <a:gd name="T42" fmla="+- 0 -39 -493"/>
                              <a:gd name="T43" fmla="*/ -39 h 521"/>
                              <a:gd name="T44" fmla="+- 0 7300 7271"/>
                              <a:gd name="T45" fmla="*/ T44 w 183"/>
                              <a:gd name="T46" fmla="+- 0 16 -493"/>
                              <a:gd name="T47" fmla="*/ 16 h 521"/>
                              <a:gd name="T48" fmla="+- 0 7327 7271"/>
                              <a:gd name="T49" fmla="*/ T48 w 183"/>
                              <a:gd name="T50" fmla="+- 0 27 -493"/>
                              <a:gd name="T51" fmla="*/ 27 h 521"/>
                              <a:gd name="T52" fmla="+- 0 7334 7271"/>
                              <a:gd name="T53" fmla="*/ T52 w 183"/>
                              <a:gd name="T54" fmla="+- 0 19 -493"/>
                              <a:gd name="T55" fmla="*/ 19 h 521"/>
                              <a:gd name="T56" fmla="+- 0 7424 7271"/>
                              <a:gd name="T57" fmla="*/ T56 w 183"/>
                              <a:gd name="T58" fmla="+- 0 16 -493"/>
                              <a:gd name="T59" fmla="*/ 16 h 521"/>
                              <a:gd name="T60" fmla="+- 0 7449 7271"/>
                              <a:gd name="T61" fmla="*/ T60 w 183"/>
                              <a:gd name="T62" fmla="+- 0 -39 -493"/>
                              <a:gd name="T63" fmla="*/ -39 h 521"/>
                              <a:gd name="T64" fmla="+- 0 7452 7271"/>
                              <a:gd name="T65" fmla="*/ T64 w 183"/>
                              <a:gd name="T66" fmla="+- 0 -72 -493"/>
                              <a:gd name="T67" fmla="*/ -72 h 521"/>
                              <a:gd name="T68" fmla="+- 0 7442 7271"/>
                              <a:gd name="T69" fmla="*/ T68 w 183"/>
                              <a:gd name="T70" fmla="+- 0 -103 -493"/>
                              <a:gd name="T71" fmla="*/ -103 h 521"/>
                              <a:gd name="T72" fmla="+- 0 7431 7271"/>
                              <a:gd name="T73" fmla="*/ T72 w 183"/>
                              <a:gd name="T74" fmla="+- 0 -123 -493"/>
                              <a:gd name="T75" fmla="*/ -123 h 521"/>
                              <a:gd name="T76" fmla="+- 0 7424 7271"/>
                              <a:gd name="T77" fmla="*/ T76 w 183"/>
                              <a:gd name="T78" fmla="+- 0 -137 -493"/>
                              <a:gd name="T79" fmla="*/ -137 h 521"/>
                              <a:gd name="T80" fmla="+- 0 7421 7271"/>
                              <a:gd name="T81" fmla="*/ T80 w 183"/>
                              <a:gd name="T82" fmla="+- 0 -145 -493"/>
                              <a:gd name="T83" fmla="*/ -145 h 521"/>
                              <a:gd name="T84" fmla="+- 0 7422 7271"/>
                              <a:gd name="T85" fmla="*/ T84 w 183"/>
                              <a:gd name="T86" fmla="+- 0 -160 -493"/>
                              <a:gd name="T87" fmla="*/ -160 h 521"/>
                              <a:gd name="T88" fmla="+- 0 7426 7271"/>
                              <a:gd name="T89" fmla="*/ T88 w 183"/>
                              <a:gd name="T90" fmla="+- 0 -166 -493"/>
                              <a:gd name="T91" fmla="*/ -166 h 521"/>
                              <a:gd name="T92" fmla="+- 0 7438 7271"/>
                              <a:gd name="T93" fmla="*/ T92 w 183"/>
                              <a:gd name="T94" fmla="+- 0 -201 -493"/>
                              <a:gd name="T95" fmla="*/ -201 h 521"/>
                              <a:gd name="T96" fmla="+- 0 7450 7271"/>
                              <a:gd name="T97" fmla="*/ T96 w 183"/>
                              <a:gd name="T98" fmla="+- 0 -249 -493"/>
                              <a:gd name="T99" fmla="*/ -249 h 521"/>
                              <a:gd name="T100" fmla="+- 0 7426 7271"/>
                              <a:gd name="T101" fmla="*/ T100 w 183"/>
                              <a:gd name="T102" fmla="+- 0 -370 -493"/>
                              <a:gd name="T103" fmla="*/ -370 h 521"/>
                              <a:gd name="T104" fmla="+- 0 7391 7271"/>
                              <a:gd name="T105" fmla="*/ T104 w 183"/>
                              <a:gd name="T106" fmla="+- 0 -462 -493"/>
                              <a:gd name="T107" fmla="*/ -462 h 521"/>
                              <a:gd name="T108" fmla="+- 0 7383 7271"/>
                              <a:gd name="T109" fmla="*/ T108 w 183"/>
                              <a:gd name="T110" fmla="+- 0 19 -493"/>
                              <a:gd name="T111" fmla="*/ 19 h 521"/>
                              <a:gd name="T112" fmla="+- 0 7345 7271"/>
                              <a:gd name="T113" fmla="*/ T112 w 183"/>
                              <a:gd name="T114" fmla="+- 0 26 -493"/>
                              <a:gd name="T115" fmla="*/ 26 h 521"/>
                              <a:gd name="T116" fmla="+- 0 7377 7271"/>
                              <a:gd name="T117" fmla="*/ T116 w 183"/>
                              <a:gd name="T118" fmla="+- 0 27 -493"/>
                              <a:gd name="T119" fmla="*/ 27 h 521"/>
                              <a:gd name="T120" fmla="+- 0 7383 7271"/>
                              <a:gd name="T121" fmla="*/ T120 w 183"/>
                              <a:gd name="T122" fmla="+- 0 19 -493"/>
                              <a:gd name="T123" fmla="*/ 19 h 521"/>
                              <a:gd name="T124" fmla="+- 0 7390 7271"/>
                              <a:gd name="T125" fmla="*/ T124 w 183"/>
                              <a:gd name="T126" fmla="+- 0 19 -493"/>
                              <a:gd name="T127" fmla="*/ 19 h 521"/>
                              <a:gd name="T128" fmla="+- 0 7397 7271"/>
                              <a:gd name="T129" fmla="*/ T128 w 183"/>
                              <a:gd name="T130" fmla="+- 0 27 -493"/>
                              <a:gd name="T131" fmla="*/ 27 h 521"/>
                              <a:gd name="T132" fmla="+- 0 7422 7271"/>
                              <a:gd name="T133" fmla="*/ T132 w 183"/>
                              <a:gd name="T134" fmla="+- 0 19 -493"/>
                              <a:gd name="T135" fmla="*/ 19 h 5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83" h="521">
                                <a:moveTo>
                                  <a:pt x="120" y="0"/>
                                </a:moveTo>
                                <a:lnTo>
                                  <a:pt x="62" y="0"/>
                                </a:lnTo>
                                <a:lnTo>
                                  <a:pt x="62" y="31"/>
                                </a:lnTo>
                                <a:lnTo>
                                  <a:pt x="48" y="63"/>
                                </a:lnTo>
                                <a:lnTo>
                                  <a:pt x="28" y="123"/>
                                </a:lnTo>
                                <a:lnTo>
                                  <a:pt x="10" y="190"/>
                                </a:lnTo>
                                <a:lnTo>
                                  <a:pt x="3" y="244"/>
                                </a:lnTo>
                                <a:lnTo>
                                  <a:pt x="6" y="265"/>
                                </a:lnTo>
                                <a:lnTo>
                                  <a:pt x="12" y="290"/>
                                </a:lnTo>
                                <a:lnTo>
                                  <a:pt x="20" y="313"/>
                                </a:lnTo>
                                <a:lnTo>
                                  <a:pt x="27" y="327"/>
                                </a:lnTo>
                                <a:lnTo>
                                  <a:pt x="29" y="330"/>
                                </a:lnTo>
                                <a:lnTo>
                                  <a:pt x="31" y="333"/>
                                </a:lnTo>
                                <a:lnTo>
                                  <a:pt x="32" y="342"/>
                                </a:lnTo>
                                <a:lnTo>
                                  <a:pt x="32" y="348"/>
                                </a:lnTo>
                                <a:lnTo>
                                  <a:pt x="30" y="354"/>
                                </a:lnTo>
                                <a:lnTo>
                                  <a:pt x="29" y="356"/>
                                </a:lnTo>
                                <a:lnTo>
                                  <a:pt x="20" y="374"/>
                                </a:lnTo>
                                <a:lnTo>
                                  <a:pt x="11" y="394"/>
                                </a:lnTo>
                                <a:lnTo>
                                  <a:pt x="3" y="415"/>
                                </a:lnTo>
                                <a:lnTo>
                                  <a:pt x="0" y="433"/>
                                </a:lnTo>
                                <a:lnTo>
                                  <a:pt x="4" y="454"/>
                                </a:lnTo>
                                <a:lnTo>
                                  <a:pt x="15" y="483"/>
                                </a:lnTo>
                                <a:lnTo>
                                  <a:pt x="29" y="509"/>
                                </a:lnTo>
                                <a:lnTo>
                                  <a:pt x="40" y="520"/>
                                </a:lnTo>
                                <a:lnTo>
                                  <a:pt x="56" y="520"/>
                                </a:lnTo>
                                <a:lnTo>
                                  <a:pt x="58" y="519"/>
                                </a:lnTo>
                                <a:lnTo>
                                  <a:pt x="63" y="512"/>
                                </a:lnTo>
                                <a:lnTo>
                                  <a:pt x="151" y="512"/>
                                </a:lnTo>
                                <a:lnTo>
                                  <a:pt x="153" y="509"/>
                                </a:lnTo>
                                <a:lnTo>
                                  <a:pt x="167" y="483"/>
                                </a:lnTo>
                                <a:lnTo>
                                  <a:pt x="178" y="454"/>
                                </a:lnTo>
                                <a:lnTo>
                                  <a:pt x="182" y="433"/>
                                </a:lnTo>
                                <a:lnTo>
                                  <a:pt x="181" y="421"/>
                                </a:lnTo>
                                <a:lnTo>
                                  <a:pt x="177" y="405"/>
                                </a:lnTo>
                                <a:lnTo>
                                  <a:pt x="171" y="390"/>
                                </a:lnTo>
                                <a:lnTo>
                                  <a:pt x="165" y="377"/>
                                </a:lnTo>
                                <a:lnTo>
                                  <a:pt x="160" y="370"/>
                                </a:lnTo>
                                <a:lnTo>
                                  <a:pt x="156" y="363"/>
                                </a:lnTo>
                                <a:lnTo>
                                  <a:pt x="153" y="356"/>
                                </a:lnTo>
                                <a:lnTo>
                                  <a:pt x="152" y="354"/>
                                </a:lnTo>
                                <a:lnTo>
                                  <a:pt x="150" y="348"/>
                                </a:lnTo>
                                <a:lnTo>
                                  <a:pt x="149" y="342"/>
                                </a:lnTo>
                                <a:lnTo>
                                  <a:pt x="151" y="333"/>
                                </a:lnTo>
                                <a:lnTo>
                                  <a:pt x="153" y="330"/>
                                </a:lnTo>
                                <a:lnTo>
                                  <a:pt x="155" y="327"/>
                                </a:lnTo>
                                <a:lnTo>
                                  <a:pt x="160" y="316"/>
                                </a:lnTo>
                                <a:lnTo>
                                  <a:pt x="167" y="292"/>
                                </a:lnTo>
                                <a:lnTo>
                                  <a:pt x="175" y="266"/>
                                </a:lnTo>
                                <a:lnTo>
                                  <a:pt x="179" y="244"/>
                                </a:lnTo>
                                <a:lnTo>
                                  <a:pt x="173" y="190"/>
                                </a:lnTo>
                                <a:lnTo>
                                  <a:pt x="155" y="123"/>
                                </a:lnTo>
                                <a:lnTo>
                                  <a:pt x="134" y="63"/>
                                </a:lnTo>
                                <a:lnTo>
                                  <a:pt x="120" y="31"/>
                                </a:lnTo>
                                <a:lnTo>
                                  <a:pt x="120" y="0"/>
                                </a:lnTo>
                                <a:close/>
                                <a:moveTo>
                                  <a:pt x="112" y="512"/>
                                </a:moveTo>
                                <a:lnTo>
                                  <a:pt x="70" y="512"/>
                                </a:lnTo>
                                <a:lnTo>
                                  <a:pt x="74" y="519"/>
                                </a:lnTo>
                                <a:lnTo>
                                  <a:pt x="76" y="520"/>
                                </a:lnTo>
                                <a:lnTo>
                                  <a:pt x="106" y="520"/>
                                </a:lnTo>
                                <a:lnTo>
                                  <a:pt x="108" y="519"/>
                                </a:lnTo>
                                <a:lnTo>
                                  <a:pt x="112" y="512"/>
                                </a:lnTo>
                                <a:close/>
                                <a:moveTo>
                                  <a:pt x="151" y="512"/>
                                </a:moveTo>
                                <a:lnTo>
                                  <a:pt x="119" y="512"/>
                                </a:lnTo>
                                <a:lnTo>
                                  <a:pt x="124" y="519"/>
                                </a:lnTo>
                                <a:lnTo>
                                  <a:pt x="126" y="520"/>
                                </a:lnTo>
                                <a:lnTo>
                                  <a:pt x="142" y="520"/>
                                </a:lnTo>
                                <a:lnTo>
                                  <a:pt x="151" y="512"/>
                                </a:lnTo>
                                <a:close/>
                              </a:path>
                            </a:pathLst>
                          </a:custGeom>
                          <a:solidFill>
                            <a:srgbClr val="EF45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AutoShape 65"/>
                        <wps:cNvSpPr>
                          <a:spLocks/>
                        </wps:cNvSpPr>
                        <wps:spPr bwMode="auto">
                          <a:xfrm>
                            <a:off x="7299" y="-165"/>
                            <a:ext cx="126" cy="29"/>
                          </a:xfrm>
                          <a:custGeom>
                            <a:avLst/>
                            <a:gdLst>
                              <a:gd name="T0" fmla="+- 0 7299 7299"/>
                              <a:gd name="T1" fmla="*/ T0 w 126"/>
                              <a:gd name="T2" fmla="+- 0 -164 -164"/>
                              <a:gd name="T3" fmla="*/ -164 h 29"/>
                              <a:gd name="T4" fmla="+- 0 7300 7299"/>
                              <a:gd name="T5" fmla="*/ T4 w 126"/>
                              <a:gd name="T6" fmla="+- 0 -162 -164"/>
                              <a:gd name="T7" fmla="*/ -162 h 29"/>
                              <a:gd name="T8" fmla="+- 0 7301 7299"/>
                              <a:gd name="T9" fmla="*/ T8 w 126"/>
                              <a:gd name="T10" fmla="+- 0 -161 -164"/>
                              <a:gd name="T11" fmla="*/ -161 h 29"/>
                              <a:gd name="T12" fmla="+- 0 7303 7299"/>
                              <a:gd name="T13" fmla="*/ T12 w 126"/>
                              <a:gd name="T14" fmla="+- 0 -155 -164"/>
                              <a:gd name="T15" fmla="*/ -155 h 29"/>
                              <a:gd name="T16" fmla="+- 0 7303 7299"/>
                              <a:gd name="T17" fmla="*/ T16 w 126"/>
                              <a:gd name="T18" fmla="+- 0 -149 -164"/>
                              <a:gd name="T19" fmla="*/ -149 h 29"/>
                              <a:gd name="T20" fmla="+- 0 7302 7299"/>
                              <a:gd name="T21" fmla="*/ T20 w 126"/>
                              <a:gd name="T22" fmla="+- 0 -144 -164"/>
                              <a:gd name="T23" fmla="*/ -144 h 29"/>
                              <a:gd name="T24" fmla="+- 0 7332 7299"/>
                              <a:gd name="T25" fmla="*/ T24 w 126"/>
                              <a:gd name="T26" fmla="+- 0 -138 -164"/>
                              <a:gd name="T27" fmla="*/ -138 h 29"/>
                              <a:gd name="T28" fmla="+- 0 7362 7299"/>
                              <a:gd name="T29" fmla="*/ T28 w 126"/>
                              <a:gd name="T30" fmla="+- 0 -136 -164"/>
                              <a:gd name="T31" fmla="*/ -136 h 29"/>
                              <a:gd name="T32" fmla="+- 0 7392 7299"/>
                              <a:gd name="T33" fmla="*/ T32 w 126"/>
                              <a:gd name="T34" fmla="+- 0 -138 -164"/>
                              <a:gd name="T35" fmla="*/ -138 h 29"/>
                              <a:gd name="T36" fmla="+- 0 7421 7299"/>
                              <a:gd name="T37" fmla="*/ T36 w 126"/>
                              <a:gd name="T38" fmla="+- 0 -144 -164"/>
                              <a:gd name="T39" fmla="*/ -144 h 29"/>
                              <a:gd name="T40" fmla="+- 0 7420 7299"/>
                              <a:gd name="T41" fmla="*/ T40 w 126"/>
                              <a:gd name="T42" fmla="+- 0 -149 -164"/>
                              <a:gd name="T43" fmla="*/ -149 h 29"/>
                              <a:gd name="T44" fmla="+- 0 7421 7299"/>
                              <a:gd name="T45" fmla="*/ T44 w 126"/>
                              <a:gd name="T46" fmla="+- 0 -154 -164"/>
                              <a:gd name="T47" fmla="*/ -154 h 29"/>
                              <a:gd name="T48" fmla="+- 0 7362 7299"/>
                              <a:gd name="T49" fmla="*/ T48 w 126"/>
                              <a:gd name="T50" fmla="+- 0 -154 -164"/>
                              <a:gd name="T51" fmla="*/ -154 h 29"/>
                              <a:gd name="T52" fmla="+- 0 7330 7299"/>
                              <a:gd name="T53" fmla="*/ T52 w 126"/>
                              <a:gd name="T54" fmla="+- 0 -156 -164"/>
                              <a:gd name="T55" fmla="*/ -156 h 29"/>
                              <a:gd name="T56" fmla="+- 0 7299 7299"/>
                              <a:gd name="T57" fmla="*/ T56 w 126"/>
                              <a:gd name="T58" fmla="+- 0 -164 -164"/>
                              <a:gd name="T59" fmla="*/ -164 h 29"/>
                              <a:gd name="T60" fmla="+- 0 7425 7299"/>
                              <a:gd name="T61" fmla="*/ T60 w 126"/>
                              <a:gd name="T62" fmla="+- 0 -164 -164"/>
                              <a:gd name="T63" fmla="*/ -164 h 29"/>
                              <a:gd name="T64" fmla="+- 0 7394 7299"/>
                              <a:gd name="T65" fmla="*/ T64 w 126"/>
                              <a:gd name="T66" fmla="+- 0 -156 -164"/>
                              <a:gd name="T67" fmla="*/ -156 h 29"/>
                              <a:gd name="T68" fmla="+- 0 7362 7299"/>
                              <a:gd name="T69" fmla="*/ T68 w 126"/>
                              <a:gd name="T70" fmla="+- 0 -154 -164"/>
                              <a:gd name="T71" fmla="*/ -154 h 29"/>
                              <a:gd name="T72" fmla="+- 0 7421 7299"/>
                              <a:gd name="T73" fmla="*/ T72 w 126"/>
                              <a:gd name="T74" fmla="+- 0 -154 -164"/>
                              <a:gd name="T75" fmla="*/ -154 h 29"/>
                              <a:gd name="T76" fmla="+- 0 7421 7299"/>
                              <a:gd name="T77" fmla="*/ T76 w 126"/>
                              <a:gd name="T78" fmla="+- 0 -155 -164"/>
                              <a:gd name="T79" fmla="*/ -155 h 29"/>
                              <a:gd name="T80" fmla="+- 0 7423 7299"/>
                              <a:gd name="T81" fmla="*/ T80 w 126"/>
                              <a:gd name="T82" fmla="+- 0 -161 -164"/>
                              <a:gd name="T83" fmla="*/ -161 h 29"/>
                              <a:gd name="T84" fmla="+- 0 7424 7299"/>
                              <a:gd name="T85" fmla="*/ T84 w 126"/>
                              <a:gd name="T86" fmla="+- 0 -162 -164"/>
                              <a:gd name="T87" fmla="*/ -162 h 29"/>
                              <a:gd name="T88" fmla="+- 0 7425 7299"/>
                              <a:gd name="T89" fmla="*/ T88 w 126"/>
                              <a:gd name="T90" fmla="+- 0 -164 -164"/>
                              <a:gd name="T91" fmla="*/ -164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26" h="29">
                                <a:moveTo>
                                  <a:pt x="0" y="0"/>
                                </a:moveTo>
                                <a:lnTo>
                                  <a:pt x="1" y="2"/>
                                </a:lnTo>
                                <a:lnTo>
                                  <a:pt x="2" y="3"/>
                                </a:lnTo>
                                <a:lnTo>
                                  <a:pt x="4" y="9"/>
                                </a:lnTo>
                                <a:lnTo>
                                  <a:pt x="4" y="15"/>
                                </a:lnTo>
                                <a:lnTo>
                                  <a:pt x="3" y="20"/>
                                </a:lnTo>
                                <a:lnTo>
                                  <a:pt x="33" y="26"/>
                                </a:lnTo>
                                <a:lnTo>
                                  <a:pt x="63" y="28"/>
                                </a:lnTo>
                                <a:lnTo>
                                  <a:pt x="93" y="26"/>
                                </a:lnTo>
                                <a:lnTo>
                                  <a:pt x="122" y="20"/>
                                </a:lnTo>
                                <a:lnTo>
                                  <a:pt x="121" y="15"/>
                                </a:lnTo>
                                <a:lnTo>
                                  <a:pt x="122" y="10"/>
                                </a:lnTo>
                                <a:lnTo>
                                  <a:pt x="63" y="10"/>
                                </a:lnTo>
                                <a:lnTo>
                                  <a:pt x="31" y="8"/>
                                </a:lnTo>
                                <a:lnTo>
                                  <a:pt x="0" y="0"/>
                                </a:lnTo>
                                <a:close/>
                                <a:moveTo>
                                  <a:pt x="126" y="0"/>
                                </a:moveTo>
                                <a:lnTo>
                                  <a:pt x="95" y="8"/>
                                </a:lnTo>
                                <a:lnTo>
                                  <a:pt x="63" y="10"/>
                                </a:lnTo>
                                <a:lnTo>
                                  <a:pt x="122" y="10"/>
                                </a:lnTo>
                                <a:lnTo>
                                  <a:pt x="122" y="9"/>
                                </a:lnTo>
                                <a:lnTo>
                                  <a:pt x="124" y="3"/>
                                </a:lnTo>
                                <a:lnTo>
                                  <a:pt x="125" y="2"/>
                                </a:lnTo>
                                <a:lnTo>
                                  <a:pt x="126" y="0"/>
                                </a:lnTo>
                                <a:close/>
                              </a:path>
                            </a:pathLst>
                          </a:custGeom>
                          <a:solidFill>
                            <a:srgbClr val="E037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66"/>
                        <wps:cNvSpPr>
                          <a:spLocks/>
                        </wps:cNvSpPr>
                        <wps:spPr bwMode="auto">
                          <a:xfrm>
                            <a:off x="7303" y="-315"/>
                            <a:ext cx="118" cy="91"/>
                          </a:xfrm>
                          <a:custGeom>
                            <a:avLst/>
                            <a:gdLst>
                              <a:gd name="T0" fmla="+- 0 7417 7303"/>
                              <a:gd name="T1" fmla="*/ T0 w 118"/>
                              <a:gd name="T2" fmla="+- 0 -315 -315"/>
                              <a:gd name="T3" fmla="*/ -315 h 91"/>
                              <a:gd name="T4" fmla="+- 0 7307 7303"/>
                              <a:gd name="T5" fmla="*/ T4 w 118"/>
                              <a:gd name="T6" fmla="+- 0 -315 -315"/>
                              <a:gd name="T7" fmla="*/ -315 h 91"/>
                              <a:gd name="T8" fmla="+- 0 7303 7303"/>
                              <a:gd name="T9" fmla="*/ T8 w 118"/>
                              <a:gd name="T10" fmla="+- 0 -311 -315"/>
                              <a:gd name="T11" fmla="*/ -311 h 91"/>
                              <a:gd name="T12" fmla="+- 0 7303 7303"/>
                              <a:gd name="T13" fmla="*/ T12 w 118"/>
                              <a:gd name="T14" fmla="+- 0 -228 -315"/>
                              <a:gd name="T15" fmla="*/ -228 h 91"/>
                              <a:gd name="T16" fmla="+- 0 7307 7303"/>
                              <a:gd name="T17" fmla="*/ T16 w 118"/>
                              <a:gd name="T18" fmla="+- 0 -224 -315"/>
                              <a:gd name="T19" fmla="*/ -224 h 91"/>
                              <a:gd name="T20" fmla="+- 0 7417 7303"/>
                              <a:gd name="T21" fmla="*/ T20 w 118"/>
                              <a:gd name="T22" fmla="+- 0 -224 -315"/>
                              <a:gd name="T23" fmla="*/ -224 h 91"/>
                              <a:gd name="T24" fmla="+- 0 7421 7303"/>
                              <a:gd name="T25" fmla="*/ T24 w 118"/>
                              <a:gd name="T26" fmla="+- 0 -228 -315"/>
                              <a:gd name="T27" fmla="*/ -228 h 91"/>
                              <a:gd name="T28" fmla="+- 0 7421 7303"/>
                              <a:gd name="T29" fmla="*/ T28 w 118"/>
                              <a:gd name="T30" fmla="+- 0 -311 -315"/>
                              <a:gd name="T31" fmla="*/ -311 h 91"/>
                              <a:gd name="T32" fmla="+- 0 7417 7303"/>
                              <a:gd name="T33" fmla="*/ T32 w 118"/>
                              <a:gd name="T34" fmla="+- 0 -315 -315"/>
                              <a:gd name="T35" fmla="*/ -315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8" h="91">
                                <a:moveTo>
                                  <a:pt x="114" y="0"/>
                                </a:moveTo>
                                <a:lnTo>
                                  <a:pt x="4" y="0"/>
                                </a:lnTo>
                                <a:lnTo>
                                  <a:pt x="0" y="4"/>
                                </a:lnTo>
                                <a:lnTo>
                                  <a:pt x="0" y="87"/>
                                </a:lnTo>
                                <a:lnTo>
                                  <a:pt x="4" y="91"/>
                                </a:lnTo>
                                <a:lnTo>
                                  <a:pt x="114" y="91"/>
                                </a:lnTo>
                                <a:lnTo>
                                  <a:pt x="118" y="87"/>
                                </a:lnTo>
                                <a:lnTo>
                                  <a:pt x="118" y="4"/>
                                </a:lnTo>
                                <a:lnTo>
                                  <a:pt x="114" y="0"/>
                                </a:lnTo>
                                <a:close/>
                              </a:path>
                            </a:pathLst>
                          </a:custGeom>
                          <a:solidFill>
                            <a:srgbClr val="FACD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67"/>
                        <wps:cNvSpPr>
                          <a:spLocks/>
                        </wps:cNvSpPr>
                        <wps:spPr bwMode="auto">
                          <a:xfrm>
                            <a:off x="7270" y="-494"/>
                            <a:ext cx="73" cy="521"/>
                          </a:xfrm>
                          <a:custGeom>
                            <a:avLst/>
                            <a:gdLst>
                              <a:gd name="T0" fmla="+- 0 7343 7271"/>
                              <a:gd name="T1" fmla="*/ T0 w 73"/>
                              <a:gd name="T2" fmla="+- 0 -493 -493"/>
                              <a:gd name="T3" fmla="*/ -493 h 521"/>
                              <a:gd name="T4" fmla="+- 0 7333 7271"/>
                              <a:gd name="T5" fmla="*/ T4 w 73"/>
                              <a:gd name="T6" fmla="+- 0 -493 -493"/>
                              <a:gd name="T7" fmla="*/ -493 h 521"/>
                              <a:gd name="T8" fmla="+- 0 7333 7271"/>
                              <a:gd name="T9" fmla="*/ T8 w 73"/>
                              <a:gd name="T10" fmla="+- 0 -462 -493"/>
                              <a:gd name="T11" fmla="*/ -462 h 521"/>
                              <a:gd name="T12" fmla="+- 0 7319 7271"/>
                              <a:gd name="T13" fmla="*/ T12 w 73"/>
                              <a:gd name="T14" fmla="+- 0 -430 -493"/>
                              <a:gd name="T15" fmla="*/ -430 h 521"/>
                              <a:gd name="T16" fmla="+- 0 7299 7271"/>
                              <a:gd name="T17" fmla="*/ T16 w 73"/>
                              <a:gd name="T18" fmla="+- 0 -370 -493"/>
                              <a:gd name="T19" fmla="*/ -370 h 521"/>
                              <a:gd name="T20" fmla="+- 0 7281 7271"/>
                              <a:gd name="T21" fmla="*/ T20 w 73"/>
                              <a:gd name="T22" fmla="+- 0 -303 -493"/>
                              <a:gd name="T23" fmla="*/ -303 h 521"/>
                              <a:gd name="T24" fmla="+- 0 7274 7271"/>
                              <a:gd name="T25" fmla="*/ T24 w 73"/>
                              <a:gd name="T26" fmla="+- 0 -249 -493"/>
                              <a:gd name="T27" fmla="*/ -249 h 521"/>
                              <a:gd name="T28" fmla="+- 0 7277 7271"/>
                              <a:gd name="T29" fmla="*/ T28 w 73"/>
                              <a:gd name="T30" fmla="+- 0 -228 -493"/>
                              <a:gd name="T31" fmla="*/ -228 h 521"/>
                              <a:gd name="T32" fmla="+- 0 7283 7271"/>
                              <a:gd name="T33" fmla="*/ T32 w 73"/>
                              <a:gd name="T34" fmla="+- 0 -203 -493"/>
                              <a:gd name="T35" fmla="*/ -203 h 521"/>
                              <a:gd name="T36" fmla="+- 0 7291 7271"/>
                              <a:gd name="T37" fmla="*/ T36 w 73"/>
                              <a:gd name="T38" fmla="+- 0 -180 -493"/>
                              <a:gd name="T39" fmla="*/ -180 h 521"/>
                              <a:gd name="T40" fmla="+- 0 7298 7271"/>
                              <a:gd name="T41" fmla="*/ T40 w 73"/>
                              <a:gd name="T42" fmla="+- 0 -166 -493"/>
                              <a:gd name="T43" fmla="*/ -166 h 521"/>
                              <a:gd name="T44" fmla="+- 0 7300 7271"/>
                              <a:gd name="T45" fmla="*/ T44 w 73"/>
                              <a:gd name="T46" fmla="+- 0 -163 -493"/>
                              <a:gd name="T47" fmla="*/ -163 h 521"/>
                              <a:gd name="T48" fmla="+- 0 7302 7271"/>
                              <a:gd name="T49" fmla="*/ T48 w 73"/>
                              <a:gd name="T50" fmla="+- 0 -159 -493"/>
                              <a:gd name="T51" fmla="*/ -159 h 521"/>
                              <a:gd name="T52" fmla="+- 0 7303 7271"/>
                              <a:gd name="T53" fmla="*/ T52 w 73"/>
                              <a:gd name="T54" fmla="+- 0 -151 -493"/>
                              <a:gd name="T55" fmla="*/ -151 h 521"/>
                              <a:gd name="T56" fmla="+- 0 7303 7271"/>
                              <a:gd name="T57" fmla="*/ T56 w 73"/>
                              <a:gd name="T58" fmla="+- 0 -145 -493"/>
                              <a:gd name="T59" fmla="*/ -145 h 521"/>
                              <a:gd name="T60" fmla="+- 0 7301 7271"/>
                              <a:gd name="T61" fmla="*/ T60 w 73"/>
                              <a:gd name="T62" fmla="+- 0 -139 -493"/>
                              <a:gd name="T63" fmla="*/ -139 h 521"/>
                              <a:gd name="T64" fmla="+- 0 7300 7271"/>
                              <a:gd name="T65" fmla="*/ T64 w 73"/>
                              <a:gd name="T66" fmla="+- 0 -137 -493"/>
                              <a:gd name="T67" fmla="*/ -137 h 521"/>
                              <a:gd name="T68" fmla="+- 0 7291 7271"/>
                              <a:gd name="T69" fmla="*/ T68 w 73"/>
                              <a:gd name="T70" fmla="+- 0 -119 -493"/>
                              <a:gd name="T71" fmla="*/ -119 h 521"/>
                              <a:gd name="T72" fmla="+- 0 7282 7271"/>
                              <a:gd name="T73" fmla="*/ T72 w 73"/>
                              <a:gd name="T74" fmla="+- 0 -99 -493"/>
                              <a:gd name="T75" fmla="*/ -99 h 521"/>
                              <a:gd name="T76" fmla="+- 0 7274 7271"/>
                              <a:gd name="T77" fmla="*/ T76 w 73"/>
                              <a:gd name="T78" fmla="+- 0 -78 -493"/>
                              <a:gd name="T79" fmla="*/ -78 h 521"/>
                              <a:gd name="T80" fmla="+- 0 7271 7271"/>
                              <a:gd name="T81" fmla="*/ T80 w 73"/>
                              <a:gd name="T82" fmla="+- 0 -60 -493"/>
                              <a:gd name="T83" fmla="*/ -60 h 521"/>
                              <a:gd name="T84" fmla="+- 0 7275 7271"/>
                              <a:gd name="T85" fmla="*/ T84 w 73"/>
                              <a:gd name="T86" fmla="+- 0 -39 -493"/>
                              <a:gd name="T87" fmla="*/ -39 h 521"/>
                              <a:gd name="T88" fmla="+- 0 7286 7271"/>
                              <a:gd name="T89" fmla="*/ T88 w 73"/>
                              <a:gd name="T90" fmla="+- 0 -10 -493"/>
                              <a:gd name="T91" fmla="*/ -10 h 521"/>
                              <a:gd name="T92" fmla="+- 0 7300 7271"/>
                              <a:gd name="T93" fmla="*/ T92 w 73"/>
                              <a:gd name="T94" fmla="+- 0 16 -493"/>
                              <a:gd name="T95" fmla="*/ 16 h 521"/>
                              <a:gd name="T96" fmla="+- 0 7311 7271"/>
                              <a:gd name="T97" fmla="*/ T96 w 73"/>
                              <a:gd name="T98" fmla="+- 0 27 -493"/>
                              <a:gd name="T99" fmla="*/ 27 h 521"/>
                              <a:gd name="T100" fmla="+- 0 7321 7271"/>
                              <a:gd name="T101" fmla="*/ T100 w 73"/>
                              <a:gd name="T102" fmla="+- 0 27 -493"/>
                              <a:gd name="T103" fmla="*/ 27 h 521"/>
                              <a:gd name="T104" fmla="+- 0 7309 7271"/>
                              <a:gd name="T105" fmla="*/ T104 w 73"/>
                              <a:gd name="T106" fmla="+- 0 16 -493"/>
                              <a:gd name="T107" fmla="*/ 16 h 521"/>
                              <a:gd name="T108" fmla="+- 0 7296 7271"/>
                              <a:gd name="T109" fmla="*/ T108 w 73"/>
                              <a:gd name="T110" fmla="+- 0 -10 -493"/>
                              <a:gd name="T111" fmla="*/ -10 h 521"/>
                              <a:gd name="T112" fmla="+- 0 7285 7271"/>
                              <a:gd name="T113" fmla="*/ T112 w 73"/>
                              <a:gd name="T114" fmla="+- 0 -39 -493"/>
                              <a:gd name="T115" fmla="*/ -39 h 521"/>
                              <a:gd name="T116" fmla="+- 0 7280 7271"/>
                              <a:gd name="T117" fmla="*/ T116 w 73"/>
                              <a:gd name="T118" fmla="+- 0 -60 -493"/>
                              <a:gd name="T119" fmla="*/ -60 h 521"/>
                              <a:gd name="T120" fmla="+- 0 7284 7271"/>
                              <a:gd name="T121" fmla="*/ T120 w 73"/>
                              <a:gd name="T122" fmla="+- 0 -78 -493"/>
                              <a:gd name="T123" fmla="*/ -78 h 521"/>
                              <a:gd name="T124" fmla="+- 0 7291 7271"/>
                              <a:gd name="T125" fmla="*/ T124 w 73"/>
                              <a:gd name="T126" fmla="+- 0 -99 -493"/>
                              <a:gd name="T127" fmla="*/ -99 h 521"/>
                              <a:gd name="T128" fmla="+- 0 7301 7271"/>
                              <a:gd name="T129" fmla="*/ T128 w 73"/>
                              <a:gd name="T130" fmla="+- 0 -119 -493"/>
                              <a:gd name="T131" fmla="*/ -119 h 521"/>
                              <a:gd name="T132" fmla="+- 0 7310 7271"/>
                              <a:gd name="T133" fmla="*/ T132 w 73"/>
                              <a:gd name="T134" fmla="+- 0 -137 -493"/>
                              <a:gd name="T135" fmla="*/ -137 h 521"/>
                              <a:gd name="T136" fmla="+- 0 7310 7271"/>
                              <a:gd name="T137" fmla="*/ T136 w 73"/>
                              <a:gd name="T138" fmla="+- 0 -139 -493"/>
                              <a:gd name="T139" fmla="*/ -139 h 521"/>
                              <a:gd name="T140" fmla="+- 0 7313 7271"/>
                              <a:gd name="T141" fmla="*/ T140 w 73"/>
                              <a:gd name="T142" fmla="+- 0 -145 -493"/>
                              <a:gd name="T143" fmla="*/ -145 h 521"/>
                              <a:gd name="T144" fmla="+- 0 7313 7271"/>
                              <a:gd name="T145" fmla="*/ T144 w 73"/>
                              <a:gd name="T146" fmla="+- 0 -151 -493"/>
                              <a:gd name="T147" fmla="*/ -151 h 521"/>
                              <a:gd name="T148" fmla="+- 0 7311 7271"/>
                              <a:gd name="T149" fmla="*/ T148 w 73"/>
                              <a:gd name="T150" fmla="+- 0 -159 -493"/>
                              <a:gd name="T151" fmla="*/ -159 h 521"/>
                              <a:gd name="T152" fmla="+- 0 7310 7271"/>
                              <a:gd name="T153" fmla="*/ T152 w 73"/>
                              <a:gd name="T154" fmla="+- 0 -163 -493"/>
                              <a:gd name="T155" fmla="*/ -163 h 521"/>
                              <a:gd name="T156" fmla="+- 0 7308 7271"/>
                              <a:gd name="T157" fmla="*/ T156 w 73"/>
                              <a:gd name="T158" fmla="+- 0 -166 -493"/>
                              <a:gd name="T159" fmla="*/ -166 h 521"/>
                              <a:gd name="T160" fmla="+- 0 7300 7271"/>
                              <a:gd name="T161" fmla="*/ T160 w 73"/>
                              <a:gd name="T162" fmla="+- 0 -180 -493"/>
                              <a:gd name="T163" fmla="*/ -180 h 521"/>
                              <a:gd name="T164" fmla="+- 0 7293 7271"/>
                              <a:gd name="T165" fmla="*/ T164 w 73"/>
                              <a:gd name="T166" fmla="+- 0 -203 -493"/>
                              <a:gd name="T167" fmla="*/ -203 h 521"/>
                              <a:gd name="T168" fmla="+- 0 7287 7271"/>
                              <a:gd name="T169" fmla="*/ T168 w 73"/>
                              <a:gd name="T170" fmla="+- 0 -228 -493"/>
                              <a:gd name="T171" fmla="*/ -228 h 521"/>
                              <a:gd name="T172" fmla="+- 0 7284 7271"/>
                              <a:gd name="T173" fmla="*/ T172 w 73"/>
                              <a:gd name="T174" fmla="+- 0 -249 -493"/>
                              <a:gd name="T175" fmla="*/ -249 h 521"/>
                              <a:gd name="T176" fmla="+- 0 7290 7271"/>
                              <a:gd name="T177" fmla="*/ T176 w 73"/>
                              <a:gd name="T178" fmla="+- 0 -303 -493"/>
                              <a:gd name="T179" fmla="*/ -303 h 521"/>
                              <a:gd name="T180" fmla="+- 0 7308 7271"/>
                              <a:gd name="T181" fmla="*/ T180 w 73"/>
                              <a:gd name="T182" fmla="+- 0 -370 -493"/>
                              <a:gd name="T183" fmla="*/ -370 h 521"/>
                              <a:gd name="T184" fmla="+- 0 7329 7271"/>
                              <a:gd name="T185" fmla="*/ T184 w 73"/>
                              <a:gd name="T186" fmla="+- 0 -430 -493"/>
                              <a:gd name="T187" fmla="*/ -430 h 521"/>
                              <a:gd name="T188" fmla="+- 0 7343 7271"/>
                              <a:gd name="T189" fmla="*/ T188 w 73"/>
                              <a:gd name="T190" fmla="+- 0 -462 -493"/>
                              <a:gd name="T191" fmla="*/ -462 h 521"/>
                              <a:gd name="T192" fmla="+- 0 7343 7271"/>
                              <a:gd name="T193" fmla="*/ T192 w 73"/>
                              <a:gd name="T194" fmla="+- 0 -493 -493"/>
                              <a:gd name="T195" fmla="*/ -493 h 5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73" h="521">
                                <a:moveTo>
                                  <a:pt x="72" y="0"/>
                                </a:moveTo>
                                <a:lnTo>
                                  <a:pt x="62" y="0"/>
                                </a:lnTo>
                                <a:lnTo>
                                  <a:pt x="62" y="31"/>
                                </a:lnTo>
                                <a:lnTo>
                                  <a:pt x="48" y="63"/>
                                </a:lnTo>
                                <a:lnTo>
                                  <a:pt x="28" y="123"/>
                                </a:lnTo>
                                <a:lnTo>
                                  <a:pt x="10" y="190"/>
                                </a:lnTo>
                                <a:lnTo>
                                  <a:pt x="3" y="244"/>
                                </a:lnTo>
                                <a:lnTo>
                                  <a:pt x="6" y="265"/>
                                </a:lnTo>
                                <a:lnTo>
                                  <a:pt x="12" y="290"/>
                                </a:lnTo>
                                <a:lnTo>
                                  <a:pt x="20" y="313"/>
                                </a:lnTo>
                                <a:lnTo>
                                  <a:pt x="27" y="327"/>
                                </a:lnTo>
                                <a:lnTo>
                                  <a:pt x="29" y="330"/>
                                </a:lnTo>
                                <a:lnTo>
                                  <a:pt x="31" y="334"/>
                                </a:lnTo>
                                <a:lnTo>
                                  <a:pt x="32" y="342"/>
                                </a:lnTo>
                                <a:lnTo>
                                  <a:pt x="32" y="348"/>
                                </a:lnTo>
                                <a:lnTo>
                                  <a:pt x="30" y="354"/>
                                </a:lnTo>
                                <a:lnTo>
                                  <a:pt x="29" y="356"/>
                                </a:lnTo>
                                <a:lnTo>
                                  <a:pt x="20" y="374"/>
                                </a:lnTo>
                                <a:lnTo>
                                  <a:pt x="11" y="394"/>
                                </a:lnTo>
                                <a:lnTo>
                                  <a:pt x="3" y="415"/>
                                </a:lnTo>
                                <a:lnTo>
                                  <a:pt x="0" y="433"/>
                                </a:lnTo>
                                <a:lnTo>
                                  <a:pt x="4" y="454"/>
                                </a:lnTo>
                                <a:lnTo>
                                  <a:pt x="15" y="483"/>
                                </a:lnTo>
                                <a:lnTo>
                                  <a:pt x="29" y="509"/>
                                </a:lnTo>
                                <a:lnTo>
                                  <a:pt x="40" y="520"/>
                                </a:lnTo>
                                <a:lnTo>
                                  <a:pt x="50" y="520"/>
                                </a:lnTo>
                                <a:lnTo>
                                  <a:pt x="38" y="509"/>
                                </a:lnTo>
                                <a:lnTo>
                                  <a:pt x="25" y="483"/>
                                </a:lnTo>
                                <a:lnTo>
                                  <a:pt x="14" y="454"/>
                                </a:lnTo>
                                <a:lnTo>
                                  <a:pt x="9" y="433"/>
                                </a:lnTo>
                                <a:lnTo>
                                  <a:pt x="13" y="415"/>
                                </a:lnTo>
                                <a:lnTo>
                                  <a:pt x="20" y="394"/>
                                </a:lnTo>
                                <a:lnTo>
                                  <a:pt x="30" y="374"/>
                                </a:lnTo>
                                <a:lnTo>
                                  <a:pt x="39" y="356"/>
                                </a:lnTo>
                                <a:lnTo>
                                  <a:pt x="39" y="354"/>
                                </a:lnTo>
                                <a:lnTo>
                                  <a:pt x="42" y="348"/>
                                </a:lnTo>
                                <a:lnTo>
                                  <a:pt x="42" y="342"/>
                                </a:lnTo>
                                <a:lnTo>
                                  <a:pt x="40" y="334"/>
                                </a:lnTo>
                                <a:lnTo>
                                  <a:pt x="39" y="330"/>
                                </a:lnTo>
                                <a:lnTo>
                                  <a:pt x="37" y="327"/>
                                </a:lnTo>
                                <a:lnTo>
                                  <a:pt x="29" y="313"/>
                                </a:lnTo>
                                <a:lnTo>
                                  <a:pt x="22" y="290"/>
                                </a:lnTo>
                                <a:lnTo>
                                  <a:pt x="16" y="265"/>
                                </a:lnTo>
                                <a:lnTo>
                                  <a:pt x="13" y="244"/>
                                </a:lnTo>
                                <a:lnTo>
                                  <a:pt x="19" y="190"/>
                                </a:lnTo>
                                <a:lnTo>
                                  <a:pt x="37" y="123"/>
                                </a:lnTo>
                                <a:lnTo>
                                  <a:pt x="58" y="63"/>
                                </a:lnTo>
                                <a:lnTo>
                                  <a:pt x="72" y="31"/>
                                </a:lnTo>
                                <a:lnTo>
                                  <a:pt x="72" y="0"/>
                                </a:lnTo>
                                <a:close/>
                              </a:path>
                            </a:pathLst>
                          </a:custGeom>
                          <a:solidFill>
                            <a:srgbClr val="FFFFFF">
                              <a:alpha val="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68"/>
                        <wps:cNvSpPr>
                          <a:spLocks/>
                        </wps:cNvSpPr>
                        <wps:spPr bwMode="auto">
                          <a:xfrm>
                            <a:off x="7333" y="-494"/>
                            <a:ext cx="120" cy="521"/>
                          </a:xfrm>
                          <a:custGeom>
                            <a:avLst/>
                            <a:gdLst>
                              <a:gd name="T0" fmla="+- 0 7391 7333"/>
                              <a:gd name="T1" fmla="*/ T0 w 120"/>
                              <a:gd name="T2" fmla="+- 0 -493 -493"/>
                              <a:gd name="T3" fmla="*/ -493 h 521"/>
                              <a:gd name="T4" fmla="+- 0 7333 7333"/>
                              <a:gd name="T5" fmla="*/ T4 w 120"/>
                              <a:gd name="T6" fmla="+- 0 -493 -493"/>
                              <a:gd name="T7" fmla="*/ -493 h 521"/>
                              <a:gd name="T8" fmla="+- 0 7333 7333"/>
                              <a:gd name="T9" fmla="*/ T8 w 120"/>
                              <a:gd name="T10" fmla="+- 0 -487 -493"/>
                              <a:gd name="T11" fmla="*/ -487 h 521"/>
                              <a:gd name="T12" fmla="+- 0 7372 7333"/>
                              <a:gd name="T13" fmla="*/ T12 w 120"/>
                              <a:gd name="T14" fmla="+- 0 -487 -493"/>
                              <a:gd name="T15" fmla="*/ -487 h 521"/>
                              <a:gd name="T16" fmla="+- 0 7372 7333"/>
                              <a:gd name="T17" fmla="*/ T16 w 120"/>
                              <a:gd name="T18" fmla="+- 0 -486 -493"/>
                              <a:gd name="T19" fmla="*/ -486 h 521"/>
                              <a:gd name="T20" fmla="+- 0 7333 7333"/>
                              <a:gd name="T21" fmla="*/ T20 w 120"/>
                              <a:gd name="T22" fmla="+- 0 -486 -493"/>
                              <a:gd name="T23" fmla="*/ -486 h 521"/>
                              <a:gd name="T24" fmla="+- 0 7333 7333"/>
                              <a:gd name="T25" fmla="*/ T24 w 120"/>
                              <a:gd name="T26" fmla="+- 0 -483 -493"/>
                              <a:gd name="T27" fmla="*/ -483 h 521"/>
                              <a:gd name="T28" fmla="+- 0 7372 7333"/>
                              <a:gd name="T29" fmla="*/ T28 w 120"/>
                              <a:gd name="T30" fmla="+- 0 -483 -493"/>
                              <a:gd name="T31" fmla="*/ -483 h 521"/>
                              <a:gd name="T32" fmla="+- 0 7372 7333"/>
                              <a:gd name="T33" fmla="*/ T32 w 120"/>
                              <a:gd name="T34" fmla="+- 0 -462 -493"/>
                              <a:gd name="T35" fmla="*/ -462 h 521"/>
                              <a:gd name="T36" fmla="+- 0 7386 7333"/>
                              <a:gd name="T37" fmla="*/ T36 w 120"/>
                              <a:gd name="T38" fmla="+- 0 -430 -493"/>
                              <a:gd name="T39" fmla="*/ -430 h 521"/>
                              <a:gd name="T40" fmla="+- 0 7407 7333"/>
                              <a:gd name="T41" fmla="*/ T40 w 120"/>
                              <a:gd name="T42" fmla="+- 0 -370 -493"/>
                              <a:gd name="T43" fmla="*/ -370 h 521"/>
                              <a:gd name="T44" fmla="+- 0 7425 7333"/>
                              <a:gd name="T45" fmla="*/ T44 w 120"/>
                              <a:gd name="T46" fmla="+- 0 -303 -493"/>
                              <a:gd name="T47" fmla="*/ -303 h 521"/>
                              <a:gd name="T48" fmla="+- 0 7431 7333"/>
                              <a:gd name="T49" fmla="*/ T48 w 120"/>
                              <a:gd name="T50" fmla="+- 0 -249 -493"/>
                              <a:gd name="T51" fmla="*/ -249 h 521"/>
                              <a:gd name="T52" fmla="+- 0 7427 7333"/>
                              <a:gd name="T53" fmla="*/ T52 w 120"/>
                              <a:gd name="T54" fmla="+- 0 -227 -493"/>
                              <a:gd name="T55" fmla="*/ -227 h 521"/>
                              <a:gd name="T56" fmla="+- 0 7419 7333"/>
                              <a:gd name="T57" fmla="*/ T56 w 120"/>
                              <a:gd name="T58" fmla="+- 0 -201 -493"/>
                              <a:gd name="T59" fmla="*/ -201 h 521"/>
                              <a:gd name="T60" fmla="+- 0 7412 7333"/>
                              <a:gd name="T61" fmla="*/ T60 w 120"/>
                              <a:gd name="T62" fmla="+- 0 -177 -493"/>
                              <a:gd name="T63" fmla="*/ -177 h 521"/>
                              <a:gd name="T64" fmla="+- 0 7407 7333"/>
                              <a:gd name="T65" fmla="*/ T64 w 120"/>
                              <a:gd name="T66" fmla="+- 0 -166 -493"/>
                              <a:gd name="T67" fmla="*/ -166 h 521"/>
                              <a:gd name="T68" fmla="+- 0 7405 7333"/>
                              <a:gd name="T69" fmla="*/ T68 w 120"/>
                              <a:gd name="T70" fmla="+- 0 -163 -493"/>
                              <a:gd name="T71" fmla="*/ -163 h 521"/>
                              <a:gd name="T72" fmla="+- 0 7403 7333"/>
                              <a:gd name="T73" fmla="*/ T72 w 120"/>
                              <a:gd name="T74" fmla="+- 0 -160 -493"/>
                              <a:gd name="T75" fmla="*/ -160 h 521"/>
                              <a:gd name="T76" fmla="+- 0 7402 7333"/>
                              <a:gd name="T77" fmla="*/ T76 w 120"/>
                              <a:gd name="T78" fmla="+- 0 -151 -493"/>
                              <a:gd name="T79" fmla="*/ -151 h 521"/>
                              <a:gd name="T80" fmla="+- 0 7402 7333"/>
                              <a:gd name="T81" fmla="*/ T80 w 120"/>
                              <a:gd name="T82" fmla="+- 0 -145 -493"/>
                              <a:gd name="T83" fmla="*/ -145 h 521"/>
                              <a:gd name="T84" fmla="+- 0 7404 7333"/>
                              <a:gd name="T85" fmla="*/ T84 w 120"/>
                              <a:gd name="T86" fmla="+- 0 -139 -493"/>
                              <a:gd name="T87" fmla="*/ -139 h 521"/>
                              <a:gd name="T88" fmla="+- 0 7405 7333"/>
                              <a:gd name="T89" fmla="*/ T88 w 120"/>
                              <a:gd name="T90" fmla="+- 0 -137 -493"/>
                              <a:gd name="T91" fmla="*/ -137 h 521"/>
                              <a:gd name="T92" fmla="+- 0 7408 7333"/>
                              <a:gd name="T93" fmla="*/ T92 w 120"/>
                              <a:gd name="T94" fmla="+- 0 -130 -493"/>
                              <a:gd name="T95" fmla="*/ -130 h 521"/>
                              <a:gd name="T96" fmla="+- 0 7412 7333"/>
                              <a:gd name="T97" fmla="*/ T96 w 120"/>
                              <a:gd name="T98" fmla="+- 0 -123 -493"/>
                              <a:gd name="T99" fmla="*/ -123 h 521"/>
                              <a:gd name="T100" fmla="+- 0 7417 7333"/>
                              <a:gd name="T101" fmla="*/ T100 w 120"/>
                              <a:gd name="T102" fmla="+- 0 -116 -493"/>
                              <a:gd name="T103" fmla="*/ -116 h 521"/>
                              <a:gd name="T104" fmla="+- 0 7423 7333"/>
                              <a:gd name="T105" fmla="*/ T104 w 120"/>
                              <a:gd name="T106" fmla="+- 0 -103 -493"/>
                              <a:gd name="T107" fmla="*/ -103 h 521"/>
                              <a:gd name="T108" fmla="+- 0 7429 7333"/>
                              <a:gd name="T109" fmla="*/ T108 w 120"/>
                              <a:gd name="T110" fmla="+- 0 -88 -493"/>
                              <a:gd name="T111" fmla="*/ -88 h 521"/>
                              <a:gd name="T112" fmla="+- 0 7433 7333"/>
                              <a:gd name="T113" fmla="*/ T112 w 120"/>
                              <a:gd name="T114" fmla="+- 0 -72 -493"/>
                              <a:gd name="T115" fmla="*/ -72 h 521"/>
                              <a:gd name="T116" fmla="+- 0 7434 7333"/>
                              <a:gd name="T117" fmla="*/ T116 w 120"/>
                              <a:gd name="T118" fmla="+- 0 -60 -493"/>
                              <a:gd name="T119" fmla="*/ -60 h 521"/>
                              <a:gd name="T120" fmla="+- 0 7430 7333"/>
                              <a:gd name="T121" fmla="*/ T120 w 120"/>
                              <a:gd name="T122" fmla="+- 0 -41 -493"/>
                              <a:gd name="T123" fmla="*/ -41 h 521"/>
                              <a:gd name="T124" fmla="+- 0 7420 7333"/>
                              <a:gd name="T125" fmla="*/ T124 w 120"/>
                              <a:gd name="T126" fmla="+- 0 -14 -493"/>
                              <a:gd name="T127" fmla="*/ -14 h 521"/>
                              <a:gd name="T128" fmla="+- 0 7408 7333"/>
                              <a:gd name="T129" fmla="*/ T128 w 120"/>
                              <a:gd name="T130" fmla="+- 0 12 -493"/>
                              <a:gd name="T131" fmla="*/ 12 h 521"/>
                              <a:gd name="T132" fmla="+- 0 7396 7333"/>
                              <a:gd name="T133" fmla="*/ T132 w 120"/>
                              <a:gd name="T134" fmla="+- 0 26 -493"/>
                              <a:gd name="T135" fmla="*/ 26 h 521"/>
                              <a:gd name="T136" fmla="+- 0 7397 7333"/>
                              <a:gd name="T137" fmla="*/ T136 w 120"/>
                              <a:gd name="T138" fmla="+- 0 27 -493"/>
                              <a:gd name="T139" fmla="*/ 27 h 521"/>
                              <a:gd name="T140" fmla="+- 0 7398 7333"/>
                              <a:gd name="T141" fmla="*/ T140 w 120"/>
                              <a:gd name="T142" fmla="+- 0 27 -493"/>
                              <a:gd name="T143" fmla="*/ 27 h 521"/>
                              <a:gd name="T144" fmla="+- 0 7413 7333"/>
                              <a:gd name="T145" fmla="*/ T144 w 120"/>
                              <a:gd name="T146" fmla="+- 0 27 -493"/>
                              <a:gd name="T147" fmla="*/ 27 h 521"/>
                              <a:gd name="T148" fmla="+- 0 7424 7333"/>
                              <a:gd name="T149" fmla="*/ T148 w 120"/>
                              <a:gd name="T150" fmla="+- 0 16 -493"/>
                              <a:gd name="T151" fmla="*/ 16 h 521"/>
                              <a:gd name="T152" fmla="+- 0 7438 7333"/>
                              <a:gd name="T153" fmla="*/ T152 w 120"/>
                              <a:gd name="T154" fmla="+- 0 -10 -493"/>
                              <a:gd name="T155" fmla="*/ -10 h 521"/>
                              <a:gd name="T156" fmla="+- 0 7449 7333"/>
                              <a:gd name="T157" fmla="*/ T156 w 120"/>
                              <a:gd name="T158" fmla="+- 0 -39 -493"/>
                              <a:gd name="T159" fmla="*/ -39 h 521"/>
                              <a:gd name="T160" fmla="+- 0 7453 7333"/>
                              <a:gd name="T161" fmla="*/ T160 w 120"/>
                              <a:gd name="T162" fmla="+- 0 -60 -493"/>
                              <a:gd name="T163" fmla="*/ -60 h 521"/>
                              <a:gd name="T164" fmla="+- 0 7452 7333"/>
                              <a:gd name="T165" fmla="*/ T164 w 120"/>
                              <a:gd name="T166" fmla="+- 0 -72 -493"/>
                              <a:gd name="T167" fmla="*/ -72 h 521"/>
                              <a:gd name="T168" fmla="+- 0 7427 7333"/>
                              <a:gd name="T169" fmla="*/ T168 w 120"/>
                              <a:gd name="T170" fmla="+- 0 -130 -493"/>
                              <a:gd name="T171" fmla="*/ -130 h 521"/>
                              <a:gd name="T172" fmla="+- 0 7424 7333"/>
                              <a:gd name="T173" fmla="*/ T172 w 120"/>
                              <a:gd name="T174" fmla="+- 0 -137 -493"/>
                              <a:gd name="T175" fmla="*/ -137 h 521"/>
                              <a:gd name="T176" fmla="+- 0 7423 7333"/>
                              <a:gd name="T177" fmla="*/ T176 w 120"/>
                              <a:gd name="T178" fmla="+- 0 -139 -493"/>
                              <a:gd name="T179" fmla="*/ -139 h 521"/>
                              <a:gd name="T180" fmla="+- 0 7421 7333"/>
                              <a:gd name="T181" fmla="*/ T180 w 120"/>
                              <a:gd name="T182" fmla="+- 0 -145 -493"/>
                              <a:gd name="T183" fmla="*/ -145 h 521"/>
                              <a:gd name="T184" fmla="+- 0 7420 7333"/>
                              <a:gd name="T185" fmla="*/ T184 w 120"/>
                              <a:gd name="T186" fmla="+- 0 -151 -493"/>
                              <a:gd name="T187" fmla="*/ -151 h 521"/>
                              <a:gd name="T188" fmla="+- 0 7422 7333"/>
                              <a:gd name="T189" fmla="*/ T188 w 120"/>
                              <a:gd name="T190" fmla="+- 0 -160 -493"/>
                              <a:gd name="T191" fmla="*/ -160 h 521"/>
                              <a:gd name="T192" fmla="+- 0 7424 7333"/>
                              <a:gd name="T193" fmla="*/ T192 w 120"/>
                              <a:gd name="T194" fmla="+- 0 -163 -493"/>
                              <a:gd name="T195" fmla="*/ -163 h 521"/>
                              <a:gd name="T196" fmla="+- 0 7426 7333"/>
                              <a:gd name="T197" fmla="*/ T196 w 120"/>
                              <a:gd name="T198" fmla="+- 0 -166 -493"/>
                              <a:gd name="T199" fmla="*/ -166 h 521"/>
                              <a:gd name="T200" fmla="+- 0 7431 7333"/>
                              <a:gd name="T201" fmla="*/ T200 w 120"/>
                              <a:gd name="T202" fmla="+- 0 -177 -493"/>
                              <a:gd name="T203" fmla="*/ -177 h 521"/>
                              <a:gd name="T204" fmla="+- 0 7438 7333"/>
                              <a:gd name="T205" fmla="*/ T204 w 120"/>
                              <a:gd name="T206" fmla="+- 0 -201 -493"/>
                              <a:gd name="T207" fmla="*/ -201 h 521"/>
                              <a:gd name="T208" fmla="+- 0 7446 7333"/>
                              <a:gd name="T209" fmla="*/ T208 w 120"/>
                              <a:gd name="T210" fmla="+- 0 -227 -493"/>
                              <a:gd name="T211" fmla="*/ -227 h 521"/>
                              <a:gd name="T212" fmla="+- 0 7450 7333"/>
                              <a:gd name="T213" fmla="*/ T212 w 120"/>
                              <a:gd name="T214" fmla="+- 0 -249 -493"/>
                              <a:gd name="T215" fmla="*/ -249 h 521"/>
                              <a:gd name="T216" fmla="+- 0 7444 7333"/>
                              <a:gd name="T217" fmla="*/ T216 w 120"/>
                              <a:gd name="T218" fmla="+- 0 -303 -493"/>
                              <a:gd name="T219" fmla="*/ -303 h 521"/>
                              <a:gd name="T220" fmla="+- 0 7426 7333"/>
                              <a:gd name="T221" fmla="*/ T220 w 120"/>
                              <a:gd name="T222" fmla="+- 0 -370 -493"/>
                              <a:gd name="T223" fmla="*/ -370 h 521"/>
                              <a:gd name="T224" fmla="+- 0 7405 7333"/>
                              <a:gd name="T225" fmla="*/ T224 w 120"/>
                              <a:gd name="T226" fmla="+- 0 -430 -493"/>
                              <a:gd name="T227" fmla="*/ -430 h 521"/>
                              <a:gd name="T228" fmla="+- 0 7391 7333"/>
                              <a:gd name="T229" fmla="*/ T228 w 120"/>
                              <a:gd name="T230" fmla="+- 0 -462 -493"/>
                              <a:gd name="T231" fmla="*/ -462 h 521"/>
                              <a:gd name="T232" fmla="+- 0 7391 7333"/>
                              <a:gd name="T233" fmla="*/ T232 w 120"/>
                              <a:gd name="T234" fmla="+- 0 -493 -493"/>
                              <a:gd name="T235" fmla="*/ -493 h 5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120" h="521">
                                <a:moveTo>
                                  <a:pt x="58" y="0"/>
                                </a:moveTo>
                                <a:lnTo>
                                  <a:pt x="0" y="0"/>
                                </a:lnTo>
                                <a:lnTo>
                                  <a:pt x="0" y="6"/>
                                </a:lnTo>
                                <a:lnTo>
                                  <a:pt x="39" y="6"/>
                                </a:lnTo>
                                <a:lnTo>
                                  <a:pt x="39" y="7"/>
                                </a:lnTo>
                                <a:lnTo>
                                  <a:pt x="0" y="7"/>
                                </a:lnTo>
                                <a:lnTo>
                                  <a:pt x="0" y="10"/>
                                </a:lnTo>
                                <a:lnTo>
                                  <a:pt x="39" y="10"/>
                                </a:lnTo>
                                <a:lnTo>
                                  <a:pt x="39" y="31"/>
                                </a:lnTo>
                                <a:lnTo>
                                  <a:pt x="53" y="63"/>
                                </a:lnTo>
                                <a:lnTo>
                                  <a:pt x="74" y="123"/>
                                </a:lnTo>
                                <a:lnTo>
                                  <a:pt x="92" y="190"/>
                                </a:lnTo>
                                <a:lnTo>
                                  <a:pt x="98" y="244"/>
                                </a:lnTo>
                                <a:lnTo>
                                  <a:pt x="94" y="266"/>
                                </a:lnTo>
                                <a:lnTo>
                                  <a:pt x="86" y="292"/>
                                </a:lnTo>
                                <a:lnTo>
                                  <a:pt x="79" y="316"/>
                                </a:lnTo>
                                <a:lnTo>
                                  <a:pt x="74" y="327"/>
                                </a:lnTo>
                                <a:lnTo>
                                  <a:pt x="72" y="330"/>
                                </a:lnTo>
                                <a:lnTo>
                                  <a:pt x="70" y="333"/>
                                </a:lnTo>
                                <a:lnTo>
                                  <a:pt x="69" y="342"/>
                                </a:lnTo>
                                <a:lnTo>
                                  <a:pt x="69" y="348"/>
                                </a:lnTo>
                                <a:lnTo>
                                  <a:pt x="71" y="354"/>
                                </a:lnTo>
                                <a:lnTo>
                                  <a:pt x="72" y="356"/>
                                </a:lnTo>
                                <a:lnTo>
                                  <a:pt x="75" y="363"/>
                                </a:lnTo>
                                <a:lnTo>
                                  <a:pt x="79" y="370"/>
                                </a:lnTo>
                                <a:lnTo>
                                  <a:pt x="84" y="377"/>
                                </a:lnTo>
                                <a:lnTo>
                                  <a:pt x="90" y="390"/>
                                </a:lnTo>
                                <a:lnTo>
                                  <a:pt x="96" y="405"/>
                                </a:lnTo>
                                <a:lnTo>
                                  <a:pt x="100" y="421"/>
                                </a:lnTo>
                                <a:lnTo>
                                  <a:pt x="101" y="433"/>
                                </a:lnTo>
                                <a:lnTo>
                                  <a:pt x="97" y="452"/>
                                </a:lnTo>
                                <a:lnTo>
                                  <a:pt x="87" y="479"/>
                                </a:lnTo>
                                <a:lnTo>
                                  <a:pt x="75" y="505"/>
                                </a:lnTo>
                                <a:lnTo>
                                  <a:pt x="63" y="519"/>
                                </a:lnTo>
                                <a:lnTo>
                                  <a:pt x="64" y="520"/>
                                </a:lnTo>
                                <a:lnTo>
                                  <a:pt x="65" y="520"/>
                                </a:lnTo>
                                <a:lnTo>
                                  <a:pt x="80" y="520"/>
                                </a:lnTo>
                                <a:lnTo>
                                  <a:pt x="91" y="509"/>
                                </a:lnTo>
                                <a:lnTo>
                                  <a:pt x="105" y="483"/>
                                </a:lnTo>
                                <a:lnTo>
                                  <a:pt x="116" y="454"/>
                                </a:lnTo>
                                <a:lnTo>
                                  <a:pt x="120" y="433"/>
                                </a:lnTo>
                                <a:lnTo>
                                  <a:pt x="119" y="421"/>
                                </a:lnTo>
                                <a:lnTo>
                                  <a:pt x="94" y="363"/>
                                </a:lnTo>
                                <a:lnTo>
                                  <a:pt x="91" y="356"/>
                                </a:lnTo>
                                <a:lnTo>
                                  <a:pt x="90" y="354"/>
                                </a:lnTo>
                                <a:lnTo>
                                  <a:pt x="88" y="348"/>
                                </a:lnTo>
                                <a:lnTo>
                                  <a:pt x="87" y="342"/>
                                </a:lnTo>
                                <a:lnTo>
                                  <a:pt x="89" y="333"/>
                                </a:lnTo>
                                <a:lnTo>
                                  <a:pt x="91" y="330"/>
                                </a:lnTo>
                                <a:lnTo>
                                  <a:pt x="93" y="327"/>
                                </a:lnTo>
                                <a:lnTo>
                                  <a:pt x="98" y="316"/>
                                </a:lnTo>
                                <a:lnTo>
                                  <a:pt x="105" y="292"/>
                                </a:lnTo>
                                <a:lnTo>
                                  <a:pt x="113" y="266"/>
                                </a:lnTo>
                                <a:lnTo>
                                  <a:pt x="117" y="244"/>
                                </a:lnTo>
                                <a:lnTo>
                                  <a:pt x="111" y="190"/>
                                </a:lnTo>
                                <a:lnTo>
                                  <a:pt x="93" y="123"/>
                                </a:lnTo>
                                <a:lnTo>
                                  <a:pt x="72" y="63"/>
                                </a:lnTo>
                                <a:lnTo>
                                  <a:pt x="58" y="31"/>
                                </a:lnTo>
                                <a:lnTo>
                                  <a:pt x="58" y="0"/>
                                </a:lnTo>
                                <a:close/>
                              </a:path>
                            </a:pathLst>
                          </a:cu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69"/>
                        <wps:cNvSpPr>
                          <a:spLocks/>
                        </wps:cNvSpPr>
                        <wps:spPr bwMode="auto">
                          <a:xfrm>
                            <a:off x="7326" y="-532"/>
                            <a:ext cx="71" cy="39"/>
                          </a:xfrm>
                          <a:custGeom>
                            <a:avLst/>
                            <a:gdLst>
                              <a:gd name="T0" fmla="+- 0 7396 7327"/>
                              <a:gd name="T1" fmla="*/ T0 w 71"/>
                              <a:gd name="T2" fmla="+- 0 -531 -531"/>
                              <a:gd name="T3" fmla="*/ -531 h 39"/>
                              <a:gd name="T4" fmla="+- 0 7328 7327"/>
                              <a:gd name="T5" fmla="*/ T4 w 71"/>
                              <a:gd name="T6" fmla="+- 0 -531 -531"/>
                              <a:gd name="T7" fmla="*/ -531 h 39"/>
                              <a:gd name="T8" fmla="+- 0 7327 7327"/>
                              <a:gd name="T9" fmla="*/ T8 w 71"/>
                              <a:gd name="T10" fmla="+- 0 -531 -531"/>
                              <a:gd name="T11" fmla="*/ -531 h 39"/>
                              <a:gd name="T12" fmla="+- 0 7327 7327"/>
                              <a:gd name="T13" fmla="*/ T12 w 71"/>
                              <a:gd name="T14" fmla="+- 0 -494 -531"/>
                              <a:gd name="T15" fmla="*/ -494 h 39"/>
                              <a:gd name="T16" fmla="+- 0 7328 7327"/>
                              <a:gd name="T17" fmla="*/ T16 w 71"/>
                              <a:gd name="T18" fmla="+- 0 -493 -531"/>
                              <a:gd name="T19" fmla="*/ -493 h 39"/>
                              <a:gd name="T20" fmla="+- 0 7396 7327"/>
                              <a:gd name="T21" fmla="*/ T20 w 71"/>
                              <a:gd name="T22" fmla="+- 0 -493 -531"/>
                              <a:gd name="T23" fmla="*/ -493 h 39"/>
                              <a:gd name="T24" fmla="+- 0 7397 7327"/>
                              <a:gd name="T25" fmla="*/ T24 w 71"/>
                              <a:gd name="T26" fmla="+- 0 -494 -531"/>
                              <a:gd name="T27" fmla="*/ -494 h 39"/>
                              <a:gd name="T28" fmla="+- 0 7397 7327"/>
                              <a:gd name="T29" fmla="*/ T28 w 71"/>
                              <a:gd name="T30" fmla="+- 0 -531 -531"/>
                              <a:gd name="T31" fmla="*/ -531 h 39"/>
                              <a:gd name="T32" fmla="+- 0 7396 7327"/>
                              <a:gd name="T33" fmla="*/ T32 w 71"/>
                              <a:gd name="T34" fmla="+- 0 -531 -531"/>
                              <a:gd name="T35" fmla="*/ -531 h 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1" h="39">
                                <a:moveTo>
                                  <a:pt x="69" y="0"/>
                                </a:moveTo>
                                <a:lnTo>
                                  <a:pt x="1" y="0"/>
                                </a:lnTo>
                                <a:lnTo>
                                  <a:pt x="0" y="0"/>
                                </a:lnTo>
                                <a:lnTo>
                                  <a:pt x="0" y="37"/>
                                </a:lnTo>
                                <a:lnTo>
                                  <a:pt x="1" y="38"/>
                                </a:lnTo>
                                <a:lnTo>
                                  <a:pt x="69" y="38"/>
                                </a:lnTo>
                                <a:lnTo>
                                  <a:pt x="70" y="37"/>
                                </a:lnTo>
                                <a:lnTo>
                                  <a:pt x="70" y="0"/>
                                </a:lnTo>
                                <a:lnTo>
                                  <a:pt x="69" y="0"/>
                                </a:lnTo>
                                <a:close/>
                              </a:path>
                            </a:pathLst>
                          </a:custGeom>
                          <a:solidFill>
                            <a:srgbClr val="FACD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70"/>
                        <wps:cNvSpPr>
                          <a:spLocks/>
                        </wps:cNvSpPr>
                        <wps:spPr bwMode="auto">
                          <a:xfrm>
                            <a:off x="7330" y="-490"/>
                            <a:ext cx="64" cy="4"/>
                          </a:xfrm>
                          <a:custGeom>
                            <a:avLst/>
                            <a:gdLst>
                              <a:gd name="T0" fmla="+- 0 7393 7330"/>
                              <a:gd name="T1" fmla="*/ T0 w 64"/>
                              <a:gd name="T2" fmla="+- 0 -489 -489"/>
                              <a:gd name="T3" fmla="*/ -489 h 4"/>
                              <a:gd name="T4" fmla="+- 0 7331 7330"/>
                              <a:gd name="T5" fmla="*/ T4 w 64"/>
                              <a:gd name="T6" fmla="+- 0 -489 -489"/>
                              <a:gd name="T7" fmla="*/ -489 h 4"/>
                              <a:gd name="T8" fmla="+- 0 7330 7330"/>
                              <a:gd name="T9" fmla="*/ T8 w 64"/>
                              <a:gd name="T10" fmla="+- 0 -489 -489"/>
                              <a:gd name="T11" fmla="*/ -489 h 4"/>
                              <a:gd name="T12" fmla="+- 0 7330 7330"/>
                              <a:gd name="T13" fmla="*/ T12 w 64"/>
                              <a:gd name="T14" fmla="+- 0 -487 -489"/>
                              <a:gd name="T15" fmla="*/ -487 h 4"/>
                              <a:gd name="T16" fmla="+- 0 7331 7330"/>
                              <a:gd name="T17" fmla="*/ T16 w 64"/>
                              <a:gd name="T18" fmla="+- 0 -486 -489"/>
                              <a:gd name="T19" fmla="*/ -486 h 4"/>
                              <a:gd name="T20" fmla="+- 0 7393 7330"/>
                              <a:gd name="T21" fmla="*/ T20 w 64"/>
                              <a:gd name="T22" fmla="+- 0 -486 -489"/>
                              <a:gd name="T23" fmla="*/ -486 h 4"/>
                              <a:gd name="T24" fmla="+- 0 7394 7330"/>
                              <a:gd name="T25" fmla="*/ T24 w 64"/>
                              <a:gd name="T26" fmla="+- 0 -487 -489"/>
                              <a:gd name="T27" fmla="*/ -487 h 4"/>
                              <a:gd name="T28" fmla="+- 0 7394 7330"/>
                              <a:gd name="T29" fmla="*/ T28 w 64"/>
                              <a:gd name="T30" fmla="+- 0 -489 -489"/>
                              <a:gd name="T31" fmla="*/ -489 h 4"/>
                              <a:gd name="T32" fmla="+- 0 7393 7330"/>
                              <a:gd name="T33" fmla="*/ T32 w 64"/>
                              <a:gd name="T34" fmla="+- 0 -489 -489"/>
                              <a:gd name="T35" fmla="*/ -489 h 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64" h="4">
                                <a:moveTo>
                                  <a:pt x="63" y="0"/>
                                </a:moveTo>
                                <a:lnTo>
                                  <a:pt x="1" y="0"/>
                                </a:lnTo>
                                <a:lnTo>
                                  <a:pt x="0" y="0"/>
                                </a:lnTo>
                                <a:lnTo>
                                  <a:pt x="0" y="2"/>
                                </a:lnTo>
                                <a:lnTo>
                                  <a:pt x="1" y="3"/>
                                </a:lnTo>
                                <a:lnTo>
                                  <a:pt x="63" y="3"/>
                                </a:lnTo>
                                <a:lnTo>
                                  <a:pt x="64" y="2"/>
                                </a:lnTo>
                                <a:lnTo>
                                  <a:pt x="64" y="0"/>
                                </a:lnTo>
                                <a:lnTo>
                                  <a:pt x="63" y="0"/>
                                </a:lnTo>
                                <a:close/>
                              </a:path>
                            </a:pathLst>
                          </a:custGeom>
                          <a:solidFill>
                            <a:srgbClr val="EF45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0" name="Picture 7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7577" y="-424"/>
                            <a:ext cx="168" cy="4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7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7029" y="-461"/>
                            <a:ext cx="474" cy="344"/>
                          </a:xfrm>
                          <a:prstGeom prst="rect">
                            <a:avLst/>
                          </a:prstGeom>
                          <a:noFill/>
                          <a:extLst>
                            <a:ext uri="{909E8E84-426E-40DD-AFC4-6F175D3DCCD1}">
                              <a14:hiddenFill xmlns:a14="http://schemas.microsoft.com/office/drawing/2010/main">
                                <a:solidFill>
                                  <a:srgbClr val="FFFFFF"/>
                                </a:solidFill>
                              </a14:hiddenFill>
                            </a:ext>
                          </a:extLst>
                        </pic:spPr>
                      </pic:pic>
                      <wps:wsp>
                        <wps:cNvPr id="82" name="AutoShape 73"/>
                        <wps:cNvSpPr>
                          <a:spLocks/>
                        </wps:cNvSpPr>
                        <wps:spPr bwMode="auto">
                          <a:xfrm>
                            <a:off x="7044" y="-234"/>
                            <a:ext cx="683" cy="673"/>
                          </a:xfrm>
                          <a:custGeom>
                            <a:avLst/>
                            <a:gdLst>
                              <a:gd name="T0" fmla="+- 0 7072 7045"/>
                              <a:gd name="T1" fmla="*/ T0 w 683"/>
                              <a:gd name="T2" fmla="+- 0 -37 -234"/>
                              <a:gd name="T3" fmla="*/ -37 h 673"/>
                              <a:gd name="T4" fmla="+- 0 7071 7045"/>
                              <a:gd name="T5" fmla="*/ T4 w 683"/>
                              <a:gd name="T6" fmla="+- 0 439 -234"/>
                              <a:gd name="T7" fmla="*/ 439 h 673"/>
                              <a:gd name="T8" fmla="+- 0 7678 7045"/>
                              <a:gd name="T9" fmla="*/ T8 w 683"/>
                              <a:gd name="T10" fmla="+- 0 265 -234"/>
                              <a:gd name="T11" fmla="*/ 265 h 673"/>
                              <a:gd name="T12" fmla="+- 0 7585 7045"/>
                              <a:gd name="T13" fmla="*/ T12 w 683"/>
                              <a:gd name="T14" fmla="+- 0 -208 -234"/>
                              <a:gd name="T15" fmla="*/ -208 h 673"/>
                              <a:gd name="T16" fmla="+- 0 7133 7045"/>
                              <a:gd name="T17" fmla="*/ T16 w 683"/>
                              <a:gd name="T18" fmla="+- 0 -208 -234"/>
                              <a:gd name="T19" fmla="*/ -208 h 673"/>
                              <a:gd name="T20" fmla="+- 0 7090 7045"/>
                              <a:gd name="T21" fmla="*/ T20 w 683"/>
                              <a:gd name="T22" fmla="+- 0 -213 -234"/>
                              <a:gd name="T23" fmla="*/ -213 h 673"/>
                              <a:gd name="T24" fmla="+- 0 7603 7045"/>
                              <a:gd name="T25" fmla="*/ T24 w 683"/>
                              <a:gd name="T26" fmla="+- 0 -229 -234"/>
                              <a:gd name="T27" fmla="*/ -229 h 673"/>
                              <a:gd name="T28" fmla="+- 0 7687 7045"/>
                              <a:gd name="T29" fmla="*/ T28 w 683"/>
                              <a:gd name="T30" fmla="+- 0 -208 -234"/>
                              <a:gd name="T31" fmla="*/ -208 h 673"/>
                              <a:gd name="T32" fmla="+- 0 7624 7045"/>
                              <a:gd name="T33" fmla="*/ T32 w 683"/>
                              <a:gd name="T34" fmla="+- 0 -213 -234"/>
                              <a:gd name="T35" fmla="*/ -213 h 673"/>
                              <a:gd name="T36" fmla="+- 0 7727 7045"/>
                              <a:gd name="T37" fmla="*/ T36 w 683"/>
                              <a:gd name="T38" fmla="+- 0 -234 -234"/>
                              <a:gd name="T39" fmla="*/ -234 h 673"/>
                              <a:gd name="T40" fmla="+- 0 7724 7045"/>
                              <a:gd name="T41" fmla="*/ T40 w 683"/>
                              <a:gd name="T42" fmla="+- 0 -208 -234"/>
                              <a:gd name="T43" fmla="*/ -208 h 673"/>
                              <a:gd name="T44" fmla="+- 0 7175 7045"/>
                              <a:gd name="T45" fmla="*/ T44 w 683"/>
                              <a:gd name="T46" fmla="+- 0 -232 -234"/>
                              <a:gd name="T47" fmla="*/ -232 h 673"/>
                              <a:gd name="T48" fmla="+- 0 7584 7045"/>
                              <a:gd name="T49" fmla="*/ T48 w 683"/>
                              <a:gd name="T50" fmla="+- 0 -208 -234"/>
                              <a:gd name="T51" fmla="*/ -208 h 673"/>
                              <a:gd name="T52" fmla="+- 0 7527 7045"/>
                              <a:gd name="T53" fmla="*/ T52 w 683"/>
                              <a:gd name="T54" fmla="+- 0 -210 -234"/>
                              <a:gd name="T55" fmla="*/ -210 h 673"/>
                              <a:gd name="T56" fmla="+- 0 7264 7045"/>
                              <a:gd name="T57" fmla="*/ T56 w 683"/>
                              <a:gd name="T58" fmla="+- 0 -213 -234"/>
                              <a:gd name="T59" fmla="*/ -213 h 673"/>
                              <a:gd name="T60" fmla="+- 0 7201 7045"/>
                              <a:gd name="T61" fmla="*/ T60 w 683"/>
                              <a:gd name="T62" fmla="+- 0 -216 -234"/>
                              <a:gd name="T63" fmla="*/ -216 h 673"/>
                              <a:gd name="T64" fmla="+- 0 7565 7045"/>
                              <a:gd name="T65" fmla="*/ T64 w 683"/>
                              <a:gd name="T66" fmla="+- 0 -231 -234"/>
                              <a:gd name="T67" fmla="*/ -231 h 673"/>
                              <a:gd name="T68" fmla="+- 0 7583 7045"/>
                              <a:gd name="T69" fmla="*/ T68 w 683"/>
                              <a:gd name="T70" fmla="+- 0 -210 -234"/>
                              <a:gd name="T71" fmla="*/ -210 h 673"/>
                              <a:gd name="T72" fmla="+- 0 7110 7045"/>
                              <a:gd name="T73" fmla="*/ T72 w 683"/>
                              <a:gd name="T74" fmla="+- 0 -225 -234"/>
                              <a:gd name="T75" fmla="*/ -225 h 673"/>
                              <a:gd name="T76" fmla="+- 0 7127 7045"/>
                              <a:gd name="T77" fmla="*/ T76 w 683"/>
                              <a:gd name="T78" fmla="+- 0 -213 -234"/>
                              <a:gd name="T79" fmla="*/ -213 h 673"/>
                              <a:gd name="T80" fmla="+- 0 7288 7045"/>
                              <a:gd name="T81" fmla="*/ T80 w 683"/>
                              <a:gd name="T82" fmla="+- 0 -228 -234"/>
                              <a:gd name="T83" fmla="*/ -228 h 673"/>
                              <a:gd name="T84" fmla="+- 0 7313 7045"/>
                              <a:gd name="T85" fmla="*/ T84 w 683"/>
                              <a:gd name="T86" fmla="+- 0 -213 -234"/>
                              <a:gd name="T87" fmla="*/ -213 h 673"/>
                              <a:gd name="T88" fmla="+- 0 7334 7045"/>
                              <a:gd name="T89" fmla="*/ T88 w 683"/>
                              <a:gd name="T90" fmla="+- 0 -228 -234"/>
                              <a:gd name="T91" fmla="*/ -228 h 673"/>
                              <a:gd name="T92" fmla="+- 0 7353 7045"/>
                              <a:gd name="T93" fmla="*/ T92 w 683"/>
                              <a:gd name="T94" fmla="+- 0 -213 -234"/>
                              <a:gd name="T95" fmla="*/ -213 h 673"/>
                              <a:gd name="T96" fmla="+- 0 7385 7045"/>
                              <a:gd name="T97" fmla="*/ T96 w 683"/>
                              <a:gd name="T98" fmla="+- 0 -229 -234"/>
                              <a:gd name="T99" fmla="*/ -229 h 673"/>
                              <a:gd name="T100" fmla="+- 0 7467 7045"/>
                              <a:gd name="T101" fmla="*/ T100 w 683"/>
                              <a:gd name="T102" fmla="+- 0 -213 -234"/>
                              <a:gd name="T103" fmla="*/ -213 h 673"/>
                              <a:gd name="T104" fmla="+- 0 7418 7045"/>
                              <a:gd name="T105" fmla="*/ T104 w 683"/>
                              <a:gd name="T106" fmla="+- 0 -216 -234"/>
                              <a:gd name="T107" fmla="*/ -216 h 673"/>
                              <a:gd name="T108" fmla="+- 0 7495 7045"/>
                              <a:gd name="T109" fmla="*/ T108 w 683"/>
                              <a:gd name="T110" fmla="+- 0 -227 -234"/>
                              <a:gd name="T111" fmla="*/ -227 h 673"/>
                              <a:gd name="T112" fmla="+- 0 7522 7045"/>
                              <a:gd name="T113" fmla="*/ T112 w 683"/>
                              <a:gd name="T114" fmla="+- 0 -213 -234"/>
                              <a:gd name="T115" fmla="*/ -213 h 673"/>
                              <a:gd name="T116" fmla="+- 0 7656 7045"/>
                              <a:gd name="T117" fmla="*/ T116 w 683"/>
                              <a:gd name="T118" fmla="+- 0 -231 -234"/>
                              <a:gd name="T119" fmla="*/ -231 h 673"/>
                              <a:gd name="T120" fmla="+- 0 7680 7045"/>
                              <a:gd name="T121" fmla="*/ T120 w 683"/>
                              <a:gd name="T122" fmla="+- 0 -213 -234"/>
                              <a:gd name="T123" fmla="*/ -213 h 673"/>
                              <a:gd name="T124" fmla="+- 0 7232 7045"/>
                              <a:gd name="T125" fmla="*/ T124 w 683"/>
                              <a:gd name="T126" fmla="+- 0 -229 -234"/>
                              <a:gd name="T127" fmla="*/ -229 h 673"/>
                              <a:gd name="T128" fmla="+- 0 7259 7045"/>
                              <a:gd name="T129" fmla="*/ T128 w 683"/>
                              <a:gd name="T130" fmla="+- 0 -216 -234"/>
                              <a:gd name="T131" fmla="*/ -216 h 673"/>
                              <a:gd name="T132" fmla="+- 0 7442 7045"/>
                              <a:gd name="T133" fmla="*/ T132 w 683"/>
                              <a:gd name="T134" fmla="+- 0 -228 -234"/>
                              <a:gd name="T135" fmla="*/ -228 h 673"/>
                              <a:gd name="T136" fmla="+- 0 7463 7045"/>
                              <a:gd name="T137" fmla="*/ T136 w 683"/>
                              <a:gd name="T138" fmla="+- 0 -216 -234"/>
                              <a:gd name="T139" fmla="*/ -216 h 6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683" h="673">
                                <a:moveTo>
                                  <a:pt x="0" y="3"/>
                                </a:moveTo>
                                <a:lnTo>
                                  <a:pt x="27" y="197"/>
                                </a:lnTo>
                                <a:lnTo>
                                  <a:pt x="40" y="288"/>
                                </a:lnTo>
                                <a:lnTo>
                                  <a:pt x="26" y="673"/>
                                </a:lnTo>
                                <a:lnTo>
                                  <a:pt x="655" y="673"/>
                                </a:lnTo>
                                <a:lnTo>
                                  <a:pt x="633" y="499"/>
                                </a:lnTo>
                                <a:lnTo>
                                  <a:pt x="679" y="26"/>
                                </a:lnTo>
                                <a:lnTo>
                                  <a:pt x="540" y="26"/>
                                </a:lnTo>
                                <a:lnTo>
                                  <a:pt x="539" y="26"/>
                                </a:lnTo>
                                <a:lnTo>
                                  <a:pt x="88" y="26"/>
                                </a:lnTo>
                                <a:lnTo>
                                  <a:pt x="82" y="21"/>
                                </a:lnTo>
                                <a:lnTo>
                                  <a:pt x="45" y="21"/>
                                </a:lnTo>
                                <a:lnTo>
                                  <a:pt x="0" y="3"/>
                                </a:lnTo>
                                <a:close/>
                                <a:moveTo>
                                  <a:pt x="558" y="5"/>
                                </a:moveTo>
                                <a:lnTo>
                                  <a:pt x="540" y="26"/>
                                </a:lnTo>
                                <a:lnTo>
                                  <a:pt x="642" y="26"/>
                                </a:lnTo>
                                <a:lnTo>
                                  <a:pt x="635" y="21"/>
                                </a:lnTo>
                                <a:lnTo>
                                  <a:pt x="579" y="21"/>
                                </a:lnTo>
                                <a:lnTo>
                                  <a:pt x="558" y="5"/>
                                </a:lnTo>
                                <a:close/>
                                <a:moveTo>
                                  <a:pt x="682" y="0"/>
                                </a:moveTo>
                                <a:lnTo>
                                  <a:pt x="642" y="26"/>
                                </a:lnTo>
                                <a:lnTo>
                                  <a:pt x="679" y="26"/>
                                </a:lnTo>
                                <a:lnTo>
                                  <a:pt x="682" y="0"/>
                                </a:lnTo>
                                <a:close/>
                                <a:moveTo>
                                  <a:pt x="130" y="2"/>
                                </a:moveTo>
                                <a:lnTo>
                                  <a:pt x="88" y="26"/>
                                </a:lnTo>
                                <a:lnTo>
                                  <a:pt x="539" y="26"/>
                                </a:lnTo>
                                <a:lnTo>
                                  <a:pt x="538" y="24"/>
                                </a:lnTo>
                                <a:lnTo>
                                  <a:pt x="482" y="24"/>
                                </a:lnTo>
                                <a:lnTo>
                                  <a:pt x="477" y="21"/>
                                </a:lnTo>
                                <a:lnTo>
                                  <a:pt x="219" y="21"/>
                                </a:lnTo>
                                <a:lnTo>
                                  <a:pt x="214" y="18"/>
                                </a:lnTo>
                                <a:lnTo>
                                  <a:pt x="156" y="18"/>
                                </a:lnTo>
                                <a:lnTo>
                                  <a:pt x="130" y="2"/>
                                </a:lnTo>
                                <a:close/>
                                <a:moveTo>
                                  <a:pt x="520" y="3"/>
                                </a:moveTo>
                                <a:lnTo>
                                  <a:pt x="482" y="24"/>
                                </a:lnTo>
                                <a:lnTo>
                                  <a:pt x="538" y="24"/>
                                </a:lnTo>
                                <a:lnTo>
                                  <a:pt x="520" y="3"/>
                                </a:lnTo>
                                <a:close/>
                                <a:moveTo>
                                  <a:pt x="65" y="9"/>
                                </a:moveTo>
                                <a:lnTo>
                                  <a:pt x="45" y="21"/>
                                </a:lnTo>
                                <a:lnTo>
                                  <a:pt x="82" y="21"/>
                                </a:lnTo>
                                <a:lnTo>
                                  <a:pt x="65" y="9"/>
                                </a:lnTo>
                                <a:close/>
                                <a:moveTo>
                                  <a:pt x="243" y="6"/>
                                </a:moveTo>
                                <a:lnTo>
                                  <a:pt x="219" y="21"/>
                                </a:lnTo>
                                <a:lnTo>
                                  <a:pt x="268" y="21"/>
                                </a:lnTo>
                                <a:lnTo>
                                  <a:pt x="243" y="6"/>
                                </a:lnTo>
                                <a:close/>
                                <a:moveTo>
                                  <a:pt x="289" y="6"/>
                                </a:moveTo>
                                <a:lnTo>
                                  <a:pt x="268" y="21"/>
                                </a:lnTo>
                                <a:lnTo>
                                  <a:pt x="308" y="21"/>
                                </a:lnTo>
                                <a:lnTo>
                                  <a:pt x="289" y="6"/>
                                </a:lnTo>
                                <a:close/>
                                <a:moveTo>
                                  <a:pt x="340" y="5"/>
                                </a:moveTo>
                                <a:lnTo>
                                  <a:pt x="308" y="21"/>
                                </a:lnTo>
                                <a:lnTo>
                                  <a:pt x="422" y="21"/>
                                </a:lnTo>
                                <a:lnTo>
                                  <a:pt x="418" y="18"/>
                                </a:lnTo>
                                <a:lnTo>
                                  <a:pt x="373" y="18"/>
                                </a:lnTo>
                                <a:lnTo>
                                  <a:pt x="340" y="5"/>
                                </a:lnTo>
                                <a:close/>
                                <a:moveTo>
                                  <a:pt x="450" y="7"/>
                                </a:moveTo>
                                <a:lnTo>
                                  <a:pt x="422" y="21"/>
                                </a:lnTo>
                                <a:lnTo>
                                  <a:pt x="477" y="21"/>
                                </a:lnTo>
                                <a:lnTo>
                                  <a:pt x="450" y="7"/>
                                </a:lnTo>
                                <a:close/>
                                <a:moveTo>
                                  <a:pt x="611" y="3"/>
                                </a:moveTo>
                                <a:lnTo>
                                  <a:pt x="579" y="21"/>
                                </a:lnTo>
                                <a:lnTo>
                                  <a:pt x="635" y="21"/>
                                </a:lnTo>
                                <a:lnTo>
                                  <a:pt x="611" y="3"/>
                                </a:lnTo>
                                <a:close/>
                                <a:moveTo>
                                  <a:pt x="187" y="5"/>
                                </a:moveTo>
                                <a:lnTo>
                                  <a:pt x="156" y="18"/>
                                </a:lnTo>
                                <a:lnTo>
                                  <a:pt x="214" y="18"/>
                                </a:lnTo>
                                <a:lnTo>
                                  <a:pt x="187" y="5"/>
                                </a:lnTo>
                                <a:close/>
                                <a:moveTo>
                                  <a:pt x="397" y="6"/>
                                </a:moveTo>
                                <a:lnTo>
                                  <a:pt x="373" y="18"/>
                                </a:lnTo>
                                <a:lnTo>
                                  <a:pt x="418" y="18"/>
                                </a:lnTo>
                                <a:lnTo>
                                  <a:pt x="397" y="6"/>
                                </a:lnTo>
                                <a:close/>
                              </a:path>
                            </a:pathLst>
                          </a:custGeom>
                          <a:solidFill>
                            <a:srgbClr val="F0CE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AutoShape 74"/>
                        <wps:cNvSpPr>
                          <a:spLocks/>
                        </wps:cNvSpPr>
                        <wps:spPr bwMode="auto">
                          <a:xfrm>
                            <a:off x="7072" y="-37"/>
                            <a:ext cx="626" cy="461"/>
                          </a:xfrm>
                          <a:custGeom>
                            <a:avLst/>
                            <a:gdLst>
                              <a:gd name="T0" fmla="+- 0 7120 7072"/>
                              <a:gd name="T1" fmla="*/ T0 w 626"/>
                              <a:gd name="T2" fmla="+- 0 219 -37"/>
                              <a:gd name="T3" fmla="*/ 219 h 461"/>
                              <a:gd name="T4" fmla="+- 0 7102 7072"/>
                              <a:gd name="T5" fmla="*/ T4 w 626"/>
                              <a:gd name="T6" fmla="+- 0 151 -37"/>
                              <a:gd name="T7" fmla="*/ 151 h 461"/>
                              <a:gd name="T8" fmla="+- 0 7102 7072"/>
                              <a:gd name="T9" fmla="*/ T8 w 626"/>
                              <a:gd name="T10" fmla="+- 0 61 -37"/>
                              <a:gd name="T11" fmla="*/ 61 h 461"/>
                              <a:gd name="T12" fmla="+- 0 7072 7072"/>
                              <a:gd name="T13" fmla="*/ T12 w 626"/>
                              <a:gd name="T14" fmla="+- 0 -37 -37"/>
                              <a:gd name="T15" fmla="*/ -37 h 461"/>
                              <a:gd name="T16" fmla="+- 0 7085 7072"/>
                              <a:gd name="T17" fmla="*/ T16 w 626"/>
                              <a:gd name="T18" fmla="+- 0 54 -37"/>
                              <a:gd name="T19" fmla="*/ 54 h 461"/>
                              <a:gd name="T20" fmla="+- 0 7076 7072"/>
                              <a:gd name="T21" fmla="*/ T20 w 626"/>
                              <a:gd name="T22" fmla="+- 0 376 -37"/>
                              <a:gd name="T23" fmla="*/ 376 h 461"/>
                              <a:gd name="T24" fmla="+- 0 7120 7072"/>
                              <a:gd name="T25" fmla="*/ T24 w 626"/>
                              <a:gd name="T26" fmla="+- 0 219 -37"/>
                              <a:gd name="T27" fmla="*/ 219 h 461"/>
                              <a:gd name="T28" fmla="+- 0 7698 7072"/>
                              <a:gd name="T29" fmla="*/ T28 w 626"/>
                              <a:gd name="T30" fmla="+- 0 424 -37"/>
                              <a:gd name="T31" fmla="*/ 424 h 461"/>
                              <a:gd name="T32" fmla="+- 0 7678 7072"/>
                              <a:gd name="T33" fmla="*/ T32 w 626"/>
                              <a:gd name="T34" fmla="+- 0 265 -37"/>
                              <a:gd name="T35" fmla="*/ 265 h 461"/>
                              <a:gd name="T36" fmla="+- 0 7694 7072"/>
                              <a:gd name="T37" fmla="*/ T36 w 626"/>
                              <a:gd name="T38" fmla="+- 0 97 -37"/>
                              <a:gd name="T39" fmla="*/ 97 h 461"/>
                              <a:gd name="T40" fmla="+- 0 7688 7072"/>
                              <a:gd name="T41" fmla="*/ T40 w 626"/>
                              <a:gd name="T42" fmla="+- 0 118 -37"/>
                              <a:gd name="T43" fmla="*/ 118 h 461"/>
                              <a:gd name="T44" fmla="+- 0 7684 7072"/>
                              <a:gd name="T45" fmla="*/ T44 w 626"/>
                              <a:gd name="T46" fmla="+- 0 132 -37"/>
                              <a:gd name="T47" fmla="*/ 132 h 461"/>
                              <a:gd name="T48" fmla="+- 0 7680 7072"/>
                              <a:gd name="T49" fmla="*/ T48 w 626"/>
                              <a:gd name="T50" fmla="+- 0 147 -37"/>
                              <a:gd name="T51" fmla="*/ 147 h 461"/>
                              <a:gd name="T52" fmla="+- 0 7674 7072"/>
                              <a:gd name="T53" fmla="*/ T52 w 626"/>
                              <a:gd name="T54" fmla="+- 0 169 -37"/>
                              <a:gd name="T55" fmla="*/ 169 h 461"/>
                              <a:gd name="T56" fmla="+- 0 7612 7072"/>
                              <a:gd name="T57" fmla="*/ T56 w 626"/>
                              <a:gd name="T58" fmla="+- 0 259 -37"/>
                              <a:gd name="T59" fmla="*/ 259 h 461"/>
                              <a:gd name="T60" fmla="+- 0 7649 7072"/>
                              <a:gd name="T61" fmla="*/ T60 w 626"/>
                              <a:gd name="T62" fmla="+- 0 316 -37"/>
                              <a:gd name="T63" fmla="*/ 316 h 461"/>
                              <a:gd name="T64" fmla="+- 0 7698 7072"/>
                              <a:gd name="T65" fmla="*/ T64 w 626"/>
                              <a:gd name="T66" fmla="+- 0 424 -37"/>
                              <a:gd name="T67" fmla="*/ 424 h 4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6" h="461">
                                <a:moveTo>
                                  <a:pt x="48" y="256"/>
                                </a:moveTo>
                                <a:lnTo>
                                  <a:pt x="30" y="188"/>
                                </a:lnTo>
                                <a:lnTo>
                                  <a:pt x="30" y="98"/>
                                </a:lnTo>
                                <a:lnTo>
                                  <a:pt x="0" y="0"/>
                                </a:lnTo>
                                <a:lnTo>
                                  <a:pt x="13" y="91"/>
                                </a:lnTo>
                                <a:lnTo>
                                  <a:pt x="4" y="413"/>
                                </a:lnTo>
                                <a:lnTo>
                                  <a:pt x="48" y="256"/>
                                </a:lnTo>
                                <a:moveTo>
                                  <a:pt x="626" y="461"/>
                                </a:moveTo>
                                <a:lnTo>
                                  <a:pt x="606" y="302"/>
                                </a:lnTo>
                                <a:lnTo>
                                  <a:pt x="622" y="134"/>
                                </a:lnTo>
                                <a:lnTo>
                                  <a:pt x="616" y="155"/>
                                </a:lnTo>
                                <a:lnTo>
                                  <a:pt x="612" y="169"/>
                                </a:lnTo>
                                <a:lnTo>
                                  <a:pt x="608" y="184"/>
                                </a:lnTo>
                                <a:lnTo>
                                  <a:pt x="602" y="206"/>
                                </a:lnTo>
                                <a:lnTo>
                                  <a:pt x="540" y="296"/>
                                </a:lnTo>
                                <a:lnTo>
                                  <a:pt x="577" y="353"/>
                                </a:lnTo>
                                <a:lnTo>
                                  <a:pt x="626" y="461"/>
                                </a:lnTo>
                              </a:path>
                            </a:pathLst>
                          </a:custGeom>
                          <a:solidFill>
                            <a:srgbClr val="DAB7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75"/>
                        <wps:cNvSpPr>
                          <a:spLocks/>
                        </wps:cNvSpPr>
                        <wps:spPr bwMode="auto">
                          <a:xfrm>
                            <a:off x="7319" y="-1"/>
                            <a:ext cx="96" cy="95"/>
                          </a:xfrm>
                          <a:custGeom>
                            <a:avLst/>
                            <a:gdLst>
                              <a:gd name="T0" fmla="+- 0 7404 7320"/>
                              <a:gd name="T1" fmla="*/ T0 w 96"/>
                              <a:gd name="T2" fmla="*/ 0 h 95"/>
                              <a:gd name="T3" fmla="+- 0 7331 7320"/>
                              <a:gd name="T4" fmla="*/ T3 w 96"/>
                              <a:gd name="T5" fmla="*/ 0 h 95"/>
                              <a:gd name="T6" fmla="+- 0 7320 7320"/>
                              <a:gd name="T7" fmla="*/ T6 w 96"/>
                              <a:gd name="T8" fmla="*/ 11 h 95"/>
                              <a:gd name="T9" fmla="+- 0 7320 7320"/>
                              <a:gd name="T10" fmla="*/ T9 w 96"/>
                              <a:gd name="T11" fmla="*/ 94 h 95"/>
                              <a:gd name="T12" fmla="+- 0 7416 7320"/>
                              <a:gd name="T13" fmla="*/ T12 w 96"/>
                              <a:gd name="T14" fmla="*/ 94 h 95"/>
                              <a:gd name="T15" fmla="+- 0 7416 7320"/>
                              <a:gd name="T16" fmla="*/ T15 w 96"/>
                              <a:gd name="T17" fmla="*/ 11 h 95"/>
                              <a:gd name="T18" fmla="+- 0 7404 7320"/>
                              <a:gd name="T19" fmla="*/ T18 w 96"/>
                              <a:gd name="T20" fmla="*/ 0 h 95"/>
                            </a:gdLst>
                            <a:ahLst/>
                            <a:cxnLst>
                              <a:cxn ang="0">
                                <a:pos x="T1" y="T2"/>
                              </a:cxn>
                              <a:cxn ang="0">
                                <a:pos x="T4" y="T5"/>
                              </a:cxn>
                              <a:cxn ang="0">
                                <a:pos x="T7" y="T8"/>
                              </a:cxn>
                              <a:cxn ang="0">
                                <a:pos x="T10" y="T11"/>
                              </a:cxn>
                              <a:cxn ang="0">
                                <a:pos x="T13" y="T14"/>
                              </a:cxn>
                              <a:cxn ang="0">
                                <a:pos x="T16" y="T17"/>
                              </a:cxn>
                              <a:cxn ang="0">
                                <a:pos x="T19" y="T20"/>
                              </a:cxn>
                            </a:cxnLst>
                            <a:rect l="0" t="0" r="r" b="b"/>
                            <a:pathLst>
                              <a:path w="96" h="95">
                                <a:moveTo>
                                  <a:pt x="84" y="0"/>
                                </a:moveTo>
                                <a:lnTo>
                                  <a:pt x="11" y="0"/>
                                </a:lnTo>
                                <a:lnTo>
                                  <a:pt x="0" y="11"/>
                                </a:lnTo>
                                <a:lnTo>
                                  <a:pt x="0" y="94"/>
                                </a:lnTo>
                                <a:lnTo>
                                  <a:pt x="96" y="94"/>
                                </a:lnTo>
                                <a:lnTo>
                                  <a:pt x="96" y="11"/>
                                </a:lnTo>
                                <a:lnTo>
                                  <a:pt x="8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76"/>
                        <wps:cNvSpPr>
                          <a:spLocks/>
                        </wps:cNvSpPr>
                        <wps:spPr bwMode="auto">
                          <a:xfrm>
                            <a:off x="7329" y="24"/>
                            <a:ext cx="77" cy="107"/>
                          </a:xfrm>
                          <a:custGeom>
                            <a:avLst/>
                            <a:gdLst>
                              <a:gd name="T0" fmla="+- 0 7406 7330"/>
                              <a:gd name="T1" fmla="*/ T0 w 77"/>
                              <a:gd name="T2" fmla="+- 0 26 24"/>
                              <a:gd name="T3" fmla="*/ 26 h 107"/>
                              <a:gd name="T4" fmla="+- 0 7404 7330"/>
                              <a:gd name="T5" fmla="*/ T4 w 77"/>
                              <a:gd name="T6" fmla="+- 0 24 24"/>
                              <a:gd name="T7" fmla="*/ 24 h 107"/>
                              <a:gd name="T8" fmla="+- 0 7400 7330"/>
                              <a:gd name="T9" fmla="*/ T8 w 77"/>
                              <a:gd name="T10" fmla="+- 0 24 24"/>
                              <a:gd name="T11" fmla="*/ 24 h 107"/>
                              <a:gd name="T12" fmla="+- 0 7399 7330"/>
                              <a:gd name="T13" fmla="*/ T12 w 77"/>
                              <a:gd name="T14" fmla="+- 0 26 24"/>
                              <a:gd name="T15" fmla="*/ 26 h 107"/>
                              <a:gd name="T16" fmla="+- 0 7399 7330"/>
                              <a:gd name="T17" fmla="*/ T16 w 77"/>
                              <a:gd name="T18" fmla="+- 0 98 24"/>
                              <a:gd name="T19" fmla="*/ 98 h 107"/>
                              <a:gd name="T20" fmla="+- 0 7389 7330"/>
                              <a:gd name="T21" fmla="*/ T20 w 77"/>
                              <a:gd name="T22" fmla="+- 0 98 24"/>
                              <a:gd name="T23" fmla="*/ 98 h 107"/>
                              <a:gd name="T24" fmla="+- 0 7389 7330"/>
                              <a:gd name="T25" fmla="*/ T24 w 77"/>
                              <a:gd name="T26" fmla="+- 0 26 24"/>
                              <a:gd name="T27" fmla="*/ 26 h 107"/>
                              <a:gd name="T28" fmla="+- 0 7387 7330"/>
                              <a:gd name="T29" fmla="*/ T28 w 77"/>
                              <a:gd name="T30" fmla="+- 0 24 24"/>
                              <a:gd name="T31" fmla="*/ 24 h 107"/>
                              <a:gd name="T32" fmla="+- 0 7383 7330"/>
                              <a:gd name="T33" fmla="*/ T32 w 77"/>
                              <a:gd name="T34" fmla="+- 0 24 24"/>
                              <a:gd name="T35" fmla="*/ 24 h 107"/>
                              <a:gd name="T36" fmla="+- 0 7381 7330"/>
                              <a:gd name="T37" fmla="*/ T36 w 77"/>
                              <a:gd name="T38" fmla="+- 0 26 24"/>
                              <a:gd name="T39" fmla="*/ 26 h 107"/>
                              <a:gd name="T40" fmla="+- 0 7381 7330"/>
                              <a:gd name="T41" fmla="*/ T40 w 77"/>
                              <a:gd name="T42" fmla="+- 0 98 24"/>
                              <a:gd name="T43" fmla="*/ 98 h 107"/>
                              <a:gd name="T44" fmla="+- 0 7371 7330"/>
                              <a:gd name="T45" fmla="*/ T44 w 77"/>
                              <a:gd name="T46" fmla="+- 0 98 24"/>
                              <a:gd name="T47" fmla="*/ 98 h 107"/>
                              <a:gd name="T48" fmla="+- 0 7371 7330"/>
                              <a:gd name="T49" fmla="*/ T48 w 77"/>
                              <a:gd name="T50" fmla="+- 0 26 24"/>
                              <a:gd name="T51" fmla="*/ 26 h 107"/>
                              <a:gd name="T52" fmla="+- 0 7370 7330"/>
                              <a:gd name="T53" fmla="*/ T52 w 77"/>
                              <a:gd name="T54" fmla="+- 0 24 24"/>
                              <a:gd name="T55" fmla="*/ 24 h 107"/>
                              <a:gd name="T56" fmla="+- 0 7366 7330"/>
                              <a:gd name="T57" fmla="*/ T56 w 77"/>
                              <a:gd name="T58" fmla="+- 0 24 24"/>
                              <a:gd name="T59" fmla="*/ 24 h 107"/>
                              <a:gd name="T60" fmla="+- 0 7364 7330"/>
                              <a:gd name="T61" fmla="*/ T60 w 77"/>
                              <a:gd name="T62" fmla="+- 0 26 24"/>
                              <a:gd name="T63" fmla="*/ 26 h 107"/>
                              <a:gd name="T64" fmla="+- 0 7364 7330"/>
                              <a:gd name="T65" fmla="*/ T64 w 77"/>
                              <a:gd name="T66" fmla="+- 0 98 24"/>
                              <a:gd name="T67" fmla="*/ 98 h 107"/>
                              <a:gd name="T68" fmla="+- 0 7354 7330"/>
                              <a:gd name="T69" fmla="*/ T68 w 77"/>
                              <a:gd name="T70" fmla="+- 0 98 24"/>
                              <a:gd name="T71" fmla="*/ 98 h 107"/>
                              <a:gd name="T72" fmla="+- 0 7354 7330"/>
                              <a:gd name="T73" fmla="*/ T72 w 77"/>
                              <a:gd name="T74" fmla="+- 0 26 24"/>
                              <a:gd name="T75" fmla="*/ 26 h 107"/>
                              <a:gd name="T76" fmla="+- 0 7353 7330"/>
                              <a:gd name="T77" fmla="*/ T76 w 77"/>
                              <a:gd name="T78" fmla="+- 0 24 24"/>
                              <a:gd name="T79" fmla="*/ 24 h 107"/>
                              <a:gd name="T80" fmla="+- 0 7348 7330"/>
                              <a:gd name="T81" fmla="*/ T80 w 77"/>
                              <a:gd name="T82" fmla="+- 0 24 24"/>
                              <a:gd name="T83" fmla="*/ 24 h 107"/>
                              <a:gd name="T84" fmla="+- 0 7347 7330"/>
                              <a:gd name="T85" fmla="*/ T84 w 77"/>
                              <a:gd name="T86" fmla="+- 0 26 24"/>
                              <a:gd name="T87" fmla="*/ 26 h 107"/>
                              <a:gd name="T88" fmla="+- 0 7347 7330"/>
                              <a:gd name="T89" fmla="*/ T88 w 77"/>
                              <a:gd name="T90" fmla="+- 0 98 24"/>
                              <a:gd name="T91" fmla="*/ 98 h 107"/>
                              <a:gd name="T92" fmla="+- 0 7337 7330"/>
                              <a:gd name="T93" fmla="*/ T92 w 77"/>
                              <a:gd name="T94" fmla="+- 0 98 24"/>
                              <a:gd name="T95" fmla="*/ 98 h 107"/>
                              <a:gd name="T96" fmla="+- 0 7337 7330"/>
                              <a:gd name="T97" fmla="*/ T96 w 77"/>
                              <a:gd name="T98" fmla="+- 0 26 24"/>
                              <a:gd name="T99" fmla="*/ 26 h 107"/>
                              <a:gd name="T100" fmla="+- 0 7335 7330"/>
                              <a:gd name="T101" fmla="*/ T100 w 77"/>
                              <a:gd name="T102" fmla="+- 0 24 24"/>
                              <a:gd name="T103" fmla="*/ 24 h 107"/>
                              <a:gd name="T104" fmla="+- 0 7331 7330"/>
                              <a:gd name="T105" fmla="*/ T104 w 77"/>
                              <a:gd name="T106" fmla="+- 0 24 24"/>
                              <a:gd name="T107" fmla="*/ 24 h 107"/>
                              <a:gd name="T108" fmla="+- 0 7330 7330"/>
                              <a:gd name="T109" fmla="*/ T108 w 77"/>
                              <a:gd name="T110" fmla="+- 0 26 24"/>
                              <a:gd name="T111" fmla="*/ 26 h 107"/>
                              <a:gd name="T112" fmla="+- 0 7330 7330"/>
                              <a:gd name="T113" fmla="*/ T112 w 77"/>
                              <a:gd name="T114" fmla="+- 0 103 24"/>
                              <a:gd name="T115" fmla="*/ 103 h 107"/>
                              <a:gd name="T116" fmla="+- 0 7331 7330"/>
                              <a:gd name="T117" fmla="*/ T116 w 77"/>
                              <a:gd name="T118" fmla="+- 0 105 24"/>
                              <a:gd name="T119" fmla="*/ 105 h 107"/>
                              <a:gd name="T120" fmla="+- 0 7335 7330"/>
                              <a:gd name="T121" fmla="*/ T120 w 77"/>
                              <a:gd name="T122" fmla="+- 0 105 24"/>
                              <a:gd name="T123" fmla="*/ 105 h 107"/>
                              <a:gd name="T124" fmla="+- 0 7335 7330"/>
                              <a:gd name="T125" fmla="*/ T124 w 77"/>
                              <a:gd name="T126" fmla="+- 0 130 24"/>
                              <a:gd name="T127" fmla="*/ 130 h 107"/>
                              <a:gd name="T128" fmla="+- 0 7401 7330"/>
                              <a:gd name="T129" fmla="*/ T128 w 77"/>
                              <a:gd name="T130" fmla="+- 0 130 24"/>
                              <a:gd name="T131" fmla="*/ 130 h 107"/>
                              <a:gd name="T132" fmla="+- 0 7401 7330"/>
                              <a:gd name="T133" fmla="*/ T132 w 77"/>
                              <a:gd name="T134" fmla="+- 0 105 24"/>
                              <a:gd name="T135" fmla="*/ 105 h 107"/>
                              <a:gd name="T136" fmla="+- 0 7404 7330"/>
                              <a:gd name="T137" fmla="*/ T136 w 77"/>
                              <a:gd name="T138" fmla="+- 0 105 24"/>
                              <a:gd name="T139" fmla="*/ 105 h 107"/>
                              <a:gd name="T140" fmla="+- 0 7406 7330"/>
                              <a:gd name="T141" fmla="*/ T140 w 77"/>
                              <a:gd name="T142" fmla="+- 0 103 24"/>
                              <a:gd name="T143" fmla="*/ 103 h 107"/>
                              <a:gd name="T144" fmla="+- 0 7406 7330"/>
                              <a:gd name="T145" fmla="*/ T144 w 77"/>
                              <a:gd name="T146" fmla="+- 0 26 24"/>
                              <a:gd name="T147" fmla="*/ 26 h 1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7" h="107">
                                <a:moveTo>
                                  <a:pt x="76" y="2"/>
                                </a:moveTo>
                                <a:lnTo>
                                  <a:pt x="74" y="0"/>
                                </a:lnTo>
                                <a:lnTo>
                                  <a:pt x="70" y="0"/>
                                </a:lnTo>
                                <a:lnTo>
                                  <a:pt x="69" y="2"/>
                                </a:lnTo>
                                <a:lnTo>
                                  <a:pt x="69" y="74"/>
                                </a:lnTo>
                                <a:lnTo>
                                  <a:pt x="59" y="74"/>
                                </a:lnTo>
                                <a:lnTo>
                                  <a:pt x="59" y="2"/>
                                </a:lnTo>
                                <a:lnTo>
                                  <a:pt x="57" y="0"/>
                                </a:lnTo>
                                <a:lnTo>
                                  <a:pt x="53" y="0"/>
                                </a:lnTo>
                                <a:lnTo>
                                  <a:pt x="51" y="2"/>
                                </a:lnTo>
                                <a:lnTo>
                                  <a:pt x="51" y="74"/>
                                </a:lnTo>
                                <a:lnTo>
                                  <a:pt x="41" y="74"/>
                                </a:lnTo>
                                <a:lnTo>
                                  <a:pt x="41" y="2"/>
                                </a:lnTo>
                                <a:lnTo>
                                  <a:pt x="40" y="0"/>
                                </a:lnTo>
                                <a:lnTo>
                                  <a:pt x="36" y="0"/>
                                </a:lnTo>
                                <a:lnTo>
                                  <a:pt x="34" y="2"/>
                                </a:lnTo>
                                <a:lnTo>
                                  <a:pt x="34" y="74"/>
                                </a:lnTo>
                                <a:lnTo>
                                  <a:pt x="24" y="74"/>
                                </a:lnTo>
                                <a:lnTo>
                                  <a:pt x="24" y="2"/>
                                </a:lnTo>
                                <a:lnTo>
                                  <a:pt x="23" y="0"/>
                                </a:lnTo>
                                <a:lnTo>
                                  <a:pt x="18" y="0"/>
                                </a:lnTo>
                                <a:lnTo>
                                  <a:pt x="17" y="2"/>
                                </a:lnTo>
                                <a:lnTo>
                                  <a:pt x="17" y="74"/>
                                </a:lnTo>
                                <a:lnTo>
                                  <a:pt x="7" y="74"/>
                                </a:lnTo>
                                <a:lnTo>
                                  <a:pt x="7" y="2"/>
                                </a:lnTo>
                                <a:lnTo>
                                  <a:pt x="5" y="0"/>
                                </a:lnTo>
                                <a:lnTo>
                                  <a:pt x="1" y="0"/>
                                </a:lnTo>
                                <a:lnTo>
                                  <a:pt x="0" y="2"/>
                                </a:lnTo>
                                <a:lnTo>
                                  <a:pt x="0" y="79"/>
                                </a:lnTo>
                                <a:lnTo>
                                  <a:pt x="1" y="81"/>
                                </a:lnTo>
                                <a:lnTo>
                                  <a:pt x="5" y="81"/>
                                </a:lnTo>
                                <a:lnTo>
                                  <a:pt x="5" y="106"/>
                                </a:lnTo>
                                <a:lnTo>
                                  <a:pt x="71" y="106"/>
                                </a:lnTo>
                                <a:lnTo>
                                  <a:pt x="71" y="81"/>
                                </a:lnTo>
                                <a:lnTo>
                                  <a:pt x="74" y="81"/>
                                </a:lnTo>
                                <a:lnTo>
                                  <a:pt x="76" y="79"/>
                                </a:lnTo>
                                <a:lnTo>
                                  <a:pt x="76" y="2"/>
                                </a:lnTo>
                              </a:path>
                            </a:pathLst>
                          </a:custGeom>
                          <a:solidFill>
                            <a:srgbClr val="E7D8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 name="Picture 7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7269" y="134"/>
                            <a:ext cx="198" cy="331"/>
                          </a:xfrm>
                          <a:prstGeom prst="rect">
                            <a:avLst/>
                          </a:prstGeom>
                          <a:noFill/>
                          <a:extLst>
                            <a:ext uri="{909E8E84-426E-40DD-AFC4-6F175D3DCCD1}">
                              <a14:hiddenFill xmlns:a14="http://schemas.microsoft.com/office/drawing/2010/main">
                                <a:solidFill>
                                  <a:srgbClr val="FFFFFF"/>
                                </a:solidFill>
                              </a14:hiddenFill>
                            </a:ext>
                          </a:extLst>
                        </pic:spPr>
                      </pic:pic>
                      <wps:wsp>
                        <wps:cNvPr id="87" name="Line 78"/>
                        <wps:cNvCnPr>
                          <a:cxnSpLocks noChangeShapeType="1"/>
                        </wps:cNvCnPr>
                        <wps:spPr bwMode="auto">
                          <a:xfrm>
                            <a:off x="7269" y="300"/>
                            <a:ext cx="198" cy="0"/>
                          </a:xfrm>
                          <a:prstGeom prst="line">
                            <a:avLst/>
                          </a:prstGeom>
                          <a:noFill/>
                          <a:ln w="74943">
                            <a:solidFill>
                              <a:srgbClr val="FFF5DE"/>
                            </a:solidFill>
                            <a:round/>
                            <a:headEnd/>
                            <a:tailEnd/>
                          </a:ln>
                          <a:extLst>
                            <a:ext uri="{909E8E84-426E-40DD-AFC4-6F175D3DCCD1}">
                              <a14:hiddenFill xmlns:a14="http://schemas.microsoft.com/office/drawing/2010/main">
                                <a:noFill/>
                              </a14:hiddenFill>
                            </a:ext>
                          </a:extLst>
                        </wps:spPr>
                        <wps:bodyPr/>
                      </wps:wsp>
                      <wps:wsp>
                        <wps:cNvPr id="88" name="Rectangle 79"/>
                        <wps:cNvSpPr>
                          <a:spLocks noChangeArrowheads="1"/>
                        </wps:cNvSpPr>
                        <wps:spPr bwMode="auto">
                          <a:xfrm>
                            <a:off x="7309" y="79"/>
                            <a:ext cx="117" cy="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Line 80"/>
                        <wps:cNvCnPr>
                          <a:cxnSpLocks noChangeShapeType="1"/>
                        </wps:cNvCnPr>
                        <wps:spPr bwMode="auto">
                          <a:xfrm>
                            <a:off x="7294" y="134"/>
                            <a:ext cx="148" cy="0"/>
                          </a:xfrm>
                          <a:prstGeom prst="line">
                            <a:avLst/>
                          </a:prstGeom>
                          <a:noFill/>
                          <a:ln w="13246">
                            <a:solidFill>
                              <a:srgbClr val="FFFFFF"/>
                            </a:solidFill>
                            <a:round/>
                            <a:headEnd/>
                            <a:tailEnd/>
                          </a:ln>
                          <a:extLst>
                            <a:ext uri="{909E8E84-426E-40DD-AFC4-6F175D3DCCD1}">
                              <a14:hiddenFill xmlns:a14="http://schemas.microsoft.com/office/drawing/2010/main">
                                <a:noFill/>
                              </a14:hiddenFill>
                            </a:ext>
                          </a:extLst>
                        </wps:spPr>
                        <wps:bodyPr/>
                      </wps:wsp>
                      <wps:wsp>
                        <wps:cNvPr id="90" name="AutoShape 81"/>
                        <wps:cNvSpPr>
                          <a:spLocks/>
                        </wps:cNvSpPr>
                        <wps:spPr bwMode="auto">
                          <a:xfrm>
                            <a:off x="7450" y="305"/>
                            <a:ext cx="284" cy="153"/>
                          </a:xfrm>
                          <a:custGeom>
                            <a:avLst/>
                            <a:gdLst>
                              <a:gd name="T0" fmla="+- 0 7508 7450"/>
                              <a:gd name="T1" fmla="*/ T0 w 284"/>
                              <a:gd name="T2" fmla="+- 0 320 305"/>
                              <a:gd name="T3" fmla="*/ 320 h 153"/>
                              <a:gd name="T4" fmla="+- 0 7473 7450"/>
                              <a:gd name="T5" fmla="*/ T4 w 284"/>
                              <a:gd name="T6" fmla="+- 0 305 305"/>
                              <a:gd name="T7" fmla="*/ 305 h 153"/>
                              <a:gd name="T8" fmla="+- 0 7450 7450"/>
                              <a:gd name="T9" fmla="*/ T8 w 284"/>
                              <a:gd name="T10" fmla="+- 0 327 305"/>
                              <a:gd name="T11" fmla="*/ 327 h 153"/>
                              <a:gd name="T12" fmla="+- 0 7465 7450"/>
                              <a:gd name="T13" fmla="*/ T12 w 284"/>
                              <a:gd name="T14" fmla="+- 0 363 305"/>
                              <a:gd name="T15" fmla="*/ 363 h 153"/>
                              <a:gd name="T16" fmla="+- 0 7497 7450"/>
                              <a:gd name="T17" fmla="*/ T16 w 284"/>
                              <a:gd name="T18" fmla="+- 0 363 305"/>
                              <a:gd name="T19" fmla="*/ 363 h 153"/>
                              <a:gd name="T20" fmla="+- 0 7511 7450"/>
                              <a:gd name="T21" fmla="*/ T20 w 284"/>
                              <a:gd name="T22" fmla="+- 0 427 305"/>
                              <a:gd name="T23" fmla="*/ 427 h 153"/>
                              <a:gd name="T24" fmla="+- 0 7497 7450"/>
                              <a:gd name="T25" fmla="*/ T24 w 284"/>
                              <a:gd name="T26" fmla="+- 0 399 305"/>
                              <a:gd name="T27" fmla="*/ 399 h 153"/>
                              <a:gd name="T28" fmla="+- 0 7469 7450"/>
                              <a:gd name="T29" fmla="*/ T28 w 284"/>
                              <a:gd name="T30" fmla="+- 0 398 305"/>
                              <a:gd name="T31" fmla="*/ 398 h 153"/>
                              <a:gd name="T32" fmla="+- 0 7451 7450"/>
                              <a:gd name="T33" fmla="*/ T32 w 284"/>
                              <a:gd name="T34" fmla="+- 0 425 305"/>
                              <a:gd name="T35" fmla="*/ 425 h 153"/>
                              <a:gd name="T36" fmla="+- 0 7465 7450"/>
                              <a:gd name="T37" fmla="*/ T36 w 284"/>
                              <a:gd name="T38" fmla="+- 0 453 305"/>
                              <a:gd name="T39" fmla="*/ 453 h 153"/>
                              <a:gd name="T40" fmla="+- 0 7493 7450"/>
                              <a:gd name="T41" fmla="*/ T40 w 284"/>
                              <a:gd name="T42" fmla="+- 0 454 305"/>
                              <a:gd name="T43" fmla="*/ 454 h 153"/>
                              <a:gd name="T44" fmla="+- 0 7511 7450"/>
                              <a:gd name="T45" fmla="*/ T44 w 284"/>
                              <a:gd name="T46" fmla="+- 0 427 305"/>
                              <a:gd name="T47" fmla="*/ 427 h 153"/>
                              <a:gd name="T48" fmla="+- 0 7581 7450"/>
                              <a:gd name="T49" fmla="*/ T48 w 284"/>
                              <a:gd name="T50" fmla="+- 0 321 305"/>
                              <a:gd name="T51" fmla="*/ 321 h 153"/>
                              <a:gd name="T52" fmla="+- 0 7546 7450"/>
                              <a:gd name="T53" fmla="*/ T52 w 284"/>
                              <a:gd name="T54" fmla="+- 0 306 305"/>
                              <a:gd name="T55" fmla="*/ 306 h 153"/>
                              <a:gd name="T56" fmla="+- 0 7524 7450"/>
                              <a:gd name="T57" fmla="*/ T56 w 284"/>
                              <a:gd name="T58" fmla="+- 0 328 305"/>
                              <a:gd name="T59" fmla="*/ 328 h 153"/>
                              <a:gd name="T60" fmla="+- 0 7533 7450"/>
                              <a:gd name="T61" fmla="*/ T60 w 284"/>
                              <a:gd name="T62" fmla="+- 0 358 305"/>
                              <a:gd name="T63" fmla="*/ 358 h 153"/>
                              <a:gd name="T64" fmla="+- 0 7563 7450"/>
                              <a:gd name="T65" fmla="*/ T64 w 284"/>
                              <a:gd name="T66" fmla="+- 0 367 305"/>
                              <a:gd name="T67" fmla="*/ 367 h 153"/>
                              <a:gd name="T68" fmla="+- 0 7585 7450"/>
                              <a:gd name="T69" fmla="*/ T68 w 284"/>
                              <a:gd name="T70" fmla="+- 0 345 305"/>
                              <a:gd name="T71" fmla="*/ 345 h 153"/>
                              <a:gd name="T72" fmla="+- 0 7582 7450"/>
                              <a:gd name="T73" fmla="*/ T72 w 284"/>
                              <a:gd name="T74" fmla="+- 0 412 305"/>
                              <a:gd name="T75" fmla="*/ 412 h 153"/>
                              <a:gd name="T76" fmla="+- 0 7555 7450"/>
                              <a:gd name="T77" fmla="*/ T76 w 284"/>
                              <a:gd name="T78" fmla="+- 0 397 305"/>
                              <a:gd name="T79" fmla="*/ 397 h 153"/>
                              <a:gd name="T80" fmla="+- 0 7528 7450"/>
                              <a:gd name="T81" fmla="*/ T80 w 284"/>
                              <a:gd name="T82" fmla="+- 0 411 305"/>
                              <a:gd name="T83" fmla="*/ 411 h 153"/>
                              <a:gd name="T84" fmla="+- 0 7528 7450"/>
                              <a:gd name="T85" fmla="*/ T84 w 284"/>
                              <a:gd name="T86" fmla="+- 0 443 305"/>
                              <a:gd name="T87" fmla="*/ 443 h 153"/>
                              <a:gd name="T88" fmla="+- 0 7555 7450"/>
                              <a:gd name="T89" fmla="*/ T88 w 284"/>
                              <a:gd name="T90" fmla="+- 0 458 305"/>
                              <a:gd name="T91" fmla="*/ 458 h 153"/>
                              <a:gd name="T92" fmla="+- 0 7583 7450"/>
                              <a:gd name="T93" fmla="*/ T92 w 284"/>
                              <a:gd name="T94" fmla="+- 0 439 305"/>
                              <a:gd name="T95" fmla="*/ 439 h 153"/>
                              <a:gd name="T96" fmla="+- 0 7658 7450"/>
                              <a:gd name="T97" fmla="*/ T96 w 284"/>
                              <a:gd name="T98" fmla="+- 0 329 305"/>
                              <a:gd name="T99" fmla="*/ 329 h 153"/>
                              <a:gd name="T100" fmla="+- 0 7636 7450"/>
                              <a:gd name="T101" fmla="*/ T100 w 284"/>
                              <a:gd name="T102" fmla="+- 0 307 305"/>
                              <a:gd name="T103" fmla="*/ 307 h 153"/>
                              <a:gd name="T104" fmla="+- 0 7607 7450"/>
                              <a:gd name="T105" fmla="*/ T104 w 284"/>
                              <a:gd name="T106" fmla="+- 0 316 305"/>
                              <a:gd name="T107" fmla="*/ 316 h 153"/>
                              <a:gd name="T108" fmla="+- 0 7598 7450"/>
                              <a:gd name="T109" fmla="*/ T108 w 284"/>
                              <a:gd name="T110" fmla="+- 0 345 305"/>
                              <a:gd name="T111" fmla="*/ 345 h 153"/>
                              <a:gd name="T112" fmla="+- 0 7620 7450"/>
                              <a:gd name="T113" fmla="*/ T112 w 284"/>
                              <a:gd name="T114" fmla="+- 0 367 305"/>
                              <a:gd name="T115" fmla="*/ 367 h 153"/>
                              <a:gd name="T116" fmla="+- 0 7650 7450"/>
                              <a:gd name="T117" fmla="*/ T116 w 284"/>
                              <a:gd name="T118" fmla="+- 0 359 305"/>
                              <a:gd name="T119" fmla="*/ 359 h 153"/>
                              <a:gd name="T120" fmla="+- 0 7659 7450"/>
                              <a:gd name="T121" fmla="*/ T120 w 284"/>
                              <a:gd name="T122" fmla="+- 0 428 305"/>
                              <a:gd name="T123" fmla="*/ 428 h 153"/>
                              <a:gd name="T124" fmla="+- 0 7644 7450"/>
                              <a:gd name="T125" fmla="*/ T124 w 284"/>
                              <a:gd name="T126" fmla="+- 0 400 305"/>
                              <a:gd name="T127" fmla="*/ 400 h 153"/>
                              <a:gd name="T128" fmla="+- 0 7617 7450"/>
                              <a:gd name="T129" fmla="*/ T128 w 284"/>
                              <a:gd name="T130" fmla="+- 0 400 305"/>
                              <a:gd name="T131" fmla="*/ 400 h 153"/>
                              <a:gd name="T132" fmla="+- 0 7598 7450"/>
                              <a:gd name="T133" fmla="*/ T132 w 284"/>
                              <a:gd name="T134" fmla="+- 0 427 305"/>
                              <a:gd name="T135" fmla="*/ 427 h 153"/>
                              <a:gd name="T136" fmla="+- 0 7613 7450"/>
                              <a:gd name="T137" fmla="*/ T136 w 284"/>
                              <a:gd name="T138" fmla="+- 0 455 305"/>
                              <a:gd name="T139" fmla="*/ 455 h 153"/>
                              <a:gd name="T140" fmla="+- 0 7641 7450"/>
                              <a:gd name="T141" fmla="*/ T140 w 284"/>
                              <a:gd name="T142" fmla="+- 0 455 305"/>
                              <a:gd name="T143" fmla="*/ 455 h 153"/>
                              <a:gd name="T144" fmla="+- 0 7659 7450"/>
                              <a:gd name="T145" fmla="*/ T144 w 284"/>
                              <a:gd name="T146" fmla="+- 0 428 305"/>
                              <a:gd name="T147" fmla="*/ 428 h 153"/>
                              <a:gd name="T148" fmla="+- 0 7729 7450"/>
                              <a:gd name="T149" fmla="*/ T148 w 284"/>
                              <a:gd name="T150" fmla="+- 0 321 305"/>
                              <a:gd name="T151" fmla="*/ 321 h 153"/>
                              <a:gd name="T152" fmla="+- 0 7701 7450"/>
                              <a:gd name="T153" fmla="*/ T152 w 284"/>
                              <a:gd name="T154" fmla="+- 0 307 305"/>
                              <a:gd name="T155" fmla="*/ 307 h 153"/>
                              <a:gd name="T156" fmla="+- 0 7674 7450"/>
                              <a:gd name="T157" fmla="*/ T156 w 284"/>
                              <a:gd name="T158" fmla="+- 0 325 305"/>
                              <a:gd name="T159" fmla="*/ 325 h 153"/>
                              <a:gd name="T160" fmla="+- 0 7675 7450"/>
                              <a:gd name="T161" fmla="*/ T160 w 284"/>
                              <a:gd name="T162" fmla="+- 0 353 305"/>
                              <a:gd name="T163" fmla="*/ 353 h 153"/>
                              <a:gd name="T164" fmla="+- 0 7702 7450"/>
                              <a:gd name="T165" fmla="*/ T164 w 284"/>
                              <a:gd name="T166" fmla="+- 0 367 305"/>
                              <a:gd name="T167" fmla="*/ 367 h 153"/>
                              <a:gd name="T168" fmla="+- 0 7730 7450"/>
                              <a:gd name="T169" fmla="*/ T168 w 284"/>
                              <a:gd name="T170" fmla="+- 0 349 305"/>
                              <a:gd name="T171" fmla="*/ 349 h 153"/>
                              <a:gd name="T172" fmla="+- 0 7733 7450"/>
                              <a:gd name="T173" fmla="*/ T172 w 284"/>
                              <a:gd name="T174" fmla="+- 0 419 305"/>
                              <a:gd name="T175" fmla="*/ 419 h 153"/>
                              <a:gd name="T176" fmla="+- 0 7711 7450"/>
                              <a:gd name="T177" fmla="*/ T176 w 284"/>
                              <a:gd name="T178" fmla="+- 0 397 305"/>
                              <a:gd name="T179" fmla="*/ 397 h 153"/>
                              <a:gd name="T180" fmla="+- 0 7681 7450"/>
                              <a:gd name="T181" fmla="*/ T180 w 284"/>
                              <a:gd name="T182" fmla="+- 0 406 305"/>
                              <a:gd name="T183" fmla="*/ 406 h 153"/>
                              <a:gd name="T184" fmla="+- 0 7673 7450"/>
                              <a:gd name="T185" fmla="*/ T184 w 284"/>
                              <a:gd name="T186" fmla="+- 0 436 305"/>
                              <a:gd name="T187" fmla="*/ 436 h 153"/>
                              <a:gd name="T188" fmla="+- 0 7695 7450"/>
                              <a:gd name="T189" fmla="*/ T188 w 284"/>
                              <a:gd name="T190" fmla="+- 0 458 305"/>
                              <a:gd name="T191" fmla="*/ 458 h 153"/>
                              <a:gd name="T192" fmla="+- 0 7725 7450"/>
                              <a:gd name="T193" fmla="*/ T192 w 284"/>
                              <a:gd name="T194" fmla="+- 0 448 305"/>
                              <a:gd name="T195" fmla="*/ 448 h 1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284" h="153">
                                <a:moveTo>
                                  <a:pt x="61" y="39"/>
                                </a:moveTo>
                                <a:lnTo>
                                  <a:pt x="61" y="23"/>
                                </a:lnTo>
                                <a:lnTo>
                                  <a:pt x="58" y="15"/>
                                </a:lnTo>
                                <a:lnTo>
                                  <a:pt x="46" y="4"/>
                                </a:lnTo>
                                <a:lnTo>
                                  <a:pt x="39" y="1"/>
                                </a:lnTo>
                                <a:lnTo>
                                  <a:pt x="23" y="0"/>
                                </a:lnTo>
                                <a:lnTo>
                                  <a:pt x="15" y="3"/>
                                </a:lnTo>
                                <a:lnTo>
                                  <a:pt x="4" y="15"/>
                                </a:lnTo>
                                <a:lnTo>
                                  <a:pt x="0" y="22"/>
                                </a:lnTo>
                                <a:lnTo>
                                  <a:pt x="0" y="38"/>
                                </a:lnTo>
                                <a:lnTo>
                                  <a:pt x="4" y="46"/>
                                </a:lnTo>
                                <a:lnTo>
                                  <a:pt x="15" y="58"/>
                                </a:lnTo>
                                <a:lnTo>
                                  <a:pt x="23" y="61"/>
                                </a:lnTo>
                                <a:lnTo>
                                  <a:pt x="39" y="61"/>
                                </a:lnTo>
                                <a:lnTo>
                                  <a:pt x="47" y="58"/>
                                </a:lnTo>
                                <a:lnTo>
                                  <a:pt x="58" y="47"/>
                                </a:lnTo>
                                <a:lnTo>
                                  <a:pt x="61" y="39"/>
                                </a:lnTo>
                                <a:moveTo>
                                  <a:pt x="61" y="122"/>
                                </a:moveTo>
                                <a:lnTo>
                                  <a:pt x="61" y="114"/>
                                </a:lnTo>
                                <a:lnTo>
                                  <a:pt x="58" y="106"/>
                                </a:lnTo>
                                <a:lnTo>
                                  <a:pt x="47" y="94"/>
                                </a:lnTo>
                                <a:lnTo>
                                  <a:pt x="39" y="91"/>
                                </a:lnTo>
                                <a:lnTo>
                                  <a:pt x="31" y="91"/>
                                </a:lnTo>
                                <a:lnTo>
                                  <a:pt x="19" y="93"/>
                                </a:lnTo>
                                <a:lnTo>
                                  <a:pt x="9" y="99"/>
                                </a:lnTo>
                                <a:lnTo>
                                  <a:pt x="3" y="109"/>
                                </a:lnTo>
                                <a:lnTo>
                                  <a:pt x="1" y="120"/>
                                </a:lnTo>
                                <a:lnTo>
                                  <a:pt x="1" y="129"/>
                                </a:lnTo>
                                <a:lnTo>
                                  <a:pt x="4" y="136"/>
                                </a:lnTo>
                                <a:lnTo>
                                  <a:pt x="15" y="148"/>
                                </a:lnTo>
                                <a:lnTo>
                                  <a:pt x="23" y="151"/>
                                </a:lnTo>
                                <a:lnTo>
                                  <a:pt x="31" y="151"/>
                                </a:lnTo>
                                <a:lnTo>
                                  <a:pt x="43" y="149"/>
                                </a:lnTo>
                                <a:lnTo>
                                  <a:pt x="53" y="143"/>
                                </a:lnTo>
                                <a:lnTo>
                                  <a:pt x="59" y="133"/>
                                </a:lnTo>
                                <a:lnTo>
                                  <a:pt x="61" y="122"/>
                                </a:lnTo>
                                <a:moveTo>
                                  <a:pt x="135" y="40"/>
                                </a:moveTo>
                                <a:lnTo>
                                  <a:pt x="135" y="24"/>
                                </a:lnTo>
                                <a:lnTo>
                                  <a:pt x="131" y="16"/>
                                </a:lnTo>
                                <a:lnTo>
                                  <a:pt x="120" y="5"/>
                                </a:lnTo>
                                <a:lnTo>
                                  <a:pt x="112" y="1"/>
                                </a:lnTo>
                                <a:lnTo>
                                  <a:pt x="96" y="1"/>
                                </a:lnTo>
                                <a:lnTo>
                                  <a:pt x="89" y="4"/>
                                </a:lnTo>
                                <a:lnTo>
                                  <a:pt x="77" y="16"/>
                                </a:lnTo>
                                <a:lnTo>
                                  <a:pt x="74" y="23"/>
                                </a:lnTo>
                                <a:lnTo>
                                  <a:pt x="74" y="40"/>
                                </a:lnTo>
                                <a:lnTo>
                                  <a:pt x="77" y="47"/>
                                </a:lnTo>
                                <a:lnTo>
                                  <a:pt x="83" y="53"/>
                                </a:lnTo>
                                <a:lnTo>
                                  <a:pt x="89" y="59"/>
                                </a:lnTo>
                                <a:lnTo>
                                  <a:pt x="96" y="62"/>
                                </a:lnTo>
                                <a:lnTo>
                                  <a:pt x="113" y="62"/>
                                </a:lnTo>
                                <a:lnTo>
                                  <a:pt x="120" y="59"/>
                                </a:lnTo>
                                <a:lnTo>
                                  <a:pt x="132" y="48"/>
                                </a:lnTo>
                                <a:lnTo>
                                  <a:pt x="135" y="40"/>
                                </a:lnTo>
                                <a:moveTo>
                                  <a:pt x="135" y="122"/>
                                </a:moveTo>
                                <a:lnTo>
                                  <a:pt x="135" y="114"/>
                                </a:lnTo>
                                <a:lnTo>
                                  <a:pt x="132" y="107"/>
                                </a:lnTo>
                                <a:lnTo>
                                  <a:pt x="121" y="95"/>
                                </a:lnTo>
                                <a:lnTo>
                                  <a:pt x="113" y="92"/>
                                </a:lnTo>
                                <a:lnTo>
                                  <a:pt x="105" y="92"/>
                                </a:lnTo>
                                <a:lnTo>
                                  <a:pt x="97" y="92"/>
                                </a:lnTo>
                                <a:lnTo>
                                  <a:pt x="89" y="95"/>
                                </a:lnTo>
                                <a:lnTo>
                                  <a:pt x="78" y="106"/>
                                </a:lnTo>
                                <a:lnTo>
                                  <a:pt x="75" y="114"/>
                                </a:lnTo>
                                <a:lnTo>
                                  <a:pt x="75" y="130"/>
                                </a:lnTo>
                                <a:lnTo>
                                  <a:pt x="78" y="138"/>
                                </a:lnTo>
                                <a:lnTo>
                                  <a:pt x="89" y="149"/>
                                </a:lnTo>
                                <a:lnTo>
                                  <a:pt x="97" y="152"/>
                                </a:lnTo>
                                <a:lnTo>
                                  <a:pt x="105" y="153"/>
                                </a:lnTo>
                                <a:lnTo>
                                  <a:pt x="117" y="150"/>
                                </a:lnTo>
                                <a:lnTo>
                                  <a:pt x="127" y="144"/>
                                </a:lnTo>
                                <a:lnTo>
                                  <a:pt x="133" y="134"/>
                                </a:lnTo>
                                <a:lnTo>
                                  <a:pt x="135" y="122"/>
                                </a:lnTo>
                                <a:moveTo>
                                  <a:pt x="208" y="32"/>
                                </a:moveTo>
                                <a:lnTo>
                                  <a:pt x="208" y="24"/>
                                </a:lnTo>
                                <a:lnTo>
                                  <a:pt x="205" y="17"/>
                                </a:lnTo>
                                <a:lnTo>
                                  <a:pt x="194" y="5"/>
                                </a:lnTo>
                                <a:lnTo>
                                  <a:pt x="186" y="2"/>
                                </a:lnTo>
                                <a:lnTo>
                                  <a:pt x="178" y="2"/>
                                </a:lnTo>
                                <a:lnTo>
                                  <a:pt x="166" y="4"/>
                                </a:lnTo>
                                <a:lnTo>
                                  <a:pt x="157" y="11"/>
                                </a:lnTo>
                                <a:lnTo>
                                  <a:pt x="150" y="20"/>
                                </a:lnTo>
                                <a:lnTo>
                                  <a:pt x="148" y="32"/>
                                </a:lnTo>
                                <a:lnTo>
                                  <a:pt x="148" y="40"/>
                                </a:lnTo>
                                <a:lnTo>
                                  <a:pt x="151" y="48"/>
                                </a:lnTo>
                                <a:lnTo>
                                  <a:pt x="163" y="59"/>
                                </a:lnTo>
                                <a:lnTo>
                                  <a:pt x="170" y="62"/>
                                </a:lnTo>
                                <a:lnTo>
                                  <a:pt x="178" y="63"/>
                                </a:lnTo>
                                <a:lnTo>
                                  <a:pt x="190" y="60"/>
                                </a:lnTo>
                                <a:lnTo>
                                  <a:pt x="200" y="54"/>
                                </a:lnTo>
                                <a:lnTo>
                                  <a:pt x="206" y="44"/>
                                </a:lnTo>
                                <a:lnTo>
                                  <a:pt x="208" y="32"/>
                                </a:lnTo>
                                <a:moveTo>
                                  <a:pt x="209" y="123"/>
                                </a:moveTo>
                                <a:lnTo>
                                  <a:pt x="209" y="114"/>
                                </a:lnTo>
                                <a:lnTo>
                                  <a:pt x="206" y="107"/>
                                </a:lnTo>
                                <a:lnTo>
                                  <a:pt x="194" y="95"/>
                                </a:lnTo>
                                <a:lnTo>
                                  <a:pt x="187" y="92"/>
                                </a:lnTo>
                                <a:lnTo>
                                  <a:pt x="179" y="92"/>
                                </a:lnTo>
                                <a:lnTo>
                                  <a:pt x="167" y="95"/>
                                </a:lnTo>
                                <a:lnTo>
                                  <a:pt x="157" y="101"/>
                                </a:lnTo>
                                <a:lnTo>
                                  <a:pt x="151" y="111"/>
                                </a:lnTo>
                                <a:lnTo>
                                  <a:pt x="148" y="122"/>
                                </a:lnTo>
                                <a:lnTo>
                                  <a:pt x="149" y="131"/>
                                </a:lnTo>
                                <a:lnTo>
                                  <a:pt x="152" y="138"/>
                                </a:lnTo>
                                <a:lnTo>
                                  <a:pt x="163" y="150"/>
                                </a:lnTo>
                                <a:lnTo>
                                  <a:pt x="171" y="153"/>
                                </a:lnTo>
                                <a:lnTo>
                                  <a:pt x="179" y="153"/>
                                </a:lnTo>
                                <a:lnTo>
                                  <a:pt x="191" y="150"/>
                                </a:lnTo>
                                <a:lnTo>
                                  <a:pt x="201" y="144"/>
                                </a:lnTo>
                                <a:lnTo>
                                  <a:pt x="207" y="134"/>
                                </a:lnTo>
                                <a:lnTo>
                                  <a:pt x="209" y="123"/>
                                </a:lnTo>
                                <a:moveTo>
                                  <a:pt x="282" y="32"/>
                                </a:moveTo>
                                <a:lnTo>
                                  <a:pt x="282" y="24"/>
                                </a:lnTo>
                                <a:lnTo>
                                  <a:pt x="279" y="16"/>
                                </a:lnTo>
                                <a:lnTo>
                                  <a:pt x="267" y="5"/>
                                </a:lnTo>
                                <a:lnTo>
                                  <a:pt x="260" y="2"/>
                                </a:lnTo>
                                <a:lnTo>
                                  <a:pt x="251" y="2"/>
                                </a:lnTo>
                                <a:lnTo>
                                  <a:pt x="240" y="4"/>
                                </a:lnTo>
                                <a:lnTo>
                                  <a:pt x="230" y="11"/>
                                </a:lnTo>
                                <a:lnTo>
                                  <a:pt x="224" y="20"/>
                                </a:lnTo>
                                <a:lnTo>
                                  <a:pt x="222" y="32"/>
                                </a:lnTo>
                                <a:lnTo>
                                  <a:pt x="222" y="40"/>
                                </a:lnTo>
                                <a:lnTo>
                                  <a:pt x="225" y="48"/>
                                </a:lnTo>
                                <a:lnTo>
                                  <a:pt x="236" y="59"/>
                                </a:lnTo>
                                <a:lnTo>
                                  <a:pt x="244" y="62"/>
                                </a:lnTo>
                                <a:lnTo>
                                  <a:pt x="252" y="62"/>
                                </a:lnTo>
                                <a:lnTo>
                                  <a:pt x="264" y="60"/>
                                </a:lnTo>
                                <a:lnTo>
                                  <a:pt x="273" y="53"/>
                                </a:lnTo>
                                <a:lnTo>
                                  <a:pt x="280" y="44"/>
                                </a:lnTo>
                                <a:lnTo>
                                  <a:pt x="282" y="32"/>
                                </a:lnTo>
                                <a:moveTo>
                                  <a:pt x="283" y="130"/>
                                </a:moveTo>
                                <a:lnTo>
                                  <a:pt x="283" y="114"/>
                                </a:lnTo>
                                <a:lnTo>
                                  <a:pt x="280" y="106"/>
                                </a:lnTo>
                                <a:lnTo>
                                  <a:pt x="268" y="95"/>
                                </a:lnTo>
                                <a:lnTo>
                                  <a:pt x="261" y="92"/>
                                </a:lnTo>
                                <a:lnTo>
                                  <a:pt x="244" y="92"/>
                                </a:lnTo>
                                <a:lnTo>
                                  <a:pt x="237" y="95"/>
                                </a:lnTo>
                                <a:lnTo>
                                  <a:pt x="231" y="101"/>
                                </a:lnTo>
                                <a:lnTo>
                                  <a:pt x="225" y="107"/>
                                </a:lnTo>
                                <a:lnTo>
                                  <a:pt x="223" y="114"/>
                                </a:lnTo>
                                <a:lnTo>
                                  <a:pt x="223" y="131"/>
                                </a:lnTo>
                                <a:lnTo>
                                  <a:pt x="226" y="138"/>
                                </a:lnTo>
                                <a:lnTo>
                                  <a:pt x="237" y="149"/>
                                </a:lnTo>
                                <a:lnTo>
                                  <a:pt x="245" y="153"/>
                                </a:lnTo>
                                <a:lnTo>
                                  <a:pt x="261" y="152"/>
                                </a:lnTo>
                                <a:lnTo>
                                  <a:pt x="269" y="149"/>
                                </a:lnTo>
                                <a:lnTo>
                                  <a:pt x="275" y="143"/>
                                </a:lnTo>
                                <a:lnTo>
                                  <a:pt x="280" y="138"/>
                                </a:lnTo>
                                <a:lnTo>
                                  <a:pt x="283" y="130"/>
                                </a:lnTo>
                              </a:path>
                            </a:pathLst>
                          </a:custGeom>
                          <a:solidFill>
                            <a:srgbClr val="BB40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AutoShape 82"/>
                        <wps:cNvSpPr>
                          <a:spLocks/>
                        </wps:cNvSpPr>
                        <wps:spPr bwMode="auto">
                          <a:xfrm>
                            <a:off x="7455" y="310"/>
                            <a:ext cx="273" cy="143"/>
                          </a:xfrm>
                          <a:custGeom>
                            <a:avLst/>
                            <a:gdLst>
                              <a:gd name="T0" fmla="+- 0 7506 7456"/>
                              <a:gd name="T1" fmla="*/ T0 w 273"/>
                              <a:gd name="T2" fmla="+- 0 329 310"/>
                              <a:gd name="T3" fmla="*/ 329 h 143"/>
                              <a:gd name="T4" fmla="+- 0 7494 7456"/>
                              <a:gd name="T5" fmla="*/ T4 w 273"/>
                              <a:gd name="T6" fmla="+- 0 313 310"/>
                              <a:gd name="T7" fmla="*/ 313 h 143"/>
                              <a:gd name="T8" fmla="+- 0 7474 7456"/>
                              <a:gd name="T9" fmla="*/ T8 w 273"/>
                              <a:gd name="T10" fmla="+- 0 310 310"/>
                              <a:gd name="T11" fmla="*/ 310 h 143"/>
                              <a:gd name="T12" fmla="+- 0 7463 7456"/>
                              <a:gd name="T13" fmla="*/ T12 w 273"/>
                              <a:gd name="T14" fmla="+- 0 318 310"/>
                              <a:gd name="T15" fmla="*/ 318 h 143"/>
                              <a:gd name="T16" fmla="+- 0 7456 7456"/>
                              <a:gd name="T17" fmla="*/ T16 w 273"/>
                              <a:gd name="T18" fmla="+- 0 329 310"/>
                              <a:gd name="T19" fmla="*/ 329 h 143"/>
                              <a:gd name="T20" fmla="+- 0 7467 7456"/>
                              <a:gd name="T21" fmla="*/ T20 w 273"/>
                              <a:gd name="T22" fmla="+- 0 361 310"/>
                              <a:gd name="T23" fmla="*/ 361 h 143"/>
                              <a:gd name="T24" fmla="+- 0 7494 7456"/>
                              <a:gd name="T25" fmla="*/ T24 w 273"/>
                              <a:gd name="T26" fmla="+- 0 359 310"/>
                              <a:gd name="T27" fmla="*/ 359 h 143"/>
                              <a:gd name="T28" fmla="+- 0 7506 7456"/>
                              <a:gd name="T29" fmla="*/ T28 w 273"/>
                              <a:gd name="T30" fmla="+- 0 343 310"/>
                              <a:gd name="T31" fmla="*/ 343 h 143"/>
                              <a:gd name="T32" fmla="+- 0 7506 7456"/>
                              <a:gd name="T33" fmla="*/ T32 w 273"/>
                              <a:gd name="T34" fmla="+- 0 420 310"/>
                              <a:gd name="T35" fmla="*/ 420 h 143"/>
                              <a:gd name="T36" fmla="+- 0 7494 7456"/>
                              <a:gd name="T37" fmla="*/ T36 w 273"/>
                              <a:gd name="T38" fmla="+- 0 404 310"/>
                              <a:gd name="T39" fmla="*/ 404 h 143"/>
                              <a:gd name="T40" fmla="+- 0 7467 7456"/>
                              <a:gd name="T41" fmla="*/ T40 w 273"/>
                              <a:gd name="T42" fmla="+- 0 401 310"/>
                              <a:gd name="T43" fmla="*/ 401 h 143"/>
                              <a:gd name="T44" fmla="+- 0 7456 7456"/>
                              <a:gd name="T45" fmla="*/ T44 w 273"/>
                              <a:gd name="T46" fmla="+- 0 432 310"/>
                              <a:gd name="T47" fmla="*/ 432 h 143"/>
                              <a:gd name="T48" fmla="+- 0 7468 7456"/>
                              <a:gd name="T49" fmla="*/ T48 w 273"/>
                              <a:gd name="T50" fmla="+- 0 448 310"/>
                              <a:gd name="T51" fmla="*/ 448 h 143"/>
                              <a:gd name="T52" fmla="+- 0 7495 7456"/>
                              <a:gd name="T53" fmla="*/ T52 w 273"/>
                              <a:gd name="T54" fmla="+- 0 452 310"/>
                              <a:gd name="T55" fmla="*/ 452 h 143"/>
                              <a:gd name="T56" fmla="+- 0 7580 7456"/>
                              <a:gd name="T57" fmla="*/ T56 w 273"/>
                              <a:gd name="T58" fmla="+- 0 344 310"/>
                              <a:gd name="T59" fmla="*/ 344 h 143"/>
                              <a:gd name="T60" fmla="+- 0 7577 7456"/>
                              <a:gd name="T61" fmla="*/ T60 w 273"/>
                              <a:gd name="T62" fmla="+- 0 324 310"/>
                              <a:gd name="T63" fmla="*/ 324 h 143"/>
                              <a:gd name="T64" fmla="+- 0 7561 7456"/>
                              <a:gd name="T65" fmla="*/ T64 w 273"/>
                              <a:gd name="T66" fmla="+- 0 312 310"/>
                              <a:gd name="T67" fmla="*/ 312 h 143"/>
                              <a:gd name="T68" fmla="+- 0 7541 7456"/>
                              <a:gd name="T69" fmla="*/ T68 w 273"/>
                              <a:gd name="T70" fmla="+- 0 314 310"/>
                              <a:gd name="T71" fmla="*/ 314 h 143"/>
                              <a:gd name="T72" fmla="+- 0 7529 7456"/>
                              <a:gd name="T73" fmla="*/ T72 w 273"/>
                              <a:gd name="T74" fmla="+- 0 330 310"/>
                              <a:gd name="T75" fmla="*/ 330 h 143"/>
                              <a:gd name="T76" fmla="+- 0 7541 7456"/>
                              <a:gd name="T77" fmla="*/ T76 w 273"/>
                              <a:gd name="T78" fmla="+- 0 362 310"/>
                              <a:gd name="T79" fmla="*/ 362 h 143"/>
                              <a:gd name="T80" fmla="+- 0 7568 7456"/>
                              <a:gd name="T81" fmla="*/ T80 w 273"/>
                              <a:gd name="T82" fmla="+- 0 359 310"/>
                              <a:gd name="T83" fmla="*/ 359 h 143"/>
                              <a:gd name="T84" fmla="+- 0 7580 7456"/>
                              <a:gd name="T85" fmla="*/ T84 w 273"/>
                              <a:gd name="T86" fmla="+- 0 344 310"/>
                              <a:gd name="T87" fmla="*/ 344 h 143"/>
                              <a:gd name="T88" fmla="+- 0 7580 7456"/>
                              <a:gd name="T89" fmla="*/ T88 w 273"/>
                              <a:gd name="T90" fmla="+- 0 421 310"/>
                              <a:gd name="T91" fmla="*/ 421 h 143"/>
                              <a:gd name="T92" fmla="+- 0 7568 7456"/>
                              <a:gd name="T93" fmla="*/ T92 w 273"/>
                              <a:gd name="T94" fmla="+- 0 405 310"/>
                              <a:gd name="T95" fmla="*/ 405 h 143"/>
                              <a:gd name="T96" fmla="+- 0 7555 7456"/>
                              <a:gd name="T97" fmla="*/ T96 w 273"/>
                              <a:gd name="T98" fmla="+- 0 402 310"/>
                              <a:gd name="T99" fmla="*/ 402 h 143"/>
                              <a:gd name="T100" fmla="+- 0 7542 7456"/>
                              <a:gd name="T101" fmla="*/ T100 w 273"/>
                              <a:gd name="T102" fmla="+- 0 404 310"/>
                              <a:gd name="T103" fmla="*/ 404 h 143"/>
                              <a:gd name="T104" fmla="+- 0 7530 7456"/>
                              <a:gd name="T105" fmla="*/ T104 w 273"/>
                              <a:gd name="T106" fmla="+- 0 420 310"/>
                              <a:gd name="T107" fmla="*/ 420 h 143"/>
                              <a:gd name="T108" fmla="+- 0 7542 7456"/>
                              <a:gd name="T109" fmla="*/ T108 w 273"/>
                              <a:gd name="T110" fmla="+- 0 452 310"/>
                              <a:gd name="T111" fmla="*/ 452 h 143"/>
                              <a:gd name="T112" fmla="+- 0 7580 7456"/>
                              <a:gd name="T113" fmla="*/ T112 w 273"/>
                              <a:gd name="T114" fmla="+- 0 441 310"/>
                              <a:gd name="T115" fmla="*/ 441 h 143"/>
                              <a:gd name="T116" fmla="+- 0 7653 7456"/>
                              <a:gd name="T117" fmla="*/ T116 w 273"/>
                              <a:gd name="T118" fmla="+- 0 331 310"/>
                              <a:gd name="T119" fmla="*/ 331 h 143"/>
                              <a:gd name="T120" fmla="+- 0 7641 7456"/>
                              <a:gd name="T121" fmla="*/ T120 w 273"/>
                              <a:gd name="T122" fmla="+- 0 315 310"/>
                              <a:gd name="T123" fmla="*/ 315 h 143"/>
                              <a:gd name="T124" fmla="+- 0 7614 7456"/>
                              <a:gd name="T125" fmla="*/ T124 w 273"/>
                              <a:gd name="T126" fmla="+- 0 312 310"/>
                              <a:gd name="T127" fmla="*/ 312 h 143"/>
                              <a:gd name="T128" fmla="+- 0 7603 7456"/>
                              <a:gd name="T129" fmla="*/ T128 w 273"/>
                              <a:gd name="T130" fmla="+- 0 351 310"/>
                              <a:gd name="T131" fmla="*/ 351 h 143"/>
                              <a:gd name="T132" fmla="+- 0 7642 7456"/>
                              <a:gd name="T133" fmla="*/ T132 w 273"/>
                              <a:gd name="T134" fmla="+- 0 362 310"/>
                              <a:gd name="T135" fmla="*/ 362 h 143"/>
                              <a:gd name="T136" fmla="+- 0 7654 7456"/>
                              <a:gd name="T137" fmla="*/ T136 w 273"/>
                              <a:gd name="T138" fmla="+- 0 441 310"/>
                              <a:gd name="T139" fmla="*/ 441 h 143"/>
                              <a:gd name="T140" fmla="+- 0 7651 7456"/>
                              <a:gd name="T141" fmla="*/ T140 w 273"/>
                              <a:gd name="T142" fmla="+- 0 415 310"/>
                              <a:gd name="T143" fmla="*/ 415 h 143"/>
                              <a:gd name="T144" fmla="+- 0 7636 7456"/>
                              <a:gd name="T145" fmla="*/ T144 w 273"/>
                              <a:gd name="T146" fmla="+- 0 402 310"/>
                              <a:gd name="T147" fmla="*/ 402 h 143"/>
                              <a:gd name="T148" fmla="+- 0 7629 7456"/>
                              <a:gd name="T149" fmla="*/ T148 w 273"/>
                              <a:gd name="T150" fmla="+- 0 402 310"/>
                              <a:gd name="T151" fmla="*/ 402 h 143"/>
                              <a:gd name="T152" fmla="+- 0 7604 7456"/>
                              <a:gd name="T153" fmla="*/ T152 w 273"/>
                              <a:gd name="T154" fmla="+- 0 414 310"/>
                              <a:gd name="T155" fmla="*/ 414 h 143"/>
                              <a:gd name="T156" fmla="+- 0 7604 7456"/>
                              <a:gd name="T157" fmla="*/ T156 w 273"/>
                              <a:gd name="T158" fmla="+- 0 441 310"/>
                              <a:gd name="T159" fmla="*/ 441 h 143"/>
                              <a:gd name="T160" fmla="+- 0 7629 7456"/>
                              <a:gd name="T161" fmla="*/ T160 w 273"/>
                              <a:gd name="T162" fmla="+- 0 453 310"/>
                              <a:gd name="T163" fmla="*/ 453 h 143"/>
                              <a:gd name="T164" fmla="+- 0 7654 7456"/>
                              <a:gd name="T165" fmla="*/ T164 w 273"/>
                              <a:gd name="T166" fmla="+- 0 441 310"/>
                              <a:gd name="T167" fmla="*/ 441 h 143"/>
                              <a:gd name="T168" fmla="+- 0 7677 7456"/>
                              <a:gd name="T169" fmla="*/ T168 w 273"/>
                              <a:gd name="T170" fmla="+- 0 312 310"/>
                              <a:gd name="T171" fmla="*/ 312 h 143"/>
                              <a:gd name="T172" fmla="+- 0 7723 7456"/>
                              <a:gd name="T173" fmla="*/ T172 w 273"/>
                              <a:gd name="T174" fmla="+- 0 362 310"/>
                              <a:gd name="T175" fmla="*/ 362 h 143"/>
                              <a:gd name="T176" fmla="+- 0 7728 7456"/>
                              <a:gd name="T177" fmla="*/ T176 w 273"/>
                              <a:gd name="T178" fmla="+- 0 434 310"/>
                              <a:gd name="T179" fmla="*/ 434 h 143"/>
                              <a:gd name="T180" fmla="+- 0 7725 7456"/>
                              <a:gd name="T181" fmla="*/ T180 w 273"/>
                              <a:gd name="T182" fmla="+- 0 414 310"/>
                              <a:gd name="T183" fmla="*/ 414 h 143"/>
                              <a:gd name="T184" fmla="+- 0 7709 7456"/>
                              <a:gd name="T185" fmla="*/ T184 w 273"/>
                              <a:gd name="T186" fmla="+- 0 402 310"/>
                              <a:gd name="T187" fmla="*/ 402 h 143"/>
                              <a:gd name="T188" fmla="+- 0 7696 7456"/>
                              <a:gd name="T189" fmla="*/ T188 w 273"/>
                              <a:gd name="T190" fmla="+- 0 402 310"/>
                              <a:gd name="T191" fmla="*/ 402 h 143"/>
                              <a:gd name="T192" fmla="+- 0 7680 7456"/>
                              <a:gd name="T193" fmla="*/ T192 w 273"/>
                              <a:gd name="T194" fmla="+- 0 414 310"/>
                              <a:gd name="T195" fmla="*/ 414 h 143"/>
                              <a:gd name="T196" fmla="+- 0 7678 7456"/>
                              <a:gd name="T197" fmla="*/ T196 w 273"/>
                              <a:gd name="T198" fmla="+- 0 427 310"/>
                              <a:gd name="T199" fmla="*/ 427 h 143"/>
                              <a:gd name="T200" fmla="+- 0 7690 7456"/>
                              <a:gd name="T201" fmla="*/ T200 w 273"/>
                              <a:gd name="T202" fmla="+- 0 452 310"/>
                              <a:gd name="T203" fmla="*/ 452 h 143"/>
                              <a:gd name="T204" fmla="+- 0 7710 7456"/>
                              <a:gd name="T205" fmla="*/ T204 w 273"/>
                              <a:gd name="T206" fmla="+- 0 452 310"/>
                              <a:gd name="T207" fmla="*/ 452 h 143"/>
                              <a:gd name="T208" fmla="+- 0 7726 7456"/>
                              <a:gd name="T209" fmla="*/ T208 w 273"/>
                              <a:gd name="T210" fmla="+- 0 440 310"/>
                              <a:gd name="T211" fmla="*/ 440 h 1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273" h="143">
                                <a:moveTo>
                                  <a:pt x="50" y="33"/>
                                </a:moveTo>
                                <a:lnTo>
                                  <a:pt x="50" y="19"/>
                                </a:lnTo>
                                <a:lnTo>
                                  <a:pt x="47" y="13"/>
                                </a:lnTo>
                                <a:lnTo>
                                  <a:pt x="38" y="3"/>
                                </a:lnTo>
                                <a:lnTo>
                                  <a:pt x="31" y="1"/>
                                </a:lnTo>
                                <a:lnTo>
                                  <a:pt x="18" y="0"/>
                                </a:lnTo>
                                <a:lnTo>
                                  <a:pt x="12" y="3"/>
                                </a:lnTo>
                                <a:lnTo>
                                  <a:pt x="7" y="8"/>
                                </a:lnTo>
                                <a:lnTo>
                                  <a:pt x="2" y="12"/>
                                </a:lnTo>
                                <a:lnTo>
                                  <a:pt x="0" y="19"/>
                                </a:lnTo>
                                <a:lnTo>
                                  <a:pt x="0" y="39"/>
                                </a:lnTo>
                                <a:lnTo>
                                  <a:pt x="11" y="51"/>
                                </a:lnTo>
                                <a:lnTo>
                                  <a:pt x="32" y="51"/>
                                </a:lnTo>
                                <a:lnTo>
                                  <a:pt x="38" y="49"/>
                                </a:lnTo>
                                <a:lnTo>
                                  <a:pt x="47" y="39"/>
                                </a:lnTo>
                                <a:lnTo>
                                  <a:pt x="50" y="33"/>
                                </a:lnTo>
                                <a:moveTo>
                                  <a:pt x="50" y="130"/>
                                </a:moveTo>
                                <a:lnTo>
                                  <a:pt x="50" y="110"/>
                                </a:lnTo>
                                <a:lnTo>
                                  <a:pt x="48" y="103"/>
                                </a:lnTo>
                                <a:lnTo>
                                  <a:pt x="38" y="94"/>
                                </a:lnTo>
                                <a:lnTo>
                                  <a:pt x="32" y="91"/>
                                </a:lnTo>
                                <a:lnTo>
                                  <a:pt x="11" y="91"/>
                                </a:lnTo>
                                <a:lnTo>
                                  <a:pt x="0" y="102"/>
                                </a:lnTo>
                                <a:lnTo>
                                  <a:pt x="0" y="122"/>
                                </a:lnTo>
                                <a:lnTo>
                                  <a:pt x="2" y="129"/>
                                </a:lnTo>
                                <a:lnTo>
                                  <a:pt x="12" y="138"/>
                                </a:lnTo>
                                <a:lnTo>
                                  <a:pt x="18" y="141"/>
                                </a:lnTo>
                                <a:lnTo>
                                  <a:pt x="39" y="142"/>
                                </a:lnTo>
                                <a:lnTo>
                                  <a:pt x="50" y="130"/>
                                </a:lnTo>
                                <a:moveTo>
                                  <a:pt x="124" y="34"/>
                                </a:moveTo>
                                <a:lnTo>
                                  <a:pt x="124" y="20"/>
                                </a:lnTo>
                                <a:lnTo>
                                  <a:pt x="121" y="14"/>
                                </a:lnTo>
                                <a:lnTo>
                                  <a:pt x="111" y="4"/>
                                </a:lnTo>
                                <a:lnTo>
                                  <a:pt x="105" y="2"/>
                                </a:lnTo>
                                <a:lnTo>
                                  <a:pt x="92" y="1"/>
                                </a:lnTo>
                                <a:lnTo>
                                  <a:pt x="85" y="4"/>
                                </a:lnTo>
                                <a:lnTo>
                                  <a:pt x="76" y="13"/>
                                </a:lnTo>
                                <a:lnTo>
                                  <a:pt x="73" y="20"/>
                                </a:lnTo>
                                <a:lnTo>
                                  <a:pt x="73" y="40"/>
                                </a:lnTo>
                                <a:lnTo>
                                  <a:pt x="85" y="52"/>
                                </a:lnTo>
                                <a:lnTo>
                                  <a:pt x="105" y="52"/>
                                </a:lnTo>
                                <a:lnTo>
                                  <a:pt x="112" y="49"/>
                                </a:lnTo>
                                <a:lnTo>
                                  <a:pt x="121" y="40"/>
                                </a:lnTo>
                                <a:lnTo>
                                  <a:pt x="124" y="34"/>
                                </a:lnTo>
                                <a:moveTo>
                                  <a:pt x="124" y="131"/>
                                </a:moveTo>
                                <a:lnTo>
                                  <a:pt x="124" y="111"/>
                                </a:lnTo>
                                <a:lnTo>
                                  <a:pt x="122" y="104"/>
                                </a:lnTo>
                                <a:lnTo>
                                  <a:pt x="112" y="95"/>
                                </a:lnTo>
                                <a:lnTo>
                                  <a:pt x="106" y="92"/>
                                </a:lnTo>
                                <a:lnTo>
                                  <a:pt x="99" y="92"/>
                                </a:lnTo>
                                <a:lnTo>
                                  <a:pt x="92" y="92"/>
                                </a:lnTo>
                                <a:lnTo>
                                  <a:pt x="86" y="94"/>
                                </a:lnTo>
                                <a:lnTo>
                                  <a:pt x="76" y="104"/>
                                </a:lnTo>
                                <a:lnTo>
                                  <a:pt x="74" y="110"/>
                                </a:lnTo>
                                <a:lnTo>
                                  <a:pt x="74" y="130"/>
                                </a:lnTo>
                                <a:lnTo>
                                  <a:pt x="86" y="142"/>
                                </a:lnTo>
                                <a:lnTo>
                                  <a:pt x="113" y="143"/>
                                </a:lnTo>
                                <a:lnTo>
                                  <a:pt x="124" y="131"/>
                                </a:lnTo>
                                <a:moveTo>
                                  <a:pt x="197" y="41"/>
                                </a:moveTo>
                                <a:lnTo>
                                  <a:pt x="197" y="21"/>
                                </a:lnTo>
                                <a:lnTo>
                                  <a:pt x="195" y="14"/>
                                </a:lnTo>
                                <a:lnTo>
                                  <a:pt x="185" y="5"/>
                                </a:lnTo>
                                <a:lnTo>
                                  <a:pt x="179" y="2"/>
                                </a:lnTo>
                                <a:lnTo>
                                  <a:pt x="158" y="2"/>
                                </a:lnTo>
                                <a:lnTo>
                                  <a:pt x="147" y="13"/>
                                </a:lnTo>
                                <a:lnTo>
                                  <a:pt x="147" y="41"/>
                                </a:lnTo>
                                <a:lnTo>
                                  <a:pt x="159" y="52"/>
                                </a:lnTo>
                                <a:lnTo>
                                  <a:pt x="186" y="52"/>
                                </a:lnTo>
                                <a:lnTo>
                                  <a:pt x="197" y="41"/>
                                </a:lnTo>
                                <a:moveTo>
                                  <a:pt x="198" y="131"/>
                                </a:moveTo>
                                <a:lnTo>
                                  <a:pt x="198" y="111"/>
                                </a:lnTo>
                                <a:lnTo>
                                  <a:pt x="195" y="105"/>
                                </a:lnTo>
                                <a:lnTo>
                                  <a:pt x="186" y="95"/>
                                </a:lnTo>
                                <a:lnTo>
                                  <a:pt x="180" y="92"/>
                                </a:lnTo>
                                <a:lnTo>
                                  <a:pt x="179" y="92"/>
                                </a:lnTo>
                                <a:lnTo>
                                  <a:pt x="173" y="92"/>
                                </a:lnTo>
                                <a:lnTo>
                                  <a:pt x="159" y="92"/>
                                </a:lnTo>
                                <a:lnTo>
                                  <a:pt x="148" y="104"/>
                                </a:lnTo>
                                <a:lnTo>
                                  <a:pt x="148" y="111"/>
                                </a:lnTo>
                                <a:lnTo>
                                  <a:pt x="148" y="131"/>
                                </a:lnTo>
                                <a:lnTo>
                                  <a:pt x="160" y="143"/>
                                </a:lnTo>
                                <a:lnTo>
                                  <a:pt x="173" y="143"/>
                                </a:lnTo>
                                <a:lnTo>
                                  <a:pt x="187" y="143"/>
                                </a:lnTo>
                                <a:lnTo>
                                  <a:pt x="198" y="131"/>
                                </a:lnTo>
                                <a:moveTo>
                                  <a:pt x="267" y="2"/>
                                </a:moveTo>
                                <a:lnTo>
                                  <a:pt x="221" y="2"/>
                                </a:lnTo>
                                <a:lnTo>
                                  <a:pt x="221" y="52"/>
                                </a:lnTo>
                                <a:lnTo>
                                  <a:pt x="267" y="52"/>
                                </a:lnTo>
                                <a:lnTo>
                                  <a:pt x="267" y="2"/>
                                </a:lnTo>
                                <a:moveTo>
                                  <a:pt x="272" y="124"/>
                                </a:moveTo>
                                <a:lnTo>
                                  <a:pt x="272" y="110"/>
                                </a:lnTo>
                                <a:lnTo>
                                  <a:pt x="269" y="104"/>
                                </a:lnTo>
                                <a:lnTo>
                                  <a:pt x="260" y="95"/>
                                </a:lnTo>
                                <a:lnTo>
                                  <a:pt x="253" y="92"/>
                                </a:lnTo>
                                <a:lnTo>
                                  <a:pt x="247" y="92"/>
                                </a:lnTo>
                                <a:lnTo>
                                  <a:pt x="240" y="92"/>
                                </a:lnTo>
                                <a:lnTo>
                                  <a:pt x="234" y="95"/>
                                </a:lnTo>
                                <a:lnTo>
                                  <a:pt x="224" y="104"/>
                                </a:lnTo>
                                <a:lnTo>
                                  <a:pt x="222" y="110"/>
                                </a:lnTo>
                                <a:lnTo>
                                  <a:pt x="222" y="117"/>
                                </a:lnTo>
                                <a:lnTo>
                                  <a:pt x="222" y="131"/>
                                </a:lnTo>
                                <a:lnTo>
                                  <a:pt x="234" y="142"/>
                                </a:lnTo>
                                <a:lnTo>
                                  <a:pt x="247" y="142"/>
                                </a:lnTo>
                                <a:lnTo>
                                  <a:pt x="254" y="142"/>
                                </a:lnTo>
                                <a:lnTo>
                                  <a:pt x="260" y="140"/>
                                </a:lnTo>
                                <a:lnTo>
                                  <a:pt x="270" y="130"/>
                                </a:lnTo>
                                <a:lnTo>
                                  <a:pt x="272" y="124"/>
                                </a:lnTo>
                              </a:path>
                            </a:pathLst>
                          </a:custGeom>
                          <a:solidFill>
                            <a:srgbClr val="FFF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AutoShape 83"/>
                        <wps:cNvSpPr>
                          <a:spLocks/>
                        </wps:cNvSpPr>
                        <wps:spPr bwMode="auto">
                          <a:xfrm>
                            <a:off x="7455" y="334"/>
                            <a:ext cx="268" cy="119"/>
                          </a:xfrm>
                          <a:custGeom>
                            <a:avLst/>
                            <a:gdLst>
                              <a:gd name="T0" fmla="+- 0 7506 7456"/>
                              <a:gd name="T1" fmla="*/ T0 w 268"/>
                              <a:gd name="T2" fmla="+- 0 343 335"/>
                              <a:gd name="T3" fmla="*/ 343 h 119"/>
                              <a:gd name="T4" fmla="+- 0 7506 7456"/>
                              <a:gd name="T5" fmla="*/ T4 w 268"/>
                              <a:gd name="T6" fmla="+- 0 336 335"/>
                              <a:gd name="T7" fmla="*/ 336 h 119"/>
                              <a:gd name="T8" fmla="+- 0 7456 7456"/>
                              <a:gd name="T9" fmla="*/ T8 w 268"/>
                              <a:gd name="T10" fmla="+- 0 335 335"/>
                              <a:gd name="T11" fmla="*/ 335 h 119"/>
                              <a:gd name="T12" fmla="+- 0 7456 7456"/>
                              <a:gd name="T13" fmla="*/ T12 w 268"/>
                              <a:gd name="T14" fmla="+- 0 349 335"/>
                              <a:gd name="T15" fmla="*/ 349 h 119"/>
                              <a:gd name="T16" fmla="+- 0 7467 7456"/>
                              <a:gd name="T17" fmla="*/ T16 w 268"/>
                              <a:gd name="T18" fmla="+- 0 361 335"/>
                              <a:gd name="T19" fmla="*/ 361 h 119"/>
                              <a:gd name="T20" fmla="+- 0 7488 7456"/>
                              <a:gd name="T21" fmla="*/ T20 w 268"/>
                              <a:gd name="T22" fmla="+- 0 361 335"/>
                              <a:gd name="T23" fmla="*/ 361 h 119"/>
                              <a:gd name="T24" fmla="+- 0 7494 7456"/>
                              <a:gd name="T25" fmla="*/ T24 w 268"/>
                              <a:gd name="T26" fmla="+- 0 359 335"/>
                              <a:gd name="T27" fmla="*/ 359 h 119"/>
                              <a:gd name="T28" fmla="+- 0 7503 7456"/>
                              <a:gd name="T29" fmla="*/ T28 w 268"/>
                              <a:gd name="T30" fmla="+- 0 349 335"/>
                              <a:gd name="T31" fmla="*/ 349 h 119"/>
                              <a:gd name="T32" fmla="+- 0 7506 7456"/>
                              <a:gd name="T33" fmla="*/ T32 w 268"/>
                              <a:gd name="T34" fmla="+- 0 343 335"/>
                              <a:gd name="T35" fmla="*/ 343 h 119"/>
                              <a:gd name="T36" fmla="+- 0 7506 7456"/>
                              <a:gd name="T37" fmla="*/ T36 w 268"/>
                              <a:gd name="T38" fmla="+- 0 440 335"/>
                              <a:gd name="T39" fmla="*/ 440 h 119"/>
                              <a:gd name="T40" fmla="+- 0 7506 7456"/>
                              <a:gd name="T41" fmla="*/ T40 w 268"/>
                              <a:gd name="T42" fmla="+- 0 426 335"/>
                              <a:gd name="T43" fmla="*/ 426 h 119"/>
                              <a:gd name="T44" fmla="+- 0 7456 7456"/>
                              <a:gd name="T45" fmla="*/ T44 w 268"/>
                              <a:gd name="T46" fmla="+- 0 425 335"/>
                              <a:gd name="T47" fmla="*/ 425 h 119"/>
                              <a:gd name="T48" fmla="+- 0 7456 7456"/>
                              <a:gd name="T49" fmla="*/ T48 w 268"/>
                              <a:gd name="T50" fmla="+- 0 432 335"/>
                              <a:gd name="T51" fmla="*/ 432 h 119"/>
                              <a:gd name="T52" fmla="+- 0 7458 7456"/>
                              <a:gd name="T53" fmla="*/ T52 w 268"/>
                              <a:gd name="T54" fmla="+- 0 439 335"/>
                              <a:gd name="T55" fmla="*/ 439 h 119"/>
                              <a:gd name="T56" fmla="+- 0 7468 7456"/>
                              <a:gd name="T57" fmla="*/ T56 w 268"/>
                              <a:gd name="T58" fmla="+- 0 448 335"/>
                              <a:gd name="T59" fmla="*/ 448 h 119"/>
                              <a:gd name="T60" fmla="+- 0 7474 7456"/>
                              <a:gd name="T61" fmla="*/ T60 w 268"/>
                              <a:gd name="T62" fmla="+- 0 451 335"/>
                              <a:gd name="T63" fmla="*/ 451 h 119"/>
                              <a:gd name="T64" fmla="+- 0 7495 7456"/>
                              <a:gd name="T65" fmla="*/ T64 w 268"/>
                              <a:gd name="T66" fmla="+- 0 452 335"/>
                              <a:gd name="T67" fmla="*/ 452 h 119"/>
                              <a:gd name="T68" fmla="+- 0 7506 7456"/>
                              <a:gd name="T69" fmla="*/ T68 w 268"/>
                              <a:gd name="T70" fmla="+- 0 440 335"/>
                              <a:gd name="T71" fmla="*/ 440 h 119"/>
                              <a:gd name="T72" fmla="+- 0 7580 7456"/>
                              <a:gd name="T73" fmla="*/ T72 w 268"/>
                              <a:gd name="T74" fmla="+- 0 344 335"/>
                              <a:gd name="T75" fmla="*/ 344 h 119"/>
                              <a:gd name="T76" fmla="+- 0 7580 7456"/>
                              <a:gd name="T77" fmla="*/ T76 w 268"/>
                              <a:gd name="T78" fmla="+- 0 336 335"/>
                              <a:gd name="T79" fmla="*/ 336 h 119"/>
                              <a:gd name="T80" fmla="+- 0 7529 7456"/>
                              <a:gd name="T81" fmla="*/ T80 w 268"/>
                              <a:gd name="T82" fmla="+- 0 336 335"/>
                              <a:gd name="T83" fmla="*/ 336 h 119"/>
                              <a:gd name="T84" fmla="+- 0 7529 7456"/>
                              <a:gd name="T85" fmla="*/ T84 w 268"/>
                              <a:gd name="T86" fmla="+- 0 350 335"/>
                              <a:gd name="T87" fmla="*/ 350 h 119"/>
                              <a:gd name="T88" fmla="+- 0 7541 7456"/>
                              <a:gd name="T89" fmla="*/ T88 w 268"/>
                              <a:gd name="T90" fmla="+- 0 362 335"/>
                              <a:gd name="T91" fmla="*/ 362 h 119"/>
                              <a:gd name="T92" fmla="+- 0 7561 7456"/>
                              <a:gd name="T93" fmla="*/ T92 w 268"/>
                              <a:gd name="T94" fmla="+- 0 362 335"/>
                              <a:gd name="T95" fmla="*/ 362 h 119"/>
                              <a:gd name="T96" fmla="+- 0 7568 7456"/>
                              <a:gd name="T97" fmla="*/ T96 w 268"/>
                              <a:gd name="T98" fmla="+- 0 359 335"/>
                              <a:gd name="T99" fmla="*/ 359 h 119"/>
                              <a:gd name="T100" fmla="+- 0 7577 7456"/>
                              <a:gd name="T101" fmla="*/ T100 w 268"/>
                              <a:gd name="T102" fmla="+- 0 350 335"/>
                              <a:gd name="T103" fmla="*/ 350 h 119"/>
                              <a:gd name="T104" fmla="+- 0 7580 7456"/>
                              <a:gd name="T105" fmla="*/ T104 w 268"/>
                              <a:gd name="T106" fmla="+- 0 344 335"/>
                              <a:gd name="T107" fmla="*/ 344 h 119"/>
                              <a:gd name="T108" fmla="+- 0 7580 7456"/>
                              <a:gd name="T109" fmla="*/ T108 w 268"/>
                              <a:gd name="T110" fmla="+- 0 441 335"/>
                              <a:gd name="T111" fmla="*/ 441 h 119"/>
                              <a:gd name="T112" fmla="+- 0 7580 7456"/>
                              <a:gd name="T113" fmla="*/ T112 w 268"/>
                              <a:gd name="T114" fmla="+- 0 427 335"/>
                              <a:gd name="T115" fmla="*/ 427 h 119"/>
                              <a:gd name="T116" fmla="+- 0 7580 7456"/>
                              <a:gd name="T117" fmla="*/ T116 w 268"/>
                              <a:gd name="T118" fmla="+- 0 426 335"/>
                              <a:gd name="T119" fmla="*/ 426 h 119"/>
                              <a:gd name="T120" fmla="+- 0 7530 7456"/>
                              <a:gd name="T121" fmla="*/ T120 w 268"/>
                              <a:gd name="T122" fmla="+- 0 426 335"/>
                              <a:gd name="T123" fmla="*/ 426 h 119"/>
                              <a:gd name="T124" fmla="+- 0 7530 7456"/>
                              <a:gd name="T125" fmla="*/ T124 w 268"/>
                              <a:gd name="T126" fmla="+- 0 440 335"/>
                              <a:gd name="T127" fmla="*/ 440 h 119"/>
                              <a:gd name="T128" fmla="+- 0 7542 7456"/>
                              <a:gd name="T129" fmla="*/ T128 w 268"/>
                              <a:gd name="T130" fmla="+- 0 452 335"/>
                              <a:gd name="T131" fmla="*/ 452 h 119"/>
                              <a:gd name="T132" fmla="+- 0 7569 7456"/>
                              <a:gd name="T133" fmla="*/ T132 w 268"/>
                              <a:gd name="T134" fmla="+- 0 453 335"/>
                              <a:gd name="T135" fmla="*/ 453 h 119"/>
                              <a:gd name="T136" fmla="+- 0 7580 7456"/>
                              <a:gd name="T137" fmla="*/ T136 w 268"/>
                              <a:gd name="T138" fmla="+- 0 441 335"/>
                              <a:gd name="T139" fmla="*/ 441 h 119"/>
                              <a:gd name="T140" fmla="+- 0 7653 7456"/>
                              <a:gd name="T141" fmla="*/ T140 w 268"/>
                              <a:gd name="T142" fmla="+- 0 351 335"/>
                              <a:gd name="T143" fmla="*/ 351 h 119"/>
                              <a:gd name="T144" fmla="+- 0 7653 7456"/>
                              <a:gd name="T145" fmla="*/ T144 w 268"/>
                              <a:gd name="T146" fmla="+- 0 337 335"/>
                              <a:gd name="T147" fmla="*/ 337 h 119"/>
                              <a:gd name="T148" fmla="+- 0 7653 7456"/>
                              <a:gd name="T149" fmla="*/ T148 w 268"/>
                              <a:gd name="T150" fmla="+- 0 337 335"/>
                              <a:gd name="T151" fmla="*/ 337 h 119"/>
                              <a:gd name="T152" fmla="+- 0 7603 7456"/>
                              <a:gd name="T153" fmla="*/ T152 w 268"/>
                              <a:gd name="T154" fmla="+- 0 337 335"/>
                              <a:gd name="T155" fmla="*/ 337 h 119"/>
                              <a:gd name="T156" fmla="+- 0 7603 7456"/>
                              <a:gd name="T157" fmla="*/ T156 w 268"/>
                              <a:gd name="T158" fmla="+- 0 351 335"/>
                              <a:gd name="T159" fmla="*/ 351 h 119"/>
                              <a:gd name="T160" fmla="+- 0 7615 7456"/>
                              <a:gd name="T161" fmla="*/ T160 w 268"/>
                              <a:gd name="T162" fmla="+- 0 362 335"/>
                              <a:gd name="T163" fmla="*/ 362 h 119"/>
                              <a:gd name="T164" fmla="+- 0 7642 7456"/>
                              <a:gd name="T165" fmla="*/ T164 w 268"/>
                              <a:gd name="T166" fmla="+- 0 362 335"/>
                              <a:gd name="T167" fmla="*/ 362 h 119"/>
                              <a:gd name="T168" fmla="+- 0 7653 7456"/>
                              <a:gd name="T169" fmla="*/ T168 w 268"/>
                              <a:gd name="T170" fmla="+- 0 351 335"/>
                              <a:gd name="T171" fmla="*/ 351 h 119"/>
                              <a:gd name="T172" fmla="+- 0 7654 7456"/>
                              <a:gd name="T173" fmla="*/ T172 w 268"/>
                              <a:gd name="T174" fmla="+- 0 441 335"/>
                              <a:gd name="T175" fmla="*/ 441 h 119"/>
                              <a:gd name="T176" fmla="+- 0 7654 7456"/>
                              <a:gd name="T177" fmla="*/ T176 w 268"/>
                              <a:gd name="T178" fmla="+- 0 427 335"/>
                              <a:gd name="T179" fmla="*/ 427 h 119"/>
                              <a:gd name="T180" fmla="+- 0 7654 7456"/>
                              <a:gd name="T181" fmla="*/ T180 w 268"/>
                              <a:gd name="T182" fmla="+- 0 426 335"/>
                              <a:gd name="T183" fmla="*/ 426 h 119"/>
                              <a:gd name="T184" fmla="+- 0 7604 7456"/>
                              <a:gd name="T185" fmla="*/ T184 w 268"/>
                              <a:gd name="T186" fmla="+- 0 426 335"/>
                              <a:gd name="T187" fmla="*/ 426 h 119"/>
                              <a:gd name="T188" fmla="+- 0 7604 7456"/>
                              <a:gd name="T189" fmla="*/ T188 w 268"/>
                              <a:gd name="T190" fmla="+- 0 441 335"/>
                              <a:gd name="T191" fmla="*/ 441 h 119"/>
                              <a:gd name="T192" fmla="+- 0 7616 7456"/>
                              <a:gd name="T193" fmla="*/ T192 w 268"/>
                              <a:gd name="T194" fmla="+- 0 453 335"/>
                              <a:gd name="T195" fmla="*/ 453 h 119"/>
                              <a:gd name="T196" fmla="+- 0 7629 7456"/>
                              <a:gd name="T197" fmla="*/ T196 w 268"/>
                              <a:gd name="T198" fmla="+- 0 453 335"/>
                              <a:gd name="T199" fmla="*/ 453 h 119"/>
                              <a:gd name="T200" fmla="+- 0 7643 7456"/>
                              <a:gd name="T201" fmla="*/ T200 w 268"/>
                              <a:gd name="T202" fmla="+- 0 453 335"/>
                              <a:gd name="T203" fmla="*/ 453 h 119"/>
                              <a:gd name="T204" fmla="+- 0 7654 7456"/>
                              <a:gd name="T205" fmla="*/ T204 w 268"/>
                              <a:gd name="T206" fmla="+- 0 441 335"/>
                              <a:gd name="T207" fmla="*/ 441 h 119"/>
                              <a:gd name="T208" fmla="+- 0 7723 7456"/>
                              <a:gd name="T209" fmla="*/ T208 w 268"/>
                              <a:gd name="T210" fmla="+- 0 426 335"/>
                              <a:gd name="T211" fmla="*/ 426 h 119"/>
                              <a:gd name="T212" fmla="+- 0 7678 7456"/>
                              <a:gd name="T213" fmla="*/ T212 w 268"/>
                              <a:gd name="T214" fmla="+- 0 426 335"/>
                              <a:gd name="T215" fmla="*/ 426 h 119"/>
                              <a:gd name="T216" fmla="+- 0 7678 7456"/>
                              <a:gd name="T217" fmla="*/ T216 w 268"/>
                              <a:gd name="T218" fmla="+- 0 452 335"/>
                              <a:gd name="T219" fmla="*/ 452 h 119"/>
                              <a:gd name="T220" fmla="+- 0 7723 7456"/>
                              <a:gd name="T221" fmla="*/ T220 w 268"/>
                              <a:gd name="T222" fmla="+- 0 452 335"/>
                              <a:gd name="T223" fmla="*/ 452 h 119"/>
                              <a:gd name="T224" fmla="+- 0 7723 7456"/>
                              <a:gd name="T225" fmla="*/ T224 w 268"/>
                              <a:gd name="T226" fmla="+- 0 426 335"/>
                              <a:gd name="T227" fmla="*/ 426 h 119"/>
                              <a:gd name="T228" fmla="+- 0 7723 7456"/>
                              <a:gd name="T229" fmla="*/ T228 w 268"/>
                              <a:gd name="T230" fmla="+- 0 336 335"/>
                              <a:gd name="T231" fmla="*/ 336 h 119"/>
                              <a:gd name="T232" fmla="+- 0 7677 7456"/>
                              <a:gd name="T233" fmla="*/ T232 w 268"/>
                              <a:gd name="T234" fmla="+- 0 336 335"/>
                              <a:gd name="T235" fmla="*/ 336 h 119"/>
                              <a:gd name="T236" fmla="+- 0 7677 7456"/>
                              <a:gd name="T237" fmla="*/ T236 w 268"/>
                              <a:gd name="T238" fmla="+- 0 362 335"/>
                              <a:gd name="T239" fmla="*/ 362 h 119"/>
                              <a:gd name="T240" fmla="+- 0 7723 7456"/>
                              <a:gd name="T241" fmla="*/ T240 w 268"/>
                              <a:gd name="T242" fmla="+- 0 362 335"/>
                              <a:gd name="T243" fmla="*/ 362 h 119"/>
                              <a:gd name="T244" fmla="+- 0 7723 7456"/>
                              <a:gd name="T245" fmla="*/ T244 w 268"/>
                              <a:gd name="T246" fmla="+- 0 336 335"/>
                              <a:gd name="T247" fmla="*/ 336 h 1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268" h="119">
                                <a:moveTo>
                                  <a:pt x="50" y="8"/>
                                </a:moveTo>
                                <a:lnTo>
                                  <a:pt x="50" y="1"/>
                                </a:lnTo>
                                <a:lnTo>
                                  <a:pt x="0" y="0"/>
                                </a:lnTo>
                                <a:lnTo>
                                  <a:pt x="0" y="14"/>
                                </a:lnTo>
                                <a:lnTo>
                                  <a:pt x="11" y="26"/>
                                </a:lnTo>
                                <a:lnTo>
                                  <a:pt x="32" y="26"/>
                                </a:lnTo>
                                <a:lnTo>
                                  <a:pt x="38" y="24"/>
                                </a:lnTo>
                                <a:lnTo>
                                  <a:pt x="47" y="14"/>
                                </a:lnTo>
                                <a:lnTo>
                                  <a:pt x="50" y="8"/>
                                </a:lnTo>
                                <a:moveTo>
                                  <a:pt x="50" y="105"/>
                                </a:moveTo>
                                <a:lnTo>
                                  <a:pt x="50" y="91"/>
                                </a:lnTo>
                                <a:lnTo>
                                  <a:pt x="0" y="90"/>
                                </a:lnTo>
                                <a:lnTo>
                                  <a:pt x="0" y="97"/>
                                </a:lnTo>
                                <a:lnTo>
                                  <a:pt x="2" y="104"/>
                                </a:lnTo>
                                <a:lnTo>
                                  <a:pt x="12" y="113"/>
                                </a:lnTo>
                                <a:lnTo>
                                  <a:pt x="18" y="116"/>
                                </a:lnTo>
                                <a:lnTo>
                                  <a:pt x="39" y="117"/>
                                </a:lnTo>
                                <a:lnTo>
                                  <a:pt x="50" y="105"/>
                                </a:lnTo>
                                <a:moveTo>
                                  <a:pt x="124" y="9"/>
                                </a:moveTo>
                                <a:lnTo>
                                  <a:pt x="124" y="1"/>
                                </a:lnTo>
                                <a:lnTo>
                                  <a:pt x="73" y="1"/>
                                </a:lnTo>
                                <a:lnTo>
                                  <a:pt x="73" y="15"/>
                                </a:lnTo>
                                <a:lnTo>
                                  <a:pt x="85" y="27"/>
                                </a:lnTo>
                                <a:lnTo>
                                  <a:pt x="105" y="27"/>
                                </a:lnTo>
                                <a:lnTo>
                                  <a:pt x="112" y="24"/>
                                </a:lnTo>
                                <a:lnTo>
                                  <a:pt x="121" y="15"/>
                                </a:lnTo>
                                <a:lnTo>
                                  <a:pt x="124" y="9"/>
                                </a:lnTo>
                                <a:moveTo>
                                  <a:pt x="124" y="106"/>
                                </a:moveTo>
                                <a:lnTo>
                                  <a:pt x="124" y="92"/>
                                </a:lnTo>
                                <a:lnTo>
                                  <a:pt x="124" y="91"/>
                                </a:lnTo>
                                <a:lnTo>
                                  <a:pt x="74" y="91"/>
                                </a:lnTo>
                                <a:lnTo>
                                  <a:pt x="74" y="105"/>
                                </a:lnTo>
                                <a:lnTo>
                                  <a:pt x="86" y="117"/>
                                </a:lnTo>
                                <a:lnTo>
                                  <a:pt x="113" y="118"/>
                                </a:lnTo>
                                <a:lnTo>
                                  <a:pt x="124" y="106"/>
                                </a:lnTo>
                                <a:moveTo>
                                  <a:pt x="197" y="16"/>
                                </a:moveTo>
                                <a:lnTo>
                                  <a:pt x="197" y="2"/>
                                </a:lnTo>
                                <a:lnTo>
                                  <a:pt x="147" y="2"/>
                                </a:lnTo>
                                <a:lnTo>
                                  <a:pt x="147" y="16"/>
                                </a:lnTo>
                                <a:lnTo>
                                  <a:pt x="159" y="27"/>
                                </a:lnTo>
                                <a:lnTo>
                                  <a:pt x="186" y="27"/>
                                </a:lnTo>
                                <a:lnTo>
                                  <a:pt x="197" y="16"/>
                                </a:lnTo>
                                <a:moveTo>
                                  <a:pt x="198" y="106"/>
                                </a:moveTo>
                                <a:lnTo>
                                  <a:pt x="198" y="92"/>
                                </a:lnTo>
                                <a:lnTo>
                                  <a:pt x="198" y="91"/>
                                </a:lnTo>
                                <a:lnTo>
                                  <a:pt x="148" y="91"/>
                                </a:lnTo>
                                <a:lnTo>
                                  <a:pt x="148" y="106"/>
                                </a:lnTo>
                                <a:lnTo>
                                  <a:pt x="160" y="118"/>
                                </a:lnTo>
                                <a:lnTo>
                                  <a:pt x="173" y="118"/>
                                </a:lnTo>
                                <a:lnTo>
                                  <a:pt x="187" y="118"/>
                                </a:lnTo>
                                <a:lnTo>
                                  <a:pt x="198" y="106"/>
                                </a:lnTo>
                                <a:moveTo>
                                  <a:pt x="267" y="91"/>
                                </a:moveTo>
                                <a:lnTo>
                                  <a:pt x="222" y="91"/>
                                </a:lnTo>
                                <a:lnTo>
                                  <a:pt x="222" y="117"/>
                                </a:lnTo>
                                <a:lnTo>
                                  <a:pt x="267" y="117"/>
                                </a:lnTo>
                                <a:lnTo>
                                  <a:pt x="267" y="91"/>
                                </a:lnTo>
                                <a:moveTo>
                                  <a:pt x="267" y="1"/>
                                </a:moveTo>
                                <a:lnTo>
                                  <a:pt x="221" y="1"/>
                                </a:lnTo>
                                <a:lnTo>
                                  <a:pt x="221" y="27"/>
                                </a:lnTo>
                                <a:lnTo>
                                  <a:pt x="267" y="27"/>
                                </a:lnTo>
                                <a:lnTo>
                                  <a:pt x="267" y="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AutoShape 84"/>
                        <wps:cNvSpPr>
                          <a:spLocks/>
                        </wps:cNvSpPr>
                        <wps:spPr bwMode="auto">
                          <a:xfrm>
                            <a:off x="7422" y="279"/>
                            <a:ext cx="337" cy="205"/>
                          </a:xfrm>
                          <a:custGeom>
                            <a:avLst/>
                            <a:gdLst>
                              <a:gd name="T0" fmla="+- 0 7424 7422"/>
                              <a:gd name="T1" fmla="*/ T0 w 337"/>
                              <a:gd name="T2" fmla="+- 0 295 280"/>
                              <a:gd name="T3" fmla="*/ 295 h 205"/>
                              <a:gd name="T4" fmla="+- 0 7424 7422"/>
                              <a:gd name="T5" fmla="*/ T4 w 337"/>
                              <a:gd name="T6" fmla="+- 0 472 280"/>
                              <a:gd name="T7" fmla="*/ 472 h 205"/>
                              <a:gd name="T8" fmla="+- 0 7735 7422"/>
                              <a:gd name="T9" fmla="*/ T8 w 337"/>
                              <a:gd name="T10" fmla="+- 0 484 280"/>
                              <a:gd name="T11" fmla="*/ 484 h 205"/>
                              <a:gd name="T12" fmla="+- 0 7621 7422"/>
                              <a:gd name="T13" fmla="*/ T12 w 337"/>
                              <a:gd name="T14" fmla="+- 0 458 280"/>
                              <a:gd name="T15" fmla="*/ 458 h 205"/>
                              <a:gd name="T16" fmla="+- 0 7545 7422"/>
                              <a:gd name="T17" fmla="*/ T16 w 337"/>
                              <a:gd name="T18" fmla="+- 0 456 280"/>
                              <a:gd name="T19" fmla="*/ 456 h 205"/>
                              <a:gd name="T20" fmla="+- 0 7454 7422"/>
                              <a:gd name="T21" fmla="*/ T20 w 337"/>
                              <a:gd name="T22" fmla="+- 0 441 280"/>
                              <a:gd name="T23" fmla="*/ 441 h 205"/>
                              <a:gd name="T24" fmla="+- 0 7459 7422"/>
                              <a:gd name="T25" fmla="*/ T24 w 337"/>
                              <a:gd name="T26" fmla="+- 0 404 280"/>
                              <a:gd name="T27" fmla="*/ 404 h 205"/>
                              <a:gd name="T28" fmla="+- 0 7758 7422"/>
                              <a:gd name="T29" fmla="*/ T28 w 337"/>
                              <a:gd name="T30" fmla="+- 0 367 280"/>
                              <a:gd name="T31" fmla="*/ 367 h 205"/>
                              <a:gd name="T32" fmla="+- 0 7546 7422"/>
                              <a:gd name="T33" fmla="*/ T32 w 337"/>
                              <a:gd name="T34" fmla="+- 0 367 280"/>
                              <a:gd name="T35" fmla="*/ 367 h 205"/>
                              <a:gd name="T36" fmla="+- 0 7465 7422"/>
                              <a:gd name="T37" fmla="*/ T36 w 337"/>
                              <a:gd name="T38" fmla="+- 0 363 280"/>
                              <a:gd name="T39" fmla="*/ 363 h 205"/>
                              <a:gd name="T40" fmla="+- 0 7454 7422"/>
                              <a:gd name="T41" fmla="*/ T40 w 337"/>
                              <a:gd name="T42" fmla="+- 0 320 280"/>
                              <a:gd name="T43" fmla="*/ 320 h 205"/>
                              <a:gd name="T44" fmla="+- 0 7758 7422"/>
                              <a:gd name="T45" fmla="*/ T44 w 337"/>
                              <a:gd name="T46" fmla="+- 0 292 280"/>
                              <a:gd name="T47" fmla="*/ 292 h 205"/>
                              <a:gd name="T48" fmla="+- 0 7694 7422"/>
                              <a:gd name="T49" fmla="*/ T48 w 337"/>
                              <a:gd name="T50" fmla="+- 0 397 280"/>
                              <a:gd name="T51" fmla="*/ 397 h 205"/>
                              <a:gd name="T52" fmla="+- 0 7659 7422"/>
                              <a:gd name="T53" fmla="*/ T52 w 337"/>
                              <a:gd name="T54" fmla="+- 0 419 280"/>
                              <a:gd name="T55" fmla="*/ 419 h 205"/>
                              <a:gd name="T56" fmla="+- 0 7641 7422"/>
                              <a:gd name="T57" fmla="*/ T56 w 337"/>
                              <a:gd name="T58" fmla="+- 0 455 280"/>
                              <a:gd name="T59" fmla="*/ 455 h 205"/>
                              <a:gd name="T60" fmla="+- 0 7695 7422"/>
                              <a:gd name="T61" fmla="*/ T60 w 337"/>
                              <a:gd name="T62" fmla="+- 0 458 280"/>
                              <a:gd name="T63" fmla="*/ 458 h 205"/>
                              <a:gd name="T64" fmla="+- 0 7672 7422"/>
                              <a:gd name="T65" fmla="*/ T64 w 337"/>
                              <a:gd name="T66" fmla="+- 0 419 280"/>
                              <a:gd name="T67" fmla="*/ 419 h 205"/>
                              <a:gd name="T68" fmla="+- 0 7687 7422"/>
                              <a:gd name="T69" fmla="*/ T68 w 337"/>
                              <a:gd name="T70" fmla="+- 0 400 280"/>
                              <a:gd name="T71" fmla="*/ 400 h 205"/>
                              <a:gd name="T72" fmla="+- 0 7555 7422"/>
                              <a:gd name="T73" fmla="*/ T72 w 337"/>
                              <a:gd name="T74" fmla="+- 0 397 280"/>
                              <a:gd name="T75" fmla="*/ 397 h 205"/>
                              <a:gd name="T76" fmla="+- 0 7585 7422"/>
                              <a:gd name="T77" fmla="*/ T76 w 337"/>
                              <a:gd name="T78" fmla="+- 0 419 280"/>
                              <a:gd name="T79" fmla="*/ 419 h 205"/>
                              <a:gd name="T80" fmla="+- 0 7567 7422"/>
                              <a:gd name="T81" fmla="*/ T80 w 337"/>
                              <a:gd name="T82" fmla="+- 0 455 280"/>
                              <a:gd name="T83" fmla="*/ 455 h 205"/>
                              <a:gd name="T84" fmla="+- 0 7602 7422"/>
                              <a:gd name="T85" fmla="*/ T84 w 337"/>
                              <a:gd name="T86" fmla="+- 0 443 280"/>
                              <a:gd name="T87" fmla="*/ 443 h 205"/>
                              <a:gd name="T88" fmla="+- 0 7607 7422"/>
                              <a:gd name="T89" fmla="*/ T88 w 337"/>
                              <a:gd name="T90" fmla="+- 0 406 280"/>
                              <a:gd name="T91" fmla="*/ 406 h 205"/>
                              <a:gd name="T92" fmla="+- 0 7694 7422"/>
                              <a:gd name="T93" fmla="*/ T92 w 337"/>
                              <a:gd name="T94" fmla="+- 0 397 280"/>
                              <a:gd name="T95" fmla="*/ 397 h 205"/>
                              <a:gd name="T96" fmla="+- 0 7711 7422"/>
                              <a:gd name="T97" fmla="*/ T96 w 337"/>
                              <a:gd name="T98" fmla="+- 0 397 280"/>
                              <a:gd name="T99" fmla="*/ 397 h 205"/>
                              <a:gd name="T100" fmla="+- 0 7733 7422"/>
                              <a:gd name="T101" fmla="*/ T100 w 337"/>
                              <a:gd name="T102" fmla="+- 0 425 280"/>
                              <a:gd name="T103" fmla="*/ 425 h 205"/>
                              <a:gd name="T104" fmla="+- 0 7711 7422"/>
                              <a:gd name="T105" fmla="*/ T104 w 337"/>
                              <a:gd name="T106" fmla="+- 0 457 280"/>
                              <a:gd name="T107" fmla="*/ 457 h 205"/>
                              <a:gd name="T108" fmla="+- 0 7757 7422"/>
                              <a:gd name="T109" fmla="*/ T108 w 337"/>
                              <a:gd name="T110" fmla="+- 0 396 280"/>
                              <a:gd name="T111" fmla="*/ 396 h 205"/>
                              <a:gd name="T112" fmla="+- 0 7508 7422"/>
                              <a:gd name="T113" fmla="*/ T112 w 337"/>
                              <a:gd name="T114" fmla="+- 0 411 280"/>
                              <a:gd name="T115" fmla="*/ 411 h 205"/>
                              <a:gd name="T116" fmla="+- 0 7503 7422"/>
                              <a:gd name="T117" fmla="*/ T116 w 337"/>
                              <a:gd name="T118" fmla="+- 0 448 280"/>
                              <a:gd name="T119" fmla="*/ 448 h 205"/>
                              <a:gd name="T120" fmla="+- 0 7539 7422"/>
                              <a:gd name="T121" fmla="*/ T120 w 337"/>
                              <a:gd name="T122" fmla="+- 0 454 280"/>
                              <a:gd name="T123" fmla="*/ 454 h 205"/>
                              <a:gd name="T124" fmla="+- 0 7528 7422"/>
                              <a:gd name="T125" fmla="*/ T124 w 337"/>
                              <a:gd name="T126" fmla="+- 0 411 280"/>
                              <a:gd name="T127" fmla="*/ 411 h 205"/>
                              <a:gd name="T128" fmla="+- 0 7757 7422"/>
                              <a:gd name="T129" fmla="*/ T128 w 337"/>
                              <a:gd name="T130" fmla="+- 0 396 280"/>
                              <a:gd name="T131" fmla="*/ 396 h 205"/>
                              <a:gd name="T132" fmla="+- 0 7644 7422"/>
                              <a:gd name="T133" fmla="*/ T132 w 337"/>
                              <a:gd name="T134" fmla="+- 0 310 280"/>
                              <a:gd name="T135" fmla="*/ 310 h 205"/>
                              <a:gd name="T136" fmla="+- 0 7656 7422"/>
                              <a:gd name="T137" fmla="*/ T136 w 337"/>
                              <a:gd name="T138" fmla="+- 0 349 280"/>
                              <a:gd name="T139" fmla="*/ 349 h 205"/>
                              <a:gd name="T140" fmla="+- 0 7758 7422"/>
                              <a:gd name="T141" fmla="*/ T140 w 337"/>
                              <a:gd name="T142" fmla="+- 0 367 280"/>
                              <a:gd name="T143" fmla="*/ 367 h 205"/>
                              <a:gd name="T144" fmla="+- 0 7681 7422"/>
                              <a:gd name="T145" fmla="*/ T144 w 337"/>
                              <a:gd name="T146" fmla="+- 0 359 280"/>
                              <a:gd name="T147" fmla="*/ 359 h 205"/>
                              <a:gd name="T148" fmla="+- 0 7674 7422"/>
                              <a:gd name="T149" fmla="*/ T148 w 337"/>
                              <a:gd name="T150" fmla="+- 0 325 280"/>
                              <a:gd name="T151" fmla="*/ 325 h 205"/>
                              <a:gd name="T152" fmla="+- 0 7758 7422"/>
                              <a:gd name="T153" fmla="*/ T152 w 337"/>
                              <a:gd name="T154" fmla="+- 0 307 280"/>
                              <a:gd name="T155" fmla="*/ 307 h 205"/>
                              <a:gd name="T156" fmla="+- 0 7729 7422"/>
                              <a:gd name="T157" fmla="*/ T156 w 337"/>
                              <a:gd name="T158" fmla="+- 0 321 280"/>
                              <a:gd name="T159" fmla="*/ 321 h 205"/>
                              <a:gd name="T160" fmla="+- 0 7723 7422"/>
                              <a:gd name="T161" fmla="*/ T160 w 337"/>
                              <a:gd name="T162" fmla="+- 0 358 280"/>
                              <a:gd name="T163" fmla="*/ 358 h 205"/>
                              <a:gd name="T164" fmla="+- 0 7758 7422"/>
                              <a:gd name="T165" fmla="*/ T164 w 337"/>
                              <a:gd name="T166" fmla="+- 0 367 280"/>
                              <a:gd name="T167" fmla="*/ 367 h 205"/>
                              <a:gd name="T168" fmla="+- 0 7562 7422"/>
                              <a:gd name="T169" fmla="*/ T168 w 337"/>
                              <a:gd name="T170" fmla="+- 0 306 280"/>
                              <a:gd name="T171" fmla="*/ 306 h 205"/>
                              <a:gd name="T172" fmla="+- 0 7585 7422"/>
                              <a:gd name="T173" fmla="*/ T172 w 337"/>
                              <a:gd name="T174" fmla="+- 0 345 280"/>
                              <a:gd name="T175" fmla="*/ 345 h 205"/>
                              <a:gd name="T176" fmla="+- 0 7620 7422"/>
                              <a:gd name="T177" fmla="*/ T176 w 337"/>
                              <a:gd name="T178" fmla="+- 0 367 280"/>
                              <a:gd name="T179" fmla="*/ 367 h 205"/>
                              <a:gd name="T180" fmla="+- 0 7598 7422"/>
                              <a:gd name="T181" fmla="*/ T180 w 337"/>
                              <a:gd name="T182" fmla="+- 0 345 280"/>
                              <a:gd name="T183" fmla="*/ 345 h 205"/>
                              <a:gd name="T184" fmla="+- 0 7616 7422"/>
                              <a:gd name="T185" fmla="*/ T184 w 337"/>
                              <a:gd name="T186" fmla="+- 0 309 280"/>
                              <a:gd name="T187" fmla="*/ 309 h 205"/>
                              <a:gd name="T188" fmla="+- 0 7758 7422"/>
                              <a:gd name="T189" fmla="*/ T188 w 337"/>
                              <a:gd name="T190" fmla="+- 0 306 280"/>
                              <a:gd name="T191" fmla="*/ 306 h 205"/>
                              <a:gd name="T192" fmla="+- 0 7496 7422"/>
                              <a:gd name="T193" fmla="*/ T192 w 337"/>
                              <a:gd name="T194" fmla="+- 0 309 280"/>
                              <a:gd name="T195" fmla="*/ 309 h 205"/>
                              <a:gd name="T196" fmla="+- 0 7508 7422"/>
                              <a:gd name="T197" fmla="*/ T196 w 337"/>
                              <a:gd name="T198" fmla="+- 0 352 280"/>
                              <a:gd name="T199" fmla="*/ 352 h 205"/>
                              <a:gd name="T200" fmla="+- 0 7539 7422"/>
                              <a:gd name="T201" fmla="*/ T200 w 337"/>
                              <a:gd name="T202" fmla="+- 0 364 280"/>
                              <a:gd name="T203" fmla="*/ 364 h 205"/>
                              <a:gd name="T204" fmla="+- 0 7527 7422"/>
                              <a:gd name="T205" fmla="*/ T204 w 337"/>
                              <a:gd name="T206" fmla="+- 0 321 280"/>
                              <a:gd name="T207" fmla="*/ 321 h 205"/>
                              <a:gd name="T208" fmla="+- 0 7758 7422"/>
                              <a:gd name="T209" fmla="*/ T208 w 337"/>
                              <a:gd name="T210" fmla="+- 0 305 280"/>
                              <a:gd name="T211" fmla="*/ 305 h 205"/>
                              <a:gd name="T212" fmla="+- 0 7748 7422"/>
                              <a:gd name="T213" fmla="*/ T212 w 337"/>
                              <a:gd name="T214" fmla="+- 0 282 280"/>
                              <a:gd name="T215" fmla="*/ 282 h 2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337" h="205">
                                <a:moveTo>
                                  <a:pt x="17" y="0"/>
                                </a:moveTo>
                                <a:lnTo>
                                  <a:pt x="12" y="2"/>
                                </a:lnTo>
                                <a:lnTo>
                                  <a:pt x="4" y="10"/>
                                </a:lnTo>
                                <a:lnTo>
                                  <a:pt x="2" y="15"/>
                                </a:lnTo>
                                <a:lnTo>
                                  <a:pt x="2" y="28"/>
                                </a:lnTo>
                                <a:lnTo>
                                  <a:pt x="0" y="158"/>
                                </a:lnTo>
                                <a:lnTo>
                                  <a:pt x="0" y="186"/>
                                </a:lnTo>
                                <a:lnTo>
                                  <a:pt x="2" y="192"/>
                                </a:lnTo>
                                <a:lnTo>
                                  <a:pt x="11" y="200"/>
                                </a:lnTo>
                                <a:lnTo>
                                  <a:pt x="16" y="202"/>
                                </a:lnTo>
                                <a:lnTo>
                                  <a:pt x="22" y="203"/>
                                </a:lnTo>
                                <a:lnTo>
                                  <a:pt x="313" y="204"/>
                                </a:lnTo>
                                <a:lnTo>
                                  <a:pt x="325" y="204"/>
                                </a:lnTo>
                                <a:lnTo>
                                  <a:pt x="335" y="194"/>
                                </a:lnTo>
                                <a:lnTo>
                                  <a:pt x="335" y="178"/>
                                </a:lnTo>
                                <a:lnTo>
                                  <a:pt x="199" y="178"/>
                                </a:lnTo>
                                <a:lnTo>
                                  <a:pt x="198" y="178"/>
                                </a:lnTo>
                                <a:lnTo>
                                  <a:pt x="133" y="178"/>
                                </a:lnTo>
                                <a:lnTo>
                                  <a:pt x="125" y="177"/>
                                </a:lnTo>
                                <a:lnTo>
                                  <a:pt x="123" y="176"/>
                                </a:lnTo>
                                <a:lnTo>
                                  <a:pt x="59" y="176"/>
                                </a:lnTo>
                                <a:lnTo>
                                  <a:pt x="51" y="176"/>
                                </a:lnTo>
                                <a:lnTo>
                                  <a:pt x="43" y="173"/>
                                </a:lnTo>
                                <a:lnTo>
                                  <a:pt x="32" y="161"/>
                                </a:lnTo>
                                <a:lnTo>
                                  <a:pt x="29" y="154"/>
                                </a:lnTo>
                                <a:lnTo>
                                  <a:pt x="29" y="145"/>
                                </a:lnTo>
                                <a:lnTo>
                                  <a:pt x="31" y="134"/>
                                </a:lnTo>
                                <a:lnTo>
                                  <a:pt x="37" y="124"/>
                                </a:lnTo>
                                <a:lnTo>
                                  <a:pt x="47" y="118"/>
                                </a:lnTo>
                                <a:lnTo>
                                  <a:pt x="59" y="116"/>
                                </a:lnTo>
                                <a:lnTo>
                                  <a:pt x="335" y="116"/>
                                </a:lnTo>
                                <a:lnTo>
                                  <a:pt x="336" y="87"/>
                                </a:lnTo>
                                <a:lnTo>
                                  <a:pt x="198" y="87"/>
                                </a:lnTo>
                                <a:lnTo>
                                  <a:pt x="141" y="87"/>
                                </a:lnTo>
                                <a:lnTo>
                                  <a:pt x="124" y="87"/>
                                </a:lnTo>
                                <a:lnTo>
                                  <a:pt x="123" y="86"/>
                                </a:lnTo>
                                <a:lnTo>
                                  <a:pt x="67" y="86"/>
                                </a:lnTo>
                                <a:lnTo>
                                  <a:pt x="51" y="86"/>
                                </a:lnTo>
                                <a:lnTo>
                                  <a:pt x="43" y="83"/>
                                </a:lnTo>
                                <a:lnTo>
                                  <a:pt x="32" y="71"/>
                                </a:lnTo>
                                <a:lnTo>
                                  <a:pt x="28" y="63"/>
                                </a:lnTo>
                                <a:lnTo>
                                  <a:pt x="28" y="47"/>
                                </a:lnTo>
                                <a:lnTo>
                                  <a:pt x="32" y="40"/>
                                </a:lnTo>
                                <a:lnTo>
                                  <a:pt x="43" y="28"/>
                                </a:lnTo>
                                <a:lnTo>
                                  <a:pt x="51" y="25"/>
                                </a:lnTo>
                                <a:lnTo>
                                  <a:pt x="336" y="25"/>
                                </a:lnTo>
                                <a:lnTo>
                                  <a:pt x="336" y="12"/>
                                </a:lnTo>
                                <a:lnTo>
                                  <a:pt x="326" y="2"/>
                                </a:lnTo>
                                <a:lnTo>
                                  <a:pt x="314" y="2"/>
                                </a:lnTo>
                                <a:lnTo>
                                  <a:pt x="17" y="0"/>
                                </a:lnTo>
                                <a:close/>
                                <a:moveTo>
                                  <a:pt x="272" y="117"/>
                                </a:moveTo>
                                <a:lnTo>
                                  <a:pt x="215" y="117"/>
                                </a:lnTo>
                                <a:lnTo>
                                  <a:pt x="222" y="120"/>
                                </a:lnTo>
                                <a:lnTo>
                                  <a:pt x="234" y="132"/>
                                </a:lnTo>
                                <a:lnTo>
                                  <a:pt x="237" y="139"/>
                                </a:lnTo>
                                <a:lnTo>
                                  <a:pt x="237" y="148"/>
                                </a:lnTo>
                                <a:lnTo>
                                  <a:pt x="235" y="159"/>
                                </a:lnTo>
                                <a:lnTo>
                                  <a:pt x="229" y="169"/>
                                </a:lnTo>
                                <a:lnTo>
                                  <a:pt x="219" y="175"/>
                                </a:lnTo>
                                <a:lnTo>
                                  <a:pt x="207" y="178"/>
                                </a:lnTo>
                                <a:lnTo>
                                  <a:pt x="335" y="178"/>
                                </a:lnTo>
                                <a:lnTo>
                                  <a:pt x="273" y="178"/>
                                </a:lnTo>
                                <a:lnTo>
                                  <a:pt x="265" y="174"/>
                                </a:lnTo>
                                <a:lnTo>
                                  <a:pt x="254" y="163"/>
                                </a:lnTo>
                                <a:lnTo>
                                  <a:pt x="251" y="156"/>
                                </a:lnTo>
                                <a:lnTo>
                                  <a:pt x="250" y="139"/>
                                </a:lnTo>
                                <a:lnTo>
                                  <a:pt x="253" y="132"/>
                                </a:lnTo>
                                <a:lnTo>
                                  <a:pt x="254" y="132"/>
                                </a:lnTo>
                                <a:lnTo>
                                  <a:pt x="259" y="126"/>
                                </a:lnTo>
                                <a:lnTo>
                                  <a:pt x="265" y="120"/>
                                </a:lnTo>
                                <a:lnTo>
                                  <a:pt x="272" y="117"/>
                                </a:lnTo>
                                <a:close/>
                                <a:moveTo>
                                  <a:pt x="335" y="117"/>
                                </a:moveTo>
                                <a:lnTo>
                                  <a:pt x="125" y="117"/>
                                </a:lnTo>
                                <a:lnTo>
                                  <a:pt x="133" y="117"/>
                                </a:lnTo>
                                <a:lnTo>
                                  <a:pt x="141" y="117"/>
                                </a:lnTo>
                                <a:lnTo>
                                  <a:pt x="149" y="120"/>
                                </a:lnTo>
                                <a:lnTo>
                                  <a:pt x="160" y="132"/>
                                </a:lnTo>
                                <a:lnTo>
                                  <a:pt x="163" y="139"/>
                                </a:lnTo>
                                <a:lnTo>
                                  <a:pt x="163" y="148"/>
                                </a:lnTo>
                                <a:lnTo>
                                  <a:pt x="161" y="159"/>
                                </a:lnTo>
                                <a:lnTo>
                                  <a:pt x="155" y="169"/>
                                </a:lnTo>
                                <a:lnTo>
                                  <a:pt x="145" y="175"/>
                                </a:lnTo>
                                <a:lnTo>
                                  <a:pt x="133" y="178"/>
                                </a:lnTo>
                                <a:lnTo>
                                  <a:pt x="198" y="178"/>
                                </a:lnTo>
                                <a:lnTo>
                                  <a:pt x="191" y="175"/>
                                </a:lnTo>
                                <a:lnTo>
                                  <a:pt x="180" y="163"/>
                                </a:lnTo>
                                <a:lnTo>
                                  <a:pt x="177" y="156"/>
                                </a:lnTo>
                                <a:lnTo>
                                  <a:pt x="177" y="147"/>
                                </a:lnTo>
                                <a:lnTo>
                                  <a:pt x="179" y="136"/>
                                </a:lnTo>
                                <a:lnTo>
                                  <a:pt x="185" y="126"/>
                                </a:lnTo>
                                <a:lnTo>
                                  <a:pt x="195" y="120"/>
                                </a:lnTo>
                                <a:lnTo>
                                  <a:pt x="207" y="117"/>
                                </a:lnTo>
                                <a:lnTo>
                                  <a:pt x="272" y="117"/>
                                </a:lnTo>
                                <a:lnTo>
                                  <a:pt x="335" y="117"/>
                                </a:lnTo>
                                <a:close/>
                                <a:moveTo>
                                  <a:pt x="335" y="117"/>
                                </a:moveTo>
                                <a:lnTo>
                                  <a:pt x="289" y="117"/>
                                </a:lnTo>
                                <a:lnTo>
                                  <a:pt x="296" y="120"/>
                                </a:lnTo>
                                <a:lnTo>
                                  <a:pt x="308" y="131"/>
                                </a:lnTo>
                                <a:lnTo>
                                  <a:pt x="311" y="139"/>
                                </a:lnTo>
                                <a:lnTo>
                                  <a:pt x="311" y="145"/>
                                </a:lnTo>
                                <a:lnTo>
                                  <a:pt x="311" y="155"/>
                                </a:lnTo>
                                <a:lnTo>
                                  <a:pt x="308" y="163"/>
                                </a:lnTo>
                                <a:lnTo>
                                  <a:pt x="297" y="174"/>
                                </a:lnTo>
                                <a:lnTo>
                                  <a:pt x="289" y="177"/>
                                </a:lnTo>
                                <a:lnTo>
                                  <a:pt x="273" y="178"/>
                                </a:lnTo>
                                <a:lnTo>
                                  <a:pt x="335" y="178"/>
                                </a:lnTo>
                                <a:lnTo>
                                  <a:pt x="335" y="117"/>
                                </a:lnTo>
                                <a:close/>
                                <a:moveTo>
                                  <a:pt x="335" y="116"/>
                                </a:moveTo>
                                <a:lnTo>
                                  <a:pt x="59" y="116"/>
                                </a:lnTo>
                                <a:lnTo>
                                  <a:pt x="67" y="116"/>
                                </a:lnTo>
                                <a:lnTo>
                                  <a:pt x="75" y="119"/>
                                </a:lnTo>
                                <a:lnTo>
                                  <a:pt x="86" y="131"/>
                                </a:lnTo>
                                <a:lnTo>
                                  <a:pt x="89" y="139"/>
                                </a:lnTo>
                                <a:lnTo>
                                  <a:pt x="89" y="148"/>
                                </a:lnTo>
                                <a:lnTo>
                                  <a:pt x="87" y="158"/>
                                </a:lnTo>
                                <a:lnTo>
                                  <a:pt x="81" y="168"/>
                                </a:lnTo>
                                <a:lnTo>
                                  <a:pt x="71" y="174"/>
                                </a:lnTo>
                                <a:lnTo>
                                  <a:pt x="59" y="176"/>
                                </a:lnTo>
                                <a:lnTo>
                                  <a:pt x="123" y="176"/>
                                </a:lnTo>
                                <a:lnTo>
                                  <a:pt x="117" y="174"/>
                                </a:lnTo>
                                <a:lnTo>
                                  <a:pt x="106" y="163"/>
                                </a:lnTo>
                                <a:lnTo>
                                  <a:pt x="103" y="155"/>
                                </a:lnTo>
                                <a:lnTo>
                                  <a:pt x="103" y="139"/>
                                </a:lnTo>
                                <a:lnTo>
                                  <a:pt x="106" y="131"/>
                                </a:lnTo>
                                <a:lnTo>
                                  <a:pt x="117" y="120"/>
                                </a:lnTo>
                                <a:lnTo>
                                  <a:pt x="125" y="117"/>
                                </a:lnTo>
                                <a:lnTo>
                                  <a:pt x="335" y="117"/>
                                </a:lnTo>
                                <a:lnTo>
                                  <a:pt x="335" y="116"/>
                                </a:lnTo>
                                <a:close/>
                                <a:moveTo>
                                  <a:pt x="279" y="27"/>
                                </a:moveTo>
                                <a:lnTo>
                                  <a:pt x="206" y="27"/>
                                </a:lnTo>
                                <a:lnTo>
                                  <a:pt x="214" y="27"/>
                                </a:lnTo>
                                <a:lnTo>
                                  <a:pt x="222" y="30"/>
                                </a:lnTo>
                                <a:lnTo>
                                  <a:pt x="233" y="42"/>
                                </a:lnTo>
                                <a:lnTo>
                                  <a:pt x="236" y="49"/>
                                </a:lnTo>
                                <a:lnTo>
                                  <a:pt x="236" y="57"/>
                                </a:lnTo>
                                <a:lnTo>
                                  <a:pt x="234" y="69"/>
                                </a:lnTo>
                                <a:lnTo>
                                  <a:pt x="228" y="79"/>
                                </a:lnTo>
                                <a:lnTo>
                                  <a:pt x="218" y="85"/>
                                </a:lnTo>
                                <a:lnTo>
                                  <a:pt x="206" y="87"/>
                                </a:lnTo>
                                <a:lnTo>
                                  <a:pt x="336" y="87"/>
                                </a:lnTo>
                                <a:lnTo>
                                  <a:pt x="272" y="87"/>
                                </a:lnTo>
                                <a:lnTo>
                                  <a:pt x="264" y="84"/>
                                </a:lnTo>
                                <a:lnTo>
                                  <a:pt x="259" y="79"/>
                                </a:lnTo>
                                <a:lnTo>
                                  <a:pt x="253" y="73"/>
                                </a:lnTo>
                                <a:lnTo>
                                  <a:pt x="250" y="65"/>
                                </a:lnTo>
                                <a:lnTo>
                                  <a:pt x="250" y="56"/>
                                </a:lnTo>
                                <a:lnTo>
                                  <a:pt x="252" y="45"/>
                                </a:lnTo>
                                <a:lnTo>
                                  <a:pt x="258" y="36"/>
                                </a:lnTo>
                                <a:lnTo>
                                  <a:pt x="268" y="29"/>
                                </a:lnTo>
                                <a:lnTo>
                                  <a:pt x="279" y="27"/>
                                </a:lnTo>
                                <a:close/>
                                <a:moveTo>
                                  <a:pt x="336" y="27"/>
                                </a:moveTo>
                                <a:lnTo>
                                  <a:pt x="279" y="27"/>
                                </a:lnTo>
                                <a:lnTo>
                                  <a:pt x="288" y="27"/>
                                </a:lnTo>
                                <a:lnTo>
                                  <a:pt x="295" y="30"/>
                                </a:lnTo>
                                <a:lnTo>
                                  <a:pt x="307" y="41"/>
                                </a:lnTo>
                                <a:lnTo>
                                  <a:pt x="310" y="49"/>
                                </a:lnTo>
                                <a:lnTo>
                                  <a:pt x="310" y="57"/>
                                </a:lnTo>
                                <a:lnTo>
                                  <a:pt x="308" y="69"/>
                                </a:lnTo>
                                <a:lnTo>
                                  <a:pt x="301" y="78"/>
                                </a:lnTo>
                                <a:lnTo>
                                  <a:pt x="292" y="85"/>
                                </a:lnTo>
                                <a:lnTo>
                                  <a:pt x="280" y="87"/>
                                </a:lnTo>
                                <a:lnTo>
                                  <a:pt x="272" y="87"/>
                                </a:lnTo>
                                <a:lnTo>
                                  <a:pt x="336" y="87"/>
                                </a:lnTo>
                                <a:lnTo>
                                  <a:pt x="336" y="27"/>
                                </a:lnTo>
                                <a:close/>
                                <a:moveTo>
                                  <a:pt x="336" y="26"/>
                                </a:moveTo>
                                <a:lnTo>
                                  <a:pt x="124" y="26"/>
                                </a:lnTo>
                                <a:lnTo>
                                  <a:pt x="140" y="26"/>
                                </a:lnTo>
                                <a:lnTo>
                                  <a:pt x="148" y="30"/>
                                </a:lnTo>
                                <a:lnTo>
                                  <a:pt x="159" y="41"/>
                                </a:lnTo>
                                <a:lnTo>
                                  <a:pt x="163" y="49"/>
                                </a:lnTo>
                                <a:lnTo>
                                  <a:pt x="163" y="65"/>
                                </a:lnTo>
                                <a:lnTo>
                                  <a:pt x="160" y="73"/>
                                </a:lnTo>
                                <a:lnTo>
                                  <a:pt x="148" y="84"/>
                                </a:lnTo>
                                <a:lnTo>
                                  <a:pt x="141" y="87"/>
                                </a:lnTo>
                                <a:lnTo>
                                  <a:pt x="198" y="87"/>
                                </a:lnTo>
                                <a:lnTo>
                                  <a:pt x="191" y="84"/>
                                </a:lnTo>
                                <a:lnTo>
                                  <a:pt x="179" y="73"/>
                                </a:lnTo>
                                <a:lnTo>
                                  <a:pt x="176" y="65"/>
                                </a:lnTo>
                                <a:lnTo>
                                  <a:pt x="176" y="56"/>
                                </a:lnTo>
                                <a:lnTo>
                                  <a:pt x="178" y="45"/>
                                </a:lnTo>
                                <a:lnTo>
                                  <a:pt x="185" y="36"/>
                                </a:lnTo>
                                <a:lnTo>
                                  <a:pt x="194" y="29"/>
                                </a:lnTo>
                                <a:lnTo>
                                  <a:pt x="206" y="27"/>
                                </a:lnTo>
                                <a:lnTo>
                                  <a:pt x="279" y="27"/>
                                </a:lnTo>
                                <a:lnTo>
                                  <a:pt x="336" y="27"/>
                                </a:lnTo>
                                <a:lnTo>
                                  <a:pt x="336" y="26"/>
                                </a:lnTo>
                                <a:close/>
                                <a:moveTo>
                                  <a:pt x="336" y="25"/>
                                </a:moveTo>
                                <a:lnTo>
                                  <a:pt x="51" y="25"/>
                                </a:lnTo>
                                <a:lnTo>
                                  <a:pt x="67" y="26"/>
                                </a:lnTo>
                                <a:lnTo>
                                  <a:pt x="74" y="29"/>
                                </a:lnTo>
                                <a:lnTo>
                                  <a:pt x="86" y="40"/>
                                </a:lnTo>
                                <a:lnTo>
                                  <a:pt x="89" y="48"/>
                                </a:lnTo>
                                <a:lnTo>
                                  <a:pt x="89" y="65"/>
                                </a:lnTo>
                                <a:lnTo>
                                  <a:pt x="86" y="72"/>
                                </a:lnTo>
                                <a:lnTo>
                                  <a:pt x="75" y="83"/>
                                </a:lnTo>
                                <a:lnTo>
                                  <a:pt x="67" y="86"/>
                                </a:lnTo>
                                <a:lnTo>
                                  <a:pt x="123" y="86"/>
                                </a:lnTo>
                                <a:lnTo>
                                  <a:pt x="117" y="84"/>
                                </a:lnTo>
                                <a:lnTo>
                                  <a:pt x="105" y="72"/>
                                </a:lnTo>
                                <a:lnTo>
                                  <a:pt x="102" y="65"/>
                                </a:lnTo>
                                <a:lnTo>
                                  <a:pt x="102" y="48"/>
                                </a:lnTo>
                                <a:lnTo>
                                  <a:pt x="105" y="41"/>
                                </a:lnTo>
                                <a:lnTo>
                                  <a:pt x="117" y="29"/>
                                </a:lnTo>
                                <a:lnTo>
                                  <a:pt x="124" y="26"/>
                                </a:lnTo>
                                <a:lnTo>
                                  <a:pt x="336" y="26"/>
                                </a:lnTo>
                                <a:lnTo>
                                  <a:pt x="336" y="25"/>
                                </a:lnTo>
                                <a:close/>
                                <a:moveTo>
                                  <a:pt x="326" y="2"/>
                                </a:moveTo>
                                <a:lnTo>
                                  <a:pt x="314" y="2"/>
                                </a:lnTo>
                                <a:lnTo>
                                  <a:pt x="326" y="2"/>
                                </a:lnTo>
                                <a:close/>
                              </a:path>
                            </a:pathLst>
                          </a:custGeom>
                          <a:solidFill>
                            <a:srgbClr val="DD4C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AutoShape 85"/>
                        <wps:cNvSpPr>
                          <a:spLocks/>
                        </wps:cNvSpPr>
                        <wps:spPr bwMode="auto">
                          <a:xfrm>
                            <a:off x="7422" y="279"/>
                            <a:ext cx="337" cy="204"/>
                          </a:xfrm>
                          <a:custGeom>
                            <a:avLst/>
                            <a:gdLst>
                              <a:gd name="T0" fmla="+- 0 7424 7422"/>
                              <a:gd name="T1" fmla="*/ T0 w 337"/>
                              <a:gd name="T2" fmla="+- 0 295 280"/>
                              <a:gd name="T3" fmla="*/ 295 h 204"/>
                              <a:gd name="T4" fmla="+- 0 7424 7422"/>
                              <a:gd name="T5" fmla="*/ T4 w 337"/>
                              <a:gd name="T6" fmla="+- 0 472 280"/>
                              <a:gd name="T7" fmla="*/ 472 h 204"/>
                              <a:gd name="T8" fmla="+- 0 7490 7422"/>
                              <a:gd name="T9" fmla="*/ T8 w 337"/>
                              <a:gd name="T10" fmla="+- 0 456 280"/>
                              <a:gd name="T11" fmla="*/ 456 h 204"/>
                              <a:gd name="T12" fmla="+- 0 7454 7422"/>
                              <a:gd name="T13" fmla="*/ T12 w 337"/>
                              <a:gd name="T14" fmla="+- 0 441 280"/>
                              <a:gd name="T15" fmla="*/ 441 h 204"/>
                              <a:gd name="T16" fmla="+- 0 7459 7422"/>
                              <a:gd name="T17" fmla="*/ T16 w 337"/>
                              <a:gd name="T18" fmla="+- 0 404 280"/>
                              <a:gd name="T19" fmla="*/ 404 h 204"/>
                              <a:gd name="T20" fmla="+- 0 7646 7422"/>
                              <a:gd name="T21" fmla="*/ T20 w 337"/>
                              <a:gd name="T22" fmla="+- 0 367 280"/>
                              <a:gd name="T23" fmla="*/ 367 h 204"/>
                              <a:gd name="T24" fmla="+- 0 7546 7422"/>
                              <a:gd name="T25" fmla="*/ T24 w 337"/>
                              <a:gd name="T26" fmla="+- 0 367 280"/>
                              <a:gd name="T27" fmla="*/ 367 h 204"/>
                              <a:gd name="T28" fmla="+- 0 7465 7422"/>
                              <a:gd name="T29" fmla="*/ T28 w 337"/>
                              <a:gd name="T30" fmla="+- 0 363 280"/>
                              <a:gd name="T31" fmla="*/ 363 h 204"/>
                              <a:gd name="T32" fmla="+- 0 7454 7422"/>
                              <a:gd name="T33" fmla="*/ T32 w 337"/>
                              <a:gd name="T34" fmla="+- 0 320 280"/>
                              <a:gd name="T35" fmla="*/ 320 h 204"/>
                              <a:gd name="T36" fmla="+- 0 7758 7422"/>
                              <a:gd name="T37" fmla="*/ T36 w 337"/>
                              <a:gd name="T38" fmla="+- 0 304 280"/>
                              <a:gd name="T39" fmla="*/ 304 h 204"/>
                              <a:gd name="T40" fmla="+- 0 7439 7422"/>
                              <a:gd name="T41" fmla="*/ T40 w 337"/>
                              <a:gd name="T42" fmla="+- 0 280 280"/>
                              <a:gd name="T43" fmla="*/ 280 h 204"/>
                              <a:gd name="T44" fmla="+- 0 7607 7422"/>
                              <a:gd name="T45" fmla="*/ T44 w 337"/>
                              <a:gd name="T46" fmla="+- 0 406 280"/>
                              <a:gd name="T47" fmla="*/ 406 h 204"/>
                              <a:gd name="T48" fmla="+- 0 7602 7422"/>
                              <a:gd name="T49" fmla="*/ T48 w 337"/>
                              <a:gd name="T50" fmla="+- 0 443 280"/>
                              <a:gd name="T51" fmla="*/ 443 h 204"/>
                              <a:gd name="T52" fmla="+- 0 7641 7422"/>
                              <a:gd name="T53" fmla="*/ T52 w 337"/>
                              <a:gd name="T54" fmla="+- 0 455 280"/>
                              <a:gd name="T55" fmla="*/ 455 h 204"/>
                              <a:gd name="T56" fmla="+- 0 7659 7422"/>
                              <a:gd name="T57" fmla="*/ T56 w 337"/>
                              <a:gd name="T58" fmla="+- 0 419 280"/>
                              <a:gd name="T59" fmla="*/ 419 h 204"/>
                              <a:gd name="T60" fmla="+- 0 7577 7422"/>
                              <a:gd name="T61" fmla="*/ T60 w 337"/>
                              <a:gd name="T62" fmla="+- 0 407 280"/>
                              <a:gd name="T63" fmla="*/ 407 h 204"/>
                              <a:gd name="T64" fmla="+- 0 7547 7422"/>
                              <a:gd name="T65" fmla="*/ T64 w 337"/>
                              <a:gd name="T66" fmla="+- 0 457 280"/>
                              <a:gd name="T67" fmla="*/ 457 h 204"/>
                              <a:gd name="T68" fmla="+- 0 7583 7422"/>
                              <a:gd name="T69" fmla="*/ T68 w 337"/>
                              <a:gd name="T70" fmla="+- 0 439 280"/>
                              <a:gd name="T71" fmla="*/ 439 h 204"/>
                              <a:gd name="T72" fmla="+- 0 7577 7422"/>
                              <a:gd name="T73" fmla="*/ T72 w 337"/>
                              <a:gd name="T74" fmla="+- 0 407 280"/>
                              <a:gd name="T75" fmla="*/ 407 h 204"/>
                              <a:gd name="T76" fmla="+- 0 7681 7422"/>
                              <a:gd name="T77" fmla="*/ T76 w 337"/>
                              <a:gd name="T78" fmla="+- 0 406 280"/>
                              <a:gd name="T79" fmla="*/ 406 h 204"/>
                              <a:gd name="T80" fmla="+- 0 7672 7422"/>
                              <a:gd name="T81" fmla="*/ T80 w 337"/>
                              <a:gd name="T82" fmla="+- 0 425 280"/>
                              <a:gd name="T83" fmla="*/ 425 h 204"/>
                              <a:gd name="T84" fmla="+- 0 7695 7422"/>
                              <a:gd name="T85" fmla="*/ T84 w 337"/>
                              <a:gd name="T86" fmla="+- 0 458 280"/>
                              <a:gd name="T87" fmla="*/ 458 h 204"/>
                              <a:gd name="T88" fmla="+- 0 7733 7422"/>
                              <a:gd name="T89" fmla="*/ T88 w 337"/>
                              <a:gd name="T90" fmla="+- 0 435 280"/>
                              <a:gd name="T91" fmla="*/ 435 h 204"/>
                              <a:gd name="T92" fmla="+- 0 7718 7422"/>
                              <a:gd name="T93" fmla="*/ T92 w 337"/>
                              <a:gd name="T94" fmla="+- 0 400 280"/>
                              <a:gd name="T95" fmla="*/ 400 h 204"/>
                              <a:gd name="T96" fmla="+- 0 7489 7422"/>
                              <a:gd name="T97" fmla="*/ T96 w 337"/>
                              <a:gd name="T98" fmla="+- 0 396 280"/>
                              <a:gd name="T99" fmla="*/ 396 h 204"/>
                              <a:gd name="T100" fmla="+- 0 7511 7422"/>
                              <a:gd name="T101" fmla="*/ T100 w 337"/>
                              <a:gd name="T102" fmla="+- 0 428 280"/>
                              <a:gd name="T103" fmla="*/ 428 h 204"/>
                              <a:gd name="T104" fmla="+- 0 7481 7422"/>
                              <a:gd name="T105" fmla="*/ T104 w 337"/>
                              <a:gd name="T106" fmla="+- 0 456 280"/>
                              <a:gd name="T107" fmla="*/ 456 h 204"/>
                              <a:gd name="T108" fmla="+- 0 7525 7422"/>
                              <a:gd name="T109" fmla="*/ T108 w 337"/>
                              <a:gd name="T110" fmla="+- 0 419 280"/>
                              <a:gd name="T111" fmla="*/ 419 h 204"/>
                              <a:gd name="T112" fmla="+- 0 7595 7422"/>
                              <a:gd name="T113" fmla="*/ T112 w 337"/>
                              <a:gd name="T114" fmla="+- 0 397 280"/>
                              <a:gd name="T115" fmla="*/ 397 h 204"/>
                              <a:gd name="T116" fmla="+- 0 7555 7422"/>
                              <a:gd name="T117" fmla="*/ T116 w 337"/>
                              <a:gd name="T118" fmla="+- 0 397 280"/>
                              <a:gd name="T119" fmla="*/ 397 h 204"/>
                              <a:gd name="T120" fmla="+- 0 7595 7422"/>
                              <a:gd name="T121" fmla="*/ T120 w 337"/>
                              <a:gd name="T122" fmla="+- 0 397 280"/>
                              <a:gd name="T123" fmla="*/ 397 h 204"/>
                              <a:gd name="T124" fmla="+- 0 7644 7422"/>
                              <a:gd name="T125" fmla="*/ T124 w 337"/>
                              <a:gd name="T126" fmla="+- 0 310 280"/>
                              <a:gd name="T127" fmla="*/ 310 h 204"/>
                              <a:gd name="T128" fmla="+- 0 7656 7422"/>
                              <a:gd name="T129" fmla="*/ T128 w 337"/>
                              <a:gd name="T130" fmla="+- 0 349 280"/>
                              <a:gd name="T131" fmla="*/ 349 h 204"/>
                              <a:gd name="T132" fmla="+- 0 7646 7422"/>
                              <a:gd name="T133" fmla="*/ T132 w 337"/>
                              <a:gd name="T134" fmla="+- 0 367 280"/>
                              <a:gd name="T135" fmla="*/ 367 h 204"/>
                              <a:gd name="T136" fmla="+- 0 7674 7422"/>
                              <a:gd name="T137" fmla="*/ T136 w 337"/>
                              <a:gd name="T138" fmla="+- 0 325 280"/>
                              <a:gd name="T139" fmla="*/ 325 h 204"/>
                              <a:gd name="T140" fmla="+- 0 7728 7422"/>
                              <a:gd name="T141" fmla="*/ T140 w 337"/>
                              <a:gd name="T142" fmla="+- 0 321 280"/>
                              <a:gd name="T143" fmla="*/ 321 h 204"/>
                              <a:gd name="T144" fmla="+- 0 7686 7422"/>
                              <a:gd name="T145" fmla="*/ T144 w 337"/>
                              <a:gd name="T146" fmla="+- 0 364 280"/>
                              <a:gd name="T147" fmla="*/ 364 h 204"/>
                              <a:gd name="T148" fmla="+- 0 7723 7422"/>
                              <a:gd name="T149" fmla="*/ T148 w 337"/>
                              <a:gd name="T150" fmla="+- 0 358 280"/>
                              <a:gd name="T151" fmla="*/ 358 h 204"/>
                              <a:gd name="T152" fmla="+- 0 7729 7422"/>
                              <a:gd name="T153" fmla="*/ T152 w 337"/>
                              <a:gd name="T154" fmla="+- 0 321 280"/>
                              <a:gd name="T155" fmla="*/ 321 h 204"/>
                              <a:gd name="T156" fmla="+- 0 7562 7422"/>
                              <a:gd name="T157" fmla="*/ T156 w 337"/>
                              <a:gd name="T158" fmla="+- 0 306 280"/>
                              <a:gd name="T159" fmla="*/ 306 h 204"/>
                              <a:gd name="T160" fmla="+- 0 7585 7422"/>
                              <a:gd name="T161" fmla="*/ T160 w 337"/>
                              <a:gd name="T162" fmla="+- 0 345 280"/>
                              <a:gd name="T163" fmla="*/ 345 h 204"/>
                              <a:gd name="T164" fmla="+- 0 7620 7422"/>
                              <a:gd name="T165" fmla="*/ T164 w 337"/>
                              <a:gd name="T166" fmla="+- 0 367 280"/>
                              <a:gd name="T167" fmla="*/ 367 h 204"/>
                              <a:gd name="T168" fmla="+- 0 7598 7422"/>
                              <a:gd name="T169" fmla="*/ T168 w 337"/>
                              <a:gd name="T170" fmla="+- 0 345 280"/>
                              <a:gd name="T171" fmla="*/ 345 h 204"/>
                              <a:gd name="T172" fmla="+- 0 7616 7422"/>
                              <a:gd name="T173" fmla="*/ T172 w 337"/>
                              <a:gd name="T174" fmla="+- 0 309 280"/>
                              <a:gd name="T175" fmla="*/ 309 h 204"/>
                              <a:gd name="T176" fmla="+- 0 7754 7422"/>
                              <a:gd name="T177" fmla="*/ T176 w 337"/>
                              <a:gd name="T178" fmla="+- 0 306 280"/>
                              <a:gd name="T179" fmla="*/ 306 h 204"/>
                              <a:gd name="T180" fmla="+- 0 7496 7422"/>
                              <a:gd name="T181" fmla="*/ T180 w 337"/>
                              <a:gd name="T182" fmla="+- 0 309 280"/>
                              <a:gd name="T183" fmla="*/ 309 h 204"/>
                              <a:gd name="T184" fmla="+- 0 7508 7422"/>
                              <a:gd name="T185" fmla="*/ T184 w 337"/>
                              <a:gd name="T186" fmla="+- 0 352 280"/>
                              <a:gd name="T187" fmla="*/ 352 h 204"/>
                              <a:gd name="T188" fmla="+- 0 7539 7422"/>
                              <a:gd name="T189" fmla="*/ T188 w 337"/>
                              <a:gd name="T190" fmla="+- 0 364 280"/>
                              <a:gd name="T191" fmla="*/ 364 h 204"/>
                              <a:gd name="T192" fmla="+- 0 7527 7422"/>
                              <a:gd name="T193" fmla="*/ T192 w 337"/>
                              <a:gd name="T194" fmla="+- 0 321 280"/>
                              <a:gd name="T195" fmla="*/ 321 h 204"/>
                              <a:gd name="T196" fmla="+- 0 7755 7422"/>
                              <a:gd name="T197" fmla="*/ T196 w 337"/>
                              <a:gd name="T198" fmla="+- 0 305 280"/>
                              <a:gd name="T199" fmla="*/ 305 h 204"/>
                              <a:gd name="T200" fmla="+- 0 7717 7422"/>
                              <a:gd name="T201" fmla="*/ T200 w 337"/>
                              <a:gd name="T202" fmla="+- 0 310 280"/>
                              <a:gd name="T203" fmla="*/ 310 h 204"/>
                              <a:gd name="T204" fmla="+- 0 7736 7422"/>
                              <a:gd name="T205" fmla="*/ T204 w 337"/>
                              <a:gd name="T206" fmla="+- 0 282 280"/>
                              <a:gd name="T207" fmla="*/ 282 h 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337" h="204">
                                <a:moveTo>
                                  <a:pt x="17" y="0"/>
                                </a:moveTo>
                                <a:lnTo>
                                  <a:pt x="12" y="2"/>
                                </a:lnTo>
                                <a:lnTo>
                                  <a:pt x="4" y="10"/>
                                </a:lnTo>
                                <a:lnTo>
                                  <a:pt x="2" y="15"/>
                                </a:lnTo>
                                <a:lnTo>
                                  <a:pt x="2" y="28"/>
                                </a:lnTo>
                                <a:lnTo>
                                  <a:pt x="0" y="158"/>
                                </a:lnTo>
                                <a:lnTo>
                                  <a:pt x="0" y="186"/>
                                </a:lnTo>
                                <a:lnTo>
                                  <a:pt x="2" y="192"/>
                                </a:lnTo>
                                <a:lnTo>
                                  <a:pt x="11" y="200"/>
                                </a:lnTo>
                                <a:lnTo>
                                  <a:pt x="16" y="202"/>
                                </a:lnTo>
                                <a:lnTo>
                                  <a:pt x="22" y="203"/>
                                </a:lnTo>
                                <a:lnTo>
                                  <a:pt x="68" y="176"/>
                                </a:lnTo>
                                <a:lnTo>
                                  <a:pt x="59" y="176"/>
                                </a:lnTo>
                                <a:lnTo>
                                  <a:pt x="51" y="176"/>
                                </a:lnTo>
                                <a:lnTo>
                                  <a:pt x="43" y="173"/>
                                </a:lnTo>
                                <a:lnTo>
                                  <a:pt x="32" y="161"/>
                                </a:lnTo>
                                <a:lnTo>
                                  <a:pt x="29" y="154"/>
                                </a:lnTo>
                                <a:lnTo>
                                  <a:pt x="29" y="145"/>
                                </a:lnTo>
                                <a:lnTo>
                                  <a:pt x="31" y="134"/>
                                </a:lnTo>
                                <a:lnTo>
                                  <a:pt x="37" y="124"/>
                                </a:lnTo>
                                <a:lnTo>
                                  <a:pt x="47" y="118"/>
                                </a:lnTo>
                                <a:lnTo>
                                  <a:pt x="59" y="116"/>
                                </a:lnTo>
                                <a:lnTo>
                                  <a:pt x="174" y="116"/>
                                </a:lnTo>
                                <a:lnTo>
                                  <a:pt x="224" y="87"/>
                                </a:lnTo>
                                <a:lnTo>
                                  <a:pt x="198" y="87"/>
                                </a:lnTo>
                                <a:lnTo>
                                  <a:pt x="141" y="87"/>
                                </a:lnTo>
                                <a:lnTo>
                                  <a:pt x="124" y="87"/>
                                </a:lnTo>
                                <a:lnTo>
                                  <a:pt x="123" y="86"/>
                                </a:lnTo>
                                <a:lnTo>
                                  <a:pt x="67" y="86"/>
                                </a:lnTo>
                                <a:lnTo>
                                  <a:pt x="51" y="86"/>
                                </a:lnTo>
                                <a:lnTo>
                                  <a:pt x="43" y="83"/>
                                </a:lnTo>
                                <a:lnTo>
                                  <a:pt x="32" y="71"/>
                                </a:lnTo>
                                <a:lnTo>
                                  <a:pt x="28" y="63"/>
                                </a:lnTo>
                                <a:lnTo>
                                  <a:pt x="28" y="47"/>
                                </a:lnTo>
                                <a:lnTo>
                                  <a:pt x="32" y="40"/>
                                </a:lnTo>
                                <a:lnTo>
                                  <a:pt x="43" y="28"/>
                                </a:lnTo>
                                <a:lnTo>
                                  <a:pt x="51" y="25"/>
                                </a:lnTo>
                                <a:lnTo>
                                  <a:pt x="333" y="25"/>
                                </a:lnTo>
                                <a:lnTo>
                                  <a:pt x="336" y="24"/>
                                </a:lnTo>
                                <a:lnTo>
                                  <a:pt x="336" y="12"/>
                                </a:lnTo>
                                <a:lnTo>
                                  <a:pt x="326" y="2"/>
                                </a:lnTo>
                                <a:lnTo>
                                  <a:pt x="314" y="2"/>
                                </a:lnTo>
                                <a:lnTo>
                                  <a:pt x="17" y="0"/>
                                </a:lnTo>
                                <a:close/>
                                <a:moveTo>
                                  <a:pt x="215" y="117"/>
                                </a:moveTo>
                                <a:lnTo>
                                  <a:pt x="207" y="117"/>
                                </a:lnTo>
                                <a:lnTo>
                                  <a:pt x="195" y="120"/>
                                </a:lnTo>
                                <a:lnTo>
                                  <a:pt x="185" y="126"/>
                                </a:lnTo>
                                <a:lnTo>
                                  <a:pt x="179" y="136"/>
                                </a:lnTo>
                                <a:lnTo>
                                  <a:pt x="177" y="147"/>
                                </a:lnTo>
                                <a:lnTo>
                                  <a:pt x="177" y="156"/>
                                </a:lnTo>
                                <a:lnTo>
                                  <a:pt x="180" y="163"/>
                                </a:lnTo>
                                <a:lnTo>
                                  <a:pt x="191" y="175"/>
                                </a:lnTo>
                                <a:lnTo>
                                  <a:pt x="199" y="178"/>
                                </a:lnTo>
                                <a:lnTo>
                                  <a:pt x="207" y="178"/>
                                </a:lnTo>
                                <a:lnTo>
                                  <a:pt x="219" y="175"/>
                                </a:lnTo>
                                <a:lnTo>
                                  <a:pt x="229" y="169"/>
                                </a:lnTo>
                                <a:lnTo>
                                  <a:pt x="235" y="159"/>
                                </a:lnTo>
                                <a:lnTo>
                                  <a:pt x="237" y="148"/>
                                </a:lnTo>
                                <a:lnTo>
                                  <a:pt x="237" y="139"/>
                                </a:lnTo>
                                <a:lnTo>
                                  <a:pt x="234" y="132"/>
                                </a:lnTo>
                                <a:lnTo>
                                  <a:pt x="222" y="120"/>
                                </a:lnTo>
                                <a:lnTo>
                                  <a:pt x="215" y="117"/>
                                </a:lnTo>
                                <a:close/>
                                <a:moveTo>
                                  <a:pt x="155" y="127"/>
                                </a:moveTo>
                                <a:lnTo>
                                  <a:pt x="103" y="156"/>
                                </a:lnTo>
                                <a:lnTo>
                                  <a:pt x="106" y="163"/>
                                </a:lnTo>
                                <a:lnTo>
                                  <a:pt x="117" y="174"/>
                                </a:lnTo>
                                <a:lnTo>
                                  <a:pt x="125" y="177"/>
                                </a:lnTo>
                                <a:lnTo>
                                  <a:pt x="133" y="178"/>
                                </a:lnTo>
                                <a:lnTo>
                                  <a:pt x="145" y="175"/>
                                </a:lnTo>
                                <a:lnTo>
                                  <a:pt x="155" y="169"/>
                                </a:lnTo>
                                <a:lnTo>
                                  <a:pt x="161" y="159"/>
                                </a:lnTo>
                                <a:lnTo>
                                  <a:pt x="163" y="148"/>
                                </a:lnTo>
                                <a:lnTo>
                                  <a:pt x="163" y="139"/>
                                </a:lnTo>
                                <a:lnTo>
                                  <a:pt x="160" y="132"/>
                                </a:lnTo>
                                <a:lnTo>
                                  <a:pt x="155" y="127"/>
                                </a:lnTo>
                                <a:close/>
                                <a:moveTo>
                                  <a:pt x="289" y="117"/>
                                </a:moveTo>
                                <a:lnTo>
                                  <a:pt x="272" y="117"/>
                                </a:lnTo>
                                <a:lnTo>
                                  <a:pt x="265" y="120"/>
                                </a:lnTo>
                                <a:lnTo>
                                  <a:pt x="259" y="126"/>
                                </a:lnTo>
                                <a:lnTo>
                                  <a:pt x="254" y="132"/>
                                </a:lnTo>
                                <a:lnTo>
                                  <a:pt x="253" y="132"/>
                                </a:lnTo>
                                <a:lnTo>
                                  <a:pt x="251" y="139"/>
                                </a:lnTo>
                                <a:lnTo>
                                  <a:pt x="250" y="145"/>
                                </a:lnTo>
                                <a:lnTo>
                                  <a:pt x="251" y="156"/>
                                </a:lnTo>
                                <a:lnTo>
                                  <a:pt x="254" y="163"/>
                                </a:lnTo>
                                <a:lnTo>
                                  <a:pt x="265" y="174"/>
                                </a:lnTo>
                                <a:lnTo>
                                  <a:pt x="273" y="178"/>
                                </a:lnTo>
                                <a:lnTo>
                                  <a:pt x="289" y="177"/>
                                </a:lnTo>
                                <a:lnTo>
                                  <a:pt x="297" y="174"/>
                                </a:lnTo>
                                <a:lnTo>
                                  <a:pt x="308" y="163"/>
                                </a:lnTo>
                                <a:lnTo>
                                  <a:pt x="311" y="155"/>
                                </a:lnTo>
                                <a:lnTo>
                                  <a:pt x="311" y="145"/>
                                </a:lnTo>
                                <a:lnTo>
                                  <a:pt x="311" y="139"/>
                                </a:lnTo>
                                <a:lnTo>
                                  <a:pt x="308" y="131"/>
                                </a:lnTo>
                                <a:lnTo>
                                  <a:pt x="296" y="120"/>
                                </a:lnTo>
                                <a:lnTo>
                                  <a:pt x="289" y="117"/>
                                </a:lnTo>
                                <a:close/>
                                <a:moveTo>
                                  <a:pt x="174" y="116"/>
                                </a:moveTo>
                                <a:lnTo>
                                  <a:pt x="59" y="116"/>
                                </a:lnTo>
                                <a:lnTo>
                                  <a:pt x="67" y="116"/>
                                </a:lnTo>
                                <a:lnTo>
                                  <a:pt x="75" y="119"/>
                                </a:lnTo>
                                <a:lnTo>
                                  <a:pt x="86" y="131"/>
                                </a:lnTo>
                                <a:lnTo>
                                  <a:pt x="89" y="139"/>
                                </a:lnTo>
                                <a:lnTo>
                                  <a:pt x="89" y="148"/>
                                </a:lnTo>
                                <a:lnTo>
                                  <a:pt x="87" y="158"/>
                                </a:lnTo>
                                <a:lnTo>
                                  <a:pt x="81" y="168"/>
                                </a:lnTo>
                                <a:lnTo>
                                  <a:pt x="71" y="174"/>
                                </a:lnTo>
                                <a:lnTo>
                                  <a:pt x="59" y="176"/>
                                </a:lnTo>
                                <a:lnTo>
                                  <a:pt x="68" y="176"/>
                                </a:lnTo>
                                <a:lnTo>
                                  <a:pt x="103" y="156"/>
                                </a:lnTo>
                                <a:lnTo>
                                  <a:pt x="103" y="155"/>
                                </a:lnTo>
                                <a:lnTo>
                                  <a:pt x="103" y="139"/>
                                </a:lnTo>
                                <a:lnTo>
                                  <a:pt x="106" y="131"/>
                                </a:lnTo>
                                <a:lnTo>
                                  <a:pt x="117" y="120"/>
                                </a:lnTo>
                                <a:lnTo>
                                  <a:pt x="125" y="117"/>
                                </a:lnTo>
                                <a:lnTo>
                                  <a:pt x="173" y="117"/>
                                </a:lnTo>
                                <a:lnTo>
                                  <a:pt x="174" y="116"/>
                                </a:lnTo>
                                <a:close/>
                                <a:moveTo>
                                  <a:pt x="173" y="117"/>
                                </a:moveTo>
                                <a:lnTo>
                                  <a:pt x="125" y="117"/>
                                </a:lnTo>
                                <a:lnTo>
                                  <a:pt x="133" y="117"/>
                                </a:lnTo>
                                <a:lnTo>
                                  <a:pt x="141" y="117"/>
                                </a:lnTo>
                                <a:lnTo>
                                  <a:pt x="149" y="120"/>
                                </a:lnTo>
                                <a:lnTo>
                                  <a:pt x="155" y="127"/>
                                </a:lnTo>
                                <a:lnTo>
                                  <a:pt x="173" y="117"/>
                                </a:lnTo>
                                <a:close/>
                                <a:moveTo>
                                  <a:pt x="279" y="27"/>
                                </a:moveTo>
                                <a:lnTo>
                                  <a:pt x="206" y="27"/>
                                </a:lnTo>
                                <a:lnTo>
                                  <a:pt x="214" y="27"/>
                                </a:lnTo>
                                <a:lnTo>
                                  <a:pt x="222" y="30"/>
                                </a:lnTo>
                                <a:lnTo>
                                  <a:pt x="233" y="42"/>
                                </a:lnTo>
                                <a:lnTo>
                                  <a:pt x="236" y="49"/>
                                </a:lnTo>
                                <a:lnTo>
                                  <a:pt x="236" y="57"/>
                                </a:lnTo>
                                <a:lnTo>
                                  <a:pt x="234" y="69"/>
                                </a:lnTo>
                                <a:lnTo>
                                  <a:pt x="228" y="79"/>
                                </a:lnTo>
                                <a:lnTo>
                                  <a:pt x="218" y="85"/>
                                </a:lnTo>
                                <a:lnTo>
                                  <a:pt x="206" y="87"/>
                                </a:lnTo>
                                <a:lnTo>
                                  <a:pt x="224" y="87"/>
                                </a:lnTo>
                                <a:lnTo>
                                  <a:pt x="252" y="71"/>
                                </a:lnTo>
                                <a:lnTo>
                                  <a:pt x="250" y="65"/>
                                </a:lnTo>
                                <a:lnTo>
                                  <a:pt x="250" y="56"/>
                                </a:lnTo>
                                <a:lnTo>
                                  <a:pt x="252" y="45"/>
                                </a:lnTo>
                                <a:lnTo>
                                  <a:pt x="258" y="36"/>
                                </a:lnTo>
                                <a:lnTo>
                                  <a:pt x="268" y="29"/>
                                </a:lnTo>
                                <a:lnTo>
                                  <a:pt x="279" y="27"/>
                                </a:lnTo>
                                <a:close/>
                                <a:moveTo>
                                  <a:pt x="306" y="41"/>
                                </a:moveTo>
                                <a:lnTo>
                                  <a:pt x="252" y="71"/>
                                </a:lnTo>
                                <a:lnTo>
                                  <a:pt x="253" y="73"/>
                                </a:lnTo>
                                <a:lnTo>
                                  <a:pt x="259" y="79"/>
                                </a:lnTo>
                                <a:lnTo>
                                  <a:pt x="264" y="84"/>
                                </a:lnTo>
                                <a:lnTo>
                                  <a:pt x="272" y="87"/>
                                </a:lnTo>
                                <a:lnTo>
                                  <a:pt x="280" y="87"/>
                                </a:lnTo>
                                <a:lnTo>
                                  <a:pt x="292" y="85"/>
                                </a:lnTo>
                                <a:lnTo>
                                  <a:pt x="301" y="78"/>
                                </a:lnTo>
                                <a:lnTo>
                                  <a:pt x="308" y="69"/>
                                </a:lnTo>
                                <a:lnTo>
                                  <a:pt x="310" y="57"/>
                                </a:lnTo>
                                <a:lnTo>
                                  <a:pt x="310" y="49"/>
                                </a:lnTo>
                                <a:lnTo>
                                  <a:pt x="307" y="41"/>
                                </a:lnTo>
                                <a:lnTo>
                                  <a:pt x="306" y="41"/>
                                </a:lnTo>
                                <a:close/>
                                <a:moveTo>
                                  <a:pt x="332" y="26"/>
                                </a:moveTo>
                                <a:lnTo>
                                  <a:pt x="124" y="26"/>
                                </a:lnTo>
                                <a:lnTo>
                                  <a:pt x="140" y="26"/>
                                </a:lnTo>
                                <a:lnTo>
                                  <a:pt x="148" y="30"/>
                                </a:lnTo>
                                <a:lnTo>
                                  <a:pt x="159" y="41"/>
                                </a:lnTo>
                                <a:lnTo>
                                  <a:pt x="163" y="49"/>
                                </a:lnTo>
                                <a:lnTo>
                                  <a:pt x="163" y="65"/>
                                </a:lnTo>
                                <a:lnTo>
                                  <a:pt x="160" y="73"/>
                                </a:lnTo>
                                <a:lnTo>
                                  <a:pt x="148" y="84"/>
                                </a:lnTo>
                                <a:lnTo>
                                  <a:pt x="141" y="87"/>
                                </a:lnTo>
                                <a:lnTo>
                                  <a:pt x="198" y="87"/>
                                </a:lnTo>
                                <a:lnTo>
                                  <a:pt x="191" y="84"/>
                                </a:lnTo>
                                <a:lnTo>
                                  <a:pt x="179" y="73"/>
                                </a:lnTo>
                                <a:lnTo>
                                  <a:pt x="176" y="65"/>
                                </a:lnTo>
                                <a:lnTo>
                                  <a:pt x="176" y="56"/>
                                </a:lnTo>
                                <a:lnTo>
                                  <a:pt x="178" y="45"/>
                                </a:lnTo>
                                <a:lnTo>
                                  <a:pt x="185" y="36"/>
                                </a:lnTo>
                                <a:lnTo>
                                  <a:pt x="194" y="29"/>
                                </a:lnTo>
                                <a:lnTo>
                                  <a:pt x="206" y="27"/>
                                </a:lnTo>
                                <a:lnTo>
                                  <a:pt x="279" y="27"/>
                                </a:lnTo>
                                <a:lnTo>
                                  <a:pt x="331" y="27"/>
                                </a:lnTo>
                                <a:lnTo>
                                  <a:pt x="332" y="26"/>
                                </a:lnTo>
                                <a:close/>
                                <a:moveTo>
                                  <a:pt x="333" y="25"/>
                                </a:moveTo>
                                <a:lnTo>
                                  <a:pt x="51" y="25"/>
                                </a:lnTo>
                                <a:lnTo>
                                  <a:pt x="67" y="26"/>
                                </a:lnTo>
                                <a:lnTo>
                                  <a:pt x="74" y="29"/>
                                </a:lnTo>
                                <a:lnTo>
                                  <a:pt x="86" y="40"/>
                                </a:lnTo>
                                <a:lnTo>
                                  <a:pt x="89" y="48"/>
                                </a:lnTo>
                                <a:lnTo>
                                  <a:pt x="89" y="65"/>
                                </a:lnTo>
                                <a:lnTo>
                                  <a:pt x="86" y="72"/>
                                </a:lnTo>
                                <a:lnTo>
                                  <a:pt x="75" y="83"/>
                                </a:lnTo>
                                <a:lnTo>
                                  <a:pt x="67" y="86"/>
                                </a:lnTo>
                                <a:lnTo>
                                  <a:pt x="123" y="86"/>
                                </a:lnTo>
                                <a:lnTo>
                                  <a:pt x="117" y="84"/>
                                </a:lnTo>
                                <a:lnTo>
                                  <a:pt x="105" y="72"/>
                                </a:lnTo>
                                <a:lnTo>
                                  <a:pt x="102" y="65"/>
                                </a:lnTo>
                                <a:lnTo>
                                  <a:pt x="102" y="48"/>
                                </a:lnTo>
                                <a:lnTo>
                                  <a:pt x="105" y="41"/>
                                </a:lnTo>
                                <a:lnTo>
                                  <a:pt x="117" y="29"/>
                                </a:lnTo>
                                <a:lnTo>
                                  <a:pt x="124" y="26"/>
                                </a:lnTo>
                                <a:lnTo>
                                  <a:pt x="332" y="26"/>
                                </a:lnTo>
                                <a:lnTo>
                                  <a:pt x="333" y="25"/>
                                </a:lnTo>
                                <a:close/>
                                <a:moveTo>
                                  <a:pt x="331" y="27"/>
                                </a:moveTo>
                                <a:lnTo>
                                  <a:pt x="279" y="27"/>
                                </a:lnTo>
                                <a:lnTo>
                                  <a:pt x="288" y="27"/>
                                </a:lnTo>
                                <a:lnTo>
                                  <a:pt x="295" y="30"/>
                                </a:lnTo>
                                <a:lnTo>
                                  <a:pt x="306" y="41"/>
                                </a:lnTo>
                                <a:lnTo>
                                  <a:pt x="331" y="27"/>
                                </a:lnTo>
                                <a:close/>
                                <a:moveTo>
                                  <a:pt x="326" y="2"/>
                                </a:moveTo>
                                <a:lnTo>
                                  <a:pt x="314" y="2"/>
                                </a:lnTo>
                                <a:lnTo>
                                  <a:pt x="326" y="2"/>
                                </a:lnTo>
                                <a:close/>
                              </a:path>
                            </a:pathLst>
                          </a:custGeom>
                          <a:solidFill>
                            <a:srgbClr val="FFFFFF">
                              <a:alpha val="2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Line 86"/>
                        <wps:cNvCnPr>
                          <a:cxnSpLocks noChangeShapeType="1"/>
                        </wps:cNvCnPr>
                        <wps:spPr bwMode="auto">
                          <a:xfrm>
                            <a:off x="7724" y="495"/>
                            <a:ext cx="163" cy="0"/>
                          </a:xfrm>
                          <a:prstGeom prst="line">
                            <a:avLst/>
                          </a:prstGeom>
                          <a:noFill/>
                          <a:ln w="2540">
                            <a:solidFill>
                              <a:srgbClr val="F69320"/>
                            </a:solidFill>
                            <a:round/>
                            <a:headEnd/>
                            <a:tailEnd/>
                          </a:ln>
                          <a:extLst>
                            <a:ext uri="{909E8E84-426E-40DD-AFC4-6F175D3DCCD1}">
                              <a14:hiddenFill xmlns:a14="http://schemas.microsoft.com/office/drawing/2010/main">
                                <a:noFill/>
                              </a14:hiddenFill>
                            </a:ext>
                          </a:extLst>
                        </wps:spPr>
                        <wps:bodyPr/>
                      </wps:wsp>
                      <wps:wsp>
                        <wps:cNvPr id="96" name="AutoShape 87"/>
                        <wps:cNvSpPr>
                          <a:spLocks/>
                        </wps:cNvSpPr>
                        <wps:spPr bwMode="auto">
                          <a:xfrm>
                            <a:off x="7722" y="210"/>
                            <a:ext cx="166" cy="282"/>
                          </a:xfrm>
                          <a:custGeom>
                            <a:avLst/>
                            <a:gdLst>
                              <a:gd name="T0" fmla="+- 0 7888 7723"/>
                              <a:gd name="T1" fmla="*/ T0 w 166"/>
                              <a:gd name="T2" fmla="+- 0 449 211"/>
                              <a:gd name="T3" fmla="*/ 449 h 282"/>
                              <a:gd name="T4" fmla="+- 0 7723 7723"/>
                              <a:gd name="T5" fmla="*/ T4 w 166"/>
                              <a:gd name="T6" fmla="+- 0 449 211"/>
                              <a:gd name="T7" fmla="*/ 449 h 282"/>
                              <a:gd name="T8" fmla="+- 0 7723 7723"/>
                              <a:gd name="T9" fmla="*/ T8 w 166"/>
                              <a:gd name="T10" fmla="+- 0 493 211"/>
                              <a:gd name="T11" fmla="*/ 493 h 282"/>
                              <a:gd name="T12" fmla="+- 0 7888 7723"/>
                              <a:gd name="T13" fmla="*/ T12 w 166"/>
                              <a:gd name="T14" fmla="+- 0 493 211"/>
                              <a:gd name="T15" fmla="*/ 493 h 282"/>
                              <a:gd name="T16" fmla="+- 0 7888 7723"/>
                              <a:gd name="T17" fmla="*/ T16 w 166"/>
                              <a:gd name="T18" fmla="+- 0 449 211"/>
                              <a:gd name="T19" fmla="*/ 449 h 282"/>
                              <a:gd name="T20" fmla="+- 0 7888 7723"/>
                              <a:gd name="T21" fmla="*/ T20 w 166"/>
                              <a:gd name="T22" fmla="+- 0 211 211"/>
                              <a:gd name="T23" fmla="*/ 211 h 282"/>
                              <a:gd name="T24" fmla="+- 0 7723 7723"/>
                              <a:gd name="T25" fmla="*/ T24 w 166"/>
                              <a:gd name="T26" fmla="+- 0 211 211"/>
                              <a:gd name="T27" fmla="*/ 211 h 282"/>
                              <a:gd name="T28" fmla="+- 0 7723 7723"/>
                              <a:gd name="T29" fmla="*/ T28 w 166"/>
                              <a:gd name="T30" fmla="+- 0 270 211"/>
                              <a:gd name="T31" fmla="*/ 270 h 282"/>
                              <a:gd name="T32" fmla="+- 0 7888 7723"/>
                              <a:gd name="T33" fmla="*/ T32 w 166"/>
                              <a:gd name="T34" fmla="+- 0 270 211"/>
                              <a:gd name="T35" fmla="*/ 270 h 282"/>
                              <a:gd name="T36" fmla="+- 0 7888 7723"/>
                              <a:gd name="T37" fmla="*/ T36 w 166"/>
                              <a:gd name="T38" fmla="+- 0 211 211"/>
                              <a:gd name="T39" fmla="*/ 211 h 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66" h="282">
                                <a:moveTo>
                                  <a:pt x="165" y="238"/>
                                </a:moveTo>
                                <a:lnTo>
                                  <a:pt x="0" y="238"/>
                                </a:lnTo>
                                <a:lnTo>
                                  <a:pt x="0" y="282"/>
                                </a:lnTo>
                                <a:lnTo>
                                  <a:pt x="165" y="282"/>
                                </a:lnTo>
                                <a:lnTo>
                                  <a:pt x="165" y="238"/>
                                </a:lnTo>
                                <a:moveTo>
                                  <a:pt x="165" y="0"/>
                                </a:moveTo>
                                <a:lnTo>
                                  <a:pt x="0" y="0"/>
                                </a:lnTo>
                                <a:lnTo>
                                  <a:pt x="0" y="59"/>
                                </a:lnTo>
                                <a:lnTo>
                                  <a:pt x="165" y="59"/>
                                </a:lnTo>
                                <a:lnTo>
                                  <a:pt x="165" y="0"/>
                                </a:lnTo>
                              </a:path>
                            </a:pathLst>
                          </a:custGeom>
                          <a:solidFill>
                            <a:srgbClr val="F693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AutoShape 88"/>
                        <wps:cNvSpPr>
                          <a:spLocks/>
                        </wps:cNvSpPr>
                        <wps:spPr bwMode="auto">
                          <a:xfrm>
                            <a:off x="7871" y="211"/>
                            <a:ext cx="2" cy="286"/>
                          </a:xfrm>
                          <a:custGeom>
                            <a:avLst/>
                            <a:gdLst>
                              <a:gd name="T0" fmla="+- 0 212 212"/>
                              <a:gd name="T1" fmla="*/ 212 h 286"/>
                              <a:gd name="T2" fmla="+- 0 270 212"/>
                              <a:gd name="T3" fmla="*/ 270 h 286"/>
                              <a:gd name="T4" fmla="+- 0 449 212"/>
                              <a:gd name="T5" fmla="*/ 449 h 286"/>
                              <a:gd name="T6" fmla="+- 0 498 212"/>
                              <a:gd name="T7" fmla="*/ 498 h 286"/>
                            </a:gdLst>
                            <a:ahLst/>
                            <a:cxnLst>
                              <a:cxn ang="0">
                                <a:pos x="0" y="T1"/>
                              </a:cxn>
                              <a:cxn ang="0">
                                <a:pos x="0" y="T3"/>
                              </a:cxn>
                              <a:cxn ang="0">
                                <a:pos x="0" y="T5"/>
                              </a:cxn>
                              <a:cxn ang="0">
                                <a:pos x="0" y="T7"/>
                              </a:cxn>
                            </a:cxnLst>
                            <a:rect l="0" t="0" r="r" b="b"/>
                            <a:pathLst>
                              <a:path h="286">
                                <a:moveTo>
                                  <a:pt x="0" y="0"/>
                                </a:moveTo>
                                <a:lnTo>
                                  <a:pt x="0" y="58"/>
                                </a:lnTo>
                                <a:moveTo>
                                  <a:pt x="0" y="237"/>
                                </a:moveTo>
                                <a:lnTo>
                                  <a:pt x="0" y="286"/>
                                </a:lnTo>
                              </a:path>
                            </a:pathLst>
                          </a:custGeom>
                          <a:noFill/>
                          <a:ln w="21628">
                            <a:solidFill>
                              <a:srgbClr val="F481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Rectangle 89"/>
                        <wps:cNvSpPr>
                          <a:spLocks noChangeArrowheads="1"/>
                        </wps:cNvSpPr>
                        <wps:spPr bwMode="auto">
                          <a:xfrm>
                            <a:off x="7722" y="211"/>
                            <a:ext cx="166" cy="36"/>
                          </a:xfrm>
                          <a:prstGeom prst="rect">
                            <a:avLst/>
                          </a:prstGeom>
                          <a:solidFill>
                            <a:srgbClr val="F2702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Rectangle 90"/>
                        <wps:cNvSpPr>
                          <a:spLocks noChangeArrowheads="1"/>
                        </wps:cNvSpPr>
                        <wps:spPr bwMode="auto">
                          <a:xfrm>
                            <a:off x="7854" y="211"/>
                            <a:ext cx="35" cy="36"/>
                          </a:xfrm>
                          <a:prstGeom prst="rect">
                            <a:avLst/>
                          </a:prstGeom>
                          <a:solidFill>
                            <a:srgbClr val="F0672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Rectangle 91"/>
                        <wps:cNvSpPr>
                          <a:spLocks noChangeArrowheads="1"/>
                        </wps:cNvSpPr>
                        <wps:spPr bwMode="auto">
                          <a:xfrm>
                            <a:off x="7720" y="170"/>
                            <a:ext cx="171" cy="21"/>
                          </a:xfrm>
                          <a:prstGeom prst="rect">
                            <a:avLst/>
                          </a:prstGeom>
                          <a:solidFill>
                            <a:srgbClr val="E6E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92"/>
                        <wps:cNvSpPr>
                          <a:spLocks noChangeArrowheads="1"/>
                        </wps:cNvSpPr>
                        <wps:spPr bwMode="auto">
                          <a:xfrm>
                            <a:off x="7710" y="177"/>
                            <a:ext cx="190" cy="56"/>
                          </a:xfrm>
                          <a:prstGeom prst="rect">
                            <a:avLst/>
                          </a:prstGeom>
                          <a:solidFill>
                            <a:srgbClr val="D0D2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Rectangle 93"/>
                        <wps:cNvSpPr>
                          <a:spLocks noChangeArrowheads="1"/>
                        </wps:cNvSpPr>
                        <wps:spPr bwMode="auto">
                          <a:xfrm>
                            <a:off x="7843" y="170"/>
                            <a:ext cx="48" cy="21"/>
                          </a:xfrm>
                          <a:prstGeom prst="rect">
                            <a:avLst/>
                          </a:prstGeom>
                          <a:solidFill>
                            <a:srgbClr val="D0D2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Freeform 94"/>
                        <wps:cNvSpPr>
                          <a:spLocks/>
                        </wps:cNvSpPr>
                        <wps:spPr bwMode="auto">
                          <a:xfrm>
                            <a:off x="7832" y="177"/>
                            <a:ext cx="68" cy="56"/>
                          </a:xfrm>
                          <a:custGeom>
                            <a:avLst/>
                            <a:gdLst>
                              <a:gd name="T0" fmla="+- 0 7897 7833"/>
                              <a:gd name="T1" fmla="*/ T0 w 68"/>
                              <a:gd name="T2" fmla="+- 0 177 177"/>
                              <a:gd name="T3" fmla="*/ 177 h 56"/>
                              <a:gd name="T4" fmla="+- 0 7833 7833"/>
                              <a:gd name="T5" fmla="*/ T4 w 68"/>
                              <a:gd name="T6" fmla="+- 0 177 177"/>
                              <a:gd name="T7" fmla="*/ 177 h 56"/>
                              <a:gd name="T8" fmla="+- 0 7833 7833"/>
                              <a:gd name="T9" fmla="*/ T8 w 68"/>
                              <a:gd name="T10" fmla="+- 0 233 177"/>
                              <a:gd name="T11" fmla="*/ 233 h 56"/>
                              <a:gd name="T12" fmla="+- 0 7900 7833"/>
                              <a:gd name="T13" fmla="*/ T12 w 68"/>
                              <a:gd name="T14" fmla="+- 0 233 177"/>
                              <a:gd name="T15" fmla="*/ 233 h 56"/>
                              <a:gd name="T16" fmla="+- 0 7900 7833"/>
                              <a:gd name="T17" fmla="*/ T16 w 68"/>
                              <a:gd name="T18" fmla="+- 0 181 177"/>
                              <a:gd name="T19" fmla="*/ 181 h 56"/>
                              <a:gd name="T20" fmla="+- 0 7897 7833"/>
                              <a:gd name="T21" fmla="*/ T20 w 68"/>
                              <a:gd name="T22" fmla="+- 0 177 177"/>
                              <a:gd name="T23" fmla="*/ 177 h 56"/>
                            </a:gdLst>
                            <a:ahLst/>
                            <a:cxnLst>
                              <a:cxn ang="0">
                                <a:pos x="T1" y="T3"/>
                              </a:cxn>
                              <a:cxn ang="0">
                                <a:pos x="T5" y="T7"/>
                              </a:cxn>
                              <a:cxn ang="0">
                                <a:pos x="T9" y="T11"/>
                              </a:cxn>
                              <a:cxn ang="0">
                                <a:pos x="T13" y="T15"/>
                              </a:cxn>
                              <a:cxn ang="0">
                                <a:pos x="T17" y="T19"/>
                              </a:cxn>
                              <a:cxn ang="0">
                                <a:pos x="T21" y="T23"/>
                              </a:cxn>
                            </a:cxnLst>
                            <a:rect l="0" t="0" r="r" b="b"/>
                            <a:pathLst>
                              <a:path w="68" h="56">
                                <a:moveTo>
                                  <a:pt x="64" y="0"/>
                                </a:moveTo>
                                <a:lnTo>
                                  <a:pt x="0" y="0"/>
                                </a:lnTo>
                                <a:lnTo>
                                  <a:pt x="0" y="56"/>
                                </a:lnTo>
                                <a:lnTo>
                                  <a:pt x="67" y="56"/>
                                </a:lnTo>
                                <a:lnTo>
                                  <a:pt x="67" y="4"/>
                                </a:lnTo>
                                <a:lnTo>
                                  <a:pt x="64" y="0"/>
                                </a:lnTo>
                                <a:close/>
                              </a:path>
                            </a:pathLst>
                          </a:custGeom>
                          <a:solidFill>
                            <a:srgbClr val="BBBD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Rectangle 95"/>
                        <wps:cNvSpPr>
                          <a:spLocks noChangeArrowheads="1"/>
                        </wps:cNvSpPr>
                        <wps:spPr bwMode="auto">
                          <a:xfrm>
                            <a:off x="7722" y="270"/>
                            <a:ext cx="166" cy="179"/>
                          </a:xfrm>
                          <a:prstGeom prst="rect">
                            <a:avLst/>
                          </a:prstGeom>
                          <a:solidFill>
                            <a:srgbClr val="F2F2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AutoShape 96"/>
                        <wps:cNvSpPr>
                          <a:spLocks/>
                        </wps:cNvSpPr>
                        <wps:spPr bwMode="auto">
                          <a:xfrm>
                            <a:off x="7716" y="183"/>
                            <a:ext cx="114" cy="43"/>
                          </a:xfrm>
                          <a:custGeom>
                            <a:avLst/>
                            <a:gdLst>
                              <a:gd name="T0" fmla="+- 0 7720 7716"/>
                              <a:gd name="T1" fmla="*/ T0 w 114"/>
                              <a:gd name="T2" fmla="+- 0 184 184"/>
                              <a:gd name="T3" fmla="*/ 184 h 43"/>
                              <a:gd name="T4" fmla="+- 0 7716 7716"/>
                              <a:gd name="T5" fmla="*/ T4 w 114"/>
                              <a:gd name="T6" fmla="+- 0 185 184"/>
                              <a:gd name="T7" fmla="*/ 185 h 43"/>
                              <a:gd name="T8" fmla="+- 0 7717 7716"/>
                              <a:gd name="T9" fmla="*/ T8 w 114"/>
                              <a:gd name="T10" fmla="+- 0 227 184"/>
                              <a:gd name="T11" fmla="*/ 227 h 43"/>
                              <a:gd name="T12" fmla="+- 0 7721 7716"/>
                              <a:gd name="T13" fmla="*/ T12 w 114"/>
                              <a:gd name="T14" fmla="+- 0 226 184"/>
                              <a:gd name="T15" fmla="*/ 226 h 43"/>
                              <a:gd name="T16" fmla="+- 0 7732 7716"/>
                              <a:gd name="T17" fmla="*/ T16 w 114"/>
                              <a:gd name="T18" fmla="+- 0 185 184"/>
                              <a:gd name="T19" fmla="*/ 185 h 43"/>
                              <a:gd name="T20" fmla="+- 0 7728 7716"/>
                              <a:gd name="T21" fmla="*/ T20 w 114"/>
                              <a:gd name="T22" fmla="+- 0 184 184"/>
                              <a:gd name="T23" fmla="*/ 184 h 43"/>
                              <a:gd name="T24" fmla="+- 0 7727 7716"/>
                              <a:gd name="T25" fmla="*/ T24 w 114"/>
                              <a:gd name="T26" fmla="+- 0 226 184"/>
                              <a:gd name="T27" fmla="*/ 226 h 43"/>
                              <a:gd name="T28" fmla="+- 0 7731 7716"/>
                              <a:gd name="T29" fmla="*/ T28 w 114"/>
                              <a:gd name="T30" fmla="+- 0 227 184"/>
                              <a:gd name="T31" fmla="*/ 227 h 43"/>
                              <a:gd name="T32" fmla="+- 0 7732 7716"/>
                              <a:gd name="T33" fmla="*/ T32 w 114"/>
                              <a:gd name="T34" fmla="+- 0 185 184"/>
                              <a:gd name="T35" fmla="*/ 185 h 43"/>
                              <a:gd name="T36" fmla="+- 0 7742 7716"/>
                              <a:gd name="T37" fmla="*/ T36 w 114"/>
                              <a:gd name="T38" fmla="+- 0 184 184"/>
                              <a:gd name="T39" fmla="*/ 184 h 43"/>
                              <a:gd name="T40" fmla="+- 0 7738 7716"/>
                              <a:gd name="T41" fmla="*/ T40 w 114"/>
                              <a:gd name="T42" fmla="+- 0 185 184"/>
                              <a:gd name="T43" fmla="*/ 185 h 43"/>
                              <a:gd name="T44" fmla="+- 0 7739 7716"/>
                              <a:gd name="T45" fmla="*/ T44 w 114"/>
                              <a:gd name="T46" fmla="+- 0 227 184"/>
                              <a:gd name="T47" fmla="*/ 227 h 43"/>
                              <a:gd name="T48" fmla="+- 0 7743 7716"/>
                              <a:gd name="T49" fmla="*/ T48 w 114"/>
                              <a:gd name="T50" fmla="+- 0 226 184"/>
                              <a:gd name="T51" fmla="*/ 226 h 43"/>
                              <a:gd name="T52" fmla="+- 0 7754 7716"/>
                              <a:gd name="T53" fmla="*/ T52 w 114"/>
                              <a:gd name="T54" fmla="+- 0 185 184"/>
                              <a:gd name="T55" fmla="*/ 185 h 43"/>
                              <a:gd name="T56" fmla="+- 0 7750 7716"/>
                              <a:gd name="T57" fmla="*/ T56 w 114"/>
                              <a:gd name="T58" fmla="+- 0 184 184"/>
                              <a:gd name="T59" fmla="*/ 184 h 43"/>
                              <a:gd name="T60" fmla="+- 0 7749 7716"/>
                              <a:gd name="T61" fmla="*/ T60 w 114"/>
                              <a:gd name="T62" fmla="+- 0 226 184"/>
                              <a:gd name="T63" fmla="*/ 226 h 43"/>
                              <a:gd name="T64" fmla="+- 0 7753 7716"/>
                              <a:gd name="T65" fmla="*/ T64 w 114"/>
                              <a:gd name="T66" fmla="+- 0 227 184"/>
                              <a:gd name="T67" fmla="*/ 227 h 43"/>
                              <a:gd name="T68" fmla="+- 0 7754 7716"/>
                              <a:gd name="T69" fmla="*/ T68 w 114"/>
                              <a:gd name="T70" fmla="+- 0 185 184"/>
                              <a:gd name="T71" fmla="*/ 185 h 43"/>
                              <a:gd name="T72" fmla="+- 0 7764 7716"/>
                              <a:gd name="T73" fmla="*/ T72 w 114"/>
                              <a:gd name="T74" fmla="+- 0 184 184"/>
                              <a:gd name="T75" fmla="*/ 184 h 43"/>
                              <a:gd name="T76" fmla="+- 0 7760 7716"/>
                              <a:gd name="T77" fmla="*/ T76 w 114"/>
                              <a:gd name="T78" fmla="+- 0 185 184"/>
                              <a:gd name="T79" fmla="*/ 185 h 43"/>
                              <a:gd name="T80" fmla="+- 0 7761 7716"/>
                              <a:gd name="T81" fmla="*/ T80 w 114"/>
                              <a:gd name="T82" fmla="+- 0 227 184"/>
                              <a:gd name="T83" fmla="*/ 227 h 43"/>
                              <a:gd name="T84" fmla="+- 0 7765 7716"/>
                              <a:gd name="T85" fmla="*/ T84 w 114"/>
                              <a:gd name="T86" fmla="+- 0 226 184"/>
                              <a:gd name="T87" fmla="*/ 226 h 43"/>
                              <a:gd name="T88" fmla="+- 0 7775 7716"/>
                              <a:gd name="T89" fmla="*/ T88 w 114"/>
                              <a:gd name="T90" fmla="+- 0 185 184"/>
                              <a:gd name="T91" fmla="*/ 185 h 43"/>
                              <a:gd name="T92" fmla="+- 0 7772 7716"/>
                              <a:gd name="T93" fmla="*/ T92 w 114"/>
                              <a:gd name="T94" fmla="+- 0 184 184"/>
                              <a:gd name="T95" fmla="*/ 184 h 43"/>
                              <a:gd name="T96" fmla="+- 0 7771 7716"/>
                              <a:gd name="T97" fmla="*/ T96 w 114"/>
                              <a:gd name="T98" fmla="+- 0 226 184"/>
                              <a:gd name="T99" fmla="*/ 226 h 43"/>
                              <a:gd name="T100" fmla="+- 0 7774 7716"/>
                              <a:gd name="T101" fmla="*/ T100 w 114"/>
                              <a:gd name="T102" fmla="+- 0 227 184"/>
                              <a:gd name="T103" fmla="*/ 227 h 43"/>
                              <a:gd name="T104" fmla="+- 0 7775 7716"/>
                              <a:gd name="T105" fmla="*/ T104 w 114"/>
                              <a:gd name="T106" fmla="+- 0 185 184"/>
                              <a:gd name="T107" fmla="*/ 185 h 43"/>
                              <a:gd name="T108" fmla="+- 0 7785 7716"/>
                              <a:gd name="T109" fmla="*/ T108 w 114"/>
                              <a:gd name="T110" fmla="+- 0 184 184"/>
                              <a:gd name="T111" fmla="*/ 184 h 43"/>
                              <a:gd name="T112" fmla="+- 0 7781 7716"/>
                              <a:gd name="T113" fmla="*/ T112 w 114"/>
                              <a:gd name="T114" fmla="+- 0 185 184"/>
                              <a:gd name="T115" fmla="*/ 185 h 43"/>
                              <a:gd name="T116" fmla="+- 0 7782 7716"/>
                              <a:gd name="T117" fmla="*/ T116 w 114"/>
                              <a:gd name="T118" fmla="+- 0 227 184"/>
                              <a:gd name="T119" fmla="*/ 227 h 43"/>
                              <a:gd name="T120" fmla="+- 0 7786 7716"/>
                              <a:gd name="T121" fmla="*/ T120 w 114"/>
                              <a:gd name="T122" fmla="+- 0 226 184"/>
                              <a:gd name="T123" fmla="*/ 226 h 43"/>
                              <a:gd name="T124" fmla="+- 0 7797 7716"/>
                              <a:gd name="T125" fmla="*/ T124 w 114"/>
                              <a:gd name="T126" fmla="+- 0 185 184"/>
                              <a:gd name="T127" fmla="*/ 185 h 43"/>
                              <a:gd name="T128" fmla="+- 0 7793 7716"/>
                              <a:gd name="T129" fmla="*/ T128 w 114"/>
                              <a:gd name="T130" fmla="+- 0 184 184"/>
                              <a:gd name="T131" fmla="*/ 184 h 43"/>
                              <a:gd name="T132" fmla="+- 0 7792 7716"/>
                              <a:gd name="T133" fmla="*/ T132 w 114"/>
                              <a:gd name="T134" fmla="+- 0 226 184"/>
                              <a:gd name="T135" fmla="*/ 226 h 43"/>
                              <a:gd name="T136" fmla="+- 0 7796 7716"/>
                              <a:gd name="T137" fmla="*/ T136 w 114"/>
                              <a:gd name="T138" fmla="+- 0 227 184"/>
                              <a:gd name="T139" fmla="*/ 227 h 43"/>
                              <a:gd name="T140" fmla="+- 0 7797 7716"/>
                              <a:gd name="T141" fmla="*/ T140 w 114"/>
                              <a:gd name="T142" fmla="+- 0 185 184"/>
                              <a:gd name="T143" fmla="*/ 185 h 43"/>
                              <a:gd name="T144" fmla="+- 0 7807 7716"/>
                              <a:gd name="T145" fmla="*/ T144 w 114"/>
                              <a:gd name="T146" fmla="+- 0 184 184"/>
                              <a:gd name="T147" fmla="*/ 184 h 43"/>
                              <a:gd name="T148" fmla="+- 0 7803 7716"/>
                              <a:gd name="T149" fmla="*/ T148 w 114"/>
                              <a:gd name="T150" fmla="+- 0 185 184"/>
                              <a:gd name="T151" fmla="*/ 185 h 43"/>
                              <a:gd name="T152" fmla="+- 0 7804 7716"/>
                              <a:gd name="T153" fmla="*/ T152 w 114"/>
                              <a:gd name="T154" fmla="+- 0 227 184"/>
                              <a:gd name="T155" fmla="*/ 227 h 43"/>
                              <a:gd name="T156" fmla="+- 0 7808 7716"/>
                              <a:gd name="T157" fmla="*/ T156 w 114"/>
                              <a:gd name="T158" fmla="+- 0 226 184"/>
                              <a:gd name="T159" fmla="*/ 226 h 43"/>
                              <a:gd name="T160" fmla="+- 0 7819 7716"/>
                              <a:gd name="T161" fmla="*/ T160 w 114"/>
                              <a:gd name="T162" fmla="+- 0 185 184"/>
                              <a:gd name="T163" fmla="*/ 185 h 43"/>
                              <a:gd name="T164" fmla="+- 0 7815 7716"/>
                              <a:gd name="T165" fmla="*/ T164 w 114"/>
                              <a:gd name="T166" fmla="+- 0 184 184"/>
                              <a:gd name="T167" fmla="*/ 184 h 43"/>
                              <a:gd name="T168" fmla="+- 0 7814 7716"/>
                              <a:gd name="T169" fmla="*/ T168 w 114"/>
                              <a:gd name="T170" fmla="+- 0 226 184"/>
                              <a:gd name="T171" fmla="*/ 226 h 43"/>
                              <a:gd name="T172" fmla="+- 0 7818 7716"/>
                              <a:gd name="T173" fmla="*/ T172 w 114"/>
                              <a:gd name="T174" fmla="+- 0 227 184"/>
                              <a:gd name="T175" fmla="*/ 227 h 43"/>
                              <a:gd name="T176" fmla="+- 0 7819 7716"/>
                              <a:gd name="T177" fmla="*/ T176 w 114"/>
                              <a:gd name="T178" fmla="+- 0 185 184"/>
                              <a:gd name="T179" fmla="*/ 185 h 43"/>
                              <a:gd name="T180" fmla="+- 0 7829 7716"/>
                              <a:gd name="T181" fmla="*/ T180 w 114"/>
                              <a:gd name="T182" fmla="+- 0 184 184"/>
                              <a:gd name="T183" fmla="*/ 184 h 43"/>
                              <a:gd name="T184" fmla="+- 0 7825 7716"/>
                              <a:gd name="T185" fmla="*/ T184 w 114"/>
                              <a:gd name="T186" fmla="+- 0 185 184"/>
                              <a:gd name="T187" fmla="*/ 185 h 43"/>
                              <a:gd name="T188" fmla="+- 0 7826 7716"/>
                              <a:gd name="T189" fmla="*/ T188 w 114"/>
                              <a:gd name="T190" fmla="+- 0 227 184"/>
                              <a:gd name="T191" fmla="*/ 227 h 43"/>
                              <a:gd name="T192" fmla="+- 0 7830 7716"/>
                              <a:gd name="T193" fmla="*/ T192 w 114"/>
                              <a:gd name="T194" fmla="+- 0 226 184"/>
                              <a:gd name="T195" fmla="*/ 226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14" h="43">
                                <a:moveTo>
                                  <a:pt x="5" y="1"/>
                                </a:moveTo>
                                <a:lnTo>
                                  <a:pt x="4" y="0"/>
                                </a:lnTo>
                                <a:lnTo>
                                  <a:pt x="1" y="0"/>
                                </a:lnTo>
                                <a:lnTo>
                                  <a:pt x="0" y="1"/>
                                </a:lnTo>
                                <a:lnTo>
                                  <a:pt x="0" y="42"/>
                                </a:lnTo>
                                <a:lnTo>
                                  <a:pt x="1" y="43"/>
                                </a:lnTo>
                                <a:lnTo>
                                  <a:pt x="4" y="43"/>
                                </a:lnTo>
                                <a:lnTo>
                                  <a:pt x="5" y="42"/>
                                </a:lnTo>
                                <a:lnTo>
                                  <a:pt x="5" y="1"/>
                                </a:lnTo>
                                <a:moveTo>
                                  <a:pt x="16" y="1"/>
                                </a:moveTo>
                                <a:lnTo>
                                  <a:pt x="15" y="0"/>
                                </a:lnTo>
                                <a:lnTo>
                                  <a:pt x="12" y="0"/>
                                </a:lnTo>
                                <a:lnTo>
                                  <a:pt x="11" y="1"/>
                                </a:lnTo>
                                <a:lnTo>
                                  <a:pt x="11" y="42"/>
                                </a:lnTo>
                                <a:lnTo>
                                  <a:pt x="12" y="43"/>
                                </a:lnTo>
                                <a:lnTo>
                                  <a:pt x="15" y="43"/>
                                </a:lnTo>
                                <a:lnTo>
                                  <a:pt x="16" y="42"/>
                                </a:lnTo>
                                <a:lnTo>
                                  <a:pt x="16" y="1"/>
                                </a:lnTo>
                                <a:moveTo>
                                  <a:pt x="27" y="1"/>
                                </a:moveTo>
                                <a:lnTo>
                                  <a:pt x="26" y="0"/>
                                </a:lnTo>
                                <a:lnTo>
                                  <a:pt x="23" y="0"/>
                                </a:lnTo>
                                <a:lnTo>
                                  <a:pt x="22" y="1"/>
                                </a:lnTo>
                                <a:lnTo>
                                  <a:pt x="22" y="42"/>
                                </a:lnTo>
                                <a:lnTo>
                                  <a:pt x="23" y="43"/>
                                </a:lnTo>
                                <a:lnTo>
                                  <a:pt x="26" y="43"/>
                                </a:lnTo>
                                <a:lnTo>
                                  <a:pt x="27" y="42"/>
                                </a:lnTo>
                                <a:lnTo>
                                  <a:pt x="27" y="1"/>
                                </a:lnTo>
                                <a:moveTo>
                                  <a:pt x="38" y="1"/>
                                </a:moveTo>
                                <a:lnTo>
                                  <a:pt x="37" y="0"/>
                                </a:lnTo>
                                <a:lnTo>
                                  <a:pt x="34" y="0"/>
                                </a:lnTo>
                                <a:lnTo>
                                  <a:pt x="33" y="1"/>
                                </a:lnTo>
                                <a:lnTo>
                                  <a:pt x="33" y="42"/>
                                </a:lnTo>
                                <a:lnTo>
                                  <a:pt x="34" y="43"/>
                                </a:lnTo>
                                <a:lnTo>
                                  <a:pt x="37" y="43"/>
                                </a:lnTo>
                                <a:lnTo>
                                  <a:pt x="38" y="42"/>
                                </a:lnTo>
                                <a:lnTo>
                                  <a:pt x="38" y="1"/>
                                </a:lnTo>
                                <a:moveTo>
                                  <a:pt x="49" y="1"/>
                                </a:moveTo>
                                <a:lnTo>
                                  <a:pt x="48" y="0"/>
                                </a:lnTo>
                                <a:lnTo>
                                  <a:pt x="45" y="0"/>
                                </a:lnTo>
                                <a:lnTo>
                                  <a:pt x="44" y="1"/>
                                </a:lnTo>
                                <a:lnTo>
                                  <a:pt x="44" y="42"/>
                                </a:lnTo>
                                <a:lnTo>
                                  <a:pt x="45" y="43"/>
                                </a:lnTo>
                                <a:lnTo>
                                  <a:pt x="48" y="43"/>
                                </a:lnTo>
                                <a:lnTo>
                                  <a:pt x="49" y="42"/>
                                </a:lnTo>
                                <a:lnTo>
                                  <a:pt x="49" y="1"/>
                                </a:lnTo>
                                <a:moveTo>
                                  <a:pt x="59" y="1"/>
                                </a:moveTo>
                                <a:lnTo>
                                  <a:pt x="58" y="0"/>
                                </a:lnTo>
                                <a:lnTo>
                                  <a:pt x="56" y="0"/>
                                </a:lnTo>
                                <a:lnTo>
                                  <a:pt x="55" y="1"/>
                                </a:lnTo>
                                <a:lnTo>
                                  <a:pt x="55" y="42"/>
                                </a:lnTo>
                                <a:lnTo>
                                  <a:pt x="56" y="43"/>
                                </a:lnTo>
                                <a:lnTo>
                                  <a:pt x="58" y="43"/>
                                </a:lnTo>
                                <a:lnTo>
                                  <a:pt x="59" y="42"/>
                                </a:lnTo>
                                <a:lnTo>
                                  <a:pt x="59" y="1"/>
                                </a:lnTo>
                                <a:moveTo>
                                  <a:pt x="70" y="1"/>
                                </a:moveTo>
                                <a:lnTo>
                                  <a:pt x="69" y="0"/>
                                </a:lnTo>
                                <a:lnTo>
                                  <a:pt x="66" y="0"/>
                                </a:lnTo>
                                <a:lnTo>
                                  <a:pt x="65" y="1"/>
                                </a:lnTo>
                                <a:lnTo>
                                  <a:pt x="65" y="42"/>
                                </a:lnTo>
                                <a:lnTo>
                                  <a:pt x="66" y="43"/>
                                </a:lnTo>
                                <a:lnTo>
                                  <a:pt x="69" y="43"/>
                                </a:lnTo>
                                <a:lnTo>
                                  <a:pt x="70" y="42"/>
                                </a:lnTo>
                                <a:lnTo>
                                  <a:pt x="70" y="1"/>
                                </a:lnTo>
                                <a:moveTo>
                                  <a:pt x="81" y="1"/>
                                </a:moveTo>
                                <a:lnTo>
                                  <a:pt x="80" y="0"/>
                                </a:lnTo>
                                <a:lnTo>
                                  <a:pt x="77" y="0"/>
                                </a:lnTo>
                                <a:lnTo>
                                  <a:pt x="76" y="1"/>
                                </a:lnTo>
                                <a:lnTo>
                                  <a:pt x="76" y="42"/>
                                </a:lnTo>
                                <a:lnTo>
                                  <a:pt x="77" y="43"/>
                                </a:lnTo>
                                <a:lnTo>
                                  <a:pt x="80" y="43"/>
                                </a:lnTo>
                                <a:lnTo>
                                  <a:pt x="81" y="42"/>
                                </a:lnTo>
                                <a:lnTo>
                                  <a:pt x="81" y="1"/>
                                </a:lnTo>
                                <a:moveTo>
                                  <a:pt x="92" y="1"/>
                                </a:moveTo>
                                <a:lnTo>
                                  <a:pt x="91" y="0"/>
                                </a:lnTo>
                                <a:lnTo>
                                  <a:pt x="88" y="0"/>
                                </a:lnTo>
                                <a:lnTo>
                                  <a:pt x="87" y="1"/>
                                </a:lnTo>
                                <a:lnTo>
                                  <a:pt x="87" y="42"/>
                                </a:lnTo>
                                <a:lnTo>
                                  <a:pt x="88" y="43"/>
                                </a:lnTo>
                                <a:lnTo>
                                  <a:pt x="91" y="43"/>
                                </a:lnTo>
                                <a:lnTo>
                                  <a:pt x="92" y="42"/>
                                </a:lnTo>
                                <a:lnTo>
                                  <a:pt x="92" y="1"/>
                                </a:lnTo>
                                <a:moveTo>
                                  <a:pt x="103" y="1"/>
                                </a:moveTo>
                                <a:lnTo>
                                  <a:pt x="102" y="0"/>
                                </a:lnTo>
                                <a:lnTo>
                                  <a:pt x="99" y="0"/>
                                </a:lnTo>
                                <a:lnTo>
                                  <a:pt x="98" y="1"/>
                                </a:lnTo>
                                <a:lnTo>
                                  <a:pt x="98" y="42"/>
                                </a:lnTo>
                                <a:lnTo>
                                  <a:pt x="99" y="43"/>
                                </a:lnTo>
                                <a:lnTo>
                                  <a:pt x="102" y="43"/>
                                </a:lnTo>
                                <a:lnTo>
                                  <a:pt x="103" y="42"/>
                                </a:lnTo>
                                <a:lnTo>
                                  <a:pt x="103" y="1"/>
                                </a:lnTo>
                                <a:moveTo>
                                  <a:pt x="114" y="1"/>
                                </a:moveTo>
                                <a:lnTo>
                                  <a:pt x="113" y="0"/>
                                </a:lnTo>
                                <a:lnTo>
                                  <a:pt x="110" y="0"/>
                                </a:lnTo>
                                <a:lnTo>
                                  <a:pt x="109" y="1"/>
                                </a:lnTo>
                                <a:lnTo>
                                  <a:pt x="109" y="42"/>
                                </a:lnTo>
                                <a:lnTo>
                                  <a:pt x="110" y="43"/>
                                </a:lnTo>
                                <a:lnTo>
                                  <a:pt x="113" y="43"/>
                                </a:lnTo>
                                <a:lnTo>
                                  <a:pt x="114" y="42"/>
                                </a:lnTo>
                                <a:lnTo>
                                  <a:pt x="114" y="1"/>
                                </a:lnTo>
                              </a:path>
                            </a:pathLst>
                          </a:custGeom>
                          <a:solidFill>
                            <a:srgbClr val="BBBD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AutoShape 97"/>
                        <wps:cNvSpPr>
                          <a:spLocks/>
                        </wps:cNvSpPr>
                        <wps:spPr bwMode="auto">
                          <a:xfrm>
                            <a:off x="7835" y="183"/>
                            <a:ext cx="60" cy="43"/>
                          </a:xfrm>
                          <a:custGeom>
                            <a:avLst/>
                            <a:gdLst>
                              <a:gd name="T0" fmla="+- 0 7840 7836"/>
                              <a:gd name="T1" fmla="*/ T0 w 60"/>
                              <a:gd name="T2" fmla="+- 0 185 184"/>
                              <a:gd name="T3" fmla="*/ 185 h 43"/>
                              <a:gd name="T4" fmla="+- 0 7839 7836"/>
                              <a:gd name="T5" fmla="*/ T4 w 60"/>
                              <a:gd name="T6" fmla="+- 0 184 184"/>
                              <a:gd name="T7" fmla="*/ 184 h 43"/>
                              <a:gd name="T8" fmla="+- 0 7837 7836"/>
                              <a:gd name="T9" fmla="*/ T8 w 60"/>
                              <a:gd name="T10" fmla="+- 0 184 184"/>
                              <a:gd name="T11" fmla="*/ 184 h 43"/>
                              <a:gd name="T12" fmla="+- 0 7836 7836"/>
                              <a:gd name="T13" fmla="*/ T12 w 60"/>
                              <a:gd name="T14" fmla="+- 0 185 184"/>
                              <a:gd name="T15" fmla="*/ 185 h 43"/>
                              <a:gd name="T16" fmla="+- 0 7836 7836"/>
                              <a:gd name="T17" fmla="*/ T16 w 60"/>
                              <a:gd name="T18" fmla="+- 0 226 184"/>
                              <a:gd name="T19" fmla="*/ 226 h 43"/>
                              <a:gd name="T20" fmla="+- 0 7837 7836"/>
                              <a:gd name="T21" fmla="*/ T20 w 60"/>
                              <a:gd name="T22" fmla="+- 0 227 184"/>
                              <a:gd name="T23" fmla="*/ 227 h 43"/>
                              <a:gd name="T24" fmla="+- 0 7839 7836"/>
                              <a:gd name="T25" fmla="*/ T24 w 60"/>
                              <a:gd name="T26" fmla="+- 0 227 184"/>
                              <a:gd name="T27" fmla="*/ 227 h 43"/>
                              <a:gd name="T28" fmla="+- 0 7840 7836"/>
                              <a:gd name="T29" fmla="*/ T28 w 60"/>
                              <a:gd name="T30" fmla="+- 0 226 184"/>
                              <a:gd name="T31" fmla="*/ 226 h 43"/>
                              <a:gd name="T32" fmla="+- 0 7840 7836"/>
                              <a:gd name="T33" fmla="*/ T32 w 60"/>
                              <a:gd name="T34" fmla="+- 0 185 184"/>
                              <a:gd name="T35" fmla="*/ 185 h 43"/>
                              <a:gd name="T36" fmla="+- 0 7851 7836"/>
                              <a:gd name="T37" fmla="*/ T36 w 60"/>
                              <a:gd name="T38" fmla="+- 0 185 184"/>
                              <a:gd name="T39" fmla="*/ 185 h 43"/>
                              <a:gd name="T40" fmla="+- 0 7850 7836"/>
                              <a:gd name="T41" fmla="*/ T40 w 60"/>
                              <a:gd name="T42" fmla="+- 0 184 184"/>
                              <a:gd name="T43" fmla="*/ 184 h 43"/>
                              <a:gd name="T44" fmla="+- 0 7847 7836"/>
                              <a:gd name="T45" fmla="*/ T44 w 60"/>
                              <a:gd name="T46" fmla="+- 0 184 184"/>
                              <a:gd name="T47" fmla="*/ 184 h 43"/>
                              <a:gd name="T48" fmla="+- 0 7846 7836"/>
                              <a:gd name="T49" fmla="*/ T48 w 60"/>
                              <a:gd name="T50" fmla="+- 0 185 184"/>
                              <a:gd name="T51" fmla="*/ 185 h 43"/>
                              <a:gd name="T52" fmla="+- 0 7846 7836"/>
                              <a:gd name="T53" fmla="*/ T52 w 60"/>
                              <a:gd name="T54" fmla="+- 0 226 184"/>
                              <a:gd name="T55" fmla="*/ 226 h 43"/>
                              <a:gd name="T56" fmla="+- 0 7847 7836"/>
                              <a:gd name="T57" fmla="*/ T56 w 60"/>
                              <a:gd name="T58" fmla="+- 0 227 184"/>
                              <a:gd name="T59" fmla="*/ 227 h 43"/>
                              <a:gd name="T60" fmla="+- 0 7850 7836"/>
                              <a:gd name="T61" fmla="*/ T60 w 60"/>
                              <a:gd name="T62" fmla="+- 0 227 184"/>
                              <a:gd name="T63" fmla="*/ 227 h 43"/>
                              <a:gd name="T64" fmla="+- 0 7851 7836"/>
                              <a:gd name="T65" fmla="*/ T64 w 60"/>
                              <a:gd name="T66" fmla="+- 0 226 184"/>
                              <a:gd name="T67" fmla="*/ 226 h 43"/>
                              <a:gd name="T68" fmla="+- 0 7851 7836"/>
                              <a:gd name="T69" fmla="*/ T68 w 60"/>
                              <a:gd name="T70" fmla="+- 0 185 184"/>
                              <a:gd name="T71" fmla="*/ 185 h 43"/>
                              <a:gd name="T72" fmla="+- 0 7862 7836"/>
                              <a:gd name="T73" fmla="*/ T72 w 60"/>
                              <a:gd name="T74" fmla="+- 0 185 184"/>
                              <a:gd name="T75" fmla="*/ 185 h 43"/>
                              <a:gd name="T76" fmla="+- 0 7861 7836"/>
                              <a:gd name="T77" fmla="*/ T76 w 60"/>
                              <a:gd name="T78" fmla="+- 0 184 184"/>
                              <a:gd name="T79" fmla="*/ 184 h 43"/>
                              <a:gd name="T80" fmla="+- 0 7858 7836"/>
                              <a:gd name="T81" fmla="*/ T80 w 60"/>
                              <a:gd name="T82" fmla="+- 0 184 184"/>
                              <a:gd name="T83" fmla="*/ 184 h 43"/>
                              <a:gd name="T84" fmla="+- 0 7857 7836"/>
                              <a:gd name="T85" fmla="*/ T84 w 60"/>
                              <a:gd name="T86" fmla="+- 0 185 184"/>
                              <a:gd name="T87" fmla="*/ 185 h 43"/>
                              <a:gd name="T88" fmla="+- 0 7857 7836"/>
                              <a:gd name="T89" fmla="*/ T88 w 60"/>
                              <a:gd name="T90" fmla="+- 0 226 184"/>
                              <a:gd name="T91" fmla="*/ 226 h 43"/>
                              <a:gd name="T92" fmla="+- 0 7858 7836"/>
                              <a:gd name="T93" fmla="*/ T92 w 60"/>
                              <a:gd name="T94" fmla="+- 0 227 184"/>
                              <a:gd name="T95" fmla="*/ 227 h 43"/>
                              <a:gd name="T96" fmla="+- 0 7861 7836"/>
                              <a:gd name="T97" fmla="*/ T96 w 60"/>
                              <a:gd name="T98" fmla="+- 0 227 184"/>
                              <a:gd name="T99" fmla="*/ 227 h 43"/>
                              <a:gd name="T100" fmla="+- 0 7862 7836"/>
                              <a:gd name="T101" fmla="*/ T100 w 60"/>
                              <a:gd name="T102" fmla="+- 0 226 184"/>
                              <a:gd name="T103" fmla="*/ 226 h 43"/>
                              <a:gd name="T104" fmla="+- 0 7862 7836"/>
                              <a:gd name="T105" fmla="*/ T104 w 60"/>
                              <a:gd name="T106" fmla="+- 0 185 184"/>
                              <a:gd name="T107" fmla="*/ 185 h 43"/>
                              <a:gd name="T108" fmla="+- 0 7873 7836"/>
                              <a:gd name="T109" fmla="*/ T108 w 60"/>
                              <a:gd name="T110" fmla="+- 0 185 184"/>
                              <a:gd name="T111" fmla="*/ 185 h 43"/>
                              <a:gd name="T112" fmla="+- 0 7872 7836"/>
                              <a:gd name="T113" fmla="*/ T112 w 60"/>
                              <a:gd name="T114" fmla="+- 0 184 184"/>
                              <a:gd name="T115" fmla="*/ 184 h 43"/>
                              <a:gd name="T116" fmla="+- 0 7869 7836"/>
                              <a:gd name="T117" fmla="*/ T116 w 60"/>
                              <a:gd name="T118" fmla="+- 0 184 184"/>
                              <a:gd name="T119" fmla="*/ 184 h 43"/>
                              <a:gd name="T120" fmla="+- 0 7868 7836"/>
                              <a:gd name="T121" fmla="*/ T120 w 60"/>
                              <a:gd name="T122" fmla="+- 0 185 184"/>
                              <a:gd name="T123" fmla="*/ 185 h 43"/>
                              <a:gd name="T124" fmla="+- 0 7868 7836"/>
                              <a:gd name="T125" fmla="*/ T124 w 60"/>
                              <a:gd name="T126" fmla="+- 0 226 184"/>
                              <a:gd name="T127" fmla="*/ 226 h 43"/>
                              <a:gd name="T128" fmla="+- 0 7869 7836"/>
                              <a:gd name="T129" fmla="*/ T128 w 60"/>
                              <a:gd name="T130" fmla="+- 0 227 184"/>
                              <a:gd name="T131" fmla="*/ 227 h 43"/>
                              <a:gd name="T132" fmla="+- 0 7872 7836"/>
                              <a:gd name="T133" fmla="*/ T132 w 60"/>
                              <a:gd name="T134" fmla="+- 0 227 184"/>
                              <a:gd name="T135" fmla="*/ 227 h 43"/>
                              <a:gd name="T136" fmla="+- 0 7873 7836"/>
                              <a:gd name="T137" fmla="*/ T136 w 60"/>
                              <a:gd name="T138" fmla="+- 0 226 184"/>
                              <a:gd name="T139" fmla="*/ 226 h 43"/>
                              <a:gd name="T140" fmla="+- 0 7873 7836"/>
                              <a:gd name="T141" fmla="*/ T140 w 60"/>
                              <a:gd name="T142" fmla="+- 0 185 184"/>
                              <a:gd name="T143" fmla="*/ 185 h 43"/>
                              <a:gd name="T144" fmla="+- 0 7884 7836"/>
                              <a:gd name="T145" fmla="*/ T144 w 60"/>
                              <a:gd name="T146" fmla="+- 0 185 184"/>
                              <a:gd name="T147" fmla="*/ 185 h 43"/>
                              <a:gd name="T148" fmla="+- 0 7883 7836"/>
                              <a:gd name="T149" fmla="*/ T148 w 60"/>
                              <a:gd name="T150" fmla="+- 0 184 184"/>
                              <a:gd name="T151" fmla="*/ 184 h 43"/>
                              <a:gd name="T152" fmla="+- 0 7880 7836"/>
                              <a:gd name="T153" fmla="*/ T152 w 60"/>
                              <a:gd name="T154" fmla="+- 0 184 184"/>
                              <a:gd name="T155" fmla="*/ 184 h 43"/>
                              <a:gd name="T156" fmla="+- 0 7879 7836"/>
                              <a:gd name="T157" fmla="*/ T156 w 60"/>
                              <a:gd name="T158" fmla="+- 0 185 184"/>
                              <a:gd name="T159" fmla="*/ 185 h 43"/>
                              <a:gd name="T160" fmla="+- 0 7879 7836"/>
                              <a:gd name="T161" fmla="*/ T160 w 60"/>
                              <a:gd name="T162" fmla="+- 0 226 184"/>
                              <a:gd name="T163" fmla="*/ 226 h 43"/>
                              <a:gd name="T164" fmla="+- 0 7880 7836"/>
                              <a:gd name="T165" fmla="*/ T164 w 60"/>
                              <a:gd name="T166" fmla="+- 0 227 184"/>
                              <a:gd name="T167" fmla="*/ 227 h 43"/>
                              <a:gd name="T168" fmla="+- 0 7883 7836"/>
                              <a:gd name="T169" fmla="*/ T168 w 60"/>
                              <a:gd name="T170" fmla="+- 0 227 184"/>
                              <a:gd name="T171" fmla="*/ 227 h 43"/>
                              <a:gd name="T172" fmla="+- 0 7884 7836"/>
                              <a:gd name="T173" fmla="*/ T172 w 60"/>
                              <a:gd name="T174" fmla="+- 0 226 184"/>
                              <a:gd name="T175" fmla="*/ 226 h 43"/>
                              <a:gd name="T176" fmla="+- 0 7884 7836"/>
                              <a:gd name="T177" fmla="*/ T176 w 60"/>
                              <a:gd name="T178" fmla="+- 0 185 184"/>
                              <a:gd name="T179" fmla="*/ 185 h 43"/>
                              <a:gd name="T180" fmla="+- 0 7895 7836"/>
                              <a:gd name="T181" fmla="*/ T180 w 60"/>
                              <a:gd name="T182" fmla="+- 0 185 184"/>
                              <a:gd name="T183" fmla="*/ 185 h 43"/>
                              <a:gd name="T184" fmla="+- 0 7894 7836"/>
                              <a:gd name="T185" fmla="*/ T184 w 60"/>
                              <a:gd name="T186" fmla="+- 0 184 184"/>
                              <a:gd name="T187" fmla="*/ 184 h 43"/>
                              <a:gd name="T188" fmla="+- 0 7891 7836"/>
                              <a:gd name="T189" fmla="*/ T188 w 60"/>
                              <a:gd name="T190" fmla="+- 0 184 184"/>
                              <a:gd name="T191" fmla="*/ 184 h 43"/>
                              <a:gd name="T192" fmla="+- 0 7890 7836"/>
                              <a:gd name="T193" fmla="*/ T192 w 60"/>
                              <a:gd name="T194" fmla="+- 0 185 184"/>
                              <a:gd name="T195" fmla="*/ 185 h 43"/>
                              <a:gd name="T196" fmla="+- 0 7890 7836"/>
                              <a:gd name="T197" fmla="*/ T196 w 60"/>
                              <a:gd name="T198" fmla="+- 0 226 184"/>
                              <a:gd name="T199" fmla="*/ 226 h 43"/>
                              <a:gd name="T200" fmla="+- 0 7891 7836"/>
                              <a:gd name="T201" fmla="*/ T200 w 60"/>
                              <a:gd name="T202" fmla="+- 0 227 184"/>
                              <a:gd name="T203" fmla="*/ 227 h 43"/>
                              <a:gd name="T204" fmla="+- 0 7894 7836"/>
                              <a:gd name="T205" fmla="*/ T204 w 60"/>
                              <a:gd name="T206" fmla="+- 0 227 184"/>
                              <a:gd name="T207" fmla="*/ 227 h 43"/>
                              <a:gd name="T208" fmla="+- 0 7895 7836"/>
                              <a:gd name="T209" fmla="*/ T208 w 60"/>
                              <a:gd name="T210" fmla="+- 0 226 184"/>
                              <a:gd name="T211" fmla="*/ 226 h 43"/>
                              <a:gd name="T212" fmla="+- 0 7895 7836"/>
                              <a:gd name="T213" fmla="*/ T212 w 60"/>
                              <a:gd name="T214" fmla="+- 0 185 184"/>
                              <a:gd name="T215" fmla="*/ 185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60" h="43">
                                <a:moveTo>
                                  <a:pt x="4" y="1"/>
                                </a:moveTo>
                                <a:lnTo>
                                  <a:pt x="3" y="0"/>
                                </a:lnTo>
                                <a:lnTo>
                                  <a:pt x="1" y="0"/>
                                </a:lnTo>
                                <a:lnTo>
                                  <a:pt x="0" y="1"/>
                                </a:lnTo>
                                <a:lnTo>
                                  <a:pt x="0" y="42"/>
                                </a:lnTo>
                                <a:lnTo>
                                  <a:pt x="1" y="43"/>
                                </a:lnTo>
                                <a:lnTo>
                                  <a:pt x="3" y="43"/>
                                </a:lnTo>
                                <a:lnTo>
                                  <a:pt x="4" y="42"/>
                                </a:lnTo>
                                <a:lnTo>
                                  <a:pt x="4" y="1"/>
                                </a:lnTo>
                                <a:moveTo>
                                  <a:pt x="15" y="1"/>
                                </a:moveTo>
                                <a:lnTo>
                                  <a:pt x="14" y="0"/>
                                </a:lnTo>
                                <a:lnTo>
                                  <a:pt x="11" y="0"/>
                                </a:lnTo>
                                <a:lnTo>
                                  <a:pt x="10" y="1"/>
                                </a:lnTo>
                                <a:lnTo>
                                  <a:pt x="10" y="42"/>
                                </a:lnTo>
                                <a:lnTo>
                                  <a:pt x="11" y="43"/>
                                </a:lnTo>
                                <a:lnTo>
                                  <a:pt x="14" y="43"/>
                                </a:lnTo>
                                <a:lnTo>
                                  <a:pt x="15" y="42"/>
                                </a:lnTo>
                                <a:lnTo>
                                  <a:pt x="15" y="1"/>
                                </a:lnTo>
                                <a:moveTo>
                                  <a:pt x="26" y="1"/>
                                </a:moveTo>
                                <a:lnTo>
                                  <a:pt x="25" y="0"/>
                                </a:lnTo>
                                <a:lnTo>
                                  <a:pt x="22" y="0"/>
                                </a:lnTo>
                                <a:lnTo>
                                  <a:pt x="21" y="1"/>
                                </a:lnTo>
                                <a:lnTo>
                                  <a:pt x="21" y="42"/>
                                </a:lnTo>
                                <a:lnTo>
                                  <a:pt x="22" y="43"/>
                                </a:lnTo>
                                <a:lnTo>
                                  <a:pt x="25" y="43"/>
                                </a:lnTo>
                                <a:lnTo>
                                  <a:pt x="26" y="42"/>
                                </a:lnTo>
                                <a:lnTo>
                                  <a:pt x="26" y="1"/>
                                </a:lnTo>
                                <a:moveTo>
                                  <a:pt x="37" y="1"/>
                                </a:moveTo>
                                <a:lnTo>
                                  <a:pt x="36" y="0"/>
                                </a:lnTo>
                                <a:lnTo>
                                  <a:pt x="33" y="0"/>
                                </a:lnTo>
                                <a:lnTo>
                                  <a:pt x="32" y="1"/>
                                </a:lnTo>
                                <a:lnTo>
                                  <a:pt x="32" y="42"/>
                                </a:lnTo>
                                <a:lnTo>
                                  <a:pt x="33" y="43"/>
                                </a:lnTo>
                                <a:lnTo>
                                  <a:pt x="36" y="43"/>
                                </a:lnTo>
                                <a:lnTo>
                                  <a:pt x="37" y="42"/>
                                </a:lnTo>
                                <a:lnTo>
                                  <a:pt x="37" y="1"/>
                                </a:lnTo>
                                <a:moveTo>
                                  <a:pt x="48" y="1"/>
                                </a:moveTo>
                                <a:lnTo>
                                  <a:pt x="47" y="0"/>
                                </a:lnTo>
                                <a:lnTo>
                                  <a:pt x="44" y="0"/>
                                </a:lnTo>
                                <a:lnTo>
                                  <a:pt x="43" y="1"/>
                                </a:lnTo>
                                <a:lnTo>
                                  <a:pt x="43" y="42"/>
                                </a:lnTo>
                                <a:lnTo>
                                  <a:pt x="44" y="43"/>
                                </a:lnTo>
                                <a:lnTo>
                                  <a:pt x="47" y="43"/>
                                </a:lnTo>
                                <a:lnTo>
                                  <a:pt x="48" y="42"/>
                                </a:lnTo>
                                <a:lnTo>
                                  <a:pt x="48" y="1"/>
                                </a:lnTo>
                                <a:moveTo>
                                  <a:pt x="59" y="1"/>
                                </a:moveTo>
                                <a:lnTo>
                                  <a:pt x="58" y="0"/>
                                </a:lnTo>
                                <a:lnTo>
                                  <a:pt x="55" y="0"/>
                                </a:lnTo>
                                <a:lnTo>
                                  <a:pt x="54" y="1"/>
                                </a:lnTo>
                                <a:lnTo>
                                  <a:pt x="54" y="42"/>
                                </a:lnTo>
                                <a:lnTo>
                                  <a:pt x="55" y="43"/>
                                </a:lnTo>
                                <a:lnTo>
                                  <a:pt x="58" y="43"/>
                                </a:lnTo>
                                <a:lnTo>
                                  <a:pt x="59" y="42"/>
                                </a:lnTo>
                                <a:lnTo>
                                  <a:pt x="59" y="1"/>
                                </a:lnTo>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Line 98"/>
                        <wps:cNvCnPr>
                          <a:cxnSpLocks noChangeShapeType="1"/>
                        </wps:cNvCnPr>
                        <wps:spPr bwMode="auto">
                          <a:xfrm>
                            <a:off x="7871" y="270"/>
                            <a:ext cx="0" cy="179"/>
                          </a:xfrm>
                          <a:prstGeom prst="line">
                            <a:avLst/>
                          </a:prstGeom>
                          <a:noFill/>
                          <a:ln w="21628">
                            <a:solidFill>
                              <a:srgbClr val="E6E7E7"/>
                            </a:solidFill>
                            <a:round/>
                            <a:headEnd/>
                            <a:tailEnd/>
                          </a:ln>
                          <a:extLst>
                            <a:ext uri="{909E8E84-426E-40DD-AFC4-6F175D3DCCD1}">
                              <a14:hiddenFill xmlns:a14="http://schemas.microsoft.com/office/drawing/2010/main">
                                <a:noFill/>
                              </a14:hiddenFill>
                            </a:ext>
                          </a:extLst>
                        </wps:spPr>
                        <wps:bodyPr/>
                      </wps:wsp>
                      <wps:wsp>
                        <wps:cNvPr id="108" name="Line 99"/>
                        <wps:cNvCnPr>
                          <a:cxnSpLocks noChangeShapeType="1"/>
                        </wps:cNvCnPr>
                        <wps:spPr bwMode="auto">
                          <a:xfrm>
                            <a:off x="7736" y="301"/>
                            <a:ext cx="139" cy="0"/>
                          </a:xfrm>
                          <a:prstGeom prst="line">
                            <a:avLst/>
                          </a:prstGeom>
                          <a:noFill/>
                          <a:ln w="9271">
                            <a:solidFill>
                              <a:srgbClr val="EB2227"/>
                            </a:solidFill>
                            <a:round/>
                            <a:headEnd/>
                            <a:tailEnd/>
                          </a:ln>
                          <a:extLst>
                            <a:ext uri="{909E8E84-426E-40DD-AFC4-6F175D3DCCD1}">
                              <a14:hiddenFill xmlns:a14="http://schemas.microsoft.com/office/drawing/2010/main">
                                <a:noFill/>
                              </a14:hiddenFill>
                            </a:ext>
                          </a:extLst>
                        </wps:spPr>
                        <wps:bodyPr/>
                      </wps:wsp>
                      <wps:wsp>
                        <wps:cNvPr id="109" name="Freeform 100"/>
                        <wps:cNvSpPr>
                          <a:spLocks/>
                        </wps:cNvSpPr>
                        <wps:spPr bwMode="auto">
                          <a:xfrm>
                            <a:off x="7854" y="294"/>
                            <a:ext cx="22" cy="15"/>
                          </a:xfrm>
                          <a:custGeom>
                            <a:avLst/>
                            <a:gdLst>
                              <a:gd name="T0" fmla="+- 0 7874 7854"/>
                              <a:gd name="T1" fmla="*/ T0 w 22"/>
                              <a:gd name="T2" fmla="+- 0 294 294"/>
                              <a:gd name="T3" fmla="*/ 294 h 15"/>
                              <a:gd name="T4" fmla="+- 0 7854 7854"/>
                              <a:gd name="T5" fmla="*/ T4 w 22"/>
                              <a:gd name="T6" fmla="+- 0 294 294"/>
                              <a:gd name="T7" fmla="*/ 294 h 15"/>
                              <a:gd name="T8" fmla="+- 0 7854 7854"/>
                              <a:gd name="T9" fmla="*/ T8 w 22"/>
                              <a:gd name="T10" fmla="+- 0 309 294"/>
                              <a:gd name="T11" fmla="*/ 309 h 15"/>
                              <a:gd name="T12" fmla="+- 0 7874 7854"/>
                              <a:gd name="T13" fmla="*/ T12 w 22"/>
                              <a:gd name="T14" fmla="+- 0 309 294"/>
                              <a:gd name="T15" fmla="*/ 309 h 15"/>
                              <a:gd name="T16" fmla="+- 0 7875 7854"/>
                              <a:gd name="T17" fmla="*/ T16 w 22"/>
                              <a:gd name="T18" fmla="+- 0 307 294"/>
                              <a:gd name="T19" fmla="*/ 307 h 15"/>
                              <a:gd name="T20" fmla="+- 0 7875 7854"/>
                              <a:gd name="T21" fmla="*/ T20 w 22"/>
                              <a:gd name="T22" fmla="+- 0 296 294"/>
                              <a:gd name="T23" fmla="*/ 296 h 15"/>
                              <a:gd name="T24" fmla="+- 0 7874 7854"/>
                              <a:gd name="T25" fmla="*/ T24 w 22"/>
                              <a:gd name="T26" fmla="+- 0 294 294"/>
                              <a:gd name="T27" fmla="*/ 294 h 15"/>
                            </a:gdLst>
                            <a:ahLst/>
                            <a:cxnLst>
                              <a:cxn ang="0">
                                <a:pos x="T1" y="T3"/>
                              </a:cxn>
                              <a:cxn ang="0">
                                <a:pos x="T5" y="T7"/>
                              </a:cxn>
                              <a:cxn ang="0">
                                <a:pos x="T9" y="T11"/>
                              </a:cxn>
                              <a:cxn ang="0">
                                <a:pos x="T13" y="T15"/>
                              </a:cxn>
                              <a:cxn ang="0">
                                <a:pos x="T17" y="T19"/>
                              </a:cxn>
                              <a:cxn ang="0">
                                <a:pos x="T21" y="T23"/>
                              </a:cxn>
                              <a:cxn ang="0">
                                <a:pos x="T25" y="T27"/>
                              </a:cxn>
                            </a:cxnLst>
                            <a:rect l="0" t="0" r="r" b="b"/>
                            <a:pathLst>
                              <a:path w="22" h="15">
                                <a:moveTo>
                                  <a:pt x="20" y="0"/>
                                </a:moveTo>
                                <a:lnTo>
                                  <a:pt x="0" y="0"/>
                                </a:lnTo>
                                <a:lnTo>
                                  <a:pt x="0" y="15"/>
                                </a:lnTo>
                                <a:lnTo>
                                  <a:pt x="20" y="15"/>
                                </a:lnTo>
                                <a:lnTo>
                                  <a:pt x="21" y="13"/>
                                </a:lnTo>
                                <a:lnTo>
                                  <a:pt x="21" y="2"/>
                                </a:lnTo>
                                <a:lnTo>
                                  <a:pt x="20" y="0"/>
                                </a:lnTo>
                                <a:close/>
                              </a:path>
                            </a:pathLst>
                          </a:custGeom>
                          <a:solidFill>
                            <a:srgbClr val="C3202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AutoShape 101"/>
                        <wps:cNvSpPr>
                          <a:spLocks/>
                        </wps:cNvSpPr>
                        <wps:spPr bwMode="auto">
                          <a:xfrm>
                            <a:off x="7735" y="337"/>
                            <a:ext cx="114" cy="80"/>
                          </a:xfrm>
                          <a:custGeom>
                            <a:avLst/>
                            <a:gdLst>
                              <a:gd name="T0" fmla="+- 0 7794 7736"/>
                              <a:gd name="T1" fmla="*/ T0 w 114"/>
                              <a:gd name="T2" fmla="+- 0 385 338"/>
                              <a:gd name="T3" fmla="*/ 385 h 80"/>
                              <a:gd name="T4" fmla="+- 0 7793 7736"/>
                              <a:gd name="T5" fmla="*/ T4 w 114"/>
                              <a:gd name="T6" fmla="+- 0 383 338"/>
                              <a:gd name="T7" fmla="*/ 383 h 80"/>
                              <a:gd name="T8" fmla="+- 0 7737 7736"/>
                              <a:gd name="T9" fmla="*/ T8 w 114"/>
                              <a:gd name="T10" fmla="+- 0 383 338"/>
                              <a:gd name="T11" fmla="*/ 383 h 80"/>
                              <a:gd name="T12" fmla="+- 0 7736 7736"/>
                              <a:gd name="T13" fmla="*/ T12 w 114"/>
                              <a:gd name="T14" fmla="+- 0 385 338"/>
                              <a:gd name="T15" fmla="*/ 385 h 80"/>
                              <a:gd name="T16" fmla="+- 0 7736 7736"/>
                              <a:gd name="T17" fmla="*/ T16 w 114"/>
                              <a:gd name="T18" fmla="+- 0 392 338"/>
                              <a:gd name="T19" fmla="*/ 392 h 80"/>
                              <a:gd name="T20" fmla="+- 0 7737 7736"/>
                              <a:gd name="T21" fmla="*/ T20 w 114"/>
                              <a:gd name="T22" fmla="+- 0 394 338"/>
                              <a:gd name="T23" fmla="*/ 394 h 80"/>
                              <a:gd name="T24" fmla="+- 0 7793 7736"/>
                              <a:gd name="T25" fmla="*/ T24 w 114"/>
                              <a:gd name="T26" fmla="+- 0 394 338"/>
                              <a:gd name="T27" fmla="*/ 394 h 80"/>
                              <a:gd name="T28" fmla="+- 0 7794 7736"/>
                              <a:gd name="T29" fmla="*/ T28 w 114"/>
                              <a:gd name="T30" fmla="+- 0 392 338"/>
                              <a:gd name="T31" fmla="*/ 392 h 80"/>
                              <a:gd name="T32" fmla="+- 0 7794 7736"/>
                              <a:gd name="T33" fmla="*/ T32 w 114"/>
                              <a:gd name="T34" fmla="+- 0 385 338"/>
                              <a:gd name="T35" fmla="*/ 385 h 80"/>
                              <a:gd name="T36" fmla="+- 0 7823 7736"/>
                              <a:gd name="T37" fmla="*/ T36 w 114"/>
                              <a:gd name="T38" fmla="+- 0 408 338"/>
                              <a:gd name="T39" fmla="*/ 408 h 80"/>
                              <a:gd name="T40" fmla="+- 0 7821 7736"/>
                              <a:gd name="T41" fmla="*/ T40 w 114"/>
                              <a:gd name="T42" fmla="+- 0 406 338"/>
                              <a:gd name="T43" fmla="*/ 406 h 80"/>
                              <a:gd name="T44" fmla="+- 0 7737 7736"/>
                              <a:gd name="T45" fmla="*/ T44 w 114"/>
                              <a:gd name="T46" fmla="+- 0 406 338"/>
                              <a:gd name="T47" fmla="*/ 406 h 80"/>
                              <a:gd name="T48" fmla="+- 0 7736 7736"/>
                              <a:gd name="T49" fmla="*/ T48 w 114"/>
                              <a:gd name="T50" fmla="+- 0 408 338"/>
                              <a:gd name="T51" fmla="*/ 408 h 80"/>
                              <a:gd name="T52" fmla="+- 0 7736 7736"/>
                              <a:gd name="T53" fmla="*/ T52 w 114"/>
                              <a:gd name="T54" fmla="+- 0 415 338"/>
                              <a:gd name="T55" fmla="*/ 415 h 80"/>
                              <a:gd name="T56" fmla="+- 0 7737 7736"/>
                              <a:gd name="T57" fmla="*/ T56 w 114"/>
                              <a:gd name="T58" fmla="+- 0 417 338"/>
                              <a:gd name="T59" fmla="*/ 417 h 80"/>
                              <a:gd name="T60" fmla="+- 0 7821 7736"/>
                              <a:gd name="T61" fmla="*/ T60 w 114"/>
                              <a:gd name="T62" fmla="+- 0 417 338"/>
                              <a:gd name="T63" fmla="*/ 417 h 80"/>
                              <a:gd name="T64" fmla="+- 0 7823 7736"/>
                              <a:gd name="T65" fmla="*/ T64 w 114"/>
                              <a:gd name="T66" fmla="+- 0 415 338"/>
                              <a:gd name="T67" fmla="*/ 415 h 80"/>
                              <a:gd name="T68" fmla="+- 0 7823 7736"/>
                              <a:gd name="T69" fmla="*/ T68 w 114"/>
                              <a:gd name="T70" fmla="+- 0 408 338"/>
                              <a:gd name="T71" fmla="*/ 408 h 80"/>
                              <a:gd name="T72" fmla="+- 0 7841 7736"/>
                              <a:gd name="T73" fmla="*/ T72 w 114"/>
                              <a:gd name="T74" fmla="+- 0 339 338"/>
                              <a:gd name="T75" fmla="*/ 339 h 80"/>
                              <a:gd name="T76" fmla="+- 0 7840 7736"/>
                              <a:gd name="T77" fmla="*/ T76 w 114"/>
                              <a:gd name="T78" fmla="+- 0 338 338"/>
                              <a:gd name="T79" fmla="*/ 338 h 80"/>
                              <a:gd name="T80" fmla="+- 0 7737 7736"/>
                              <a:gd name="T81" fmla="*/ T80 w 114"/>
                              <a:gd name="T82" fmla="+- 0 338 338"/>
                              <a:gd name="T83" fmla="*/ 338 h 80"/>
                              <a:gd name="T84" fmla="+- 0 7736 7736"/>
                              <a:gd name="T85" fmla="*/ T84 w 114"/>
                              <a:gd name="T86" fmla="+- 0 339 338"/>
                              <a:gd name="T87" fmla="*/ 339 h 80"/>
                              <a:gd name="T88" fmla="+- 0 7736 7736"/>
                              <a:gd name="T89" fmla="*/ T88 w 114"/>
                              <a:gd name="T90" fmla="+- 0 347 338"/>
                              <a:gd name="T91" fmla="*/ 347 h 80"/>
                              <a:gd name="T92" fmla="+- 0 7737 7736"/>
                              <a:gd name="T93" fmla="*/ T92 w 114"/>
                              <a:gd name="T94" fmla="+- 0 348 338"/>
                              <a:gd name="T95" fmla="*/ 348 h 80"/>
                              <a:gd name="T96" fmla="+- 0 7840 7736"/>
                              <a:gd name="T97" fmla="*/ T96 w 114"/>
                              <a:gd name="T98" fmla="+- 0 348 338"/>
                              <a:gd name="T99" fmla="*/ 348 h 80"/>
                              <a:gd name="T100" fmla="+- 0 7841 7736"/>
                              <a:gd name="T101" fmla="*/ T100 w 114"/>
                              <a:gd name="T102" fmla="+- 0 347 338"/>
                              <a:gd name="T103" fmla="*/ 347 h 80"/>
                              <a:gd name="T104" fmla="+- 0 7841 7736"/>
                              <a:gd name="T105" fmla="*/ T104 w 114"/>
                              <a:gd name="T106" fmla="+- 0 339 338"/>
                              <a:gd name="T107" fmla="*/ 339 h 80"/>
                              <a:gd name="T108" fmla="+- 0 7849 7736"/>
                              <a:gd name="T109" fmla="*/ T108 w 114"/>
                              <a:gd name="T110" fmla="+- 0 362 338"/>
                              <a:gd name="T111" fmla="*/ 362 h 80"/>
                              <a:gd name="T112" fmla="+- 0 7848 7736"/>
                              <a:gd name="T113" fmla="*/ T112 w 114"/>
                              <a:gd name="T114" fmla="+- 0 360 338"/>
                              <a:gd name="T115" fmla="*/ 360 h 80"/>
                              <a:gd name="T116" fmla="+- 0 7737 7736"/>
                              <a:gd name="T117" fmla="*/ T116 w 114"/>
                              <a:gd name="T118" fmla="+- 0 360 338"/>
                              <a:gd name="T119" fmla="*/ 360 h 80"/>
                              <a:gd name="T120" fmla="+- 0 7736 7736"/>
                              <a:gd name="T121" fmla="*/ T120 w 114"/>
                              <a:gd name="T122" fmla="+- 0 362 338"/>
                              <a:gd name="T123" fmla="*/ 362 h 80"/>
                              <a:gd name="T124" fmla="+- 0 7736 7736"/>
                              <a:gd name="T125" fmla="*/ T124 w 114"/>
                              <a:gd name="T126" fmla="+- 0 369 338"/>
                              <a:gd name="T127" fmla="*/ 369 h 80"/>
                              <a:gd name="T128" fmla="+- 0 7737 7736"/>
                              <a:gd name="T129" fmla="*/ T128 w 114"/>
                              <a:gd name="T130" fmla="+- 0 371 338"/>
                              <a:gd name="T131" fmla="*/ 371 h 80"/>
                              <a:gd name="T132" fmla="+- 0 7848 7736"/>
                              <a:gd name="T133" fmla="*/ T132 w 114"/>
                              <a:gd name="T134" fmla="+- 0 371 338"/>
                              <a:gd name="T135" fmla="*/ 371 h 80"/>
                              <a:gd name="T136" fmla="+- 0 7849 7736"/>
                              <a:gd name="T137" fmla="*/ T136 w 114"/>
                              <a:gd name="T138" fmla="+- 0 369 338"/>
                              <a:gd name="T139" fmla="*/ 369 h 80"/>
                              <a:gd name="T140" fmla="+- 0 7849 7736"/>
                              <a:gd name="T141" fmla="*/ T140 w 114"/>
                              <a:gd name="T142" fmla="+- 0 362 338"/>
                              <a:gd name="T143" fmla="*/ 362 h 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14" h="80">
                                <a:moveTo>
                                  <a:pt x="58" y="47"/>
                                </a:moveTo>
                                <a:lnTo>
                                  <a:pt x="57" y="45"/>
                                </a:lnTo>
                                <a:lnTo>
                                  <a:pt x="1" y="45"/>
                                </a:lnTo>
                                <a:lnTo>
                                  <a:pt x="0" y="47"/>
                                </a:lnTo>
                                <a:lnTo>
                                  <a:pt x="0" y="54"/>
                                </a:lnTo>
                                <a:lnTo>
                                  <a:pt x="1" y="56"/>
                                </a:lnTo>
                                <a:lnTo>
                                  <a:pt x="57" y="56"/>
                                </a:lnTo>
                                <a:lnTo>
                                  <a:pt x="58" y="54"/>
                                </a:lnTo>
                                <a:lnTo>
                                  <a:pt x="58" y="47"/>
                                </a:lnTo>
                                <a:moveTo>
                                  <a:pt x="87" y="70"/>
                                </a:moveTo>
                                <a:lnTo>
                                  <a:pt x="85" y="68"/>
                                </a:lnTo>
                                <a:lnTo>
                                  <a:pt x="1" y="68"/>
                                </a:lnTo>
                                <a:lnTo>
                                  <a:pt x="0" y="70"/>
                                </a:lnTo>
                                <a:lnTo>
                                  <a:pt x="0" y="77"/>
                                </a:lnTo>
                                <a:lnTo>
                                  <a:pt x="1" y="79"/>
                                </a:lnTo>
                                <a:lnTo>
                                  <a:pt x="85" y="79"/>
                                </a:lnTo>
                                <a:lnTo>
                                  <a:pt x="87" y="77"/>
                                </a:lnTo>
                                <a:lnTo>
                                  <a:pt x="87" y="70"/>
                                </a:lnTo>
                                <a:moveTo>
                                  <a:pt x="105" y="1"/>
                                </a:moveTo>
                                <a:lnTo>
                                  <a:pt x="104" y="0"/>
                                </a:lnTo>
                                <a:lnTo>
                                  <a:pt x="1" y="0"/>
                                </a:lnTo>
                                <a:lnTo>
                                  <a:pt x="0" y="1"/>
                                </a:lnTo>
                                <a:lnTo>
                                  <a:pt x="0" y="9"/>
                                </a:lnTo>
                                <a:lnTo>
                                  <a:pt x="1" y="10"/>
                                </a:lnTo>
                                <a:lnTo>
                                  <a:pt x="104" y="10"/>
                                </a:lnTo>
                                <a:lnTo>
                                  <a:pt x="105" y="9"/>
                                </a:lnTo>
                                <a:lnTo>
                                  <a:pt x="105" y="1"/>
                                </a:lnTo>
                                <a:moveTo>
                                  <a:pt x="113" y="24"/>
                                </a:moveTo>
                                <a:lnTo>
                                  <a:pt x="112" y="22"/>
                                </a:lnTo>
                                <a:lnTo>
                                  <a:pt x="1" y="22"/>
                                </a:lnTo>
                                <a:lnTo>
                                  <a:pt x="0" y="24"/>
                                </a:lnTo>
                                <a:lnTo>
                                  <a:pt x="0" y="31"/>
                                </a:lnTo>
                                <a:lnTo>
                                  <a:pt x="1" y="33"/>
                                </a:lnTo>
                                <a:lnTo>
                                  <a:pt x="112" y="33"/>
                                </a:lnTo>
                                <a:lnTo>
                                  <a:pt x="113" y="31"/>
                                </a:lnTo>
                                <a:lnTo>
                                  <a:pt x="113" y="24"/>
                                </a:lnTo>
                              </a:path>
                            </a:pathLst>
                          </a:custGeom>
                          <a:solidFill>
                            <a:srgbClr val="2AAB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Text Box 102"/>
                        <wps:cNvSpPr txBox="1">
                          <a:spLocks noChangeArrowheads="1"/>
                        </wps:cNvSpPr>
                        <wps:spPr bwMode="auto">
                          <a:xfrm>
                            <a:off x="7538" y="-310"/>
                            <a:ext cx="107" cy="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CA262" w14:textId="77777777" w:rsidR="004C6EE4" w:rsidRDefault="00EF1445">
                              <w:pPr>
                                <w:spacing w:line="57" w:lineRule="exact"/>
                                <w:rPr>
                                  <w:rFonts w:ascii="Arial"/>
                                  <w:sz w:val="5"/>
                                </w:rPr>
                              </w:pPr>
                              <w:r>
                                <w:rPr>
                                  <w:rFonts w:ascii="Arial"/>
                                  <w:color w:val="FFFFFF"/>
                                  <w:sz w:val="5"/>
                                </w:rPr>
                                <w:t>mil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B95B1" id="Group 60" o:spid="_x0000_s1026" style="position:absolute;left:0;text-align:left;margin-left:343.9pt;margin-top:-30.6pt;width:62.95pt;height:62.95pt;z-index:251689984;mso-position-horizontal-relative:page" coordorigin="6878,-612" coordsize="1259,1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">
                <v:shape id="Freeform 61" o:spid="_x0000_s1027" style="position:absolute;left:6878;top:-612;width:1259;height:1259;visibility:visible;mso-wrap-style:square;v-text-anchor:top" coordsize="1259,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" path="m629,l556,5,485,17,417,37,353,64,292,98r-56,41l184,185r-46,51l98,292,64,353,37,417,17,485,4,556,,629r4,74l17,774r20,68l64,906r34,61l138,1023r46,51l236,1120r56,41l353,1195r64,27l485,1242r71,12l629,1259r74,-5l773,1242r68,-20l906,1195r60,-34l1023,1120r51,-46l1120,1023r40,-56l1194,906r28,-64l1242,774r12,-71l1258,629r-4,-73l1242,485r-20,-68l1194,353r-34,-61l1120,236r-46,-51l1023,139,966,98,906,64,841,37,773,17,703,5,629,xe" fillcolor="#198da7" stroked="f">
                  <v:path arrowok="t" o:connecttype="custom" o:connectlocs="629,-612;556,-607;485,-595;417,-575;353,-548;292,-514;236,-473;184,-427;138,-376;98,-320;64,-259;37,-195;17,-127;4,-56;0,17;4,91;17,162;37,230;64,294;98,355;138,411;184,462;236,508;292,549;353,583;417,610;485,630;556,642;629,647;703,642;773,630;841,610;906,583;966,549;1023,508;1074,462;1120,411;1160,355;1194,294;1222,230;1242,162;1254,91;1258,17;1254,-56;1242,-127;1222,-195;1194,-259;1160,-320;1120,-376;1074,-427;1023,-473;966,-514;906,-548;841,-575;773,-595;703,-607;629,-612" o:connectangles="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2" o:spid="_x0000_s1028" type="#_x0000_t75" style="position:absolute;left:7160;top:-510;width:526;height: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">
                  <v:imagedata r:id="rId37" o:title=""/>
                </v:shape>
                <v:rect id="Rectangle 63" o:spid="_x0000_s1029" style="position:absolute;left:7402;top:-179;width:101;height: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" fillcolor="#44b3e7" stroked="f"/>
                <v:shape id="AutoShape 64" o:spid="_x0000_s1030" style="position:absolute;left:7270;top:-494;width:183;height:521;visibility:visible;mso-wrap-style:square;v-text-anchor:top" coordsize="183,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" path="m120,l62,r,31l48,63,28,123,10,190,3,244r3,21l12,290r8,23l27,327r2,3l31,333r1,9l32,348r-2,6l29,356r-9,18l11,394,3,415,,433r4,21l15,483r14,26l40,520r16,l58,519r5,-7l151,512r2,-3l167,483r11,-29l182,433r-1,-12l177,405r-6,-15l165,377r-5,-7l156,363r-3,-7l152,354r-2,-6l149,342r2,-9l153,330r2,-3l160,316r7,-24l175,266r4,-22l173,190,155,123,134,63,120,31,120,xm112,512r-42,l74,519r2,1l106,520r2,-1l112,512xm151,512r-32,l124,519r2,1l142,520r9,-8xe" fillcolor="#ef4538" stroked="f">
                  <v:path arrowok="t" o:connecttype="custom" o:connectlocs="62,-493;48,-430;10,-303;6,-228;20,-180;29,-163;32,-151;30,-139;20,-119;3,-78;4,-39;29,16;56,27;63,19;153,16;178,-39;181,-72;171,-103;160,-123;153,-137;150,-145;151,-160;155,-166;167,-201;179,-249;155,-370;120,-462;112,19;74,26;106,27;112,19;119,19;126,27;151,19" o:connectangles="0,0,0,0,0,0,0,0,0,0,0,0,0,0,0,0,0,0,0,0,0,0,0,0,0,0,0,0,0,0,0,0,0,0"/>
                </v:shape>
                <v:shape id="AutoShape 65" o:spid="_x0000_s1031" style="position:absolute;left:7299;top:-165;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" path="m,l1,2,2,3,4,9r,6l3,20r30,6l63,28,93,26r29,-6l121,15r1,-5l63,10,31,8,,xm126,l95,8,63,10r59,l122,9r2,-6l125,2,126,xe" fillcolor="#e0372e" stroked="f">
                  <v:path arrowok="t" o:connecttype="custom" o:connectlocs="0,-164;1,-162;2,-161;4,-155;4,-149;3,-144;33,-138;63,-136;93,-138;122,-144;121,-149;122,-154;63,-154;31,-156;0,-164;126,-164;95,-156;63,-154;122,-154;122,-155;124,-161;125,-162;126,-164" o:connectangles="0,0,0,0,0,0,0,0,0,0,0,0,0,0,0,0,0,0,0,0,0,0,0"/>
                </v:shape>
                <v:shape id="Freeform 66" o:spid="_x0000_s1032" style="position:absolute;left:7303;top:-315;width:118;height:91;visibility:visible;mso-wrap-style:square;v-text-anchor:top" coordsize="11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" path="m114,l4,,,4,,87r4,4l114,91r4,-4l118,4,114,xe" fillcolor="#facdd2" stroked="f">
                  <v:path arrowok="t" o:connecttype="custom" o:connectlocs="114,-315;4,-315;0,-311;0,-228;4,-224;114,-224;118,-228;118,-311;114,-315" o:connectangles="0,0,0,0,0,0,0,0,0"/>
                </v:shape>
                <v:shape id="Freeform 67" o:spid="_x0000_s1033" style="position:absolute;left:7270;top:-494;width:73;height:521;visibility:visible;mso-wrap-style:square;v-text-anchor:top" coordsize="73,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" path="m72,l62,r,31l48,63,28,123,10,190,3,244r3,21l12,290r8,23l27,327r2,3l31,334r1,8l32,348r-2,6l29,356r-9,18l11,394,3,415,,433r4,21l15,483r14,26l40,520r10,l38,509,25,483,14,454,9,433r4,-18l20,394,30,374r9,-18l39,354r3,-6l42,342r-2,-8l39,330r-2,-3l29,313,22,290,16,265,13,244r6,-54l37,123,58,63,72,31,72,xe" stroked="f">
                  <v:fill opacity="6425f"/>
                  <v:path arrowok="t" o:connecttype="custom" o:connectlocs="72,-493;62,-493;62,-462;48,-430;28,-370;10,-303;3,-249;6,-228;12,-203;20,-180;27,-166;29,-163;31,-159;32,-151;32,-145;30,-139;29,-137;20,-119;11,-99;3,-78;0,-60;4,-39;15,-10;29,16;40,27;50,27;38,16;25,-10;14,-39;9,-60;13,-78;20,-99;30,-119;39,-137;39,-139;42,-145;42,-151;40,-159;39,-163;37,-166;29,-180;22,-203;16,-228;13,-249;19,-303;37,-370;58,-430;72,-462;72,-493" o:connectangles="0,0,0,0,0,0,0,0,0,0,0,0,0,0,0,0,0,0,0,0,0,0,0,0,0,0,0,0,0,0,0,0,0,0,0,0,0,0,0,0,0,0,0,0,0,0,0,0,0"/>
                </v:shape>
                <v:shape id="Freeform 68" o:spid="_x0000_s1034" style="position:absolute;left:7333;top:-494;width:120;height:521;visibility:visible;mso-wrap-style:square;v-text-anchor:top" coordsize="120,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" path="m58,l,,,6r39,l39,7,,7r,3l39,10r,21l53,63r21,60l92,190r6,54l94,266r-8,26l79,316r-5,11l72,330r-2,3l69,342r,6l71,354r1,2l75,363r4,7l84,377r6,13l96,405r4,16l101,433r-4,19l87,479,75,505,63,519r1,1l65,520r15,l91,509r14,-26l116,454r4,-21l119,421,94,363r-3,-7l90,354r-2,-6l87,342r2,-9l91,330r2,-3l98,316r7,-24l113,266r4,-22l111,190,93,123,72,63,58,31,58,xe" fillcolor="#ddd" stroked="f">
                  <v:path arrowok="t" o:connecttype="custom" o:connectlocs="58,-493;0,-493;0,-487;39,-487;39,-486;0,-486;0,-483;39,-483;39,-462;53,-430;74,-370;92,-303;98,-249;94,-227;86,-201;79,-177;74,-166;72,-163;70,-160;69,-151;69,-145;71,-139;72,-137;75,-130;79,-123;84,-116;90,-103;96,-88;100,-72;101,-60;97,-41;87,-14;75,12;63,26;64,27;65,27;80,27;91,16;105,-10;116,-39;120,-60;119,-72;94,-130;91,-137;90,-139;88,-145;87,-151;89,-160;91,-163;93,-166;98,-177;105,-201;113,-227;117,-249;111,-303;93,-370;72,-430;58,-462;58,-493" o:connectangles="0,0,0,0,0,0,0,0,0,0,0,0,0,0,0,0,0,0,0,0,0,0,0,0,0,0,0,0,0,0,0,0,0,0,0,0,0,0,0,0,0,0,0,0,0,0,0,0,0,0,0,0,0,0,0,0,0,0,0"/>
                </v:shape>
                <v:shape id="Freeform 69" o:spid="_x0000_s1035" style="position:absolute;left:7326;top:-532;width:71;height:39;visibility:visible;mso-wrap-style:square;v-text-anchor:top" coordsize="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" path="m69,l1,,,,,37r1,1l69,38r1,-1l70,,69,xe" fillcolor="#facdd2" stroked="f">
                  <v:path arrowok="t" o:connecttype="custom" o:connectlocs="69,-531;1,-531;0,-531;0,-494;1,-493;69,-493;70,-494;70,-531;69,-531" o:connectangles="0,0,0,0,0,0,0,0,0"/>
                </v:shape>
                <v:shape id="Freeform 70" o:spid="_x0000_s1036" style="position:absolute;left:7330;top:-490;width:64;height:4;visibility:visible;mso-wrap-style:square;v-text-anchor:top" coordsize="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" path="m63,l1,,,,,2,1,3r62,l64,2,64,,63,xe" fillcolor="#ef4538" stroked="f">
                  <v:path arrowok="t" o:connecttype="custom" o:connectlocs="63,-489;1,-489;0,-489;0,-487;1,-486;63,-486;64,-487;64,-489;63,-489" o:connectangles="0,0,0,0,0,0,0,0,0"/>
                </v:shape>
                <v:shape id="Picture 71" o:spid="_x0000_s1037" type="#_x0000_t75" style="position:absolute;left:7577;top:-424;width:168;height: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">
                  <v:imagedata r:id="rId38" o:title=""/>
                </v:shape>
                <v:shape id="Picture 72" o:spid="_x0000_s1038" type="#_x0000_t75" style="position:absolute;left:7029;top:-461;width:474;height: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">
                  <v:imagedata r:id="rId39" o:title=""/>
                </v:shape>
                <v:shape id="AutoShape 73" o:spid="_x0000_s1039" style="position:absolute;left:7044;top:-234;width:683;height:673;visibility:visible;mso-wrap-style:square;v-text-anchor:top" coordsize="683,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" path="m,3l27,197r13,91l26,673r629,l633,499,679,26r-139,l539,26,88,26,82,21r-37,l,3xm558,5l540,26r102,l635,21r-56,l558,5xm682,l642,26r37,l682,xm130,2l88,26r451,l538,24r-56,l477,21r-258,l214,18r-58,l130,2xm520,3l482,24r56,l520,3xm65,9l45,21r37,l65,9xm243,6l219,21r49,l243,6xm289,6l268,21r40,l289,6xm340,5l308,21r114,l418,18r-45,l340,5xm450,7l422,21r55,l450,7xm611,3l579,21r56,l611,3xm187,5l156,18r58,l187,5xm397,6l373,18r45,l397,6xe" fillcolor="#f0cea0" stroked="f">
                  <v:path arrowok="t" o:connecttype="custom" o:connectlocs="27,-37;26,439;633,265;540,-208;88,-208;45,-213;558,-229;642,-208;579,-213;682,-234;679,-208;130,-232;539,-208;482,-210;219,-213;156,-216;520,-231;538,-210;65,-225;82,-213;243,-228;268,-213;289,-228;308,-213;340,-229;422,-213;373,-216;450,-227;477,-213;611,-231;635,-213;187,-229;214,-216;397,-228;418,-216" o:connectangles="0,0,0,0,0,0,0,0,0,0,0,0,0,0,0,0,0,0,0,0,0,0,0,0,0,0,0,0,0,0,0,0,0,0,0"/>
                </v:shape>
                <v:shape id="AutoShape 74" o:spid="_x0000_s1040" style="position:absolute;left:7072;top:-37;width:626;height:461;visibility:visible;mso-wrap-style:square;v-text-anchor:top" coordsize="62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" path="m48,256l30,188r,-90l,,13,91,4,413,48,256m626,461l606,302,622,134r-6,21l612,169r-4,15l602,206r-62,90l577,353r49,108e" fillcolor="#dab788" stroked="f">
                  <v:path arrowok="t" o:connecttype="custom" o:connectlocs="48,219;30,151;30,61;0,-37;13,54;4,376;48,219;626,424;606,265;622,97;616,118;612,132;608,147;602,169;540,259;577,316;626,424" o:connectangles="0,0,0,0,0,0,0,0,0,0,0,0,0,0,0,0,0"/>
                </v:shape>
                <v:shape id="Freeform 75" o:spid="_x0000_s1041" style="position:absolute;left:7319;top:-1;width:96;height:95;visibility:visible;mso-wrap-style:square;v-text-anchor:top" coordsize="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" path="m84,l11,,,11,,94r96,l96,11,84,xe" stroked="f">
                  <v:path arrowok="t" o:connecttype="custom" o:connectlocs="84,0;11,0;0,11;0,94;96,94;96,11;84,0" o:connectangles="0,0,0,0,0,0,0"/>
                </v:shape>
                <v:shape id="Freeform 76" o:spid="_x0000_s1042" style="position:absolute;left:7329;top:24;width:77;height:107;visibility:visible;mso-wrap-style:square;v-text-anchor:top" coordsize="77,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" path="m76,2l74,,70,,69,2r,72l59,74,59,2,57,,53,,51,2r,72l41,74,41,2,40,,36,,34,2r,72l24,74,24,2,23,,18,,17,2r,72l7,74,7,2,5,,1,,,2,,79r1,2l5,81r,25l71,106r,-25l74,81r2,-2l76,2e" fillcolor="#e7d8da" stroked="f">
                  <v:path arrowok="t" o:connecttype="custom" o:connectlocs="76,26;74,24;70,24;69,26;69,98;59,98;59,26;57,24;53,24;51,26;51,98;41,98;41,26;40,24;36,24;34,26;34,98;24,98;24,26;23,24;18,24;17,26;17,98;7,98;7,26;5,24;1,24;0,26;0,103;1,105;5,105;5,130;71,130;71,105;74,105;76,103;76,26" o:connectangles="0,0,0,0,0,0,0,0,0,0,0,0,0,0,0,0,0,0,0,0,0,0,0,0,0,0,0,0,0,0,0,0,0,0,0,0,0"/>
                </v:shape>
                <v:shape id="Picture 77" o:spid="_x0000_s1043" type="#_x0000_t75" style="position:absolute;left:7269;top:134;width:198;height: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">
                  <v:imagedata r:id="rId40" o:title=""/>
                </v:shape>
                <v:line id="Line 78" o:spid="_x0000_s1044" style="position:absolute;visibility:visible;mso-wrap-style:square" from="7269,300" to="7467,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" strokecolor="#fff5de" strokeweight="2.08175mm"/>
                <v:rect id="Rectangle 79" o:spid="_x0000_s1045" style="position:absolute;left:7309;top:79;width:117;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" stroked="f"/>
                <v:line id="Line 80" o:spid="_x0000_s1046" style="position:absolute;visibility:visible;mso-wrap-style:square" from="7294,134" to="7442,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" strokecolor="white" strokeweight=".36794mm"/>
                <v:shape id="AutoShape 81" o:spid="_x0000_s1047" style="position:absolute;left:7450;top:305;width:284;height:153;visibility:visible;mso-wrap-style:square;v-text-anchor:top" coordsize="284,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" path="m61,39r,-16l58,15,46,4,39,1,23,,15,3,4,15,,22,,38r4,8l15,58r8,3l39,61r8,-3l58,47r3,-8m61,122r,-8l58,106,47,94,39,91r-8,l19,93,9,99,3,109,1,120r,9l4,136r11,12l23,151r8,l43,149r10,-6l59,133r2,-11m135,40r,-16l131,16,120,5,112,1,96,1,89,4,77,16r-3,7l74,40r3,7l83,53r6,6l96,62r17,l120,59,132,48r3,-8m135,122r,-8l132,107,121,95r-8,-3l105,92r-8,l89,95,78,106r-3,8l75,130r3,8l89,149r8,3l105,153r12,-3l127,144r6,-10l135,122m208,32r,-8l205,17,194,5,186,2r-8,l166,4r-9,7l150,20r-2,12l148,40r3,8l163,59r7,3l178,63r12,-3l200,54r6,-10l208,32t1,91l209,114r-3,-7l194,95r-7,-3l179,92r-12,3l157,101r-6,10l148,122r1,9l152,138r11,12l171,153r8,l191,150r10,-6l207,134r2,-11m282,32r,-8l279,16,267,5,260,2r-9,l240,4r-10,7l224,20r-2,12l222,40r3,8l236,59r8,3l252,62r12,-2l273,53r7,-9l282,32t1,98l283,114r-3,-8l268,95r-7,-3l244,92r-7,3l231,101r-6,6l223,114r,17l226,138r11,11l245,153r16,-1l269,149r6,-6l280,138r3,-8e" fillcolor="#bb4027" stroked="f">
                  <v:path arrowok="t" o:connecttype="custom" o:connectlocs="58,320;23,305;0,327;15,363;47,363;61,427;47,399;19,398;1,425;15,453;43,454;61,427;131,321;96,306;74,328;83,358;113,367;135,345;132,412;105,397;78,411;78,443;105,458;133,439;208,329;186,307;157,316;148,345;170,367;200,359;209,428;194,400;167,400;148,427;163,455;191,455;209,428;279,321;251,307;224,325;225,353;252,367;280,349;283,419;261,397;231,406;223,436;245,458;275,448" o:connectangles="0,0,0,0,0,0,0,0,0,0,0,0,0,0,0,0,0,0,0,0,0,0,0,0,0,0,0,0,0,0,0,0,0,0,0,0,0,0,0,0,0,0,0,0,0,0,0,0,0"/>
                </v:shape>
                <v:shape id="AutoShape 82" o:spid="_x0000_s1048" style="position:absolute;left:7455;top:310;width:273;height:143;visibility:visible;mso-wrap-style:square;v-text-anchor:top" coordsize="273,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" path="m50,33r,-14l47,13,38,3,31,1,18,,12,3,7,8,2,12,,19,,39,11,51r21,l38,49,47,39r3,-6m50,130r,-20l48,103,38,94,32,91r-21,l,102r,20l2,129r10,9l18,141r21,1l50,130m124,34r,-14l121,14,111,4,105,2,92,1,85,4r-9,9l73,20r,20l85,52r20,l112,49r9,-9l124,34t,97l124,111r-2,-7l112,95r-6,-3l99,92r-7,l86,94,76,104r-2,6l74,130r12,12l113,143r11,-12m197,41r,-20l195,14,185,5,179,2r-21,l147,13r,28l159,52r27,l197,41t1,90l198,111r-3,-6l186,95r-6,-3l179,92r-6,l159,92r-11,12l148,111r,20l160,143r13,l187,143r11,-12m267,2r-46,l221,52r46,l267,2t5,122l272,110r-3,-6l260,95r-7,-3l247,92r-7,l234,95r-10,9l222,110r,7l222,131r12,11l247,142r7,l260,140r10,-10l272,124e" fillcolor="#fff6e6" stroked="f">
                  <v:path arrowok="t" o:connecttype="custom" o:connectlocs="50,329;38,313;18,310;7,318;0,329;11,361;38,359;50,343;50,420;38,404;11,401;0,432;12,448;39,452;124,344;121,324;105,312;85,314;73,330;85,362;112,359;124,344;124,421;112,405;99,402;86,404;74,420;86,452;124,441;197,331;185,315;158,312;147,351;186,362;198,441;195,415;180,402;173,402;148,414;148,441;173,453;198,441;221,312;267,362;272,434;269,414;253,402;240,402;224,414;222,427;234,452;254,452;270,440" o:connectangles="0,0,0,0,0,0,0,0,0,0,0,0,0,0,0,0,0,0,0,0,0,0,0,0,0,0,0,0,0,0,0,0,0,0,0,0,0,0,0,0,0,0,0,0,0,0,0,0,0,0,0,0,0"/>
                </v:shape>
                <v:shape id="AutoShape 83" o:spid="_x0000_s1049" style="position:absolute;left:7455;top:334;width:268;height:119;visibility:visible;mso-wrap-style:square;v-text-anchor:top" coordsize="268,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" path="m50,8r,-7l,,,14,11,26r21,l38,24,47,14,50,8t,97l50,91,,90r,7l2,104r10,9l18,116r21,1l50,105m124,9r,-8l73,1r,14l85,27r20,l112,24r9,-9l124,9t,97l124,92r,-1l74,91r,14l86,117r27,1l124,106m197,16r,-14l147,2r,14l159,27r27,l197,16t1,90l198,92r,-1l148,91r,15l160,118r13,l187,118r11,-12m267,91r-45,l222,117r45,l267,91t,-90l221,1r,26l267,27r,-26e" stroked="f">
                  <v:path arrowok="t" o:connecttype="custom" o:connectlocs="50,343;50,336;0,335;0,349;11,361;32,361;38,359;47,349;50,343;50,440;50,426;0,425;0,432;2,439;12,448;18,451;39,452;50,440;124,344;124,336;73,336;73,350;85,362;105,362;112,359;121,350;124,344;124,441;124,427;124,426;74,426;74,440;86,452;113,453;124,441;197,351;197,337;197,337;147,337;147,351;159,362;186,362;197,351;198,441;198,427;198,426;148,426;148,441;160,453;173,453;187,453;198,441;267,426;222,426;222,452;267,452;267,426;267,336;221,336;221,362;267,362;267,336" o:connectangles="0,0,0,0,0,0,0,0,0,0,0,0,0,0,0,0,0,0,0,0,0,0,0,0,0,0,0,0,0,0,0,0,0,0,0,0,0,0,0,0,0,0,0,0,0,0,0,0,0,0,0,0,0,0,0,0,0,0,0,0,0,0"/>
                </v:shape>
                <v:shape id="AutoShape 84" o:spid="_x0000_s1050" style="position:absolute;left:7422;top:279;width:337;height:205;visibility:visible;mso-wrap-style:square;v-text-anchor:top" coordsize="337,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" path="m17,l12,2,4,10,2,15r,13l,158r,28l2,192r9,8l16,202r6,1l313,204r12,l335,194r,-16l199,178r-1,l133,178r-8,-1l123,176r-64,l51,176r-8,-3l32,161r-3,-7l29,145r2,-11l37,124r10,-6l59,116r276,l336,87r-138,l141,87r-17,l123,86r-56,l51,86,43,83,32,71,28,63r,-16l32,40,43,28r8,-3l336,25r,-13l326,2r-12,l17,xm272,117r-57,l222,120r12,12l237,139r,9l235,159r-6,10l219,175r-12,3l335,178r-62,l265,174,254,163r-3,-7l250,139r3,-7l254,132r5,-6l265,120r7,-3xm335,117r-210,l133,117r8,l149,120r11,12l163,139r,9l161,159r-6,10l145,175r-12,3l198,178r-7,-3l180,163r-3,-7l177,147r2,-11l185,126r10,-6l207,117r65,l335,117xm335,117r-46,l296,120r12,11l311,139r,6l311,155r-3,8l297,174r-8,3l273,178r62,l335,117xm335,116r-276,l67,116r8,3l86,131r3,8l89,148r-2,10l81,168r-10,6l59,176r64,l117,174,106,163r-3,-8l103,139r3,-8l117,120r8,-3l335,117r,-1xm279,27r-73,l214,27r8,3l233,42r3,7l236,57r-2,12l228,79r-10,6l206,87r130,l272,87r-8,-3l259,79r-6,-6l250,65r,-9l252,45r6,-9l268,29r11,-2xm336,27r-57,l288,27r7,3l307,41r3,8l310,57r-2,12l301,78r-9,7l280,87r-8,l336,87r,-60xm336,26r-212,l140,26r8,4l159,41r4,8l163,65r-3,8l148,84r-7,3l198,87r-7,-3l179,73r-3,-8l176,56r2,-11l185,36r9,-7l206,27r73,l336,27r,-1xm336,25l51,25r16,1l74,29,86,40r3,8l89,65r-3,7l75,83r-8,3l123,86r-6,-2l105,72r-3,-7l102,48r3,-7l117,29r7,-3l336,26r,-1xm326,2r-12,l326,2xe" fillcolor="#dd4c2e" stroked="f">
                  <v:path arrowok="t" o:connecttype="custom" o:connectlocs="2,295;2,472;313,484;199,458;123,456;32,441;37,404;336,367;124,367;43,363;32,320;336,292;272,397;237,419;219,455;273,458;250,419;265,400;133,397;163,419;145,455;180,443;185,406;272,397;289,397;311,425;289,457;335,396;86,411;81,448;117,454;106,411;335,396;222,310;234,349;336,367;259,359;252,325;336,307;307,321;301,358;336,367;140,306;163,345;198,367;176,345;194,309;336,306;74,309;86,352;117,364;105,321;336,305;326,282" o:connectangles="0,0,0,0,0,0,0,0,0,0,0,0,0,0,0,0,0,0,0,0,0,0,0,0,0,0,0,0,0,0,0,0,0,0,0,0,0,0,0,0,0,0,0,0,0,0,0,0,0,0,0,0,0,0"/>
                </v:shape>
                <v:shape id="AutoShape 85" o:spid="_x0000_s1051" style="position:absolute;left:7422;top:279;width:337;height:204;visibility:visible;mso-wrap-style:square;v-text-anchor:top" coordsize="33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" path="m17,l12,2,4,10,2,15r,13l,158r,28l2,192r9,8l16,202r6,1l68,176r-9,l51,176r-8,-3l32,161r-3,-7l29,145r2,-11l37,124r10,-6l59,116r115,l224,87r-26,l141,87r-17,l123,86r-56,l51,86,43,83,32,71,28,63r,-16l32,40,43,28r8,-3l333,25r3,-1l336,12,326,2r-12,l17,xm215,117r-8,l195,120r-10,6l179,136r-2,11l177,156r3,7l191,175r8,3l207,178r12,-3l229,169r6,-10l237,148r,-9l234,132,222,120r-7,-3xm155,127r-52,29l106,163r11,11l125,177r8,1l145,175r10,-6l161,159r2,-11l163,139r-3,-7l155,127xm289,117r-17,l265,120r-6,6l254,132r-1,l251,139r-1,6l251,156r3,7l265,174r8,4l289,177r8,-3l308,163r3,-8l311,145r,-6l308,131,296,120r-7,-3xm174,116r-115,l67,116r8,3l86,131r3,8l89,148r-2,10l81,168r-10,6l59,176r9,l103,156r,-1l103,139r3,-8l117,120r8,-3l173,117r1,-1xm173,117r-48,l133,117r8,l149,120r6,7l173,117xm279,27r-73,l214,27r8,3l233,42r3,7l236,57r-2,12l228,79r-10,6l206,87r18,l252,71r-2,-6l250,56r2,-11l258,36r10,-7l279,27xm306,41l252,71r1,2l259,79r5,5l272,87r8,l292,85r9,-7l308,69r2,-12l310,49r-3,-8l306,41xm332,26r-208,l140,26r8,4l159,41r4,8l163,65r-3,8l148,84r-7,3l198,87r-7,-3l179,73r-3,-8l176,56r2,-11l185,36r9,-7l206,27r73,l331,27r1,-1xm333,25l51,25r16,1l74,29,86,40r3,8l89,65r-3,7l75,83r-8,3l123,86r-6,-2l105,72r-3,-7l102,48r3,-7l117,29r7,-3l332,26r1,-1xm331,27r-52,l288,27r7,3l306,41,331,27xm326,2r-12,l326,2xe" stroked="f">
                  <v:fill opacity="19532f"/>
                  <v:path arrowok="t" o:connecttype="custom" o:connectlocs="2,295;2,472;68,456;32,441;37,404;224,367;124,367;43,363;32,320;336,304;17,280;185,406;180,443;219,455;237,419;155,407;125,457;161,439;155,407;259,406;250,425;273,458;311,435;296,400;67,396;89,428;59,456;103,419;173,397;133,397;173,397;222,310;234,349;224,367;252,325;306,321;264,364;301,358;307,321;140,306;163,345;198,367;176,345;194,309;332,306;74,309;86,352;117,364;105,321;333,305;295,310;314,282" o:connectangles="0,0,0,0,0,0,0,0,0,0,0,0,0,0,0,0,0,0,0,0,0,0,0,0,0,0,0,0,0,0,0,0,0,0,0,0,0,0,0,0,0,0,0,0,0,0,0,0,0,0,0,0"/>
                </v:shape>
                <v:line id="Line 86" o:spid="_x0000_s1052" style="position:absolute;visibility:visible;mso-wrap-style:square" from="7724,495" to="7887,4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" strokecolor="#f69320" strokeweight=".2pt"/>
                <v:shape id="AutoShape 87" o:spid="_x0000_s1053" style="position:absolute;left:7722;top:210;width:166;height:282;visibility:visible;mso-wrap-style:square;v-text-anchor:top" coordsize="166,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" path="m165,238l,238r,44l165,282r,-44m165,l,,,59r165,l165,e" fillcolor="#f69320" stroked="f">
                  <v:path arrowok="t" o:connecttype="custom" o:connectlocs="165,449;0,449;0,493;165,493;165,449;165,211;0,211;0,270;165,270;165,211" o:connectangles="0,0,0,0,0,0,0,0,0,0"/>
                </v:shape>
                <v:shape id="AutoShape 88" o:spid="_x0000_s1054" style="position:absolute;left:7871;top:211;width:2;height:286;visibility:visible;mso-wrap-style:square;v-text-anchor:top"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" path="m,l,58m,237r,49e" filled="f" strokecolor="#f48120" strokeweight=".60078mm">
                  <v:path arrowok="t" o:connecttype="custom" o:connectlocs="0,212;0,270;0,449;0,498" o:connectangles="0,0,0,0"/>
                </v:shape>
                <v:rect id="Rectangle 89" o:spid="_x0000_s1055" style="position:absolute;left:7722;top:211;width:166;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" fillcolor="#f27024" stroked="f"/>
                <v:rect id="Rectangle 90" o:spid="_x0000_s1056" style="position:absolute;left:7854;top:211;width:35;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" fillcolor="#f06724" stroked="f"/>
                <v:rect id="Rectangle 91" o:spid="_x0000_s1057" style="position:absolute;left:7720;top:170;width:171;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" fillcolor="#e6e7e7" stroked="f"/>
                <v:rect id="Rectangle 92" o:spid="_x0000_s1058" style="position:absolute;left:7710;top:177;width:190;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" fillcolor="#d0d2d3" stroked="f"/>
                <v:rect id="Rectangle 93" o:spid="_x0000_s1059" style="position:absolute;left:7843;top:170;width:48;height: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" fillcolor="#d0d2d3" stroked="f"/>
                <v:shape id="Freeform 94" o:spid="_x0000_s1060" style="position:absolute;left:7832;top:177;width:68;height:56;visibility:visible;mso-wrap-style:square;v-text-anchor:top" coordsize="6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" path="m64,l,,,56r67,l67,4,64,xe" fillcolor="#bbbdbf" stroked="f">
                  <v:path arrowok="t" o:connecttype="custom" o:connectlocs="64,177;0,177;0,233;67,233;67,181;64,177" o:connectangles="0,0,0,0,0,0"/>
                </v:shape>
                <v:rect id="Rectangle 95" o:spid="_x0000_s1061" style="position:absolute;left:7722;top:270;width:166;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" fillcolor="#f2f2f3" stroked="f"/>
                <v:shape id="AutoShape 96" o:spid="_x0000_s1062" style="position:absolute;left:7716;top:183;width:114;height:43;visibility:visible;mso-wrap-style:square;v-text-anchor:top" coordsize="11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" path="m5,1l4,,1,,,1,,42r1,1l4,43,5,42,5,1t11,l15,,12,,11,1r,41l12,43r3,l16,42,16,1t11,l26,,23,,22,1r,41l23,43r3,l27,42,27,1t11,l37,,34,,33,1r,41l34,43r3,l38,42,38,1t11,l48,,45,,44,1r,41l45,43r3,l49,42,49,1t10,l58,,56,,55,1r,41l56,43r2,l59,42,59,1t11,l69,,66,,65,1r,41l66,43r3,l70,42,70,1t11,l80,,77,,76,1r,41l77,43r3,l81,42,81,1t11,l91,,88,,87,1r,41l88,43r3,l92,42,92,1t11,l102,,99,,98,1r,41l99,43r3,l103,42r,-41m114,1l113,r-3,l109,1r,41l110,43r3,l114,42r,-41e" fillcolor="#bbbdbf" stroked="f">
                  <v:path arrowok="t" o:connecttype="custom" o:connectlocs="4,184;0,185;1,227;5,226;16,185;12,184;11,226;15,227;16,185;26,184;22,185;23,227;27,226;38,185;34,184;33,226;37,227;38,185;48,184;44,185;45,227;49,226;59,185;56,184;55,226;58,227;59,185;69,184;65,185;66,227;70,226;81,185;77,184;76,226;80,227;81,185;91,184;87,185;88,227;92,226;103,185;99,184;98,226;102,227;103,185;113,184;109,185;110,227;114,226" o:connectangles="0,0,0,0,0,0,0,0,0,0,0,0,0,0,0,0,0,0,0,0,0,0,0,0,0,0,0,0,0,0,0,0,0,0,0,0,0,0,0,0,0,0,0,0,0,0,0,0,0"/>
                </v:shape>
                <v:shape id="AutoShape 97" o:spid="_x0000_s1063" style="position:absolute;left:7835;top:183;width:60;height:43;visibility:visible;mso-wrap-style:square;v-text-anchor:top" coordsize="6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" path="m4,1l3,,1,,,1,,42r1,1l3,43,4,42,4,1t11,l14,,11,,10,1r,41l11,43r3,l15,42,15,1t11,l25,,22,,21,1r,41l22,43r3,l26,42,26,1t11,l36,,33,,32,1r,41l33,43r3,l37,42,37,1t11,l47,,44,,43,1r,41l44,43r3,l48,42,48,1t11,l58,,55,,54,1r,41l55,43r3,l59,42,59,1e" fillcolor="#a7a9ac" stroked="f">
                  <v:path arrowok="t" o:connecttype="custom" o:connectlocs="4,185;3,184;1,184;0,185;0,226;1,227;3,227;4,226;4,185;15,185;14,184;11,184;10,185;10,226;11,227;14,227;15,226;15,185;26,185;25,184;22,184;21,185;21,226;22,227;25,227;26,226;26,185;37,185;36,184;33,184;32,185;32,226;33,227;36,227;37,226;37,185;48,185;47,184;44,184;43,185;43,226;44,227;47,227;48,226;48,185;59,185;58,184;55,184;54,185;54,226;55,227;58,227;59,226;59,185" o:connectangles="0,0,0,0,0,0,0,0,0,0,0,0,0,0,0,0,0,0,0,0,0,0,0,0,0,0,0,0,0,0,0,0,0,0,0,0,0,0,0,0,0,0,0,0,0,0,0,0,0,0,0,0,0,0"/>
                </v:shape>
                <v:line id="Line 98" o:spid="_x0000_s1064" style="position:absolute;visibility:visible;mso-wrap-style:square" from="7871,270" to="7871,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" strokecolor="#e6e7e7" strokeweight=".60078mm"/>
                <v:line id="Line 99" o:spid="_x0000_s1065" style="position:absolute;visibility:visible;mso-wrap-style:square" from="7736,301" to="7875,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" strokecolor="#eb2227" strokeweight=".73pt"/>
                <v:shape id="Freeform 100" o:spid="_x0000_s1066" style="position:absolute;left:7854;top:294;width:22;height:15;visibility:visible;mso-wrap-style:square;v-text-anchor:top" coordsize="2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" path="m20,l,,,15r20,l21,13,21,2,20,xe" fillcolor="#c32026" stroked="f">
                  <v:path arrowok="t" o:connecttype="custom" o:connectlocs="20,294;0,294;0,309;20,309;21,307;21,296;20,294" o:connectangles="0,0,0,0,0,0,0"/>
                </v:shape>
                <v:shape id="AutoShape 101" o:spid="_x0000_s1067" style="position:absolute;left:7735;top:337;width:114;height:80;visibility:visible;mso-wrap-style:square;v-text-anchor:top" coordsize="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" path="m58,47l57,45,1,45,,47r,7l1,56r56,l58,54r,-7m87,70l85,68,1,68,,70r,7l1,79r84,l87,77r,-7m105,1l104,,1,,,1,,9r1,1l104,10r1,-1l105,1t8,23l112,22,1,22,,24r,7l1,33r111,l113,31r,-7e" fillcolor="#2aabe2" stroked="f">
                  <v:path arrowok="t" o:connecttype="custom" o:connectlocs="58,385;57,383;1,383;0,385;0,392;1,394;57,394;58,392;58,385;87,408;85,406;1,406;0,408;0,415;1,417;85,417;87,415;87,408;105,339;104,338;1,338;0,339;0,347;1,348;104,348;105,347;105,339;113,362;112,360;1,360;0,362;0,369;1,371;112,371;113,369;113,362" o:connectangles="0,0,0,0,0,0,0,0,0,0,0,0,0,0,0,0,0,0,0,0,0,0,0,0,0,0,0,0,0,0,0,0,0,0,0,0"/>
                </v:shape>
                <v:shapetype id="_x0000_t202" coordsize="21600,21600" o:spt="202" path="m,l,21600r21600,l21600,xe">
                  <v:stroke joinstyle="miter"/>
                  <v:path gradientshapeok="t" o:connecttype="rect"/>
                </v:shapetype>
                <v:shape id="Text Box 102" o:spid="_x0000_s1068" type="#_x0000_t202" style="position:absolute;left:7538;top:-310;width:107;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1B5CA262" w14:textId="77777777" w:rsidR="004C6EE4" w:rsidRDefault="00EF1445">
                        <w:pPr>
                          <w:spacing w:line="57" w:lineRule="exact"/>
                          <w:rPr>
                            <w:rFonts w:ascii="Arial"/>
                            <w:sz w:val="5"/>
                          </w:rPr>
                        </w:pPr>
                        <w:r>
                          <w:rPr>
                            <w:rFonts w:ascii="Arial"/>
                            <w:color w:val="FFFFFF"/>
                            <w:sz w:val="5"/>
                          </w:rPr>
                          <w:t>milk</w:t>
                        </w:r>
                      </w:p>
                    </w:txbxContent>
                  </v:textbox>
                </v:shape>
                <w10:wrap anchorx="page"/>
              </v:group>
            </w:pict>
          </mc:Fallback>
        </mc:AlternateContent>
      </w:r>
      <w:r w:rsidR="00EF1445">
        <w:rPr>
          <w:rFonts w:ascii="Arial" w:hAnsi="Arial"/>
          <w:color w:val="231F20"/>
          <w:w w:val="90"/>
          <w:sz w:val="24"/>
        </w:rPr>
        <w:t>Buy</w:t>
      </w:r>
      <w:r w:rsidR="00EF1445">
        <w:rPr>
          <w:rFonts w:ascii="Arial" w:hAnsi="Arial"/>
          <w:color w:val="231F20"/>
          <w:spacing w:val="-42"/>
          <w:w w:val="90"/>
          <w:sz w:val="24"/>
        </w:rPr>
        <w:t xml:space="preserve"> </w:t>
      </w:r>
      <w:r w:rsidR="00EF1445">
        <w:rPr>
          <w:rFonts w:ascii="Arial" w:hAnsi="Arial"/>
          <w:color w:val="231F20"/>
          <w:w w:val="90"/>
          <w:sz w:val="24"/>
        </w:rPr>
        <w:t>groceries</w:t>
      </w:r>
      <w:r w:rsidR="00EF1445">
        <w:rPr>
          <w:rFonts w:ascii="Arial" w:hAnsi="Arial"/>
          <w:color w:val="231F20"/>
          <w:spacing w:val="-41"/>
          <w:w w:val="90"/>
          <w:sz w:val="24"/>
        </w:rPr>
        <w:t xml:space="preserve"> </w:t>
      </w:r>
      <w:r w:rsidR="00EF1445">
        <w:rPr>
          <w:rFonts w:ascii="Arial" w:hAnsi="Arial"/>
          <w:color w:val="231F20"/>
          <w:w w:val="90"/>
          <w:sz w:val="24"/>
        </w:rPr>
        <w:t>and</w:t>
      </w:r>
      <w:r w:rsidR="00EF1445">
        <w:rPr>
          <w:rFonts w:ascii="Arial" w:hAnsi="Arial"/>
          <w:color w:val="231F20"/>
          <w:spacing w:val="-41"/>
          <w:w w:val="90"/>
          <w:sz w:val="24"/>
        </w:rPr>
        <w:t xml:space="preserve"> </w:t>
      </w:r>
      <w:r w:rsidR="00EF1445">
        <w:rPr>
          <w:rFonts w:ascii="Arial" w:hAnsi="Arial"/>
          <w:color w:val="231F20"/>
          <w:spacing w:val="-3"/>
          <w:w w:val="90"/>
          <w:sz w:val="24"/>
        </w:rPr>
        <w:t xml:space="preserve">medicine, </w:t>
      </w:r>
      <w:r w:rsidR="00EF1445">
        <w:rPr>
          <w:rFonts w:ascii="Arial" w:hAnsi="Arial"/>
          <w:color w:val="231F20"/>
          <w:sz w:val="24"/>
        </w:rPr>
        <w:t xml:space="preserve">go to the doctor, and </w:t>
      </w:r>
      <w:r w:rsidR="00EF1445">
        <w:rPr>
          <w:rFonts w:ascii="Arial" w:hAnsi="Arial"/>
          <w:color w:val="231F20"/>
          <w:w w:val="90"/>
          <w:sz w:val="24"/>
        </w:rPr>
        <w:t>complete banking</w:t>
      </w:r>
      <w:r w:rsidR="00EF1445">
        <w:rPr>
          <w:rFonts w:ascii="Arial" w:hAnsi="Arial"/>
          <w:color w:val="231F20"/>
          <w:spacing w:val="-39"/>
          <w:w w:val="90"/>
          <w:sz w:val="24"/>
        </w:rPr>
        <w:t xml:space="preserve"> </w:t>
      </w:r>
      <w:r w:rsidR="00EF1445">
        <w:rPr>
          <w:rFonts w:ascii="Arial" w:hAnsi="Arial"/>
          <w:color w:val="231F20"/>
          <w:w w:val="90"/>
          <w:sz w:val="24"/>
        </w:rPr>
        <w:t xml:space="preserve">activities </w:t>
      </w:r>
      <w:r w:rsidR="00EF1445">
        <w:rPr>
          <w:rFonts w:ascii="Arial" w:hAnsi="Arial"/>
          <w:color w:val="231F20"/>
          <w:sz w:val="24"/>
        </w:rPr>
        <w:t>online</w:t>
      </w:r>
      <w:r w:rsidR="00EF1445">
        <w:rPr>
          <w:rFonts w:ascii="Arial" w:hAnsi="Arial"/>
          <w:color w:val="231F20"/>
          <w:spacing w:val="-38"/>
          <w:sz w:val="24"/>
        </w:rPr>
        <w:t xml:space="preserve"> </w:t>
      </w:r>
      <w:r w:rsidR="00EF1445">
        <w:rPr>
          <w:rFonts w:ascii="Arial" w:hAnsi="Arial"/>
          <w:color w:val="231F20"/>
          <w:sz w:val="24"/>
        </w:rPr>
        <w:t>when</w:t>
      </w:r>
      <w:r w:rsidR="00EF1445">
        <w:rPr>
          <w:rFonts w:ascii="Arial" w:hAnsi="Arial"/>
          <w:color w:val="231F20"/>
          <w:spacing w:val="-38"/>
          <w:sz w:val="24"/>
        </w:rPr>
        <w:t xml:space="preserve"> </w:t>
      </w:r>
      <w:r w:rsidR="00EF1445">
        <w:rPr>
          <w:rFonts w:ascii="Arial" w:hAnsi="Arial"/>
          <w:color w:val="231F20"/>
          <w:sz w:val="24"/>
        </w:rPr>
        <w:t>possible.</w:t>
      </w:r>
    </w:p>
    <w:p w14:paraId="530F8EDD" w14:textId="77777777" w:rsidR="004C6EE4" w:rsidRDefault="00EF1445">
      <w:pPr>
        <w:pStyle w:val="ListParagraph"/>
        <w:numPr>
          <w:ilvl w:val="0"/>
          <w:numId w:val="4"/>
        </w:numPr>
        <w:tabs>
          <w:tab w:val="left" w:pos="2176"/>
          <w:tab w:val="left" w:pos="2177"/>
        </w:tabs>
        <w:spacing w:before="92" w:line="225" w:lineRule="auto"/>
        <w:ind w:right="850"/>
        <w:rPr>
          <w:rFonts w:ascii="Arial" w:hAnsi="Arial"/>
          <w:sz w:val="24"/>
        </w:rPr>
      </w:pPr>
      <w:r>
        <w:rPr>
          <w:rFonts w:ascii="Arial" w:hAnsi="Arial"/>
          <w:color w:val="231F20"/>
          <w:w w:val="95"/>
          <w:sz w:val="24"/>
        </w:rPr>
        <w:t xml:space="preserve">If you must go in person, </w:t>
      </w:r>
      <w:r>
        <w:rPr>
          <w:rFonts w:ascii="Arial" w:hAnsi="Arial"/>
          <w:color w:val="231F20"/>
          <w:w w:val="90"/>
          <w:sz w:val="24"/>
        </w:rPr>
        <w:t>stay</w:t>
      </w:r>
      <w:r>
        <w:rPr>
          <w:rFonts w:ascii="Arial" w:hAnsi="Arial"/>
          <w:color w:val="231F20"/>
          <w:spacing w:val="-26"/>
          <w:w w:val="90"/>
          <w:sz w:val="24"/>
        </w:rPr>
        <w:t xml:space="preserve"> </w:t>
      </w:r>
      <w:r>
        <w:rPr>
          <w:rFonts w:ascii="Arial" w:hAnsi="Arial"/>
          <w:color w:val="231F20"/>
          <w:w w:val="90"/>
          <w:sz w:val="24"/>
        </w:rPr>
        <w:t>at</w:t>
      </w:r>
      <w:r>
        <w:rPr>
          <w:rFonts w:ascii="Arial" w:hAnsi="Arial"/>
          <w:color w:val="231F20"/>
          <w:spacing w:val="-25"/>
          <w:w w:val="90"/>
          <w:sz w:val="24"/>
        </w:rPr>
        <w:t xml:space="preserve"> </w:t>
      </w:r>
      <w:r>
        <w:rPr>
          <w:rFonts w:ascii="Arial" w:hAnsi="Arial"/>
          <w:color w:val="231F20"/>
          <w:w w:val="90"/>
          <w:sz w:val="24"/>
        </w:rPr>
        <w:t>least</w:t>
      </w:r>
      <w:r>
        <w:rPr>
          <w:rFonts w:ascii="Arial" w:hAnsi="Arial"/>
          <w:color w:val="231F20"/>
          <w:spacing w:val="-25"/>
          <w:w w:val="90"/>
          <w:sz w:val="24"/>
        </w:rPr>
        <w:t xml:space="preserve"> </w:t>
      </w:r>
      <w:r>
        <w:rPr>
          <w:rFonts w:ascii="Arial" w:hAnsi="Arial"/>
          <w:color w:val="231F20"/>
          <w:w w:val="90"/>
          <w:sz w:val="24"/>
        </w:rPr>
        <w:t>6</w:t>
      </w:r>
      <w:r>
        <w:rPr>
          <w:rFonts w:ascii="Arial" w:hAnsi="Arial"/>
          <w:color w:val="231F20"/>
          <w:spacing w:val="-25"/>
          <w:w w:val="90"/>
          <w:sz w:val="24"/>
        </w:rPr>
        <w:t xml:space="preserve"> </w:t>
      </w:r>
      <w:r>
        <w:rPr>
          <w:rFonts w:ascii="Arial" w:hAnsi="Arial"/>
          <w:color w:val="231F20"/>
          <w:w w:val="90"/>
          <w:sz w:val="24"/>
        </w:rPr>
        <w:t>feet</w:t>
      </w:r>
      <w:r>
        <w:rPr>
          <w:rFonts w:ascii="Arial" w:hAnsi="Arial"/>
          <w:color w:val="231F20"/>
          <w:spacing w:val="-25"/>
          <w:w w:val="90"/>
          <w:sz w:val="24"/>
        </w:rPr>
        <w:t xml:space="preserve"> </w:t>
      </w:r>
      <w:r>
        <w:rPr>
          <w:rFonts w:ascii="Arial" w:hAnsi="Arial"/>
          <w:color w:val="231F20"/>
          <w:w w:val="90"/>
          <w:sz w:val="24"/>
        </w:rPr>
        <w:t>away</w:t>
      </w:r>
      <w:r>
        <w:rPr>
          <w:rFonts w:ascii="Arial" w:hAnsi="Arial"/>
          <w:color w:val="231F20"/>
          <w:spacing w:val="-26"/>
          <w:w w:val="90"/>
          <w:sz w:val="24"/>
        </w:rPr>
        <w:t xml:space="preserve"> </w:t>
      </w:r>
      <w:r>
        <w:rPr>
          <w:rFonts w:ascii="Arial" w:hAnsi="Arial"/>
          <w:color w:val="231F20"/>
          <w:spacing w:val="-4"/>
          <w:w w:val="90"/>
          <w:sz w:val="24"/>
        </w:rPr>
        <w:t>from</w:t>
      </w:r>
    </w:p>
    <w:p w14:paraId="16E89924" w14:textId="77777777" w:rsidR="004C6EE4" w:rsidRDefault="00EF1445">
      <w:pPr>
        <w:spacing w:before="1" w:line="225" w:lineRule="auto"/>
        <w:ind w:left="2176" w:right="647"/>
        <w:rPr>
          <w:rFonts w:ascii="Arial"/>
          <w:sz w:val="24"/>
        </w:rPr>
      </w:pPr>
      <w:r>
        <w:rPr>
          <w:rFonts w:ascii="Arial"/>
          <w:color w:val="231F20"/>
          <w:w w:val="90"/>
          <w:sz w:val="24"/>
        </w:rPr>
        <w:t xml:space="preserve">others and disinfect items </w:t>
      </w:r>
      <w:r>
        <w:rPr>
          <w:rFonts w:ascii="Arial"/>
          <w:color w:val="231F20"/>
          <w:spacing w:val="-6"/>
          <w:w w:val="90"/>
          <w:sz w:val="24"/>
        </w:rPr>
        <w:t xml:space="preserve">you </w:t>
      </w:r>
      <w:r>
        <w:rPr>
          <w:rFonts w:ascii="Arial"/>
          <w:color w:val="231F20"/>
          <w:sz w:val="24"/>
        </w:rPr>
        <w:t>must touch.</w:t>
      </w:r>
    </w:p>
    <w:p w14:paraId="7447C048" w14:textId="7C1236AD" w:rsidR="004C6EE4" w:rsidRDefault="009F3B79">
      <w:pPr>
        <w:pStyle w:val="ListParagraph"/>
        <w:numPr>
          <w:ilvl w:val="0"/>
          <w:numId w:val="4"/>
        </w:numPr>
        <w:tabs>
          <w:tab w:val="left" w:pos="2176"/>
          <w:tab w:val="left" w:pos="2177"/>
        </w:tabs>
        <w:spacing w:before="91" w:line="225" w:lineRule="auto"/>
        <w:ind w:right="776"/>
        <w:rPr>
          <w:rFonts w:ascii="Arial" w:hAnsi="Arial"/>
          <w:sz w:val="24"/>
        </w:rPr>
      </w:pPr>
      <w:r>
        <w:rPr>
          <w:noProof/>
        </w:rPr>
        <mc:AlternateContent>
          <mc:Choice Requires="wpg">
            <w:drawing>
              <wp:anchor distT="0" distB="0" distL="114300" distR="114300" simplePos="0" relativeHeight="251691008" behindDoc="0" locked="0" layoutInCell="1" allowOverlap="1" wp14:anchorId="1ECA9779" wp14:editId="28E1DE19">
                <wp:simplePos x="0" y="0"/>
                <wp:positionH relativeFrom="page">
                  <wp:posOffset>4367530</wp:posOffset>
                </wp:positionH>
                <wp:positionV relativeFrom="paragraph">
                  <wp:posOffset>645160</wp:posOffset>
                </wp:positionV>
                <wp:extent cx="798195" cy="799465"/>
                <wp:effectExtent l="0" t="0" r="0" b="0"/>
                <wp:wrapNone/>
                <wp:docPr id="30"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8195" cy="799465"/>
                          <a:chOff x="6878" y="1016"/>
                          <a:chExt cx="1257" cy="1259"/>
                        </a:xfrm>
                      </wpg:grpSpPr>
                      <wps:wsp>
                        <wps:cNvPr id="31" name="Freeform 22"/>
                        <wps:cNvSpPr>
                          <a:spLocks/>
                        </wps:cNvSpPr>
                        <wps:spPr bwMode="auto">
                          <a:xfrm>
                            <a:off x="6878" y="1016"/>
                            <a:ext cx="1257" cy="1255"/>
                          </a:xfrm>
                          <a:custGeom>
                            <a:avLst/>
                            <a:gdLst>
                              <a:gd name="T0" fmla="+- 0 7507 6878"/>
                              <a:gd name="T1" fmla="*/ T0 w 1257"/>
                              <a:gd name="T2" fmla="+- 0 1016 1016"/>
                              <a:gd name="T3" fmla="*/ 1016 h 1255"/>
                              <a:gd name="T4" fmla="+- 0 7434 6878"/>
                              <a:gd name="T5" fmla="*/ T4 w 1257"/>
                              <a:gd name="T6" fmla="+- 0 1020 1016"/>
                              <a:gd name="T7" fmla="*/ 1020 h 1255"/>
                              <a:gd name="T8" fmla="+- 0 7363 6878"/>
                              <a:gd name="T9" fmla="*/ T8 w 1257"/>
                              <a:gd name="T10" fmla="+- 0 1033 1016"/>
                              <a:gd name="T11" fmla="*/ 1033 h 1255"/>
                              <a:gd name="T12" fmla="+- 0 7295 6878"/>
                              <a:gd name="T13" fmla="*/ T12 w 1257"/>
                              <a:gd name="T14" fmla="+- 0 1053 1016"/>
                              <a:gd name="T15" fmla="*/ 1053 h 1255"/>
                              <a:gd name="T16" fmla="+- 0 7231 6878"/>
                              <a:gd name="T17" fmla="*/ T16 w 1257"/>
                              <a:gd name="T18" fmla="+- 0 1080 1016"/>
                              <a:gd name="T19" fmla="*/ 1080 h 1255"/>
                              <a:gd name="T20" fmla="+- 0 7170 6878"/>
                              <a:gd name="T21" fmla="*/ T20 w 1257"/>
                              <a:gd name="T22" fmla="+- 0 1114 1016"/>
                              <a:gd name="T23" fmla="*/ 1114 h 1255"/>
                              <a:gd name="T24" fmla="+- 0 7114 6878"/>
                              <a:gd name="T25" fmla="*/ T24 w 1257"/>
                              <a:gd name="T26" fmla="+- 0 1154 1016"/>
                              <a:gd name="T27" fmla="*/ 1154 h 1255"/>
                              <a:gd name="T28" fmla="+- 0 7062 6878"/>
                              <a:gd name="T29" fmla="*/ T28 w 1257"/>
                              <a:gd name="T30" fmla="+- 0 1200 1016"/>
                              <a:gd name="T31" fmla="*/ 1200 h 1255"/>
                              <a:gd name="T32" fmla="+- 0 7016 6878"/>
                              <a:gd name="T33" fmla="*/ T32 w 1257"/>
                              <a:gd name="T34" fmla="+- 0 1252 1016"/>
                              <a:gd name="T35" fmla="*/ 1252 h 1255"/>
                              <a:gd name="T36" fmla="+- 0 6976 6878"/>
                              <a:gd name="T37" fmla="*/ T36 w 1257"/>
                              <a:gd name="T38" fmla="+- 0 1308 1016"/>
                              <a:gd name="T39" fmla="*/ 1308 h 1255"/>
                              <a:gd name="T40" fmla="+- 0 6942 6878"/>
                              <a:gd name="T41" fmla="*/ T40 w 1257"/>
                              <a:gd name="T42" fmla="+- 0 1369 1016"/>
                              <a:gd name="T43" fmla="*/ 1369 h 1255"/>
                              <a:gd name="T44" fmla="+- 0 6915 6878"/>
                              <a:gd name="T45" fmla="*/ T44 w 1257"/>
                              <a:gd name="T46" fmla="+- 0 1433 1016"/>
                              <a:gd name="T47" fmla="*/ 1433 h 1255"/>
                              <a:gd name="T48" fmla="+- 0 6895 6878"/>
                              <a:gd name="T49" fmla="*/ T48 w 1257"/>
                              <a:gd name="T50" fmla="+- 0 1501 1016"/>
                              <a:gd name="T51" fmla="*/ 1501 h 1255"/>
                              <a:gd name="T52" fmla="+- 0 6882 6878"/>
                              <a:gd name="T53" fmla="*/ T52 w 1257"/>
                              <a:gd name="T54" fmla="+- 0 1572 1016"/>
                              <a:gd name="T55" fmla="*/ 1572 h 1255"/>
                              <a:gd name="T56" fmla="+- 0 6878 6878"/>
                              <a:gd name="T57" fmla="*/ T56 w 1257"/>
                              <a:gd name="T58" fmla="+- 0 1645 1016"/>
                              <a:gd name="T59" fmla="*/ 1645 h 1255"/>
                              <a:gd name="T60" fmla="+- 0 6882 6878"/>
                              <a:gd name="T61" fmla="*/ T60 w 1257"/>
                              <a:gd name="T62" fmla="+- 0 1719 1016"/>
                              <a:gd name="T63" fmla="*/ 1719 h 1255"/>
                              <a:gd name="T64" fmla="+- 0 6895 6878"/>
                              <a:gd name="T65" fmla="*/ T64 w 1257"/>
                              <a:gd name="T66" fmla="+- 0 1789 1016"/>
                              <a:gd name="T67" fmla="*/ 1789 h 1255"/>
                              <a:gd name="T68" fmla="+- 0 6915 6878"/>
                              <a:gd name="T69" fmla="*/ T68 w 1257"/>
                              <a:gd name="T70" fmla="+- 0 1857 1016"/>
                              <a:gd name="T71" fmla="*/ 1857 h 1255"/>
                              <a:gd name="T72" fmla="+- 0 6942 6878"/>
                              <a:gd name="T73" fmla="*/ T72 w 1257"/>
                              <a:gd name="T74" fmla="+- 0 1922 1016"/>
                              <a:gd name="T75" fmla="*/ 1922 h 1255"/>
                              <a:gd name="T76" fmla="+- 0 6976 6878"/>
                              <a:gd name="T77" fmla="*/ T76 w 1257"/>
                              <a:gd name="T78" fmla="+- 0 1982 1016"/>
                              <a:gd name="T79" fmla="*/ 1982 h 1255"/>
                              <a:gd name="T80" fmla="+- 0 7016 6878"/>
                              <a:gd name="T81" fmla="*/ T80 w 1257"/>
                              <a:gd name="T82" fmla="+- 0 2039 1016"/>
                              <a:gd name="T83" fmla="*/ 2039 h 1255"/>
                              <a:gd name="T84" fmla="+- 0 7062 6878"/>
                              <a:gd name="T85" fmla="*/ T84 w 1257"/>
                              <a:gd name="T86" fmla="+- 0 2090 1016"/>
                              <a:gd name="T87" fmla="*/ 2090 h 1255"/>
                              <a:gd name="T88" fmla="+- 0 7114 6878"/>
                              <a:gd name="T89" fmla="*/ T88 w 1257"/>
                              <a:gd name="T90" fmla="+- 0 2136 1016"/>
                              <a:gd name="T91" fmla="*/ 2136 h 1255"/>
                              <a:gd name="T92" fmla="+- 0 7170 6878"/>
                              <a:gd name="T93" fmla="*/ T92 w 1257"/>
                              <a:gd name="T94" fmla="+- 0 2176 1016"/>
                              <a:gd name="T95" fmla="*/ 2176 h 1255"/>
                              <a:gd name="T96" fmla="+- 0 7287 6878"/>
                              <a:gd name="T97" fmla="*/ T96 w 1257"/>
                              <a:gd name="T98" fmla="+- 0 2230 1016"/>
                              <a:gd name="T99" fmla="*/ 2230 h 1255"/>
                              <a:gd name="T100" fmla="+- 0 7357 6878"/>
                              <a:gd name="T101" fmla="*/ T100 w 1257"/>
                              <a:gd name="T102" fmla="+- 0 2252 1016"/>
                              <a:gd name="T103" fmla="*/ 2252 h 1255"/>
                              <a:gd name="T104" fmla="+- 0 7427 6878"/>
                              <a:gd name="T105" fmla="*/ T104 w 1257"/>
                              <a:gd name="T106" fmla="+- 0 2265 1016"/>
                              <a:gd name="T107" fmla="*/ 2265 h 1255"/>
                              <a:gd name="T108" fmla="+- 0 7498 6878"/>
                              <a:gd name="T109" fmla="*/ T108 w 1257"/>
                              <a:gd name="T110" fmla="+- 0 2271 1016"/>
                              <a:gd name="T111" fmla="*/ 2271 h 1255"/>
                              <a:gd name="T112" fmla="+- 0 7567 6878"/>
                              <a:gd name="T113" fmla="*/ T112 w 1257"/>
                              <a:gd name="T114" fmla="+- 0 2268 1016"/>
                              <a:gd name="T115" fmla="*/ 2268 h 1255"/>
                              <a:gd name="T116" fmla="+- 0 7636 6878"/>
                              <a:gd name="T117" fmla="*/ T116 w 1257"/>
                              <a:gd name="T118" fmla="+- 0 2258 1016"/>
                              <a:gd name="T119" fmla="*/ 2258 h 1255"/>
                              <a:gd name="T120" fmla="+- 0 7702 6878"/>
                              <a:gd name="T121" fmla="*/ T120 w 1257"/>
                              <a:gd name="T122" fmla="+- 0 2240 1016"/>
                              <a:gd name="T123" fmla="*/ 2240 h 1255"/>
                              <a:gd name="T124" fmla="+- 0 7766 6878"/>
                              <a:gd name="T125" fmla="*/ T124 w 1257"/>
                              <a:gd name="T126" fmla="+- 0 2216 1016"/>
                              <a:gd name="T127" fmla="*/ 2216 h 1255"/>
                              <a:gd name="T128" fmla="+- 0 7827 6878"/>
                              <a:gd name="T129" fmla="*/ T128 w 1257"/>
                              <a:gd name="T130" fmla="+- 0 2184 1016"/>
                              <a:gd name="T131" fmla="*/ 2184 h 1255"/>
                              <a:gd name="T132" fmla="+- 0 7885 6878"/>
                              <a:gd name="T133" fmla="*/ T132 w 1257"/>
                              <a:gd name="T134" fmla="+- 0 2146 1016"/>
                              <a:gd name="T135" fmla="*/ 2146 h 1255"/>
                              <a:gd name="T136" fmla="+- 0 7938 6878"/>
                              <a:gd name="T137" fmla="*/ T136 w 1257"/>
                              <a:gd name="T138" fmla="+- 0 2102 1016"/>
                              <a:gd name="T139" fmla="*/ 2102 h 1255"/>
                              <a:gd name="T140" fmla="+- 0 7986 6878"/>
                              <a:gd name="T141" fmla="*/ T140 w 1257"/>
                              <a:gd name="T142" fmla="+- 0 2051 1016"/>
                              <a:gd name="T143" fmla="*/ 2051 h 1255"/>
                              <a:gd name="T144" fmla="+- 0 8028 6878"/>
                              <a:gd name="T145" fmla="*/ T144 w 1257"/>
                              <a:gd name="T146" fmla="+- 0 1995 1016"/>
                              <a:gd name="T147" fmla="*/ 1995 h 1255"/>
                              <a:gd name="T148" fmla="+- 0 8065 6878"/>
                              <a:gd name="T149" fmla="*/ T148 w 1257"/>
                              <a:gd name="T150" fmla="+- 0 1934 1016"/>
                              <a:gd name="T151" fmla="*/ 1934 h 1255"/>
                              <a:gd name="T152" fmla="+- 0 8095 6878"/>
                              <a:gd name="T153" fmla="*/ T152 w 1257"/>
                              <a:gd name="T154" fmla="+- 0 1867 1016"/>
                              <a:gd name="T155" fmla="*/ 1867 h 1255"/>
                              <a:gd name="T156" fmla="+- 0 8117 6878"/>
                              <a:gd name="T157" fmla="*/ T156 w 1257"/>
                              <a:gd name="T158" fmla="+- 0 1796 1016"/>
                              <a:gd name="T159" fmla="*/ 1796 h 1255"/>
                              <a:gd name="T160" fmla="+- 0 8130 6878"/>
                              <a:gd name="T161" fmla="*/ T160 w 1257"/>
                              <a:gd name="T162" fmla="+- 0 1724 1016"/>
                              <a:gd name="T163" fmla="*/ 1724 h 1255"/>
                              <a:gd name="T164" fmla="+- 0 8135 6878"/>
                              <a:gd name="T165" fmla="*/ T164 w 1257"/>
                              <a:gd name="T166" fmla="+- 0 1650 1016"/>
                              <a:gd name="T167" fmla="*/ 1650 h 1255"/>
                              <a:gd name="T168" fmla="+- 0 8131 6878"/>
                              <a:gd name="T169" fmla="*/ T168 w 1257"/>
                              <a:gd name="T170" fmla="+- 0 1577 1016"/>
                              <a:gd name="T171" fmla="*/ 1577 h 1255"/>
                              <a:gd name="T172" fmla="+- 0 8121 6878"/>
                              <a:gd name="T173" fmla="*/ T172 w 1257"/>
                              <a:gd name="T174" fmla="+- 0 1510 1016"/>
                              <a:gd name="T175" fmla="*/ 1510 h 1255"/>
                              <a:gd name="T176" fmla="+- 0 8100 6878"/>
                              <a:gd name="T177" fmla="*/ T176 w 1257"/>
                              <a:gd name="T178" fmla="+- 0 1433 1016"/>
                              <a:gd name="T179" fmla="*/ 1433 h 1255"/>
                              <a:gd name="T180" fmla="+- 0 8072 6878"/>
                              <a:gd name="T181" fmla="*/ T180 w 1257"/>
                              <a:gd name="T182" fmla="+- 0 1369 1016"/>
                              <a:gd name="T183" fmla="*/ 1369 h 1255"/>
                              <a:gd name="T184" fmla="+- 0 8038 6878"/>
                              <a:gd name="T185" fmla="*/ T184 w 1257"/>
                              <a:gd name="T186" fmla="+- 0 1308 1016"/>
                              <a:gd name="T187" fmla="*/ 1308 h 1255"/>
                              <a:gd name="T188" fmla="+- 0 7998 6878"/>
                              <a:gd name="T189" fmla="*/ T188 w 1257"/>
                              <a:gd name="T190" fmla="+- 0 1252 1016"/>
                              <a:gd name="T191" fmla="*/ 1252 h 1255"/>
                              <a:gd name="T192" fmla="+- 0 7952 6878"/>
                              <a:gd name="T193" fmla="*/ T192 w 1257"/>
                              <a:gd name="T194" fmla="+- 0 1200 1016"/>
                              <a:gd name="T195" fmla="*/ 1200 h 1255"/>
                              <a:gd name="T196" fmla="+- 0 7901 6878"/>
                              <a:gd name="T197" fmla="*/ T196 w 1257"/>
                              <a:gd name="T198" fmla="+- 0 1154 1016"/>
                              <a:gd name="T199" fmla="*/ 1154 h 1255"/>
                              <a:gd name="T200" fmla="+- 0 7844 6878"/>
                              <a:gd name="T201" fmla="*/ T200 w 1257"/>
                              <a:gd name="T202" fmla="+- 0 1114 1016"/>
                              <a:gd name="T203" fmla="*/ 1114 h 1255"/>
                              <a:gd name="T204" fmla="+- 0 7784 6878"/>
                              <a:gd name="T205" fmla="*/ T204 w 1257"/>
                              <a:gd name="T206" fmla="+- 0 1080 1016"/>
                              <a:gd name="T207" fmla="*/ 1080 h 1255"/>
                              <a:gd name="T208" fmla="+- 0 7719 6878"/>
                              <a:gd name="T209" fmla="*/ T208 w 1257"/>
                              <a:gd name="T210" fmla="+- 0 1053 1016"/>
                              <a:gd name="T211" fmla="*/ 1053 h 1255"/>
                              <a:gd name="T212" fmla="+- 0 7651 6878"/>
                              <a:gd name="T213" fmla="*/ T212 w 1257"/>
                              <a:gd name="T214" fmla="+- 0 1033 1016"/>
                              <a:gd name="T215" fmla="*/ 1033 h 1255"/>
                              <a:gd name="T216" fmla="+- 0 7581 6878"/>
                              <a:gd name="T217" fmla="*/ T216 w 1257"/>
                              <a:gd name="T218" fmla="+- 0 1020 1016"/>
                              <a:gd name="T219" fmla="*/ 1020 h 1255"/>
                              <a:gd name="T220" fmla="+- 0 7507 6878"/>
                              <a:gd name="T221" fmla="*/ T220 w 1257"/>
                              <a:gd name="T222" fmla="+- 0 1016 1016"/>
                              <a:gd name="T223" fmla="*/ 1016 h 12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1257" h="1255">
                                <a:moveTo>
                                  <a:pt x="629" y="0"/>
                                </a:moveTo>
                                <a:lnTo>
                                  <a:pt x="556" y="4"/>
                                </a:lnTo>
                                <a:lnTo>
                                  <a:pt x="485" y="17"/>
                                </a:lnTo>
                                <a:lnTo>
                                  <a:pt x="417" y="37"/>
                                </a:lnTo>
                                <a:lnTo>
                                  <a:pt x="353" y="64"/>
                                </a:lnTo>
                                <a:lnTo>
                                  <a:pt x="292" y="98"/>
                                </a:lnTo>
                                <a:lnTo>
                                  <a:pt x="236" y="138"/>
                                </a:lnTo>
                                <a:lnTo>
                                  <a:pt x="184" y="184"/>
                                </a:lnTo>
                                <a:lnTo>
                                  <a:pt x="138" y="236"/>
                                </a:lnTo>
                                <a:lnTo>
                                  <a:pt x="98" y="292"/>
                                </a:lnTo>
                                <a:lnTo>
                                  <a:pt x="64" y="353"/>
                                </a:lnTo>
                                <a:lnTo>
                                  <a:pt x="37" y="417"/>
                                </a:lnTo>
                                <a:lnTo>
                                  <a:pt x="17" y="485"/>
                                </a:lnTo>
                                <a:lnTo>
                                  <a:pt x="4" y="556"/>
                                </a:lnTo>
                                <a:lnTo>
                                  <a:pt x="0" y="629"/>
                                </a:lnTo>
                                <a:lnTo>
                                  <a:pt x="4" y="703"/>
                                </a:lnTo>
                                <a:lnTo>
                                  <a:pt x="17" y="773"/>
                                </a:lnTo>
                                <a:lnTo>
                                  <a:pt x="37" y="841"/>
                                </a:lnTo>
                                <a:lnTo>
                                  <a:pt x="64" y="906"/>
                                </a:lnTo>
                                <a:lnTo>
                                  <a:pt x="98" y="966"/>
                                </a:lnTo>
                                <a:lnTo>
                                  <a:pt x="138" y="1023"/>
                                </a:lnTo>
                                <a:lnTo>
                                  <a:pt x="184" y="1074"/>
                                </a:lnTo>
                                <a:lnTo>
                                  <a:pt x="236" y="1120"/>
                                </a:lnTo>
                                <a:lnTo>
                                  <a:pt x="292" y="1160"/>
                                </a:lnTo>
                                <a:lnTo>
                                  <a:pt x="409" y="1214"/>
                                </a:lnTo>
                                <a:lnTo>
                                  <a:pt x="479" y="1236"/>
                                </a:lnTo>
                                <a:lnTo>
                                  <a:pt x="549" y="1249"/>
                                </a:lnTo>
                                <a:lnTo>
                                  <a:pt x="620" y="1255"/>
                                </a:lnTo>
                                <a:lnTo>
                                  <a:pt x="689" y="1252"/>
                                </a:lnTo>
                                <a:lnTo>
                                  <a:pt x="758" y="1242"/>
                                </a:lnTo>
                                <a:lnTo>
                                  <a:pt x="824" y="1224"/>
                                </a:lnTo>
                                <a:lnTo>
                                  <a:pt x="888" y="1200"/>
                                </a:lnTo>
                                <a:lnTo>
                                  <a:pt x="949" y="1168"/>
                                </a:lnTo>
                                <a:lnTo>
                                  <a:pt x="1007" y="1130"/>
                                </a:lnTo>
                                <a:lnTo>
                                  <a:pt x="1060" y="1086"/>
                                </a:lnTo>
                                <a:lnTo>
                                  <a:pt x="1108" y="1035"/>
                                </a:lnTo>
                                <a:lnTo>
                                  <a:pt x="1150" y="979"/>
                                </a:lnTo>
                                <a:lnTo>
                                  <a:pt x="1187" y="918"/>
                                </a:lnTo>
                                <a:lnTo>
                                  <a:pt x="1217" y="851"/>
                                </a:lnTo>
                                <a:lnTo>
                                  <a:pt x="1239" y="780"/>
                                </a:lnTo>
                                <a:lnTo>
                                  <a:pt x="1252" y="708"/>
                                </a:lnTo>
                                <a:lnTo>
                                  <a:pt x="1257" y="634"/>
                                </a:lnTo>
                                <a:lnTo>
                                  <a:pt x="1253" y="561"/>
                                </a:lnTo>
                                <a:lnTo>
                                  <a:pt x="1243" y="494"/>
                                </a:lnTo>
                                <a:lnTo>
                                  <a:pt x="1222" y="417"/>
                                </a:lnTo>
                                <a:lnTo>
                                  <a:pt x="1194" y="353"/>
                                </a:lnTo>
                                <a:lnTo>
                                  <a:pt x="1160" y="292"/>
                                </a:lnTo>
                                <a:lnTo>
                                  <a:pt x="1120" y="236"/>
                                </a:lnTo>
                                <a:lnTo>
                                  <a:pt x="1074" y="184"/>
                                </a:lnTo>
                                <a:lnTo>
                                  <a:pt x="1023" y="138"/>
                                </a:lnTo>
                                <a:lnTo>
                                  <a:pt x="966" y="98"/>
                                </a:lnTo>
                                <a:lnTo>
                                  <a:pt x="906" y="64"/>
                                </a:lnTo>
                                <a:lnTo>
                                  <a:pt x="841" y="37"/>
                                </a:lnTo>
                                <a:lnTo>
                                  <a:pt x="773" y="17"/>
                                </a:lnTo>
                                <a:lnTo>
                                  <a:pt x="703" y="4"/>
                                </a:lnTo>
                                <a:lnTo>
                                  <a:pt x="629" y="0"/>
                                </a:lnTo>
                                <a:close/>
                              </a:path>
                            </a:pathLst>
                          </a:custGeom>
                          <a:solidFill>
                            <a:srgbClr val="198D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23"/>
                        <wps:cNvSpPr>
                          <a:spLocks/>
                        </wps:cNvSpPr>
                        <wps:spPr bwMode="auto">
                          <a:xfrm>
                            <a:off x="6884" y="1254"/>
                            <a:ext cx="934" cy="306"/>
                          </a:xfrm>
                          <a:custGeom>
                            <a:avLst/>
                            <a:gdLst>
                              <a:gd name="T0" fmla="+- 0 7818 6884"/>
                              <a:gd name="T1" fmla="*/ T0 w 934"/>
                              <a:gd name="T2" fmla="+- 0 1254 1254"/>
                              <a:gd name="T3" fmla="*/ 1254 h 306"/>
                              <a:gd name="T4" fmla="+- 0 7014 6884"/>
                              <a:gd name="T5" fmla="*/ T4 w 934"/>
                              <a:gd name="T6" fmla="+- 0 1254 1254"/>
                              <a:gd name="T7" fmla="*/ 1254 h 306"/>
                              <a:gd name="T8" fmla="+- 0 6976 6884"/>
                              <a:gd name="T9" fmla="*/ T8 w 934"/>
                              <a:gd name="T10" fmla="+- 0 1308 1254"/>
                              <a:gd name="T11" fmla="*/ 1308 h 306"/>
                              <a:gd name="T12" fmla="+- 0 6942 6884"/>
                              <a:gd name="T13" fmla="*/ T12 w 934"/>
                              <a:gd name="T14" fmla="+- 0 1369 1254"/>
                              <a:gd name="T15" fmla="*/ 1369 h 306"/>
                              <a:gd name="T16" fmla="+- 0 6915 6884"/>
                              <a:gd name="T17" fmla="*/ T16 w 934"/>
                              <a:gd name="T18" fmla="+- 0 1433 1254"/>
                              <a:gd name="T19" fmla="*/ 1433 h 306"/>
                              <a:gd name="T20" fmla="+- 0 6895 6884"/>
                              <a:gd name="T21" fmla="*/ T20 w 934"/>
                              <a:gd name="T22" fmla="+- 0 1501 1254"/>
                              <a:gd name="T23" fmla="*/ 1501 h 306"/>
                              <a:gd name="T24" fmla="+- 0 6884 6884"/>
                              <a:gd name="T25" fmla="*/ T24 w 934"/>
                              <a:gd name="T26" fmla="+- 0 1560 1254"/>
                              <a:gd name="T27" fmla="*/ 1560 h 306"/>
                              <a:gd name="T28" fmla="+- 0 7569 6884"/>
                              <a:gd name="T29" fmla="*/ T28 w 934"/>
                              <a:gd name="T30" fmla="+- 0 1560 1254"/>
                              <a:gd name="T31" fmla="*/ 1560 h 306"/>
                              <a:gd name="T32" fmla="+- 0 7818 6884"/>
                              <a:gd name="T33" fmla="*/ T32 w 934"/>
                              <a:gd name="T34" fmla="+- 0 1254 1254"/>
                              <a:gd name="T35" fmla="*/ 1254 h 3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34" h="306">
                                <a:moveTo>
                                  <a:pt x="934" y="0"/>
                                </a:moveTo>
                                <a:lnTo>
                                  <a:pt x="130" y="0"/>
                                </a:lnTo>
                                <a:lnTo>
                                  <a:pt x="92" y="54"/>
                                </a:lnTo>
                                <a:lnTo>
                                  <a:pt x="58" y="115"/>
                                </a:lnTo>
                                <a:lnTo>
                                  <a:pt x="31" y="179"/>
                                </a:lnTo>
                                <a:lnTo>
                                  <a:pt x="11" y="247"/>
                                </a:lnTo>
                                <a:lnTo>
                                  <a:pt x="0" y="306"/>
                                </a:lnTo>
                                <a:lnTo>
                                  <a:pt x="685" y="306"/>
                                </a:lnTo>
                                <a:lnTo>
                                  <a:pt x="93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24"/>
                        <wps:cNvSpPr>
                          <a:spLocks/>
                        </wps:cNvSpPr>
                        <wps:spPr bwMode="auto">
                          <a:xfrm>
                            <a:off x="7593" y="1312"/>
                            <a:ext cx="495" cy="248"/>
                          </a:xfrm>
                          <a:custGeom>
                            <a:avLst/>
                            <a:gdLst>
                              <a:gd name="T0" fmla="+- 0 7819 7593"/>
                              <a:gd name="T1" fmla="*/ T0 w 495"/>
                              <a:gd name="T2" fmla="+- 0 1313 1313"/>
                              <a:gd name="T3" fmla="*/ 1313 h 248"/>
                              <a:gd name="T4" fmla="+- 0 7797 7593"/>
                              <a:gd name="T5" fmla="*/ T4 w 495"/>
                              <a:gd name="T6" fmla="+- 0 1333 1313"/>
                              <a:gd name="T7" fmla="*/ 1333 h 248"/>
                              <a:gd name="T8" fmla="+- 0 7593 7593"/>
                              <a:gd name="T9" fmla="*/ T8 w 495"/>
                              <a:gd name="T10" fmla="+- 0 1560 1313"/>
                              <a:gd name="T11" fmla="*/ 1560 h 248"/>
                              <a:gd name="T12" fmla="+- 0 8088 7593"/>
                              <a:gd name="T13" fmla="*/ T12 w 495"/>
                              <a:gd name="T14" fmla="+- 0 1560 1313"/>
                              <a:gd name="T15" fmla="*/ 1560 h 248"/>
                              <a:gd name="T16" fmla="+- 0 7819 7593"/>
                              <a:gd name="T17" fmla="*/ T16 w 495"/>
                              <a:gd name="T18" fmla="+- 0 1313 1313"/>
                              <a:gd name="T19" fmla="*/ 1313 h 248"/>
                            </a:gdLst>
                            <a:ahLst/>
                            <a:cxnLst>
                              <a:cxn ang="0">
                                <a:pos x="T1" y="T3"/>
                              </a:cxn>
                              <a:cxn ang="0">
                                <a:pos x="T5" y="T7"/>
                              </a:cxn>
                              <a:cxn ang="0">
                                <a:pos x="T9" y="T11"/>
                              </a:cxn>
                              <a:cxn ang="0">
                                <a:pos x="T13" y="T15"/>
                              </a:cxn>
                              <a:cxn ang="0">
                                <a:pos x="T17" y="T19"/>
                              </a:cxn>
                            </a:cxnLst>
                            <a:rect l="0" t="0" r="r" b="b"/>
                            <a:pathLst>
                              <a:path w="495" h="248">
                                <a:moveTo>
                                  <a:pt x="226" y="0"/>
                                </a:moveTo>
                                <a:lnTo>
                                  <a:pt x="204" y="20"/>
                                </a:lnTo>
                                <a:lnTo>
                                  <a:pt x="0" y="247"/>
                                </a:lnTo>
                                <a:lnTo>
                                  <a:pt x="495" y="247"/>
                                </a:lnTo>
                                <a:lnTo>
                                  <a:pt x="226" y="0"/>
                                </a:lnTo>
                                <a:close/>
                              </a:path>
                            </a:pathLst>
                          </a:custGeom>
                          <a:solidFill>
                            <a:srgbClr val="F1AB2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AutoShape 25"/>
                        <wps:cNvSpPr>
                          <a:spLocks/>
                        </wps:cNvSpPr>
                        <wps:spPr bwMode="auto">
                          <a:xfrm>
                            <a:off x="6878" y="1559"/>
                            <a:ext cx="1195" cy="548"/>
                          </a:xfrm>
                          <a:custGeom>
                            <a:avLst/>
                            <a:gdLst>
                              <a:gd name="T0" fmla="+- 0 7527 6878"/>
                              <a:gd name="T1" fmla="*/ T0 w 1195"/>
                              <a:gd name="T2" fmla="+- 0 1560 1560"/>
                              <a:gd name="T3" fmla="*/ 1560 h 548"/>
                              <a:gd name="T4" fmla="+- 0 6884 6878"/>
                              <a:gd name="T5" fmla="*/ T4 w 1195"/>
                              <a:gd name="T6" fmla="+- 0 1560 1560"/>
                              <a:gd name="T7" fmla="*/ 1560 h 548"/>
                              <a:gd name="T8" fmla="+- 0 6882 6878"/>
                              <a:gd name="T9" fmla="*/ T8 w 1195"/>
                              <a:gd name="T10" fmla="+- 0 1572 1560"/>
                              <a:gd name="T11" fmla="*/ 1572 h 548"/>
                              <a:gd name="T12" fmla="+- 0 6878 6878"/>
                              <a:gd name="T13" fmla="*/ T12 w 1195"/>
                              <a:gd name="T14" fmla="+- 0 1645 1560"/>
                              <a:gd name="T15" fmla="*/ 1645 h 548"/>
                              <a:gd name="T16" fmla="+- 0 6882 6878"/>
                              <a:gd name="T17" fmla="*/ T16 w 1195"/>
                              <a:gd name="T18" fmla="+- 0 1719 1560"/>
                              <a:gd name="T19" fmla="*/ 1719 h 548"/>
                              <a:gd name="T20" fmla="+- 0 6895 6878"/>
                              <a:gd name="T21" fmla="*/ T20 w 1195"/>
                              <a:gd name="T22" fmla="+- 0 1789 1560"/>
                              <a:gd name="T23" fmla="*/ 1789 h 548"/>
                              <a:gd name="T24" fmla="+- 0 6915 6878"/>
                              <a:gd name="T25" fmla="*/ T24 w 1195"/>
                              <a:gd name="T26" fmla="+- 0 1857 1560"/>
                              <a:gd name="T27" fmla="*/ 1857 h 548"/>
                              <a:gd name="T28" fmla="+- 0 6942 6878"/>
                              <a:gd name="T29" fmla="*/ T28 w 1195"/>
                              <a:gd name="T30" fmla="+- 0 1922 1560"/>
                              <a:gd name="T31" fmla="*/ 1922 h 548"/>
                              <a:gd name="T32" fmla="+- 0 6976 6878"/>
                              <a:gd name="T33" fmla="*/ T32 w 1195"/>
                              <a:gd name="T34" fmla="+- 0 1982 1560"/>
                              <a:gd name="T35" fmla="*/ 1982 h 548"/>
                              <a:gd name="T36" fmla="+- 0 7016 6878"/>
                              <a:gd name="T37" fmla="*/ T36 w 1195"/>
                              <a:gd name="T38" fmla="+- 0 2039 1560"/>
                              <a:gd name="T39" fmla="*/ 2039 h 548"/>
                              <a:gd name="T40" fmla="+- 0 7062 6878"/>
                              <a:gd name="T41" fmla="*/ T40 w 1195"/>
                              <a:gd name="T42" fmla="+- 0 2090 1560"/>
                              <a:gd name="T43" fmla="*/ 2090 h 548"/>
                              <a:gd name="T44" fmla="+- 0 7063 6878"/>
                              <a:gd name="T45" fmla="*/ T44 w 1195"/>
                              <a:gd name="T46" fmla="+- 0 2091 1560"/>
                              <a:gd name="T47" fmla="*/ 2091 h 548"/>
                              <a:gd name="T48" fmla="+- 0 7527 6878"/>
                              <a:gd name="T49" fmla="*/ T48 w 1195"/>
                              <a:gd name="T50" fmla="+- 0 2091 1560"/>
                              <a:gd name="T51" fmla="*/ 2091 h 548"/>
                              <a:gd name="T52" fmla="+- 0 7527 6878"/>
                              <a:gd name="T53" fmla="*/ T52 w 1195"/>
                              <a:gd name="T54" fmla="+- 0 1560 1560"/>
                              <a:gd name="T55" fmla="*/ 1560 h 548"/>
                              <a:gd name="T56" fmla="+- 0 8072 6878"/>
                              <a:gd name="T57" fmla="*/ T56 w 1195"/>
                              <a:gd name="T58" fmla="+- 0 1561 1560"/>
                              <a:gd name="T59" fmla="*/ 1561 h 548"/>
                              <a:gd name="T60" fmla="+- 0 7532 6878"/>
                              <a:gd name="T61" fmla="*/ T60 w 1195"/>
                              <a:gd name="T62" fmla="+- 0 1561 1560"/>
                              <a:gd name="T63" fmla="*/ 1561 h 548"/>
                              <a:gd name="T64" fmla="+- 0 7532 6878"/>
                              <a:gd name="T65" fmla="*/ T64 w 1195"/>
                              <a:gd name="T66" fmla="+- 0 2108 1560"/>
                              <a:gd name="T67" fmla="*/ 2108 h 548"/>
                              <a:gd name="T68" fmla="+- 0 7932 6878"/>
                              <a:gd name="T69" fmla="*/ T68 w 1195"/>
                              <a:gd name="T70" fmla="+- 0 2108 1560"/>
                              <a:gd name="T71" fmla="*/ 2108 h 548"/>
                              <a:gd name="T72" fmla="+- 0 7952 6878"/>
                              <a:gd name="T73" fmla="*/ T72 w 1195"/>
                              <a:gd name="T74" fmla="+- 0 2090 1560"/>
                              <a:gd name="T75" fmla="*/ 2090 h 548"/>
                              <a:gd name="T76" fmla="+- 0 7998 6878"/>
                              <a:gd name="T77" fmla="*/ T76 w 1195"/>
                              <a:gd name="T78" fmla="+- 0 2039 1560"/>
                              <a:gd name="T79" fmla="*/ 2039 h 548"/>
                              <a:gd name="T80" fmla="+- 0 8038 6878"/>
                              <a:gd name="T81" fmla="*/ T80 w 1195"/>
                              <a:gd name="T82" fmla="+- 0 1982 1560"/>
                              <a:gd name="T83" fmla="*/ 1982 h 548"/>
                              <a:gd name="T84" fmla="+- 0 8072 6878"/>
                              <a:gd name="T85" fmla="*/ T84 w 1195"/>
                              <a:gd name="T86" fmla="+- 0 1922 1560"/>
                              <a:gd name="T87" fmla="*/ 1922 h 548"/>
                              <a:gd name="T88" fmla="+- 0 8072 6878"/>
                              <a:gd name="T89" fmla="*/ T88 w 1195"/>
                              <a:gd name="T90" fmla="+- 0 1561 1560"/>
                              <a:gd name="T91" fmla="*/ 1561 h 5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195" h="548">
                                <a:moveTo>
                                  <a:pt x="649" y="0"/>
                                </a:moveTo>
                                <a:lnTo>
                                  <a:pt x="6" y="0"/>
                                </a:lnTo>
                                <a:lnTo>
                                  <a:pt x="4" y="12"/>
                                </a:lnTo>
                                <a:lnTo>
                                  <a:pt x="0" y="85"/>
                                </a:lnTo>
                                <a:lnTo>
                                  <a:pt x="4" y="159"/>
                                </a:lnTo>
                                <a:lnTo>
                                  <a:pt x="17" y="229"/>
                                </a:lnTo>
                                <a:lnTo>
                                  <a:pt x="37" y="297"/>
                                </a:lnTo>
                                <a:lnTo>
                                  <a:pt x="64" y="362"/>
                                </a:lnTo>
                                <a:lnTo>
                                  <a:pt x="98" y="422"/>
                                </a:lnTo>
                                <a:lnTo>
                                  <a:pt x="138" y="479"/>
                                </a:lnTo>
                                <a:lnTo>
                                  <a:pt x="184" y="530"/>
                                </a:lnTo>
                                <a:lnTo>
                                  <a:pt x="185" y="531"/>
                                </a:lnTo>
                                <a:lnTo>
                                  <a:pt x="649" y="531"/>
                                </a:lnTo>
                                <a:lnTo>
                                  <a:pt x="649" y="0"/>
                                </a:lnTo>
                                <a:moveTo>
                                  <a:pt x="1194" y="1"/>
                                </a:moveTo>
                                <a:lnTo>
                                  <a:pt x="654" y="1"/>
                                </a:lnTo>
                                <a:lnTo>
                                  <a:pt x="654" y="548"/>
                                </a:lnTo>
                                <a:lnTo>
                                  <a:pt x="1054" y="548"/>
                                </a:lnTo>
                                <a:lnTo>
                                  <a:pt x="1074" y="530"/>
                                </a:lnTo>
                                <a:lnTo>
                                  <a:pt x="1120" y="479"/>
                                </a:lnTo>
                                <a:lnTo>
                                  <a:pt x="1160" y="422"/>
                                </a:lnTo>
                                <a:lnTo>
                                  <a:pt x="1194" y="362"/>
                                </a:lnTo>
                                <a:lnTo>
                                  <a:pt x="1194" y="1"/>
                                </a:lnTo>
                              </a:path>
                            </a:pathLst>
                          </a:custGeom>
                          <a:solidFill>
                            <a:srgbClr val="F8C97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Rectangle 26"/>
                        <wps:cNvSpPr>
                          <a:spLocks noChangeArrowheads="1"/>
                        </wps:cNvSpPr>
                        <wps:spPr bwMode="auto">
                          <a:xfrm>
                            <a:off x="7527" y="1559"/>
                            <a:ext cx="24" cy="5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27"/>
                        <wps:cNvSpPr>
                          <a:spLocks noChangeArrowheads="1"/>
                        </wps:cNvSpPr>
                        <wps:spPr bwMode="auto">
                          <a:xfrm>
                            <a:off x="7503" y="1559"/>
                            <a:ext cx="24" cy="531"/>
                          </a:xfrm>
                          <a:prstGeom prst="rect">
                            <a:avLst/>
                          </a:prstGeom>
                          <a:solidFill>
                            <a:srgbClr val="F1AB2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Line 28"/>
                        <wps:cNvCnPr>
                          <a:cxnSpLocks noChangeShapeType="1"/>
                        </wps:cNvCnPr>
                        <wps:spPr bwMode="auto">
                          <a:xfrm>
                            <a:off x="8056" y="1560"/>
                            <a:ext cx="0" cy="411"/>
                          </a:xfrm>
                          <a:prstGeom prst="line">
                            <a:avLst/>
                          </a:prstGeom>
                          <a:noFill/>
                          <a:ln w="14770">
                            <a:solidFill>
                              <a:srgbClr val="FFFFFF"/>
                            </a:solidFill>
                            <a:round/>
                            <a:headEnd/>
                            <a:tailEnd/>
                          </a:ln>
                          <a:extLst>
                            <a:ext uri="{909E8E84-426E-40DD-AFC4-6F175D3DCCD1}">
                              <a14:hiddenFill xmlns:a14="http://schemas.microsoft.com/office/drawing/2010/main">
                                <a:noFill/>
                              </a14:hiddenFill>
                            </a:ext>
                          </a:extLst>
                        </wps:spPr>
                        <wps:bodyPr/>
                      </wps:wsp>
                      <wps:wsp>
                        <wps:cNvPr id="38" name="Line 29"/>
                        <wps:cNvCnPr>
                          <a:cxnSpLocks noChangeShapeType="1"/>
                        </wps:cNvCnPr>
                        <wps:spPr bwMode="auto">
                          <a:xfrm>
                            <a:off x="6880" y="1584"/>
                            <a:ext cx="647" cy="0"/>
                          </a:xfrm>
                          <a:prstGeom prst="line">
                            <a:avLst/>
                          </a:prstGeom>
                          <a:noFill/>
                          <a:ln w="30569">
                            <a:solidFill>
                              <a:srgbClr val="F1AB21"/>
                            </a:solidFill>
                            <a:round/>
                            <a:headEnd/>
                            <a:tailEnd/>
                          </a:ln>
                          <a:extLst>
                            <a:ext uri="{909E8E84-426E-40DD-AFC4-6F175D3DCCD1}">
                              <a14:hiddenFill xmlns:a14="http://schemas.microsoft.com/office/drawing/2010/main">
                                <a:noFill/>
                              </a14:hiddenFill>
                            </a:ext>
                          </a:extLst>
                        </wps:spPr>
                        <wps:bodyPr/>
                      </wps:wsp>
                      <wps:wsp>
                        <wps:cNvPr id="39" name="AutoShape 30"/>
                        <wps:cNvSpPr>
                          <a:spLocks/>
                        </wps:cNvSpPr>
                        <wps:spPr bwMode="auto">
                          <a:xfrm>
                            <a:off x="6884" y="1254"/>
                            <a:ext cx="1246" cy="306"/>
                          </a:xfrm>
                          <a:custGeom>
                            <a:avLst/>
                            <a:gdLst>
                              <a:gd name="T0" fmla="+- 0 7818 6884"/>
                              <a:gd name="T1" fmla="*/ T0 w 1246"/>
                              <a:gd name="T2" fmla="+- 0 1254 1254"/>
                              <a:gd name="T3" fmla="*/ 1254 h 306"/>
                              <a:gd name="T4" fmla="+- 0 7536 6884"/>
                              <a:gd name="T5" fmla="*/ T4 w 1246"/>
                              <a:gd name="T6" fmla="+- 0 1530 1254"/>
                              <a:gd name="T7" fmla="*/ 1530 h 306"/>
                              <a:gd name="T8" fmla="+- 0 6890 6884"/>
                              <a:gd name="T9" fmla="*/ T8 w 1246"/>
                              <a:gd name="T10" fmla="+- 0 1530 1254"/>
                              <a:gd name="T11" fmla="*/ 1530 h 306"/>
                              <a:gd name="T12" fmla="+- 0 6884 6884"/>
                              <a:gd name="T13" fmla="*/ T12 w 1246"/>
                              <a:gd name="T14" fmla="+- 0 1560 1254"/>
                              <a:gd name="T15" fmla="*/ 1560 h 306"/>
                              <a:gd name="T16" fmla="+- 0 7567 6884"/>
                              <a:gd name="T17" fmla="*/ T16 w 1246"/>
                              <a:gd name="T18" fmla="+- 0 1560 1254"/>
                              <a:gd name="T19" fmla="*/ 1560 h 306"/>
                              <a:gd name="T20" fmla="+- 0 7598 6884"/>
                              <a:gd name="T21" fmla="*/ T20 w 1246"/>
                              <a:gd name="T22" fmla="+- 0 1530 1254"/>
                              <a:gd name="T23" fmla="*/ 1530 h 306"/>
                              <a:gd name="T24" fmla="+- 0 7536 6884"/>
                              <a:gd name="T25" fmla="*/ T24 w 1246"/>
                              <a:gd name="T26" fmla="+- 0 1530 1254"/>
                              <a:gd name="T27" fmla="*/ 1530 h 306"/>
                              <a:gd name="T28" fmla="+- 0 7598 6884"/>
                              <a:gd name="T29" fmla="*/ T28 w 1246"/>
                              <a:gd name="T30" fmla="+- 0 1530 1254"/>
                              <a:gd name="T31" fmla="*/ 1530 h 306"/>
                              <a:gd name="T32" fmla="+- 0 7777 6884"/>
                              <a:gd name="T33" fmla="*/ T32 w 1246"/>
                              <a:gd name="T34" fmla="+- 0 1352 1254"/>
                              <a:gd name="T35" fmla="*/ 1352 h 306"/>
                              <a:gd name="T36" fmla="+- 0 7776 6884"/>
                              <a:gd name="T37" fmla="*/ T36 w 1246"/>
                              <a:gd name="T38" fmla="+- 0 1352 1254"/>
                              <a:gd name="T39" fmla="*/ 1352 h 306"/>
                              <a:gd name="T40" fmla="+- 0 7819 6884"/>
                              <a:gd name="T41" fmla="*/ T40 w 1246"/>
                              <a:gd name="T42" fmla="+- 0 1313 1254"/>
                              <a:gd name="T43" fmla="*/ 1313 h 306"/>
                              <a:gd name="T44" fmla="+- 0 7877 6884"/>
                              <a:gd name="T45" fmla="*/ T44 w 1246"/>
                              <a:gd name="T46" fmla="+- 0 1313 1254"/>
                              <a:gd name="T47" fmla="*/ 1313 h 306"/>
                              <a:gd name="T48" fmla="+- 0 7818 6884"/>
                              <a:gd name="T49" fmla="*/ T48 w 1246"/>
                              <a:gd name="T50" fmla="+- 0 1254 1254"/>
                              <a:gd name="T51" fmla="*/ 1254 h 306"/>
                              <a:gd name="T52" fmla="+- 0 7877 6884"/>
                              <a:gd name="T53" fmla="*/ T52 w 1246"/>
                              <a:gd name="T54" fmla="+- 0 1313 1254"/>
                              <a:gd name="T55" fmla="*/ 1313 h 306"/>
                              <a:gd name="T56" fmla="+- 0 7819 6884"/>
                              <a:gd name="T57" fmla="*/ T56 w 1246"/>
                              <a:gd name="T58" fmla="+- 0 1313 1254"/>
                              <a:gd name="T59" fmla="*/ 1313 h 306"/>
                              <a:gd name="T60" fmla="+- 0 8088 6884"/>
                              <a:gd name="T61" fmla="*/ T60 w 1246"/>
                              <a:gd name="T62" fmla="+- 0 1560 1254"/>
                              <a:gd name="T63" fmla="*/ 1560 h 306"/>
                              <a:gd name="T64" fmla="+- 0 8130 6884"/>
                              <a:gd name="T65" fmla="*/ T64 w 1246"/>
                              <a:gd name="T66" fmla="+- 0 1560 1254"/>
                              <a:gd name="T67" fmla="*/ 1560 h 306"/>
                              <a:gd name="T68" fmla="+- 0 7877 6884"/>
                              <a:gd name="T69" fmla="*/ T68 w 1246"/>
                              <a:gd name="T70" fmla="+- 0 1313 1254"/>
                              <a:gd name="T71" fmla="*/ 1313 h 3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46" h="306">
                                <a:moveTo>
                                  <a:pt x="934" y="0"/>
                                </a:moveTo>
                                <a:lnTo>
                                  <a:pt x="652" y="276"/>
                                </a:lnTo>
                                <a:lnTo>
                                  <a:pt x="6" y="276"/>
                                </a:lnTo>
                                <a:lnTo>
                                  <a:pt x="0" y="306"/>
                                </a:lnTo>
                                <a:lnTo>
                                  <a:pt x="683" y="306"/>
                                </a:lnTo>
                                <a:lnTo>
                                  <a:pt x="714" y="276"/>
                                </a:lnTo>
                                <a:lnTo>
                                  <a:pt x="652" y="276"/>
                                </a:lnTo>
                                <a:lnTo>
                                  <a:pt x="714" y="276"/>
                                </a:lnTo>
                                <a:lnTo>
                                  <a:pt x="893" y="98"/>
                                </a:lnTo>
                                <a:lnTo>
                                  <a:pt x="892" y="98"/>
                                </a:lnTo>
                                <a:lnTo>
                                  <a:pt x="935" y="59"/>
                                </a:lnTo>
                                <a:lnTo>
                                  <a:pt x="993" y="59"/>
                                </a:lnTo>
                                <a:lnTo>
                                  <a:pt x="934" y="0"/>
                                </a:lnTo>
                                <a:close/>
                                <a:moveTo>
                                  <a:pt x="993" y="59"/>
                                </a:moveTo>
                                <a:lnTo>
                                  <a:pt x="935" y="59"/>
                                </a:lnTo>
                                <a:lnTo>
                                  <a:pt x="1204" y="306"/>
                                </a:lnTo>
                                <a:lnTo>
                                  <a:pt x="1246" y="306"/>
                                </a:lnTo>
                                <a:lnTo>
                                  <a:pt x="993" y="5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31"/>
                        <wps:cNvSpPr>
                          <a:spLocks/>
                        </wps:cNvSpPr>
                        <wps:spPr bwMode="auto">
                          <a:xfrm>
                            <a:off x="7567" y="1352"/>
                            <a:ext cx="434" cy="213"/>
                          </a:xfrm>
                          <a:custGeom>
                            <a:avLst/>
                            <a:gdLst>
                              <a:gd name="T0" fmla="+- 0 7777 7567"/>
                              <a:gd name="T1" fmla="*/ T0 w 434"/>
                              <a:gd name="T2" fmla="+- 0 1352 1352"/>
                              <a:gd name="T3" fmla="*/ 1352 h 213"/>
                              <a:gd name="T4" fmla="+- 0 7567 7567"/>
                              <a:gd name="T5" fmla="*/ T4 w 434"/>
                              <a:gd name="T6" fmla="+- 0 1560 1352"/>
                              <a:gd name="T7" fmla="*/ 1560 h 213"/>
                              <a:gd name="T8" fmla="+- 0 7593 7567"/>
                              <a:gd name="T9" fmla="*/ T8 w 434"/>
                              <a:gd name="T10" fmla="+- 0 1560 1352"/>
                              <a:gd name="T11" fmla="*/ 1560 h 213"/>
                              <a:gd name="T12" fmla="+- 0 7602 7567"/>
                              <a:gd name="T13" fmla="*/ T12 w 434"/>
                              <a:gd name="T14" fmla="+- 0 1563 1352"/>
                              <a:gd name="T15" fmla="*/ 1563 h 213"/>
                              <a:gd name="T16" fmla="+- 0 7997 7567"/>
                              <a:gd name="T17" fmla="*/ T16 w 434"/>
                              <a:gd name="T18" fmla="+- 0 1565 1352"/>
                              <a:gd name="T19" fmla="*/ 1565 h 213"/>
                              <a:gd name="T20" fmla="+- 0 8001 7567"/>
                              <a:gd name="T21" fmla="*/ T20 w 434"/>
                              <a:gd name="T22" fmla="+- 0 1560 1352"/>
                              <a:gd name="T23" fmla="*/ 1560 h 213"/>
                              <a:gd name="T24" fmla="+- 0 7777 7567"/>
                              <a:gd name="T25" fmla="*/ T24 w 434"/>
                              <a:gd name="T26" fmla="+- 0 1352 1352"/>
                              <a:gd name="T27" fmla="*/ 1352 h 213"/>
                            </a:gdLst>
                            <a:ahLst/>
                            <a:cxnLst>
                              <a:cxn ang="0">
                                <a:pos x="T1" y="T3"/>
                              </a:cxn>
                              <a:cxn ang="0">
                                <a:pos x="T5" y="T7"/>
                              </a:cxn>
                              <a:cxn ang="0">
                                <a:pos x="T9" y="T11"/>
                              </a:cxn>
                              <a:cxn ang="0">
                                <a:pos x="T13" y="T15"/>
                              </a:cxn>
                              <a:cxn ang="0">
                                <a:pos x="T17" y="T19"/>
                              </a:cxn>
                              <a:cxn ang="0">
                                <a:pos x="T21" y="T23"/>
                              </a:cxn>
                              <a:cxn ang="0">
                                <a:pos x="T25" y="T27"/>
                              </a:cxn>
                            </a:cxnLst>
                            <a:rect l="0" t="0" r="r" b="b"/>
                            <a:pathLst>
                              <a:path w="434" h="213">
                                <a:moveTo>
                                  <a:pt x="210" y="0"/>
                                </a:moveTo>
                                <a:lnTo>
                                  <a:pt x="0" y="208"/>
                                </a:lnTo>
                                <a:lnTo>
                                  <a:pt x="26" y="208"/>
                                </a:lnTo>
                                <a:lnTo>
                                  <a:pt x="35" y="211"/>
                                </a:lnTo>
                                <a:lnTo>
                                  <a:pt x="430" y="213"/>
                                </a:lnTo>
                                <a:lnTo>
                                  <a:pt x="434" y="208"/>
                                </a:lnTo>
                                <a:lnTo>
                                  <a:pt x="210" y="0"/>
                                </a:lnTo>
                                <a:close/>
                              </a:path>
                            </a:pathLst>
                          </a:custGeom>
                          <a:solidFill>
                            <a:srgbClr val="F8C97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7776" y="1312"/>
                            <a:ext cx="312" cy="288"/>
                          </a:xfrm>
                          <a:prstGeom prst="rect">
                            <a:avLst/>
                          </a:prstGeom>
                          <a:noFill/>
                          <a:extLst>
                            <a:ext uri="{909E8E84-426E-40DD-AFC4-6F175D3DCCD1}">
                              <a14:hiddenFill xmlns:a14="http://schemas.microsoft.com/office/drawing/2010/main">
                                <a:solidFill>
                                  <a:srgbClr val="FFFFFF"/>
                                </a:solidFill>
                              </a14:hiddenFill>
                            </a:ext>
                          </a:extLst>
                        </pic:spPr>
                      </pic:pic>
                      <wps:wsp>
                        <wps:cNvPr id="42" name="Line 33"/>
                        <wps:cNvCnPr>
                          <a:cxnSpLocks noChangeShapeType="1"/>
                        </wps:cNvCnPr>
                        <wps:spPr bwMode="auto">
                          <a:xfrm>
                            <a:off x="6997" y="1267"/>
                            <a:ext cx="788" cy="0"/>
                          </a:xfrm>
                          <a:prstGeom prst="line">
                            <a:avLst/>
                          </a:prstGeom>
                          <a:noFill/>
                          <a:ln w="15888">
                            <a:solidFill>
                              <a:srgbClr val="FFFFFF"/>
                            </a:solidFill>
                            <a:round/>
                            <a:headEnd/>
                            <a:tailEnd/>
                          </a:ln>
                          <a:extLst>
                            <a:ext uri="{909E8E84-426E-40DD-AFC4-6F175D3DCCD1}">
                              <a14:hiddenFill xmlns:a14="http://schemas.microsoft.com/office/drawing/2010/main">
                                <a:noFill/>
                              </a14:hiddenFill>
                            </a:ext>
                          </a:extLst>
                        </wps:spPr>
                        <wps:bodyPr/>
                      </wps:wsp>
                      <wps:wsp>
                        <wps:cNvPr id="43" name="Rectangle 34"/>
                        <wps:cNvSpPr>
                          <a:spLocks noChangeArrowheads="1"/>
                        </wps:cNvSpPr>
                        <wps:spPr bwMode="auto">
                          <a:xfrm>
                            <a:off x="7785" y="1254"/>
                            <a:ext cx="33" cy="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35"/>
                        <wps:cNvSpPr>
                          <a:spLocks noChangeArrowheads="1"/>
                        </wps:cNvSpPr>
                        <wps:spPr bwMode="auto">
                          <a:xfrm>
                            <a:off x="7632" y="1562"/>
                            <a:ext cx="138" cy="545"/>
                          </a:xfrm>
                          <a:prstGeom prst="rect">
                            <a:avLst/>
                          </a:prstGeom>
                          <a:solidFill>
                            <a:srgbClr val="F1AB2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Line 36"/>
                        <wps:cNvCnPr>
                          <a:cxnSpLocks noChangeShapeType="1"/>
                        </wps:cNvCnPr>
                        <wps:spPr bwMode="auto">
                          <a:xfrm>
                            <a:off x="7745" y="1588"/>
                            <a:ext cx="0" cy="232"/>
                          </a:xfrm>
                          <a:prstGeom prst="line">
                            <a:avLst/>
                          </a:prstGeom>
                          <a:noFill/>
                          <a:ln w="7137">
                            <a:solidFill>
                              <a:srgbClr val="A47129"/>
                            </a:solidFill>
                            <a:round/>
                            <a:headEnd/>
                            <a:tailEnd/>
                          </a:ln>
                          <a:extLst>
                            <a:ext uri="{909E8E84-426E-40DD-AFC4-6F175D3DCCD1}">
                              <a14:hiddenFill xmlns:a14="http://schemas.microsoft.com/office/drawing/2010/main">
                                <a:noFill/>
                              </a14:hiddenFill>
                            </a:ext>
                          </a:extLst>
                        </wps:spPr>
                        <wps:bodyPr/>
                      </wps:wsp>
                      <wps:wsp>
                        <wps:cNvPr id="46" name="Rectangle 37"/>
                        <wps:cNvSpPr>
                          <a:spLocks noChangeArrowheads="1"/>
                        </wps:cNvSpPr>
                        <wps:spPr bwMode="auto">
                          <a:xfrm>
                            <a:off x="7657" y="1577"/>
                            <a:ext cx="94" cy="10"/>
                          </a:xfrm>
                          <a:prstGeom prst="rect">
                            <a:avLst/>
                          </a:prstGeom>
                          <a:solidFill>
                            <a:srgbClr val="A4712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Line 38"/>
                        <wps:cNvCnPr>
                          <a:cxnSpLocks noChangeShapeType="1"/>
                        </wps:cNvCnPr>
                        <wps:spPr bwMode="auto">
                          <a:xfrm>
                            <a:off x="7746" y="1843"/>
                            <a:ext cx="0" cy="232"/>
                          </a:xfrm>
                          <a:prstGeom prst="line">
                            <a:avLst/>
                          </a:prstGeom>
                          <a:noFill/>
                          <a:ln w="5931">
                            <a:solidFill>
                              <a:srgbClr val="A47129"/>
                            </a:solidFill>
                            <a:round/>
                            <a:headEnd/>
                            <a:tailEnd/>
                          </a:ln>
                          <a:extLst>
                            <a:ext uri="{909E8E84-426E-40DD-AFC4-6F175D3DCCD1}">
                              <a14:hiddenFill xmlns:a14="http://schemas.microsoft.com/office/drawing/2010/main">
                                <a:noFill/>
                              </a14:hiddenFill>
                            </a:ext>
                          </a:extLst>
                        </wps:spPr>
                        <wps:bodyPr/>
                      </wps:wsp>
                      <wps:wsp>
                        <wps:cNvPr id="48" name="Rectangle 39"/>
                        <wps:cNvSpPr>
                          <a:spLocks noChangeArrowheads="1"/>
                        </wps:cNvSpPr>
                        <wps:spPr bwMode="auto">
                          <a:xfrm>
                            <a:off x="7656" y="1834"/>
                            <a:ext cx="95" cy="8"/>
                          </a:xfrm>
                          <a:prstGeom prst="rect">
                            <a:avLst/>
                          </a:prstGeom>
                          <a:solidFill>
                            <a:srgbClr val="A4712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0"/>
                        <wps:cNvSpPr>
                          <a:spLocks noChangeArrowheads="1"/>
                        </wps:cNvSpPr>
                        <wps:spPr bwMode="auto">
                          <a:xfrm>
                            <a:off x="7802" y="1565"/>
                            <a:ext cx="181" cy="330"/>
                          </a:xfrm>
                          <a:prstGeom prst="rect">
                            <a:avLst/>
                          </a:prstGeom>
                          <a:solidFill>
                            <a:srgbClr val="55BC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Line 41"/>
                        <wps:cNvCnPr>
                          <a:cxnSpLocks noChangeShapeType="1"/>
                        </wps:cNvCnPr>
                        <wps:spPr bwMode="auto">
                          <a:xfrm>
                            <a:off x="7961" y="1596"/>
                            <a:ext cx="0" cy="278"/>
                          </a:xfrm>
                          <a:prstGeom prst="line">
                            <a:avLst/>
                          </a:prstGeom>
                          <a:noFill/>
                          <a:ln w="9741">
                            <a:solidFill>
                              <a:srgbClr val="020303"/>
                            </a:solidFill>
                            <a:round/>
                            <a:headEnd/>
                            <a:tailEnd/>
                          </a:ln>
                          <a:extLst>
                            <a:ext uri="{909E8E84-426E-40DD-AFC4-6F175D3DCCD1}">
                              <a14:hiddenFill xmlns:a14="http://schemas.microsoft.com/office/drawing/2010/main">
                                <a:noFill/>
                              </a14:hiddenFill>
                            </a:ext>
                          </a:extLst>
                        </wps:spPr>
                        <wps:bodyPr/>
                      </wps:wsp>
                      <wps:wsp>
                        <wps:cNvPr id="51" name="Line 42"/>
                        <wps:cNvCnPr>
                          <a:cxnSpLocks noChangeShapeType="1"/>
                        </wps:cNvCnPr>
                        <wps:spPr bwMode="auto">
                          <a:xfrm>
                            <a:off x="7821" y="1589"/>
                            <a:ext cx="147" cy="0"/>
                          </a:xfrm>
                          <a:prstGeom prst="line">
                            <a:avLst/>
                          </a:prstGeom>
                          <a:noFill/>
                          <a:ln w="8890">
                            <a:solidFill>
                              <a:srgbClr val="020303"/>
                            </a:solidFill>
                            <a:round/>
                            <a:headEnd/>
                            <a:tailEnd/>
                          </a:ln>
                          <a:extLst>
                            <a:ext uri="{909E8E84-426E-40DD-AFC4-6F175D3DCCD1}">
                              <a14:hiddenFill xmlns:a14="http://schemas.microsoft.com/office/drawing/2010/main">
                                <a:noFill/>
                              </a14:hiddenFill>
                            </a:ext>
                          </a:extLst>
                        </wps:spPr>
                        <wps:bodyPr/>
                      </wps:wsp>
                      <wps:wsp>
                        <wps:cNvPr id="52" name="Rectangle 43"/>
                        <wps:cNvSpPr>
                          <a:spLocks noChangeArrowheads="1"/>
                        </wps:cNvSpPr>
                        <wps:spPr bwMode="auto">
                          <a:xfrm>
                            <a:off x="7828" y="1750"/>
                            <a:ext cx="119" cy="112"/>
                          </a:xfrm>
                          <a:prstGeom prst="rect">
                            <a:avLst/>
                          </a:prstGeom>
                          <a:solidFill>
                            <a:srgbClr val="FFFFFF">
                              <a:alpha val="23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44"/>
                        <wps:cNvSpPr>
                          <a:spLocks noChangeArrowheads="1"/>
                        </wps:cNvSpPr>
                        <wps:spPr bwMode="auto">
                          <a:xfrm>
                            <a:off x="7750" y="1451"/>
                            <a:ext cx="101" cy="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45"/>
                        <wps:cNvSpPr>
                          <a:spLocks noChangeArrowheads="1"/>
                        </wps:cNvSpPr>
                        <wps:spPr bwMode="auto">
                          <a:xfrm>
                            <a:off x="7765" y="1464"/>
                            <a:ext cx="73" cy="48"/>
                          </a:xfrm>
                          <a:prstGeom prst="rect">
                            <a:avLst/>
                          </a:prstGeom>
                          <a:solidFill>
                            <a:srgbClr val="F1AB2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Freeform 46"/>
                        <wps:cNvSpPr>
                          <a:spLocks/>
                        </wps:cNvSpPr>
                        <wps:spPr bwMode="auto">
                          <a:xfrm>
                            <a:off x="7765" y="1476"/>
                            <a:ext cx="61" cy="36"/>
                          </a:xfrm>
                          <a:custGeom>
                            <a:avLst/>
                            <a:gdLst>
                              <a:gd name="T0" fmla="+- 0 7826 7765"/>
                              <a:gd name="T1" fmla="*/ T0 w 61"/>
                              <a:gd name="T2" fmla="+- 0 1476 1476"/>
                              <a:gd name="T3" fmla="*/ 1476 h 36"/>
                              <a:gd name="T4" fmla="+- 0 7765 7765"/>
                              <a:gd name="T5" fmla="*/ T4 w 61"/>
                              <a:gd name="T6" fmla="+- 0 1476 1476"/>
                              <a:gd name="T7" fmla="*/ 1476 h 36"/>
                              <a:gd name="T8" fmla="+- 0 7765 7765"/>
                              <a:gd name="T9" fmla="*/ T8 w 61"/>
                              <a:gd name="T10" fmla="+- 0 1488 1476"/>
                              <a:gd name="T11" fmla="*/ 1488 h 36"/>
                              <a:gd name="T12" fmla="+- 0 7765 7765"/>
                              <a:gd name="T13" fmla="*/ T12 w 61"/>
                              <a:gd name="T14" fmla="+- 0 1512 1476"/>
                              <a:gd name="T15" fmla="*/ 1512 h 36"/>
                              <a:gd name="T16" fmla="+- 0 7826 7765"/>
                              <a:gd name="T17" fmla="*/ T16 w 61"/>
                              <a:gd name="T18" fmla="+- 0 1512 1476"/>
                              <a:gd name="T19" fmla="*/ 1512 h 36"/>
                              <a:gd name="T20" fmla="+- 0 7826 7765"/>
                              <a:gd name="T21" fmla="*/ T20 w 61"/>
                              <a:gd name="T22" fmla="+- 0 1488 1476"/>
                              <a:gd name="T23" fmla="*/ 1488 h 36"/>
                              <a:gd name="T24" fmla="+- 0 7826 7765"/>
                              <a:gd name="T25" fmla="*/ T24 w 61"/>
                              <a:gd name="T26" fmla="+- 0 1476 1476"/>
                              <a:gd name="T27" fmla="*/ 1476 h 36"/>
                            </a:gdLst>
                            <a:ahLst/>
                            <a:cxnLst>
                              <a:cxn ang="0">
                                <a:pos x="T1" y="T3"/>
                              </a:cxn>
                              <a:cxn ang="0">
                                <a:pos x="T5" y="T7"/>
                              </a:cxn>
                              <a:cxn ang="0">
                                <a:pos x="T9" y="T11"/>
                              </a:cxn>
                              <a:cxn ang="0">
                                <a:pos x="T13" y="T15"/>
                              </a:cxn>
                              <a:cxn ang="0">
                                <a:pos x="T17" y="T19"/>
                              </a:cxn>
                              <a:cxn ang="0">
                                <a:pos x="T21" y="T23"/>
                              </a:cxn>
                              <a:cxn ang="0">
                                <a:pos x="T25" y="T27"/>
                              </a:cxn>
                            </a:cxnLst>
                            <a:rect l="0" t="0" r="r" b="b"/>
                            <a:pathLst>
                              <a:path w="61" h="36">
                                <a:moveTo>
                                  <a:pt x="61" y="0"/>
                                </a:moveTo>
                                <a:lnTo>
                                  <a:pt x="0" y="0"/>
                                </a:lnTo>
                                <a:lnTo>
                                  <a:pt x="0" y="12"/>
                                </a:lnTo>
                                <a:lnTo>
                                  <a:pt x="0" y="36"/>
                                </a:lnTo>
                                <a:lnTo>
                                  <a:pt x="61" y="36"/>
                                </a:lnTo>
                                <a:lnTo>
                                  <a:pt x="61" y="12"/>
                                </a:lnTo>
                                <a:lnTo>
                                  <a:pt x="61" y="0"/>
                                </a:lnTo>
                              </a:path>
                            </a:pathLst>
                          </a:custGeom>
                          <a:solidFill>
                            <a:srgbClr val="5270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Rectangle 47"/>
                        <wps:cNvSpPr>
                          <a:spLocks noChangeArrowheads="1"/>
                        </wps:cNvSpPr>
                        <wps:spPr bwMode="auto">
                          <a:xfrm>
                            <a:off x="7742" y="1451"/>
                            <a:ext cx="8" cy="78"/>
                          </a:xfrm>
                          <a:prstGeom prst="rect">
                            <a:avLst/>
                          </a:prstGeom>
                          <a:solidFill>
                            <a:srgbClr val="F1AB2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Line 48"/>
                        <wps:cNvCnPr>
                          <a:cxnSpLocks noChangeShapeType="1"/>
                        </wps:cNvCnPr>
                        <wps:spPr bwMode="auto">
                          <a:xfrm>
                            <a:off x="7462" y="1890"/>
                            <a:ext cx="0" cy="236"/>
                          </a:xfrm>
                          <a:prstGeom prst="line">
                            <a:avLst/>
                          </a:prstGeom>
                          <a:noFill/>
                          <a:ln w="10833">
                            <a:solidFill>
                              <a:srgbClr val="944B41"/>
                            </a:solidFill>
                            <a:round/>
                            <a:headEnd/>
                            <a:tailEnd/>
                          </a:ln>
                          <a:extLst>
                            <a:ext uri="{909E8E84-426E-40DD-AFC4-6F175D3DCCD1}">
                              <a14:hiddenFill xmlns:a14="http://schemas.microsoft.com/office/drawing/2010/main">
                                <a:noFill/>
                              </a14:hiddenFill>
                            </a:ext>
                          </a:extLst>
                        </wps:spPr>
                        <wps:bodyPr/>
                      </wps:wsp>
                      <wps:wsp>
                        <wps:cNvPr id="58" name="Freeform 49"/>
                        <wps:cNvSpPr>
                          <a:spLocks/>
                        </wps:cNvSpPr>
                        <wps:spPr bwMode="auto">
                          <a:xfrm>
                            <a:off x="7394" y="1748"/>
                            <a:ext cx="132" cy="254"/>
                          </a:xfrm>
                          <a:custGeom>
                            <a:avLst/>
                            <a:gdLst>
                              <a:gd name="T0" fmla="+- 0 7461 7395"/>
                              <a:gd name="T1" fmla="*/ T0 w 132"/>
                              <a:gd name="T2" fmla="+- 0 1749 1749"/>
                              <a:gd name="T3" fmla="*/ 1749 h 254"/>
                              <a:gd name="T4" fmla="+- 0 7435 7395"/>
                              <a:gd name="T5" fmla="*/ T4 w 132"/>
                              <a:gd name="T6" fmla="+- 0 1759 1749"/>
                              <a:gd name="T7" fmla="*/ 1759 h 254"/>
                              <a:gd name="T8" fmla="+- 0 7414 7395"/>
                              <a:gd name="T9" fmla="*/ T8 w 132"/>
                              <a:gd name="T10" fmla="+- 0 1786 1749"/>
                              <a:gd name="T11" fmla="*/ 1786 h 254"/>
                              <a:gd name="T12" fmla="+- 0 7400 7395"/>
                              <a:gd name="T13" fmla="*/ T12 w 132"/>
                              <a:gd name="T14" fmla="+- 0 1826 1749"/>
                              <a:gd name="T15" fmla="*/ 1826 h 254"/>
                              <a:gd name="T16" fmla="+- 0 7395 7395"/>
                              <a:gd name="T17" fmla="*/ T16 w 132"/>
                              <a:gd name="T18" fmla="+- 0 1875 1749"/>
                              <a:gd name="T19" fmla="*/ 1875 h 254"/>
                              <a:gd name="T20" fmla="+- 0 7400 7395"/>
                              <a:gd name="T21" fmla="*/ T20 w 132"/>
                              <a:gd name="T22" fmla="+- 0 1925 1749"/>
                              <a:gd name="T23" fmla="*/ 1925 h 254"/>
                              <a:gd name="T24" fmla="+- 0 7414 7395"/>
                              <a:gd name="T25" fmla="*/ T24 w 132"/>
                              <a:gd name="T26" fmla="+- 0 1965 1749"/>
                              <a:gd name="T27" fmla="*/ 1965 h 254"/>
                              <a:gd name="T28" fmla="+- 0 7435 7395"/>
                              <a:gd name="T29" fmla="*/ T28 w 132"/>
                              <a:gd name="T30" fmla="+- 0 1992 1749"/>
                              <a:gd name="T31" fmla="*/ 1992 h 254"/>
                              <a:gd name="T32" fmla="+- 0 7461 7395"/>
                              <a:gd name="T33" fmla="*/ T32 w 132"/>
                              <a:gd name="T34" fmla="+- 0 2002 1749"/>
                              <a:gd name="T35" fmla="*/ 2002 h 254"/>
                              <a:gd name="T36" fmla="+- 0 7487 7395"/>
                              <a:gd name="T37" fmla="*/ T36 w 132"/>
                              <a:gd name="T38" fmla="+- 0 1992 1749"/>
                              <a:gd name="T39" fmla="*/ 1992 h 254"/>
                              <a:gd name="T40" fmla="+- 0 7508 7395"/>
                              <a:gd name="T41" fmla="*/ T40 w 132"/>
                              <a:gd name="T42" fmla="+- 0 1965 1749"/>
                              <a:gd name="T43" fmla="*/ 1965 h 254"/>
                              <a:gd name="T44" fmla="+- 0 7522 7395"/>
                              <a:gd name="T45" fmla="*/ T44 w 132"/>
                              <a:gd name="T46" fmla="+- 0 1925 1749"/>
                              <a:gd name="T47" fmla="*/ 1925 h 254"/>
                              <a:gd name="T48" fmla="+- 0 7527 7395"/>
                              <a:gd name="T49" fmla="*/ T48 w 132"/>
                              <a:gd name="T50" fmla="+- 0 1875 1749"/>
                              <a:gd name="T51" fmla="*/ 1875 h 254"/>
                              <a:gd name="T52" fmla="+- 0 7522 7395"/>
                              <a:gd name="T53" fmla="*/ T52 w 132"/>
                              <a:gd name="T54" fmla="+- 0 1826 1749"/>
                              <a:gd name="T55" fmla="*/ 1826 h 254"/>
                              <a:gd name="T56" fmla="+- 0 7508 7395"/>
                              <a:gd name="T57" fmla="*/ T56 w 132"/>
                              <a:gd name="T58" fmla="+- 0 1786 1749"/>
                              <a:gd name="T59" fmla="*/ 1786 h 254"/>
                              <a:gd name="T60" fmla="+- 0 7487 7395"/>
                              <a:gd name="T61" fmla="*/ T60 w 132"/>
                              <a:gd name="T62" fmla="+- 0 1759 1749"/>
                              <a:gd name="T63" fmla="*/ 1759 h 254"/>
                              <a:gd name="T64" fmla="+- 0 7461 7395"/>
                              <a:gd name="T65" fmla="*/ T64 w 132"/>
                              <a:gd name="T66" fmla="+- 0 1749 1749"/>
                              <a:gd name="T67" fmla="*/ 1749 h 2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2" h="254">
                                <a:moveTo>
                                  <a:pt x="66" y="0"/>
                                </a:moveTo>
                                <a:lnTo>
                                  <a:pt x="40" y="10"/>
                                </a:lnTo>
                                <a:lnTo>
                                  <a:pt x="19" y="37"/>
                                </a:lnTo>
                                <a:lnTo>
                                  <a:pt x="5" y="77"/>
                                </a:lnTo>
                                <a:lnTo>
                                  <a:pt x="0" y="126"/>
                                </a:lnTo>
                                <a:lnTo>
                                  <a:pt x="5" y="176"/>
                                </a:lnTo>
                                <a:lnTo>
                                  <a:pt x="19" y="216"/>
                                </a:lnTo>
                                <a:lnTo>
                                  <a:pt x="40" y="243"/>
                                </a:lnTo>
                                <a:lnTo>
                                  <a:pt x="66" y="253"/>
                                </a:lnTo>
                                <a:lnTo>
                                  <a:pt x="92" y="243"/>
                                </a:lnTo>
                                <a:lnTo>
                                  <a:pt x="113" y="216"/>
                                </a:lnTo>
                                <a:lnTo>
                                  <a:pt x="127" y="176"/>
                                </a:lnTo>
                                <a:lnTo>
                                  <a:pt x="132" y="126"/>
                                </a:lnTo>
                                <a:lnTo>
                                  <a:pt x="127" y="77"/>
                                </a:lnTo>
                                <a:lnTo>
                                  <a:pt x="113" y="37"/>
                                </a:lnTo>
                                <a:lnTo>
                                  <a:pt x="92" y="10"/>
                                </a:lnTo>
                                <a:lnTo>
                                  <a:pt x="66" y="0"/>
                                </a:lnTo>
                                <a:close/>
                              </a:path>
                            </a:pathLst>
                          </a:custGeom>
                          <a:solidFill>
                            <a:srgbClr val="59BE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0"/>
                        <wps:cNvSpPr>
                          <a:spLocks/>
                        </wps:cNvSpPr>
                        <wps:spPr bwMode="auto">
                          <a:xfrm>
                            <a:off x="8047" y="1901"/>
                            <a:ext cx="18" cy="65"/>
                          </a:xfrm>
                          <a:custGeom>
                            <a:avLst/>
                            <a:gdLst>
                              <a:gd name="T0" fmla="+- 0 8061 8048"/>
                              <a:gd name="T1" fmla="*/ T0 w 18"/>
                              <a:gd name="T2" fmla="+- 0 1901 1901"/>
                              <a:gd name="T3" fmla="*/ 1901 h 65"/>
                              <a:gd name="T4" fmla="+- 0 8052 8048"/>
                              <a:gd name="T5" fmla="*/ T4 w 18"/>
                              <a:gd name="T6" fmla="+- 0 1901 1901"/>
                              <a:gd name="T7" fmla="*/ 1901 h 65"/>
                              <a:gd name="T8" fmla="+- 0 8048 8048"/>
                              <a:gd name="T9" fmla="*/ T8 w 18"/>
                              <a:gd name="T10" fmla="+- 0 1905 1901"/>
                              <a:gd name="T11" fmla="*/ 1905 h 65"/>
                              <a:gd name="T12" fmla="+- 0 8048 8048"/>
                              <a:gd name="T13" fmla="*/ T12 w 18"/>
                              <a:gd name="T14" fmla="+- 0 1966 1901"/>
                              <a:gd name="T15" fmla="*/ 1966 h 65"/>
                              <a:gd name="T16" fmla="+- 0 8065 8048"/>
                              <a:gd name="T17" fmla="*/ T16 w 18"/>
                              <a:gd name="T18" fmla="+- 0 1934 1901"/>
                              <a:gd name="T19" fmla="*/ 1934 h 65"/>
                              <a:gd name="T20" fmla="+- 0 8065 8048"/>
                              <a:gd name="T21" fmla="*/ T20 w 18"/>
                              <a:gd name="T22" fmla="+- 0 1905 1901"/>
                              <a:gd name="T23" fmla="*/ 1905 h 65"/>
                              <a:gd name="T24" fmla="+- 0 8061 8048"/>
                              <a:gd name="T25" fmla="*/ T24 w 18"/>
                              <a:gd name="T26" fmla="+- 0 1901 1901"/>
                              <a:gd name="T27" fmla="*/ 1901 h 65"/>
                            </a:gdLst>
                            <a:ahLst/>
                            <a:cxnLst>
                              <a:cxn ang="0">
                                <a:pos x="T1" y="T3"/>
                              </a:cxn>
                              <a:cxn ang="0">
                                <a:pos x="T5" y="T7"/>
                              </a:cxn>
                              <a:cxn ang="0">
                                <a:pos x="T9" y="T11"/>
                              </a:cxn>
                              <a:cxn ang="0">
                                <a:pos x="T13" y="T15"/>
                              </a:cxn>
                              <a:cxn ang="0">
                                <a:pos x="T17" y="T19"/>
                              </a:cxn>
                              <a:cxn ang="0">
                                <a:pos x="T21" y="T23"/>
                              </a:cxn>
                              <a:cxn ang="0">
                                <a:pos x="T25" y="T27"/>
                              </a:cxn>
                            </a:cxnLst>
                            <a:rect l="0" t="0" r="r" b="b"/>
                            <a:pathLst>
                              <a:path w="18" h="65">
                                <a:moveTo>
                                  <a:pt x="13" y="0"/>
                                </a:moveTo>
                                <a:lnTo>
                                  <a:pt x="4" y="0"/>
                                </a:lnTo>
                                <a:lnTo>
                                  <a:pt x="0" y="4"/>
                                </a:lnTo>
                                <a:lnTo>
                                  <a:pt x="0" y="65"/>
                                </a:lnTo>
                                <a:lnTo>
                                  <a:pt x="17" y="33"/>
                                </a:lnTo>
                                <a:lnTo>
                                  <a:pt x="17" y="4"/>
                                </a:lnTo>
                                <a:lnTo>
                                  <a:pt x="13" y="0"/>
                                </a:lnTo>
                                <a:close/>
                              </a:path>
                            </a:pathLst>
                          </a:custGeom>
                          <a:solidFill>
                            <a:srgbClr val="944B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AutoShape 51"/>
                        <wps:cNvSpPr>
                          <a:spLocks/>
                        </wps:cNvSpPr>
                        <wps:spPr bwMode="auto">
                          <a:xfrm>
                            <a:off x="7050" y="1755"/>
                            <a:ext cx="1061" cy="519"/>
                          </a:xfrm>
                          <a:custGeom>
                            <a:avLst/>
                            <a:gdLst>
                              <a:gd name="T0" fmla="+- 0 7964 7051"/>
                              <a:gd name="T1" fmla="*/ T0 w 1061"/>
                              <a:gd name="T2" fmla="+- 0 2077 1756"/>
                              <a:gd name="T3" fmla="*/ 2077 h 519"/>
                              <a:gd name="T4" fmla="+- 0 7051 7051"/>
                              <a:gd name="T5" fmla="*/ T4 w 1061"/>
                              <a:gd name="T6" fmla="+- 0 2077 1756"/>
                              <a:gd name="T7" fmla="*/ 2077 h 519"/>
                              <a:gd name="T8" fmla="+- 0 7062 7051"/>
                              <a:gd name="T9" fmla="*/ T8 w 1061"/>
                              <a:gd name="T10" fmla="+- 0 2090 1756"/>
                              <a:gd name="T11" fmla="*/ 2090 h 519"/>
                              <a:gd name="T12" fmla="+- 0 7114 7051"/>
                              <a:gd name="T13" fmla="*/ T12 w 1061"/>
                              <a:gd name="T14" fmla="+- 0 2136 1756"/>
                              <a:gd name="T15" fmla="*/ 2136 h 519"/>
                              <a:gd name="T16" fmla="+- 0 7170 7051"/>
                              <a:gd name="T17" fmla="*/ T16 w 1061"/>
                              <a:gd name="T18" fmla="+- 0 2176 1756"/>
                              <a:gd name="T19" fmla="*/ 2176 h 519"/>
                              <a:gd name="T20" fmla="+- 0 7231 7051"/>
                              <a:gd name="T21" fmla="*/ T20 w 1061"/>
                              <a:gd name="T22" fmla="+- 0 2210 1756"/>
                              <a:gd name="T23" fmla="*/ 2210 h 519"/>
                              <a:gd name="T24" fmla="+- 0 7295 7051"/>
                              <a:gd name="T25" fmla="*/ T24 w 1061"/>
                              <a:gd name="T26" fmla="+- 0 2238 1756"/>
                              <a:gd name="T27" fmla="*/ 2238 h 519"/>
                              <a:gd name="T28" fmla="+- 0 7363 7051"/>
                              <a:gd name="T29" fmla="*/ T28 w 1061"/>
                              <a:gd name="T30" fmla="+- 0 2258 1756"/>
                              <a:gd name="T31" fmla="*/ 2258 h 519"/>
                              <a:gd name="T32" fmla="+- 0 7434 7051"/>
                              <a:gd name="T33" fmla="*/ T32 w 1061"/>
                              <a:gd name="T34" fmla="+- 0 2270 1756"/>
                              <a:gd name="T35" fmla="*/ 2270 h 519"/>
                              <a:gd name="T36" fmla="+- 0 7507 7051"/>
                              <a:gd name="T37" fmla="*/ T36 w 1061"/>
                              <a:gd name="T38" fmla="+- 0 2274 1756"/>
                              <a:gd name="T39" fmla="*/ 2274 h 519"/>
                              <a:gd name="T40" fmla="+- 0 7581 7051"/>
                              <a:gd name="T41" fmla="*/ T40 w 1061"/>
                              <a:gd name="T42" fmla="+- 0 2270 1756"/>
                              <a:gd name="T43" fmla="*/ 2270 h 519"/>
                              <a:gd name="T44" fmla="+- 0 7651 7051"/>
                              <a:gd name="T45" fmla="*/ T44 w 1061"/>
                              <a:gd name="T46" fmla="+- 0 2258 1756"/>
                              <a:gd name="T47" fmla="*/ 2258 h 519"/>
                              <a:gd name="T48" fmla="+- 0 7719 7051"/>
                              <a:gd name="T49" fmla="*/ T48 w 1061"/>
                              <a:gd name="T50" fmla="+- 0 2238 1756"/>
                              <a:gd name="T51" fmla="*/ 2238 h 519"/>
                              <a:gd name="T52" fmla="+- 0 7784 7051"/>
                              <a:gd name="T53" fmla="*/ T52 w 1061"/>
                              <a:gd name="T54" fmla="+- 0 2210 1756"/>
                              <a:gd name="T55" fmla="*/ 2210 h 519"/>
                              <a:gd name="T56" fmla="+- 0 7844 7051"/>
                              <a:gd name="T57" fmla="*/ T56 w 1061"/>
                              <a:gd name="T58" fmla="+- 0 2176 1756"/>
                              <a:gd name="T59" fmla="*/ 2176 h 519"/>
                              <a:gd name="T60" fmla="+- 0 7901 7051"/>
                              <a:gd name="T61" fmla="*/ T60 w 1061"/>
                              <a:gd name="T62" fmla="+- 0 2136 1756"/>
                              <a:gd name="T63" fmla="*/ 2136 h 519"/>
                              <a:gd name="T64" fmla="+- 0 7952 7051"/>
                              <a:gd name="T65" fmla="*/ T64 w 1061"/>
                              <a:gd name="T66" fmla="+- 0 2090 1756"/>
                              <a:gd name="T67" fmla="*/ 2090 h 519"/>
                              <a:gd name="T68" fmla="+- 0 7964 7051"/>
                              <a:gd name="T69" fmla="*/ T68 w 1061"/>
                              <a:gd name="T70" fmla="+- 0 2077 1756"/>
                              <a:gd name="T71" fmla="*/ 2077 h 519"/>
                              <a:gd name="T72" fmla="+- 0 8112 7051"/>
                              <a:gd name="T73" fmla="*/ T72 w 1061"/>
                              <a:gd name="T74" fmla="+- 0 1816 1756"/>
                              <a:gd name="T75" fmla="*/ 1816 h 519"/>
                              <a:gd name="T76" fmla="+- 0 8104 7051"/>
                              <a:gd name="T77" fmla="*/ T76 w 1061"/>
                              <a:gd name="T78" fmla="+- 0 1794 1756"/>
                              <a:gd name="T79" fmla="*/ 1794 h 519"/>
                              <a:gd name="T80" fmla="+- 0 8082 7051"/>
                              <a:gd name="T81" fmla="*/ T80 w 1061"/>
                              <a:gd name="T82" fmla="+- 0 1766 1756"/>
                              <a:gd name="T83" fmla="*/ 1766 h 519"/>
                              <a:gd name="T84" fmla="+- 0 8056 7051"/>
                              <a:gd name="T85" fmla="*/ T84 w 1061"/>
                              <a:gd name="T86" fmla="+- 0 1756 1756"/>
                              <a:gd name="T87" fmla="*/ 1756 h 519"/>
                              <a:gd name="T88" fmla="+- 0 8029 7051"/>
                              <a:gd name="T89" fmla="*/ T88 w 1061"/>
                              <a:gd name="T90" fmla="+- 0 1766 1756"/>
                              <a:gd name="T91" fmla="*/ 1766 h 519"/>
                              <a:gd name="T92" fmla="+- 0 8008 7051"/>
                              <a:gd name="T93" fmla="*/ T92 w 1061"/>
                              <a:gd name="T94" fmla="+- 0 1794 1756"/>
                              <a:gd name="T95" fmla="*/ 1794 h 519"/>
                              <a:gd name="T96" fmla="+- 0 7993 7051"/>
                              <a:gd name="T97" fmla="*/ T96 w 1061"/>
                              <a:gd name="T98" fmla="+- 0 1835 1756"/>
                              <a:gd name="T99" fmla="*/ 1835 h 519"/>
                              <a:gd name="T100" fmla="+- 0 7988 7051"/>
                              <a:gd name="T101" fmla="*/ T100 w 1061"/>
                              <a:gd name="T102" fmla="+- 0 1886 1756"/>
                              <a:gd name="T103" fmla="*/ 1886 h 519"/>
                              <a:gd name="T104" fmla="+- 0 7993 7051"/>
                              <a:gd name="T105" fmla="*/ T104 w 1061"/>
                              <a:gd name="T106" fmla="+- 0 1937 1756"/>
                              <a:gd name="T107" fmla="*/ 1937 h 519"/>
                              <a:gd name="T108" fmla="+- 0 8008 7051"/>
                              <a:gd name="T109" fmla="*/ T108 w 1061"/>
                              <a:gd name="T110" fmla="+- 0 1979 1756"/>
                              <a:gd name="T111" fmla="*/ 1979 h 519"/>
                              <a:gd name="T112" fmla="+- 0 8025 7051"/>
                              <a:gd name="T113" fmla="*/ T112 w 1061"/>
                              <a:gd name="T114" fmla="+- 0 2001 1756"/>
                              <a:gd name="T115" fmla="*/ 2001 h 519"/>
                              <a:gd name="T116" fmla="+- 0 8038 7051"/>
                              <a:gd name="T117" fmla="*/ T116 w 1061"/>
                              <a:gd name="T118" fmla="+- 0 1982 1756"/>
                              <a:gd name="T119" fmla="*/ 1982 h 519"/>
                              <a:gd name="T120" fmla="+- 0 8072 7051"/>
                              <a:gd name="T121" fmla="*/ T120 w 1061"/>
                              <a:gd name="T122" fmla="+- 0 1922 1756"/>
                              <a:gd name="T123" fmla="*/ 1922 h 519"/>
                              <a:gd name="T124" fmla="+- 0 8100 7051"/>
                              <a:gd name="T125" fmla="*/ T124 w 1061"/>
                              <a:gd name="T126" fmla="+- 0 1857 1756"/>
                              <a:gd name="T127" fmla="*/ 1857 h 519"/>
                              <a:gd name="T128" fmla="+- 0 8112 7051"/>
                              <a:gd name="T129" fmla="*/ T128 w 1061"/>
                              <a:gd name="T130" fmla="+- 0 1816 1756"/>
                              <a:gd name="T131" fmla="*/ 1816 h 5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061" h="519">
                                <a:moveTo>
                                  <a:pt x="913" y="321"/>
                                </a:moveTo>
                                <a:lnTo>
                                  <a:pt x="0" y="321"/>
                                </a:lnTo>
                                <a:lnTo>
                                  <a:pt x="11" y="334"/>
                                </a:lnTo>
                                <a:lnTo>
                                  <a:pt x="63" y="380"/>
                                </a:lnTo>
                                <a:lnTo>
                                  <a:pt x="119" y="420"/>
                                </a:lnTo>
                                <a:lnTo>
                                  <a:pt x="180" y="454"/>
                                </a:lnTo>
                                <a:lnTo>
                                  <a:pt x="244" y="482"/>
                                </a:lnTo>
                                <a:lnTo>
                                  <a:pt x="312" y="502"/>
                                </a:lnTo>
                                <a:lnTo>
                                  <a:pt x="383" y="514"/>
                                </a:lnTo>
                                <a:lnTo>
                                  <a:pt x="456" y="518"/>
                                </a:lnTo>
                                <a:lnTo>
                                  <a:pt x="530" y="514"/>
                                </a:lnTo>
                                <a:lnTo>
                                  <a:pt x="600" y="502"/>
                                </a:lnTo>
                                <a:lnTo>
                                  <a:pt x="668" y="482"/>
                                </a:lnTo>
                                <a:lnTo>
                                  <a:pt x="733" y="454"/>
                                </a:lnTo>
                                <a:lnTo>
                                  <a:pt x="793" y="420"/>
                                </a:lnTo>
                                <a:lnTo>
                                  <a:pt x="850" y="380"/>
                                </a:lnTo>
                                <a:lnTo>
                                  <a:pt x="901" y="334"/>
                                </a:lnTo>
                                <a:lnTo>
                                  <a:pt x="913" y="321"/>
                                </a:lnTo>
                                <a:moveTo>
                                  <a:pt x="1061" y="60"/>
                                </a:moveTo>
                                <a:lnTo>
                                  <a:pt x="1053" y="38"/>
                                </a:lnTo>
                                <a:lnTo>
                                  <a:pt x="1031" y="10"/>
                                </a:lnTo>
                                <a:lnTo>
                                  <a:pt x="1005" y="0"/>
                                </a:lnTo>
                                <a:lnTo>
                                  <a:pt x="978" y="10"/>
                                </a:lnTo>
                                <a:lnTo>
                                  <a:pt x="957" y="38"/>
                                </a:lnTo>
                                <a:lnTo>
                                  <a:pt x="942" y="79"/>
                                </a:lnTo>
                                <a:lnTo>
                                  <a:pt x="937" y="130"/>
                                </a:lnTo>
                                <a:lnTo>
                                  <a:pt x="942" y="181"/>
                                </a:lnTo>
                                <a:lnTo>
                                  <a:pt x="957" y="223"/>
                                </a:lnTo>
                                <a:lnTo>
                                  <a:pt x="974" y="245"/>
                                </a:lnTo>
                                <a:lnTo>
                                  <a:pt x="987" y="226"/>
                                </a:lnTo>
                                <a:lnTo>
                                  <a:pt x="1021" y="166"/>
                                </a:lnTo>
                                <a:lnTo>
                                  <a:pt x="1049" y="101"/>
                                </a:lnTo>
                                <a:lnTo>
                                  <a:pt x="1061" y="60"/>
                                </a:lnTo>
                              </a:path>
                            </a:pathLst>
                          </a:custGeom>
                          <a:solidFill>
                            <a:srgbClr val="59BE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52"/>
                        <wps:cNvSpPr>
                          <a:spLocks/>
                        </wps:cNvSpPr>
                        <wps:spPr bwMode="auto">
                          <a:xfrm>
                            <a:off x="7289" y="1199"/>
                            <a:ext cx="628" cy="577"/>
                          </a:xfrm>
                          <a:custGeom>
                            <a:avLst/>
                            <a:gdLst>
                              <a:gd name="T0" fmla="+- 0 7535 7289"/>
                              <a:gd name="T1" fmla="*/ T0 w 628"/>
                              <a:gd name="T2" fmla="+- 0 1199 1199"/>
                              <a:gd name="T3" fmla="*/ 1199 h 577"/>
                              <a:gd name="T4" fmla="+- 0 7289 7289"/>
                              <a:gd name="T5" fmla="*/ T4 w 628"/>
                              <a:gd name="T6" fmla="+- 0 1715 1199"/>
                              <a:gd name="T7" fmla="*/ 1715 h 577"/>
                              <a:gd name="T8" fmla="+- 0 7891 7289"/>
                              <a:gd name="T9" fmla="*/ T8 w 628"/>
                              <a:gd name="T10" fmla="+- 0 1776 1199"/>
                              <a:gd name="T11" fmla="*/ 1776 h 577"/>
                              <a:gd name="T12" fmla="+- 0 7917 7289"/>
                              <a:gd name="T13" fmla="*/ T12 w 628"/>
                              <a:gd name="T14" fmla="+- 0 1668 1199"/>
                              <a:gd name="T15" fmla="*/ 1668 h 577"/>
                              <a:gd name="T16" fmla="+- 0 7535 7289"/>
                              <a:gd name="T17" fmla="*/ T16 w 628"/>
                              <a:gd name="T18" fmla="+- 0 1199 1199"/>
                              <a:gd name="T19" fmla="*/ 1199 h 577"/>
                            </a:gdLst>
                            <a:ahLst/>
                            <a:cxnLst>
                              <a:cxn ang="0">
                                <a:pos x="T1" y="T3"/>
                              </a:cxn>
                              <a:cxn ang="0">
                                <a:pos x="T5" y="T7"/>
                              </a:cxn>
                              <a:cxn ang="0">
                                <a:pos x="T9" y="T11"/>
                              </a:cxn>
                              <a:cxn ang="0">
                                <a:pos x="T13" y="T15"/>
                              </a:cxn>
                              <a:cxn ang="0">
                                <a:pos x="T17" y="T19"/>
                              </a:cxn>
                            </a:cxnLst>
                            <a:rect l="0" t="0" r="r" b="b"/>
                            <a:pathLst>
                              <a:path w="628" h="577">
                                <a:moveTo>
                                  <a:pt x="246" y="0"/>
                                </a:moveTo>
                                <a:lnTo>
                                  <a:pt x="0" y="516"/>
                                </a:lnTo>
                                <a:lnTo>
                                  <a:pt x="602" y="577"/>
                                </a:lnTo>
                                <a:lnTo>
                                  <a:pt x="628" y="469"/>
                                </a:lnTo>
                                <a:lnTo>
                                  <a:pt x="246" y="0"/>
                                </a:lnTo>
                                <a:close/>
                              </a:path>
                            </a:pathLst>
                          </a:custGeom>
                          <a:solidFill>
                            <a:srgbClr val="CBCC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53"/>
                        <wps:cNvSpPr>
                          <a:spLocks/>
                        </wps:cNvSpPr>
                        <wps:spPr bwMode="auto">
                          <a:xfrm>
                            <a:off x="7027" y="1113"/>
                            <a:ext cx="604" cy="604"/>
                          </a:xfrm>
                          <a:custGeom>
                            <a:avLst/>
                            <a:gdLst>
                              <a:gd name="T0" fmla="+- 0 7318 7027"/>
                              <a:gd name="T1" fmla="*/ T0 w 604"/>
                              <a:gd name="T2" fmla="+- 0 1114 1114"/>
                              <a:gd name="T3" fmla="*/ 1114 h 604"/>
                              <a:gd name="T4" fmla="+- 0 7250 7027"/>
                              <a:gd name="T5" fmla="*/ T4 w 604"/>
                              <a:gd name="T6" fmla="+- 0 1124 1114"/>
                              <a:gd name="T7" fmla="*/ 1124 h 604"/>
                              <a:gd name="T8" fmla="+- 0 7185 7027"/>
                              <a:gd name="T9" fmla="*/ T8 w 604"/>
                              <a:gd name="T10" fmla="+- 0 1150 1114"/>
                              <a:gd name="T11" fmla="*/ 1150 h 604"/>
                              <a:gd name="T12" fmla="+- 0 7130 7027"/>
                              <a:gd name="T13" fmla="*/ T12 w 604"/>
                              <a:gd name="T14" fmla="+- 0 1189 1114"/>
                              <a:gd name="T15" fmla="*/ 1189 h 604"/>
                              <a:gd name="T16" fmla="+- 0 7085 7027"/>
                              <a:gd name="T17" fmla="*/ T16 w 604"/>
                              <a:gd name="T18" fmla="+- 0 1238 1114"/>
                              <a:gd name="T19" fmla="*/ 1238 h 604"/>
                              <a:gd name="T20" fmla="+- 0 7052 7027"/>
                              <a:gd name="T21" fmla="*/ T20 w 604"/>
                              <a:gd name="T22" fmla="+- 0 1295 1114"/>
                              <a:gd name="T23" fmla="*/ 1295 h 604"/>
                              <a:gd name="T24" fmla="+- 0 7032 7027"/>
                              <a:gd name="T25" fmla="*/ T24 w 604"/>
                              <a:gd name="T26" fmla="+- 0 1359 1114"/>
                              <a:gd name="T27" fmla="*/ 1359 h 604"/>
                              <a:gd name="T28" fmla="+- 0 7027 7027"/>
                              <a:gd name="T29" fmla="*/ T28 w 604"/>
                              <a:gd name="T30" fmla="+- 0 1426 1114"/>
                              <a:gd name="T31" fmla="*/ 1426 h 604"/>
                              <a:gd name="T32" fmla="+- 0 7038 7027"/>
                              <a:gd name="T33" fmla="*/ T32 w 604"/>
                              <a:gd name="T34" fmla="+- 0 1495 1114"/>
                              <a:gd name="T35" fmla="*/ 1495 h 604"/>
                              <a:gd name="T36" fmla="+- 0 7065 7027"/>
                              <a:gd name="T37" fmla="*/ T36 w 604"/>
                              <a:gd name="T38" fmla="+- 0 1562 1114"/>
                              <a:gd name="T39" fmla="*/ 1562 h 604"/>
                              <a:gd name="T40" fmla="+- 0 7106 7027"/>
                              <a:gd name="T41" fmla="*/ T40 w 604"/>
                              <a:gd name="T42" fmla="+- 0 1619 1114"/>
                              <a:gd name="T43" fmla="*/ 1619 h 604"/>
                              <a:gd name="T44" fmla="+- 0 7158 7027"/>
                              <a:gd name="T45" fmla="*/ T44 w 604"/>
                              <a:gd name="T46" fmla="+- 0 1664 1114"/>
                              <a:gd name="T47" fmla="*/ 1664 h 604"/>
                              <a:gd name="T48" fmla="+- 0 7219 7027"/>
                              <a:gd name="T49" fmla="*/ T48 w 604"/>
                              <a:gd name="T50" fmla="+- 0 1697 1114"/>
                              <a:gd name="T51" fmla="*/ 1697 h 604"/>
                              <a:gd name="T52" fmla="+- 0 7300 7027"/>
                              <a:gd name="T53" fmla="*/ T52 w 604"/>
                              <a:gd name="T54" fmla="+- 0 1716 1114"/>
                              <a:gd name="T55" fmla="*/ 1716 h 604"/>
                              <a:gd name="T56" fmla="+- 0 7328 7027"/>
                              <a:gd name="T57" fmla="*/ T56 w 604"/>
                              <a:gd name="T58" fmla="+- 0 1717 1114"/>
                              <a:gd name="T59" fmla="*/ 1717 h 604"/>
                              <a:gd name="T60" fmla="+- 0 7348 7027"/>
                              <a:gd name="T61" fmla="*/ T60 w 604"/>
                              <a:gd name="T62" fmla="+- 0 1717 1114"/>
                              <a:gd name="T63" fmla="*/ 1717 h 604"/>
                              <a:gd name="T64" fmla="+- 0 7408 7027"/>
                              <a:gd name="T65" fmla="*/ T64 w 604"/>
                              <a:gd name="T66" fmla="+- 0 1707 1114"/>
                              <a:gd name="T67" fmla="*/ 1707 h 604"/>
                              <a:gd name="T68" fmla="+- 0 7473 7027"/>
                              <a:gd name="T69" fmla="*/ T68 w 604"/>
                              <a:gd name="T70" fmla="+- 0 1681 1114"/>
                              <a:gd name="T71" fmla="*/ 1681 h 604"/>
                              <a:gd name="T72" fmla="+- 0 7528 7027"/>
                              <a:gd name="T73" fmla="*/ T72 w 604"/>
                              <a:gd name="T74" fmla="+- 0 1642 1114"/>
                              <a:gd name="T75" fmla="*/ 1642 h 604"/>
                              <a:gd name="T76" fmla="+- 0 7573 7027"/>
                              <a:gd name="T77" fmla="*/ T76 w 604"/>
                              <a:gd name="T78" fmla="+- 0 1593 1114"/>
                              <a:gd name="T79" fmla="*/ 1593 h 604"/>
                              <a:gd name="T80" fmla="+- 0 7606 7027"/>
                              <a:gd name="T81" fmla="*/ T80 w 604"/>
                              <a:gd name="T82" fmla="+- 0 1536 1114"/>
                              <a:gd name="T83" fmla="*/ 1536 h 604"/>
                              <a:gd name="T84" fmla="+- 0 7625 7027"/>
                              <a:gd name="T85" fmla="*/ T84 w 604"/>
                              <a:gd name="T86" fmla="+- 0 1472 1114"/>
                              <a:gd name="T87" fmla="*/ 1472 h 604"/>
                              <a:gd name="T88" fmla="+- 0 7631 7027"/>
                              <a:gd name="T89" fmla="*/ T88 w 604"/>
                              <a:gd name="T90" fmla="+- 0 1405 1114"/>
                              <a:gd name="T91" fmla="*/ 1405 h 604"/>
                              <a:gd name="T92" fmla="+- 0 7620 7027"/>
                              <a:gd name="T93" fmla="*/ T92 w 604"/>
                              <a:gd name="T94" fmla="+- 0 1336 1114"/>
                              <a:gd name="T95" fmla="*/ 1336 h 604"/>
                              <a:gd name="T96" fmla="+- 0 7594 7027"/>
                              <a:gd name="T97" fmla="*/ T96 w 604"/>
                              <a:gd name="T98" fmla="+- 0 1271 1114"/>
                              <a:gd name="T99" fmla="*/ 1271 h 604"/>
                              <a:gd name="T100" fmla="+- 0 7556 7027"/>
                              <a:gd name="T101" fmla="*/ T100 w 604"/>
                              <a:gd name="T102" fmla="+- 0 1216 1114"/>
                              <a:gd name="T103" fmla="*/ 1216 h 604"/>
                              <a:gd name="T104" fmla="+- 0 7506 7027"/>
                              <a:gd name="T105" fmla="*/ T104 w 604"/>
                              <a:gd name="T106" fmla="+- 0 1171 1114"/>
                              <a:gd name="T107" fmla="*/ 1171 h 604"/>
                              <a:gd name="T108" fmla="+- 0 7449 7027"/>
                              <a:gd name="T109" fmla="*/ T108 w 604"/>
                              <a:gd name="T110" fmla="+- 0 1139 1114"/>
                              <a:gd name="T111" fmla="*/ 1139 h 604"/>
                              <a:gd name="T112" fmla="+- 0 7386 7027"/>
                              <a:gd name="T113" fmla="*/ T112 w 604"/>
                              <a:gd name="T114" fmla="+- 0 1119 1114"/>
                              <a:gd name="T115" fmla="*/ 1119 h 604"/>
                              <a:gd name="T116" fmla="+- 0 7318 7027"/>
                              <a:gd name="T117" fmla="*/ T116 w 604"/>
                              <a:gd name="T118" fmla="+- 0 1114 1114"/>
                              <a:gd name="T119" fmla="*/ 1114 h 6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604" h="604">
                                <a:moveTo>
                                  <a:pt x="291" y="0"/>
                                </a:moveTo>
                                <a:lnTo>
                                  <a:pt x="223" y="10"/>
                                </a:lnTo>
                                <a:lnTo>
                                  <a:pt x="158" y="36"/>
                                </a:lnTo>
                                <a:lnTo>
                                  <a:pt x="103" y="75"/>
                                </a:lnTo>
                                <a:lnTo>
                                  <a:pt x="58" y="124"/>
                                </a:lnTo>
                                <a:lnTo>
                                  <a:pt x="25" y="181"/>
                                </a:lnTo>
                                <a:lnTo>
                                  <a:pt x="5" y="245"/>
                                </a:lnTo>
                                <a:lnTo>
                                  <a:pt x="0" y="312"/>
                                </a:lnTo>
                                <a:lnTo>
                                  <a:pt x="11" y="381"/>
                                </a:lnTo>
                                <a:lnTo>
                                  <a:pt x="38" y="448"/>
                                </a:lnTo>
                                <a:lnTo>
                                  <a:pt x="79" y="505"/>
                                </a:lnTo>
                                <a:lnTo>
                                  <a:pt x="131" y="550"/>
                                </a:lnTo>
                                <a:lnTo>
                                  <a:pt x="192" y="583"/>
                                </a:lnTo>
                                <a:lnTo>
                                  <a:pt x="273" y="602"/>
                                </a:lnTo>
                                <a:lnTo>
                                  <a:pt x="301" y="603"/>
                                </a:lnTo>
                                <a:lnTo>
                                  <a:pt x="321" y="603"/>
                                </a:lnTo>
                                <a:lnTo>
                                  <a:pt x="381" y="593"/>
                                </a:lnTo>
                                <a:lnTo>
                                  <a:pt x="446" y="567"/>
                                </a:lnTo>
                                <a:lnTo>
                                  <a:pt x="501" y="528"/>
                                </a:lnTo>
                                <a:lnTo>
                                  <a:pt x="546" y="479"/>
                                </a:lnTo>
                                <a:lnTo>
                                  <a:pt x="579" y="422"/>
                                </a:lnTo>
                                <a:lnTo>
                                  <a:pt x="598" y="358"/>
                                </a:lnTo>
                                <a:lnTo>
                                  <a:pt x="604" y="291"/>
                                </a:lnTo>
                                <a:lnTo>
                                  <a:pt x="593" y="222"/>
                                </a:lnTo>
                                <a:lnTo>
                                  <a:pt x="567" y="157"/>
                                </a:lnTo>
                                <a:lnTo>
                                  <a:pt x="529" y="102"/>
                                </a:lnTo>
                                <a:lnTo>
                                  <a:pt x="479" y="57"/>
                                </a:lnTo>
                                <a:lnTo>
                                  <a:pt x="422" y="25"/>
                                </a:lnTo>
                                <a:lnTo>
                                  <a:pt x="359" y="5"/>
                                </a:lnTo>
                                <a:lnTo>
                                  <a:pt x="291" y="0"/>
                                </a:lnTo>
                                <a:close/>
                              </a:path>
                            </a:pathLst>
                          </a:custGeom>
                          <a:solidFill>
                            <a:srgbClr val="2A2E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54"/>
                        <wps:cNvSpPr>
                          <a:spLocks/>
                        </wps:cNvSpPr>
                        <wps:spPr bwMode="auto">
                          <a:xfrm>
                            <a:off x="7118" y="1377"/>
                            <a:ext cx="512" cy="138"/>
                          </a:xfrm>
                          <a:custGeom>
                            <a:avLst/>
                            <a:gdLst>
                              <a:gd name="T0" fmla="+- 0 7120 7119"/>
                              <a:gd name="T1" fmla="*/ T0 w 512"/>
                              <a:gd name="T2" fmla="+- 0 1378 1378"/>
                              <a:gd name="T3" fmla="*/ 1378 h 138"/>
                              <a:gd name="T4" fmla="+- 0 7119 7119"/>
                              <a:gd name="T5" fmla="*/ T4 w 512"/>
                              <a:gd name="T6" fmla="+- 0 1512 1378"/>
                              <a:gd name="T7" fmla="*/ 1512 h 138"/>
                              <a:gd name="T8" fmla="+- 0 7612 7119"/>
                              <a:gd name="T9" fmla="*/ T8 w 512"/>
                              <a:gd name="T10" fmla="+- 0 1515 1378"/>
                              <a:gd name="T11" fmla="*/ 1515 h 138"/>
                              <a:gd name="T12" fmla="+- 0 7625 7119"/>
                              <a:gd name="T13" fmla="*/ T12 w 512"/>
                              <a:gd name="T14" fmla="+- 0 1472 1378"/>
                              <a:gd name="T15" fmla="*/ 1472 h 138"/>
                              <a:gd name="T16" fmla="+- 0 7631 7119"/>
                              <a:gd name="T17" fmla="*/ T16 w 512"/>
                              <a:gd name="T18" fmla="+- 0 1405 1378"/>
                              <a:gd name="T19" fmla="*/ 1405 h 138"/>
                              <a:gd name="T20" fmla="+- 0 7627 7119"/>
                              <a:gd name="T21" fmla="*/ T20 w 512"/>
                              <a:gd name="T22" fmla="+- 0 1382 1378"/>
                              <a:gd name="T23" fmla="*/ 1382 h 138"/>
                              <a:gd name="T24" fmla="+- 0 7120 7119"/>
                              <a:gd name="T25" fmla="*/ T24 w 512"/>
                              <a:gd name="T26" fmla="+- 0 1378 1378"/>
                              <a:gd name="T27" fmla="*/ 1378 h 138"/>
                            </a:gdLst>
                            <a:ahLst/>
                            <a:cxnLst>
                              <a:cxn ang="0">
                                <a:pos x="T1" y="T3"/>
                              </a:cxn>
                              <a:cxn ang="0">
                                <a:pos x="T5" y="T7"/>
                              </a:cxn>
                              <a:cxn ang="0">
                                <a:pos x="T9" y="T11"/>
                              </a:cxn>
                              <a:cxn ang="0">
                                <a:pos x="T13" y="T15"/>
                              </a:cxn>
                              <a:cxn ang="0">
                                <a:pos x="T17" y="T19"/>
                              </a:cxn>
                              <a:cxn ang="0">
                                <a:pos x="T21" y="T23"/>
                              </a:cxn>
                              <a:cxn ang="0">
                                <a:pos x="T25" y="T27"/>
                              </a:cxn>
                            </a:cxnLst>
                            <a:rect l="0" t="0" r="r" b="b"/>
                            <a:pathLst>
                              <a:path w="512" h="138">
                                <a:moveTo>
                                  <a:pt x="1" y="0"/>
                                </a:moveTo>
                                <a:lnTo>
                                  <a:pt x="0" y="134"/>
                                </a:lnTo>
                                <a:lnTo>
                                  <a:pt x="493" y="137"/>
                                </a:lnTo>
                                <a:lnTo>
                                  <a:pt x="506" y="94"/>
                                </a:lnTo>
                                <a:lnTo>
                                  <a:pt x="512" y="27"/>
                                </a:lnTo>
                                <a:lnTo>
                                  <a:pt x="508" y="4"/>
                                </a:lnTo>
                                <a:lnTo>
                                  <a:pt x="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Line 55"/>
                        <wps:cNvCnPr>
                          <a:cxnSpLocks noChangeShapeType="1"/>
                        </wps:cNvCnPr>
                        <wps:spPr bwMode="auto">
                          <a:xfrm>
                            <a:off x="7125" y="1237"/>
                            <a:ext cx="0" cy="337"/>
                          </a:xfrm>
                          <a:prstGeom prst="line">
                            <a:avLst/>
                          </a:prstGeom>
                          <a:noFill/>
                          <a:ln w="19329">
                            <a:solidFill>
                              <a:srgbClr val="FFFFFF"/>
                            </a:solidFill>
                            <a:round/>
                            <a:headEnd/>
                            <a:tailEnd/>
                          </a:ln>
                          <a:extLst>
                            <a:ext uri="{909E8E84-426E-40DD-AFC4-6F175D3DCCD1}">
                              <a14:hiddenFill xmlns:a14="http://schemas.microsoft.com/office/drawing/2010/main">
                                <a:noFill/>
                              </a14:hiddenFill>
                            </a:ext>
                          </a:extLst>
                        </wps:spPr>
                        <wps:bodyPr/>
                      </wps:wsp>
                      <wps:wsp>
                        <wps:cNvPr id="65" name="Line 56"/>
                        <wps:cNvCnPr>
                          <a:cxnSpLocks noChangeShapeType="1"/>
                        </wps:cNvCnPr>
                        <wps:spPr bwMode="auto">
                          <a:xfrm>
                            <a:off x="7118" y="1527"/>
                            <a:ext cx="494" cy="0"/>
                          </a:xfrm>
                          <a:prstGeom prst="line">
                            <a:avLst/>
                          </a:prstGeom>
                          <a:noFill/>
                          <a:ln w="20066">
                            <a:solidFill>
                              <a:srgbClr val="FFFFFF"/>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6" name="Picture 5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7139" y="1282"/>
                            <a:ext cx="492" cy="282"/>
                          </a:xfrm>
                          <a:prstGeom prst="rect">
                            <a:avLst/>
                          </a:prstGeom>
                          <a:noFill/>
                          <a:extLst>
                            <a:ext uri="{909E8E84-426E-40DD-AFC4-6F175D3DCCD1}">
                              <a14:hiddenFill xmlns:a14="http://schemas.microsoft.com/office/drawing/2010/main">
                                <a:solidFill>
                                  <a:srgbClr val="FFFFFF"/>
                                </a:solidFill>
                              </a14:hiddenFill>
                            </a:ext>
                          </a:extLst>
                        </pic:spPr>
                      </pic:pic>
                      <wps:wsp>
                        <wps:cNvPr id="67" name="Freeform 58"/>
                        <wps:cNvSpPr>
                          <a:spLocks/>
                        </wps:cNvSpPr>
                        <wps:spPr bwMode="auto">
                          <a:xfrm>
                            <a:off x="7027" y="1116"/>
                            <a:ext cx="599" cy="599"/>
                          </a:xfrm>
                          <a:custGeom>
                            <a:avLst/>
                            <a:gdLst>
                              <a:gd name="T0" fmla="+- 0 7615 7027"/>
                              <a:gd name="T1" fmla="*/ T0 w 599"/>
                              <a:gd name="T2" fmla="+- 0 1338 1117"/>
                              <a:gd name="T3" fmla="*/ 1338 h 599"/>
                              <a:gd name="T4" fmla="+- 0 7626 7027"/>
                              <a:gd name="T5" fmla="*/ T4 w 599"/>
                              <a:gd name="T6" fmla="+- 0 1406 1117"/>
                              <a:gd name="T7" fmla="*/ 1406 h 599"/>
                              <a:gd name="T8" fmla="+- 0 7620 7027"/>
                              <a:gd name="T9" fmla="*/ T8 w 599"/>
                              <a:gd name="T10" fmla="+- 0 1472 1117"/>
                              <a:gd name="T11" fmla="*/ 1472 h 599"/>
                              <a:gd name="T12" fmla="+- 0 7601 7027"/>
                              <a:gd name="T13" fmla="*/ T12 w 599"/>
                              <a:gd name="T14" fmla="+- 0 1535 1117"/>
                              <a:gd name="T15" fmla="*/ 1535 h 599"/>
                              <a:gd name="T16" fmla="+- 0 7568 7027"/>
                              <a:gd name="T17" fmla="*/ T16 w 599"/>
                              <a:gd name="T18" fmla="+- 0 1592 1117"/>
                              <a:gd name="T19" fmla="*/ 1592 h 599"/>
                              <a:gd name="T20" fmla="+- 0 7524 7027"/>
                              <a:gd name="T21" fmla="*/ T20 w 599"/>
                              <a:gd name="T22" fmla="+- 0 1641 1117"/>
                              <a:gd name="T23" fmla="*/ 1641 h 599"/>
                              <a:gd name="T24" fmla="+- 0 7469 7027"/>
                              <a:gd name="T25" fmla="*/ T24 w 599"/>
                              <a:gd name="T26" fmla="+- 0 1679 1117"/>
                              <a:gd name="T27" fmla="*/ 1679 h 599"/>
                              <a:gd name="T28" fmla="+- 0 7405 7027"/>
                              <a:gd name="T29" fmla="*/ T28 w 599"/>
                              <a:gd name="T30" fmla="+- 0 1705 1117"/>
                              <a:gd name="T31" fmla="*/ 1705 h 599"/>
                              <a:gd name="T32" fmla="+- 0 7337 7027"/>
                              <a:gd name="T33" fmla="*/ T32 w 599"/>
                              <a:gd name="T34" fmla="+- 0 1715 1117"/>
                              <a:gd name="T35" fmla="*/ 1715 h 599"/>
                              <a:gd name="T36" fmla="+- 0 7270 7027"/>
                              <a:gd name="T37" fmla="*/ T36 w 599"/>
                              <a:gd name="T38" fmla="+- 0 1710 1117"/>
                              <a:gd name="T39" fmla="*/ 1710 h 599"/>
                              <a:gd name="T40" fmla="+- 0 7207 7027"/>
                              <a:gd name="T41" fmla="*/ T40 w 599"/>
                              <a:gd name="T42" fmla="+- 0 1691 1117"/>
                              <a:gd name="T43" fmla="*/ 1691 h 599"/>
                              <a:gd name="T44" fmla="+- 0 7150 7027"/>
                              <a:gd name="T45" fmla="*/ T44 w 599"/>
                              <a:gd name="T46" fmla="+- 0 1658 1117"/>
                              <a:gd name="T47" fmla="*/ 1658 h 599"/>
                              <a:gd name="T48" fmla="+- 0 7102 7027"/>
                              <a:gd name="T49" fmla="*/ T48 w 599"/>
                              <a:gd name="T50" fmla="+- 0 1614 1117"/>
                              <a:gd name="T51" fmla="*/ 1614 h 599"/>
                              <a:gd name="T52" fmla="+- 0 7063 7027"/>
                              <a:gd name="T53" fmla="*/ T52 w 599"/>
                              <a:gd name="T54" fmla="+- 0 1559 1117"/>
                              <a:gd name="T55" fmla="*/ 1559 h 599"/>
                              <a:gd name="T56" fmla="+- 0 7038 7027"/>
                              <a:gd name="T57" fmla="*/ T56 w 599"/>
                              <a:gd name="T58" fmla="+- 0 1495 1117"/>
                              <a:gd name="T59" fmla="*/ 1495 h 599"/>
                              <a:gd name="T60" fmla="+- 0 7027 7027"/>
                              <a:gd name="T61" fmla="*/ T60 w 599"/>
                              <a:gd name="T62" fmla="+- 0 1426 1117"/>
                              <a:gd name="T63" fmla="*/ 1426 h 599"/>
                              <a:gd name="T64" fmla="+- 0 7032 7027"/>
                              <a:gd name="T65" fmla="*/ T64 w 599"/>
                              <a:gd name="T66" fmla="+- 0 1360 1117"/>
                              <a:gd name="T67" fmla="*/ 1360 h 599"/>
                              <a:gd name="T68" fmla="+- 0 7052 7027"/>
                              <a:gd name="T69" fmla="*/ T68 w 599"/>
                              <a:gd name="T70" fmla="+- 0 1297 1117"/>
                              <a:gd name="T71" fmla="*/ 1297 h 599"/>
                              <a:gd name="T72" fmla="+- 0 7084 7027"/>
                              <a:gd name="T73" fmla="*/ T72 w 599"/>
                              <a:gd name="T74" fmla="+- 0 1240 1117"/>
                              <a:gd name="T75" fmla="*/ 1240 h 599"/>
                              <a:gd name="T76" fmla="+- 0 7129 7027"/>
                              <a:gd name="T77" fmla="*/ T76 w 599"/>
                              <a:gd name="T78" fmla="+- 0 1191 1117"/>
                              <a:gd name="T79" fmla="*/ 1191 h 599"/>
                              <a:gd name="T80" fmla="+- 0 7184 7027"/>
                              <a:gd name="T81" fmla="*/ T80 w 599"/>
                              <a:gd name="T82" fmla="+- 0 1153 1117"/>
                              <a:gd name="T83" fmla="*/ 1153 h 599"/>
                              <a:gd name="T84" fmla="+- 0 7248 7027"/>
                              <a:gd name="T85" fmla="*/ T84 w 599"/>
                              <a:gd name="T86" fmla="+- 0 1127 1117"/>
                              <a:gd name="T87" fmla="*/ 1127 h 599"/>
                              <a:gd name="T88" fmla="+- 0 7316 7027"/>
                              <a:gd name="T89" fmla="*/ T88 w 599"/>
                              <a:gd name="T90" fmla="+- 0 1117 1117"/>
                              <a:gd name="T91" fmla="*/ 1117 h 599"/>
                              <a:gd name="T92" fmla="+- 0 7383 7027"/>
                              <a:gd name="T93" fmla="*/ T92 w 599"/>
                              <a:gd name="T94" fmla="+- 0 1122 1117"/>
                              <a:gd name="T95" fmla="*/ 1122 h 599"/>
                              <a:gd name="T96" fmla="+- 0 7446 7027"/>
                              <a:gd name="T97" fmla="*/ T96 w 599"/>
                              <a:gd name="T98" fmla="+- 0 1142 1117"/>
                              <a:gd name="T99" fmla="*/ 1142 h 599"/>
                              <a:gd name="T100" fmla="+- 0 7503 7027"/>
                              <a:gd name="T101" fmla="*/ T100 w 599"/>
                              <a:gd name="T102" fmla="+- 0 1174 1117"/>
                              <a:gd name="T103" fmla="*/ 1174 h 599"/>
                              <a:gd name="T104" fmla="+- 0 7551 7027"/>
                              <a:gd name="T105" fmla="*/ T104 w 599"/>
                              <a:gd name="T106" fmla="+- 0 1219 1117"/>
                              <a:gd name="T107" fmla="*/ 1219 h 599"/>
                              <a:gd name="T108" fmla="+- 0 7589 7027"/>
                              <a:gd name="T109" fmla="*/ T108 w 599"/>
                              <a:gd name="T110" fmla="+- 0 1273 1117"/>
                              <a:gd name="T111" fmla="*/ 1273 h 599"/>
                              <a:gd name="T112" fmla="+- 0 7615 7027"/>
                              <a:gd name="T113" fmla="*/ T112 w 599"/>
                              <a:gd name="T114" fmla="+- 0 1338 1117"/>
                              <a:gd name="T115" fmla="*/ 1338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599" h="599">
                                <a:moveTo>
                                  <a:pt x="588" y="221"/>
                                </a:moveTo>
                                <a:lnTo>
                                  <a:pt x="599" y="289"/>
                                </a:lnTo>
                                <a:lnTo>
                                  <a:pt x="593" y="355"/>
                                </a:lnTo>
                                <a:lnTo>
                                  <a:pt x="574" y="418"/>
                                </a:lnTo>
                                <a:lnTo>
                                  <a:pt x="541" y="475"/>
                                </a:lnTo>
                                <a:lnTo>
                                  <a:pt x="497" y="524"/>
                                </a:lnTo>
                                <a:lnTo>
                                  <a:pt x="442" y="562"/>
                                </a:lnTo>
                                <a:lnTo>
                                  <a:pt x="378" y="588"/>
                                </a:lnTo>
                                <a:lnTo>
                                  <a:pt x="310" y="598"/>
                                </a:lnTo>
                                <a:lnTo>
                                  <a:pt x="243" y="593"/>
                                </a:lnTo>
                                <a:lnTo>
                                  <a:pt x="180" y="574"/>
                                </a:lnTo>
                                <a:lnTo>
                                  <a:pt x="123" y="541"/>
                                </a:lnTo>
                                <a:lnTo>
                                  <a:pt x="75" y="497"/>
                                </a:lnTo>
                                <a:lnTo>
                                  <a:pt x="36" y="442"/>
                                </a:lnTo>
                                <a:lnTo>
                                  <a:pt x="11" y="378"/>
                                </a:lnTo>
                                <a:lnTo>
                                  <a:pt x="0" y="309"/>
                                </a:lnTo>
                                <a:lnTo>
                                  <a:pt x="5" y="243"/>
                                </a:lnTo>
                                <a:lnTo>
                                  <a:pt x="25" y="180"/>
                                </a:lnTo>
                                <a:lnTo>
                                  <a:pt x="57" y="123"/>
                                </a:lnTo>
                                <a:lnTo>
                                  <a:pt x="102" y="74"/>
                                </a:lnTo>
                                <a:lnTo>
                                  <a:pt x="157" y="36"/>
                                </a:lnTo>
                                <a:lnTo>
                                  <a:pt x="221" y="10"/>
                                </a:lnTo>
                                <a:lnTo>
                                  <a:pt x="289" y="0"/>
                                </a:lnTo>
                                <a:lnTo>
                                  <a:pt x="356" y="5"/>
                                </a:lnTo>
                                <a:lnTo>
                                  <a:pt x="419" y="25"/>
                                </a:lnTo>
                                <a:lnTo>
                                  <a:pt x="476" y="57"/>
                                </a:lnTo>
                                <a:lnTo>
                                  <a:pt x="524" y="102"/>
                                </a:lnTo>
                                <a:lnTo>
                                  <a:pt x="562" y="156"/>
                                </a:lnTo>
                                <a:lnTo>
                                  <a:pt x="588" y="221"/>
                                </a:lnTo>
                                <a:close/>
                              </a:path>
                            </a:pathLst>
                          </a:custGeom>
                          <a:noFill/>
                          <a:ln w="1093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8" name="Picture 5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7853" y="1665"/>
                            <a:ext cx="110" cy="1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E9F428F" id="Group 21" o:spid="_x0000_s1026" style="position:absolute;margin-left:343.9pt;margin-top:50.8pt;width:62.85pt;height:62.95pt;z-index:251691008;mso-position-horizontal-relative:page" coordorigin="6878,1016" coordsize="1257,1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">
                <v:shape id="Freeform 22" o:spid="_x0000_s1027" style="position:absolute;left:6878;top:1016;width:1257;height:1255;visibility:visible;mso-wrap-style:square;v-text-anchor:top" coordsize="1257,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" path="m629,l556,4,485,17,417,37,353,64,292,98r-56,40l184,184r-46,52l98,292,64,353,37,417,17,485,4,556,,629r4,74l17,773r20,68l64,906r34,60l138,1023r46,51l236,1120r56,40l409,1214r70,22l549,1249r71,6l689,1252r69,-10l824,1224r64,-24l949,1168r58,-38l1060,1086r48,-51l1150,979r37,-61l1217,851r22,-71l1252,708r5,-74l1253,561r-10,-67l1222,417r-28,-64l1160,292r-40,-56l1074,184r-51,-46l966,98,906,64,841,37,773,17,703,4,629,xe" fillcolor="#198da7" stroked="f">
                  <v:path arrowok="t" o:connecttype="custom" o:connectlocs="629,1016;556,1020;485,1033;417,1053;353,1080;292,1114;236,1154;184,1200;138,1252;98,1308;64,1369;37,1433;17,1501;4,1572;0,1645;4,1719;17,1789;37,1857;64,1922;98,1982;138,2039;184,2090;236,2136;292,2176;409,2230;479,2252;549,2265;620,2271;689,2268;758,2258;824,2240;888,2216;949,2184;1007,2146;1060,2102;1108,2051;1150,1995;1187,1934;1217,1867;1239,1796;1252,1724;1257,1650;1253,1577;1243,1510;1222,1433;1194,1369;1160,1308;1120,1252;1074,1200;1023,1154;966,1114;906,1080;841,1053;773,1033;703,1020;629,1016" o:connectangles="0,0,0,0,0,0,0,0,0,0,0,0,0,0,0,0,0,0,0,0,0,0,0,0,0,0,0,0,0,0,0,0,0,0,0,0,0,0,0,0,0,0,0,0,0,0,0,0,0,0,0,0,0,0,0,0"/>
                </v:shape>
                <v:shape id="Freeform 23" o:spid="_x0000_s1028" style="position:absolute;left:6884;top:1254;width:934;height:306;visibility:visible;mso-wrap-style:square;v-text-anchor:top" coordsize="934,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" path="m934,l130,,92,54,58,115,31,179,11,247,,306r685,l934,xe" fillcolor="#d1d3d4" stroked="f">
                  <v:path arrowok="t" o:connecttype="custom" o:connectlocs="934,1254;130,1254;92,1308;58,1369;31,1433;11,1501;0,1560;685,1560;934,1254" o:connectangles="0,0,0,0,0,0,0,0,0"/>
                </v:shape>
                <v:shape id="Freeform 24" o:spid="_x0000_s1029" style="position:absolute;left:7593;top:1312;width:495;height:248;visibility:visible;mso-wrap-style:square;v-text-anchor:top" coordsize="495,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" path="m226,l204,20,,247r495,l226,xe" fillcolor="#f1ab21" stroked="f">
                  <v:path arrowok="t" o:connecttype="custom" o:connectlocs="226,1313;204,1333;0,1560;495,1560;226,1313" o:connectangles="0,0,0,0,0"/>
                </v:shape>
                <v:shape id="AutoShape 25" o:spid="_x0000_s1030" style="position:absolute;left:6878;top:1559;width:1195;height:548;visibility:visible;mso-wrap-style:square;v-text-anchor:top" coordsize="1195,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" path="m649,l6,,4,12,,85r4,74l17,229r20,68l64,362r34,60l138,479r46,51l185,531r464,l649,t545,1l654,1r,547l1054,548r20,-18l1120,479r40,-57l1194,362r,-361e" fillcolor="#f8c97d" stroked="f">
                  <v:path arrowok="t" o:connecttype="custom" o:connectlocs="649,1560;6,1560;4,1572;0,1645;4,1719;17,1789;37,1857;64,1922;98,1982;138,2039;184,2090;185,2091;649,2091;649,1560;1194,1561;654,1561;654,2108;1054,2108;1074,2090;1120,2039;1160,1982;1194,1922;1194,1561" o:connectangles="0,0,0,0,0,0,0,0,0,0,0,0,0,0,0,0,0,0,0,0,0,0,0"/>
                </v:shape>
                <v:rect id="Rectangle 26" o:spid="_x0000_s1031" style="position:absolute;left:7527;top:1559;width:24;height: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" stroked="f"/>
                <v:rect id="Rectangle 27" o:spid="_x0000_s1032" style="position:absolute;left:7503;top:1559;width:24;height: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" fillcolor="#f1ab21" stroked="f"/>
                <v:line id="Line 28" o:spid="_x0000_s1033" style="position:absolute;visibility:visible;mso-wrap-style:square" from="8056,1560" to="8056,1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" strokecolor="white" strokeweight=".41028mm"/>
                <v:line id="Line 29" o:spid="_x0000_s1034" style="position:absolute;visibility:visible;mso-wrap-style:square" from="6880,1584" to="7527,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" strokecolor="#f1ab21" strokeweight=".84914mm"/>
                <v:shape id="AutoShape 30" o:spid="_x0000_s1035" style="position:absolute;left:6884;top:1254;width:1246;height:306;visibility:visible;mso-wrap-style:square;v-text-anchor:top" coordsize="1246,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" path="m934,l652,276,6,276,,306r683,l714,276r-62,l714,276,893,98r-1,l935,59r58,l934,xm993,59r-58,l1204,306r42,l993,59xe" stroked="f">
                  <v:path arrowok="t" o:connecttype="custom" o:connectlocs="934,1254;652,1530;6,1530;0,1560;683,1560;714,1530;652,1530;714,1530;893,1352;892,1352;935,1313;993,1313;934,1254;993,1313;935,1313;1204,1560;1246,1560;993,1313" o:connectangles="0,0,0,0,0,0,0,0,0,0,0,0,0,0,0,0,0,0"/>
                </v:shape>
                <v:shape id="Freeform 31" o:spid="_x0000_s1036" style="position:absolute;left:7567;top:1352;width:434;height:213;visibility:visible;mso-wrap-style:square;v-text-anchor:top" coordsize="43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" path="m210,l,208r26,l35,211r395,2l434,208,210,xe" fillcolor="#f8c97d" stroked="f">
                  <v:path arrowok="t" o:connecttype="custom" o:connectlocs="210,1352;0,1560;26,1560;35,1563;430,1565;434,1560;210,1352" o:connectangles="0,0,0,0,0,0,0"/>
                </v:shape>
                <v:shape id="Picture 32" o:spid="_x0000_s1037" type="#_x0000_t75" style="position:absolute;left:7776;top:1312;width:31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">
                  <v:imagedata r:id="rId44" o:title=""/>
                </v:shape>
                <v:line id="Line 33" o:spid="_x0000_s1038" style="position:absolute;visibility:visible;mso-wrap-style:square" from="6997,1267" to="7785,1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" strokecolor="white" strokeweight=".44133mm"/>
                <v:rect id="Rectangle 34" o:spid="_x0000_s1039" style="position:absolute;left:7785;top:1254;width:33;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" stroked="f"/>
                <v:rect id="Rectangle 35" o:spid="_x0000_s1040" style="position:absolute;left:7632;top:1562;width:138;height: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" fillcolor="#f1ab21" stroked="f"/>
                <v:line id="Line 36" o:spid="_x0000_s1041" style="position:absolute;visibility:visible;mso-wrap-style:square" from="7745,1588" to="7745,1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" strokecolor="#a47129" strokeweight=".19825mm"/>
                <v:rect id="Rectangle 37" o:spid="_x0000_s1042" style="position:absolute;left:7657;top:1577;width:9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" fillcolor="#a47129" stroked="f"/>
                <v:line id="Line 38" o:spid="_x0000_s1043" style="position:absolute;visibility:visible;mso-wrap-style:square" from="7746,1843" to="7746,2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" strokecolor="#a47129" strokeweight=".16475mm"/>
                <v:rect id="Rectangle 39" o:spid="_x0000_s1044" style="position:absolute;left:7656;top:1834;width:95;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" fillcolor="#a47129" stroked="f"/>
                <v:rect id="Rectangle 40" o:spid="_x0000_s1045" style="position:absolute;left:7802;top:1565;width:181;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" fillcolor="#55bce8" stroked="f"/>
                <v:line id="Line 41" o:spid="_x0000_s1046" style="position:absolute;visibility:visible;mso-wrap-style:square" from="7961,1596" to="7961,1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" strokecolor="#020303" strokeweight=".27058mm"/>
                <v:line id="Line 42" o:spid="_x0000_s1047" style="position:absolute;visibility:visible;mso-wrap-style:square" from="7821,1589" to="7968,1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" strokecolor="#020303" strokeweight=".7pt"/>
                <v:rect id="Rectangle 43" o:spid="_x0000_s1048" style="position:absolute;left:7828;top:1750;width:119;height: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" stroked="f">
                  <v:fill opacity="15677f"/>
                </v:rect>
                <v:rect id="Rectangle 44" o:spid="_x0000_s1049" style="position:absolute;left:7750;top:1451;width:101;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" stroked="f"/>
                <v:rect id="Rectangle 45" o:spid="_x0000_s1050" style="position:absolute;left:7765;top:1464;width:73;height: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" fillcolor="#f1ab21" stroked="f"/>
                <v:shape id="Freeform 46" o:spid="_x0000_s1051" style="position:absolute;left:7765;top:1476;width:61;height:36;visibility:visible;mso-wrap-style:square;v-text-anchor:top" coordsize="6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" path="m61,l,,,12,,36r61,l61,12,61,e" fillcolor="#5270a4" stroked="f">
                  <v:path arrowok="t" o:connecttype="custom" o:connectlocs="61,1476;0,1476;0,1488;0,1512;61,1512;61,1488;61,1476" o:connectangles="0,0,0,0,0,0,0"/>
                </v:shape>
                <v:rect id="Rectangle 47" o:spid="_x0000_s1052" style="position:absolute;left:7742;top:1451;width:8;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" fillcolor="#f1ab21" stroked="f"/>
                <v:line id="Line 48" o:spid="_x0000_s1053" style="position:absolute;visibility:visible;mso-wrap-style:square" from="7462,1890" to="7462,2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" strokecolor="#944b41" strokeweight=".30092mm"/>
                <v:shape id="Freeform 49" o:spid="_x0000_s1054" style="position:absolute;left:7394;top:1748;width:132;height:254;visibility:visible;mso-wrap-style:square;v-text-anchor:top" coordsize="13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" path="m66,l40,10,19,37,5,77,,126r5,50l19,216r21,27l66,253,92,243r21,-27l127,176r5,-50l127,77,113,37,92,10,66,xe" fillcolor="#59be8a" stroked="f">
                  <v:path arrowok="t" o:connecttype="custom" o:connectlocs="66,1749;40,1759;19,1786;5,1826;0,1875;5,1925;19,1965;40,1992;66,2002;92,1992;113,1965;127,1925;132,1875;127,1826;113,1786;92,1759;66,1749" o:connectangles="0,0,0,0,0,0,0,0,0,0,0,0,0,0,0,0,0"/>
                </v:shape>
                <v:shape id="Freeform 50" o:spid="_x0000_s1055" style="position:absolute;left:8047;top:1901;width:18;height:65;visibility:visible;mso-wrap-style:square;v-text-anchor:top" coordsize="1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" path="m13,l4,,,4,,65,17,33,17,4,13,xe" fillcolor="#944b41" stroked="f">
                  <v:path arrowok="t" o:connecttype="custom" o:connectlocs="13,1901;4,1901;0,1905;0,1966;17,1934;17,1905;13,1901" o:connectangles="0,0,0,0,0,0,0"/>
                </v:shape>
                <v:shape id="AutoShape 51" o:spid="_x0000_s1056" style="position:absolute;left:7050;top:1755;width:1061;height:519;visibility:visible;mso-wrap-style:square;v-text-anchor:top" coordsize="1061,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" path="m913,321l,321r11,13l63,380r56,40l180,454r64,28l312,502r71,12l456,518r74,-4l600,502r68,-20l733,454r60,-34l850,380r51,-46l913,321m1061,60r-8,-22l1031,10,1005,,978,10,957,38,942,79r-5,51l942,181r15,42l974,245r13,-19l1021,166r28,-65l1061,60e" fillcolor="#59be8a" stroked="f">
                  <v:path arrowok="t" o:connecttype="custom" o:connectlocs="913,2077;0,2077;11,2090;63,2136;119,2176;180,2210;244,2238;312,2258;383,2270;456,2274;530,2270;600,2258;668,2238;733,2210;793,2176;850,2136;901,2090;913,2077;1061,1816;1053,1794;1031,1766;1005,1756;978,1766;957,1794;942,1835;937,1886;942,1937;957,1979;974,2001;987,1982;1021,1922;1049,1857;1061,1816" o:connectangles="0,0,0,0,0,0,0,0,0,0,0,0,0,0,0,0,0,0,0,0,0,0,0,0,0,0,0,0,0,0,0,0,0"/>
                </v:shape>
                <v:shape id="Freeform 52" o:spid="_x0000_s1057" style="position:absolute;left:7289;top:1199;width:628;height:577;visibility:visible;mso-wrap-style:square;v-text-anchor:top" coordsize="62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" path="m246,l,516r602,61l628,469,246,xe" fillcolor="#cbccce" stroked="f">
                  <v:path arrowok="t" o:connecttype="custom" o:connectlocs="246,1199;0,1715;602,1776;628,1668;246,1199" o:connectangles="0,0,0,0,0"/>
                </v:shape>
                <v:shape id="Freeform 53" o:spid="_x0000_s1058" style="position:absolute;left:7027;top:1113;width:604;height:604;visibility:visible;mso-wrap-style:square;v-text-anchor:top" coordsize="604,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" path="m291,l223,10,158,36,103,75,58,124,25,181,5,245,,312r11,69l38,448r41,57l131,550r61,33l273,602r28,1l321,603r60,-10l446,567r55,-39l546,479r33,-57l598,358r6,-67l593,222,567,157,529,102,479,57,422,25,359,5,291,xe" fillcolor="#2a2e6c" stroked="f">
                  <v:path arrowok="t" o:connecttype="custom" o:connectlocs="291,1114;223,1124;158,1150;103,1189;58,1238;25,1295;5,1359;0,1426;11,1495;38,1562;79,1619;131,1664;192,1697;273,1716;301,1717;321,1717;381,1707;446,1681;501,1642;546,1593;579,1536;598,1472;604,1405;593,1336;567,1271;529,1216;479,1171;422,1139;359,1119;291,1114" o:connectangles="0,0,0,0,0,0,0,0,0,0,0,0,0,0,0,0,0,0,0,0,0,0,0,0,0,0,0,0,0,0"/>
                </v:shape>
                <v:shape id="Freeform 54" o:spid="_x0000_s1059" style="position:absolute;left:7118;top:1377;width:512;height:138;visibility:visible;mso-wrap-style:square;v-text-anchor:top" coordsize="51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" path="m1,l,134r493,3l506,94r6,-67l508,4,1,xe" stroked="f">
                  <v:path arrowok="t" o:connecttype="custom" o:connectlocs="1,1378;0,1512;493,1515;506,1472;512,1405;508,1382;1,1378" o:connectangles="0,0,0,0,0,0,0"/>
                </v:shape>
                <v:line id="Line 55" o:spid="_x0000_s1060" style="position:absolute;visibility:visible;mso-wrap-style:square" from="7125,1237" to="7125,1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" strokecolor="white" strokeweight=".53692mm"/>
                <v:line id="Line 56" o:spid="_x0000_s1061" style="position:absolute;visibility:visible;mso-wrap-style:square" from="7118,1527" to="7612,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" strokecolor="white" strokeweight="1.58pt"/>
                <v:shape id="Picture 57" o:spid="_x0000_s1062" type="#_x0000_t75" style="position:absolute;left:7139;top:1282;width:492;height: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">
                  <v:imagedata r:id="rId45" o:title=""/>
                </v:shape>
                <v:shape id="Freeform 58" o:spid="_x0000_s1063" style="position:absolute;left:7027;top:1116;width:599;height:599;visibility:visible;mso-wrap-style:square;v-text-anchor:top" coordsize="599,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" path="m588,221r11,68l593,355r-19,63l541,475r-44,49l442,562r-64,26l310,598r-67,-5l180,574,123,541,75,497,36,442,11,378,,309,5,243,25,180,57,123,102,74,157,36,221,10,289,r67,5l419,25r57,32l524,102r38,54l588,221xe" filled="f" strokecolor="white" strokeweight=".30375mm">
                  <v:path arrowok="t" o:connecttype="custom" o:connectlocs="588,1338;599,1406;593,1472;574,1535;541,1592;497,1641;442,1679;378,1705;310,1715;243,1710;180,1691;123,1658;75,1614;36,1559;11,1495;0,1426;5,1360;25,1297;57,1240;102,1191;157,1153;221,1127;289,1117;356,1122;419,1142;476,1174;524,1219;562,1273;588,1338" o:connectangles="0,0,0,0,0,0,0,0,0,0,0,0,0,0,0,0,0,0,0,0,0,0,0,0,0,0,0,0,0"/>
                </v:shape>
                <v:shape id="Picture 59" o:spid="_x0000_s1064" type="#_x0000_t75" style="position:absolute;left:7853;top:1665;width:110;height: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">
                  <v:imagedata r:id="rId46" o:title=""/>
                </v:shape>
                <w10:wrap anchorx="page"/>
              </v:group>
            </w:pict>
          </mc:Fallback>
        </mc:AlternateContent>
      </w:r>
      <w:r w:rsidR="00EF1445">
        <w:rPr>
          <w:rFonts w:ascii="Arial" w:hAnsi="Arial"/>
          <w:color w:val="231F20"/>
          <w:w w:val="95"/>
          <w:sz w:val="24"/>
        </w:rPr>
        <w:t xml:space="preserve">Get deliveries and takeout, </w:t>
      </w:r>
      <w:r w:rsidR="00EF1445">
        <w:rPr>
          <w:rFonts w:ascii="Arial" w:hAnsi="Arial"/>
          <w:color w:val="231F20"/>
          <w:w w:val="90"/>
          <w:sz w:val="24"/>
        </w:rPr>
        <w:t>and</w:t>
      </w:r>
      <w:r w:rsidR="00EF1445">
        <w:rPr>
          <w:rFonts w:ascii="Arial" w:hAnsi="Arial"/>
          <w:color w:val="231F20"/>
          <w:spacing w:val="-20"/>
          <w:w w:val="90"/>
          <w:sz w:val="24"/>
        </w:rPr>
        <w:t xml:space="preserve"> </w:t>
      </w:r>
      <w:r w:rsidR="00EF1445">
        <w:rPr>
          <w:rFonts w:ascii="Arial" w:hAnsi="Arial"/>
          <w:color w:val="231F20"/>
          <w:w w:val="90"/>
          <w:sz w:val="24"/>
        </w:rPr>
        <w:t>limit</w:t>
      </w:r>
      <w:r w:rsidR="00EF1445">
        <w:rPr>
          <w:rFonts w:ascii="Arial" w:hAnsi="Arial"/>
          <w:color w:val="231F20"/>
          <w:spacing w:val="-20"/>
          <w:w w:val="90"/>
          <w:sz w:val="24"/>
        </w:rPr>
        <w:t xml:space="preserve"> </w:t>
      </w:r>
      <w:r w:rsidR="00EF1445">
        <w:rPr>
          <w:rFonts w:ascii="Arial" w:hAnsi="Arial"/>
          <w:color w:val="231F20"/>
          <w:w w:val="90"/>
          <w:sz w:val="24"/>
        </w:rPr>
        <w:t>in-person</w:t>
      </w:r>
      <w:r w:rsidR="00EF1445">
        <w:rPr>
          <w:rFonts w:ascii="Arial" w:hAnsi="Arial"/>
          <w:color w:val="231F20"/>
          <w:spacing w:val="-20"/>
          <w:w w:val="90"/>
          <w:sz w:val="24"/>
        </w:rPr>
        <w:t xml:space="preserve"> </w:t>
      </w:r>
      <w:r w:rsidR="00EF1445">
        <w:rPr>
          <w:rFonts w:ascii="Arial" w:hAnsi="Arial"/>
          <w:color w:val="231F20"/>
          <w:w w:val="90"/>
          <w:sz w:val="24"/>
        </w:rPr>
        <w:t>contact</w:t>
      </w:r>
      <w:r w:rsidR="00EF1445">
        <w:rPr>
          <w:rFonts w:ascii="Arial" w:hAnsi="Arial"/>
          <w:color w:val="231F20"/>
          <w:spacing w:val="-20"/>
          <w:w w:val="90"/>
          <w:sz w:val="24"/>
        </w:rPr>
        <w:t xml:space="preserve"> </w:t>
      </w:r>
      <w:r w:rsidR="00EF1445">
        <w:rPr>
          <w:rFonts w:ascii="Arial" w:hAnsi="Arial"/>
          <w:color w:val="231F20"/>
          <w:spacing w:val="-8"/>
          <w:w w:val="90"/>
          <w:sz w:val="24"/>
        </w:rPr>
        <w:t xml:space="preserve">as </w:t>
      </w:r>
      <w:r w:rsidR="00EF1445">
        <w:rPr>
          <w:rFonts w:ascii="Arial" w:hAnsi="Arial"/>
          <w:color w:val="231F20"/>
          <w:w w:val="95"/>
          <w:sz w:val="24"/>
        </w:rPr>
        <w:t>much as</w:t>
      </w:r>
      <w:r w:rsidR="00EF1445">
        <w:rPr>
          <w:rFonts w:ascii="Arial" w:hAnsi="Arial"/>
          <w:color w:val="231F20"/>
          <w:spacing w:val="-47"/>
          <w:w w:val="95"/>
          <w:sz w:val="24"/>
        </w:rPr>
        <w:t xml:space="preserve"> </w:t>
      </w:r>
      <w:r w:rsidR="00EF1445">
        <w:rPr>
          <w:rFonts w:ascii="Arial" w:hAnsi="Arial"/>
          <w:color w:val="231F20"/>
          <w:w w:val="95"/>
          <w:sz w:val="24"/>
        </w:rPr>
        <w:t>possible.</w:t>
      </w:r>
    </w:p>
    <w:p w14:paraId="7FA891EC" w14:textId="77777777" w:rsidR="004C6EE4" w:rsidRDefault="004C6EE4">
      <w:pPr>
        <w:pStyle w:val="BodyText"/>
        <w:rPr>
          <w:rFonts w:ascii="Arial"/>
          <w:sz w:val="33"/>
        </w:rPr>
      </w:pPr>
    </w:p>
    <w:p w14:paraId="00F31009" w14:textId="77777777" w:rsidR="004C6EE4" w:rsidRDefault="00EF1445">
      <w:pPr>
        <w:spacing w:line="235" w:lineRule="auto"/>
        <w:ind w:left="1816" w:right="1426"/>
        <w:rPr>
          <w:rFonts w:ascii="Arial"/>
          <w:b/>
          <w:sz w:val="32"/>
        </w:rPr>
      </w:pPr>
      <w:r>
        <w:rPr>
          <w:rFonts w:ascii="Arial"/>
          <w:b/>
          <w:color w:val="005E6F"/>
          <w:w w:val="75"/>
          <w:sz w:val="32"/>
        </w:rPr>
        <w:t>Prevent</w:t>
      </w:r>
      <w:r>
        <w:rPr>
          <w:rFonts w:ascii="Arial"/>
          <w:b/>
          <w:color w:val="005E6F"/>
          <w:spacing w:val="-40"/>
          <w:w w:val="75"/>
          <w:sz w:val="32"/>
        </w:rPr>
        <w:t xml:space="preserve"> </w:t>
      </w:r>
      <w:r>
        <w:rPr>
          <w:rFonts w:ascii="Arial"/>
          <w:b/>
          <w:color w:val="005E6F"/>
          <w:w w:val="75"/>
          <w:sz w:val="32"/>
        </w:rPr>
        <w:t>the</w:t>
      </w:r>
      <w:r>
        <w:rPr>
          <w:rFonts w:ascii="Arial"/>
          <w:b/>
          <w:color w:val="005E6F"/>
          <w:spacing w:val="-40"/>
          <w:w w:val="75"/>
          <w:sz w:val="32"/>
        </w:rPr>
        <w:t xml:space="preserve"> </w:t>
      </w:r>
      <w:r>
        <w:rPr>
          <w:rFonts w:ascii="Arial"/>
          <w:b/>
          <w:color w:val="005E6F"/>
          <w:w w:val="75"/>
          <w:sz w:val="32"/>
        </w:rPr>
        <w:t>spread</w:t>
      </w:r>
      <w:r>
        <w:rPr>
          <w:rFonts w:ascii="Arial"/>
          <w:b/>
          <w:color w:val="005E6F"/>
          <w:spacing w:val="-40"/>
          <w:w w:val="75"/>
          <w:sz w:val="32"/>
        </w:rPr>
        <w:t xml:space="preserve"> </w:t>
      </w:r>
      <w:r>
        <w:rPr>
          <w:rFonts w:ascii="Arial"/>
          <w:b/>
          <w:color w:val="005E6F"/>
          <w:w w:val="75"/>
          <w:sz w:val="32"/>
        </w:rPr>
        <w:t xml:space="preserve">of </w:t>
      </w:r>
      <w:r>
        <w:rPr>
          <w:rFonts w:ascii="Arial"/>
          <w:b/>
          <w:color w:val="005E6F"/>
          <w:w w:val="70"/>
          <w:sz w:val="32"/>
        </w:rPr>
        <w:t>COVID-19</w:t>
      </w:r>
      <w:r>
        <w:rPr>
          <w:rFonts w:ascii="Arial"/>
          <w:b/>
          <w:color w:val="005E6F"/>
          <w:spacing w:val="-37"/>
          <w:w w:val="70"/>
          <w:sz w:val="32"/>
        </w:rPr>
        <w:t xml:space="preserve"> </w:t>
      </w:r>
      <w:r>
        <w:rPr>
          <w:rFonts w:ascii="Arial"/>
          <w:b/>
          <w:color w:val="005E6F"/>
          <w:w w:val="70"/>
          <w:sz w:val="32"/>
        </w:rPr>
        <w:t>if</w:t>
      </w:r>
      <w:r>
        <w:rPr>
          <w:rFonts w:ascii="Arial"/>
          <w:b/>
          <w:color w:val="005E6F"/>
          <w:spacing w:val="-37"/>
          <w:w w:val="70"/>
          <w:sz w:val="32"/>
        </w:rPr>
        <w:t xml:space="preserve"> </w:t>
      </w:r>
      <w:r>
        <w:rPr>
          <w:rFonts w:ascii="Arial"/>
          <w:b/>
          <w:color w:val="005E6F"/>
          <w:w w:val="70"/>
          <w:sz w:val="32"/>
        </w:rPr>
        <w:t>you</w:t>
      </w:r>
      <w:r>
        <w:rPr>
          <w:rFonts w:ascii="Arial"/>
          <w:b/>
          <w:color w:val="005E6F"/>
          <w:spacing w:val="-36"/>
          <w:w w:val="70"/>
          <w:sz w:val="32"/>
        </w:rPr>
        <w:t xml:space="preserve"> </w:t>
      </w:r>
      <w:r>
        <w:rPr>
          <w:rFonts w:ascii="Arial"/>
          <w:b/>
          <w:color w:val="005E6F"/>
          <w:w w:val="70"/>
          <w:sz w:val="32"/>
        </w:rPr>
        <w:t>are</w:t>
      </w:r>
      <w:r>
        <w:rPr>
          <w:rFonts w:ascii="Arial"/>
          <w:b/>
          <w:color w:val="005E6F"/>
          <w:spacing w:val="-37"/>
          <w:w w:val="70"/>
          <w:sz w:val="32"/>
        </w:rPr>
        <w:t xml:space="preserve"> </w:t>
      </w:r>
      <w:r>
        <w:rPr>
          <w:rFonts w:ascii="Arial"/>
          <w:b/>
          <w:color w:val="005E6F"/>
          <w:spacing w:val="-3"/>
          <w:w w:val="70"/>
          <w:sz w:val="32"/>
        </w:rPr>
        <w:t>sick</w:t>
      </w:r>
    </w:p>
    <w:p w14:paraId="07BAE225" w14:textId="77777777" w:rsidR="004C6EE4" w:rsidRDefault="004C6EE4">
      <w:pPr>
        <w:pStyle w:val="BodyText"/>
        <w:spacing w:before="1"/>
        <w:rPr>
          <w:rFonts w:ascii="Arial"/>
          <w:b/>
          <w:sz w:val="6"/>
        </w:rPr>
      </w:pPr>
    </w:p>
    <w:p w14:paraId="278253C0" w14:textId="5ECF3341" w:rsidR="004C6EE4" w:rsidRDefault="009F3B79">
      <w:pPr>
        <w:pStyle w:val="BodyText"/>
        <w:spacing w:line="20" w:lineRule="exact"/>
        <w:ind w:left="1822"/>
        <w:rPr>
          <w:rFonts w:ascii="Arial"/>
          <w:sz w:val="2"/>
        </w:rPr>
      </w:pPr>
      <w:r>
        <w:rPr>
          <w:rFonts w:ascii="Arial"/>
          <w:noProof/>
          <w:sz w:val="2"/>
        </w:rPr>
        <mc:AlternateContent>
          <mc:Choice Requires="wpg">
            <w:drawing>
              <wp:inline distT="0" distB="0" distL="0" distR="0" wp14:anchorId="5D21AD36" wp14:editId="2D1D799C">
                <wp:extent cx="2070100" cy="12700"/>
                <wp:effectExtent l="15240" t="5080" r="10160" b="1270"/>
                <wp:docPr id="2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0100" cy="12700"/>
                          <a:chOff x="0" y="0"/>
                          <a:chExt cx="3260" cy="20"/>
                        </a:xfrm>
                      </wpg:grpSpPr>
                      <wps:wsp>
                        <wps:cNvPr id="27" name="Line 18"/>
                        <wps:cNvCnPr>
                          <a:cxnSpLocks noChangeShapeType="1"/>
                        </wps:cNvCnPr>
                        <wps:spPr bwMode="auto">
                          <a:xfrm>
                            <a:off x="40" y="10"/>
                            <a:ext cx="3199" cy="0"/>
                          </a:xfrm>
                          <a:prstGeom prst="line">
                            <a:avLst/>
                          </a:prstGeom>
                          <a:noFill/>
                          <a:ln w="12700">
                            <a:solidFill>
                              <a:srgbClr val="AA001E"/>
                            </a:solidFill>
                            <a:prstDash val="dot"/>
                            <a:round/>
                            <a:headEnd/>
                            <a:tailEnd/>
                          </a:ln>
                          <a:extLst>
                            <a:ext uri="{909E8E84-426E-40DD-AFC4-6F175D3DCCD1}">
                              <a14:hiddenFill xmlns:a14="http://schemas.microsoft.com/office/drawing/2010/main">
                                <a:noFill/>
                              </a14:hiddenFill>
                            </a:ext>
                          </a:extLst>
                        </wps:spPr>
                        <wps:bodyPr/>
                      </wps:wsp>
                      <wps:wsp>
                        <wps:cNvPr id="28" name="Line 19"/>
                        <wps:cNvCnPr>
                          <a:cxnSpLocks noChangeShapeType="1"/>
                        </wps:cNvCnPr>
                        <wps:spPr bwMode="auto">
                          <a:xfrm>
                            <a:off x="0" y="10"/>
                            <a:ext cx="0" cy="0"/>
                          </a:xfrm>
                          <a:prstGeom prst="line">
                            <a:avLst/>
                          </a:prstGeom>
                          <a:noFill/>
                          <a:ln w="12700">
                            <a:solidFill>
                              <a:srgbClr val="AA001E"/>
                            </a:solidFill>
                            <a:round/>
                            <a:headEnd/>
                            <a:tailEnd/>
                          </a:ln>
                          <a:extLst>
                            <a:ext uri="{909E8E84-426E-40DD-AFC4-6F175D3DCCD1}">
                              <a14:hiddenFill xmlns:a14="http://schemas.microsoft.com/office/drawing/2010/main">
                                <a:noFill/>
                              </a14:hiddenFill>
                            </a:ext>
                          </a:extLst>
                        </wps:spPr>
                        <wps:bodyPr/>
                      </wps:wsp>
                      <wps:wsp>
                        <wps:cNvPr id="29" name="Line 20"/>
                        <wps:cNvCnPr>
                          <a:cxnSpLocks noChangeShapeType="1"/>
                        </wps:cNvCnPr>
                        <wps:spPr bwMode="auto">
                          <a:xfrm>
                            <a:off x="3259" y="10"/>
                            <a:ext cx="0" cy="0"/>
                          </a:xfrm>
                          <a:prstGeom prst="line">
                            <a:avLst/>
                          </a:prstGeom>
                          <a:noFill/>
                          <a:ln w="12700">
                            <a:solidFill>
                              <a:srgbClr val="AA001E"/>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769780C" id="Group 17" o:spid="_x0000_s1026" style="width:163pt;height:1pt;mso-position-horizontal-relative:char;mso-position-vertical-relative:line" coordsize="32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">
                <v:line id="Line 18" o:spid="_x0000_s1027" style="position:absolute;visibility:visible;mso-wrap-style:square" from="40,10" to="323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" strokecolor="#aa001e" strokeweight="1pt">
                  <v:stroke dashstyle="dot"/>
                </v:line>
                <v:line id="Line 19"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" strokecolor="#aa001e" strokeweight="1pt"/>
                <v:line id="Line 20" o:spid="_x0000_s1029" style="position:absolute;visibility:visible;mso-wrap-style:square" from="3259,10" to="325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" strokecolor="#aa001e" strokeweight="1pt"/>
                <w10:anchorlock/>
              </v:group>
            </w:pict>
          </mc:Fallback>
        </mc:AlternateContent>
      </w:r>
    </w:p>
    <w:p w14:paraId="4DD3B578" w14:textId="77777777" w:rsidR="004C6EE4" w:rsidRDefault="00EF1445">
      <w:pPr>
        <w:pStyle w:val="ListParagraph"/>
        <w:numPr>
          <w:ilvl w:val="0"/>
          <w:numId w:val="4"/>
        </w:numPr>
        <w:tabs>
          <w:tab w:val="left" w:pos="2176"/>
          <w:tab w:val="left" w:pos="2177"/>
        </w:tabs>
        <w:spacing w:before="72" w:line="225" w:lineRule="auto"/>
        <w:ind w:right="1046"/>
        <w:rPr>
          <w:rFonts w:ascii="Arial" w:hAnsi="Arial"/>
          <w:sz w:val="24"/>
        </w:rPr>
      </w:pPr>
      <w:r>
        <w:rPr>
          <w:rFonts w:ascii="Arial" w:hAnsi="Arial"/>
          <w:color w:val="231F20"/>
          <w:w w:val="95"/>
          <w:sz w:val="24"/>
        </w:rPr>
        <w:t>Stay</w:t>
      </w:r>
      <w:r>
        <w:rPr>
          <w:rFonts w:ascii="Arial" w:hAnsi="Arial"/>
          <w:color w:val="231F20"/>
          <w:spacing w:val="-44"/>
          <w:w w:val="95"/>
          <w:sz w:val="24"/>
        </w:rPr>
        <w:t xml:space="preserve"> </w:t>
      </w:r>
      <w:r>
        <w:rPr>
          <w:rFonts w:ascii="Arial" w:hAnsi="Arial"/>
          <w:color w:val="231F20"/>
          <w:w w:val="95"/>
          <w:sz w:val="24"/>
        </w:rPr>
        <w:t>home</w:t>
      </w:r>
      <w:r>
        <w:rPr>
          <w:rFonts w:ascii="Arial" w:hAnsi="Arial"/>
          <w:color w:val="231F20"/>
          <w:spacing w:val="-44"/>
          <w:w w:val="95"/>
          <w:sz w:val="24"/>
        </w:rPr>
        <w:t xml:space="preserve"> </w:t>
      </w:r>
      <w:r>
        <w:rPr>
          <w:rFonts w:ascii="Arial" w:hAnsi="Arial"/>
          <w:color w:val="231F20"/>
          <w:w w:val="95"/>
          <w:sz w:val="24"/>
        </w:rPr>
        <w:t>if</w:t>
      </w:r>
      <w:r>
        <w:rPr>
          <w:rFonts w:ascii="Arial" w:hAnsi="Arial"/>
          <w:color w:val="231F20"/>
          <w:spacing w:val="-43"/>
          <w:w w:val="95"/>
          <w:sz w:val="24"/>
        </w:rPr>
        <w:t xml:space="preserve"> </w:t>
      </w:r>
      <w:r>
        <w:rPr>
          <w:rFonts w:ascii="Arial" w:hAnsi="Arial"/>
          <w:color w:val="231F20"/>
          <w:w w:val="95"/>
          <w:sz w:val="24"/>
        </w:rPr>
        <w:t>you</w:t>
      </w:r>
      <w:r>
        <w:rPr>
          <w:rFonts w:ascii="Arial" w:hAnsi="Arial"/>
          <w:color w:val="231F20"/>
          <w:spacing w:val="-44"/>
          <w:w w:val="95"/>
          <w:sz w:val="24"/>
        </w:rPr>
        <w:t xml:space="preserve"> </w:t>
      </w:r>
      <w:r>
        <w:rPr>
          <w:rFonts w:ascii="Arial" w:hAnsi="Arial"/>
          <w:color w:val="231F20"/>
          <w:w w:val="95"/>
          <w:sz w:val="24"/>
        </w:rPr>
        <w:t>are</w:t>
      </w:r>
      <w:r>
        <w:rPr>
          <w:rFonts w:ascii="Arial" w:hAnsi="Arial"/>
          <w:color w:val="231F20"/>
          <w:spacing w:val="-43"/>
          <w:w w:val="95"/>
          <w:sz w:val="24"/>
        </w:rPr>
        <w:t xml:space="preserve"> </w:t>
      </w:r>
      <w:r>
        <w:rPr>
          <w:rFonts w:ascii="Arial" w:hAnsi="Arial"/>
          <w:color w:val="231F20"/>
          <w:w w:val="95"/>
          <w:sz w:val="24"/>
        </w:rPr>
        <w:t xml:space="preserve">sick, </w:t>
      </w:r>
      <w:r>
        <w:rPr>
          <w:rFonts w:ascii="Arial" w:hAnsi="Arial"/>
          <w:color w:val="231F20"/>
          <w:w w:val="90"/>
          <w:sz w:val="24"/>
        </w:rPr>
        <w:t>except</w:t>
      </w:r>
      <w:r>
        <w:rPr>
          <w:rFonts w:ascii="Arial" w:hAnsi="Arial"/>
          <w:color w:val="231F20"/>
          <w:spacing w:val="-28"/>
          <w:w w:val="90"/>
          <w:sz w:val="24"/>
        </w:rPr>
        <w:t xml:space="preserve"> </w:t>
      </w:r>
      <w:r>
        <w:rPr>
          <w:rFonts w:ascii="Arial" w:hAnsi="Arial"/>
          <w:color w:val="231F20"/>
          <w:w w:val="90"/>
          <w:sz w:val="24"/>
        </w:rPr>
        <w:t>to</w:t>
      </w:r>
      <w:r>
        <w:rPr>
          <w:rFonts w:ascii="Arial" w:hAnsi="Arial"/>
          <w:color w:val="231F20"/>
          <w:spacing w:val="-27"/>
          <w:w w:val="90"/>
          <w:sz w:val="24"/>
        </w:rPr>
        <w:t xml:space="preserve"> </w:t>
      </w:r>
      <w:r>
        <w:rPr>
          <w:rFonts w:ascii="Arial" w:hAnsi="Arial"/>
          <w:color w:val="231F20"/>
          <w:w w:val="90"/>
          <w:sz w:val="24"/>
        </w:rPr>
        <w:t>get</w:t>
      </w:r>
      <w:r>
        <w:rPr>
          <w:rFonts w:ascii="Arial" w:hAnsi="Arial"/>
          <w:color w:val="231F20"/>
          <w:spacing w:val="-27"/>
          <w:w w:val="90"/>
          <w:sz w:val="24"/>
        </w:rPr>
        <w:t xml:space="preserve"> </w:t>
      </w:r>
      <w:r>
        <w:rPr>
          <w:rFonts w:ascii="Arial" w:hAnsi="Arial"/>
          <w:color w:val="231F20"/>
          <w:w w:val="90"/>
          <w:sz w:val="24"/>
        </w:rPr>
        <w:t>medical</w:t>
      </w:r>
      <w:r>
        <w:rPr>
          <w:rFonts w:ascii="Arial" w:hAnsi="Arial"/>
          <w:color w:val="231F20"/>
          <w:spacing w:val="-28"/>
          <w:w w:val="90"/>
          <w:sz w:val="24"/>
        </w:rPr>
        <w:t xml:space="preserve"> </w:t>
      </w:r>
      <w:r>
        <w:rPr>
          <w:rFonts w:ascii="Arial" w:hAnsi="Arial"/>
          <w:color w:val="231F20"/>
          <w:spacing w:val="-5"/>
          <w:w w:val="90"/>
          <w:sz w:val="24"/>
        </w:rPr>
        <w:t>care.</w:t>
      </w:r>
    </w:p>
    <w:p w14:paraId="4DE58E14" w14:textId="77777777" w:rsidR="004C6EE4" w:rsidRDefault="00EF1445">
      <w:pPr>
        <w:pStyle w:val="ListParagraph"/>
        <w:numPr>
          <w:ilvl w:val="0"/>
          <w:numId w:val="4"/>
        </w:numPr>
        <w:tabs>
          <w:tab w:val="left" w:pos="2176"/>
          <w:tab w:val="left" w:pos="2177"/>
        </w:tabs>
        <w:spacing w:before="91" w:line="225" w:lineRule="auto"/>
        <w:ind w:right="928"/>
        <w:rPr>
          <w:rFonts w:ascii="Arial" w:hAnsi="Arial"/>
          <w:sz w:val="24"/>
        </w:rPr>
      </w:pPr>
      <w:r>
        <w:rPr>
          <w:rFonts w:ascii="Arial" w:hAnsi="Arial"/>
          <w:color w:val="231F20"/>
          <w:w w:val="90"/>
          <w:sz w:val="24"/>
        </w:rPr>
        <w:t>Avoid public</w:t>
      </w:r>
      <w:r>
        <w:rPr>
          <w:rFonts w:ascii="Arial" w:hAnsi="Arial"/>
          <w:color w:val="231F20"/>
          <w:spacing w:val="-43"/>
          <w:w w:val="90"/>
          <w:sz w:val="24"/>
        </w:rPr>
        <w:t xml:space="preserve"> </w:t>
      </w:r>
      <w:r>
        <w:rPr>
          <w:rFonts w:ascii="Arial" w:hAnsi="Arial"/>
          <w:color w:val="231F20"/>
          <w:w w:val="90"/>
          <w:sz w:val="24"/>
        </w:rPr>
        <w:t xml:space="preserve">transportation, </w:t>
      </w:r>
      <w:proofErr w:type="gramStart"/>
      <w:r>
        <w:rPr>
          <w:rFonts w:ascii="Arial" w:hAnsi="Arial"/>
          <w:color w:val="231F20"/>
          <w:sz w:val="24"/>
        </w:rPr>
        <w:t>ride-sharing</w:t>
      </w:r>
      <w:proofErr w:type="gramEnd"/>
      <w:r>
        <w:rPr>
          <w:rFonts w:ascii="Arial" w:hAnsi="Arial"/>
          <w:color w:val="231F20"/>
          <w:sz w:val="24"/>
        </w:rPr>
        <w:t>,</w:t>
      </w:r>
      <w:r>
        <w:rPr>
          <w:rFonts w:ascii="Arial" w:hAnsi="Arial"/>
          <w:color w:val="231F20"/>
          <w:spacing w:val="-38"/>
          <w:sz w:val="24"/>
        </w:rPr>
        <w:t xml:space="preserve"> </w:t>
      </w:r>
      <w:r>
        <w:rPr>
          <w:rFonts w:ascii="Arial" w:hAnsi="Arial"/>
          <w:color w:val="231F20"/>
          <w:sz w:val="24"/>
        </w:rPr>
        <w:t>or</w:t>
      </w:r>
      <w:r>
        <w:rPr>
          <w:rFonts w:ascii="Arial" w:hAnsi="Arial"/>
          <w:color w:val="231F20"/>
          <w:spacing w:val="-37"/>
          <w:sz w:val="24"/>
        </w:rPr>
        <w:t xml:space="preserve"> </w:t>
      </w:r>
      <w:r>
        <w:rPr>
          <w:rFonts w:ascii="Arial" w:hAnsi="Arial"/>
          <w:color w:val="231F20"/>
          <w:sz w:val="24"/>
        </w:rPr>
        <w:t>taxis.</w:t>
      </w:r>
    </w:p>
    <w:p w14:paraId="7A887060" w14:textId="77777777" w:rsidR="004C6EE4" w:rsidRDefault="00EF1445">
      <w:pPr>
        <w:pStyle w:val="ListParagraph"/>
        <w:numPr>
          <w:ilvl w:val="0"/>
          <w:numId w:val="4"/>
        </w:numPr>
        <w:tabs>
          <w:tab w:val="left" w:pos="2176"/>
          <w:tab w:val="left" w:pos="2177"/>
        </w:tabs>
        <w:spacing w:before="91" w:line="225" w:lineRule="auto"/>
        <w:ind w:right="704"/>
        <w:rPr>
          <w:rFonts w:ascii="Arial" w:hAnsi="Arial"/>
          <w:sz w:val="24"/>
        </w:rPr>
      </w:pPr>
      <w:r>
        <w:rPr>
          <w:rFonts w:ascii="Arial" w:hAnsi="Arial"/>
          <w:color w:val="231F20"/>
          <w:w w:val="90"/>
          <w:sz w:val="24"/>
        </w:rPr>
        <w:t>Separate yourself from other people</w:t>
      </w:r>
      <w:r>
        <w:rPr>
          <w:rFonts w:ascii="Arial" w:hAnsi="Arial"/>
          <w:color w:val="231F20"/>
          <w:spacing w:val="-20"/>
          <w:w w:val="90"/>
          <w:sz w:val="24"/>
        </w:rPr>
        <w:t xml:space="preserve"> </w:t>
      </w:r>
      <w:r>
        <w:rPr>
          <w:rFonts w:ascii="Arial" w:hAnsi="Arial"/>
          <w:color w:val="231F20"/>
          <w:w w:val="90"/>
          <w:sz w:val="24"/>
        </w:rPr>
        <w:t>and</w:t>
      </w:r>
      <w:r>
        <w:rPr>
          <w:rFonts w:ascii="Arial" w:hAnsi="Arial"/>
          <w:color w:val="231F20"/>
          <w:spacing w:val="-20"/>
          <w:w w:val="90"/>
          <w:sz w:val="24"/>
        </w:rPr>
        <w:t xml:space="preserve"> </w:t>
      </w:r>
      <w:r>
        <w:rPr>
          <w:rFonts w:ascii="Arial" w:hAnsi="Arial"/>
          <w:color w:val="231F20"/>
          <w:w w:val="90"/>
          <w:sz w:val="24"/>
        </w:rPr>
        <w:t>pets</w:t>
      </w:r>
      <w:r>
        <w:rPr>
          <w:rFonts w:ascii="Arial" w:hAnsi="Arial"/>
          <w:color w:val="231F20"/>
          <w:spacing w:val="-20"/>
          <w:w w:val="90"/>
          <w:sz w:val="24"/>
        </w:rPr>
        <w:t xml:space="preserve"> </w:t>
      </w:r>
      <w:r>
        <w:rPr>
          <w:rFonts w:ascii="Arial" w:hAnsi="Arial"/>
          <w:color w:val="231F20"/>
          <w:w w:val="90"/>
          <w:sz w:val="24"/>
        </w:rPr>
        <w:t>in</w:t>
      </w:r>
      <w:r>
        <w:rPr>
          <w:rFonts w:ascii="Arial" w:hAnsi="Arial"/>
          <w:color w:val="231F20"/>
          <w:spacing w:val="-20"/>
          <w:w w:val="90"/>
          <w:sz w:val="24"/>
        </w:rPr>
        <w:t xml:space="preserve"> </w:t>
      </w:r>
      <w:r>
        <w:rPr>
          <w:rFonts w:ascii="Arial" w:hAnsi="Arial"/>
          <w:color w:val="231F20"/>
          <w:w w:val="90"/>
          <w:sz w:val="24"/>
        </w:rPr>
        <w:t>your</w:t>
      </w:r>
      <w:r>
        <w:rPr>
          <w:rFonts w:ascii="Arial" w:hAnsi="Arial"/>
          <w:color w:val="231F20"/>
          <w:spacing w:val="-20"/>
          <w:w w:val="90"/>
          <w:sz w:val="24"/>
        </w:rPr>
        <w:t xml:space="preserve"> </w:t>
      </w:r>
      <w:r>
        <w:rPr>
          <w:rFonts w:ascii="Arial" w:hAnsi="Arial"/>
          <w:color w:val="231F20"/>
          <w:spacing w:val="-4"/>
          <w:w w:val="90"/>
          <w:sz w:val="24"/>
        </w:rPr>
        <w:t>home.</w:t>
      </w:r>
    </w:p>
    <w:p w14:paraId="5F4C0E48" w14:textId="77777777" w:rsidR="004C6EE4" w:rsidRDefault="00EF1445">
      <w:pPr>
        <w:pStyle w:val="ListParagraph"/>
        <w:numPr>
          <w:ilvl w:val="0"/>
          <w:numId w:val="4"/>
        </w:numPr>
        <w:tabs>
          <w:tab w:val="left" w:pos="2176"/>
          <w:tab w:val="left" w:pos="2177"/>
        </w:tabs>
        <w:spacing w:before="91" w:line="225" w:lineRule="auto"/>
        <w:ind w:right="678"/>
        <w:rPr>
          <w:rFonts w:ascii="Arial" w:hAnsi="Arial"/>
          <w:sz w:val="24"/>
        </w:rPr>
      </w:pPr>
      <w:r>
        <w:rPr>
          <w:rFonts w:ascii="Arial" w:hAnsi="Arial"/>
          <w:color w:val="231F20"/>
          <w:w w:val="90"/>
          <w:sz w:val="24"/>
        </w:rPr>
        <w:t>There</w:t>
      </w:r>
      <w:r>
        <w:rPr>
          <w:rFonts w:ascii="Arial" w:hAnsi="Arial"/>
          <w:color w:val="231F20"/>
          <w:spacing w:val="-26"/>
          <w:w w:val="90"/>
          <w:sz w:val="24"/>
        </w:rPr>
        <w:t xml:space="preserve"> </w:t>
      </w:r>
      <w:r>
        <w:rPr>
          <w:rFonts w:ascii="Arial" w:hAnsi="Arial"/>
          <w:color w:val="231F20"/>
          <w:w w:val="90"/>
          <w:sz w:val="24"/>
        </w:rPr>
        <w:t>is</w:t>
      </w:r>
      <w:r>
        <w:rPr>
          <w:rFonts w:ascii="Arial" w:hAnsi="Arial"/>
          <w:color w:val="231F20"/>
          <w:spacing w:val="-25"/>
          <w:w w:val="90"/>
          <w:sz w:val="24"/>
        </w:rPr>
        <w:t xml:space="preserve"> </w:t>
      </w:r>
      <w:r>
        <w:rPr>
          <w:rFonts w:ascii="Arial" w:hAnsi="Arial"/>
          <w:color w:val="231F20"/>
          <w:w w:val="90"/>
          <w:sz w:val="24"/>
        </w:rPr>
        <w:t>no</w:t>
      </w:r>
      <w:r>
        <w:rPr>
          <w:rFonts w:ascii="Arial" w:hAnsi="Arial"/>
          <w:color w:val="231F20"/>
          <w:spacing w:val="-26"/>
          <w:w w:val="90"/>
          <w:sz w:val="24"/>
        </w:rPr>
        <w:t xml:space="preserve"> </w:t>
      </w:r>
      <w:r>
        <w:rPr>
          <w:rFonts w:ascii="Arial" w:hAnsi="Arial"/>
          <w:color w:val="231F20"/>
          <w:w w:val="90"/>
          <w:sz w:val="24"/>
        </w:rPr>
        <w:t>specific</w:t>
      </w:r>
      <w:r>
        <w:rPr>
          <w:rFonts w:ascii="Arial" w:hAnsi="Arial"/>
          <w:color w:val="231F20"/>
          <w:spacing w:val="-25"/>
          <w:w w:val="90"/>
          <w:sz w:val="24"/>
        </w:rPr>
        <w:t xml:space="preserve"> </w:t>
      </w:r>
      <w:r>
        <w:rPr>
          <w:rFonts w:ascii="Arial" w:hAnsi="Arial"/>
          <w:color w:val="231F20"/>
          <w:w w:val="90"/>
          <w:sz w:val="24"/>
        </w:rPr>
        <w:t>treatment for</w:t>
      </w:r>
      <w:r>
        <w:rPr>
          <w:rFonts w:ascii="Arial" w:hAnsi="Arial"/>
          <w:color w:val="231F20"/>
          <w:spacing w:val="-45"/>
          <w:w w:val="90"/>
          <w:sz w:val="24"/>
        </w:rPr>
        <w:t xml:space="preserve"> </w:t>
      </w:r>
      <w:r>
        <w:rPr>
          <w:rFonts w:ascii="Arial" w:hAnsi="Arial"/>
          <w:color w:val="231F20"/>
          <w:w w:val="90"/>
          <w:sz w:val="24"/>
        </w:rPr>
        <w:t>COVID-19,</w:t>
      </w:r>
      <w:r>
        <w:rPr>
          <w:rFonts w:ascii="Arial" w:hAnsi="Arial"/>
          <w:color w:val="231F20"/>
          <w:spacing w:val="-45"/>
          <w:w w:val="90"/>
          <w:sz w:val="24"/>
        </w:rPr>
        <w:t xml:space="preserve"> </w:t>
      </w:r>
      <w:r>
        <w:rPr>
          <w:rFonts w:ascii="Arial" w:hAnsi="Arial"/>
          <w:color w:val="231F20"/>
          <w:w w:val="90"/>
          <w:sz w:val="24"/>
        </w:rPr>
        <w:t>but</w:t>
      </w:r>
      <w:r>
        <w:rPr>
          <w:rFonts w:ascii="Arial" w:hAnsi="Arial"/>
          <w:color w:val="231F20"/>
          <w:spacing w:val="-44"/>
          <w:w w:val="90"/>
          <w:sz w:val="24"/>
        </w:rPr>
        <w:t xml:space="preserve"> </w:t>
      </w:r>
      <w:r>
        <w:rPr>
          <w:rFonts w:ascii="Arial" w:hAnsi="Arial"/>
          <w:color w:val="231F20"/>
          <w:w w:val="90"/>
          <w:sz w:val="24"/>
        </w:rPr>
        <w:t>you</w:t>
      </w:r>
      <w:r>
        <w:rPr>
          <w:rFonts w:ascii="Arial" w:hAnsi="Arial"/>
          <w:color w:val="231F20"/>
          <w:spacing w:val="-45"/>
          <w:w w:val="90"/>
          <w:sz w:val="24"/>
        </w:rPr>
        <w:t xml:space="preserve"> </w:t>
      </w:r>
      <w:r>
        <w:rPr>
          <w:rFonts w:ascii="Arial" w:hAnsi="Arial"/>
          <w:color w:val="231F20"/>
          <w:w w:val="90"/>
          <w:sz w:val="24"/>
        </w:rPr>
        <w:t>can</w:t>
      </w:r>
      <w:r>
        <w:rPr>
          <w:rFonts w:ascii="Arial" w:hAnsi="Arial"/>
          <w:color w:val="231F20"/>
          <w:spacing w:val="-45"/>
          <w:w w:val="90"/>
          <w:sz w:val="24"/>
        </w:rPr>
        <w:t xml:space="preserve"> </w:t>
      </w:r>
      <w:r>
        <w:rPr>
          <w:rFonts w:ascii="Arial" w:hAnsi="Arial"/>
          <w:color w:val="231F20"/>
          <w:spacing w:val="-4"/>
          <w:w w:val="90"/>
          <w:sz w:val="24"/>
        </w:rPr>
        <w:t xml:space="preserve">seek </w:t>
      </w:r>
      <w:r>
        <w:rPr>
          <w:rFonts w:ascii="Arial" w:hAnsi="Arial"/>
          <w:color w:val="231F20"/>
          <w:w w:val="95"/>
          <w:sz w:val="24"/>
        </w:rPr>
        <w:t>medical care to help relieve your</w:t>
      </w:r>
      <w:r>
        <w:rPr>
          <w:rFonts w:ascii="Arial" w:hAnsi="Arial"/>
          <w:color w:val="231F20"/>
          <w:spacing w:val="-21"/>
          <w:w w:val="95"/>
          <w:sz w:val="24"/>
        </w:rPr>
        <w:t xml:space="preserve"> </w:t>
      </w:r>
      <w:r>
        <w:rPr>
          <w:rFonts w:ascii="Arial" w:hAnsi="Arial"/>
          <w:color w:val="231F20"/>
          <w:w w:val="95"/>
          <w:sz w:val="24"/>
        </w:rPr>
        <w:t>symptoms.</w:t>
      </w:r>
    </w:p>
    <w:p w14:paraId="03CCC04B" w14:textId="77777777" w:rsidR="004C6EE4" w:rsidRDefault="00EF1445">
      <w:pPr>
        <w:pStyle w:val="ListParagraph"/>
        <w:numPr>
          <w:ilvl w:val="0"/>
          <w:numId w:val="4"/>
        </w:numPr>
        <w:tabs>
          <w:tab w:val="left" w:pos="2176"/>
          <w:tab w:val="left" w:pos="2177"/>
        </w:tabs>
        <w:spacing w:before="92" w:line="225" w:lineRule="auto"/>
        <w:ind w:right="755"/>
        <w:rPr>
          <w:rFonts w:ascii="Arial" w:hAnsi="Arial"/>
          <w:sz w:val="24"/>
        </w:rPr>
      </w:pPr>
      <w:r>
        <w:rPr>
          <w:noProof/>
        </w:rPr>
        <w:drawing>
          <wp:anchor distT="0" distB="0" distL="0" distR="0" simplePos="0" relativeHeight="251692032" behindDoc="0" locked="0" layoutInCell="1" allowOverlap="1" wp14:anchorId="1C873DBB" wp14:editId="0B57ED34">
            <wp:simplePos x="0" y="0"/>
            <wp:positionH relativeFrom="page">
              <wp:posOffset>4367631</wp:posOffset>
            </wp:positionH>
            <wp:positionV relativeFrom="paragraph">
              <wp:posOffset>500056</wp:posOffset>
            </wp:positionV>
            <wp:extent cx="798903" cy="798906"/>
            <wp:effectExtent l="0" t="0" r="0" b="0"/>
            <wp:wrapNone/>
            <wp:docPr id="3"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8.png"/>
                    <pic:cNvPicPr/>
                  </pic:nvPicPr>
                  <pic:blipFill>
                    <a:blip r:embed="rId47" cstate="print"/>
                    <a:stretch>
                      <a:fillRect/>
                    </a:stretch>
                  </pic:blipFill>
                  <pic:spPr>
                    <a:xfrm>
                      <a:off x="0" y="0"/>
                      <a:ext cx="798903" cy="798906"/>
                    </a:xfrm>
                    <a:prstGeom prst="rect">
                      <a:avLst/>
                    </a:prstGeom>
                  </pic:spPr>
                </pic:pic>
              </a:graphicData>
            </a:graphic>
          </wp:anchor>
        </w:drawing>
      </w:r>
      <w:r>
        <w:rPr>
          <w:rFonts w:ascii="Arial" w:hAnsi="Arial"/>
          <w:color w:val="231F20"/>
          <w:w w:val="90"/>
          <w:sz w:val="24"/>
        </w:rPr>
        <w:t>If</w:t>
      </w:r>
      <w:r>
        <w:rPr>
          <w:rFonts w:ascii="Arial" w:hAnsi="Arial"/>
          <w:color w:val="231F20"/>
          <w:spacing w:val="-15"/>
          <w:w w:val="90"/>
          <w:sz w:val="24"/>
        </w:rPr>
        <w:t xml:space="preserve"> </w:t>
      </w:r>
      <w:r>
        <w:rPr>
          <w:rFonts w:ascii="Arial" w:hAnsi="Arial"/>
          <w:color w:val="231F20"/>
          <w:w w:val="90"/>
          <w:sz w:val="24"/>
        </w:rPr>
        <w:t>you</w:t>
      </w:r>
      <w:r>
        <w:rPr>
          <w:rFonts w:ascii="Arial" w:hAnsi="Arial"/>
          <w:color w:val="231F20"/>
          <w:spacing w:val="-15"/>
          <w:w w:val="90"/>
          <w:sz w:val="24"/>
        </w:rPr>
        <w:t xml:space="preserve"> </w:t>
      </w:r>
      <w:r>
        <w:rPr>
          <w:rFonts w:ascii="Arial" w:hAnsi="Arial"/>
          <w:color w:val="231F20"/>
          <w:w w:val="90"/>
          <w:sz w:val="24"/>
        </w:rPr>
        <w:t>need</w:t>
      </w:r>
      <w:r>
        <w:rPr>
          <w:rFonts w:ascii="Arial" w:hAnsi="Arial"/>
          <w:color w:val="231F20"/>
          <w:spacing w:val="-15"/>
          <w:w w:val="90"/>
          <w:sz w:val="24"/>
        </w:rPr>
        <w:t xml:space="preserve"> </w:t>
      </w:r>
      <w:r>
        <w:rPr>
          <w:rFonts w:ascii="Arial" w:hAnsi="Arial"/>
          <w:color w:val="231F20"/>
          <w:w w:val="90"/>
          <w:sz w:val="24"/>
        </w:rPr>
        <w:t>medical</w:t>
      </w:r>
      <w:r>
        <w:rPr>
          <w:rFonts w:ascii="Arial" w:hAnsi="Arial"/>
          <w:color w:val="231F20"/>
          <w:spacing w:val="-15"/>
          <w:w w:val="90"/>
          <w:sz w:val="24"/>
        </w:rPr>
        <w:t xml:space="preserve"> </w:t>
      </w:r>
      <w:r>
        <w:rPr>
          <w:rFonts w:ascii="Arial" w:hAnsi="Arial"/>
          <w:color w:val="231F20"/>
          <w:spacing w:val="-3"/>
          <w:w w:val="90"/>
          <w:sz w:val="24"/>
        </w:rPr>
        <w:t xml:space="preserve">attention, </w:t>
      </w:r>
      <w:r>
        <w:rPr>
          <w:rFonts w:ascii="Arial" w:hAnsi="Arial"/>
          <w:color w:val="231F20"/>
          <w:sz w:val="24"/>
        </w:rPr>
        <w:t>call</w:t>
      </w:r>
      <w:r>
        <w:rPr>
          <w:rFonts w:ascii="Arial" w:hAnsi="Arial"/>
          <w:color w:val="231F20"/>
          <w:spacing w:val="-25"/>
          <w:sz w:val="24"/>
        </w:rPr>
        <w:t xml:space="preserve"> </w:t>
      </w:r>
      <w:r>
        <w:rPr>
          <w:rFonts w:ascii="Arial" w:hAnsi="Arial"/>
          <w:color w:val="231F20"/>
          <w:sz w:val="24"/>
        </w:rPr>
        <w:t>ahead.</w:t>
      </w:r>
    </w:p>
    <w:p w14:paraId="60F9B272" w14:textId="77777777" w:rsidR="004C6EE4" w:rsidRDefault="004C6EE4">
      <w:pPr>
        <w:pStyle w:val="BodyText"/>
        <w:spacing w:before="11"/>
        <w:rPr>
          <w:rFonts w:ascii="Arial"/>
          <w:sz w:val="32"/>
        </w:rPr>
      </w:pPr>
    </w:p>
    <w:p w14:paraId="663F97E7" w14:textId="77777777" w:rsidR="004C6EE4" w:rsidRDefault="00EF1445">
      <w:pPr>
        <w:spacing w:line="235" w:lineRule="auto"/>
        <w:ind w:left="1816" w:right="1886"/>
        <w:rPr>
          <w:rFonts w:ascii="Arial"/>
          <w:b/>
          <w:sz w:val="32"/>
        </w:rPr>
      </w:pPr>
      <w:r>
        <w:rPr>
          <w:rFonts w:ascii="Arial"/>
          <w:b/>
          <w:color w:val="005E6F"/>
          <w:w w:val="70"/>
          <w:sz w:val="32"/>
        </w:rPr>
        <w:t xml:space="preserve">Know your risk </w:t>
      </w:r>
      <w:r>
        <w:rPr>
          <w:rFonts w:ascii="Arial"/>
          <w:b/>
          <w:color w:val="005E6F"/>
          <w:spacing w:val="-6"/>
          <w:w w:val="70"/>
          <w:sz w:val="32"/>
        </w:rPr>
        <w:t xml:space="preserve">for </w:t>
      </w:r>
      <w:r>
        <w:rPr>
          <w:rFonts w:ascii="Arial"/>
          <w:b/>
          <w:color w:val="005E6F"/>
          <w:w w:val="80"/>
          <w:sz w:val="32"/>
        </w:rPr>
        <w:t>severe illness</w:t>
      </w:r>
    </w:p>
    <w:p w14:paraId="30B3669D" w14:textId="77777777" w:rsidR="004C6EE4" w:rsidRDefault="004C6EE4">
      <w:pPr>
        <w:pStyle w:val="BodyText"/>
        <w:spacing w:before="11"/>
        <w:rPr>
          <w:rFonts w:ascii="Arial"/>
          <w:b/>
          <w:sz w:val="4"/>
        </w:rPr>
      </w:pPr>
    </w:p>
    <w:p w14:paraId="6D746BE0" w14:textId="1CC6F55D" w:rsidR="004C6EE4" w:rsidRDefault="009F3B79">
      <w:pPr>
        <w:pStyle w:val="BodyText"/>
        <w:spacing w:line="20" w:lineRule="exact"/>
        <w:ind w:left="1822"/>
        <w:rPr>
          <w:rFonts w:ascii="Arial"/>
          <w:sz w:val="2"/>
        </w:rPr>
      </w:pPr>
      <w:r>
        <w:rPr>
          <w:rFonts w:ascii="Arial"/>
          <w:noProof/>
          <w:sz w:val="2"/>
        </w:rPr>
        <mc:AlternateContent>
          <mc:Choice Requires="wpg">
            <w:drawing>
              <wp:inline distT="0" distB="0" distL="0" distR="0" wp14:anchorId="47339531" wp14:editId="43D35093">
                <wp:extent cx="2070100" cy="12700"/>
                <wp:effectExtent l="15240" t="635" r="10160" b="5715"/>
                <wp:docPr id="22"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0100" cy="12700"/>
                          <a:chOff x="0" y="0"/>
                          <a:chExt cx="3260" cy="20"/>
                        </a:xfrm>
                      </wpg:grpSpPr>
                      <wps:wsp>
                        <wps:cNvPr id="23" name="Line 14"/>
                        <wps:cNvCnPr>
                          <a:cxnSpLocks noChangeShapeType="1"/>
                        </wps:cNvCnPr>
                        <wps:spPr bwMode="auto">
                          <a:xfrm>
                            <a:off x="40" y="10"/>
                            <a:ext cx="3199" cy="0"/>
                          </a:xfrm>
                          <a:prstGeom prst="line">
                            <a:avLst/>
                          </a:prstGeom>
                          <a:noFill/>
                          <a:ln w="12700">
                            <a:solidFill>
                              <a:srgbClr val="AA001E"/>
                            </a:solidFill>
                            <a:prstDash val="dot"/>
                            <a:round/>
                            <a:headEnd/>
                            <a:tailEnd/>
                          </a:ln>
                          <a:extLst>
                            <a:ext uri="{909E8E84-426E-40DD-AFC4-6F175D3DCCD1}">
                              <a14:hiddenFill xmlns:a14="http://schemas.microsoft.com/office/drawing/2010/main">
                                <a:noFill/>
                              </a14:hiddenFill>
                            </a:ext>
                          </a:extLst>
                        </wps:spPr>
                        <wps:bodyPr/>
                      </wps:wsp>
                      <wps:wsp>
                        <wps:cNvPr id="24" name="Line 15"/>
                        <wps:cNvCnPr>
                          <a:cxnSpLocks noChangeShapeType="1"/>
                        </wps:cNvCnPr>
                        <wps:spPr bwMode="auto">
                          <a:xfrm>
                            <a:off x="0" y="10"/>
                            <a:ext cx="0" cy="0"/>
                          </a:xfrm>
                          <a:prstGeom prst="line">
                            <a:avLst/>
                          </a:prstGeom>
                          <a:noFill/>
                          <a:ln w="12700">
                            <a:solidFill>
                              <a:srgbClr val="AA001E"/>
                            </a:solidFill>
                            <a:round/>
                            <a:headEnd/>
                            <a:tailEnd/>
                          </a:ln>
                          <a:extLst>
                            <a:ext uri="{909E8E84-426E-40DD-AFC4-6F175D3DCCD1}">
                              <a14:hiddenFill xmlns:a14="http://schemas.microsoft.com/office/drawing/2010/main">
                                <a:noFill/>
                              </a14:hiddenFill>
                            </a:ext>
                          </a:extLst>
                        </wps:spPr>
                        <wps:bodyPr/>
                      </wps:wsp>
                      <wps:wsp>
                        <wps:cNvPr id="25" name="Line 16"/>
                        <wps:cNvCnPr>
                          <a:cxnSpLocks noChangeShapeType="1"/>
                        </wps:cNvCnPr>
                        <wps:spPr bwMode="auto">
                          <a:xfrm>
                            <a:off x="3259" y="10"/>
                            <a:ext cx="0" cy="0"/>
                          </a:xfrm>
                          <a:prstGeom prst="line">
                            <a:avLst/>
                          </a:prstGeom>
                          <a:noFill/>
                          <a:ln w="12700">
                            <a:solidFill>
                              <a:srgbClr val="AA001E"/>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CBA85FF" id="Group 13" o:spid="_x0000_s1026" style="width:163pt;height:1pt;mso-position-horizontal-relative:char;mso-position-vertical-relative:line" coordsize="32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">
                <v:line id="Line 14" o:spid="_x0000_s1027" style="position:absolute;visibility:visible;mso-wrap-style:square" from="40,10" to="323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" strokecolor="#aa001e" strokeweight="1pt">
                  <v:stroke dashstyle="dot"/>
                </v:line>
                <v:line id="Line 15" o:spid="_x0000_s1028" style="position:absolute;visibility:visible;mso-wrap-style:square" from="0,10" to="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" strokecolor="#aa001e" strokeweight="1pt"/>
                <v:line id="Line 16" o:spid="_x0000_s1029" style="position:absolute;visibility:visible;mso-wrap-style:square" from="3259,10" to="325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" strokecolor="#aa001e" strokeweight="1pt"/>
                <w10:anchorlock/>
              </v:group>
            </w:pict>
          </mc:Fallback>
        </mc:AlternateContent>
      </w:r>
    </w:p>
    <w:p w14:paraId="265B5E39" w14:textId="77777777" w:rsidR="004C6EE4" w:rsidRDefault="00EF1445">
      <w:pPr>
        <w:pStyle w:val="ListParagraph"/>
        <w:numPr>
          <w:ilvl w:val="0"/>
          <w:numId w:val="4"/>
        </w:numPr>
        <w:tabs>
          <w:tab w:val="left" w:pos="2176"/>
          <w:tab w:val="left" w:pos="2177"/>
        </w:tabs>
        <w:spacing w:before="84" w:line="225" w:lineRule="auto"/>
        <w:ind w:right="1642"/>
        <w:rPr>
          <w:rFonts w:ascii="Arial" w:hAnsi="Arial"/>
          <w:sz w:val="24"/>
        </w:rPr>
      </w:pPr>
      <w:r>
        <w:rPr>
          <w:rFonts w:ascii="Arial" w:hAnsi="Arial"/>
          <w:color w:val="231F20"/>
          <w:w w:val="90"/>
          <w:sz w:val="24"/>
        </w:rPr>
        <w:t>Everyone</w:t>
      </w:r>
      <w:r>
        <w:rPr>
          <w:rFonts w:ascii="Arial" w:hAnsi="Arial"/>
          <w:color w:val="231F20"/>
          <w:spacing w:val="-35"/>
          <w:w w:val="90"/>
          <w:sz w:val="24"/>
        </w:rPr>
        <w:t xml:space="preserve"> </w:t>
      </w:r>
      <w:r>
        <w:rPr>
          <w:rFonts w:ascii="Arial" w:hAnsi="Arial"/>
          <w:color w:val="231F20"/>
          <w:w w:val="90"/>
          <w:sz w:val="24"/>
        </w:rPr>
        <w:t>is</w:t>
      </w:r>
      <w:r>
        <w:rPr>
          <w:rFonts w:ascii="Arial" w:hAnsi="Arial"/>
          <w:color w:val="231F20"/>
          <w:spacing w:val="-34"/>
          <w:w w:val="90"/>
          <w:sz w:val="24"/>
        </w:rPr>
        <w:t xml:space="preserve"> </w:t>
      </w:r>
      <w:r>
        <w:rPr>
          <w:rFonts w:ascii="Arial" w:hAnsi="Arial"/>
          <w:color w:val="231F20"/>
          <w:w w:val="90"/>
          <w:sz w:val="24"/>
        </w:rPr>
        <w:t>at</w:t>
      </w:r>
      <w:r>
        <w:rPr>
          <w:rFonts w:ascii="Arial" w:hAnsi="Arial"/>
          <w:color w:val="231F20"/>
          <w:spacing w:val="-34"/>
          <w:w w:val="90"/>
          <w:sz w:val="24"/>
        </w:rPr>
        <w:t xml:space="preserve"> </w:t>
      </w:r>
      <w:r>
        <w:rPr>
          <w:rFonts w:ascii="Arial" w:hAnsi="Arial"/>
          <w:color w:val="231F20"/>
          <w:w w:val="90"/>
          <w:sz w:val="24"/>
        </w:rPr>
        <w:t>risk</w:t>
      </w:r>
      <w:r>
        <w:rPr>
          <w:rFonts w:ascii="Arial" w:hAnsi="Arial"/>
          <w:color w:val="231F20"/>
          <w:spacing w:val="-34"/>
          <w:w w:val="90"/>
          <w:sz w:val="24"/>
        </w:rPr>
        <w:t xml:space="preserve"> </w:t>
      </w:r>
      <w:r>
        <w:rPr>
          <w:rFonts w:ascii="Arial" w:hAnsi="Arial"/>
          <w:color w:val="231F20"/>
          <w:spacing w:val="-7"/>
          <w:w w:val="90"/>
          <w:sz w:val="24"/>
        </w:rPr>
        <w:t xml:space="preserve">of </w:t>
      </w:r>
      <w:r>
        <w:rPr>
          <w:rFonts w:ascii="Arial" w:hAnsi="Arial"/>
          <w:color w:val="231F20"/>
          <w:w w:val="90"/>
          <w:sz w:val="24"/>
        </w:rPr>
        <w:t>getting</w:t>
      </w:r>
      <w:r>
        <w:rPr>
          <w:rFonts w:ascii="Arial" w:hAnsi="Arial"/>
          <w:color w:val="231F20"/>
          <w:spacing w:val="-30"/>
          <w:w w:val="90"/>
          <w:sz w:val="24"/>
        </w:rPr>
        <w:t xml:space="preserve"> </w:t>
      </w:r>
      <w:r>
        <w:rPr>
          <w:rFonts w:ascii="Arial" w:hAnsi="Arial"/>
          <w:color w:val="231F20"/>
          <w:w w:val="90"/>
          <w:sz w:val="24"/>
        </w:rPr>
        <w:t>COVID-19.</w:t>
      </w:r>
    </w:p>
    <w:p w14:paraId="1A3A6F46" w14:textId="78D0C242" w:rsidR="004C6EE4" w:rsidRDefault="00E7061B">
      <w:pPr>
        <w:pStyle w:val="ListParagraph"/>
        <w:numPr>
          <w:ilvl w:val="0"/>
          <w:numId w:val="4"/>
        </w:numPr>
        <w:tabs>
          <w:tab w:val="left" w:pos="2176"/>
          <w:tab w:val="left" w:pos="2177"/>
        </w:tabs>
        <w:spacing w:before="92" w:line="225" w:lineRule="auto"/>
        <w:ind w:right="707"/>
        <w:rPr>
          <w:rFonts w:ascii="Arial" w:hAnsi="Arial"/>
          <w:sz w:val="24"/>
        </w:rPr>
      </w:pPr>
      <w:r>
        <w:rPr>
          <w:noProof/>
        </w:rPr>
        <w:drawing>
          <wp:anchor distT="0" distB="0" distL="0" distR="0" simplePos="0" relativeHeight="251684864" behindDoc="0" locked="0" layoutInCell="1" allowOverlap="1" wp14:anchorId="53458A8E" wp14:editId="6FC5A65A">
            <wp:simplePos x="0" y="0"/>
            <wp:positionH relativeFrom="page">
              <wp:posOffset>5584512</wp:posOffset>
            </wp:positionH>
            <wp:positionV relativeFrom="paragraph">
              <wp:posOffset>1058224</wp:posOffset>
            </wp:positionV>
            <wp:extent cx="1315580" cy="740130"/>
            <wp:effectExtent l="0" t="0" r="0" b="0"/>
            <wp:wrapNone/>
            <wp:docPr id="5"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0.png"/>
                    <pic:cNvPicPr/>
                  </pic:nvPicPr>
                  <pic:blipFill>
                    <a:blip r:embed="rId48" cstate="print"/>
                    <a:stretch>
                      <a:fillRect/>
                    </a:stretch>
                  </pic:blipFill>
                  <pic:spPr>
                    <a:xfrm>
                      <a:off x="0" y="0"/>
                      <a:ext cx="1315580" cy="740130"/>
                    </a:xfrm>
                    <a:prstGeom prst="rect">
                      <a:avLst/>
                    </a:prstGeom>
                  </pic:spPr>
                </pic:pic>
              </a:graphicData>
            </a:graphic>
          </wp:anchor>
        </w:drawing>
      </w:r>
      <w:r w:rsidR="00EF1445">
        <w:rPr>
          <w:rFonts w:ascii="Arial" w:hAnsi="Arial"/>
          <w:color w:val="231F20"/>
          <w:sz w:val="24"/>
        </w:rPr>
        <w:t>Older</w:t>
      </w:r>
      <w:r w:rsidR="00EF1445">
        <w:rPr>
          <w:rFonts w:ascii="Arial" w:hAnsi="Arial"/>
          <w:color w:val="231F20"/>
          <w:spacing w:val="-46"/>
          <w:sz w:val="24"/>
        </w:rPr>
        <w:t xml:space="preserve"> </w:t>
      </w:r>
      <w:r w:rsidR="00EF1445">
        <w:rPr>
          <w:rFonts w:ascii="Arial" w:hAnsi="Arial"/>
          <w:color w:val="231F20"/>
          <w:sz w:val="24"/>
        </w:rPr>
        <w:t>adults</w:t>
      </w:r>
      <w:r w:rsidR="00EF1445">
        <w:rPr>
          <w:rFonts w:ascii="Arial" w:hAnsi="Arial"/>
          <w:color w:val="231F20"/>
          <w:spacing w:val="-45"/>
          <w:sz w:val="24"/>
        </w:rPr>
        <w:t xml:space="preserve"> </w:t>
      </w:r>
      <w:r w:rsidR="00EF1445">
        <w:rPr>
          <w:rFonts w:ascii="Arial" w:hAnsi="Arial"/>
          <w:color w:val="231F20"/>
          <w:sz w:val="24"/>
        </w:rPr>
        <w:t>and</w:t>
      </w:r>
      <w:r w:rsidR="00EF1445">
        <w:rPr>
          <w:rFonts w:ascii="Arial" w:hAnsi="Arial"/>
          <w:color w:val="231F20"/>
          <w:spacing w:val="-45"/>
          <w:sz w:val="24"/>
        </w:rPr>
        <w:t xml:space="preserve"> </w:t>
      </w:r>
      <w:r w:rsidR="00EF1445">
        <w:rPr>
          <w:rFonts w:ascii="Arial" w:hAnsi="Arial"/>
          <w:color w:val="231F20"/>
          <w:sz w:val="24"/>
        </w:rPr>
        <w:t>people</w:t>
      </w:r>
      <w:r w:rsidR="00EF1445">
        <w:rPr>
          <w:rFonts w:ascii="Arial" w:hAnsi="Arial"/>
          <w:color w:val="231F20"/>
          <w:spacing w:val="-45"/>
          <w:sz w:val="24"/>
        </w:rPr>
        <w:t xml:space="preserve"> </w:t>
      </w:r>
      <w:r w:rsidR="00EF1445">
        <w:rPr>
          <w:rFonts w:ascii="Arial" w:hAnsi="Arial"/>
          <w:color w:val="231F20"/>
          <w:sz w:val="24"/>
        </w:rPr>
        <w:t xml:space="preserve">of any age who have serious </w:t>
      </w:r>
      <w:r w:rsidR="00EF1445">
        <w:rPr>
          <w:rFonts w:ascii="Arial" w:hAnsi="Arial"/>
          <w:color w:val="231F20"/>
          <w:w w:val="90"/>
          <w:sz w:val="24"/>
        </w:rPr>
        <w:t>underlying medical</w:t>
      </w:r>
      <w:r w:rsidR="00EF1445">
        <w:rPr>
          <w:rFonts w:ascii="Arial" w:hAnsi="Arial"/>
          <w:color w:val="231F20"/>
          <w:spacing w:val="-25"/>
          <w:w w:val="90"/>
          <w:sz w:val="24"/>
        </w:rPr>
        <w:t xml:space="preserve"> </w:t>
      </w:r>
      <w:r w:rsidR="00EF1445">
        <w:rPr>
          <w:rFonts w:ascii="Arial" w:hAnsi="Arial"/>
          <w:color w:val="231F20"/>
          <w:spacing w:val="-3"/>
          <w:w w:val="90"/>
          <w:sz w:val="24"/>
        </w:rPr>
        <w:t xml:space="preserve">conditions </w:t>
      </w:r>
      <w:r w:rsidR="00EF1445">
        <w:rPr>
          <w:rFonts w:ascii="Arial" w:hAnsi="Arial"/>
          <w:color w:val="231F20"/>
          <w:w w:val="95"/>
          <w:sz w:val="24"/>
        </w:rPr>
        <w:t>may</w:t>
      </w:r>
      <w:r w:rsidR="00EF1445">
        <w:rPr>
          <w:rFonts w:ascii="Arial" w:hAnsi="Arial"/>
          <w:color w:val="231F20"/>
          <w:spacing w:val="-43"/>
          <w:w w:val="95"/>
          <w:sz w:val="24"/>
        </w:rPr>
        <w:t xml:space="preserve"> </w:t>
      </w:r>
      <w:r w:rsidR="00EF1445">
        <w:rPr>
          <w:rFonts w:ascii="Arial" w:hAnsi="Arial"/>
          <w:color w:val="231F20"/>
          <w:w w:val="95"/>
          <w:sz w:val="24"/>
        </w:rPr>
        <w:t>be</w:t>
      </w:r>
      <w:r w:rsidR="00EF1445">
        <w:rPr>
          <w:rFonts w:ascii="Arial" w:hAnsi="Arial"/>
          <w:color w:val="231F20"/>
          <w:spacing w:val="-42"/>
          <w:w w:val="95"/>
          <w:sz w:val="24"/>
        </w:rPr>
        <w:t xml:space="preserve"> </w:t>
      </w:r>
      <w:r w:rsidR="00EF1445">
        <w:rPr>
          <w:rFonts w:ascii="Arial" w:hAnsi="Arial"/>
          <w:color w:val="231F20"/>
          <w:w w:val="95"/>
          <w:sz w:val="24"/>
        </w:rPr>
        <w:t>at</w:t>
      </w:r>
      <w:r w:rsidR="00EF1445">
        <w:rPr>
          <w:rFonts w:ascii="Arial" w:hAnsi="Arial"/>
          <w:color w:val="231F20"/>
          <w:spacing w:val="-42"/>
          <w:w w:val="95"/>
          <w:sz w:val="24"/>
        </w:rPr>
        <w:t xml:space="preserve"> </w:t>
      </w:r>
      <w:r w:rsidR="00EF1445">
        <w:rPr>
          <w:rFonts w:ascii="Arial" w:hAnsi="Arial"/>
          <w:color w:val="231F20"/>
          <w:w w:val="95"/>
          <w:sz w:val="24"/>
        </w:rPr>
        <w:t>higher</w:t>
      </w:r>
      <w:r w:rsidR="00EF1445">
        <w:rPr>
          <w:rFonts w:ascii="Arial" w:hAnsi="Arial"/>
          <w:color w:val="231F20"/>
          <w:spacing w:val="-42"/>
          <w:w w:val="95"/>
          <w:sz w:val="24"/>
        </w:rPr>
        <w:t xml:space="preserve"> </w:t>
      </w:r>
      <w:r w:rsidR="00EF1445">
        <w:rPr>
          <w:rFonts w:ascii="Arial" w:hAnsi="Arial"/>
          <w:color w:val="231F20"/>
          <w:w w:val="95"/>
          <w:sz w:val="24"/>
        </w:rPr>
        <w:t>risk</w:t>
      </w:r>
      <w:r w:rsidR="00EF1445">
        <w:rPr>
          <w:rFonts w:ascii="Arial" w:hAnsi="Arial"/>
          <w:color w:val="231F20"/>
          <w:spacing w:val="-42"/>
          <w:w w:val="95"/>
          <w:sz w:val="24"/>
        </w:rPr>
        <w:t xml:space="preserve"> </w:t>
      </w:r>
      <w:r w:rsidR="00EF1445">
        <w:rPr>
          <w:rFonts w:ascii="Arial" w:hAnsi="Arial"/>
          <w:color w:val="231F20"/>
          <w:w w:val="95"/>
          <w:sz w:val="24"/>
        </w:rPr>
        <w:t>for</w:t>
      </w:r>
      <w:r w:rsidR="00EF1445">
        <w:rPr>
          <w:rFonts w:ascii="Arial" w:hAnsi="Arial"/>
          <w:color w:val="231F20"/>
          <w:spacing w:val="-42"/>
          <w:w w:val="95"/>
          <w:sz w:val="24"/>
        </w:rPr>
        <w:t xml:space="preserve"> </w:t>
      </w:r>
      <w:r w:rsidR="00EF1445">
        <w:rPr>
          <w:rFonts w:ascii="Arial" w:hAnsi="Arial"/>
          <w:color w:val="231F20"/>
          <w:w w:val="95"/>
          <w:sz w:val="24"/>
        </w:rPr>
        <w:t xml:space="preserve">more </w:t>
      </w:r>
      <w:r w:rsidR="00EF1445">
        <w:rPr>
          <w:rFonts w:ascii="Arial" w:hAnsi="Arial"/>
          <w:color w:val="231F20"/>
          <w:sz w:val="24"/>
        </w:rPr>
        <w:t>severe</w:t>
      </w:r>
      <w:r w:rsidR="00EF1445">
        <w:rPr>
          <w:rFonts w:ascii="Arial" w:hAnsi="Arial"/>
          <w:color w:val="231F20"/>
          <w:spacing w:val="-28"/>
          <w:sz w:val="24"/>
        </w:rPr>
        <w:t xml:space="preserve"> </w:t>
      </w:r>
      <w:r w:rsidR="00EF1445">
        <w:rPr>
          <w:rFonts w:ascii="Arial" w:hAnsi="Arial"/>
          <w:color w:val="231F20"/>
          <w:sz w:val="24"/>
        </w:rPr>
        <w:t>illness.</w:t>
      </w:r>
    </w:p>
    <w:p w14:paraId="4ECB9D9B" w14:textId="77777777" w:rsidR="004C6EE4" w:rsidRDefault="004C6EE4">
      <w:pPr>
        <w:spacing w:line="225" w:lineRule="auto"/>
        <w:rPr>
          <w:rFonts w:ascii="Arial" w:hAnsi="Arial"/>
          <w:sz w:val="24"/>
        </w:rPr>
        <w:sectPr w:rsidR="004C6EE4">
          <w:type w:val="continuous"/>
          <w:pgSz w:w="12240" w:h="15840"/>
          <w:pgMar w:top="1460" w:right="0" w:bottom="280" w:left="20" w:header="720" w:footer="720" w:gutter="0"/>
          <w:cols w:num="2" w:space="720" w:equalWidth="0">
            <w:col w:w="6497" w:space="40"/>
            <w:col w:w="5683"/>
          </w:cols>
        </w:sectPr>
      </w:pPr>
    </w:p>
    <w:p w14:paraId="746A2097" w14:textId="7B9CAA8D" w:rsidR="004C6EE4" w:rsidRDefault="004C6EE4">
      <w:pPr>
        <w:pStyle w:val="BodyText"/>
        <w:rPr>
          <w:rFonts w:ascii="Arial"/>
          <w:sz w:val="20"/>
        </w:rPr>
      </w:pPr>
    </w:p>
    <w:p w14:paraId="26714688" w14:textId="124D062E" w:rsidR="004C6EE4" w:rsidRDefault="004C6EE4">
      <w:pPr>
        <w:pStyle w:val="BodyText"/>
        <w:rPr>
          <w:rFonts w:ascii="Arial"/>
          <w:sz w:val="20"/>
        </w:rPr>
      </w:pPr>
    </w:p>
    <w:p w14:paraId="690DE6AB" w14:textId="77777777" w:rsidR="004C6EE4" w:rsidRDefault="004C6EE4">
      <w:pPr>
        <w:rPr>
          <w:rFonts w:ascii="Arial"/>
          <w:sz w:val="27"/>
        </w:rPr>
        <w:sectPr w:rsidR="004C6EE4">
          <w:type w:val="continuous"/>
          <w:pgSz w:w="12240" w:h="15840"/>
          <w:pgMar w:top="1460" w:right="0" w:bottom="280" w:left="20" w:header="720" w:footer="720" w:gutter="0"/>
          <w:cols w:space="720"/>
        </w:sectPr>
      </w:pPr>
    </w:p>
    <w:p w14:paraId="29649870" w14:textId="7FB98398" w:rsidR="004C6EE4" w:rsidRDefault="009F3B79" w:rsidP="00E7061B">
      <w:pPr>
        <w:pStyle w:val="BodyText"/>
        <w:rPr>
          <w:rFonts w:ascii="Myriad Pro"/>
          <w:sz w:val="36"/>
        </w:rPr>
        <w:sectPr w:rsidR="004C6EE4">
          <w:type w:val="continuous"/>
          <w:pgSz w:w="12240" w:h="15840"/>
          <w:pgMar w:top="1460" w:right="0" w:bottom="280" w:left="20" w:header="720" w:footer="720" w:gutter="0"/>
          <w:cols w:num="2" w:space="720" w:equalWidth="0">
            <w:col w:w="2810" w:space="2650"/>
            <w:col w:w="6760"/>
          </w:cols>
        </w:sectPr>
      </w:pPr>
      <w:r>
        <w:rPr>
          <w:noProof/>
        </w:rPr>
        <mc:AlternateContent>
          <mc:Choice Requires="wpg">
            <w:drawing>
              <wp:anchor distT="0" distB="0" distL="114300" distR="114300" simplePos="0" relativeHeight="251685888" behindDoc="0" locked="0" layoutInCell="1" allowOverlap="1" wp14:anchorId="1B3ECCDA" wp14:editId="424A23E1">
                <wp:simplePos x="0" y="0"/>
                <wp:positionH relativeFrom="page">
                  <wp:posOffset>0</wp:posOffset>
                </wp:positionH>
                <wp:positionV relativeFrom="page">
                  <wp:posOffset>0</wp:posOffset>
                </wp:positionV>
                <wp:extent cx="7772400" cy="281940"/>
                <wp:effectExtent l="0" t="0" r="0" b="0"/>
                <wp:wrapNone/>
                <wp:docPr id="18"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81940"/>
                          <a:chOff x="0" y="0"/>
                          <a:chExt cx="12240" cy="444"/>
                        </a:xfrm>
                      </wpg:grpSpPr>
                      <pic:pic xmlns:pic="http://schemas.openxmlformats.org/drawingml/2006/picture">
                        <pic:nvPicPr>
                          <pic:cNvPr id="19"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784" y="0"/>
                            <a:ext cx="11456" cy="444"/>
                          </a:xfrm>
                          <a:prstGeom prst="rect">
                            <a:avLst/>
                          </a:prstGeom>
                          <a:noFill/>
                          <a:extLst>
                            <a:ext uri="{909E8E84-426E-40DD-AFC4-6F175D3DCCD1}">
                              <a14:hiddenFill xmlns:a14="http://schemas.microsoft.com/office/drawing/2010/main">
                                <a:solidFill>
                                  <a:srgbClr val="FFFFFF"/>
                                </a:solidFill>
                              </a14:hiddenFill>
                            </a:ext>
                          </a:extLst>
                        </pic:spPr>
                      </pic:pic>
                      <wps:wsp>
                        <wps:cNvPr id="20" name="Rectangle 11"/>
                        <wps:cNvSpPr>
                          <a:spLocks noChangeArrowheads="1"/>
                        </wps:cNvSpPr>
                        <wps:spPr bwMode="auto">
                          <a:xfrm>
                            <a:off x="0" y="384"/>
                            <a:ext cx="720" cy="59"/>
                          </a:xfrm>
                          <a:prstGeom prst="rect">
                            <a:avLst/>
                          </a:prstGeom>
                          <a:solidFill>
                            <a:srgbClr val="FAAB1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12"/>
                        <wps:cNvSpPr>
                          <a:spLocks noChangeArrowheads="1"/>
                        </wps:cNvSpPr>
                        <wps:spPr bwMode="auto">
                          <a:xfrm>
                            <a:off x="0" y="0"/>
                            <a:ext cx="720" cy="385"/>
                          </a:xfrm>
                          <a:prstGeom prst="rect">
                            <a:avLst/>
                          </a:prstGeom>
                          <a:solidFill>
                            <a:srgbClr val="2C2C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743B09" id="Group 9" o:spid="_x0000_s1026" style="position:absolute;margin-left:0;margin-top:0;width:612pt;height:22.2pt;z-index:251685888;mso-position-horizontal-relative:page;mso-position-vertical-relative:page" coordsize="12240,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">
                <v:shape id="Picture 10" o:spid="_x0000_s1027" type="#_x0000_t75" style="position:absolute;left:784;width:11456;height: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">
                  <v:imagedata r:id="rId50" o:title=""/>
                </v:shape>
                <v:rect id="Rectangle 11" o:spid="_x0000_s1028" style="position:absolute;top:384;width:720;height: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" fillcolor="#faab17" stroked="f"/>
                <v:rect id="Rectangle 12" o:spid="_x0000_s1029" style="position:absolute;width:720;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" fillcolor="#2c2c2c" stroked="f"/>
                <w10:wrap anchorx="page" anchory="page"/>
              </v:group>
            </w:pict>
          </mc:Fallback>
        </mc:AlternateContent>
      </w:r>
      <w:r w:rsidR="00E7061B">
        <w:rPr>
          <w:rFonts w:ascii="Myriad Pro"/>
          <w:sz w:val="36"/>
        </w:rPr>
        <w:t xml:space="preserve"> </w:t>
      </w:r>
    </w:p>
    <w:p w14:paraId="1338D7AF" w14:textId="3DBF8EA9" w:rsidR="004C6EE4" w:rsidRDefault="00EF1445">
      <w:pPr>
        <w:pStyle w:val="BodyText"/>
        <w:ind w:left="1322"/>
        <w:rPr>
          <w:rFonts w:ascii="Myriad Pro"/>
          <w:sz w:val="20"/>
        </w:rPr>
      </w:pPr>
      <w:r>
        <w:rPr>
          <w:rFonts w:ascii="Myriad Pro"/>
          <w:noProof/>
          <w:sz w:val="20"/>
        </w:rPr>
        <w:lastRenderedPageBreak/>
        <w:drawing>
          <wp:inline distT="0" distB="0" distL="0" distR="0" wp14:anchorId="37968ABE" wp14:editId="05120978">
            <wp:extent cx="6038261" cy="160020"/>
            <wp:effectExtent l="0" t="0" r="0" b="0"/>
            <wp:docPr id="7"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1.jpeg"/>
                    <pic:cNvPicPr/>
                  </pic:nvPicPr>
                  <pic:blipFill>
                    <a:blip r:embed="rId51" cstate="print"/>
                    <a:stretch>
                      <a:fillRect/>
                    </a:stretch>
                  </pic:blipFill>
                  <pic:spPr>
                    <a:xfrm>
                      <a:off x="0" y="0"/>
                      <a:ext cx="6038261" cy="160020"/>
                    </a:xfrm>
                    <a:prstGeom prst="rect">
                      <a:avLst/>
                    </a:prstGeom>
                  </pic:spPr>
                </pic:pic>
              </a:graphicData>
            </a:graphic>
          </wp:inline>
        </w:drawing>
      </w:r>
    </w:p>
    <w:p w14:paraId="36131407" w14:textId="688DE779" w:rsidR="004C6EE4" w:rsidRDefault="00E7061B" w:rsidP="00E7061B">
      <w:pPr>
        <w:spacing w:before="65" w:line="225" w:lineRule="exact"/>
        <w:ind w:left="1415"/>
        <w:rPr>
          <w:rFonts w:ascii="Arial"/>
          <w:sz w:val="14"/>
        </w:rPr>
      </w:pPr>
      <w:r>
        <w:rPr>
          <w:rFonts w:ascii="Arial"/>
          <w:color w:val="41413F"/>
          <w:w w:val="105"/>
          <w:sz w:val="14"/>
        </w:rPr>
        <w:t xml:space="preserve">Centers </w:t>
      </w:r>
      <w:r w:rsidR="00EF1445">
        <w:rPr>
          <w:rFonts w:ascii="Arial"/>
          <w:color w:val="41413F"/>
          <w:w w:val="105"/>
          <w:sz w:val="14"/>
        </w:rPr>
        <w:t>for Disease</w:t>
      </w:r>
      <w:r w:rsidR="00EF1445">
        <w:rPr>
          <w:rFonts w:ascii="Arial"/>
          <w:color w:val="70828C"/>
          <w:w w:val="105"/>
          <w:sz w:val="14"/>
        </w:rPr>
        <w:t xml:space="preserve"> </w:t>
      </w:r>
      <w:r w:rsidR="00EF1445">
        <w:rPr>
          <w:rFonts w:ascii="Arial"/>
          <w:color w:val="41413F"/>
          <w:w w:val="105"/>
          <w:sz w:val="14"/>
        </w:rPr>
        <w:t xml:space="preserve">Control </w:t>
      </w:r>
      <w:r w:rsidR="00EF1445">
        <w:rPr>
          <w:rFonts w:ascii="Arial"/>
          <w:color w:val="505050"/>
          <w:w w:val="105"/>
          <w:sz w:val="14"/>
        </w:rPr>
        <w:t xml:space="preserve">and </w:t>
      </w:r>
      <w:r w:rsidR="00EF1445">
        <w:rPr>
          <w:rFonts w:ascii="Arial"/>
          <w:color w:val="41413F"/>
          <w:w w:val="105"/>
          <w:sz w:val="14"/>
        </w:rPr>
        <w:t>Prevention</w:t>
      </w:r>
    </w:p>
    <w:p w14:paraId="14F41089" w14:textId="77777777" w:rsidR="004C6EE4" w:rsidRDefault="004C6EE4">
      <w:pPr>
        <w:pStyle w:val="BodyText"/>
        <w:spacing w:before="1"/>
        <w:rPr>
          <w:rFonts w:ascii="Arial"/>
          <w:sz w:val="13"/>
        </w:rPr>
      </w:pPr>
    </w:p>
    <w:p w14:paraId="722B0FE3" w14:textId="77777777" w:rsidR="004C6EE4" w:rsidRDefault="00EF1445">
      <w:pPr>
        <w:ind w:left="1467"/>
        <w:rPr>
          <w:rFonts w:ascii="Times New Roman"/>
          <w:b/>
          <w:sz w:val="28"/>
        </w:rPr>
      </w:pPr>
      <w:proofErr w:type="gramStart"/>
      <w:r>
        <w:rPr>
          <w:rFonts w:ascii="Times New Roman"/>
          <w:b/>
          <w:color w:val="41413F"/>
          <w:w w:val="105"/>
          <w:sz w:val="34"/>
        </w:rPr>
        <w:t>Coronavirus  Disease</w:t>
      </w:r>
      <w:proofErr w:type="gramEnd"/>
      <w:r>
        <w:rPr>
          <w:rFonts w:ascii="Times New Roman"/>
          <w:b/>
          <w:color w:val="41413F"/>
          <w:spacing w:val="-38"/>
          <w:w w:val="105"/>
          <w:sz w:val="34"/>
        </w:rPr>
        <w:t xml:space="preserve"> </w:t>
      </w:r>
      <w:r>
        <w:rPr>
          <w:rFonts w:ascii="Times New Roman"/>
          <w:b/>
          <w:color w:val="41413F"/>
          <w:w w:val="105"/>
          <w:sz w:val="28"/>
        </w:rPr>
        <w:t>2019</w:t>
      </w:r>
    </w:p>
    <w:p w14:paraId="790D798A" w14:textId="77777777" w:rsidR="004C6EE4" w:rsidRDefault="004C6EE4">
      <w:pPr>
        <w:pStyle w:val="BodyText"/>
        <w:spacing w:before="4"/>
        <w:rPr>
          <w:rFonts w:ascii="Times New Roman"/>
          <w:b/>
          <w:sz w:val="37"/>
        </w:rPr>
      </w:pPr>
    </w:p>
    <w:p w14:paraId="14FC8990" w14:textId="16479FC6" w:rsidR="004C6EE4" w:rsidRDefault="00EF1445">
      <w:pPr>
        <w:spacing w:before="1"/>
        <w:ind w:left="1427"/>
        <w:rPr>
          <w:rFonts w:ascii="Arial"/>
          <w:b/>
          <w:sz w:val="34"/>
        </w:rPr>
      </w:pPr>
      <w:r>
        <w:rPr>
          <w:rFonts w:ascii="Arial"/>
          <w:b/>
          <w:color w:val="41413F"/>
          <w:spacing w:val="-5"/>
          <w:w w:val="110"/>
          <w:sz w:val="34"/>
        </w:rPr>
        <w:t>How</w:t>
      </w:r>
      <w:r w:rsidR="00E7061B">
        <w:rPr>
          <w:rFonts w:ascii="Arial"/>
          <w:b/>
          <w:color w:val="41413F"/>
          <w:spacing w:val="-5"/>
          <w:w w:val="110"/>
          <w:sz w:val="34"/>
        </w:rPr>
        <w:t xml:space="preserve"> </w:t>
      </w:r>
      <w:r>
        <w:rPr>
          <w:rFonts w:ascii="Arial"/>
          <w:b/>
          <w:color w:val="41413F"/>
          <w:spacing w:val="-5"/>
          <w:w w:val="110"/>
          <w:sz w:val="34"/>
        </w:rPr>
        <w:t>COVID-19</w:t>
      </w:r>
      <w:r>
        <w:rPr>
          <w:rFonts w:ascii="Arial"/>
          <w:b/>
          <w:color w:val="41413F"/>
          <w:spacing w:val="-28"/>
          <w:w w:val="110"/>
          <w:sz w:val="34"/>
        </w:rPr>
        <w:t xml:space="preserve"> </w:t>
      </w:r>
      <w:r>
        <w:rPr>
          <w:rFonts w:ascii="Arial"/>
          <w:b/>
          <w:color w:val="41413F"/>
          <w:w w:val="110"/>
          <w:sz w:val="34"/>
        </w:rPr>
        <w:t>Spreads</w:t>
      </w:r>
    </w:p>
    <w:p w14:paraId="3736187A" w14:textId="77777777" w:rsidR="004C6EE4" w:rsidRDefault="00EF1445">
      <w:pPr>
        <w:spacing w:before="203" w:line="333" w:lineRule="auto"/>
        <w:ind w:left="1634" w:right="1809" w:hanging="33"/>
        <w:rPr>
          <w:rFonts w:ascii="Arial"/>
          <w:sz w:val="16"/>
        </w:rPr>
      </w:pPr>
      <w:r>
        <w:rPr>
          <w:rFonts w:ascii="Arial"/>
          <w:color w:val="41413F"/>
          <w:w w:val="105"/>
          <w:sz w:val="16"/>
        </w:rPr>
        <w:t>CO VID</w:t>
      </w:r>
      <w:r>
        <w:rPr>
          <w:rFonts w:ascii="Arial"/>
          <w:color w:val="2A2A24"/>
          <w:w w:val="105"/>
          <w:sz w:val="16"/>
        </w:rPr>
        <w:t>-</w:t>
      </w:r>
      <w:r>
        <w:rPr>
          <w:rFonts w:ascii="Arial"/>
          <w:color w:val="41413F"/>
          <w:w w:val="105"/>
          <w:sz w:val="16"/>
        </w:rPr>
        <w:t>19 is thought to spread mainly through close contact from person</w:t>
      </w:r>
      <w:r>
        <w:rPr>
          <w:rFonts w:ascii="Arial"/>
          <w:color w:val="2A2A24"/>
          <w:w w:val="105"/>
          <w:sz w:val="16"/>
        </w:rPr>
        <w:t>-</w:t>
      </w:r>
      <w:r>
        <w:rPr>
          <w:rFonts w:ascii="Arial"/>
          <w:color w:val="41413F"/>
          <w:w w:val="105"/>
          <w:sz w:val="16"/>
        </w:rPr>
        <w:t xml:space="preserve">to </w:t>
      </w:r>
      <w:r>
        <w:rPr>
          <w:rFonts w:ascii="Arial"/>
          <w:color w:val="2A2A24"/>
          <w:w w:val="105"/>
          <w:sz w:val="16"/>
        </w:rPr>
        <w:t>-</w:t>
      </w:r>
      <w:r>
        <w:rPr>
          <w:rFonts w:ascii="Arial"/>
          <w:color w:val="41413F"/>
          <w:w w:val="105"/>
          <w:sz w:val="16"/>
        </w:rPr>
        <w:t xml:space="preserve">person </w:t>
      </w:r>
      <w:r>
        <w:rPr>
          <w:rFonts w:ascii="Arial"/>
          <w:color w:val="2A2A24"/>
          <w:w w:val="105"/>
          <w:sz w:val="16"/>
        </w:rPr>
        <w:t>i</w:t>
      </w:r>
      <w:r>
        <w:rPr>
          <w:rFonts w:ascii="Arial"/>
          <w:color w:val="41413F"/>
          <w:w w:val="105"/>
          <w:sz w:val="16"/>
        </w:rPr>
        <w:t>n respiratory drop</w:t>
      </w:r>
      <w:r>
        <w:rPr>
          <w:rFonts w:ascii="Arial"/>
          <w:color w:val="2A2A24"/>
          <w:w w:val="105"/>
          <w:sz w:val="16"/>
        </w:rPr>
        <w:t>l</w:t>
      </w:r>
      <w:r>
        <w:rPr>
          <w:rFonts w:ascii="Arial"/>
          <w:color w:val="41413F"/>
          <w:w w:val="105"/>
          <w:sz w:val="16"/>
        </w:rPr>
        <w:t>ets from someone who is infected. People who are infected often have symptoms of illness</w:t>
      </w:r>
      <w:r>
        <w:rPr>
          <w:rFonts w:ascii="Arial"/>
          <w:color w:val="2A2A24"/>
          <w:w w:val="105"/>
          <w:sz w:val="16"/>
        </w:rPr>
        <w:t xml:space="preserve">. </w:t>
      </w:r>
      <w:r>
        <w:rPr>
          <w:rFonts w:ascii="Arial"/>
          <w:color w:val="41413F"/>
          <w:w w:val="105"/>
          <w:sz w:val="16"/>
        </w:rPr>
        <w:t>Some people w</w:t>
      </w:r>
      <w:r>
        <w:rPr>
          <w:rFonts w:ascii="Arial"/>
          <w:color w:val="2A2A24"/>
          <w:w w:val="105"/>
          <w:sz w:val="16"/>
        </w:rPr>
        <w:t>i</w:t>
      </w:r>
      <w:r>
        <w:rPr>
          <w:rFonts w:ascii="Arial"/>
          <w:color w:val="41413F"/>
          <w:w w:val="105"/>
          <w:sz w:val="16"/>
        </w:rPr>
        <w:t>thout symptoms may be able to spread virus.</w:t>
      </w:r>
    </w:p>
    <w:p w14:paraId="3155DEE2" w14:textId="77777777" w:rsidR="004C6EE4" w:rsidRDefault="004C6EE4">
      <w:pPr>
        <w:pStyle w:val="BodyText"/>
        <w:spacing w:before="8"/>
        <w:rPr>
          <w:rFonts w:ascii="Arial"/>
          <w:sz w:val="16"/>
        </w:rPr>
      </w:pPr>
    </w:p>
    <w:p w14:paraId="4654406B" w14:textId="77777777" w:rsidR="004C6EE4" w:rsidRDefault="00EF1445">
      <w:pPr>
        <w:ind w:left="1639"/>
        <w:rPr>
          <w:rFonts w:ascii="Arial"/>
          <w:sz w:val="16"/>
        </w:rPr>
      </w:pPr>
      <w:r>
        <w:rPr>
          <w:rFonts w:ascii="Arial"/>
          <w:color w:val="41413F"/>
          <w:w w:val="105"/>
          <w:sz w:val="16"/>
        </w:rPr>
        <w:t>COVID-19 is a new disease and we are still learning about how it spreads and the severity of i</w:t>
      </w:r>
      <w:r>
        <w:rPr>
          <w:rFonts w:ascii="Arial"/>
          <w:color w:val="2A2A24"/>
          <w:w w:val="105"/>
          <w:sz w:val="16"/>
        </w:rPr>
        <w:t>ll</w:t>
      </w:r>
      <w:r>
        <w:rPr>
          <w:rFonts w:ascii="Arial"/>
          <w:color w:val="41413F"/>
          <w:w w:val="105"/>
          <w:sz w:val="16"/>
        </w:rPr>
        <w:t xml:space="preserve">ness it </w:t>
      </w:r>
      <w:r>
        <w:rPr>
          <w:rFonts w:ascii="Arial"/>
          <w:color w:val="505050"/>
          <w:w w:val="105"/>
          <w:sz w:val="16"/>
        </w:rPr>
        <w:t>causes.</w:t>
      </w:r>
    </w:p>
    <w:p w14:paraId="29382B2E" w14:textId="77777777" w:rsidR="004C6EE4" w:rsidRDefault="004C6EE4">
      <w:pPr>
        <w:pStyle w:val="BodyText"/>
        <w:rPr>
          <w:rFonts w:ascii="Arial"/>
          <w:sz w:val="18"/>
        </w:rPr>
      </w:pPr>
    </w:p>
    <w:p w14:paraId="6ADD432C" w14:textId="77777777" w:rsidR="004C6EE4" w:rsidRDefault="004C6EE4">
      <w:pPr>
        <w:pStyle w:val="BodyText"/>
        <w:spacing w:before="8"/>
        <w:rPr>
          <w:rFonts w:ascii="Arial"/>
          <w:sz w:val="26"/>
        </w:rPr>
      </w:pPr>
    </w:p>
    <w:p w14:paraId="4566E96B" w14:textId="77777777" w:rsidR="004C6EE4" w:rsidRDefault="00EF1445">
      <w:pPr>
        <w:pStyle w:val="Heading2"/>
        <w:ind w:left="1450"/>
      </w:pPr>
      <w:r>
        <w:rPr>
          <w:color w:val="41413F"/>
          <w:w w:val="110"/>
        </w:rPr>
        <w:t>Person-to-person spread</w:t>
      </w:r>
    </w:p>
    <w:p w14:paraId="18158038" w14:textId="77777777" w:rsidR="004C6EE4" w:rsidRDefault="00EF1445">
      <w:pPr>
        <w:spacing w:before="181"/>
        <w:ind w:left="1441"/>
        <w:rPr>
          <w:rFonts w:ascii="Arial"/>
          <w:sz w:val="16"/>
        </w:rPr>
      </w:pPr>
      <w:r>
        <w:rPr>
          <w:rFonts w:ascii="Arial"/>
          <w:color w:val="41413F"/>
          <w:w w:val="110"/>
          <w:sz w:val="16"/>
        </w:rPr>
        <w:t>T</w:t>
      </w:r>
      <w:r>
        <w:rPr>
          <w:rFonts w:ascii="Arial"/>
          <w:color w:val="2A2A24"/>
          <w:w w:val="110"/>
          <w:sz w:val="16"/>
        </w:rPr>
        <w:t>h</w:t>
      </w:r>
      <w:r>
        <w:rPr>
          <w:rFonts w:ascii="Arial"/>
          <w:color w:val="41413F"/>
          <w:w w:val="110"/>
          <w:sz w:val="16"/>
        </w:rPr>
        <w:t xml:space="preserve">e </w:t>
      </w:r>
      <w:r>
        <w:rPr>
          <w:rFonts w:ascii="Arial"/>
          <w:color w:val="505050"/>
          <w:w w:val="110"/>
          <w:sz w:val="16"/>
        </w:rPr>
        <w:t xml:space="preserve">virus is </w:t>
      </w:r>
      <w:r>
        <w:rPr>
          <w:rFonts w:ascii="Arial"/>
          <w:color w:val="41413F"/>
          <w:w w:val="110"/>
          <w:sz w:val="16"/>
        </w:rPr>
        <w:t>thought to spread mainly from person-to-person.</w:t>
      </w:r>
    </w:p>
    <w:p w14:paraId="0BE4AFBA" w14:textId="77777777" w:rsidR="004C6EE4" w:rsidRDefault="004C6EE4">
      <w:pPr>
        <w:pStyle w:val="BodyText"/>
        <w:spacing w:before="1"/>
        <w:rPr>
          <w:rFonts w:ascii="Arial"/>
          <w:sz w:val="24"/>
        </w:rPr>
      </w:pPr>
    </w:p>
    <w:p w14:paraId="5F361BB4" w14:textId="48698DA8" w:rsidR="004C6EE4" w:rsidRDefault="00EF1445">
      <w:pPr>
        <w:pStyle w:val="ListParagraph"/>
        <w:numPr>
          <w:ilvl w:val="0"/>
          <w:numId w:val="3"/>
        </w:numPr>
        <w:tabs>
          <w:tab w:val="left" w:pos="1831"/>
        </w:tabs>
        <w:ind w:hanging="193"/>
        <w:rPr>
          <w:rFonts w:ascii="Arial" w:hAnsi="Arial"/>
          <w:sz w:val="16"/>
        </w:rPr>
      </w:pPr>
      <w:r>
        <w:rPr>
          <w:rFonts w:ascii="Arial" w:hAnsi="Arial"/>
          <w:color w:val="41413F"/>
          <w:w w:val="110"/>
          <w:sz w:val="16"/>
        </w:rPr>
        <w:t>Between</w:t>
      </w:r>
      <w:r>
        <w:rPr>
          <w:rFonts w:ascii="Arial" w:hAnsi="Arial"/>
          <w:color w:val="41413F"/>
          <w:spacing w:val="-15"/>
          <w:w w:val="110"/>
          <w:sz w:val="16"/>
        </w:rPr>
        <w:t xml:space="preserve"> </w:t>
      </w:r>
      <w:r>
        <w:rPr>
          <w:rFonts w:ascii="Arial" w:hAnsi="Arial"/>
          <w:color w:val="41413F"/>
          <w:w w:val="110"/>
          <w:sz w:val="16"/>
        </w:rPr>
        <w:t>peop</w:t>
      </w:r>
      <w:r>
        <w:rPr>
          <w:rFonts w:ascii="Arial" w:hAnsi="Arial"/>
          <w:color w:val="2A2A24"/>
          <w:w w:val="110"/>
          <w:sz w:val="16"/>
        </w:rPr>
        <w:t>l</w:t>
      </w:r>
      <w:r>
        <w:rPr>
          <w:rFonts w:ascii="Arial" w:hAnsi="Arial"/>
          <w:color w:val="41413F"/>
          <w:w w:val="110"/>
          <w:sz w:val="16"/>
        </w:rPr>
        <w:t>e</w:t>
      </w:r>
      <w:r>
        <w:rPr>
          <w:rFonts w:ascii="Arial" w:hAnsi="Arial"/>
          <w:color w:val="41413F"/>
          <w:spacing w:val="-11"/>
          <w:w w:val="110"/>
          <w:sz w:val="16"/>
        </w:rPr>
        <w:t xml:space="preserve"> </w:t>
      </w:r>
      <w:r>
        <w:rPr>
          <w:rFonts w:ascii="Arial" w:hAnsi="Arial"/>
          <w:color w:val="41413F"/>
          <w:w w:val="110"/>
          <w:sz w:val="16"/>
        </w:rPr>
        <w:t>who</w:t>
      </w:r>
      <w:r>
        <w:rPr>
          <w:rFonts w:ascii="Arial" w:hAnsi="Arial"/>
          <w:color w:val="41413F"/>
          <w:spacing w:val="2"/>
          <w:w w:val="110"/>
          <w:sz w:val="16"/>
        </w:rPr>
        <w:t xml:space="preserve"> </w:t>
      </w:r>
      <w:r>
        <w:rPr>
          <w:rFonts w:ascii="Arial" w:hAnsi="Arial"/>
          <w:color w:val="41413F"/>
          <w:w w:val="110"/>
          <w:sz w:val="16"/>
        </w:rPr>
        <w:t>are</w:t>
      </w:r>
      <w:r>
        <w:rPr>
          <w:rFonts w:ascii="Arial" w:hAnsi="Arial"/>
          <w:color w:val="41413F"/>
          <w:spacing w:val="-14"/>
          <w:w w:val="110"/>
          <w:sz w:val="16"/>
        </w:rPr>
        <w:t xml:space="preserve"> </w:t>
      </w:r>
      <w:r>
        <w:rPr>
          <w:rFonts w:ascii="Arial" w:hAnsi="Arial"/>
          <w:color w:val="41413F"/>
          <w:w w:val="110"/>
          <w:sz w:val="16"/>
        </w:rPr>
        <w:t>in</w:t>
      </w:r>
      <w:r>
        <w:rPr>
          <w:rFonts w:ascii="Arial" w:hAnsi="Arial"/>
          <w:color w:val="41413F"/>
          <w:spacing w:val="-3"/>
          <w:w w:val="110"/>
          <w:sz w:val="16"/>
        </w:rPr>
        <w:t xml:space="preserve"> </w:t>
      </w:r>
      <w:r>
        <w:rPr>
          <w:rFonts w:ascii="Arial" w:hAnsi="Arial"/>
          <w:color w:val="41413F"/>
          <w:w w:val="110"/>
          <w:sz w:val="16"/>
        </w:rPr>
        <w:t>close</w:t>
      </w:r>
      <w:r>
        <w:rPr>
          <w:rFonts w:ascii="Arial" w:hAnsi="Arial"/>
          <w:color w:val="41413F"/>
          <w:spacing w:val="-14"/>
          <w:w w:val="110"/>
          <w:sz w:val="16"/>
        </w:rPr>
        <w:t xml:space="preserve"> </w:t>
      </w:r>
      <w:r>
        <w:rPr>
          <w:rFonts w:ascii="Arial" w:hAnsi="Arial"/>
          <w:color w:val="41413F"/>
          <w:w w:val="110"/>
          <w:sz w:val="16"/>
        </w:rPr>
        <w:t>contact</w:t>
      </w:r>
      <w:r>
        <w:rPr>
          <w:rFonts w:ascii="Arial" w:hAnsi="Arial"/>
          <w:color w:val="41413F"/>
          <w:spacing w:val="-16"/>
          <w:w w:val="110"/>
          <w:sz w:val="16"/>
        </w:rPr>
        <w:t xml:space="preserve"> </w:t>
      </w:r>
      <w:r>
        <w:rPr>
          <w:rFonts w:ascii="Arial" w:hAnsi="Arial"/>
          <w:color w:val="41413F"/>
          <w:w w:val="110"/>
          <w:sz w:val="16"/>
        </w:rPr>
        <w:t>w</w:t>
      </w:r>
      <w:r>
        <w:rPr>
          <w:rFonts w:ascii="Arial" w:hAnsi="Arial"/>
          <w:color w:val="2A2A24"/>
          <w:w w:val="110"/>
          <w:sz w:val="16"/>
        </w:rPr>
        <w:t>i</w:t>
      </w:r>
      <w:r>
        <w:rPr>
          <w:rFonts w:ascii="Arial" w:hAnsi="Arial"/>
          <w:color w:val="41413F"/>
          <w:w w:val="110"/>
          <w:sz w:val="16"/>
        </w:rPr>
        <w:t>th</w:t>
      </w:r>
      <w:r>
        <w:rPr>
          <w:rFonts w:ascii="Arial" w:hAnsi="Arial"/>
          <w:color w:val="41413F"/>
          <w:spacing w:val="4"/>
          <w:w w:val="110"/>
          <w:sz w:val="16"/>
        </w:rPr>
        <w:t xml:space="preserve"> </w:t>
      </w:r>
      <w:r>
        <w:rPr>
          <w:rFonts w:ascii="Arial" w:hAnsi="Arial"/>
          <w:color w:val="41413F"/>
          <w:w w:val="110"/>
          <w:sz w:val="16"/>
        </w:rPr>
        <w:t>one</w:t>
      </w:r>
      <w:r>
        <w:rPr>
          <w:rFonts w:ascii="Arial" w:hAnsi="Arial"/>
          <w:color w:val="41413F"/>
          <w:spacing w:val="-10"/>
          <w:w w:val="110"/>
          <w:sz w:val="16"/>
        </w:rPr>
        <w:t xml:space="preserve"> </w:t>
      </w:r>
      <w:r>
        <w:rPr>
          <w:rFonts w:ascii="Arial" w:hAnsi="Arial"/>
          <w:color w:val="41413F"/>
          <w:w w:val="110"/>
          <w:sz w:val="16"/>
        </w:rPr>
        <w:t>another</w:t>
      </w:r>
      <w:r>
        <w:rPr>
          <w:rFonts w:ascii="Arial" w:hAnsi="Arial"/>
          <w:color w:val="41413F"/>
          <w:spacing w:val="-12"/>
          <w:w w:val="110"/>
          <w:sz w:val="16"/>
        </w:rPr>
        <w:t xml:space="preserve"> </w:t>
      </w:r>
      <w:r>
        <w:rPr>
          <w:rFonts w:ascii="Arial" w:hAnsi="Arial"/>
          <w:color w:val="505050"/>
          <w:w w:val="110"/>
          <w:sz w:val="16"/>
        </w:rPr>
        <w:t>(within</w:t>
      </w:r>
      <w:r>
        <w:rPr>
          <w:rFonts w:ascii="Arial" w:hAnsi="Arial"/>
          <w:color w:val="505050"/>
          <w:spacing w:val="-18"/>
          <w:w w:val="110"/>
          <w:sz w:val="16"/>
        </w:rPr>
        <w:t xml:space="preserve"> </w:t>
      </w:r>
      <w:r>
        <w:rPr>
          <w:rFonts w:ascii="Arial" w:hAnsi="Arial"/>
          <w:color w:val="41413F"/>
          <w:w w:val="110"/>
          <w:sz w:val="16"/>
        </w:rPr>
        <w:t>abo</w:t>
      </w:r>
      <w:r w:rsidR="00C766D7">
        <w:rPr>
          <w:rFonts w:ascii="Arial" w:hAnsi="Arial"/>
          <w:color w:val="41413F"/>
          <w:w w:val="110"/>
          <w:sz w:val="16"/>
        </w:rPr>
        <w:t>u</w:t>
      </w:r>
      <w:r>
        <w:rPr>
          <w:rFonts w:ascii="Arial" w:hAnsi="Arial"/>
          <w:color w:val="2A2A24"/>
          <w:w w:val="110"/>
          <w:sz w:val="16"/>
        </w:rPr>
        <w:t>t</w:t>
      </w:r>
      <w:r>
        <w:rPr>
          <w:rFonts w:ascii="Arial" w:hAnsi="Arial"/>
          <w:color w:val="2A2A24"/>
          <w:spacing w:val="2"/>
          <w:w w:val="110"/>
          <w:sz w:val="16"/>
        </w:rPr>
        <w:t xml:space="preserve"> </w:t>
      </w:r>
      <w:r>
        <w:rPr>
          <w:rFonts w:ascii="Arial" w:hAnsi="Arial"/>
          <w:color w:val="41413F"/>
          <w:w w:val="110"/>
          <w:sz w:val="16"/>
        </w:rPr>
        <w:t>6</w:t>
      </w:r>
      <w:r>
        <w:rPr>
          <w:rFonts w:ascii="Arial" w:hAnsi="Arial"/>
          <w:color w:val="41413F"/>
          <w:spacing w:val="-6"/>
          <w:w w:val="110"/>
          <w:sz w:val="16"/>
        </w:rPr>
        <w:t xml:space="preserve"> </w:t>
      </w:r>
      <w:r>
        <w:rPr>
          <w:rFonts w:ascii="Arial" w:hAnsi="Arial"/>
          <w:color w:val="41413F"/>
          <w:w w:val="110"/>
          <w:sz w:val="16"/>
        </w:rPr>
        <w:t>feet).</w:t>
      </w:r>
    </w:p>
    <w:p w14:paraId="39D1BDE1" w14:textId="77777777" w:rsidR="004C6EE4" w:rsidRDefault="00EF1445">
      <w:pPr>
        <w:pStyle w:val="ListParagraph"/>
        <w:numPr>
          <w:ilvl w:val="0"/>
          <w:numId w:val="3"/>
        </w:numPr>
        <w:tabs>
          <w:tab w:val="left" w:pos="1832"/>
        </w:tabs>
        <w:spacing w:before="119"/>
        <w:ind w:left="1831" w:hanging="194"/>
        <w:rPr>
          <w:rFonts w:ascii="Arial" w:hAnsi="Arial"/>
          <w:sz w:val="16"/>
        </w:rPr>
      </w:pPr>
      <w:r>
        <w:rPr>
          <w:rFonts w:ascii="Arial" w:hAnsi="Arial"/>
          <w:color w:val="41413F"/>
          <w:w w:val="110"/>
          <w:sz w:val="16"/>
        </w:rPr>
        <w:t>Through</w:t>
      </w:r>
      <w:r>
        <w:rPr>
          <w:rFonts w:ascii="Arial" w:hAnsi="Arial"/>
          <w:color w:val="41413F"/>
          <w:spacing w:val="-8"/>
          <w:w w:val="110"/>
          <w:sz w:val="16"/>
        </w:rPr>
        <w:t xml:space="preserve"> </w:t>
      </w:r>
      <w:r>
        <w:rPr>
          <w:rFonts w:ascii="Arial" w:hAnsi="Arial"/>
          <w:color w:val="505050"/>
          <w:w w:val="110"/>
          <w:sz w:val="16"/>
        </w:rPr>
        <w:t>respiratory</w:t>
      </w:r>
      <w:r>
        <w:rPr>
          <w:rFonts w:ascii="Arial" w:hAnsi="Arial"/>
          <w:color w:val="505050"/>
          <w:spacing w:val="-5"/>
          <w:w w:val="110"/>
          <w:sz w:val="16"/>
        </w:rPr>
        <w:t xml:space="preserve"> </w:t>
      </w:r>
      <w:r>
        <w:rPr>
          <w:rFonts w:ascii="Arial" w:hAnsi="Arial"/>
          <w:color w:val="41413F"/>
          <w:w w:val="110"/>
          <w:sz w:val="16"/>
        </w:rPr>
        <w:t>droplets</w:t>
      </w:r>
      <w:r>
        <w:rPr>
          <w:rFonts w:ascii="Arial" w:hAnsi="Arial"/>
          <w:color w:val="41413F"/>
          <w:spacing w:val="-21"/>
          <w:w w:val="110"/>
          <w:sz w:val="16"/>
        </w:rPr>
        <w:t xml:space="preserve"> </w:t>
      </w:r>
      <w:r>
        <w:rPr>
          <w:rFonts w:ascii="Arial" w:hAnsi="Arial"/>
          <w:color w:val="41413F"/>
          <w:w w:val="110"/>
          <w:sz w:val="16"/>
        </w:rPr>
        <w:t>produced</w:t>
      </w:r>
      <w:r>
        <w:rPr>
          <w:rFonts w:ascii="Arial" w:hAnsi="Arial"/>
          <w:color w:val="41413F"/>
          <w:spacing w:val="-10"/>
          <w:w w:val="110"/>
          <w:sz w:val="16"/>
        </w:rPr>
        <w:t xml:space="preserve"> </w:t>
      </w:r>
      <w:r>
        <w:rPr>
          <w:rFonts w:ascii="Arial" w:hAnsi="Arial"/>
          <w:color w:val="41413F"/>
          <w:w w:val="110"/>
          <w:sz w:val="16"/>
        </w:rPr>
        <w:t>when</w:t>
      </w:r>
      <w:r>
        <w:rPr>
          <w:rFonts w:ascii="Arial" w:hAnsi="Arial"/>
          <w:color w:val="41413F"/>
          <w:spacing w:val="-26"/>
          <w:w w:val="110"/>
          <w:sz w:val="16"/>
        </w:rPr>
        <w:t xml:space="preserve"> </w:t>
      </w:r>
      <w:r>
        <w:rPr>
          <w:rFonts w:ascii="Arial" w:hAnsi="Arial"/>
          <w:color w:val="505050"/>
          <w:w w:val="110"/>
          <w:sz w:val="16"/>
        </w:rPr>
        <w:t>an</w:t>
      </w:r>
      <w:r>
        <w:rPr>
          <w:rFonts w:ascii="Arial" w:hAnsi="Arial"/>
          <w:color w:val="505050"/>
          <w:spacing w:val="-18"/>
          <w:w w:val="110"/>
          <w:sz w:val="16"/>
        </w:rPr>
        <w:t xml:space="preserve"> </w:t>
      </w:r>
      <w:r>
        <w:rPr>
          <w:rFonts w:ascii="Arial" w:hAnsi="Arial"/>
          <w:color w:val="505050"/>
          <w:w w:val="110"/>
          <w:sz w:val="16"/>
        </w:rPr>
        <w:t>infected</w:t>
      </w:r>
      <w:r>
        <w:rPr>
          <w:rFonts w:ascii="Arial" w:hAnsi="Arial"/>
          <w:color w:val="505050"/>
          <w:spacing w:val="-15"/>
          <w:w w:val="110"/>
          <w:sz w:val="16"/>
        </w:rPr>
        <w:t xml:space="preserve"> </w:t>
      </w:r>
      <w:r>
        <w:rPr>
          <w:rFonts w:ascii="Arial" w:hAnsi="Arial"/>
          <w:color w:val="41413F"/>
          <w:w w:val="110"/>
          <w:sz w:val="16"/>
        </w:rPr>
        <w:t>person</w:t>
      </w:r>
      <w:r>
        <w:rPr>
          <w:rFonts w:ascii="Arial" w:hAnsi="Arial"/>
          <w:color w:val="41413F"/>
          <w:spacing w:val="-24"/>
          <w:w w:val="110"/>
          <w:sz w:val="16"/>
        </w:rPr>
        <w:t xml:space="preserve"> </w:t>
      </w:r>
      <w:r>
        <w:rPr>
          <w:rFonts w:ascii="Arial" w:hAnsi="Arial"/>
          <w:color w:val="41413F"/>
          <w:w w:val="110"/>
          <w:sz w:val="16"/>
        </w:rPr>
        <w:t>coughs,</w:t>
      </w:r>
      <w:r>
        <w:rPr>
          <w:rFonts w:ascii="Arial" w:hAnsi="Arial"/>
          <w:color w:val="41413F"/>
          <w:spacing w:val="-22"/>
          <w:w w:val="110"/>
          <w:sz w:val="16"/>
        </w:rPr>
        <w:t xml:space="preserve"> </w:t>
      </w:r>
      <w:r>
        <w:rPr>
          <w:rFonts w:ascii="Arial" w:hAnsi="Arial"/>
          <w:color w:val="41413F"/>
          <w:w w:val="110"/>
          <w:sz w:val="16"/>
        </w:rPr>
        <w:t>sneezes</w:t>
      </w:r>
      <w:r>
        <w:rPr>
          <w:rFonts w:ascii="Arial" w:hAnsi="Arial"/>
          <w:color w:val="41413F"/>
          <w:spacing w:val="-9"/>
          <w:w w:val="110"/>
          <w:sz w:val="16"/>
        </w:rPr>
        <w:t xml:space="preserve"> </w:t>
      </w:r>
      <w:r>
        <w:rPr>
          <w:rFonts w:ascii="Arial" w:hAnsi="Arial"/>
          <w:color w:val="41413F"/>
          <w:w w:val="110"/>
          <w:sz w:val="16"/>
        </w:rPr>
        <w:t>or</w:t>
      </w:r>
      <w:r>
        <w:rPr>
          <w:rFonts w:ascii="Arial" w:hAnsi="Arial"/>
          <w:color w:val="41413F"/>
          <w:spacing w:val="1"/>
          <w:w w:val="110"/>
          <w:sz w:val="16"/>
        </w:rPr>
        <w:t xml:space="preserve"> </w:t>
      </w:r>
      <w:r>
        <w:rPr>
          <w:rFonts w:ascii="Arial" w:hAnsi="Arial"/>
          <w:color w:val="41413F"/>
          <w:w w:val="110"/>
          <w:sz w:val="16"/>
        </w:rPr>
        <w:t>talks.</w:t>
      </w:r>
    </w:p>
    <w:p w14:paraId="3E6E3362" w14:textId="77777777" w:rsidR="004C6EE4" w:rsidRDefault="00EF1445">
      <w:pPr>
        <w:pStyle w:val="ListParagraph"/>
        <w:numPr>
          <w:ilvl w:val="0"/>
          <w:numId w:val="3"/>
        </w:numPr>
        <w:tabs>
          <w:tab w:val="left" w:pos="1832"/>
        </w:tabs>
        <w:spacing w:before="127"/>
        <w:ind w:left="1831" w:hanging="194"/>
        <w:rPr>
          <w:rFonts w:ascii="Arial" w:hAnsi="Arial"/>
          <w:sz w:val="16"/>
        </w:rPr>
      </w:pPr>
      <w:r>
        <w:rPr>
          <w:rFonts w:ascii="Arial" w:hAnsi="Arial"/>
          <w:color w:val="41413F"/>
          <w:w w:val="110"/>
          <w:sz w:val="16"/>
        </w:rPr>
        <w:t>These</w:t>
      </w:r>
      <w:r>
        <w:rPr>
          <w:rFonts w:ascii="Arial" w:hAnsi="Arial"/>
          <w:color w:val="41413F"/>
          <w:spacing w:val="-9"/>
          <w:w w:val="110"/>
          <w:sz w:val="16"/>
        </w:rPr>
        <w:t xml:space="preserve"> </w:t>
      </w:r>
      <w:r>
        <w:rPr>
          <w:rFonts w:ascii="Arial" w:hAnsi="Arial"/>
          <w:color w:val="41413F"/>
          <w:w w:val="110"/>
          <w:sz w:val="16"/>
        </w:rPr>
        <w:t>droplets</w:t>
      </w:r>
      <w:r>
        <w:rPr>
          <w:rFonts w:ascii="Arial" w:hAnsi="Arial"/>
          <w:color w:val="41413F"/>
          <w:spacing w:val="-17"/>
          <w:w w:val="110"/>
          <w:sz w:val="16"/>
        </w:rPr>
        <w:t xml:space="preserve"> </w:t>
      </w:r>
      <w:r>
        <w:rPr>
          <w:rFonts w:ascii="Arial" w:hAnsi="Arial"/>
          <w:color w:val="41413F"/>
          <w:w w:val="110"/>
          <w:sz w:val="16"/>
        </w:rPr>
        <w:t>can</w:t>
      </w:r>
      <w:r>
        <w:rPr>
          <w:rFonts w:ascii="Arial" w:hAnsi="Arial"/>
          <w:color w:val="41413F"/>
          <w:spacing w:val="-18"/>
          <w:w w:val="110"/>
          <w:sz w:val="16"/>
        </w:rPr>
        <w:t xml:space="preserve"> </w:t>
      </w:r>
      <w:r>
        <w:rPr>
          <w:rFonts w:ascii="Arial" w:hAnsi="Arial"/>
          <w:color w:val="41413F"/>
          <w:w w:val="110"/>
          <w:sz w:val="16"/>
        </w:rPr>
        <w:t>land</w:t>
      </w:r>
      <w:r>
        <w:rPr>
          <w:rFonts w:ascii="Arial" w:hAnsi="Arial"/>
          <w:color w:val="41413F"/>
          <w:spacing w:val="-20"/>
          <w:w w:val="110"/>
          <w:sz w:val="16"/>
        </w:rPr>
        <w:t xml:space="preserve"> </w:t>
      </w:r>
      <w:r>
        <w:rPr>
          <w:rFonts w:ascii="Arial" w:hAnsi="Arial"/>
          <w:color w:val="41413F"/>
          <w:w w:val="110"/>
          <w:sz w:val="16"/>
        </w:rPr>
        <w:t>in</w:t>
      </w:r>
      <w:r>
        <w:rPr>
          <w:rFonts w:ascii="Arial" w:hAnsi="Arial"/>
          <w:color w:val="41413F"/>
          <w:spacing w:val="-11"/>
          <w:w w:val="110"/>
          <w:sz w:val="16"/>
        </w:rPr>
        <w:t xml:space="preserve"> </w:t>
      </w:r>
      <w:r>
        <w:rPr>
          <w:rFonts w:ascii="Arial" w:hAnsi="Arial"/>
          <w:color w:val="41413F"/>
          <w:w w:val="110"/>
          <w:sz w:val="16"/>
        </w:rPr>
        <w:t>the</w:t>
      </w:r>
      <w:r>
        <w:rPr>
          <w:rFonts w:ascii="Arial" w:hAnsi="Arial"/>
          <w:color w:val="41413F"/>
          <w:spacing w:val="-10"/>
          <w:w w:val="110"/>
          <w:sz w:val="16"/>
        </w:rPr>
        <w:t xml:space="preserve"> </w:t>
      </w:r>
      <w:r>
        <w:rPr>
          <w:rFonts w:ascii="Arial" w:hAnsi="Arial"/>
          <w:color w:val="41413F"/>
          <w:w w:val="110"/>
          <w:sz w:val="16"/>
        </w:rPr>
        <w:t>mouths</w:t>
      </w:r>
      <w:r>
        <w:rPr>
          <w:rFonts w:ascii="Arial" w:hAnsi="Arial"/>
          <w:color w:val="41413F"/>
          <w:spacing w:val="-17"/>
          <w:w w:val="110"/>
          <w:sz w:val="16"/>
        </w:rPr>
        <w:t xml:space="preserve"> </w:t>
      </w:r>
      <w:r>
        <w:rPr>
          <w:rFonts w:ascii="Arial" w:hAnsi="Arial"/>
          <w:color w:val="41413F"/>
          <w:w w:val="110"/>
          <w:sz w:val="16"/>
        </w:rPr>
        <w:t>or</w:t>
      </w:r>
      <w:r>
        <w:rPr>
          <w:rFonts w:ascii="Arial" w:hAnsi="Arial"/>
          <w:color w:val="41413F"/>
          <w:spacing w:val="-1"/>
          <w:w w:val="110"/>
          <w:sz w:val="16"/>
        </w:rPr>
        <w:t xml:space="preserve"> </w:t>
      </w:r>
      <w:r>
        <w:rPr>
          <w:rFonts w:ascii="Arial" w:hAnsi="Arial"/>
          <w:color w:val="41413F"/>
          <w:w w:val="110"/>
          <w:sz w:val="16"/>
        </w:rPr>
        <w:t>noses</w:t>
      </w:r>
      <w:r>
        <w:rPr>
          <w:rFonts w:ascii="Arial" w:hAnsi="Arial"/>
          <w:color w:val="41413F"/>
          <w:spacing w:val="-10"/>
          <w:w w:val="110"/>
          <w:sz w:val="16"/>
        </w:rPr>
        <w:t xml:space="preserve"> </w:t>
      </w:r>
      <w:r>
        <w:rPr>
          <w:rFonts w:ascii="Arial" w:hAnsi="Arial"/>
          <w:color w:val="41413F"/>
          <w:w w:val="110"/>
          <w:sz w:val="16"/>
        </w:rPr>
        <w:t>of</w:t>
      </w:r>
      <w:r>
        <w:rPr>
          <w:rFonts w:ascii="Arial" w:hAnsi="Arial"/>
          <w:color w:val="41413F"/>
          <w:spacing w:val="6"/>
          <w:w w:val="110"/>
          <w:sz w:val="16"/>
        </w:rPr>
        <w:t xml:space="preserve"> </w:t>
      </w:r>
      <w:r>
        <w:rPr>
          <w:rFonts w:ascii="Arial" w:hAnsi="Arial"/>
          <w:color w:val="41413F"/>
          <w:w w:val="110"/>
          <w:sz w:val="16"/>
        </w:rPr>
        <w:t>people</w:t>
      </w:r>
      <w:r>
        <w:rPr>
          <w:rFonts w:ascii="Arial" w:hAnsi="Arial"/>
          <w:color w:val="41413F"/>
          <w:spacing w:val="-4"/>
          <w:w w:val="110"/>
          <w:sz w:val="16"/>
        </w:rPr>
        <w:t xml:space="preserve"> </w:t>
      </w:r>
      <w:r>
        <w:rPr>
          <w:rFonts w:ascii="Arial" w:hAnsi="Arial"/>
          <w:color w:val="505050"/>
          <w:w w:val="110"/>
          <w:sz w:val="16"/>
        </w:rPr>
        <w:t>who</w:t>
      </w:r>
      <w:r>
        <w:rPr>
          <w:rFonts w:ascii="Arial" w:hAnsi="Arial"/>
          <w:color w:val="505050"/>
          <w:spacing w:val="1"/>
          <w:w w:val="110"/>
          <w:sz w:val="16"/>
        </w:rPr>
        <w:t xml:space="preserve"> </w:t>
      </w:r>
      <w:r>
        <w:rPr>
          <w:rFonts w:ascii="Arial" w:hAnsi="Arial"/>
          <w:color w:val="41413F"/>
          <w:w w:val="110"/>
          <w:sz w:val="16"/>
        </w:rPr>
        <w:t>are</w:t>
      </w:r>
      <w:r>
        <w:rPr>
          <w:rFonts w:ascii="Arial" w:hAnsi="Arial"/>
          <w:color w:val="41413F"/>
          <w:spacing w:val="-2"/>
          <w:w w:val="110"/>
          <w:sz w:val="16"/>
        </w:rPr>
        <w:t xml:space="preserve"> </w:t>
      </w:r>
      <w:r>
        <w:rPr>
          <w:rFonts w:ascii="Arial" w:hAnsi="Arial"/>
          <w:color w:val="41413F"/>
          <w:w w:val="110"/>
          <w:sz w:val="16"/>
        </w:rPr>
        <w:t>nearby</w:t>
      </w:r>
      <w:r>
        <w:rPr>
          <w:rFonts w:ascii="Arial" w:hAnsi="Arial"/>
          <w:color w:val="41413F"/>
          <w:spacing w:val="-11"/>
          <w:w w:val="110"/>
          <w:sz w:val="16"/>
        </w:rPr>
        <w:t xml:space="preserve"> </w:t>
      </w:r>
      <w:r>
        <w:rPr>
          <w:rFonts w:ascii="Arial" w:hAnsi="Arial"/>
          <w:color w:val="41413F"/>
          <w:w w:val="110"/>
          <w:sz w:val="16"/>
        </w:rPr>
        <w:t>or possibly</w:t>
      </w:r>
      <w:r>
        <w:rPr>
          <w:rFonts w:ascii="Arial" w:hAnsi="Arial"/>
          <w:color w:val="41413F"/>
          <w:spacing w:val="2"/>
          <w:w w:val="110"/>
          <w:sz w:val="16"/>
        </w:rPr>
        <w:t xml:space="preserve"> </w:t>
      </w:r>
      <w:r>
        <w:rPr>
          <w:rFonts w:ascii="Arial" w:hAnsi="Arial"/>
          <w:color w:val="41413F"/>
          <w:w w:val="110"/>
          <w:sz w:val="16"/>
        </w:rPr>
        <w:t>be</w:t>
      </w:r>
      <w:r>
        <w:rPr>
          <w:rFonts w:ascii="Arial" w:hAnsi="Arial"/>
          <w:color w:val="41413F"/>
          <w:spacing w:val="-23"/>
          <w:w w:val="110"/>
          <w:sz w:val="16"/>
        </w:rPr>
        <w:t xml:space="preserve"> </w:t>
      </w:r>
      <w:r>
        <w:rPr>
          <w:rFonts w:ascii="Arial" w:hAnsi="Arial"/>
          <w:color w:val="41413F"/>
          <w:w w:val="110"/>
          <w:sz w:val="16"/>
        </w:rPr>
        <w:t>inhaled</w:t>
      </w:r>
      <w:r>
        <w:rPr>
          <w:rFonts w:ascii="Arial" w:hAnsi="Arial"/>
          <w:color w:val="41413F"/>
          <w:spacing w:val="-16"/>
          <w:w w:val="110"/>
          <w:sz w:val="16"/>
        </w:rPr>
        <w:t xml:space="preserve"> </w:t>
      </w:r>
      <w:r>
        <w:rPr>
          <w:rFonts w:ascii="Arial" w:hAnsi="Arial"/>
          <w:color w:val="41413F"/>
          <w:w w:val="110"/>
          <w:sz w:val="16"/>
        </w:rPr>
        <w:t>into</w:t>
      </w:r>
      <w:r>
        <w:rPr>
          <w:rFonts w:ascii="Arial" w:hAnsi="Arial"/>
          <w:color w:val="41413F"/>
          <w:spacing w:val="-20"/>
          <w:w w:val="110"/>
          <w:sz w:val="16"/>
        </w:rPr>
        <w:t xml:space="preserve"> </w:t>
      </w:r>
      <w:r>
        <w:rPr>
          <w:rFonts w:ascii="Arial" w:hAnsi="Arial"/>
          <w:color w:val="41413F"/>
          <w:w w:val="110"/>
          <w:sz w:val="16"/>
        </w:rPr>
        <w:t>the</w:t>
      </w:r>
      <w:r>
        <w:rPr>
          <w:rFonts w:ascii="Arial" w:hAnsi="Arial"/>
          <w:color w:val="41413F"/>
          <w:spacing w:val="-22"/>
          <w:w w:val="110"/>
          <w:sz w:val="16"/>
        </w:rPr>
        <w:t xml:space="preserve"> </w:t>
      </w:r>
      <w:r>
        <w:rPr>
          <w:rFonts w:ascii="Arial" w:hAnsi="Arial"/>
          <w:color w:val="41413F"/>
          <w:w w:val="110"/>
          <w:sz w:val="16"/>
        </w:rPr>
        <w:t>lungs.</w:t>
      </w:r>
    </w:p>
    <w:p w14:paraId="24B61DDB" w14:textId="77777777" w:rsidR="004C6EE4" w:rsidRDefault="00EF1445">
      <w:pPr>
        <w:pStyle w:val="ListParagraph"/>
        <w:numPr>
          <w:ilvl w:val="0"/>
          <w:numId w:val="3"/>
        </w:numPr>
        <w:tabs>
          <w:tab w:val="left" w:pos="1828"/>
        </w:tabs>
        <w:spacing w:before="119"/>
        <w:ind w:left="1827" w:hanging="190"/>
        <w:rPr>
          <w:rFonts w:ascii="Arial" w:hAnsi="Arial"/>
          <w:sz w:val="16"/>
        </w:rPr>
      </w:pPr>
      <w:r>
        <w:rPr>
          <w:rFonts w:ascii="Arial" w:hAnsi="Arial"/>
          <w:color w:val="41413F"/>
          <w:w w:val="110"/>
          <w:sz w:val="16"/>
        </w:rPr>
        <w:t>Some</w:t>
      </w:r>
      <w:r>
        <w:rPr>
          <w:rFonts w:ascii="Arial" w:hAnsi="Arial"/>
          <w:color w:val="41413F"/>
          <w:spacing w:val="-12"/>
          <w:w w:val="110"/>
          <w:sz w:val="16"/>
        </w:rPr>
        <w:t xml:space="preserve"> </w:t>
      </w:r>
      <w:r>
        <w:rPr>
          <w:rFonts w:ascii="Arial" w:hAnsi="Arial"/>
          <w:color w:val="41413F"/>
          <w:w w:val="110"/>
          <w:sz w:val="16"/>
        </w:rPr>
        <w:t>recent</w:t>
      </w:r>
      <w:r>
        <w:rPr>
          <w:rFonts w:ascii="Arial" w:hAnsi="Arial"/>
          <w:color w:val="41413F"/>
          <w:spacing w:val="-14"/>
          <w:w w:val="110"/>
          <w:sz w:val="16"/>
        </w:rPr>
        <w:t xml:space="preserve"> </w:t>
      </w:r>
      <w:r>
        <w:rPr>
          <w:rFonts w:ascii="Arial" w:hAnsi="Arial"/>
          <w:color w:val="41413F"/>
          <w:w w:val="110"/>
          <w:sz w:val="16"/>
        </w:rPr>
        <w:t>stud</w:t>
      </w:r>
      <w:r>
        <w:rPr>
          <w:rFonts w:ascii="Arial" w:hAnsi="Arial"/>
          <w:color w:val="2A2A24"/>
          <w:w w:val="110"/>
          <w:sz w:val="16"/>
        </w:rPr>
        <w:t>i</w:t>
      </w:r>
      <w:r>
        <w:rPr>
          <w:rFonts w:ascii="Arial" w:hAnsi="Arial"/>
          <w:color w:val="41413F"/>
          <w:w w:val="110"/>
          <w:sz w:val="16"/>
        </w:rPr>
        <w:t>es</w:t>
      </w:r>
      <w:r>
        <w:rPr>
          <w:rFonts w:ascii="Arial" w:hAnsi="Arial"/>
          <w:color w:val="41413F"/>
          <w:spacing w:val="-20"/>
          <w:w w:val="110"/>
          <w:sz w:val="16"/>
        </w:rPr>
        <w:t xml:space="preserve"> </w:t>
      </w:r>
      <w:r>
        <w:rPr>
          <w:rFonts w:ascii="Arial" w:hAnsi="Arial"/>
          <w:color w:val="505050"/>
          <w:w w:val="110"/>
          <w:sz w:val="16"/>
        </w:rPr>
        <w:t>have</w:t>
      </w:r>
      <w:r>
        <w:rPr>
          <w:rFonts w:ascii="Arial" w:hAnsi="Arial"/>
          <w:color w:val="505050"/>
          <w:spacing w:val="-14"/>
          <w:w w:val="110"/>
          <w:sz w:val="16"/>
        </w:rPr>
        <w:t xml:space="preserve"> </w:t>
      </w:r>
      <w:r>
        <w:rPr>
          <w:rFonts w:ascii="Arial" w:hAnsi="Arial"/>
          <w:color w:val="41413F"/>
          <w:w w:val="110"/>
          <w:sz w:val="16"/>
        </w:rPr>
        <w:t>suggested</w:t>
      </w:r>
      <w:r>
        <w:rPr>
          <w:rFonts w:ascii="Arial" w:hAnsi="Arial"/>
          <w:color w:val="41413F"/>
          <w:spacing w:val="-11"/>
          <w:w w:val="110"/>
          <w:sz w:val="16"/>
        </w:rPr>
        <w:t xml:space="preserve"> </w:t>
      </w:r>
      <w:r>
        <w:rPr>
          <w:rFonts w:ascii="Arial" w:hAnsi="Arial"/>
          <w:color w:val="41413F"/>
          <w:w w:val="110"/>
          <w:sz w:val="16"/>
        </w:rPr>
        <w:t>that</w:t>
      </w:r>
      <w:r>
        <w:rPr>
          <w:rFonts w:ascii="Arial" w:hAnsi="Arial"/>
          <w:color w:val="41413F"/>
          <w:spacing w:val="-22"/>
          <w:w w:val="110"/>
          <w:sz w:val="16"/>
        </w:rPr>
        <w:t xml:space="preserve"> </w:t>
      </w:r>
      <w:r>
        <w:rPr>
          <w:rFonts w:ascii="Arial" w:hAnsi="Arial"/>
          <w:color w:val="41413F"/>
          <w:spacing w:val="-3"/>
          <w:w w:val="110"/>
          <w:sz w:val="16"/>
        </w:rPr>
        <w:t>COV</w:t>
      </w:r>
      <w:r>
        <w:rPr>
          <w:rFonts w:ascii="Arial" w:hAnsi="Arial"/>
          <w:color w:val="2A2A24"/>
          <w:spacing w:val="-3"/>
          <w:w w:val="110"/>
          <w:sz w:val="16"/>
        </w:rPr>
        <w:t>I</w:t>
      </w:r>
      <w:r>
        <w:rPr>
          <w:rFonts w:ascii="Arial" w:hAnsi="Arial"/>
          <w:color w:val="41413F"/>
          <w:spacing w:val="-3"/>
          <w:w w:val="110"/>
          <w:sz w:val="16"/>
        </w:rPr>
        <w:t>D-19</w:t>
      </w:r>
      <w:r>
        <w:rPr>
          <w:rFonts w:ascii="Arial" w:hAnsi="Arial"/>
          <w:color w:val="41413F"/>
          <w:spacing w:val="-5"/>
          <w:w w:val="110"/>
          <w:sz w:val="16"/>
        </w:rPr>
        <w:t xml:space="preserve"> </w:t>
      </w:r>
      <w:r>
        <w:rPr>
          <w:rFonts w:ascii="Arial" w:hAnsi="Arial"/>
          <w:color w:val="41413F"/>
          <w:w w:val="110"/>
          <w:sz w:val="16"/>
        </w:rPr>
        <w:t>may</w:t>
      </w:r>
      <w:r>
        <w:rPr>
          <w:rFonts w:ascii="Arial" w:hAnsi="Arial"/>
          <w:color w:val="41413F"/>
          <w:spacing w:val="9"/>
          <w:w w:val="110"/>
          <w:sz w:val="16"/>
        </w:rPr>
        <w:t xml:space="preserve"> </w:t>
      </w:r>
      <w:r>
        <w:rPr>
          <w:rFonts w:ascii="Arial" w:hAnsi="Arial"/>
          <w:color w:val="41413F"/>
          <w:w w:val="110"/>
          <w:sz w:val="16"/>
        </w:rPr>
        <w:t>be</w:t>
      </w:r>
      <w:r>
        <w:rPr>
          <w:rFonts w:ascii="Arial" w:hAnsi="Arial"/>
          <w:color w:val="41413F"/>
          <w:spacing w:val="2"/>
          <w:w w:val="110"/>
          <w:sz w:val="16"/>
        </w:rPr>
        <w:t xml:space="preserve"> </w:t>
      </w:r>
      <w:r>
        <w:rPr>
          <w:rFonts w:ascii="Arial" w:hAnsi="Arial"/>
          <w:color w:val="41413F"/>
          <w:w w:val="110"/>
          <w:sz w:val="16"/>
        </w:rPr>
        <w:t>spread</w:t>
      </w:r>
      <w:r>
        <w:rPr>
          <w:rFonts w:ascii="Arial" w:hAnsi="Arial"/>
          <w:color w:val="41413F"/>
          <w:spacing w:val="-14"/>
          <w:w w:val="110"/>
          <w:sz w:val="16"/>
        </w:rPr>
        <w:t xml:space="preserve"> </w:t>
      </w:r>
      <w:r>
        <w:rPr>
          <w:rFonts w:ascii="Arial" w:hAnsi="Arial"/>
          <w:color w:val="41413F"/>
          <w:w w:val="110"/>
          <w:sz w:val="16"/>
        </w:rPr>
        <w:t>by</w:t>
      </w:r>
      <w:r>
        <w:rPr>
          <w:rFonts w:ascii="Arial" w:hAnsi="Arial"/>
          <w:color w:val="41413F"/>
          <w:spacing w:val="-14"/>
          <w:w w:val="110"/>
          <w:sz w:val="16"/>
        </w:rPr>
        <w:t xml:space="preserve"> </w:t>
      </w:r>
      <w:r>
        <w:rPr>
          <w:rFonts w:ascii="Arial" w:hAnsi="Arial"/>
          <w:color w:val="505050"/>
          <w:w w:val="110"/>
          <w:sz w:val="16"/>
        </w:rPr>
        <w:t>people</w:t>
      </w:r>
      <w:r>
        <w:rPr>
          <w:rFonts w:ascii="Arial" w:hAnsi="Arial"/>
          <w:color w:val="505050"/>
          <w:spacing w:val="-15"/>
          <w:w w:val="110"/>
          <w:sz w:val="16"/>
        </w:rPr>
        <w:t xml:space="preserve"> </w:t>
      </w:r>
      <w:r>
        <w:rPr>
          <w:rFonts w:ascii="Arial" w:hAnsi="Arial"/>
          <w:color w:val="41413F"/>
          <w:w w:val="110"/>
          <w:sz w:val="16"/>
        </w:rPr>
        <w:t>who</w:t>
      </w:r>
      <w:r>
        <w:rPr>
          <w:rFonts w:ascii="Arial" w:hAnsi="Arial"/>
          <w:color w:val="41413F"/>
          <w:spacing w:val="-7"/>
          <w:w w:val="110"/>
          <w:sz w:val="16"/>
        </w:rPr>
        <w:t xml:space="preserve"> </w:t>
      </w:r>
      <w:r>
        <w:rPr>
          <w:rFonts w:ascii="Arial" w:hAnsi="Arial"/>
          <w:color w:val="41413F"/>
          <w:w w:val="110"/>
          <w:sz w:val="16"/>
        </w:rPr>
        <w:t>are</w:t>
      </w:r>
      <w:r>
        <w:rPr>
          <w:rFonts w:ascii="Arial" w:hAnsi="Arial"/>
          <w:color w:val="41413F"/>
          <w:spacing w:val="-16"/>
          <w:w w:val="110"/>
          <w:sz w:val="16"/>
        </w:rPr>
        <w:t xml:space="preserve"> </w:t>
      </w:r>
      <w:r>
        <w:rPr>
          <w:rFonts w:ascii="Arial" w:hAnsi="Arial"/>
          <w:color w:val="41413F"/>
          <w:w w:val="110"/>
          <w:sz w:val="16"/>
        </w:rPr>
        <w:t>not</w:t>
      </w:r>
      <w:r>
        <w:rPr>
          <w:rFonts w:ascii="Arial" w:hAnsi="Arial"/>
          <w:color w:val="41413F"/>
          <w:spacing w:val="3"/>
          <w:w w:val="110"/>
          <w:sz w:val="16"/>
        </w:rPr>
        <w:t xml:space="preserve"> </w:t>
      </w:r>
      <w:r>
        <w:rPr>
          <w:rFonts w:ascii="Arial" w:hAnsi="Arial"/>
          <w:color w:val="41413F"/>
          <w:w w:val="110"/>
          <w:sz w:val="16"/>
        </w:rPr>
        <w:t>showing</w:t>
      </w:r>
      <w:r>
        <w:rPr>
          <w:rFonts w:ascii="Arial" w:hAnsi="Arial"/>
          <w:color w:val="41413F"/>
          <w:spacing w:val="-15"/>
          <w:w w:val="110"/>
          <w:sz w:val="16"/>
        </w:rPr>
        <w:t xml:space="preserve"> </w:t>
      </w:r>
      <w:r>
        <w:rPr>
          <w:rFonts w:ascii="Arial" w:hAnsi="Arial"/>
          <w:color w:val="505050"/>
          <w:w w:val="110"/>
          <w:sz w:val="16"/>
        </w:rPr>
        <w:t>symptoms</w:t>
      </w:r>
      <w:r>
        <w:rPr>
          <w:rFonts w:ascii="Arial" w:hAnsi="Arial"/>
          <w:color w:val="2A2A24"/>
          <w:w w:val="110"/>
          <w:sz w:val="16"/>
        </w:rPr>
        <w:t>.</w:t>
      </w:r>
    </w:p>
    <w:p w14:paraId="79A41992" w14:textId="77777777" w:rsidR="004C6EE4" w:rsidRDefault="004C6EE4">
      <w:pPr>
        <w:pStyle w:val="BodyText"/>
        <w:rPr>
          <w:rFonts w:ascii="Arial"/>
          <w:sz w:val="26"/>
        </w:rPr>
      </w:pPr>
    </w:p>
    <w:p w14:paraId="2775ED07" w14:textId="77777777" w:rsidR="004C6EE4" w:rsidRDefault="00EF1445">
      <w:pPr>
        <w:ind w:left="1447"/>
        <w:rPr>
          <w:rFonts w:ascii="Arial"/>
          <w:sz w:val="16"/>
        </w:rPr>
      </w:pPr>
      <w:r>
        <w:rPr>
          <w:rFonts w:ascii="Arial"/>
          <w:color w:val="70828C"/>
          <w:w w:val="110"/>
          <w:sz w:val="16"/>
        </w:rPr>
        <w:t xml:space="preserve">Maintaining good social distance </w:t>
      </w:r>
      <w:r>
        <w:rPr>
          <w:rFonts w:ascii="Arial"/>
          <w:color w:val="41413F"/>
          <w:w w:val="110"/>
          <w:sz w:val="16"/>
        </w:rPr>
        <w:t>(about 6 feet) is very important in preventing the spread of COVID-19.</w:t>
      </w:r>
    </w:p>
    <w:p w14:paraId="7212EA1A" w14:textId="77777777" w:rsidR="004C6EE4" w:rsidRDefault="004C6EE4">
      <w:pPr>
        <w:pStyle w:val="BodyText"/>
        <w:rPr>
          <w:rFonts w:ascii="Arial"/>
          <w:sz w:val="18"/>
        </w:rPr>
      </w:pPr>
    </w:p>
    <w:p w14:paraId="5AABC900" w14:textId="77777777" w:rsidR="004C6EE4" w:rsidRDefault="00EF1445">
      <w:pPr>
        <w:pStyle w:val="Heading2"/>
        <w:spacing w:before="112"/>
        <w:ind w:left="1456"/>
      </w:pPr>
      <w:r>
        <w:rPr>
          <w:color w:val="41413F"/>
          <w:w w:val="105"/>
        </w:rPr>
        <w:t>Spread from contact with contaminated surfaces or objects</w:t>
      </w:r>
    </w:p>
    <w:p w14:paraId="0B4AF206" w14:textId="77777777" w:rsidR="004C6EE4" w:rsidRDefault="00EF1445">
      <w:pPr>
        <w:spacing w:before="181" w:line="319" w:lineRule="auto"/>
        <w:ind w:left="1449" w:right="1651" w:firstLine="2"/>
        <w:rPr>
          <w:rFonts w:ascii="Arial"/>
          <w:sz w:val="16"/>
        </w:rPr>
      </w:pPr>
      <w:r>
        <w:rPr>
          <w:rFonts w:ascii="Arial"/>
          <w:color w:val="41413F"/>
          <w:w w:val="110"/>
          <w:sz w:val="16"/>
        </w:rPr>
        <w:t xml:space="preserve">It may be possible that a person </w:t>
      </w:r>
      <w:r>
        <w:rPr>
          <w:rFonts w:ascii="Arial"/>
          <w:color w:val="505050"/>
          <w:w w:val="110"/>
          <w:sz w:val="16"/>
        </w:rPr>
        <w:t xml:space="preserve">can get </w:t>
      </w:r>
      <w:r>
        <w:rPr>
          <w:rFonts w:ascii="Arial"/>
          <w:color w:val="41413F"/>
          <w:w w:val="110"/>
          <w:sz w:val="16"/>
        </w:rPr>
        <w:t xml:space="preserve">COVID-19 by touching a </w:t>
      </w:r>
      <w:r>
        <w:rPr>
          <w:rFonts w:ascii="Arial"/>
          <w:color w:val="505050"/>
          <w:w w:val="110"/>
          <w:sz w:val="16"/>
        </w:rPr>
        <w:t xml:space="preserve">surface </w:t>
      </w:r>
      <w:r>
        <w:rPr>
          <w:rFonts w:ascii="Arial"/>
          <w:color w:val="41413F"/>
          <w:w w:val="110"/>
          <w:sz w:val="16"/>
        </w:rPr>
        <w:t xml:space="preserve">or object that has the virus on </w:t>
      </w:r>
      <w:r>
        <w:rPr>
          <w:rFonts w:ascii="Arial"/>
          <w:color w:val="6D6D6D"/>
          <w:w w:val="110"/>
          <w:sz w:val="16"/>
        </w:rPr>
        <w:t>i</w:t>
      </w:r>
      <w:r>
        <w:rPr>
          <w:rFonts w:ascii="Arial"/>
          <w:color w:val="505050"/>
          <w:w w:val="110"/>
          <w:sz w:val="16"/>
        </w:rPr>
        <w:t xml:space="preserve">t and </w:t>
      </w:r>
      <w:r>
        <w:rPr>
          <w:rFonts w:ascii="Arial"/>
          <w:color w:val="41413F"/>
          <w:w w:val="110"/>
          <w:sz w:val="16"/>
        </w:rPr>
        <w:t>then touching</w:t>
      </w:r>
      <w:r>
        <w:rPr>
          <w:rFonts w:ascii="Arial"/>
          <w:color w:val="41413F"/>
          <w:spacing w:val="-14"/>
          <w:w w:val="110"/>
          <w:sz w:val="16"/>
        </w:rPr>
        <w:t xml:space="preserve"> </w:t>
      </w:r>
      <w:r>
        <w:rPr>
          <w:rFonts w:ascii="Arial"/>
          <w:color w:val="41413F"/>
          <w:w w:val="110"/>
          <w:sz w:val="16"/>
        </w:rPr>
        <w:t>their</w:t>
      </w:r>
      <w:r>
        <w:rPr>
          <w:rFonts w:ascii="Arial"/>
          <w:color w:val="41413F"/>
          <w:spacing w:val="-3"/>
          <w:w w:val="110"/>
          <w:sz w:val="16"/>
        </w:rPr>
        <w:t xml:space="preserve"> </w:t>
      </w:r>
      <w:r>
        <w:rPr>
          <w:rFonts w:ascii="Arial"/>
          <w:color w:val="505050"/>
          <w:w w:val="110"/>
          <w:sz w:val="16"/>
        </w:rPr>
        <w:t>own</w:t>
      </w:r>
      <w:r>
        <w:rPr>
          <w:rFonts w:ascii="Arial"/>
          <w:color w:val="505050"/>
          <w:spacing w:val="-28"/>
          <w:w w:val="110"/>
          <w:sz w:val="16"/>
        </w:rPr>
        <w:t xml:space="preserve"> </w:t>
      </w:r>
      <w:r>
        <w:rPr>
          <w:rFonts w:ascii="Arial"/>
          <w:color w:val="41413F"/>
          <w:w w:val="110"/>
          <w:sz w:val="16"/>
        </w:rPr>
        <w:t>mouth,</w:t>
      </w:r>
      <w:r>
        <w:rPr>
          <w:rFonts w:ascii="Arial"/>
          <w:color w:val="41413F"/>
          <w:spacing w:val="-16"/>
          <w:w w:val="110"/>
          <w:sz w:val="16"/>
        </w:rPr>
        <w:t xml:space="preserve"> </w:t>
      </w:r>
      <w:r>
        <w:rPr>
          <w:rFonts w:ascii="Arial"/>
          <w:color w:val="41413F"/>
          <w:w w:val="110"/>
          <w:sz w:val="16"/>
        </w:rPr>
        <w:t>nose,</w:t>
      </w:r>
      <w:r>
        <w:rPr>
          <w:rFonts w:ascii="Arial"/>
          <w:color w:val="41413F"/>
          <w:spacing w:val="-13"/>
          <w:w w:val="110"/>
          <w:sz w:val="16"/>
        </w:rPr>
        <w:t xml:space="preserve"> </w:t>
      </w:r>
      <w:r>
        <w:rPr>
          <w:rFonts w:ascii="Arial"/>
          <w:color w:val="41413F"/>
          <w:w w:val="110"/>
          <w:sz w:val="16"/>
        </w:rPr>
        <w:t>or</w:t>
      </w:r>
      <w:r>
        <w:rPr>
          <w:rFonts w:ascii="Arial"/>
          <w:color w:val="41413F"/>
          <w:spacing w:val="3"/>
          <w:w w:val="110"/>
          <w:sz w:val="16"/>
        </w:rPr>
        <w:t xml:space="preserve"> </w:t>
      </w:r>
      <w:r>
        <w:rPr>
          <w:rFonts w:ascii="Arial"/>
          <w:color w:val="41413F"/>
          <w:w w:val="110"/>
          <w:sz w:val="16"/>
        </w:rPr>
        <w:t>possibly</w:t>
      </w:r>
      <w:r>
        <w:rPr>
          <w:rFonts w:ascii="Arial"/>
          <w:color w:val="41413F"/>
          <w:spacing w:val="-12"/>
          <w:w w:val="110"/>
          <w:sz w:val="16"/>
        </w:rPr>
        <w:t xml:space="preserve"> </w:t>
      </w:r>
      <w:r>
        <w:rPr>
          <w:rFonts w:ascii="Arial"/>
          <w:color w:val="505050"/>
          <w:w w:val="110"/>
          <w:sz w:val="16"/>
        </w:rPr>
        <w:t>their</w:t>
      </w:r>
      <w:r>
        <w:rPr>
          <w:rFonts w:ascii="Arial"/>
          <w:color w:val="505050"/>
          <w:spacing w:val="-8"/>
          <w:w w:val="110"/>
          <w:sz w:val="16"/>
        </w:rPr>
        <w:t xml:space="preserve"> </w:t>
      </w:r>
      <w:r>
        <w:rPr>
          <w:rFonts w:ascii="Arial"/>
          <w:color w:val="41413F"/>
          <w:w w:val="110"/>
          <w:sz w:val="16"/>
        </w:rPr>
        <w:t>eyes.</w:t>
      </w:r>
      <w:r>
        <w:rPr>
          <w:rFonts w:ascii="Arial"/>
          <w:color w:val="41413F"/>
          <w:spacing w:val="-24"/>
          <w:w w:val="110"/>
          <w:sz w:val="16"/>
        </w:rPr>
        <w:t xml:space="preserve"> </w:t>
      </w:r>
      <w:r>
        <w:rPr>
          <w:rFonts w:ascii="Arial"/>
          <w:color w:val="41413F"/>
          <w:w w:val="110"/>
          <w:sz w:val="16"/>
        </w:rPr>
        <w:t>Th</w:t>
      </w:r>
      <w:r>
        <w:rPr>
          <w:rFonts w:ascii="Arial"/>
          <w:color w:val="2A2A24"/>
          <w:w w:val="110"/>
          <w:sz w:val="16"/>
        </w:rPr>
        <w:t>i</w:t>
      </w:r>
      <w:r>
        <w:rPr>
          <w:rFonts w:ascii="Arial"/>
          <w:color w:val="41413F"/>
          <w:w w:val="110"/>
          <w:sz w:val="16"/>
        </w:rPr>
        <w:t>s</w:t>
      </w:r>
      <w:r>
        <w:rPr>
          <w:rFonts w:ascii="Arial"/>
          <w:color w:val="41413F"/>
          <w:spacing w:val="-8"/>
          <w:w w:val="110"/>
          <w:sz w:val="16"/>
        </w:rPr>
        <w:t xml:space="preserve"> </w:t>
      </w:r>
      <w:r>
        <w:rPr>
          <w:rFonts w:ascii="Arial"/>
          <w:color w:val="505050"/>
          <w:w w:val="110"/>
          <w:sz w:val="16"/>
        </w:rPr>
        <w:t>is</w:t>
      </w:r>
      <w:r>
        <w:rPr>
          <w:rFonts w:ascii="Arial"/>
          <w:color w:val="505050"/>
          <w:spacing w:val="-9"/>
          <w:w w:val="110"/>
          <w:sz w:val="16"/>
        </w:rPr>
        <w:t xml:space="preserve"> </w:t>
      </w:r>
      <w:r>
        <w:rPr>
          <w:rFonts w:ascii="Arial"/>
          <w:color w:val="41413F"/>
          <w:w w:val="110"/>
          <w:sz w:val="16"/>
        </w:rPr>
        <w:t>not</w:t>
      </w:r>
      <w:r>
        <w:rPr>
          <w:rFonts w:ascii="Arial"/>
          <w:color w:val="41413F"/>
          <w:spacing w:val="17"/>
          <w:w w:val="110"/>
          <w:sz w:val="16"/>
        </w:rPr>
        <w:t xml:space="preserve"> </w:t>
      </w:r>
      <w:r>
        <w:rPr>
          <w:rFonts w:ascii="Arial"/>
          <w:color w:val="41413F"/>
          <w:w w:val="110"/>
          <w:sz w:val="16"/>
        </w:rPr>
        <w:t>thought</w:t>
      </w:r>
      <w:r>
        <w:rPr>
          <w:rFonts w:ascii="Arial"/>
          <w:color w:val="41413F"/>
          <w:spacing w:val="-15"/>
          <w:w w:val="110"/>
          <w:sz w:val="16"/>
        </w:rPr>
        <w:t xml:space="preserve"> </w:t>
      </w:r>
      <w:r>
        <w:rPr>
          <w:rFonts w:ascii="Arial"/>
          <w:color w:val="41413F"/>
          <w:w w:val="110"/>
          <w:sz w:val="16"/>
        </w:rPr>
        <w:t>to</w:t>
      </w:r>
      <w:r>
        <w:rPr>
          <w:rFonts w:ascii="Arial"/>
          <w:color w:val="41413F"/>
          <w:spacing w:val="-8"/>
          <w:w w:val="110"/>
          <w:sz w:val="16"/>
        </w:rPr>
        <w:t xml:space="preserve"> </w:t>
      </w:r>
      <w:r>
        <w:rPr>
          <w:rFonts w:ascii="Arial"/>
          <w:color w:val="41413F"/>
          <w:w w:val="110"/>
          <w:sz w:val="16"/>
        </w:rPr>
        <w:t>be</w:t>
      </w:r>
      <w:r>
        <w:rPr>
          <w:rFonts w:ascii="Arial"/>
          <w:color w:val="41413F"/>
          <w:spacing w:val="-23"/>
          <w:w w:val="110"/>
          <w:sz w:val="16"/>
        </w:rPr>
        <w:t xml:space="preserve"> </w:t>
      </w:r>
      <w:r>
        <w:rPr>
          <w:rFonts w:ascii="Arial"/>
          <w:color w:val="41413F"/>
          <w:w w:val="110"/>
          <w:sz w:val="16"/>
        </w:rPr>
        <w:t>the</w:t>
      </w:r>
      <w:r>
        <w:rPr>
          <w:rFonts w:ascii="Arial"/>
          <w:color w:val="41413F"/>
          <w:spacing w:val="-11"/>
          <w:w w:val="110"/>
          <w:sz w:val="16"/>
        </w:rPr>
        <w:t xml:space="preserve"> </w:t>
      </w:r>
      <w:r>
        <w:rPr>
          <w:rFonts w:ascii="Arial"/>
          <w:color w:val="41413F"/>
          <w:w w:val="110"/>
          <w:sz w:val="16"/>
        </w:rPr>
        <w:t>main</w:t>
      </w:r>
      <w:r>
        <w:rPr>
          <w:rFonts w:ascii="Arial"/>
          <w:color w:val="41413F"/>
          <w:spacing w:val="-20"/>
          <w:w w:val="110"/>
          <w:sz w:val="16"/>
        </w:rPr>
        <w:t xml:space="preserve"> </w:t>
      </w:r>
      <w:r>
        <w:rPr>
          <w:rFonts w:ascii="Arial"/>
          <w:color w:val="41413F"/>
          <w:w w:val="110"/>
          <w:sz w:val="16"/>
        </w:rPr>
        <w:t>way</w:t>
      </w:r>
      <w:r>
        <w:rPr>
          <w:rFonts w:ascii="Arial"/>
          <w:color w:val="41413F"/>
          <w:spacing w:val="-19"/>
          <w:w w:val="110"/>
          <w:sz w:val="16"/>
        </w:rPr>
        <w:t xml:space="preserve"> </w:t>
      </w:r>
      <w:r>
        <w:rPr>
          <w:rFonts w:ascii="Arial"/>
          <w:color w:val="41413F"/>
          <w:w w:val="110"/>
          <w:sz w:val="16"/>
        </w:rPr>
        <w:t>the</w:t>
      </w:r>
      <w:r>
        <w:rPr>
          <w:rFonts w:ascii="Arial"/>
          <w:color w:val="41413F"/>
          <w:spacing w:val="-6"/>
          <w:w w:val="110"/>
          <w:sz w:val="16"/>
        </w:rPr>
        <w:t xml:space="preserve"> </w:t>
      </w:r>
      <w:r>
        <w:rPr>
          <w:rFonts w:ascii="Arial"/>
          <w:color w:val="505050"/>
          <w:w w:val="110"/>
          <w:sz w:val="16"/>
        </w:rPr>
        <w:t>v</w:t>
      </w:r>
      <w:r>
        <w:rPr>
          <w:rFonts w:ascii="Arial"/>
          <w:color w:val="6D6D6D"/>
          <w:w w:val="110"/>
          <w:sz w:val="16"/>
        </w:rPr>
        <w:t>i</w:t>
      </w:r>
      <w:r>
        <w:rPr>
          <w:rFonts w:ascii="Arial"/>
          <w:color w:val="41413F"/>
          <w:w w:val="110"/>
          <w:sz w:val="16"/>
        </w:rPr>
        <w:t>rus</w:t>
      </w:r>
      <w:r>
        <w:rPr>
          <w:rFonts w:ascii="Arial"/>
          <w:color w:val="41413F"/>
          <w:spacing w:val="-14"/>
          <w:w w:val="110"/>
          <w:sz w:val="16"/>
        </w:rPr>
        <w:t xml:space="preserve"> </w:t>
      </w:r>
      <w:r>
        <w:rPr>
          <w:rFonts w:ascii="Arial"/>
          <w:color w:val="41413F"/>
          <w:w w:val="110"/>
          <w:sz w:val="16"/>
        </w:rPr>
        <w:t>spreads,</w:t>
      </w:r>
      <w:r>
        <w:rPr>
          <w:rFonts w:ascii="Arial"/>
          <w:color w:val="41413F"/>
          <w:spacing w:val="-14"/>
          <w:w w:val="110"/>
          <w:sz w:val="16"/>
        </w:rPr>
        <w:t xml:space="preserve"> </w:t>
      </w:r>
      <w:r>
        <w:rPr>
          <w:rFonts w:ascii="Arial"/>
          <w:color w:val="41413F"/>
          <w:w w:val="110"/>
          <w:sz w:val="16"/>
        </w:rPr>
        <w:t>but</w:t>
      </w:r>
      <w:r>
        <w:rPr>
          <w:rFonts w:ascii="Arial"/>
          <w:color w:val="41413F"/>
          <w:spacing w:val="10"/>
          <w:w w:val="110"/>
          <w:sz w:val="16"/>
        </w:rPr>
        <w:t xml:space="preserve"> </w:t>
      </w:r>
      <w:r>
        <w:rPr>
          <w:rFonts w:ascii="Arial"/>
          <w:color w:val="41413F"/>
          <w:w w:val="110"/>
          <w:sz w:val="16"/>
        </w:rPr>
        <w:t xml:space="preserve">we </w:t>
      </w:r>
      <w:r>
        <w:rPr>
          <w:rFonts w:ascii="Arial"/>
          <w:color w:val="505050"/>
          <w:w w:val="110"/>
          <w:sz w:val="16"/>
        </w:rPr>
        <w:t>are</w:t>
      </w:r>
      <w:r>
        <w:rPr>
          <w:rFonts w:ascii="Arial"/>
          <w:color w:val="505050"/>
          <w:spacing w:val="-7"/>
          <w:w w:val="110"/>
          <w:sz w:val="16"/>
        </w:rPr>
        <w:t xml:space="preserve"> </w:t>
      </w:r>
      <w:r>
        <w:rPr>
          <w:rFonts w:ascii="Arial"/>
          <w:color w:val="41413F"/>
          <w:w w:val="110"/>
          <w:sz w:val="16"/>
        </w:rPr>
        <w:t>still</w:t>
      </w:r>
      <w:r>
        <w:rPr>
          <w:rFonts w:ascii="Arial"/>
          <w:color w:val="41413F"/>
          <w:spacing w:val="-18"/>
          <w:w w:val="110"/>
          <w:sz w:val="16"/>
        </w:rPr>
        <w:t xml:space="preserve"> </w:t>
      </w:r>
      <w:r>
        <w:rPr>
          <w:rFonts w:ascii="Arial"/>
          <w:color w:val="41413F"/>
          <w:w w:val="110"/>
          <w:sz w:val="16"/>
        </w:rPr>
        <w:t>learning</w:t>
      </w:r>
      <w:r>
        <w:rPr>
          <w:rFonts w:ascii="Arial"/>
          <w:color w:val="41413F"/>
          <w:spacing w:val="-25"/>
          <w:w w:val="110"/>
          <w:sz w:val="16"/>
        </w:rPr>
        <w:t xml:space="preserve"> </w:t>
      </w:r>
      <w:r>
        <w:rPr>
          <w:rFonts w:ascii="Arial"/>
          <w:color w:val="505050"/>
          <w:w w:val="110"/>
          <w:sz w:val="16"/>
        </w:rPr>
        <w:t>more</w:t>
      </w:r>
      <w:r>
        <w:rPr>
          <w:rFonts w:ascii="Arial"/>
          <w:color w:val="505050"/>
          <w:spacing w:val="-13"/>
          <w:w w:val="110"/>
          <w:sz w:val="16"/>
        </w:rPr>
        <w:t xml:space="preserve"> </w:t>
      </w:r>
      <w:r>
        <w:rPr>
          <w:rFonts w:ascii="Arial"/>
          <w:color w:val="505050"/>
          <w:w w:val="110"/>
          <w:sz w:val="16"/>
        </w:rPr>
        <w:t>about</w:t>
      </w:r>
      <w:r>
        <w:rPr>
          <w:rFonts w:ascii="Arial"/>
          <w:color w:val="505050"/>
          <w:spacing w:val="-16"/>
          <w:w w:val="110"/>
          <w:sz w:val="16"/>
        </w:rPr>
        <w:t xml:space="preserve"> </w:t>
      </w:r>
      <w:r>
        <w:rPr>
          <w:rFonts w:ascii="Arial"/>
          <w:color w:val="41413F"/>
          <w:w w:val="110"/>
          <w:sz w:val="16"/>
        </w:rPr>
        <w:t>this</w:t>
      </w:r>
      <w:r>
        <w:rPr>
          <w:rFonts w:ascii="Arial"/>
          <w:color w:val="41413F"/>
          <w:spacing w:val="-25"/>
          <w:w w:val="110"/>
          <w:sz w:val="16"/>
        </w:rPr>
        <w:t xml:space="preserve"> </w:t>
      </w:r>
      <w:r>
        <w:rPr>
          <w:rFonts w:ascii="Arial"/>
          <w:color w:val="505050"/>
          <w:spacing w:val="-4"/>
          <w:w w:val="110"/>
          <w:sz w:val="16"/>
        </w:rPr>
        <w:t>virus</w:t>
      </w:r>
      <w:r>
        <w:rPr>
          <w:rFonts w:ascii="Arial"/>
          <w:color w:val="6D6D6D"/>
          <w:spacing w:val="-4"/>
          <w:w w:val="110"/>
          <w:sz w:val="16"/>
        </w:rPr>
        <w:t>.</w:t>
      </w:r>
    </w:p>
    <w:p w14:paraId="55338EAB" w14:textId="77777777" w:rsidR="004C6EE4" w:rsidRDefault="004C6EE4">
      <w:pPr>
        <w:pStyle w:val="BodyText"/>
        <w:spacing w:before="11"/>
        <w:rPr>
          <w:rFonts w:ascii="Arial"/>
          <w:sz w:val="18"/>
        </w:rPr>
      </w:pPr>
    </w:p>
    <w:p w14:paraId="35F522B1" w14:textId="77777777" w:rsidR="004C6EE4" w:rsidRDefault="00EF1445">
      <w:pPr>
        <w:spacing w:line="338" w:lineRule="auto"/>
        <w:ind w:left="1456" w:right="1719" w:firstLine="1"/>
        <w:rPr>
          <w:rFonts w:ascii="Arial"/>
          <w:sz w:val="16"/>
        </w:rPr>
      </w:pPr>
      <w:r>
        <w:rPr>
          <w:rFonts w:ascii="Arial"/>
          <w:color w:val="70828C"/>
          <w:w w:val="110"/>
          <w:sz w:val="16"/>
        </w:rPr>
        <w:t>Wash</w:t>
      </w:r>
      <w:r>
        <w:rPr>
          <w:rFonts w:ascii="Arial"/>
          <w:color w:val="70828C"/>
          <w:spacing w:val="-26"/>
          <w:w w:val="110"/>
          <w:sz w:val="16"/>
        </w:rPr>
        <w:t xml:space="preserve"> </w:t>
      </w:r>
      <w:r>
        <w:rPr>
          <w:rFonts w:ascii="Arial"/>
          <w:color w:val="70828C"/>
          <w:w w:val="110"/>
          <w:sz w:val="16"/>
        </w:rPr>
        <w:t>your</w:t>
      </w:r>
      <w:r>
        <w:rPr>
          <w:rFonts w:ascii="Arial"/>
          <w:color w:val="70828C"/>
          <w:spacing w:val="-16"/>
          <w:w w:val="110"/>
          <w:sz w:val="16"/>
        </w:rPr>
        <w:t xml:space="preserve"> </w:t>
      </w:r>
      <w:r>
        <w:rPr>
          <w:rFonts w:ascii="Arial"/>
          <w:color w:val="70828C"/>
          <w:w w:val="110"/>
          <w:sz w:val="16"/>
        </w:rPr>
        <w:t>hands</w:t>
      </w:r>
      <w:r>
        <w:rPr>
          <w:rFonts w:ascii="Arial"/>
          <w:color w:val="70828C"/>
          <w:spacing w:val="-13"/>
          <w:w w:val="110"/>
          <w:sz w:val="16"/>
        </w:rPr>
        <w:t xml:space="preserve"> </w:t>
      </w:r>
      <w:r>
        <w:rPr>
          <w:rFonts w:ascii="Arial"/>
          <w:color w:val="41413F"/>
          <w:w w:val="110"/>
          <w:sz w:val="16"/>
        </w:rPr>
        <w:t>often</w:t>
      </w:r>
      <w:r>
        <w:rPr>
          <w:rFonts w:ascii="Arial"/>
          <w:color w:val="41413F"/>
          <w:spacing w:val="-15"/>
          <w:w w:val="110"/>
          <w:sz w:val="16"/>
        </w:rPr>
        <w:t xml:space="preserve"> </w:t>
      </w:r>
      <w:r>
        <w:rPr>
          <w:rFonts w:ascii="Arial"/>
          <w:color w:val="505050"/>
          <w:w w:val="110"/>
          <w:sz w:val="16"/>
        </w:rPr>
        <w:t>with</w:t>
      </w:r>
      <w:r>
        <w:rPr>
          <w:rFonts w:ascii="Arial"/>
          <w:color w:val="505050"/>
          <w:spacing w:val="-13"/>
          <w:w w:val="110"/>
          <w:sz w:val="16"/>
        </w:rPr>
        <w:t xml:space="preserve"> </w:t>
      </w:r>
      <w:r>
        <w:rPr>
          <w:rFonts w:ascii="Arial"/>
          <w:color w:val="41413F"/>
          <w:w w:val="110"/>
          <w:sz w:val="16"/>
        </w:rPr>
        <w:t>soap</w:t>
      </w:r>
      <w:r>
        <w:rPr>
          <w:rFonts w:ascii="Arial"/>
          <w:color w:val="41413F"/>
          <w:spacing w:val="-19"/>
          <w:w w:val="110"/>
          <w:sz w:val="16"/>
        </w:rPr>
        <w:t xml:space="preserve"> </w:t>
      </w:r>
      <w:r>
        <w:rPr>
          <w:rFonts w:ascii="Arial"/>
          <w:color w:val="41413F"/>
          <w:w w:val="110"/>
          <w:sz w:val="16"/>
        </w:rPr>
        <w:t>and</w:t>
      </w:r>
      <w:r>
        <w:rPr>
          <w:rFonts w:ascii="Arial"/>
          <w:color w:val="41413F"/>
          <w:spacing w:val="1"/>
          <w:w w:val="110"/>
          <w:sz w:val="16"/>
        </w:rPr>
        <w:t xml:space="preserve"> </w:t>
      </w:r>
      <w:r>
        <w:rPr>
          <w:rFonts w:ascii="Arial"/>
          <w:color w:val="41413F"/>
          <w:w w:val="110"/>
          <w:sz w:val="16"/>
        </w:rPr>
        <w:t>water.</w:t>
      </w:r>
      <w:r>
        <w:rPr>
          <w:rFonts w:ascii="Arial"/>
          <w:color w:val="41413F"/>
          <w:spacing w:val="-24"/>
          <w:w w:val="110"/>
          <w:sz w:val="16"/>
        </w:rPr>
        <w:t xml:space="preserve"> </w:t>
      </w:r>
      <w:r>
        <w:rPr>
          <w:rFonts w:ascii="Arial"/>
          <w:color w:val="41413F"/>
          <w:w w:val="110"/>
          <w:sz w:val="16"/>
        </w:rPr>
        <w:t>If</w:t>
      </w:r>
      <w:r>
        <w:rPr>
          <w:rFonts w:ascii="Arial"/>
          <w:color w:val="41413F"/>
          <w:spacing w:val="-3"/>
          <w:w w:val="110"/>
          <w:sz w:val="16"/>
        </w:rPr>
        <w:t xml:space="preserve"> </w:t>
      </w:r>
      <w:r>
        <w:rPr>
          <w:rFonts w:ascii="Arial"/>
          <w:color w:val="41413F"/>
          <w:w w:val="110"/>
          <w:sz w:val="16"/>
        </w:rPr>
        <w:t>soap</w:t>
      </w:r>
      <w:r>
        <w:rPr>
          <w:rFonts w:ascii="Arial"/>
          <w:color w:val="41413F"/>
          <w:spacing w:val="-11"/>
          <w:w w:val="110"/>
          <w:sz w:val="16"/>
        </w:rPr>
        <w:t xml:space="preserve"> </w:t>
      </w:r>
      <w:r>
        <w:rPr>
          <w:rFonts w:ascii="Arial"/>
          <w:color w:val="41413F"/>
          <w:w w:val="110"/>
          <w:sz w:val="16"/>
        </w:rPr>
        <w:t>and</w:t>
      </w:r>
      <w:r>
        <w:rPr>
          <w:rFonts w:ascii="Arial"/>
          <w:color w:val="41413F"/>
          <w:spacing w:val="-7"/>
          <w:w w:val="110"/>
          <w:sz w:val="16"/>
        </w:rPr>
        <w:t xml:space="preserve"> </w:t>
      </w:r>
      <w:r>
        <w:rPr>
          <w:rFonts w:ascii="Arial"/>
          <w:color w:val="41413F"/>
          <w:w w:val="110"/>
          <w:sz w:val="16"/>
        </w:rPr>
        <w:t>water</w:t>
      </w:r>
      <w:r>
        <w:rPr>
          <w:rFonts w:ascii="Arial"/>
          <w:color w:val="41413F"/>
          <w:spacing w:val="-15"/>
          <w:w w:val="110"/>
          <w:sz w:val="16"/>
        </w:rPr>
        <w:t xml:space="preserve"> </w:t>
      </w:r>
      <w:r>
        <w:rPr>
          <w:rFonts w:ascii="Arial"/>
          <w:color w:val="505050"/>
          <w:w w:val="110"/>
          <w:sz w:val="16"/>
        </w:rPr>
        <w:t>are</w:t>
      </w:r>
      <w:r>
        <w:rPr>
          <w:rFonts w:ascii="Arial"/>
          <w:color w:val="505050"/>
          <w:spacing w:val="-14"/>
          <w:w w:val="110"/>
          <w:sz w:val="16"/>
        </w:rPr>
        <w:t xml:space="preserve"> </w:t>
      </w:r>
      <w:r>
        <w:rPr>
          <w:rFonts w:ascii="Arial"/>
          <w:color w:val="41413F"/>
          <w:w w:val="110"/>
          <w:sz w:val="16"/>
        </w:rPr>
        <w:t>not</w:t>
      </w:r>
      <w:r>
        <w:rPr>
          <w:rFonts w:ascii="Arial"/>
          <w:color w:val="41413F"/>
          <w:spacing w:val="6"/>
          <w:w w:val="110"/>
          <w:sz w:val="16"/>
        </w:rPr>
        <w:t xml:space="preserve"> </w:t>
      </w:r>
      <w:r>
        <w:rPr>
          <w:rFonts w:ascii="Arial"/>
          <w:color w:val="41413F"/>
          <w:spacing w:val="-3"/>
          <w:w w:val="110"/>
          <w:sz w:val="16"/>
        </w:rPr>
        <w:t>avai</w:t>
      </w:r>
      <w:r>
        <w:rPr>
          <w:rFonts w:ascii="Arial"/>
          <w:color w:val="2A2A24"/>
          <w:spacing w:val="-3"/>
          <w:w w:val="110"/>
          <w:sz w:val="16"/>
        </w:rPr>
        <w:t>l</w:t>
      </w:r>
      <w:r>
        <w:rPr>
          <w:rFonts w:ascii="Arial"/>
          <w:color w:val="505050"/>
          <w:spacing w:val="-3"/>
          <w:w w:val="110"/>
          <w:sz w:val="16"/>
        </w:rPr>
        <w:t>able,</w:t>
      </w:r>
      <w:r>
        <w:rPr>
          <w:rFonts w:ascii="Arial"/>
          <w:color w:val="505050"/>
          <w:spacing w:val="-26"/>
          <w:w w:val="110"/>
          <w:sz w:val="16"/>
        </w:rPr>
        <w:t xml:space="preserve"> </w:t>
      </w:r>
      <w:r>
        <w:rPr>
          <w:rFonts w:ascii="Arial"/>
          <w:color w:val="41413F"/>
          <w:w w:val="110"/>
          <w:sz w:val="16"/>
        </w:rPr>
        <w:t>use</w:t>
      </w:r>
      <w:r>
        <w:rPr>
          <w:rFonts w:ascii="Arial"/>
          <w:color w:val="41413F"/>
          <w:spacing w:val="-17"/>
          <w:w w:val="110"/>
          <w:sz w:val="16"/>
        </w:rPr>
        <w:t xml:space="preserve"> </w:t>
      </w:r>
      <w:r>
        <w:rPr>
          <w:rFonts w:ascii="Arial"/>
          <w:color w:val="41413F"/>
          <w:w w:val="110"/>
          <w:sz w:val="16"/>
        </w:rPr>
        <w:t>an</w:t>
      </w:r>
      <w:r>
        <w:rPr>
          <w:rFonts w:ascii="Arial"/>
          <w:color w:val="41413F"/>
          <w:spacing w:val="-13"/>
          <w:w w:val="110"/>
          <w:sz w:val="16"/>
        </w:rPr>
        <w:t xml:space="preserve"> </w:t>
      </w:r>
      <w:r>
        <w:rPr>
          <w:rFonts w:ascii="Arial"/>
          <w:color w:val="41413F"/>
          <w:w w:val="110"/>
          <w:sz w:val="16"/>
        </w:rPr>
        <w:t>alcoho</w:t>
      </w:r>
      <w:r>
        <w:rPr>
          <w:rFonts w:ascii="Arial"/>
          <w:color w:val="2A2A24"/>
          <w:w w:val="110"/>
          <w:sz w:val="16"/>
        </w:rPr>
        <w:t>l</w:t>
      </w:r>
      <w:r>
        <w:rPr>
          <w:rFonts w:ascii="Arial"/>
          <w:color w:val="505050"/>
          <w:w w:val="110"/>
          <w:sz w:val="16"/>
        </w:rPr>
        <w:t>-based</w:t>
      </w:r>
      <w:r>
        <w:rPr>
          <w:rFonts w:ascii="Arial"/>
          <w:color w:val="505050"/>
          <w:spacing w:val="-26"/>
          <w:w w:val="110"/>
          <w:sz w:val="16"/>
        </w:rPr>
        <w:t xml:space="preserve"> </w:t>
      </w:r>
      <w:r>
        <w:rPr>
          <w:rFonts w:ascii="Arial"/>
          <w:color w:val="41413F"/>
          <w:w w:val="110"/>
          <w:sz w:val="16"/>
        </w:rPr>
        <w:t>hand</w:t>
      </w:r>
      <w:r>
        <w:rPr>
          <w:rFonts w:ascii="Arial"/>
          <w:color w:val="41413F"/>
          <w:spacing w:val="-16"/>
          <w:w w:val="110"/>
          <w:sz w:val="16"/>
        </w:rPr>
        <w:t xml:space="preserve"> </w:t>
      </w:r>
      <w:r>
        <w:rPr>
          <w:rFonts w:ascii="Arial"/>
          <w:color w:val="41413F"/>
          <w:w w:val="110"/>
          <w:sz w:val="16"/>
        </w:rPr>
        <w:t>rub.</w:t>
      </w:r>
      <w:r>
        <w:rPr>
          <w:rFonts w:ascii="Arial"/>
          <w:color w:val="41413F"/>
          <w:spacing w:val="-19"/>
          <w:w w:val="110"/>
          <w:sz w:val="16"/>
        </w:rPr>
        <w:t xml:space="preserve"> </w:t>
      </w:r>
      <w:r>
        <w:rPr>
          <w:rFonts w:ascii="Arial"/>
          <w:color w:val="41413F"/>
          <w:w w:val="110"/>
          <w:sz w:val="16"/>
        </w:rPr>
        <w:t xml:space="preserve">Also, </w:t>
      </w:r>
      <w:r>
        <w:rPr>
          <w:rFonts w:ascii="Arial"/>
          <w:color w:val="70828C"/>
          <w:w w:val="110"/>
          <w:sz w:val="16"/>
        </w:rPr>
        <w:t>routinely clean</w:t>
      </w:r>
      <w:r>
        <w:rPr>
          <w:rFonts w:ascii="Arial"/>
          <w:color w:val="70828C"/>
          <w:spacing w:val="-39"/>
          <w:w w:val="110"/>
          <w:sz w:val="16"/>
        </w:rPr>
        <w:t xml:space="preserve"> </w:t>
      </w:r>
      <w:r>
        <w:rPr>
          <w:rFonts w:ascii="Arial"/>
          <w:color w:val="41413F"/>
          <w:w w:val="110"/>
          <w:sz w:val="16"/>
        </w:rPr>
        <w:t xml:space="preserve">frequently </w:t>
      </w:r>
      <w:r>
        <w:rPr>
          <w:rFonts w:ascii="Arial"/>
          <w:color w:val="505050"/>
          <w:w w:val="110"/>
          <w:sz w:val="16"/>
        </w:rPr>
        <w:t>touched surfaces.</w:t>
      </w:r>
    </w:p>
    <w:p w14:paraId="1840C1B6" w14:textId="77777777" w:rsidR="004C6EE4" w:rsidRDefault="004C6EE4">
      <w:pPr>
        <w:pStyle w:val="BodyText"/>
        <w:spacing w:before="10"/>
        <w:rPr>
          <w:rFonts w:ascii="Arial"/>
          <w:sz w:val="21"/>
        </w:rPr>
      </w:pPr>
    </w:p>
    <w:p w14:paraId="07541BB1" w14:textId="77777777" w:rsidR="004C6EE4" w:rsidRDefault="00EF1445">
      <w:pPr>
        <w:pStyle w:val="Heading2"/>
        <w:ind w:left="1466"/>
      </w:pPr>
      <w:r>
        <w:rPr>
          <w:color w:val="41413F"/>
          <w:w w:val="105"/>
        </w:rPr>
        <w:t>How easily the virus spreads</w:t>
      </w:r>
    </w:p>
    <w:p w14:paraId="40B70E19" w14:textId="0BBA246F" w:rsidR="004C6EE4" w:rsidRDefault="00EF1445">
      <w:pPr>
        <w:spacing w:before="158" w:line="324" w:lineRule="auto"/>
        <w:ind w:left="1463" w:right="1495" w:hanging="10"/>
        <w:rPr>
          <w:rFonts w:ascii="Arial" w:hAnsi="Arial"/>
          <w:sz w:val="16"/>
        </w:rPr>
      </w:pPr>
      <w:r>
        <w:rPr>
          <w:rFonts w:ascii="Arial" w:hAnsi="Arial"/>
          <w:color w:val="41413F"/>
          <w:spacing w:val="-1"/>
          <w:w w:val="105"/>
          <w:sz w:val="16"/>
        </w:rPr>
        <w:t>Ho</w:t>
      </w:r>
      <w:r>
        <w:rPr>
          <w:rFonts w:ascii="Arial" w:hAnsi="Arial"/>
          <w:color w:val="41413F"/>
          <w:w w:val="105"/>
          <w:sz w:val="16"/>
        </w:rPr>
        <w:t>w</w:t>
      </w:r>
      <w:r>
        <w:rPr>
          <w:rFonts w:ascii="Arial" w:hAnsi="Arial"/>
          <w:color w:val="41413F"/>
          <w:sz w:val="16"/>
        </w:rPr>
        <w:t xml:space="preserve"> </w:t>
      </w:r>
      <w:r>
        <w:rPr>
          <w:rFonts w:ascii="Arial" w:hAnsi="Arial"/>
          <w:color w:val="41413F"/>
          <w:spacing w:val="-1"/>
          <w:w w:val="104"/>
          <w:sz w:val="16"/>
        </w:rPr>
        <w:t>easil</w:t>
      </w:r>
      <w:r>
        <w:rPr>
          <w:rFonts w:ascii="Arial" w:hAnsi="Arial"/>
          <w:color w:val="41413F"/>
          <w:w w:val="104"/>
          <w:sz w:val="16"/>
        </w:rPr>
        <w:t>y</w:t>
      </w:r>
      <w:r>
        <w:rPr>
          <w:rFonts w:ascii="Arial" w:hAnsi="Arial"/>
          <w:color w:val="41413F"/>
          <w:sz w:val="16"/>
        </w:rPr>
        <w:t xml:space="preserve"> </w:t>
      </w:r>
      <w:r>
        <w:rPr>
          <w:rFonts w:ascii="Arial" w:hAnsi="Arial"/>
          <w:color w:val="505050"/>
          <w:w w:val="104"/>
          <w:sz w:val="16"/>
        </w:rPr>
        <w:t>a</w:t>
      </w:r>
      <w:r>
        <w:rPr>
          <w:rFonts w:ascii="Arial" w:hAnsi="Arial"/>
          <w:color w:val="505050"/>
          <w:sz w:val="16"/>
        </w:rPr>
        <w:t xml:space="preserve"> </w:t>
      </w:r>
      <w:r>
        <w:rPr>
          <w:rFonts w:ascii="Arial" w:hAnsi="Arial"/>
          <w:color w:val="41413F"/>
          <w:w w:val="114"/>
          <w:sz w:val="16"/>
        </w:rPr>
        <w:t>virus</w:t>
      </w:r>
      <w:r>
        <w:rPr>
          <w:rFonts w:ascii="Arial" w:hAnsi="Arial"/>
          <w:color w:val="41413F"/>
          <w:sz w:val="16"/>
        </w:rPr>
        <w:t xml:space="preserve"> </w:t>
      </w:r>
      <w:r>
        <w:rPr>
          <w:rFonts w:ascii="Arial" w:hAnsi="Arial"/>
          <w:color w:val="41413F"/>
          <w:w w:val="106"/>
          <w:sz w:val="16"/>
        </w:rPr>
        <w:t>spreads</w:t>
      </w:r>
      <w:r>
        <w:rPr>
          <w:rFonts w:ascii="Arial" w:hAnsi="Arial"/>
          <w:color w:val="41413F"/>
          <w:sz w:val="16"/>
        </w:rPr>
        <w:t xml:space="preserve"> </w:t>
      </w:r>
      <w:r>
        <w:rPr>
          <w:rFonts w:ascii="Arial" w:hAnsi="Arial"/>
          <w:color w:val="41413F"/>
          <w:spacing w:val="-1"/>
          <w:w w:val="119"/>
          <w:sz w:val="16"/>
        </w:rPr>
        <w:t>fro</w:t>
      </w:r>
      <w:r>
        <w:rPr>
          <w:rFonts w:ascii="Arial" w:hAnsi="Arial"/>
          <w:color w:val="41413F"/>
          <w:w w:val="119"/>
          <w:sz w:val="16"/>
        </w:rPr>
        <w:t>m</w:t>
      </w:r>
      <w:r>
        <w:rPr>
          <w:rFonts w:ascii="Arial" w:hAnsi="Arial"/>
          <w:color w:val="41413F"/>
          <w:sz w:val="16"/>
        </w:rPr>
        <w:t xml:space="preserve"> </w:t>
      </w:r>
      <w:r>
        <w:rPr>
          <w:rFonts w:ascii="Arial" w:hAnsi="Arial"/>
          <w:color w:val="41413F"/>
          <w:spacing w:val="-1"/>
          <w:w w:val="119"/>
          <w:sz w:val="16"/>
        </w:rPr>
        <w:t>perso</w:t>
      </w:r>
      <w:r>
        <w:rPr>
          <w:rFonts w:ascii="Arial" w:hAnsi="Arial"/>
          <w:color w:val="41413F"/>
          <w:spacing w:val="-59"/>
          <w:w w:val="119"/>
          <w:sz w:val="16"/>
        </w:rPr>
        <w:t>n</w:t>
      </w:r>
      <w:r>
        <w:rPr>
          <w:rFonts w:ascii="Arial" w:hAnsi="Arial"/>
          <w:color w:val="2A2A24"/>
          <w:spacing w:val="-11"/>
          <w:w w:val="119"/>
          <w:sz w:val="16"/>
        </w:rPr>
        <w:t>-</w:t>
      </w:r>
      <w:r>
        <w:rPr>
          <w:rFonts w:ascii="Arial" w:hAnsi="Arial"/>
          <w:color w:val="41413F"/>
          <w:spacing w:val="16"/>
          <w:w w:val="119"/>
          <w:sz w:val="16"/>
        </w:rPr>
        <w:t>t</w:t>
      </w:r>
      <w:r>
        <w:rPr>
          <w:rFonts w:ascii="Arial" w:hAnsi="Arial"/>
          <w:color w:val="41413F"/>
          <w:spacing w:val="-1"/>
          <w:w w:val="119"/>
          <w:sz w:val="16"/>
        </w:rPr>
        <w:t>o-perso</w:t>
      </w:r>
      <w:r>
        <w:rPr>
          <w:rFonts w:ascii="Arial" w:hAnsi="Arial"/>
          <w:color w:val="41413F"/>
          <w:spacing w:val="-33"/>
          <w:w w:val="119"/>
          <w:sz w:val="16"/>
        </w:rPr>
        <w:t>n</w:t>
      </w:r>
      <w:r w:rsidR="009F3B79">
        <w:rPr>
          <w:rFonts w:ascii="Arial" w:hAnsi="Arial"/>
          <w:color w:val="41413F"/>
          <w:spacing w:val="-33"/>
          <w:w w:val="119"/>
          <w:sz w:val="16"/>
        </w:rPr>
        <w:t xml:space="preserve"> </w:t>
      </w:r>
      <w:r>
        <w:rPr>
          <w:rFonts w:ascii="Arial" w:hAnsi="Arial"/>
          <w:color w:val="505050"/>
          <w:w w:val="119"/>
          <w:sz w:val="16"/>
        </w:rPr>
        <w:t>ca</w:t>
      </w:r>
      <w:r>
        <w:rPr>
          <w:rFonts w:ascii="Arial" w:hAnsi="Arial"/>
          <w:color w:val="505050"/>
          <w:spacing w:val="7"/>
          <w:w w:val="119"/>
          <w:sz w:val="16"/>
        </w:rPr>
        <w:t>n</w:t>
      </w:r>
      <w:r w:rsidR="009F3B79">
        <w:rPr>
          <w:rFonts w:ascii="Arial" w:hAnsi="Arial"/>
          <w:color w:val="505050"/>
          <w:spacing w:val="7"/>
          <w:w w:val="119"/>
          <w:sz w:val="16"/>
        </w:rPr>
        <w:t xml:space="preserve"> </w:t>
      </w:r>
      <w:r>
        <w:rPr>
          <w:rFonts w:ascii="Arial" w:hAnsi="Arial"/>
          <w:color w:val="505050"/>
          <w:w w:val="109"/>
          <w:sz w:val="16"/>
        </w:rPr>
        <w:t>vary.</w:t>
      </w:r>
      <w:r>
        <w:rPr>
          <w:rFonts w:ascii="Arial" w:hAnsi="Arial"/>
          <w:color w:val="505050"/>
          <w:sz w:val="16"/>
        </w:rPr>
        <w:t xml:space="preserve"> </w:t>
      </w:r>
      <w:r>
        <w:rPr>
          <w:rFonts w:ascii="Arial" w:hAnsi="Arial"/>
          <w:color w:val="505050"/>
          <w:spacing w:val="-1"/>
          <w:w w:val="105"/>
          <w:sz w:val="16"/>
        </w:rPr>
        <w:t>Som</w:t>
      </w:r>
      <w:r>
        <w:rPr>
          <w:rFonts w:ascii="Arial" w:hAnsi="Arial"/>
          <w:color w:val="505050"/>
          <w:w w:val="105"/>
          <w:sz w:val="16"/>
        </w:rPr>
        <w:t>e</w:t>
      </w:r>
      <w:r>
        <w:rPr>
          <w:rFonts w:ascii="Arial" w:hAnsi="Arial"/>
          <w:color w:val="505050"/>
          <w:sz w:val="16"/>
        </w:rPr>
        <w:t xml:space="preserve"> </w:t>
      </w:r>
      <w:r>
        <w:rPr>
          <w:rFonts w:ascii="Arial" w:hAnsi="Arial"/>
          <w:color w:val="41413F"/>
          <w:w w:val="105"/>
          <w:sz w:val="16"/>
        </w:rPr>
        <w:t>v</w:t>
      </w:r>
      <w:r>
        <w:rPr>
          <w:rFonts w:ascii="Arial" w:hAnsi="Arial"/>
          <w:color w:val="2A2A24"/>
          <w:spacing w:val="6"/>
          <w:w w:val="105"/>
          <w:sz w:val="16"/>
        </w:rPr>
        <w:t>i</w:t>
      </w:r>
      <w:r>
        <w:rPr>
          <w:rFonts w:ascii="Arial" w:hAnsi="Arial"/>
          <w:color w:val="505050"/>
          <w:w w:val="105"/>
          <w:sz w:val="16"/>
        </w:rPr>
        <w:t>ruses</w:t>
      </w:r>
      <w:r>
        <w:rPr>
          <w:rFonts w:ascii="Arial" w:hAnsi="Arial"/>
          <w:color w:val="505050"/>
          <w:sz w:val="16"/>
        </w:rPr>
        <w:t xml:space="preserve"> </w:t>
      </w:r>
      <w:r>
        <w:rPr>
          <w:rFonts w:ascii="Arial" w:hAnsi="Arial"/>
          <w:color w:val="41413F"/>
          <w:spacing w:val="-1"/>
          <w:w w:val="110"/>
          <w:sz w:val="16"/>
        </w:rPr>
        <w:t>ar</w:t>
      </w:r>
      <w:r>
        <w:rPr>
          <w:rFonts w:ascii="Arial" w:hAnsi="Arial"/>
          <w:color w:val="41413F"/>
          <w:w w:val="110"/>
          <w:sz w:val="16"/>
        </w:rPr>
        <w:t>e</w:t>
      </w:r>
      <w:r>
        <w:rPr>
          <w:rFonts w:ascii="Arial" w:hAnsi="Arial"/>
          <w:color w:val="41413F"/>
          <w:sz w:val="16"/>
        </w:rPr>
        <w:t xml:space="preserve"> </w:t>
      </w:r>
      <w:r>
        <w:rPr>
          <w:rFonts w:ascii="Arial" w:hAnsi="Arial"/>
          <w:color w:val="41413F"/>
          <w:spacing w:val="-1"/>
          <w:w w:val="112"/>
          <w:sz w:val="16"/>
        </w:rPr>
        <w:t>highl</w:t>
      </w:r>
      <w:r>
        <w:rPr>
          <w:rFonts w:ascii="Arial" w:hAnsi="Arial"/>
          <w:color w:val="41413F"/>
          <w:w w:val="112"/>
          <w:sz w:val="16"/>
        </w:rPr>
        <w:t>y</w:t>
      </w:r>
      <w:r>
        <w:rPr>
          <w:rFonts w:ascii="Arial" w:hAnsi="Arial"/>
          <w:color w:val="41413F"/>
          <w:sz w:val="16"/>
        </w:rPr>
        <w:t xml:space="preserve"> </w:t>
      </w:r>
      <w:r>
        <w:rPr>
          <w:rFonts w:ascii="Arial" w:hAnsi="Arial"/>
          <w:color w:val="41413F"/>
          <w:w w:val="106"/>
          <w:sz w:val="16"/>
        </w:rPr>
        <w:t>contagious,</w:t>
      </w:r>
      <w:r>
        <w:rPr>
          <w:rFonts w:ascii="Arial" w:hAnsi="Arial"/>
          <w:color w:val="41413F"/>
          <w:sz w:val="16"/>
        </w:rPr>
        <w:t xml:space="preserve"> </w:t>
      </w:r>
      <w:r>
        <w:rPr>
          <w:rFonts w:ascii="Arial" w:hAnsi="Arial"/>
          <w:color w:val="41413F"/>
          <w:spacing w:val="-1"/>
          <w:w w:val="114"/>
          <w:sz w:val="16"/>
        </w:rPr>
        <w:t>lik</w:t>
      </w:r>
      <w:r>
        <w:rPr>
          <w:rFonts w:ascii="Arial" w:hAnsi="Arial"/>
          <w:color w:val="41413F"/>
          <w:w w:val="114"/>
          <w:sz w:val="16"/>
        </w:rPr>
        <w:t>e</w:t>
      </w:r>
      <w:r>
        <w:rPr>
          <w:rFonts w:ascii="Arial" w:hAnsi="Arial"/>
          <w:color w:val="41413F"/>
          <w:sz w:val="16"/>
        </w:rPr>
        <w:t xml:space="preserve"> </w:t>
      </w:r>
      <w:r>
        <w:rPr>
          <w:rFonts w:ascii="Arial" w:hAnsi="Arial"/>
          <w:color w:val="41413F"/>
          <w:w w:val="104"/>
          <w:sz w:val="16"/>
        </w:rPr>
        <w:t>measles,</w:t>
      </w:r>
      <w:r>
        <w:rPr>
          <w:rFonts w:ascii="Arial" w:hAnsi="Arial"/>
          <w:color w:val="41413F"/>
          <w:sz w:val="16"/>
        </w:rPr>
        <w:t xml:space="preserve"> </w:t>
      </w:r>
      <w:r>
        <w:rPr>
          <w:rFonts w:ascii="Arial" w:hAnsi="Arial"/>
          <w:color w:val="41413F"/>
          <w:spacing w:val="-1"/>
          <w:w w:val="111"/>
          <w:sz w:val="16"/>
        </w:rPr>
        <w:t>whil</w:t>
      </w:r>
      <w:r>
        <w:rPr>
          <w:rFonts w:ascii="Arial" w:hAnsi="Arial"/>
          <w:color w:val="41413F"/>
          <w:w w:val="111"/>
          <w:sz w:val="16"/>
        </w:rPr>
        <w:t>e</w:t>
      </w:r>
      <w:r>
        <w:rPr>
          <w:rFonts w:ascii="Arial" w:hAnsi="Arial"/>
          <w:color w:val="41413F"/>
          <w:sz w:val="16"/>
        </w:rPr>
        <w:t xml:space="preserve"> </w:t>
      </w:r>
      <w:r>
        <w:rPr>
          <w:rFonts w:ascii="Arial" w:hAnsi="Arial"/>
          <w:color w:val="41413F"/>
          <w:spacing w:val="-1"/>
          <w:w w:val="112"/>
          <w:sz w:val="16"/>
        </w:rPr>
        <w:t xml:space="preserve">other </w:t>
      </w:r>
      <w:r>
        <w:rPr>
          <w:rFonts w:ascii="Arial" w:hAnsi="Arial"/>
          <w:color w:val="41413F"/>
          <w:w w:val="110"/>
          <w:sz w:val="16"/>
        </w:rPr>
        <w:t xml:space="preserve">viruses do </w:t>
      </w:r>
      <w:r>
        <w:rPr>
          <w:rFonts w:ascii="Arial" w:hAnsi="Arial"/>
          <w:color w:val="505050"/>
          <w:w w:val="110"/>
          <w:sz w:val="16"/>
        </w:rPr>
        <w:t xml:space="preserve">not </w:t>
      </w:r>
      <w:r>
        <w:rPr>
          <w:rFonts w:ascii="Arial" w:hAnsi="Arial"/>
          <w:color w:val="41413F"/>
          <w:w w:val="110"/>
          <w:sz w:val="16"/>
        </w:rPr>
        <w:t xml:space="preserve">spread as </w:t>
      </w:r>
      <w:r>
        <w:rPr>
          <w:rFonts w:ascii="Arial" w:hAnsi="Arial"/>
          <w:color w:val="505050"/>
          <w:spacing w:val="-4"/>
          <w:w w:val="110"/>
          <w:sz w:val="16"/>
        </w:rPr>
        <w:t>eas</w:t>
      </w:r>
      <w:r>
        <w:rPr>
          <w:rFonts w:ascii="Arial" w:hAnsi="Arial"/>
          <w:color w:val="2A2A24"/>
          <w:spacing w:val="-4"/>
          <w:w w:val="110"/>
          <w:sz w:val="16"/>
        </w:rPr>
        <w:t>i</w:t>
      </w:r>
      <w:r>
        <w:rPr>
          <w:rFonts w:ascii="Arial" w:hAnsi="Arial"/>
          <w:color w:val="505050"/>
          <w:spacing w:val="-4"/>
          <w:w w:val="110"/>
          <w:sz w:val="16"/>
        </w:rPr>
        <w:t xml:space="preserve">ly. </w:t>
      </w:r>
      <w:r>
        <w:rPr>
          <w:rFonts w:ascii="Arial" w:hAnsi="Arial"/>
          <w:color w:val="505050"/>
          <w:w w:val="110"/>
          <w:sz w:val="16"/>
        </w:rPr>
        <w:t xml:space="preserve">Another </w:t>
      </w:r>
      <w:r>
        <w:rPr>
          <w:rFonts w:ascii="Arial" w:hAnsi="Arial"/>
          <w:color w:val="41413F"/>
          <w:w w:val="110"/>
          <w:sz w:val="16"/>
        </w:rPr>
        <w:t xml:space="preserve">factor is </w:t>
      </w:r>
      <w:r>
        <w:rPr>
          <w:rFonts w:ascii="Arial" w:hAnsi="Arial"/>
          <w:color w:val="505050"/>
          <w:w w:val="110"/>
          <w:sz w:val="16"/>
        </w:rPr>
        <w:t xml:space="preserve">whether the spread </w:t>
      </w:r>
      <w:r>
        <w:rPr>
          <w:rFonts w:ascii="Arial" w:hAnsi="Arial"/>
          <w:color w:val="41413F"/>
          <w:w w:val="110"/>
          <w:sz w:val="16"/>
        </w:rPr>
        <w:t xml:space="preserve">is sustained, which means it goes from person-to­ person without </w:t>
      </w:r>
      <w:r>
        <w:rPr>
          <w:rFonts w:ascii="Arial" w:hAnsi="Arial"/>
          <w:color w:val="505050"/>
          <w:w w:val="110"/>
          <w:sz w:val="16"/>
        </w:rPr>
        <w:t>stopping.</w:t>
      </w:r>
    </w:p>
    <w:p w14:paraId="49A4A2C8" w14:textId="77777777" w:rsidR="004C6EE4" w:rsidRDefault="004C6EE4">
      <w:pPr>
        <w:pStyle w:val="BodyText"/>
        <w:spacing w:before="10"/>
        <w:rPr>
          <w:rFonts w:ascii="Arial"/>
          <w:sz w:val="17"/>
        </w:rPr>
      </w:pPr>
    </w:p>
    <w:p w14:paraId="4C05BA5B" w14:textId="77777777" w:rsidR="004C6EE4" w:rsidRDefault="00EF1445">
      <w:pPr>
        <w:spacing w:line="331" w:lineRule="auto"/>
        <w:ind w:left="1465" w:right="1643" w:hanging="11"/>
        <w:rPr>
          <w:rFonts w:ascii="Arial"/>
          <w:sz w:val="16"/>
        </w:rPr>
      </w:pPr>
      <w:r>
        <w:rPr>
          <w:rFonts w:ascii="Arial"/>
          <w:b/>
          <w:color w:val="41413F"/>
          <w:spacing w:val="-1"/>
          <w:w w:val="99"/>
          <w:sz w:val="17"/>
        </w:rPr>
        <w:t>Th</w:t>
      </w:r>
      <w:r>
        <w:rPr>
          <w:rFonts w:ascii="Arial"/>
          <w:b/>
          <w:color w:val="41413F"/>
          <w:w w:val="99"/>
          <w:sz w:val="17"/>
        </w:rPr>
        <w:t>e</w:t>
      </w:r>
      <w:r>
        <w:rPr>
          <w:rFonts w:ascii="Arial"/>
          <w:b/>
          <w:color w:val="41413F"/>
          <w:spacing w:val="-13"/>
          <w:sz w:val="17"/>
        </w:rPr>
        <w:t xml:space="preserve"> </w:t>
      </w:r>
      <w:r>
        <w:rPr>
          <w:rFonts w:ascii="Arial"/>
          <w:b/>
          <w:color w:val="41413F"/>
          <w:spacing w:val="-1"/>
          <w:w w:val="94"/>
          <w:sz w:val="17"/>
        </w:rPr>
        <w:t>viru</w:t>
      </w:r>
      <w:r>
        <w:rPr>
          <w:rFonts w:ascii="Arial"/>
          <w:b/>
          <w:color w:val="41413F"/>
          <w:w w:val="94"/>
          <w:sz w:val="17"/>
        </w:rPr>
        <w:t>s</w:t>
      </w:r>
      <w:r>
        <w:rPr>
          <w:rFonts w:ascii="Arial"/>
          <w:b/>
          <w:color w:val="41413F"/>
          <w:spacing w:val="-28"/>
          <w:sz w:val="17"/>
        </w:rPr>
        <w:t xml:space="preserve"> </w:t>
      </w:r>
      <w:r>
        <w:rPr>
          <w:rFonts w:ascii="Arial"/>
          <w:b/>
          <w:color w:val="41413F"/>
          <w:w w:val="106"/>
          <w:sz w:val="17"/>
        </w:rPr>
        <w:t>that</w:t>
      </w:r>
      <w:r>
        <w:rPr>
          <w:rFonts w:ascii="Arial"/>
          <w:b/>
          <w:color w:val="41413F"/>
          <w:spacing w:val="-23"/>
          <w:sz w:val="17"/>
        </w:rPr>
        <w:t xml:space="preserve"> </w:t>
      </w:r>
      <w:r>
        <w:rPr>
          <w:rFonts w:ascii="Arial"/>
          <w:b/>
          <w:color w:val="41413F"/>
          <w:spacing w:val="-1"/>
          <w:w w:val="90"/>
          <w:sz w:val="17"/>
        </w:rPr>
        <w:t>cause</w:t>
      </w:r>
      <w:r>
        <w:rPr>
          <w:rFonts w:ascii="Arial"/>
          <w:b/>
          <w:color w:val="41413F"/>
          <w:w w:val="90"/>
          <w:sz w:val="17"/>
        </w:rPr>
        <w:t>s</w:t>
      </w:r>
      <w:r>
        <w:rPr>
          <w:rFonts w:ascii="Arial"/>
          <w:b/>
          <w:color w:val="41413F"/>
          <w:spacing w:val="-13"/>
          <w:sz w:val="17"/>
        </w:rPr>
        <w:t xml:space="preserve"> </w:t>
      </w:r>
      <w:r>
        <w:rPr>
          <w:rFonts w:ascii="Arial"/>
          <w:b/>
          <w:color w:val="41413F"/>
          <w:spacing w:val="-1"/>
          <w:w w:val="107"/>
          <w:sz w:val="17"/>
        </w:rPr>
        <w:t>COVI</w:t>
      </w:r>
      <w:r>
        <w:rPr>
          <w:rFonts w:ascii="Arial"/>
          <w:b/>
          <w:color w:val="41413F"/>
          <w:spacing w:val="-89"/>
          <w:w w:val="107"/>
          <w:sz w:val="17"/>
        </w:rPr>
        <w:t>D</w:t>
      </w:r>
      <w:r>
        <w:rPr>
          <w:rFonts w:ascii="Arial"/>
          <w:b/>
          <w:color w:val="6D6D6D"/>
          <w:spacing w:val="4"/>
          <w:sz w:val="17"/>
        </w:rPr>
        <w:t>-</w:t>
      </w:r>
      <w:r>
        <w:rPr>
          <w:rFonts w:ascii="Arial"/>
          <w:b/>
          <w:color w:val="41413F"/>
          <w:spacing w:val="-1"/>
          <w:w w:val="106"/>
          <w:sz w:val="17"/>
        </w:rPr>
        <w:t>1</w:t>
      </w:r>
      <w:r>
        <w:rPr>
          <w:rFonts w:ascii="Arial"/>
          <w:b/>
          <w:color w:val="41413F"/>
          <w:w w:val="106"/>
          <w:sz w:val="17"/>
        </w:rPr>
        <w:t>9</w:t>
      </w:r>
      <w:r>
        <w:rPr>
          <w:rFonts w:ascii="Arial"/>
          <w:b/>
          <w:color w:val="41413F"/>
          <w:spacing w:val="-24"/>
          <w:sz w:val="17"/>
        </w:rPr>
        <w:t xml:space="preserve"> </w:t>
      </w:r>
      <w:r>
        <w:rPr>
          <w:rFonts w:ascii="Arial"/>
          <w:b/>
          <w:color w:val="41413F"/>
          <w:spacing w:val="-1"/>
          <w:w w:val="99"/>
          <w:sz w:val="17"/>
        </w:rPr>
        <w:t>i</w:t>
      </w:r>
      <w:r>
        <w:rPr>
          <w:rFonts w:ascii="Arial"/>
          <w:b/>
          <w:color w:val="41413F"/>
          <w:w w:val="99"/>
          <w:sz w:val="17"/>
        </w:rPr>
        <w:t>s</w:t>
      </w:r>
      <w:r>
        <w:rPr>
          <w:rFonts w:ascii="Arial"/>
          <w:b/>
          <w:color w:val="41413F"/>
          <w:spacing w:val="-21"/>
          <w:sz w:val="17"/>
        </w:rPr>
        <w:t xml:space="preserve"> </w:t>
      </w:r>
      <w:r>
        <w:rPr>
          <w:rFonts w:ascii="Arial"/>
          <w:b/>
          <w:color w:val="41413F"/>
          <w:spacing w:val="-1"/>
          <w:w w:val="94"/>
          <w:sz w:val="17"/>
        </w:rPr>
        <w:t>spreadin</w:t>
      </w:r>
      <w:r>
        <w:rPr>
          <w:rFonts w:ascii="Arial"/>
          <w:b/>
          <w:color w:val="41413F"/>
          <w:w w:val="94"/>
          <w:sz w:val="17"/>
        </w:rPr>
        <w:t>g</w:t>
      </w:r>
      <w:r>
        <w:rPr>
          <w:rFonts w:ascii="Arial"/>
          <w:b/>
          <w:color w:val="41413F"/>
          <w:spacing w:val="-16"/>
          <w:sz w:val="17"/>
        </w:rPr>
        <w:t xml:space="preserve"> </w:t>
      </w:r>
      <w:r>
        <w:rPr>
          <w:rFonts w:ascii="Arial"/>
          <w:b/>
          <w:color w:val="41413F"/>
          <w:spacing w:val="-1"/>
          <w:w w:val="96"/>
          <w:sz w:val="17"/>
        </w:rPr>
        <w:t>ver</w:t>
      </w:r>
      <w:r>
        <w:rPr>
          <w:rFonts w:ascii="Arial"/>
          <w:b/>
          <w:color w:val="41413F"/>
          <w:w w:val="96"/>
          <w:sz w:val="17"/>
        </w:rPr>
        <w:t>y</w:t>
      </w:r>
      <w:r>
        <w:rPr>
          <w:rFonts w:ascii="Arial"/>
          <w:b/>
          <w:color w:val="41413F"/>
          <w:spacing w:val="-21"/>
          <w:sz w:val="17"/>
        </w:rPr>
        <w:t xml:space="preserve"> </w:t>
      </w:r>
      <w:r>
        <w:rPr>
          <w:rFonts w:ascii="Arial"/>
          <w:b/>
          <w:color w:val="505050"/>
          <w:spacing w:val="-1"/>
          <w:w w:val="93"/>
          <w:sz w:val="17"/>
        </w:rPr>
        <w:t>easil</w:t>
      </w:r>
      <w:r>
        <w:rPr>
          <w:rFonts w:ascii="Arial"/>
          <w:b/>
          <w:color w:val="505050"/>
          <w:w w:val="93"/>
          <w:sz w:val="17"/>
        </w:rPr>
        <w:t>y</w:t>
      </w:r>
      <w:r>
        <w:rPr>
          <w:rFonts w:ascii="Arial"/>
          <w:b/>
          <w:color w:val="505050"/>
          <w:spacing w:val="-13"/>
          <w:sz w:val="17"/>
        </w:rPr>
        <w:t xml:space="preserve"> </w:t>
      </w:r>
      <w:r>
        <w:rPr>
          <w:rFonts w:ascii="Arial"/>
          <w:b/>
          <w:color w:val="41413F"/>
          <w:spacing w:val="-1"/>
          <w:w w:val="96"/>
          <w:sz w:val="17"/>
        </w:rPr>
        <w:t>an</w:t>
      </w:r>
      <w:r>
        <w:rPr>
          <w:rFonts w:ascii="Arial"/>
          <w:b/>
          <w:color w:val="41413F"/>
          <w:w w:val="96"/>
          <w:sz w:val="17"/>
        </w:rPr>
        <w:t>d</w:t>
      </w:r>
      <w:r>
        <w:rPr>
          <w:rFonts w:ascii="Arial"/>
          <w:b/>
          <w:color w:val="41413F"/>
          <w:spacing w:val="-12"/>
          <w:sz w:val="17"/>
        </w:rPr>
        <w:t xml:space="preserve"> </w:t>
      </w:r>
      <w:r>
        <w:rPr>
          <w:rFonts w:ascii="Arial"/>
          <w:b/>
          <w:color w:val="41413F"/>
          <w:spacing w:val="-1"/>
          <w:w w:val="93"/>
          <w:sz w:val="17"/>
        </w:rPr>
        <w:t>sustainabl</w:t>
      </w:r>
      <w:r>
        <w:rPr>
          <w:rFonts w:ascii="Arial"/>
          <w:b/>
          <w:color w:val="41413F"/>
          <w:w w:val="93"/>
          <w:sz w:val="17"/>
        </w:rPr>
        <w:t>y</w:t>
      </w:r>
      <w:r>
        <w:rPr>
          <w:rFonts w:ascii="Arial"/>
          <w:b/>
          <w:color w:val="41413F"/>
          <w:spacing w:val="-17"/>
          <w:sz w:val="17"/>
        </w:rPr>
        <w:t xml:space="preserve"> </w:t>
      </w:r>
      <w:r>
        <w:rPr>
          <w:rFonts w:ascii="Arial"/>
          <w:b/>
          <w:color w:val="41413F"/>
          <w:spacing w:val="-1"/>
          <w:w w:val="98"/>
          <w:sz w:val="17"/>
        </w:rPr>
        <w:t>betwee</w:t>
      </w:r>
      <w:r>
        <w:rPr>
          <w:rFonts w:ascii="Arial"/>
          <w:b/>
          <w:color w:val="41413F"/>
          <w:w w:val="98"/>
          <w:sz w:val="17"/>
        </w:rPr>
        <w:t>n</w:t>
      </w:r>
      <w:r>
        <w:rPr>
          <w:rFonts w:ascii="Arial"/>
          <w:b/>
          <w:color w:val="41413F"/>
          <w:spacing w:val="-8"/>
          <w:sz w:val="17"/>
        </w:rPr>
        <w:t xml:space="preserve"> </w:t>
      </w:r>
      <w:r>
        <w:rPr>
          <w:rFonts w:ascii="Arial"/>
          <w:b/>
          <w:color w:val="41413F"/>
          <w:spacing w:val="-1"/>
          <w:w w:val="96"/>
          <w:sz w:val="17"/>
        </w:rPr>
        <w:t>people</w:t>
      </w:r>
      <w:r>
        <w:rPr>
          <w:rFonts w:ascii="Arial"/>
          <w:b/>
          <w:color w:val="41413F"/>
          <w:w w:val="96"/>
          <w:sz w:val="17"/>
        </w:rPr>
        <w:t>.</w:t>
      </w:r>
      <w:r>
        <w:rPr>
          <w:rFonts w:ascii="Arial"/>
          <w:b/>
          <w:color w:val="41413F"/>
          <w:spacing w:val="-17"/>
          <w:sz w:val="17"/>
        </w:rPr>
        <w:t xml:space="preserve"> </w:t>
      </w:r>
      <w:r>
        <w:rPr>
          <w:rFonts w:ascii="Arial"/>
          <w:color w:val="41413F"/>
          <w:spacing w:val="-1"/>
          <w:w w:val="114"/>
          <w:sz w:val="16"/>
        </w:rPr>
        <w:t>Informatio</w:t>
      </w:r>
      <w:r>
        <w:rPr>
          <w:rFonts w:ascii="Arial"/>
          <w:color w:val="41413F"/>
          <w:w w:val="114"/>
          <w:sz w:val="16"/>
        </w:rPr>
        <w:t>n</w:t>
      </w:r>
      <w:r>
        <w:rPr>
          <w:rFonts w:ascii="Arial"/>
          <w:color w:val="41413F"/>
          <w:spacing w:val="1"/>
          <w:sz w:val="16"/>
        </w:rPr>
        <w:t xml:space="preserve"> </w:t>
      </w:r>
      <w:r>
        <w:rPr>
          <w:rFonts w:ascii="Arial"/>
          <w:color w:val="41413F"/>
          <w:spacing w:val="-1"/>
          <w:w w:val="117"/>
          <w:sz w:val="16"/>
        </w:rPr>
        <w:t>fro</w:t>
      </w:r>
      <w:r>
        <w:rPr>
          <w:rFonts w:ascii="Arial"/>
          <w:color w:val="41413F"/>
          <w:w w:val="117"/>
          <w:sz w:val="16"/>
        </w:rPr>
        <w:t>m</w:t>
      </w:r>
      <w:r>
        <w:rPr>
          <w:rFonts w:ascii="Arial"/>
          <w:color w:val="41413F"/>
          <w:spacing w:val="-2"/>
          <w:sz w:val="16"/>
        </w:rPr>
        <w:t xml:space="preserve"> </w:t>
      </w:r>
      <w:r>
        <w:rPr>
          <w:rFonts w:ascii="Arial"/>
          <w:color w:val="41413F"/>
          <w:spacing w:val="-1"/>
          <w:w w:val="117"/>
          <w:sz w:val="16"/>
        </w:rPr>
        <w:t>th</w:t>
      </w:r>
      <w:r>
        <w:rPr>
          <w:rFonts w:ascii="Arial"/>
          <w:color w:val="41413F"/>
          <w:w w:val="117"/>
          <w:sz w:val="16"/>
        </w:rPr>
        <w:t>e</w:t>
      </w:r>
      <w:r>
        <w:rPr>
          <w:rFonts w:ascii="Arial"/>
          <w:color w:val="41413F"/>
          <w:spacing w:val="-20"/>
          <w:sz w:val="16"/>
        </w:rPr>
        <w:t xml:space="preserve"> </w:t>
      </w:r>
      <w:r>
        <w:rPr>
          <w:rFonts w:ascii="Arial"/>
          <w:color w:val="505050"/>
          <w:spacing w:val="-1"/>
          <w:w w:val="111"/>
          <w:sz w:val="16"/>
        </w:rPr>
        <w:t xml:space="preserve">ongoing </w:t>
      </w:r>
      <w:r>
        <w:rPr>
          <w:rFonts w:ascii="Arial"/>
          <w:color w:val="505050"/>
          <w:w w:val="105"/>
          <w:sz w:val="16"/>
        </w:rPr>
        <w:t xml:space="preserve">COVID-19 </w:t>
      </w:r>
      <w:r>
        <w:rPr>
          <w:rFonts w:ascii="Arial"/>
          <w:color w:val="41413F"/>
          <w:w w:val="105"/>
          <w:sz w:val="16"/>
        </w:rPr>
        <w:t xml:space="preserve">pandemic suggest that </w:t>
      </w:r>
      <w:r>
        <w:rPr>
          <w:rFonts w:ascii="Arial"/>
          <w:color w:val="505050"/>
          <w:w w:val="105"/>
          <w:sz w:val="16"/>
        </w:rPr>
        <w:t xml:space="preserve">this virus </w:t>
      </w:r>
      <w:r>
        <w:rPr>
          <w:rFonts w:ascii="Arial"/>
          <w:color w:val="41413F"/>
          <w:w w:val="105"/>
          <w:sz w:val="16"/>
        </w:rPr>
        <w:t xml:space="preserve">is </w:t>
      </w:r>
      <w:r>
        <w:rPr>
          <w:rFonts w:ascii="Arial"/>
          <w:color w:val="505050"/>
          <w:w w:val="105"/>
          <w:sz w:val="16"/>
        </w:rPr>
        <w:t xml:space="preserve">spreading </w:t>
      </w:r>
      <w:r>
        <w:rPr>
          <w:rFonts w:ascii="Arial"/>
          <w:color w:val="41413F"/>
          <w:w w:val="105"/>
          <w:sz w:val="16"/>
        </w:rPr>
        <w:t xml:space="preserve">more efficiently </w:t>
      </w:r>
      <w:r>
        <w:rPr>
          <w:rFonts w:ascii="Arial"/>
          <w:color w:val="505050"/>
          <w:w w:val="105"/>
          <w:sz w:val="16"/>
        </w:rPr>
        <w:t xml:space="preserve">than </w:t>
      </w:r>
      <w:r>
        <w:rPr>
          <w:rFonts w:ascii="Arial"/>
          <w:color w:val="41413F"/>
          <w:w w:val="105"/>
          <w:sz w:val="16"/>
        </w:rPr>
        <w:t xml:space="preserve">influenza, </w:t>
      </w:r>
      <w:r>
        <w:rPr>
          <w:rFonts w:ascii="Arial"/>
          <w:color w:val="505050"/>
          <w:w w:val="105"/>
          <w:sz w:val="16"/>
        </w:rPr>
        <w:t xml:space="preserve">but </w:t>
      </w:r>
      <w:r>
        <w:rPr>
          <w:rFonts w:ascii="Arial"/>
          <w:color w:val="41413F"/>
          <w:w w:val="105"/>
          <w:sz w:val="16"/>
        </w:rPr>
        <w:t xml:space="preserve">not as </w:t>
      </w:r>
      <w:r>
        <w:rPr>
          <w:rFonts w:ascii="Arial"/>
          <w:color w:val="505050"/>
          <w:w w:val="105"/>
          <w:sz w:val="16"/>
        </w:rPr>
        <w:t xml:space="preserve">efficiently </w:t>
      </w:r>
      <w:r>
        <w:rPr>
          <w:rFonts w:ascii="Arial"/>
          <w:color w:val="41413F"/>
          <w:w w:val="105"/>
          <w:sz w:val="16"/>
        </w:rPr>
        <w:t xml:space="preserve">as measles, </w:t>
      </w:r>
      <w:r>
        <w:rPr>
          <w:rFonts w:ascii="Arial"/>
          <w:color w:val="505050"/>
          <w:w w:val="105"/>
          <w:sz w:val="16"/>
        </w:rPr>
        <w:t>which</w:t>
      </w:r>
      <w:r>
        <w:rPr>
          <w:rFonts w:ascii="Arial"/>
          <w:color w:val="505050"/>
          <w:spacing w:val="-10"/>
          <w:w w:val="105"/>
          <w:sz w:val="16"/>
        </w:rPr>
        <w:t xml:space="preserve"> </w:t>
      </w:r>
      <w:r>
        <w:rPr>
          <w:rFonts w:ascii="Arial"/>
          <w:color w:val="41413F"/>
          <w:w w:val="105"/>
          <w:sz w:val="16"/>
        </w:rPr>
        <w:t>is</w:t>
      </w:r>
      <w:r>
        <w:rPr>
          <w:rFonts w:ascii="Arial"/>
          <w:color w:val="41413F"/>
          <w:spacing w:val="-16"/>
          <w:w w:val="105"/>
          <w:sz w:val="16"/>
        </w:rPr>
        <w:t xml:space="preserve"> </w:t>
      </w:r>
      <w:r>
        <w:rPr>
          <w:rFonts w:ascii="Arial"/>
          <w:color w:val="41413F"/>
          <w:w w:val="105"/>
          <w:sz w:val="16"/>
        </w:rPr>
        <w:t>highly</w:t>
      </w:r>
      <w:r>
        <w:rPr>
          <w:rFonts w:ascii="Arial"/>
          <w:color w:val="41413F"/>
          <w:spacing w:val="-14"/>
          <w:w w:val="105"/>
          <w:sz w:val="16"/>
        </w:rPr>
        <w:t xml:space="preserve"> </w:t>
      </w:r>
      <w:r>
        <w:rPr>
          <w:rFonts w:ascii="Arial"/>
          <w:color w:val="505050"/>
          <w:w w:val="105"/>
          <w:sz w:val="16"/>
        </w:rPr>
        <w:t>contagious.</w:t>
      </w:r>
    </w:p>
    <w:p w14:paraId="12CB1DE3" w14:textId="77777777" w:rsidR="004C6EE4" w:rsidRDefault="004C6EE4">
      <w:pPr>
        <w:pStyle w:val="BodyText"/>
        <w:rPr>
          <w:rFonts w:ascii="Arial"/>
          <w:sz w:val="18"/>
        </w:rPr>
      </w:pPr>
    </w:p>
    <w:p w14:paraId="1546455D" w14:textId="77777777" w:rsidR="004C6EE4" w:rsidRDefault="004C6EE4">
      <w:pPr>
        <w:pStyle w:val="BodyText"/>
        <w:spacing w:before="8"/>
        <w:rPr>
          <w:rFonts w:ascii="Arial"/>
          <w:sz w:val="21"/>
        </w:rPr>
      </w:pPr>
    </w:p>
    <w:p w14:paraId="43DFC798" w14:textId="77777777" w:rsidR="004C6EE4" w:rsidRDefault="00EF1445">
      <w:pPr>
        <w:spacing w:before="1"/>
        <w:ind w:left="1644"/>
        <w:rPr>
          <w:rFonts w:ascii="Arial"/>
          <w:sz w:val="23"/>
        </w:rPr>
      </w:pPr>
      <w:r>
        <w:rPr>
          <w:rFonts w:ascii="Arial"/>
          <w:color w:val="41413F"/>
          <w:w w:val="105"/>
          <w:sz w:val="23"/>
        </w:rPr>
        <w:t>More</w:t>
      </w:r>
      <w:r>
        <w:rPr>
          <w:rFonts w:ascii="Arial"/>
          <w:color w:val="41413F"/>
          <w:spacing w:val="18"/>
          <w:w w:val="105"/>
          <w:sz w:val="23"/>
        </w:rPr>
        <w:t xml:space="preserve"> </w:t>
      </w:r>
      <w:r>
        <w:rPr>
          <w:rFonts w:ascii="Arial"/>
          <w:color w:val="505050"/>
          <w:w w:val="105"/>
          <w:sz w:val="23"/>
        </w:rPr>
        <w:t>Information</w:t>
      </w:r>
    </w:p>
    <w:p w14:paraId="7AF8DEA4" w14:textId="77777777" w:rsidR="004C6EE4" w:rsidRDefault="004C6EE4">
      <w:pPr>
        <w:pStyle w:val="BodyText"/>
        <w:spacing w:before="8"/>
        <w:rPr>
          <w:rFonts w:ascii="Arial"/>
          <w:sz w:val="24"/>
        </w:rPr>
      </w:pPr>
    </w:p>
    <w:p w14:paraId="38824445" w14:textId="77777777" w:rsidR="004C6EE4" w:rsidRDefault="00EF1445">
      <w:pPr>
        <w:pStyle w:val="ListParagraph"/>
        <w:numPr>
          <w:ilvl w:val="0"/>
          <w:numId w:val="3"/>
        </w:numPr>
        <w:tabs>
          <w:tab w:val="left" w:pos="1886"/>
        </w:tabs>
        <w:ind w:left="1885" w:hanging="197"/>
        <w:rPr>
          <w:rFonts w:ascii="Arial" w:hAnsi="Arial"/>
          <w:sz w:val="16"/>
        </w:rPr>
      </w:pPr>
      <w:r>
        <w:rPr>
          <w:rFonts w:ascii="Arial" w:hAnsi="Arial"/>
          <w:color w:val="70828C"/>
          <w:w w:val="105"/>
          <w:sz w:val="16"/>
        </w:rPr>
        <w:t>ASL</w:t>
      </w:r>
      <w:r>
        <w:rPr>
          <w:rFonts w:ascii="Arial" w:hAnsi="Arial"/>
          <w:color w:val="70828C"/>
          <w:spacing w:val="-19"/>
          <w:w w:val="105"/>
          <w:sz w:val="16"/>
        </w:rPr>
        <w:t xml:space="preserve"> </w:t>
      </w:r>
      <w:r>
        <w:rPr>
          <w:rFonts w:ascii="Arial" w:hAnsi="Arial"/>
          <w:color w:val="70828C"/>
          <w:w w:val="105"/>
          <w:sz w:val="16"/>
        </w:rPr>
        <w:t>Video</w:t>
      </w:r>
      <w:r>
        <w:rPr>
          <w:rFonts w:ascii="Arial" w:hAnsi="Arial"/>
          <w:color w:val="70828C"/>
          <w:spacing w:val="-8"/>
          <w:w w:val="105"/>
          <w:sz w:val="16"/>
        </w:rPr>
        <w:t xml:space="preserve"> </w:t>
      </w:r>
      <w:r>
        <w:rPr>
          <w:rFonts w:ascii="Arial" w:hAnsi="Arial"/>
          <w:color w:val="70828C"/>
          <w:w w:val="105"/>
          <w:sz w:val="16"/>
        </w:rPr>
        <w:t>Series:</w:t>
      </w:r>
      <w:r>
        <w:rPr>
          <w:rFonts w:ascii="Arial" w:hAnsi="Arial"/>
          <w:color w:val="70828C"/>
          <w:spacing w:val="-15"/>
          <w:w w:val="105"/>
          <w:sz w:val="16"/>
        </w:rPr>
        <w:t xml:space="preserve"> </w:t>
      </w:r>
      <w:r>
        <w:rPr>
          <w:rFonts w:ascii="Arial" w:hAnsi="Arial"/>
          <w:color w:val="70828C"/>
          <w:w w:val="105"/>
          <w:sz w:val="16"/>
        </w:rPr>
        <w:t>How</w:t>
      </w:r>
      <w:r>
        <w:rPr>
          <w:rFonts w:ascii="Arial" w:hAnsi="Arial"/>
          <w:color w:val="70828C"/>
          <w:spacing w:val="-7"/>
          <w:w w:val="105"/>
          <w:sz w:val="16"/>
        </w:rPr>
        <w:t xml:space="preserve"> </w:t>
      </w:r>
      <w:r>
        <w:rPr>
          <w:rFonts w:ascii="Arial" w:hAnsi="Arial"/>
          <w:color w:val="70828C"/>
          <w:w w:val="105"/>
          <w:sz w:val="16"/>
        </w:rPr>
        <w:t>does</w:t>
      </w:r>
      <w:r>
        <w:rPr>
          <w:rFonts w:ascii="Arial" w:hAnsi="Arial"/>
          <w:color w:val="70828C"/>
          <w:spacing w:val="-10"/>
          <w:w w:val="105"/>
          <w:sz w:val="16"/>
        </w:rPr>
        <w:t xml:space="preserve"> </w:t>
      </w:r>
      <w:r>
        <w:rPr>
          <w:rFonts w:ascii="Arial" w:hAnsi="Arial"/>
          <w:color w:val="70828C"/>
          <w:spacing w:val="-3"/>
          <w:w w:val="105"/>
          <w:sz w:val="16"/>
        </w:rPr>
        <w:t>COV</w:t>
      </w:r>
      <w:r>
        <w:rPr>
          <w:rFonts w:ascii="Arial" w:hAnsi="Arial"/>
          <w:color w:val="48748E"/>
          <w:spacing w:val="-3"/>
          <w:w w:val="105"/>
          <w:sz w:val="16"/>
        </w:rPr>
        <w:t>I</w:t>
      </w:r>
      <w:r>
        <w:rPr>
          <w:rFonts w:ascii="Arial" w:hAnsi="Arial"/>
          <w:color w:val="70828C"/>
          <w:spacing w:val="-3"/>
          <w:w w:val="105"/>
          <w:sz w:val="16"/>
        </w:rPr>
        <w:t>D-19</w:t>
      </w:r>
      <w:r>
        <w:rPr>
          <w:rFonts w:ascii="Arial" w:hAnsi="Arial"/>
          <w:color w:val="70828C"/>
          <w:spacing w:val="-14"/>
          <w:w w:val="105"/>
          <w:sz w:val="16"/>
        </w:rPr>
        <w:t xml:space="preserve"> </w:t>
      </w:r>
      <w:r>
        <w:rPr>
          <w:rFonts w:ascii="Arial" w:hAnsi="Arial"/>
          <w:color w:val="70828C"/>
          <w:w w:val="105"/>
          <w:sz w:val="16"/>
        </w:rPr>
        <w:t>Spread?</w:t>
      </w:r>
    </w:p>
    <w:p w14:paraId="7881ED4B" w14:textId="77777777" w:rsidR="004C6EE4" w:rsidRDefault="004C6EE4">
      <w:pPr>
        <w:pStyle w:val="BodyText"/>
        <w:rPr>
          <w:rFonts w:ascii="Arial"/>
          <w:sz w:val="18"/>
        </w:rPr>
      </w:pPr>
    </w:p>
    <w:p w14:paraId="2B795B78" w14:textId="77777777" w:rsidR="004C6EE4" w:rsidRDefault="004C6EE4">
      <w:pPr>
        <w:pStyle w:val="BodyText"/>
        <w:spacing w:before="9"/>
        <w:rPr>
          <w:rFonts w:ascii="Arial"/>
          <w:sz w:val="16"/>
        </w:rPr>
      </w:pPr>
    </w:p>
    <w:p w14:paraId="69B6E2EF" w14:textId="77777777" w:rsidR="004C6EE4" w:rsidRDefault="00EF1445">
      <w:pPr>
        <w:ind w:right="1482"/>
        <w:jc w:val="right"/>
        <w:rPr>
          <w:rFonts w:ascii="Arial"/>
          <w:sz w:val="13"/>
        </w:rPr>
      </w:pPr>
      <w:r>
        <w:rPr>
          <w:rFonts w:ascii="Arial"/>
          <w:color w:val="6D6D6D"/>
          <w:sz w:val="13"/>
        </w:rPr>
        <w:t xml:space="preserve">Page </w:t>
      </w:r>
      <w:r>
        <w:rPr>
          <w:rFonts w:ascii="Arial"/>
          <w:color w:val="505050"/>
          <w:sz w:val="13"/>
        </w:rPr>
        <w:t>l</w:t>
      </w:r>
      <w:r>
        <w:rPr>
          <w:rFonts w:ascii="Arial"/>
          <w:color w:val="6D6D6D"/>
          <w:sz w:val="13"/>
        </w:rPr>
        <w:t xml:space="preserve">ast </w:t>
      </w:r>
      <w:proofErr w:type="gramStart"/>
      <w:r>
        <w:rPr>
          <w:rFonts w:ascii="Arial"/>
          <w:color w:val="6D6D6D"/>
          <w:sz w:val="13"/>
        </w:rPr>
        <w:t xml:space="preserve">reviewed </w:t>
      </w:r>
      <w:r>
        <w:rPr>
          <w:rFonts w:ascii="Arial"/>
          <w:color w:val="505050"/>
          <w:sz w:val="13"/>
        </w:rPr>
        <w:t>:</w:t>
      </w:r>
      <w:proofErr w:type="gramEnd"/>
      <w:r>
        <w:rPr>
          <w:rFonts w:ascii="Arial"/>
          <w:color w:val="505050"/>
          <w:sz w:val="13"/>
        </w:rPr>
        <w:t xml:space="preserve"> </w:t>
      </w:r>
      <w:r>
        <w:rPr>
          <w:rFonts w:ascii="Arial"/>
          <w:color w:val="6D6D6D"/>
          <w:sz w:val="13"/>
        </w:rPr>
        <w:t>A</w:t>
      </w:r>
      <w:r>
        <w:rPr>
          <w:rFonts w:ascii="Arial"/>
          <w:color w:val="70828C"/>
          <w:sz w:val="13"/>
        </w:rPr>
        <w:t>p</w:t>
      </w:r>
      <w:r>
        <w:rPr>
          <w:rFonts w:ascii="Arial"/>
          <w:color w:val="6D6D6D"/>
          <w:sz w:val="13"/>
        </w:rPr>
        <w:t>r</w:t>
      </w:r>
      <w:r>
        <w:rPr>
          <w:rFonts w:ascii="Arial"/>
          <w:color w:val="505050"/>
          <w:sz w:val="13"/>
        </w:rPr>
        <w:t>i</w:t>
      </w:r>
      <w:r>
        <w:rPr>
          <w:rFonts w:ascii="Arial"/>
          <w:color w:val="6D6D6D"/>
          <w:sz w:val="13"/>
        </w:rPr>
        <w:t xml:space="preserve">l </w:t>
      </w:r>
      <w:r>
        <w:rPr>
          <w:rFonts w:ascii="Arial"/>
          <w:color w:val="70828C"/>
          <w:sz w:val="13"/>
        </w:rPr>
        <w:t>13</w:t>
      </w:r>
      <w:r>
        <w:rPr>
          <w:rFonts w:ascii="Arial"/>
          <w:color w:val="6D6D6D"/>
          <w:sz w:val="13"/>
        </w:rPr>
        <w:t>, 2020</w:t>
      </w:r>
    </w:p>
    <w:p w14:paraId="282CCA96" w14:textId="77777777" w:rsidR="004C6EE4" w:rsidRDefault="004C6EE4">
      <w:pPr>
        <w:jc w:val="right"/>
        <w:rPr>
          <w:rFonts w:ascii="Arial"/>
          <w:sz w:val="13"/>
        </w:rPr>
        <w:sectPr w:rsidR="004C6EE4">
          <w:footerReference w:type="default" r:id="rId52"/>
          <w:pgSz w:w="12240" w:h="15840"/>
          <w:pgMar w:top="720" w:right="0" w:bottom="180" w:left="20" w:header="0" w:footer="0" w:gutter="0"/>
          <w:cols w:space="720"/>
        </w:sectPr>
      </w:pPr>
    </w:p>
    <w:p w14:paraId="59649536" w14:textId="77777777" w:rsidR="004C6EE4" w:rsidRDefault="00EF1445">
      <w:pPr>
        <w:pStyle w:val="BodyText"/>
        <w:ind w:left="109"/>
        <w:rPr>
          <w:rFonts w:ascii="Arial"/>
          <w:sz w:val="20"/>
        </w:rPr>
      </w:pPr>
      <w:r>
        <w:rPr>
          <w:rFonts w:ascii="Arial"/>
          <w:noProof/>
          <w:sz w:val="20"/>
        </w:rPr>
        <w:lastRenderedPageBreak/>
        <w:drawing>
          <wp:inline distT="0" distB="0" distL="0" distR="0" wp14:anchorId="591B0358" wp14:editId="7C5C3E67">
            <wp:extent cx="7552401" cy="1220724"/>
            <wp:effectExtent l="0" t="0" r="0" b="0"/>
            <wp:docPr id="9"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2.jpeg"/>
                    <pic:cNvPicPr/>
                  </pic:nvPicPr>
                  <pic:blipFill>
                    <a:blip r:embed="rId53" cstate="print"/>
                    <a:stretch>
                      <a:fillRect/>
                    </a:stretch>
                  </pic:blipFill>
                  <pic:spPr>
                    <a:xfrm>
                      <a:off x="0" y="0"/>
                      <a:ext cx="7552401" cy="1220724"/>
                    </a:xfrm>
                    <a:prstGeom prst="rect">
                      <a:avLst/>
                    </a:prstGeom>
                  </pic:spPr>
                </pic:pic>
              </a:graphicData>
            </a:graphic>
          </wp:inline>
        </w:drawing>
      </w:r>
    </w:p>
    <w:p w14:paraId="02BD25B8" w14:textId="77777777" w:rsidR="004C6EE4" w:rsidRDefault="004C6EE4">
      <w:pPr>
        <w:pStyle w:val="BodyText"/>
        <w:spacing w:before="3"/>
        <w:rPr>
          <w:rFonts w:ascii="Arial"/>
          <w:sz w:val="29"/>
        </w:rPr>
      </w:pPr>
    </w:p>
    <w:p w14:paraId="2D5CA2F1" w14:textId="77777777" w:rsidR="004C6EE4" w:rsidRDefault="00EF1445">
      <w:pPr>
        <w:pStyle w:val="Heading4"/>
        <w:spacing w:before="92"/>
        <w:ind w:left="826"/>
      </w:pPr>
      <w:r>
        <w:rPr>
          <w:color w:val="497B89"/>
          <w:w w:val="85"/>
        </w:rPr>
        <w:t>How to Wear Cloth Face Coverings</w:t>
      </w:r>
    </w:p>
    <w:p w14:paraId="55E3B9A4" w14:textId="77777777" w:rsidR="004C6EE4" w:rsidRDefault="00EF1445">
      <w:pPr>
        <w:spacing w:before="55"/>
        <w:ind w:left="822"/>
        <w:rPr>
          <w:rFonts w:ascii="Arial"/>
          <w:sz w:val="18"/>
        </w:rPr>
      </w:pPr>
      <w:r>
        <w:rPr>
          <w:noProof/>
        </w:rPr>
        <w:drawing>
          <wp:anchor distT="0" distB="0" distL="0" distR="0" simplePos="0" relativeHeight="251699200" behindDoc="0" locked="0" layoutInCell="1" allowOverlap="1" wp14:anchorId="79D2E3C9" wp14:editId="2A79854A">
            <wp:simplePos x="0" y="0"/>
            <wp:positionH relativeFrom="page">
              <wp:posOffset>5073112</wp:posOffset>
            </wp:positionH>
            <wp:positionV relativeFrom="paragraph">
              <wp:posOffset>45950</wp:posOffset>
            </wp:positionV>
            <wp:extent cx="1819355" cy="2308477"/>
            <wp:effectExtent l="0" t="0" r="0" b="0"/>
            <wp:wrapNone/>
            <wp:docPr id="11"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3.jpeg"/>
                    <pic:cNvPicPr/>
                  </pic:nvPicPr>
                  <pic:blipFill>
                    <a:blip r:embed="rId54" cstate="print"/>
                    <a:stretch>
                      <a:fillRect/>
                    </a:stretch>
                  </pic:blipFill>
                  <pic:spPr>
                    <a:xfrm>
                      <a:off x="0" y="0"/>
                      <a:ext cx="1819355" cy="2308477"/>
                    </a:xfrm>
                    <a:prstGeom prst="rect">
                      <a:avLst/>
                    </a:prstGeom>
                  </pic:spPr>
                </pic:pic>
              </a:graphicData>
            </a:graphic>
          </wp:anchor>
        </w:drawing>
      </w:r>
      <w:r>
        <w:rPr>
          <w:rFonts w:ascii="Arial"/>
          <w:color w:val="424242"/>
          <w:sz w:val="18"/>
        </w:rPr>
        <w:t xml:space="preserve">Cloth </w:t>
      </w:r>
      <w:r>
        <w:rPr>
          <w:rFonts w:ascii="Arial"/>
          <w:color w:val="333333"/>
          <w:sz w:val="18"/>
        </w:rPr>
        <w:t xml:space="preserve">face </w:t>
      </w:r>
      <w:r>
        <w:rPr>
          <w:rFonts w:ascii="Arial"/>
          <w:color w:val="424242"/>
          <w:sz w:val="18"/>
        </w:rPr>
        <w:t>coverings should-</w:t>
      </w:r>
    </w:p>
    <w:p w14:paraId="1C559B00" w14:textId="77777777" w:rsidR="004C6EE4" w:rsidRDefault="00EF1445">
      <w:pPr>
        <w:spacing w:before="103" w:line="376" w:lineRule="auto"/>
        <w:ind w:left="1007" w:right="7242" w:hanging="5"/>
        <w:rPr>
          <w:rFonts w:ascii="Arial"/>
          <w:sz w:val="18"/>
        </w:rPr>
      </w:pPr>
      <w:r>
        <w:rPr>
          <w:rFonts w:ascii="Arial"/>
          <w:color w:val="424242"/>
          <w:sz w:val="18"/>
        </w:rPr>
        <w:t>fit</w:t>
      </w:r>
      <w:r>
        <w:rPr>
          <w:rFonts w:ascii="Arial"/>
          <w:color w:val="424242"/>
          <w:spacing w:val="-31"/>
          <w:sz w:val="18"/>
        </w:rPr>
        <w:t xml:space="preserve"> </w:t>
      </w:r>
      <w:r>
        <w:rPr>
          <w:rFonts w:ascii="Arial"/>
          <w:color w:val="424242"/>
          <w:sz w:val="18"/>
        </w:rPr>
        <w:t>snugly</w:t>
      </w:r>
      <w:r>
        <w:rPr>
          <w:rFonts w:ascii="Arial"/>
          <w:color w:val="424242"/>
          <w:spacing w:val="-27"/>
          <w:sz w:val="18"/>
        </w:rPr>
        <w:t xml:space="preserve"> </w:t>
      </w:r>
      <w:r>
        <w:rPr>
          <w:rFonts w:ascii="Arial"/>
          <w:color w:val="424242"/>
          <w:sz w:val="18"/>
        </w:rPr>
        <w:t>but</w:t>
      </w:r>
      <w:r>
        <w:rPr>
          <w:rFonts w:ascii="Arial"/>
          <w:color w:val="424242"/>
          <w:spacing w:val="-23"/>
          <w:sz w:val="18"/>
        </w:rPr>
        <w:t xml:space="preserve"> </w:t>
      </w:r>
      <w:r>
        <w:rPr>
          <w:rFonts w:ascii="Arial"/>
          <w:color w:val="424242"/>
          <w:sz w:val="18"/>
        </w:rPr>
        <w:t>comfortably</w:t>
      </w:r>
      <w:r>
        <w:rPr>
          <w:rFonts w:ascii="Arial"/>
          <w:color w:val="424242"/>
          <w:spacing w:val="-16"/>
          <w:sz w:val="18"/>
        </w:rPr>
        <w:t xml:space="preserve"> </w:t>
      </w:r>
      <w:r>
        <w:rPr>
          <w:rFonts w:ascii="Arial"/>
          <w:color w:val="424242"/>
          <w:sz w:val="18"/>
        </w:rPr>
        <w:t>against</w:t>
      </w:r>
      <w:r>
        <w:rPr>
          <w:rFonts w:ascii="Arial"/>
          <w:color w:val="424242"/>
          <w:spacing w:val="-27"/>
          <w:sz w:val="18"/>
        </w:rPr>
        <w:t xml:space="preserve"> </w:t>
      </w:r>
      <w:r>
        <w:rPr>
          <w:rFonts w:ascii="Arial"/>
          <w:color w:val="424242"/>
          <w:sz w:val="18"/>
        </w:rPr>
        <w:t>the</w:t>
      </w:r>
      <w:r>
        <w:rPr>
          <w:rFonts w:ascii="Arial"/>
          <w:color w:val="424242"/>
          <w:spacing w:val="-33"/>
          <w:sz w:val="18"/>
        </w:rPr>
        <w:t xml:space="preserve"> </w:t>
      </w:r>
      <w:r>
        <w:rPr>
          <w:rFonts w:ascii="Arial"/>
          <w:color w:val="424242"/>
          <w:sz w:val="18"/>
        </w:rPr>
        <w:t>side</w:t>
      </w:r>
      <w:r>
        <w:rPr>
          <w:rFonts w:ascii="Arial"/>
          <w:color w:val="424242"/>
          <w:spacing w:val="-33"/>
          <w:sz w:val="18"/>
        </w:rPr>
        <w:t xml:space="preserve"> </w:t>
      </w:r>
      <w:r>
        <w:rPr>
          <w:rFonts w:ascii="Arial"/>
          <w:color w:val="424242"/>
          <w:sz w:val="18"/>
        </w:rPr>
        <w:t>of</w:t>
      </w:r>
      <w:r>
        <w:rPr>
          <w:rFonts w:ascii="Arial"/>
          <w:color w:val="424242"/>
          <w:spacing w:val="-11"/>
          <w:sz w:val="18"/>
        </w:rPr>
        <w:t xml:space="preserve"> </w:t>
      </w:r>
      <w:r>
        <w:rPr>
          <w:rFonts w:ascii="Arial"/>
          <w:color w:val="424242"/>
          <w:sz w:val="18"/>
        </w:rPr>
        <w:t>the</w:t>
      </w:r>
      <w:r>
        <w:rPr>
          <w:rFonts w:ascii="Arial"/>
          <w:color w:val="424242"/>
          <w:spacing w:val="-36"/>
          <w:sz w:val="18"/>
        </w:rPr>
        <w:t xml:space="preserve"> </w:t>
      </w:r>
      <w:r>
        <w:rPr>
          <w:rFonts w:ascii="Arial"/>
          <w:color w:val="424242"/>
          <w:sz w:val="18"/>
        </w:rPr>
        <w:t xml:space="preserve">face </w:t>
      </w:r>
      <w:r>
        <w:rPr>
          <w:rFonts w:ascii="Arial"/>
          <w:color w:val="424242"/>
          <w:w w:val="105"/>
          <w:sz w:val="18"/>
        </w:rPr>
        <w:t>be</w:t>
      </w:r>
      <w:r>
        <w:rPr>
          <w:rFonts w:ascii="Arial"/>
          <w:color w:val="424242"/>
          <w:spacing w:val="-29"/>
          <w:w w:val="105"/>
          <w:sz w:val="18"/>
        </w:rPr>
        <w:t xml:space="preserve"> </w:t>
      </w:r>
      <w:r>
        <w:rPr>
          <w:rFonts w:ascii="Arial"/>
          <w:color w:val="424242"/>
          <w:w w:val="105"/>
          <w:sz w:val="18"/>
        </w:rPr>
        <w:t>secured</w:t>
      </w:r>
      <w:r>
        <w:rPr>
          <w:rFonts w:ascii="Arial"/>
          <w:color w:val="424242"/>
          <w:spacing w:val="-22"/>
          <w:w w:val="105"/>
          <w:sz w:val="18"/>
        </w:rPr>
        <w:t xml:space="preserve"> </w:t>
      </w:r>
      <w:r>
        <w:rPr>
          <w:rFonts w:ascii="Arial"/>
          <w:color w:val="424242"/>
          <w:w w:val="105"/>
          <w:sz w:val="18"/>
        </w:rPr>
        <w:t>with</w:t>
      </w:r>
      <w:r>
        <w:rPr>
          <w:rFonts w:ascii="Arial"/>
          <w:color w:val="424242"/>
          <w:spacing w:val="-30"/>
          <w:w w:val="105"/>
          <w:sz w:val="18"/>
        </w:rPr>
        <w:t xml:space="preserve"> </w:t>
      </w:r>
      <w:r>
        <w:rPr>
          <w:rFonts w:ascii="Arial"/>
          <w:color w:val="424242"/>
          <w:w w:val="105"/>
          <w:sz w:val="18"/>
        </w:rPr>
        <w:t>ties</w:t>
      </w:r>
      <w:r>
        <w:rPr>
          <w:rFonts w:ascii="Arial"/>
          <w:color w:val="424242"/>
          <w:spacing w:val="-32"/>
          <w:w w:val="105"/>
          <w:sz w:val="18"/>
        </w:rPr>
        <w:t xml:space="preserve"> </w:t>
      </w:r>
      <w:r>
        <w:rPr>
          <w:rFonts w:ascii="Arial"/>
          <w:color w:val="424242"/>
          <w:w w:val="105"/>
          <w:sz w:val="18"/>
        </w:rPr>
        <w:t>or</w:t>
      </w:r>
      <w:r>
        <w:rPr>
          <w:rFonts w:ascii="Arial"/>
          <w:color w:val="424242"/>
          <w:spacing w:val="-35"/>
          <w:w w:val="105"/>
          <w:sz w:val="18"/>
        </w:rPr>
        <w:t xml:space="preserve"> </w:t>
      </w:r>
      <w:r>
        <w:rPr>
          <w:rFonts w:ascii="Arial"/>
          <w:color w:val="424242"/>
          <w:w w:val="105"/>
          <w:sz w:val="18"/>
        </w:rPr>
        <w:t>ear</w:t>
      </w:r>
      <w:r>
        <w:rPr>
          <w:rFonts w:ascii="Arial"/>
          <w:color w:val="424242"/>
          <w:spacing w:val="-31"/>
          <w:w w:val="105"/>
          <w:sz w:val="18"/>
        </w:rPr>
        <w:t xml:space="preserve"> </w:t>
      </w:r>
      <w:r>
        <w:rPr>
          <w:rFonts w:ascii="Arial"/>
          <w:color w:val="424242"/>
          <w:w w:val="105"/>
          <w:sz w:val="18"/>
        </w:rPr>
        <w:t>loops</w:t>
      </w:r>
    </w:p>
    <w:p w14:paraId="1B282159" w14:textId="77777777" w:rsidR="004C6EE4" w:rsidRDefault="00EF1445">
      <w:pPr>
        <w:spacing w:line="199" w:lineRule="exact"/>
        <w:ind w:left="1007"/>
        <w:rPr>
          <w:rFonts w:ascii="Arial"/>
          <w:sz w:val="18"/>
        </w:rPr>
      </w:pPr>
      <w:r>
        <w:rPr>
          <w:rFonts w:ascii="Arial"/>
          <w:color w:val="424242"/>
          <w:sz w:val="18"/>
        </w:rPr>
        <w:t xml:space="preserve">include multiple </w:t>
      </w:r>
      <w:r>
        <w:rPr>
          <w:rFonts w:ascii="Arial"/>
          <w:color w:val="333333"/>
          <w:sz w:val="18"/>
        </w:rPr>
        <w:t xml:space="preserve">layers </w:t>
      </w:r>
      <w:r>
        <w:rPr>
          <w:rFonts w:ascii="Arial"/>
          <w:color w:val="424242"/>
          <w:sz w:val="18"/>
        </w:rPr>
        <w:t>of fabric</w:t>
      </w:r>
    </w:p>
    <w:p w14:paraId="6D941EB5" w14:textId="77777777" w:rsidR="004C6EE4" w:rsidRDefault="00EF1445">
      <w:pPr>
        <w:spacing w:before="103"/>
        <w:ind w:left="1012"/>
        <w:rPr>
          <w:rFonts w:ascii="Arial"/>
          <w:sz w:val="18"/>
        </w:rPr>
      </w:pPr>
      <w:r>
        <w:rPr>
          <w:rFonts w:ascii="Arial"/>
          <w:color w:val="424242"/>
          <w:sz w:val="18"/>
        </w:rPr>
        <w:t>allow for breathing without restriction</w:t>
      </w:r>
    </w:p>
    <w:p w14:paraId="666AFB9D" w14:textId="7F1472CA" w:rsidR="004C6EE4" w:rsidRDefault="00EF1445">
      <w:pPr>
        <w:pStyle w:val="ListParagraph"/>
        <w:numPr>
          <w:ilvl w:val="0"/>
          <w:numId w:val="2"/>
        </w:numPr>
        <w:tabs>
          <w:tab w:val="left" w:pos="1008"/>
        </w:tabs>
        <w:spacing w:before="104" w:line="283" w:lineRule="auto"/>
        <w:ind w:right="6528" w:hanging="176"/>
        <w:rPr>
          <w:rFonts w:ascii="Arial" w:hAnsi="Arial"/>
          <w:sz w:val="18"/>
        </w:rPr>
      </w:pPr>
      <w:r>
        <w:rPr>
          <w:rFonts w:ascii="Arial" w:hAnsi="Arial"/>
          <w:color w:val="424242"/>
          <w:sz w:val="18"/>
        </w:rPr>
        <w:t>be</w:t>
      </w:r>
      <w:r>
        <w:rPr>
          <w:rFonts w:ascii="Arial" w:hAnsi="Arial"/>
          <w:color w:val="424242"/>
          <w:spacing w:val="-32"/>
          <w:sz w:val="18"/>
        </w:rPr>
        <w:t xml:space="preserve"> </w:t>
      </w:r>
      <w:r>
        <w:rPr>
          <w:rFonts w:ascii="Arial" w:hAnsi="Arial"/>
          <w:color w:val="424242"/>
          <w:sz w:val="18"/>
        </w:rPr>
        <w:t>able</w:t>
      </w:r>
      <w:r>
        <w:rPr>
          <w:rFonts w:ascii="Arial" w:hAnsi="Arial"/>
          <w:color w:val="424242"/>
          <w:spacing w:val="-27"/>
          <w:sz w:val="18"/>
        </w:rPr>
        <w:t xml:space="preserve"> </w:t>
      </w:r>
      <w:r>
        <w:rPr>
          <w:rFonts w:ascii="Arial" w:hAnsi="Arial"/>
          <w:color w:val="333333"/>
          <w:sz w:val="18"/>
        </w:rPr>
        <w:t>to</w:t>
      </w:r>
      <w:r>
        <w:rPr>
          <w:rFonts w:ascii="Arial" w:hAnsi="Arial"/>
          <w:color w:val="333333"/>
          <w:spacing w:val="-19"/>
          <w:sz w:val="18"/>
        </w:rPr>
        <w:t xml:space="preserve"> </w:t>
      </w:r>
      <w:r>
        <w:rPr>
          <w:rFonts w:ascii="Arial" w:hAnsi="Arial"/>
          <w:color w:val="424242"/>
          <w:sz w:val="18"/>
        </w:rPr>
        <w:t>be</w:t>
      </w:r>
      <w:r>
        <w:rPr>
          <w:rFonts w:ascii="Arial" w:hAnsi="Arial"/>
          <w:color w:val="424242"/>
          <w:spacing w:val="-36"/>
          <w:sz w:val="18"/>
        </w:rPr>
        <w:t xml:space="preserve"> </w:t>
      </w:r>
      <w:r>
        <w:rPr>
          <w:rFonts w:ascii="Arial" w:hAnsi="Arial"/>
          <w:color w:val="424242"/>
          <w:sz w:val="18"/>
        </w:rPr>
        <w:t>laundered</w:t>
      </w:r>
      <w:r>
        <w:rPr>
          <w:rFonts w:ascii="Arial" w:hAnsi="Arial"/>
          <w:color w:val="424242"/>
          <w:spacing w:val="-25"/>
          <w:sz w:val="18"/>
        </w:rPr>
        <w:t xml:space="preserve"> </w:t>
      </w:r>
      <w:r>
        <w:rPr>
          <w:rFonts w:ascii="Arial" w:hAnsi="Arial"/>
          <w:color w:val="424242"/>
          <w:sz w:val="18"/>
        </w:rPr>
        <w:t>and</w:t>
      </w:r>
      <w:r w:rsidR="009F3B79">
        <w:rPr>
          <w:rFonts w:ascii="Arial" w:hAnsi="Arial"/>
          <w:color w:val="424242"/>
          <w:sz w:val="18"/>
        </w:rPr>
        <w:t xml:space="preserve"> </w:t>
      </w:r>
      <w:r>
        <w:rPr>
          <w:rFonts w:ascii="Arial" w:hAnsi="Arial"/>
          <w:color w:val="424242"/>
          <w:sz w:val="18"/>
        </w:rPr>
        <w:t>machine</w:t>
      </w:r>
      <w:r>
        <w:rPr>
          <w:rFonts w:ascii="Arial" w:hAnsi="Arial"/>
          <w:color w:val="424242"/>
          <w:spacing w:val="-24"/>
          <w:sz w:val="18"/>
        </w:rPr>
        <w:t xml:space="preserve"> </w:t>
      </w:r>
      <w:r>
        <w:rPr>
          <w:rFonts w:ascii="Arial" w:hAnsi="Arial"/>
          <w:color w:val="424242"/>
          <w:sz w:val="18"/>
        </w:rPr>
        <w:t>dried</w:t>
      </w:r>
      <w:r>
        <w:rPr>
          <w:rFonts w:ascii="Arial" w:hAnsi="Arial"/>
          <w:color w:val="424242"/>
          <w:spacing w:val="-28"/>
          <w:sz w:val="18"/>
        </w:rPr>
        <w:t xml:space="preserve"> </w:t>
      </w:r>
      <w:r>
        <w:rPr>
          <w:rFonts w:ascii="Arial" w:hAnsi="Arial"/>
          <w:color w:val="424242"/>
          <w:sz w:val="18"/>
        </w:rPr>
        <w:t>without</w:t>
      </w:r>
      <w:r>
        <w:rPr>
          <w:rFonts w:ascii="Arial" w:hAnsi="Arial"/>
          <w:color w:val="424242"/>
          <w:spacing w:val="-26"/>
          <w:sz w:val="18"/>
        </w:rPr>
        <w:t xml:space="preserve"> </w:t>
      </w:r>
      <w:r>
        <w:rPr>
          <w:rFonts w:ascii="Arial" w:hAnsi="Arial"/>
          <w:color w:val="424242"/>
          <w:sz w:val="18"/>
        </w:rPr>
        <w:t>damage</w:t>
      </w:r>
      <w:r>
        <w:rPr>
          <w:rFonts w:ascii="Arial" w:hAnsi="Arial"/>
          <w:color w:val="424242"/>
          <w:spacing w:val="-29"/>
          <w:sz w:val="18"/>
        </w:rPr>
        <w:t xml:space="preserve"> </w:t>
      </w:r>
      <w:r>
        <w:rPr>
          <w:rFonts w:ascii="Arial" w:hAnsi="Arial"/>
          <w:color w:val="424242"/>
          <w:sz w:val="18"/>
        </w:rPr>
        <w:t xml:space="preserve">or change </w:t>
      </w:r>
      <w:r>
        <w:rPr>
          <w:rFonts w:ascii="Arial" w:hAnsi="Arial"/>
          <w:color w:val="333333"/>
          <w:sz w:val="18"/>
        </w:rPr>
        <w:t>to</w:t>
      </w:r>
      <w:r>
        <w:rPr>
          <w:rFonts w:ascii="Arial" w:hAnsi="Arial"/>
          <w:color w:val="333333"/>
          <w:spacing w:val="-13"/>
          <w:sz w:val="18"/>
        </w:rPr>
        <w:t xml:space="preserve"> </w:t>
      </w:r>
      <w:r>
        <w:rPr>
          <w:rFonts w:ascii="Arial" w:hAnsi="Arial"/>
          <w:color w:val="424242"/>
          <w:sz w:val="18"/>
        </w:rPr>
        <w:t>shape</w:t>
      </w:r>
    </w:p>
    <w:p w14:paraId="3143AB99" w14:textId="77777777" w:rsidR="004C6EE4" w:rsidRDefault="00EF1445">
      <w:pPr>
        <w:pStyle w:val="Heading4"/>
        <w:spacing w:before="148"/>
        <w:ind w:left="833"/>
      </w:pPr>
      <w:r>
        <w:rPr>
          <w:color w:val="497B89"/>
          <w:w w:val="80"/>
        </w:rPr>
        <w:t>CDC on Homemade Cloth Face Coverings</w:t>
      </w:r>
    </w:p>
    <w:p w14:paraId="0C1AE633" w14:textId="4E849FA0" w:rsidR="004C6EE4" w:rsidRDefault="00EF1445">
      <w:pPr>
        <w:spacing w:before="34" w:line="314" w:lineRule="auto"/>
        <w:ind w:left="834" w:right="5218" w:firstLine="2"/>
        <w:rPr>
          <w:rFonts w:ascii="Arial"/>
          <w:sz w:val="18"/>
        </w:rPr>
      </w:pPr>
      <w:r>
        <w:rPr>
          <w:rFonts w:ascii="Arial"/>
          <w:color w:val="424242"/>
          <w:w w:val="95"/>
          <w:sz w:val="18"/>
        </w:rPr>
        <w:t>CDC</w:t>
      </w:r>
      <w:r>
        <w:rPr>
          <w:rFonts w:ascii="Arial"/>
          <w:color w:val="424242"/>
          <w:spacing w:val="-23"/>
          <w:w w:val="95"/>
          <w:sz w:val="18"/>
        </w:rPr>
        <w:t xml:space="preserve"> </w:t>
      </w:r>
      <w:r>
        <w:rPr>
          <w:rFonts w:ascii="Arial"/>
          <w:color w:val="333333"/>
          <w:w w:val="95"/>
          <w:sz w:val="18"/>
        </w:rPr>
        <w:t>recommends</w:t>
      </w:r>
      <w:r>
        <w:rPr>
          <w:rFonts w:ascii="Arial"/>
          <w:color w:val="333333"/>
          <w:spacing w:val="-9"/>
          <w:w w:val="95"/>
          <w:sz w:val="18"/>
        </w:rPr>
        <w:t xml:space="preserve"> </w:t>
      </w:r>
      <w:r>
        <w:rPr>
          <w:rFonts w:ascii="Arial"/>
          <w:color w:val="424242"/>
          <w:w w:val="95"/>
          <w:sz w:val="18"/>
        </w:rPr>
        <w:t>wearing</w:t>
      </w:r>
      <w:r>
        <w:rPr>
          <w:rFonts w:ascii="Arial"/>
          <w:color w:val="424242"/>
          <w:spacing w:val="-7"/>
          <w:w w:val="95"/>
          <w:sz w:val="18"/>
        </w:rPr>
        <w:t xml:space="preserve"> </w:t>
      </w:r>
      <w:r>
        <w:rPr>
          <w:rFonts w:ascii="Arial"/>
          <w:color w:val="424242"/>
          <w:w w:val="95"/>
          <w:sz w:val="18"/>
        </w:rPr>
        <w:t>cloth</w:t>
      </w:r>
      <w:r>
        <w:rPr>
          <w:rFonts w:ascii="Arial"/>
          <w:color w:val="424242"/>
          <w:spacing w:val="-20"/>
          <w:w w:val="95"/>
          <w:sz w:val="18"/>
        </w:rPr>
        <w:t xml:space="preserve"> </w:t>
      </w:r>
      <w:r>
        <w:rPr>
          <w:rFonts w:ascii="Arial"/>
          <w:color w:val="424242"/>
          <w:w w:val="95"/>
          <w:sz w:val="18"/>
        </w:rPr>
        <w:t>face</w:t>
      </w:r>
      <w:r>
        <w:rPr>
          <w:rFonts w:ascii="Arial"/>
          <w:color w:val="424242"/>
          <w:spacing w:val="-22"/>
          <w:w w:val="95"/>
          <w:sz w:val="18"/>
        </w:rPr>
        <w:t xml:space="preserve"> </w:t>
      </w:r>
      <w:r>
        <w:rPr>
          <w:rFonts w:ascii="Arial"/>
          <w:color w:val="424242"/>
          <w:w w:val="95"/>
          <w:sz w:val="18"/>
        </w:rPr>
        <w:t>coverings</w:t>
      </w:r>
      <w:r>
        <w:rPr>
          <w:rFonts w:ascii="Arial"/>
          <w:color w:val="424242"/>
          <w:spacing w:val="-16"/>
          <w:w w:val="95"/>
          <w:sz w:val="18"/>
        </w:rPr>
        <w:t xml:space="preserve"> </w:t>
      </w:r>
      <w:r>
        <w:rPr>
          <w:rFonts w:ascii="Arial"/>
          <w:color w:val="424242"/>
          <w:w w:val="95"/>
          <w:sz w:val="18"/>
        </w:rPr>
        <w:t>in</w:t>
      </w:r>
      <w:r>
        <w:rPr>
          <w:rFonts w:ascii="Arial"/>
          <w:color w:val="424242"/>
          <w:spacing w:val="-7"/>
          <w:w w:val="95"/>
          <w:sz w:val="18"/>
        </w:rPr>
        <w:t xml:space="preserve"> </w:t>
      </w:r>
      <w:r>
        <w:rPr>
          <w:rFonts w:ascii="Arial"/>
          <w:color w:val="424242"/>
          <w:w w:val="95"/>
          <w:sz w:val="18"/>
        </w:rPr>
        <w:t>public</w:t>
      </w:r>
      <w:r>
        <w:rPr>
          <w:rFonts w:ascii="Arial"/>
          <w:color w:val="424242"/>
          <w:spacing w:val="-17"/>
          <w:w w:val="95"/>
          <w:sz w:val="18"/>
        </w:rPr>
        <w:t xml:space="preserve"> </w:t>
      </w:r>
      <w:r>
        <w:rPr>
          <w:rFonts w:ascii="Arial"/>
          <w:color w:val="424242"/>
          <w:w w:val="95"/>
          <w:sz w:val="18"/>
        </w:rPr>
        <w:t>settings</w:t>
      </w:r>
      <w:r>
        <w:rPr>
          <w:rFonts w:ascii="Arial"/>
          <w:color w:val="424242"/>
          <w:spacing w:val="-8"/>
          <w:w w:val="95"/>
          <w:sz w:val="18"/>
        </w:rPr>
        <w:t xml:space="preserve"> </w:t>
      </w:r>
      <w:r>
        <w:rPr>
          <w:rFonts w:ascii="Arial"/>
          <w:color w:val="424242"/>
          <w:w w:val="95"/>
          <w:sz w:val="18"/>
        </w:rPr>
        <w:t>where</w:t>
      </w:r>
      <w:r>
        <w:rPr>
          <w:rFonts w:ascii="Arial"/>
          <w:color w:val="424242"/>
          <w:spacing w:val="-19"/>
          <w:w w:val="95"/>
          <w:sz w:val="18"/>
        </w:rPr>
        <w:t xml:space="preserve"> </w:t>
      </w:r>
      <w:r>
        <w:rPr>
          <w:rFonts w:ascii="Arial"/>
          <w:color w:val="424242"/>
          <w:w w:val="95"/>
          <w:sz w:val="18"/>
        </w:rPr>
        <w:t xml:space="preserve">other </w:t>
      </w:r>
      <w:r>
        <w:rPr>
          <w:rFonts w:ascii="Arial"/>
          <w:color w:val="424242"/>
          <w:sz w:val="18"/>
        </w:rPr>
        <w:t>social</w:t>
      </w:r>
      <w:r>
        <w:rPr>
          <w:rFonts w:ascii="Arial"/>
          <w:color w:val="424242"/>
          <w:spacing w:val="-32"/>
          <w:sz w:val="18"/>
        </w:rPr>
        <w:t xml:space="preserve"> </w:t>
      </w:r>
      <w:r>
        <w:rPr>
          <w:rFonts w:ascii="Arial"/>
          <w:color w:val="424242"/>
          <w:sz w:val="18"/>
        </w:rPr>
        <w:t>distancing</w:t>
      </w:r>
      <w:r>
        <w:rPr>
          <w:rFonts w:ascii="Arial"/>
          <w:color w:val="424242"/>
          <w:spacing w:val="-29"/>
          <w:sz w:val="18"/>
        </w:rPr>
        <w:t xml:space="preserve"> </w:t>
      </w:r>
      <w:r>
        <w:rPr>
          <w:rFonts w:ascii="Arial"/>
          <w:color w:val="424242"/>
          <w:sz w:val="18"/>
        </w:rPr>
        <w:t>measures</w:t>
      </w:r>
      <w:r>
        <w:rPr>
          <w:rFonts w:ascii="Arial"/>
          <w:color w:val="424242"/>
          <w:spacing w:val="-26"/>
          <w:sz w:val="18"/>
        </w:rPr>
        <w:t xml:space="preserve"> </w:t>
      </w:r>
      <w:r>
        <w:rPr>
          <w:rFonts w:ascii="Arial"/>
          <w:color w:val="424242"/>
          <w:sz w:val="18"/>
        </w:rPr>
        <w:t>are</w:t>
      </w:r>
      <w:r>
        <w:rPr>
          <w:rFonts w:ascii="Arial"/>
          <w:color w:val="424242"/>
          <w:spacing w:val="-40"/>
          <w:sz w:val="18"/>
        </w:rPr>
        <w:t xml:space="preserve"> </w:t>
      </w:r>
      <w:r>
        <w:rPr>
          <w:rFonts w:ascii="Arial"/>
          <w:color w:val="424242"/>
          <w:sz w:val="18"/>
        </w:rPr>
        <w:t>difficult</w:t>
      </w:r>
      <w:r>
        <w:rPr>
          <w:rFonts w:ascii="Arial"/>
          <w:color w:val="424242"/>
          <w:spacing w:val="-26"/>
          <w:sz w:val="18"/>
        </w:rPr>
        <w:t xml:space="preserve"> </w:t>
      </w:r>
      <w:r>
        <w:rPr>
          <w:rFonts w:ascii="Arial"/>
          <w:color w:val="424242"/>
          <w:sz w:val="18"/>
        </w:rPr>
        <w:t>to</w:t>
      </w:r>
      <w:r>
        <w:rPr>
          <w:rFonts w:ascii="Arial"/>
          <w:color w:val="424242"/>
          <w:spacing w:val="-32"/>
          <w:sz w:val="18"/>
        </w:rPr>
        <w:t xml:space="preserve"> </w:t>
      </w:r>
      <w:r>
        <w:rPr>
          <w:rFonts w:ascii="Arial"/>
          <w:color w:val="424242"/>
          <w:sz w:val="18"/>
        </w:rPr>
        <w:t>maintain</w:t>
      </w:r>
      <w:r>
        <w:rPr>
          <w:rFonts w:ascii="Arial"/>
          <w:color w:val="424242"/>
          <w:spacing w:val="-28"/>
          <w:sz w:val="18"/>
        </w:rPr>
        <w:t xml:space="preserve"> </w:t>
      </w:r>
      <w:r>
        <w:rPr>
          <w:rFonts w:ascii="Arial"/>
          <w:color w:val="424242"/>
          <w:spacing w:val="-10"/>
          <w:sz w:val="18"/>
        </w:rPr>
        <w:t>(e.g</w:t>
      </w:r>
      <w:r>
        <w:rPr>
          <w:rFonts w:ascii="Arial"/>
          <w:color w:val="050505"/>
          <w:spacing w:val="-10"/>
          <w:sz w:val="18"/>
        </w:rPr>
        <w:t>.</w:t>
      </w:r>
      <w:r>
        <w:rPr>
          <w:rFonts w:ascii="Arial"/>
          <w:color w:val="424242"/>
          <w:spacing w:val="-10"/>
          <w:sz w:val="18"/>
        </w:rPr>
        <w:t>,</w:t>
      </w:r>
      <w:r>
        <w:rPr>
          <w:rFonts w:ascii="Arial"/>
          <w:color w:val="424242"/>
          <w:spacing w:val="-27"/>
          <w:sz w:val="18"/>
        </w:rPr>
        <w:t xml:space="preserve"> </w:t>
      </w:r>
      <w:r>
        <w:rPr>
          <w:rFonts w:ascii="Arial"/>
          <w:color w:val="424242"/>
          <w:sz w:val="18"/>
        </w:rPr>
        <w:t>grocery</w:t>
      </w:r>
      <w:r>
        <w:rPr>
          <w:rFonts w:ascii="Arial"/>
          <w:color w:val="424242"/>
          <w:spacing w:val="-27"/>
          <w:sz w:val="18"/>
        </w:rPr>
        <w:t xml:space="preserve"> </w:t>
      </w:r>
      <w:r>
        <w:rPr>
          <w:rFonts w:ascii="Arial"/>
          <w:color w:val="424242"/>
          <w:sz w:val="18"/>
        </w:rPr>
        <w:t>stores</w:t>
      </w:r>
      <w:r>
        <w:rPr>
          <w:rFonts w:ascii="Arial"/>
          <w:color w:val="424242"/>
          <w:spacing w:val="-31"/>
          <w:sz w:val="18"/>
        </w:rPr>
        <w:t xml:space="preserve"> </w:t>
      </w:r>
      <w:r>
        <w:rPr>
          <w:rFonts w:ascii="Arial"/>
          <w:color w:val="424242"/>
          <w:sz w:val="18"/>
        </w:rPr>
        <w:t xml:space="preserve">and </w:t>
      </w:r>
      <w:r>
        <w:rPr>
          <w:rFonts w:ascii="Arial"/>
          <w:color w:val="424242"/>
          <w:w w:val="95"/>
          <w:sz w:val="18"/>
        </w:rPr>
        <w:t>pharmacies),</w:t>
      </w:r>
      <w:r>
        <w:rPr>
          <w:rFonts w:ascii="Arial"/>
          <w:color w:val="424242"/>
          <w:spacing w:val="-27"/>
          <w:w w:val="95"/>
          <w:sz w:val="18"/>
        </w:rPr>
        <w:t xml:space="preserve"> </w:t>
      </w:r>
      <w:r>
        <w:rPr>
          <w:rFonts w:ascii="Arial"/>
          <w:b/>
          <w:color w:val="424242"/>
          <w:w w:val="95"/>
          <w:sz w:val="18"/>
        </w:rPr>
        <w:t>especially</w:t>
      </w:r>
      <w:r>
        <w:rPr>
          <w:rFonts w:ascii="Arial"/>
          <w:b/>
          <w:color w:val="424242"/>
          <w:spacing w:val="-25"/>
          <w:w w:val="95"/>
          <w:sz w:val="18"/>
        </w:rPr>
        <w:t xml:space="preserve"> </w:t>
      </w:r>
      <w:r>
        <w:rPr>
          <w:rFonts w:ascii="Arial"/>
          <w:color w:val="424242"/>
          <w:w w:val="95"/>
          <w:sz w:val="18"/>
        </w:rPr>
        <w:t>in</w:t>
      </w:r>
      <w:r>
        <w:rPr>
          <w:rFonts w:ascii="Arial"/>
          <w:color w:val="424242"/>
          <w:spacing w:val="-2"/>
          <w:w w:val="95"/>
          <w:sz w:val="18"/>
        </w:rPr>
        <w:t xml:space="preserve"> </w:t>
      </w:r>
      <w:r>
        <w:rPr>
          <w:rFonts w:ascii="Arial"/>
          <w:color w:val="424242"/>
          <w:w w:val="95"/>
          <w:sz w:val="18"/>
        </w:rPr>
        <w:t>areas</w:t>
      </w:r>
      <w:r>
        <w:rPr>
          <w:rFonts w:ascii="Arial"/>
          <w:color w:val="424242"/>
          <w:spacing w:val="-28"/>
          <w:w w:val="95"/>
          <w:sz w:val="18"/>
        </w:rPr>
        <w:t xml:space="preserve"> </w:t>
      </w:r>
      <w:r>
        <w:rPr>
          <w:rFonts w:ascii="Arial"/>
          <w:color w:val="424242"/>
          <w:w w:val="95"/>
          <w:sz w:val="18"/>
        </w:rPr>
        <w:t>of</w:t>
      </w:r>
      <w:r>
        <w:rPr>
          <w:rFonts w:ascii="Arial"/>
          <w:color w:val="424242"/>
          <w:spacing w:val="-27"/>
          <w:w w:val="95"/>
          <w:sz w:val="18"/>
        </w:rPr>
        <w:t xml:space="preserve"> </w:t>
      </w:r>
      <w:r>
        <w:rPr>
          <w:rFonts w:ascii="Arial"/>
          <w:color w:val="424242"/>
          <w:w w:val="95"/>
          <w:sz w:val="18"/>
        </w:rPr>
        <w:t>significant</w:t>
      </w:r>
      <w:r>
        <w:rPr>
          <w:rFonts w:ascii="Arial"/>
          <w:color w:val="424242"/>
          <w:spacing w:val="-18"/>
          <w:w w:val="95"/>
          <w:sz w:val="18"/>
        </w:rPr>
        <w:t xml:space="preserve"> </w:t>
      </w:r>
      <w:r>
        <w:rPr>
          <w:rFonts w:ascii="Arial"/>
          <w:color w:val="424242"/>
          <w:w w:val="95"/>
          <w:sz w:val="18"/>
        </w:rPr>
        <w:t>community-based</w:t>
      </w:r>
      <w:r w:rsidR="009F3B79">
        <w:rPr>
          <w:rFonts w:ascii="Arial"/>
          <w:color w:val="424242"/>
          <w:w w:val="95"/>
          <w:sz w:val="18"/>
        </w:rPr>
        <w:t xml:space="preserve"> </w:t>
      </w:r>
      <w:r>
        <w:rPr>
          <w:rFonts w:ascii="Arial"/>
          <w:color w:val="424242"/>
          <w:w w:val="95"/>
          <w:sz w:val="18"/>
        </w:rPr>
        <w:t>transmission.</w:t>
      </w:r>
    </w:p>
    <w:p w14:paraId="7EFDEF4A" w14:textId="50EC9ADC" w:rsidR="004C6EE4" w:rsidRDefault="00EF1445">
      <w:pPr>
        <w:spacing w:before="88" w:line="316" w:lineRule="auto"/>
        <w:ind w:left="839" w:right="5581" w:hanging="3"/>
        <w:rPr>
          <w:rFonts w:ascii="Arial"/>
          <w:sz w:val="18"/>
        </w:rPr>
      </w:pPr>
      <w:r>
        <w:rPr>
          <w:rFonts w:ascii="Arial"/>
          <w:color w:val="424242"/>
          <w:sz w:val="18"/>
        </w:rPr>
        <w:t>CDC</w:t>
      </w:r>
      <w:r>
        <w:rPr>
          <w:rFonts w:ascii="Arial"/>
          <w:color w:val="424242"/>
          <w:spacing w:val="-37"/>
          <w:sz w:val="18"/>
        </w:rPr>
        <w:t xml:space="preserve"> </w:t>
      </w:r>
      <w:r>
        <w:rPr>
          <w:rFonts w:ascii="Arial"/>
          <w:color w:val="424242"/>
          <w:sz w:val="18"/>
        </w:rPr>
        <w:t>also</w:t>
      </w:r>
      <w:r>
        <w:rPr>
          <w:rFonts w:ascii="Arial"/>
          <w:color w:val="424242"/>
          <w:spacing w:val="-37"/>
          <w:sz w:val="18"/>
        </w:rPr>
        <w:t xml:space="preserve"> </w:t>
      </w:r>
      <w:r>
        <w:rPr>
          <w:rFonts w:ascii="Arial"/>
          <w:color w:val="424242"/>
          <w:sz w:val="18"/>
        </w:rPr>
        <w:t>advises</w:t>
      </w:r>
      <w:r>
        <w:rPr>
          <w:rFonts w:ascii="Arial"/>
          <w:color w:val="424242"/>
          <w:spacing w:val="-40"/>
          <w:sz w:val="18"/>
        </w:rPr>
        <w:t xml:space="preserve"> </w:t>
      </w:r>
      <w:r>
        <w:rPr>
          <w:rFonts w:ascii="Arial"/>
          <w:color w:val="424242"/>
          <w:sz w:val="18"/>
        </w:rPr>
        <w:t>the</w:t>
      </w:r>
      <w:r>
        <w:rPr>
          <w:rFonts w:ascii="Arial"/>
          <w:color w:val="424242"/>
          <w:spacing w:val="-41"/>
          <w:sz w:val="18"/>
        </w:rPr>
        <w:t xml:space="preserve"> </w:t>
      </w:r>
      <w:r>
        <w:rPr>
          <w:rFonts w:ascii="Arial"/>
          <w:color w:val="424242"/>
          <w:sz w:val="18"/>
        </w:rPr>
        <w:t>use</w:t>
      </w:r>
      <w:r>
        <w:rPr>
          <w:rFonts w:ascii="Arial"/>
          <w:color w:val="424242"/>
          <w:spacing w:val="-41"/>
          <w:sz w:val="18"/>
        </w:rPr>
        <w:t xml:space="preserve"> </w:t>
      </w:r>
      <w:r>
        <w:rPr>
          <w:rFonts w:ascii="Arial"/>
          <w:color w:val="424242"/>
          <w:sz w:val="18"/>
        </w:rPr>
        <w:t>of</w:t>
      </w:r>
      <w:r>
        <w:rPr>
          <w:rFonts w:ascii="Arial"/>
          <w:color w:val="424242"/>
          <w:spacing w:val="-36"/>
          <w:sz w:val="18"/>
        </w:rPr>
        <w:t xml:space="preserve"> </w:t>
      </w:r>
      <w:r>
        <w:rPr>
          <w:rFonts w:ascii="Arial"/>
          <w:color w:val="424242"/>
          <w:sz w:val="18"/>
        </w:rPr>
        <w:t>simple</w:t>
      </w:r>
      <w:r>
        <w:rPr>
          <w:rFonts w:ascii="Arial"/>
          <w:color w:val="424242"/>
          <w:spacing w:val="-40"/>
          <w:sz w:val="18"/>
        </w:rPr>
        <w:t xml:space="preserve"> </w:t>
      </w:r>
      <w:r>
        <w:rPr>
          <w:rFonts w:ascii="Arial"/>
          <w:color w:val="424242"/>
          <w:sz w:val="18"/>
        </w:rPr>
        <w:t>cloth</w:t>
      </w:r>
      <w:r>
        <w:rPr>
          <w:rFonts w:ascii="Arial"/>
          <w:color w:val="424242"/>
          <w:spacing w:val="-38"/>
          <w:sz w:val="18"/>
        </w:rPr>
        <w:t xml:space="preserve"> </w:t>
      </w:r>
      <w:r>
        <w:rPr>
          <w:rFonts w:ascii="Arial"/>
          <w:color w:val="424242"/>
          <w:sz w:val="18"/>
        </w:rPr>
        <w:t>face</w:t>
      </w:r>
      <w:r>
        <w:rPr>
          <w:rFonts w:ascii="Arial"/>
          <w:color w:val="424242"/>
          <w:spacing w:val="-38"/>
          <w:sz w:val="18"/>
        </w:rPr>
        <w:t xml:space="preserve"> </w:t>
      </w:r>
      <w:r>
        <w:rPr>
          <w:rFonts w:ascii="Arial"/>
          <w:color w:val="424242"/>
          <w:sz w:val="18"/>
        </w:rPr>
        <w:t>coverings</w:t>
      </w:r>
      <w:r>
        <w:rPr>
          <w:rFonts w:ascii="Arial"/>
          <w:color w:val="424242"/>
          <w:spacing w:val="-31"/>
          <w:sz w:val="18"/>
        </w:rPr>
        <w:t xml:space="preserve"> </w:t>
      </w:r>
      <w:r>
        <w:rPr>
          <w:rFonts w:ascii="Arial"/>
          <w:color w:val="424242"/>
          <w:sz w:val="18"/>
        </w:rPr>
        <w:t>to</w:t>
      </w:r>
      <w:r>
        <w:rPr>
          <w:rFonts w:ascii="Arial"/>
          <w:color w:val="424242"/>
          <w:spacing w:val="-27"/>
          <w:sz w:val="18"/>
        </w:rPr>
        <w:t xml:space="preserve"> </w:t>
      </w:r>
      <w:r>
        <w:rPr>
          <w:rFonts w:ascii="Arial"/>
          <w:color w:val="424242"/>
          <w:sz w:val="18"/>
        </w:rPr>
        <w:t>slow</w:t>
      </w:r>
      <w:r>
        <w:rPr>
          <w:rFonts w:ascii="Arial"/>
          <w:color w:val="424242"/>
          <w:spacing w:val="-34"/>
          <w:sz w:val="18"/>
        </w:rPr>
        <w:t xml:space="preserve"> </w:t>
      </w:r>
      <w:r>
        <w:rPr>
          <w:rFonts w:ascii="Arial"/>
          <w:color w:val="424242"/>
          <w:sz w:val="18"/>
        </w:rPr>
        <w:t>the</w:t>
      </w:r>
      <w:r>
        <w:rPr>
          <w:rFonts w:ascii="Arial"/>
          <w:color w:val="424242"/>
          <w:spacing w:val="-38"/>
          <w:sz w:val="18"/>
        </w:rPr>
        <w:t xml:space="preserve"> </w:t>
      </w:r>
      <w:r>
        <w:rPr>
          <w:rFonts w:ascii="Arial"/>
          <w:color w:val="424242"/>
          <w:sz w:val="18"/>
        </w:rPr>
        <w:t>spread</w:t>
      </w:r>
      <w:r>
        <w:rPr>
          <w:rFonts w:ascii="Arial"/>
          <w:color w:val="424242"/>
          <w:spacing w:val="-37"/>
          <w:sz w:val="18"/>
        </w:rPr>
        <w:t xml:space="preserve"> </w:t>
      </w:r>
      <w:r>
        <w:rPr>
          <w:rFonts w:ascii="Arial"/>
          <w:color w:val="424242"/>
          <w:sz w:val="18"/>
        </w:rPr>
        <w:t>of the</w:t>
      </w:r>
      <w:r>
        <w:rPr>
          <w:rFonts w:ascii="Arial"/>
          <w:color w:val="424242"/>
          <w:spacing w:val="-28"/>
          <w:sz w:val="18"/>
        </w:rPr>
        <w:t xml:space="preserve"> </w:t>
      </w:r>
      <w:r>
        <w:rPr>
          <w:rFonts w:ascii="Arial"/>
          <w:color w:val="424242"/>
          <w:sz w:val="18"/>
        </w:rPr>
        <w:t>virus</w:t>
      </w:r>
      <w:r>
        <w:rPr>
          <w:rFonts w:ascii="Arial"/>
          <w:color w:val="424242"/>
          <w:spacing w:val="-16"/>
          <w:sz w:val="18"/>
        </w:rPr>
        <w:t xml:space="preserve"> </w:t>
      </w:r>
      <w:r>
        <w:rPr>
          <w:rFonts w:ascii="Arial"/>
          <w:color w:val="424242"/>
          <w:sz w:val="18"/>
        </w:rPr>
        <w:t>and</w:t>
      </w:r>
      <w:r>
        <w:rPr>
          <w:rFonts w:ascii="Arial"/>
          <w:color w:val="424242"/>
          <w:spacing w:val="-20"/>
          <w:sz w:val="18"/>
        </w:rPr>
        <w:t xml:space="preserve"> </w:t>
      </w:r>
      <w:r>
        <w:rPr>
          <w:rFonts w:ascii="Arial"/>
          <w:color w:val="333333"/>
          <w:sz w:val="18"/>
        </w:rPr>
        <w:t>help</w:t>
      </w:r>
      <w:r>
        <w:rPr>
          <w:rFonts w:ascii="Arial"/>
          <w:color w:val="333333"/>
          <w:spacing w:val="-29"/>
          <w:sz w:val="18"/>
        </w:rPr>
        <w:t xml:space="preserve"> </w:t>
      </w:r>
      <w:r>
        <w:rPr>
          <w:rFonts w:ascii="Arial"/>
          <w:color w:val="424242"/>
          <w:sz w:val="18"/>
        </w:rPr>
        <w:t>people</w:t>
      </w:r>
      <w:r>
        <w:rPr>
          <w:rFonts w:ascii="Arial"/>
          <w:color w:val="424242"/>
          <w:spacing w:val="-23"/>
          <w:sz w:val="18"/>
        </w:rPr>
        <w:t xml:space="preserve"> </w:t>
      </w:r>
      <w:r>
        <w:rPr>
          <w:rFonts w:ascii="Arial"/>
          <w:color w:val="424242"/>
          <w:sz w:val="18"/>
        </w:rPr>
        <w:t>who</w:t>
      </w:r>
      <w:r>
        <w:rPr>
          <w:rFonts w:ascii="Arial"/>
          <w:color w:val="424242"/>
          <w:spacing w:val="-29"/>
          <w:sz w:val="18"/>
        </w:rPr>
        <w:t xml:space="preserve"> </w:t>
      </w:r>
      <w:r>
        <w:rPr>
          <w:rFonts w:ascii="Arial"/>
          <w:color w:val="424242"/>
          <w:sz w:val="18"/>
        </w:rPr>
        <w:t>may</w:t>
      </w:r>
      <w:r>
        <w:rPr>
          <w:rFonts w:ascii="Arial"/>
          <w:color w:val="424242"/>
          <w:spacing w:val="-29"/>
          <w:sz w:val="18"/>
        </w:rPr>
        <w:t xml:space="preserve"> </w:t>
      </w:r>
      <w:r>
        <w:rPr>
          <w:rFonts w:ascii="Arial"/>
          <w:color w:val="424242"/>
          <w:sz w:val="18"/>
        </w:rPr>
        <w:t>have</w:t>
      </w:r>
      <w:r>
        <w:rPr>
          <w:rFonts w:ascii="Arial"/>
          <w:color w:val="424242"/>
          <w:spacing w:val="-25"/>
          <w:sz w:val="18"/>
        </w:rPr>
        <w:t xml:space="preserve"> </w:t>
      </w:r>
      <w:r>
        <w:rPr>
          <w:rFonts w:ascii="Arial"/>
          <w:color w:val="424242"/>
          <w:sz w:val="18"/>
        </w:rPr>
        <w:t>the</w:t>
      </w:r>
      <w:r>
        <w:rPr>
          <w:rFonts w:ascii="Arial"/>
          <w:color w:val="424242"/>
          <w:spacing w:val="-22"/>
          <w:sz w:val="18"/>
        </w:rPr>
        <w:t xml:space="preserve"> </w:t>
      </w:r>
      <w:r>
        <w:rPr>
          <w:rFonts w:ascii="Arial"/>
          <w:color w:val="424242"/>
          <w:sz w:val="18"/>
        </w:rPr>
        <w:t>virus</w:t>
      </w:r>
      <w:r>
        <w:rPr>
          <w:rFonts w:ascii="Arial"/>
          <w:color w:val="424242"/>
          <w:spacing w:val="-29"/>
          <w:sz w:val="18"/>
        </w:rPr>
        <w:t xml:space="preserve"> </w:t>
      </w:r>
      <w:r>
        <w:rPr>
          <w:rFonts w:ascii="Arial"/>
          <w:color w:val="424242"/>
          <w:sz w:val="18"/>
        </w:rPr>
        <w:t>and</w:t>
      </w:r>
      <w:r>
        <w:rPr>
          <w:rFonts w:ascii="Arial"/>
          <w:color w:val="424242"/>
          <w:spacing w:val="-15"/>
          <w:sz w:val="18"/>
        </w:rPr>
        <w:t xml:space="preserve"> </w:t>
      </w:r>
      <w:r>
        <w:rPr>
          <w:rFonts w:ascii="Arial"/>
          <w:color w:val="424242"/>
          <w:sz w:val="18"/>
        </w:rPr>
        <w:t>do</w:t>
      </w:r>
      <w:r>
        <w:rPr>
          <w:rFonts w:ascii="Arial"/>
          <w:color w:val="424242"/>
          <w:spacing w:val="-32"/>
          <w:sz w:val="18"/>
        </w:rPr>
        <w:t xml:space="preserve"> </w:t>
      </w:r>
      <w:r>
        <w:rPr>
          <w:rFonts w:ascii="Arial"/>
          <w:color w:val="424242"/>
          <w:sz w:val="18"/>
        </w:rPr>
        <w:t>not</w:t>
      </w:r>
      <w:r>
        <w:rPr>
          <w:rFonts w:ascii="Arial"/>
          <w:color w:val="424242"/>
          <w:spacing w:val="-27"/>
          <w:sz w:val="18"/>
        </w:rPr>
        <w:t xml:space="preserve"> </w:t>
      </w:r>
      <w:r>
        <w:rPr>
          <w:rFonts w:ascii="Arial"/>
          <w:color w:val="424242"/>
          <w:sz w:val="18"/>
        </w:rPr>
        <w:t>know</w:t>
      </w:r>
      <w:r>
        <w:rPr>
          <w:rFonts w:ascii="Arial"/>
          <w:color w:val="424242"/>
          <w:spacing w:val="-30"/>
          <w:sz w:val="18"/>
        </w:rPr>
        <w:t xml:space="preserve"> </w:t>
      </w:r>
      <w:r>
        <w:rPr>
          <w:rFonts w:ascii="Arial"/>
          <w:color w:val="424242"/>
          <w:sz w:val="18"/>
        </w:rPr>
        <w:t>it</w:t>
      </w:r>
      <w:r>
        <w:rPr>
          <w:rFonts w:ascii="Arial"/>
          <w:color w:val="424242"/>
          <w:spacing w:val="2"/>
          <w:sz w:val="18"/>
        </w:rPr>
        <w:t xml:space="preserve"> </w:t>
      </w:r>
      <w:r>
        <w:rPr>
          <w:rFonts w:ascii="Arial"/>
          <w:color w:val="424242"/>
          <w:sz w:val="18"/>
        </w:rPr>
        <w:t xml:space="preserve">from transmitting </w:t>
      </w:r>
      <w:r>
        <w:rPr>
          <w:rFonts w:ascii="Arial"/>
          <w:color w:val="333333"/>
          <w:sz w:val="18"/>
        </w:rPr>
        <w:t xml:space="preserve">it </w:t>
      </w:r>
      <w:r>
        <w:rPr>
          <w:rFonts w:ascii="Arial"/>
          <w:color w:val="424242"/>
          <w:sz w:val="18"/>
        </w:rPr>
        <w:t>to others. Cloth face coverings fashioned from household items</w:t>
      </w:r>
      <w:r>
        <w:rPr>
          <w:rFonts w:ascii="Arial"/>
          <w:color w:val="424242"/>
          <w:spacing w:val="-27"/>
          <w:sz w:val="18"/>
        </w:rPr>
        <w:t xml:space="preserve"> </w:t>
      </w:r>
      <w:r>
        <w:rPr>
          <w:rFonts w:ascii="Arial"/>
          <w:color w:val="424242"/>
          <w:sz w:val="18"/>
        </w:rPr>
        <w:t>or</w:t>
      </w:r>
      <w:r>
        <w:rPr>
          <w:rFonts w:ascii="Arial"/>
          <w:color w:val="424242"/>
          <w:spacing w:val="-29"/>
          <w:sz w:val="18"/>
        </w:rPr>
        <w:t xml:space="preserve"> </w:t>
      </w:r>
      <w:r>
        <w:rPr>
          <w:rFonts w:ascii="Arial"/>
          <w:color w:val="424242"/>
          <w:sz w:val="18"/>
        </w:rPr>
        <w:t>made</w:t>
      </w:r>
      <w:r>
        <w:rPr>
          <w:rFonts w:ascii="Arial"/>
          <w:color w:val="424242"/>
          <w:spacing w:val="-32"/>
          <w:sz w:val="18"/>
        </w:rPr>
        <w:t xml:space="preserve"> </w:t>
      </w:r>
      <w:r>
        <w:rPr>
          <w:rFonts w:ascii="Arial"/>
          <w:color w:val="424242"/>
          <w:sz w:val="18"/>
        </w:rPr>
        <w:t>at</w:t>
      </w:r>
      <w:r w:rsidR="009F3B79">
        <w:rPr>
          <w:rFonts w:ascii="Arial"/>
          <w:color w:val="424242"/>
          <w:sz w:val="18"/>
        </w:rPr>
        <w:t xml:space="preserve"> </w:t>
      </w:r>
      <w:r>
        <w:rPr>
          <w:rFonts w:ascii="Arial"/>
          <w:color w:val="424242"/>
          <w:sz w:val="18"/>
        </w:rPr>
        <w:t>home</w:t>
      </w:r>
      <w:r>
        <w:rPr>
          <w:rFonts w:ascii="Arial"/>
          <w:color w:val="424242"/>
          <w:spacing w:val="-29"/>
          <w:sz w:val="18"/>
        </w:rPr>
        <w:t xml:space="preserve"> </w:t>
      </w:r>
      <w:r>
        <w:rPr>
          <w:rFonts w:ascii="Arial"/>
          <w:color w:val="424242"/>
          <w:sz w:val="18"/>
        </w:rPr>
        <w:t>from</w:t>
      </w:r>
      <w:r>
        <w:rPr>
          <w:rFonts w:ascii="Arial"/>
          <w:color w:val="424242"/>
          <w:spacing w:val="-34"/>
          <w:sz w:val="18"/>
        </w:rPr>
        <w:t xml:space="preserve"> </w:t>
      </w:r>
      <w:r>
        <w:rPr>
          <w:rFonts w:ascii="Arial"/>
          <w:color w:val="424242"/>
          <w:sz w:val="18"/>
        </w:rPr>
        <w:t>common</w:t>
      </w:r>
      <w:r>
        <w:rPr>
          <w:rFonts w:ascii="Arial"/>
          <w:color w:val="424242"/>
          <w:spacing w:val="-27"/>
          <w:sz w:val="18"/>
        </w:rPr>
        <w:t xml:space="preserve"> </w:t>
      </w:r>
      <w:r>
        <w:rPr>
          <w:rFonts w:ascii="Arial"/>
          <w:color w:val="424242"/>
          <w:sz w:val="18"/>
        </w:rPr>
        <w:t>materials</w:t>
      </w:r>
      <w:r>
        <w:rPr>
          <w:rFonts w:ascii="Arial"/>
          <w:color w:val="424242"/>
          <w:spacing w:val="-28"/>
          <w:sz w:val="18"/>
        </w:rPr>
        <w:t xml:space="preserve"> </w:t>
      </w:r>
      <w:r>
        <w:rPr>
          <w:rFonts w:ascii="Arial"/>
          <w:color w:val="424242"/>
          <w:sz w:val="18"/>
        </w:rPr>
        <w:t>at</w:t>
      </w:r>
      <w:r>
        <w:rPr>
          <w:rFonts w:ascii="Arial"/>
          <w:color w:val="424242"/>
          <w:spacing w:val="-31"/>
          <w:sz w:val="18"/>
        </w:rPr>
        <w:t xml:space="preserve"> </w:t>
      </w:r>
      <w:r>
        <w:rPr>
          <w:rFonts w:ascii="Arial"/>
          <w:color w:val="424242"/>
          <w:sz w:val="18"/>
        </w:rPr>
        <w:t>low</w:t>
      </w:r>
      <w:r>
        <w:rPr>
          <w:rFonts w:ascii="Arial"/>
          <w:color w:val="424242"/>
          <w:spacing w:val="-32"/>
          <w:sz w:val="18"/>
        </w:rPr>
        <w:t xml:space="preserve"> </w:t>
      </w:r>
      <w:r>
        <w:rPr>
          <w:rFonts w:ascii="Arial"/>
          <w:color w:val="424242"/>
          <w:sz w:val="18"/>
        </w:rPr>
        <w:t>cost</w:t>
      </w:r>
      <w:r>
        <w:rPr>
          <w:rFonts w:ascii="Arial"/>
          <w:color w:val="424242"/>
          <w:spacing w:val="-32"/>
          <w:sz w:val="18"/>
        </w:rPr>
        <w:t xml:space="preserve"> </w:t>
      </w:r>
      <w:r>
        <w:rPr>
          <w:rFonts w:ascii="Arial"/>
          <w:color w:val="424242"/>
          <w:sz w:val="18"/>
        </w:rPr>
        <w:t>can</w:t>
      </w:r>
      <w:r>
        <w:rPr>
          <w:rFonts w:ascii="Arial"/>
          <w:color w:val="424242"/>
          <w:spacing w:val="-27"/>
          <w:sz w:val="18"/>
        </w:rPr>
        <w:t xml:space="preserve"> </w:t>
      </w:r>
      <w:r>
        <w:rPr>
          <w:rFonts w:ascii="Arial"/>
          <w:color w:val="424242"/>
          <w:sz w:val="18"/>
        </w:rPr>
        <w:t>be</w:t>
      </w:r>
      <w:r>
        <w:rPr>
          <w:rFonts w:ascii="Arial"/>
          <w:color w:val="424242"/>
          <w:spacing w:val="-35"/>
          <w:sz w:val="18"/>
        </w:rPr>
        <w:t xml:space="preserve"> </w:t>
      </w:r>
      <w:r>
        <w:rPr>
          <w:rFonts w:ascii="Arial"/>
          <w:color w:val="424242"/>
          <w:sz w:val="18"/>
        </w:rPr>
        <w:t>used</w:t>
      </w:r>
      <w:r>
        <w:rPr>
          <w:rFonts w:ascii="Arial"/>
          <w:color w:val="424242"/>
          <w:spacing w:val="-33"/>
          <w:sz w:val="18"/>
        </w:rPr>
        <w:t xml:space="preserve"> </w:t>
      </w:r>
      <w:r>
        <w:rPr>
          <w:rFonts w:ascii="Arial"/>
          <w:color w:val="424242"/>
          <w:sz w:val="18"/>
        </w:rPr>
        <w:t>as</w:t>
      </w:r>
      <w:r>
        <w:rPr>
          <w:rFonts w:ascii="Arial"/>
          <w:color w:val="424242"/>
          <w:spacing w:val="-31"/>
          <w:sz w:val="18"/>
        </w:rPr>
        <w:t xml:space="preserve"> </w:t>
      </w:r>
      <w:r>
        <w:rPr>
          <w:rFonts w:ascii="Arial"/>
          <w:color w:val="424242"/>
          <w:sz w:val="18"/>
        </w:rPr>
        <w:t>an additional,</w:t>
      </w:r>
      <w:r>
        <w:rPr>
          <w:rFonts w:ascii="Arial"/>
          <w:color w:val="424242"/>
          <w:spacing w:val="-16"/>
          <w:sz w:val="18"/>
        </w:rPr>
        <w:t xml:space="preserve"> </w:t>
      </w:r>
      <w:r>
        <w:rPr>
          <w:rFonts w:ascii="Arial"/>
          <w:color w:val="424242"/>
          <w:sz w:val="18"/>
        </w:rPr>
        <w:t>voluntary</w:t>
      </w:r>
      <w:r>
        <w:rPr>
          <w:rFonts w:ascii="Arial"/>
          <w:color w:val="424242"/>
          <w:spacing w:val="-15"/>
          <w:sz w:val="18"/>
        </w:rPr>
        <w:t xml:space="preserve"> </w:t>
      </w:r>
      <w:r>
        <w:rPr>
          <w:rFonts w:ascii="Arial"/>
          <w:color w:val="424242"/>
          <w:sz w:val="18"/>
        </w:rPr>
        <w:t>public</w:t>
      </w:r>
      <w:r>
        <w:rPr>
          <w:rFonts w:ascii="Arial"/>
          <w:color w:val="424242"/>
          <w:spacing w:val="-21"/>
          <w:sz w:val="18"/>
        </w:rPr>
        <w:t xml:space="preserve"> </w:t>
      </w:r>
      <w:r>
        <w:rPr>
          <w:rFonts w:ascii="Arial"/>
          <w:color w:val="424242"/>
          <w:sz w:val="18"/>
        </w:rPr>
        <w:t>health</w:t>
      </w:r>
      <w:r>
        <w:rPr>
          <w:rFonts w:ascii="Arial"/>
          <w:color w:val="424242"/>
          <w:spacing w:val="-23"/>
          <w:sz w:val="18"/>
        </w:rPr>
        <w:t xml:space="preserve"> </w:t>
      </w:r>
      <w:r>
        <w:rPr>
          <w:rFonts w:ascii="Arial"/>
          <w:color w:val="424242"/>
          <w:sz w:val="18"/>
        </w:rPr>
        <w:t>measure.</w:t>
      </w:r>
    </w:p>
    <w:p w14:paraId="6ED1F5FF" w14:textId="77777777" w:rsidR="004C6EE4" w:rsidRDefault="00EF1445">
      <w:pPr>
        <w:spacing w:before="69" w:line="309" w:lineRule="auto"/>
        <w:ind w:left="847" w:right="5942" w:hanging="4"/>
        <w:rPr>
          <w:rFonts w:ascii="Arial"/>
          <w:sz w:val="18"/>
        </w:rPr>
      </w:pPr>
      <w:r>
        <w:rPr>
          <w:noProof/>
        </w:rPr>
        <w:drawing>
          <wp:anchor distT="0" distB="0" distL="0" distR="0" simplePos="0" relativeHeight="251700224" behindDoc="0" locked="0" layoutInCell="1" allowOverlap="1" wp14:anchorId="12FB37AF" wp14:editId="4A93F935">
            <wp:simplePos x="0" y="0"/>
            <wp:positionH relativeFrom="page">
              <wp:posOffset>4605671</wp:posOffset>
            </wp:positionH>
            <wp:positionV relativeFrom="paragraph">
              <wp:posOffset>297596</wp:posOffset>
            </wp:positionV>
            <wp:extent cx="2603005" cy="2294736"/>
            <wp:effectExtent l="0" t="0" r="0" b="0"/>
            <wp:wrapNone/>
            <wp:docPr id="13"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4.jpeg"/>
                    <pic:cNvPicPr/>
                  </pic:nvPicPr>
                  <pic:blipFill>
                    <a:blip r:embed="rId55" cstate="print"/>
                    <a:stretch>
                      <a:fillRect/>
                    </a:stretch>
                  </pic:blipFill>
                  <pic:spPr>
                    <a:xfrm>
                      <a:off x="0" y="0"/>
                      <a:ext cx="2603005" cy="2294736"/>
                    </a:xfrm>
                    <a:prstGeom prst="rect">
                      <a:avLst/>
                    </a:prstGeom>
                  </pic:spPr>
                </pic:pic>
              </a:graphicData>
            </a:graphic>
          </wp:anchor>
        </w:drawing>
      </w:r>
      <w:r>
        <w:rPr>
          <w:rFonts w:ascii="Arial"/>
          <w:color w:val="424242"/>
          <w:sz w:val="18"/>
        </w:rPr>
        <w:t>Cloth</w:t>
      </w:r>
      <w:r>
        <w:rPr>
          <w:rFonts w:ascii="Arial"/>
          <w:color w:val="424242"/>
          <w:spacing w:val="-29"/>
          <w:sz w:val="18"/>
        </w:rPr>
        <w:t xml:space="preserve"> </w:t>
      </w:r>
      <w:r>
        <w:rPr>
          <w:rFonts w:ascii="Arial"/>
          <w:color w:val="424242"/>
          <w:sz w:val="18"/>
        </w:rPr>
        <w:t>face</w:t>
      </w:r>
      <w:r>
        <w:rPr>
          <w:rFonts w:ascii="Arial"/>
          <w:color w:val="424242"/>
          <w:spacing w:val="-35"/>
          <w:sz w:val="18"/>
        </w:rPr>
        <w:t xml:space="preserve"> </w:t>
      </w:r>
      <w:r>
        <w:rPr>
          <w:rFonts w:ascii="Arial"/>
          <w:color w:val="424242"/>
          <w:sz w:val="18"/>
        </w:rPr>
        <w:t>coverings</w:t>
      </w:r>
      <w:r>
        <w:rPr>
          <w:rFonts w:ascii="Arial"/>
          <w:color w:val="424242"/>
          <w:spacing w:val="-26"/>
          <w:sz w:val="18"/>
        </w:rPr>
        <w:t xml:space="preserve"> </w:t>
      </w:r>
      <w:r>
        <w:rPr>
          <w:rFonts w:ascii="Arial"/>
          <w:color w:val="424242"/>
          <w:sz w:val="18"/>
        </w:rPr>
        <w:t>should</w:t>
      </w:r>
      <w:r>
        <w:rPr>
          <w:rFonts w:ascii="Arial"/>
          <w:color w:val="424242"/>
          <w:spacing w:val="-33"/>
          <w:sz w:val="18"/>
        </w:rPr>
        <w:t xml:space="preserve"> </w:t>
      </w:r>
      <w:r>
        <w:rPr>
          <w:rFonts w:ascii="Arial"/>
          <w:color w:val="424242"/>
          <w:sz w:val="18"/>
        </w:rPr>
        <w:t>not</w:t>
      </w:r>
      <w:r>
        <w:rPr>
          <w:rFonts w:ascii="Arial"/>
          <w:color w:val="424242"/>
          <w:spacing w:val="-36"/>
          <w:sz w:val="18"/>
        </w:rPr>
        <w:t xml:space="preserve"> </w:t>
      </w:r>
      <w:r>
        <w:rPr>
          <w:rFonts w:ascii="Arial"/>
          <w:color w:val="424242"/>
          <w:sz w:val="18"/>
        </w:rPr>
        <w:t>be</w:t>
      </w:r>
      <w:r>
        <w:rPr>
          <w:rFonts w:ascii="Arial"/>
          <w:color w:val="424242"/>
          <w:spacing w:val="-38"/>
          <w:sz w:val="18"/>
        </w:rPr>
        <w:t xml:space="preserve"> </w:t>
      </w:r>
      <w:r>
        <w:rPr>
          <w:rFonts w:ascii="Arial"/>
          <w:color w:val="424242"/>
          <w:sz w:val="18"/>
        </w:rPr>
        <w:t>placed</w:t>
      </w:r>
      <w:r>
        <w:rPr>
          <w:rFonts w:ascii="Arial"/>
          <w:color w:val="424242"/>
          <w:spacing w:val="-34"/>
          <w:sz w:val="18"/>
        </w:rPr>
        <w:t xml:space="preserve"> </w:t>
      </w:r>
      <w:r>
        <w:rPr>
          <w:rFonts w:ascii="Arial"/>
          <w:color w:val="424242"/>
          <w:sz w:val="18"/>
        </w:rPr>
        <w:t>on</w:t>
      </w:r>
      <w:r>
        <w:rPr>
          <w:rFonts w:ascii="Arial"/>
          <w:color w:val="424242"/>
          <w:spacing w:val="-37"/>
          <w:sz w:val="18"/>
        </w:rPr>
        <w:t xml:space="preserve"> </w:t>
      </w:r>
      <w:r>
        <w:rPr>
          <w:rFonts w:ascii="Arial"/>
          <w:color w:val="424242"/>
          <w:sz w:val="18"/>
        </w:rPr>
        <w:t>young</w:t>
      </w:r>
      <w:r>
        <w:rPr>
          <w:rFonts w:ascii="Arial"/>
          <w:color w:val="424242"/>
          <w:spacing w:val="-30"/>
          <w:sz w:val="18"/>
        </w:rPr>
        <w:t xml:space="preserve"> </w:t>
      </w:r>
      <w:r>
        <w:rPr>
          <w:rFonts w:ascii="Arial"/>
          <w:color w:val="424242"/>
          <w:sz w:val="18"/>
        </w:rPr>
        <w:t>children</w:t>
      </w:r>
      <w:r>
        <w:rPr>
          <w:rFonts w:ascii="Arial"/>
          <w:color w:val="424242"/>
          <w:spacing w:val="-32"/>
          <w:sz w:val="18"/>
        </w:rPr>
        <w:t xml:space="preserve"> </w:t>
      </w:r>
      <w:r>
        <w:rPr>
          <w:rFonts w:ascii="Arial"/>
          <w:color w:val="333333"/>
          <w:sz w:val="18"/>
        </w:rPr>
        <w:t>under</w:t>
      </w:r>
      <w:r>
        <w:rPr>
          <w:rFonts w:ascii="Arial"/>
          <w:color w:val="333333"/>
          <w:spacing w:val="-32"/>
          <w:sz w:val="18"/>
        </w:rPr>
        <w:t xml:space="preserve"> </w:t>
      </w:r>
      <w:r>
        <w:rPr>
          <w:rFonts w:ascii="Arial"/>
          <w:color w:val="424242"/>
          <w:sz w:val="18"/>
        </w:rPr>
        <w:t xml:space="preserve">age </w:t>
      </w:r>
      <w:r>
        <w:rPr>
          <w:rFonts w:ascii="Arial"/>
          <w:color w:val="424242"/>
          <w:w w:val="95"/>
          <w:sz w:val="18"/>
        </w:rPr>
        <w:t>2,</w:t>
      </w:r>
      <w:r>
        <w:rPr>
          <w:rFonts w:ascii="Arial"/>
          <w:color w:val="424242"/>
          <w:spacing w:val="-31"/>
          <w:w w:val="95"/>
          <w:sz w:val="18"/>
        </w:rPr>
        <w:t xml:space="preserve"> </w:t>
      </w:r>
      <w:r>
        <w:rPr>
          <w:rFonts w:ascii="Arial"/>
          <w:color w:val="424242"/>
          <w:w w:val="95"/>
          <w:sz w:val="18"/>
        </w:rPr>
        <w:t>anyone</w:t>
      </w:r>
      <w:r>
        <w:rPr>
          <w:rFonts w:ascii="Arial"/>
          <w:color w:val="424242"/>
          <w:spacing w:val="-7"/>
          <w:w w:val="95"/>
          <w:sz w:val="18"/>
        </w:rPr>
        <w:t xml:space="preserve"> </w:t>
      </w:r>
      <w:r>
        <w:rPr>
          <w:rFonts w:ascii="Arial"/>
          <w:color w:val="424242"/>
          <w:w w:val="95"/>
          <w:sz w:val="18"/>
        </w:rPr>
        <w:t>who</w:t>
      </w:r>
      <w:r>
        <w:rPr>
          <w:rFonts w:ascii="Arial"/>
          <w:color w:val="424242"/>
          <w:spacing w:val="-16"/>
          <w:w w:val="95"/>
          <w:sz w:val="18"/>
        </w:rPr>
        <w:t xml:space="preserve"> </w:t>
      </w:r>
      <w:r>
        <w:rPr>
          <w:rFonts w:ascii="Arial"/>
          <w:color w:val="424242"/>
          <w:w w:val="95"/>
          <w:sz w:val="18"/>
        </w:rPr>
        <w:t>has</w:t>
      </w:r>
      <w:r>
        <w:rPr>
          <w:rFonts w:ascii="Arial"/>
          <w:color w:val="424242"/>
          <w:spacing w:val="-21"/>
          <w:w w:val="95"/>
          <w:sz w:val="18"/>
        </w:rPr>
        <w:t xml:space="preserve"> </w:t>
      </w:r>
      <w:r>
        <w:rPr>
          <w:rFonts w:ascii="Arial"/>
          <w:color w:val="424242"/>
          <w:w w:val="95"/>
          <w:sz w:val="18"/>
        </w:rPr>
        <w:t>trouble</w:t>
      </w:r>
      <w:r>
        <w:rPr>
          <w:rFonts w:ascii="Arial"/>
          <w:color w:val="424242"/>
          <w:spacing w:val="-11"/>
          <w:w w:val="95"/>
          <w:sz w:val="18"/>
        </w:rPr>
        <w:t xml:space="preserve"> </w:t>
      </w:r>
      <w:r>
        <w:rPr>
          <w:rFonts w:ascii="Arial"/>
          <w:color w:val="424242"/>
          <w:w w:val="95"/>
          <w:sz w:val="18"/>
        </w:rPr>
        <w:t>breathing,</w:t>
      </w:r>
      <w:r>
        <w:rPr>
          <w:rFonts w:ascii="Arial"/>
          <w:color w:val="424242"/>
          <w:spacing w:val="-27"/>
          <w:w w:val="95"/>
          <w:sz w:val="18"/>
        </w:rPr>
        <w:t xml:space="preserve"> </w:t>
      </w:r>
      <w:r>
        <w:rPr>
          <w:rFonts w:ascii="Arial"/>
          <w:color w:val="424242"/>
          <w:w w:val="95"/>
          <w:sz w:val="18"/>
        </w:rPr>
        <w:t>or</w:t>
      </w:r>
      <w:r>
        <w:rPr>
          <w:rFonts w:ascii="Arial"/>
          <w:color w:val="424242"/>
          <w:spacing w:val="-26"/>
          <w:w w:val="95"/>
          <w:sz w:val="18"/>
        </w:rPr>
        <w:t xml:space="preserve"> </w:t>
      </w:r>
      <w:r>
        <w:rPr>
          <w:rFonts w:ascii="Arial"/>
          <w:color w:val="424242"/>
          <w:w w:val="95"/>
          <w:sz w:val="18"/>
        </w:rPr>
        <w:t>is</w:t>
      </w:r>
      <w:r>
        <w:rPr>
          <w:rFonts w:ascii="Arial"/>
          <w:color w:val="424242"/>
          <w:spacing w:val="-29"/>
          <w:w w:val="95"/>
          <w:sz w:val="18"/>
        </w:rPr>
        <w:t xml:space="preserve"> </w:t>
      </w:r>
      <w:r>
        <w:rPr>
          <w:rFonts w:ascii="Arial"/>
          <w:color w:val="424242"/>
          <w:w w:val="95"/>
          <w:sz w:val="18"/>
        </w:rPr>
        <w:t>unconscious,</w:t>
      </w:r>
      <w:r>
        <w:rPr>
          <w:rFonts w:ascii="Arial"/>
          <w:color w:val="424242"/>
          <w:spacing w:val="-14"/>
          <w:w w:val="95"/>
          <w:sz w:val="18"/>
        </w:rPr>
        <w:t xml:space="preserve"> </w:t>
      </w:r>
      <w:r>
        <w:rPr>
          <w:rFonts w:ascii="Arial"/>
          <w:color w:val="424242"/>
          <w:w w:val="95"/>
          <w:sz w:val="18"/>
        </w:rPr>
        <w:t>incapacitated</w:t>
      </w:r>
      <w:r>
        <w:rPr>
          <w:rFonts w:ascii="Arial"/>
          <w:color w:val="424242"/>
          <w:spacing w:val="5"/>
          <w:w w:val="95"/>
          <w:sz w:val="18"/>
        </w:rPr>
        <w:t xml:space="preserve"> </w:t>
      </w:r>
      <w:r>
        <w:rPr>
          <w:rFonts w:ascii="Arial"/>
          <w:color w:val="424242"/>
          <w:w w:val="95"/>
          <w:sz w:val="18"/>
        </w:rPr>
        <w:t xml:space="preserve">or </w:t>
      </w:r>
      <w:r>
        <w:rPr>
          <w:rFonts w:ascii="Arial"/>
          <w:color w:val="424242"/>
          <w:sz w:val="18"/>
        </w:rPr>
        <w:t>otherwise</w:t>
      </w:r>
      <w:r>
        <w:rPr>
          <w:rFonts w:ascii="Arial"/>
          <w:color w:val="424242"/>
          <w:spacing w:val="-36"/>
          <w:sz w:val="18"/>
        </w:rPr>
        <w:t xml:space="preserve"> </w:t>
      </w:r>
      <w:r>
        <w:rPr>
          <w:rFonts w:ascii="Arial"/>
          <w:color w:val="424242"/>
          <w:sz w:val="18"/>
        </w:rPr>
        <w:t>unable</w:t>
      </w:r>
      <w:r>
        <w:rPr>
          <w:rFonts w:ascii="Arial"/>
          <w:color w:val="424242"/>
          <w:spacing w:val="-33"/>
          <w:sz w:val="18"/>
        </w:rPr>
        <w:t xml:space="preserve"> </w:t>
      </w:r>
      <w:r>
        <w:rPr>
          <w:rFonts w:ascii="Arial"/>
          <w:color w:val="424242"/>
          <w:sz w:val="18"/>
        </w:rPr>
        <w:t>to</w:t>
      </w:r>
      <w:r>
        <w:rPr>
          <w:rFonts w:ascii="Arial"/>
          <w:color w:val="424242"/>
          <w:spacing w:val="-31"/>
          <w:sz w:val="18"/>
        </w:rPr>
        <w:t xml:space="preserve"> </w:t>
      </w:r>
      <w:r>
        <w:rPr>
          <w:rFonts w:ascii="Arial"/>
          <w:color w:val="333333"/>
          <w:sz w:val="18"/>
        </w:rPr>
        <w:t>remove</w:t>
      </w:r>
      <w:r>
        <w:rPr>
          <w:rFonts w:ascii="Arial"/>
          <w:color w:val="333333"/>
          <w:spacing w:val="-39"/>
          <w:sz w:val="18"/>
        </w:rPr>
        <w:t xml:space="preserve"> </w:t>
      </w:r>
      <w:r>
        <w:rPr>
          <w:rFonts w:ascii="Arial"/>
          <w:color w:val="424242"/>
          <w:sz w:val="18"/>
        </w:rPr>
        <w:t>the</w:t>
      </w:r>
      <w:r>
        <w:rPr>
          <w:rFonts w:ascii="Arial"/>
          <w:color w:val="424242"/>
          <w:spacing w:val="-42"/>
          <w:sz w:val="18"/>
        </w:rPr>
        <w:t xml:space="preserve"> </w:t>
      </w:r>
      <w:r>
        <w:rPr>
          <w:rFonts w:ascii="Arial"/>
          <w:color w:val="424242"/>
          <w:sz w:val="18"/>
        </w:rPr>
        <w:t>cloth</w:t>
      </w:r>
      <w:r>
        <w:rPr>
          <w:rFonts w:ascii="Arial"/>
          <w:color w:val="424242"/>
          <w:spacing w:val="-37"/>
          <w:sz w:val="18"/>
        </w:rPr>
        <w:t xml:space="preserve"> </w:t>
      </w:r>
      <w:r>
        <w:rPr>
          <w:rFonts w:ascii="Arial"/>
          <w:color w:val="424242"/>
          <w:sz w:val="18"/>
        </w:rPr>
        <w:t>face</w:t>
      </w:r>
      <w:r>
        <w:rPr>
          <w:rFonts w:ascii="Arial"/>
          <w:color w:val="424242"/>
          <w:spacing w:val="-41"/>
          <w:sz w:val="18"/>
        </w:rPr>
        <w:t xml:space="preserve"> </w:t>
      </w:r>
      <w:r>
        <w:rPr>
          <w:rFonts w:ascii="Arial"/>
          <w:color w:val="424242"/>
          <w:sz w:val="18"/>
        </w:rPr>
        <w:t>covering</w:t>
      </w:r>
      <w:r>
        <w:rPr>
          <w:rFonts w:ascii="Arial"/>
          <w:color w:val="424242"/>
          <w:spacing w:val="-33"/>
          <w:sz w:val="18"/>
        </w:rPr>
        <w:t xml:space="preserve"> </w:t>
      </w:r>
      <w:r>
        <w:rPr>
          <w:rFonts w:ascii="Arial"/>
          <w:color w:val="424242"/>
          <w:sz w:val="18"/>
        </w:rPr>
        <w:t>without</w:t>
      </w:r>
      <w:r>
        <w:rPr>
          <w:rFonts w:ascii="Arial"/>
          <w:color w:val="424242"/>
          <w:spacing w:val="-32"/>
          <w:sz w:val="18"/>
        </w:rPr>
        <w:t xml:space="preserve"> </w:t>
      </w:r>
      <w:r>
        <w:rPr>
          <w:rFonts w:ascii="Arial"/>
          <w:color w:val="424242"/>
          <w:sz w:val="18"/>
        </w:rPr>
        <w:t>assistance.</w:t>
      </w:r>
    </w:p>
    <w:p w14:paraId="07D72B41" w14:textId="384A612C" w:rsidR="004C6EE4" w:rsidRDefault="00EF1445">
      <w:pPr>
        <w:spacing w:before="94" w:line="316" w:lineRule="auto"/>
        <w:ind w:left="848" w:right="5755" w:hanging="7"/>
        <w:rPr>
          <w:rFonts w:ascii="Arial"/>
          <w:sz w:val="18"/>
        </w:rPr>
      </w:pPr>
      <w:r>
        <w:rPr>
          <w:rFonts w:ascii="Arial"/>
          <w:color w:val="424242"/>
          <w:sz w:val="18"/>
        </w:rPr>
        <w:t>The cloth face</w:t>
      </w:r>
      <w:r w:rsidR="00C766D7">
        <w:rPr>
          <w:rFonts w:ascii="Arial"/>
          <w:color w:val="424242"/>
          <w:sz w:val="18"/>
        </w:rPr>
        <w:t xml:space="preserve"> </w:t>
      </w:r>
      <w:r>
        <w:rPr>
          <w:rFonts w:ascii="Arial"/>
          <w:color w:val="424242"/>
          <w:sz w:val="18"/>
        </w:rPr>
        <w:t xml:space="preserve">coverings recommended are not surgical masks or N-95 </w:t>
      </w:r>
      <w:r>
        <w:rPr>
          <w:rFonts w:ascii="Arial"/>
          <w:color w:val="333333"/>
          <w:sz w:val="18"/>
        </w:rPr>
        <w:t>respirators.</w:t>
      </w:r>
      <w:r>
        <w:rPr>
          <w:rFonts w:ascii="Arial"/>
          <w:color w:val="333333"/>
          <w:spacing w:val="-30"/>
          <w:sz w:val="18"/>
        </w:rPr>
        <w:t xml:space="preserve"> </w:t>
      </w:r>
      <w:r>
        <w:rPr>
          <w:rFonts w:ascii="Arial"/>
          <w:color w:val="424242"/>
          <w:sz w:val="18"/>
        </w:rPr>
        <w:t>Those</w:t>
      </w:r>
      <w:r>
        <w:rPr>
          <w:rFonts w:ascii="Arial"/>
          <w:color w:val="424242"/>
          <w:spacing w:val="-34"/>
          <w:sz w:val="18"/>
        </w:rPr>
        <w:t xml:space="preserve"> </w:t>
      </w:r>
      <w:r>
        <w:rPr>
          <w:rFonts w:ascii="Arial"/>
          <w:color w:val="424242"/>
          <w:sz w:val="18"/>
        </w:rPr>
        <w:t>are</w:t>
      </w:r>
      <w:r>
        <w:rPr>
          <w:rFonts w:ascii="Arial"/>
          <w:color w:val="424242"/>
          <w:spacing w:val="-41"/>
          <w:sz w:val="18"/>
        </w:rPr>
        <w:t xml:space="preserve"> </w:t>
      </w:r>
      <w:r>
        <w:rPr>
          <w:rFonts w:ascii="Arial"/>
          <w:color w:val="424242"/>
          <w:sz w:val="18"/>
        </w:rPr>
        <w:t>critical</w:t>
      </w:r>
      <w:r>
        <w:rPr>
          <w:rFonts w:ascii="Arial"/>
          <w:color w:val="424242"/>
          <w:spacing w:val="-40"/>
          <w:sz w:val="18"/>
        </w:rPr>
        <w:t xml:space="preserve"> </w:t>
      </w:r>
      <w:r>
        <w:rPr>
          <w:rFonts w:ascii="Arial"/>
          <w:color w:val="424242"/>
          <w:sz w:val="18"/>
        </w:rPr>
        <w:t>supplies</w:t>
      </w:r>
      <w:r>
        <w:rPr>
          <w:rFonts w:ascii="Arial"/>
          <w:color w:val="424242"/>
          <w:spacing w:val="-36"/>
          <w:sz w:val="18"/>
        </w:rPr>
        <w:t xml:space="preserve"> </w:t>
      </w:r>
      <w:r>
        <w:rPr>
          <w:rFonts w:ascii="Arial"/>
          <w:color w:val="424242"/>
          <w:sz w:val="18"/>
        </w:rPr>
        <w:t>that</w:t>
      </w:r>
      <w:r>
        <w:rPr>
          <w:rFonts w:ascii="Arial"/>
          <w:color w:val="424242"/>
          <w:spacing w:val="-43"/>
          <w:sz w:val="18"/>
        </w:rPr>
        <w:t xml:space="preserve"> </w:t>
      </w:r>
      <w:r>
        <w:rPr>
          <w:rFonts w:ascii="Arial"/>
          <w:color w:val="424242"/>
          <w:sz w:val="18"/>
        </w:rPr>
        <w:t>must</w:t>
      </w:r>
      <w:r>
        <w:rPr>
          <w:rFonts w:ascii="Arial"/>
          <w:color w:val="424242"/>
          <w:spacing w:val="-39"/>
          <w:sz w:val="18"/>
        </w:rPr>
        <w:t xml:space="preserve"> </w:t>
      </w:r>
      <w:r>
        <w:rPr>
          <w:rFonts w:ascii="Arial"/>
          <w:color w:val="424242"/>
          <w:sz w:val="18"/>
        </w:rPr>
        <w:t>continue</w:t>
      </w:r>
      <w:r>
        <w:rPr>
          <w:rFonts w:ascii="Arial"/>
          <w:color w:val="424242"/>
          <w:spacing w:val="-43"/>
          <w:sz w:val="18"/>
        </w:rPr>
        <w:t xml:space="preserve"> </w:t>
      </w:r>
      <w:r>
        <w:rPr>
          <w:rFonts w:ascii="Arial"/>
          <w:color w:val="424242"/>
          <w:sz w:val="18"/>
        </w:rPr>
        <w:t>to</w:t>
      </w:r>
      <w:r>
        <w:rPr>
          <w:rFonts w:ascii="Arial"/>
          <w:color w:val="424242"/>
          <w:spacing w:val="-31"/>
          <w:sz w:val="18"/>
        </w:rPr>
        <w:t xml:space="preserve"> </w:t>
      </w:r>
      <w:r>
        <w:rPr>
          <w:rFonts w:ascii="Arial"/>
          <w:color w:val="424242"/>
          <w:sz w:val="18"/>
        </w:rPr>
        <w:t>be</w:t>
      </w:r>
      <w:r>
        <w:rPr>
          <w:rFonts w:ascii="Arial"/>
          <w:color w:val="424242"/>
          <w:spacing w:val="-42"/>
          <w:sz w:val="18"/>
        </w:rPr>
        <w:t xml:space="preserve"> </w:t>
      </w:r>
      <w:r>
        <w:rPr>
          <w:rFonts w:ascii="Arial"/>
          <w:color w:val="424242"/>
          <w:sz w:val="18"/>
        </w:rPr>
        <w:t>reserved</w:t>
      </w:r>
      <w:r>
        <w:rPr>
          <w:rFonts w:ascii="Arial"/>
          <w:color w:val="424242"/>
          <w:spacing w:val="-37"/>
          <w:sz w:val="18"/>
        </w:rPr>
        <w:t xml:space="preserve"> </w:t>
      </w:r>
      <w:r>
        <w:rPr>
          <w:rFonts w:ascii="Arial"/>
          <w:color w:val="424242"/>
          <w:sz w:val="18"/>
        </w:rPr>
        <w:t xml:space="preserve">for </w:t>
      </w:r>
      <w:r>
        <w:rPr>
          <w:rFonts w:ascii="Arial"/>
          <w:color w:val="333333"/>
          <w:w w:val="95"/>
          <w:sz w:val="18"/>
        </w:rPr>
        <w:t>healthcare</w:t>
      </w:r>
      <w:r>
        <w:rPr>
          <w:rFonts w:ascii="Arial"/>
          <w:color w:val="333333"/>
          <w:spacing w:val="-15"/>
          <w:w w:val="95"/>
          <w:sz w:val="18"/>
        </w:rPr>
        <w:t xml:space="preserve"> </w:t>
      </w:r>
      <w:r>
        <w:rPr>
          <w:rFonts w:ascii="Arial"/>
          <w:color w:val="424242"/>
          <w:w w:val="95"/>
          <w:sz w:val="18"/>
        </w:rPr>
        <w:t>workers</w:t>
      </w:r>
      <w:r>
        <w:rPr>
          <w:rFonts w:ascii="Arial"/>
          <w:color w:val="424242"/>
          <w:spacing w:val="-9"/>
          <w:w w:val="95"/>
          <w:sz w:val="18"/>
        </w:rPr>
        <w:t xml:space="preserve"> </w:t>
      </w:r>
      <w:r>
        <w:rPr>
          <w:rFonts w:ascii="Arial"/>
          <w:color w:val="424242"/>
          <w:w w:val="95"/>
          <w:sz w:val="18"/>
        </w:rPr>
        <w:t>and</w:t>
      </w:r>
      <w:r>
        <w:rPr>
          <w:rFonts w:ascii="Arial"/>
          <w:color w:val="424242"/>
          <w:spacing w:val="-19"/>
          <w:w w:val="95"/>
          <w:sz w:val="18"/>
        </w:rPr>
        <w:t xml:space="preserve"> </w:t>
      </w:r>
      <w:r>
        <w:rPr>
          <w:rFonts w:ascii="Arial"/>
          <w:color w:val="424242"/>
          <w:w w:val="95"/>
          <w:sz w:val="18"/>
        </w:rPr>
        <w:t>other</w:t>
      </w:r>
      <w:r>
        <w:rPr>
          <w:rFonts w:ascii="Arial"/>
          <w:color w:val="424242"/>
          <w:spacing w:val="-15"/>
          <w:w w:val="95"/>
          <w:sz w:val="18"/>
        </w:rPr>
        <w:t xml:space="preserve"> </w:t>
      </w:r>
      <w:r>
        <w:rPr>
          <w:rFonts w:ascii="Arial"/>
          <w:color w:val="424242"/>
          <w:w w:val="95"/>
          <w:sz w:val="18"/>
        </w:rPr>
        <w:t>medical</w:t>
      </w:r>
      <w:r>
        <w:rPr>
          <w:rFonts w:ascii="Arial"/>
          <w:color w:val="424242"/>
          <w:spacing w:val="-16"/>
          <w:w w:val="95"/>
          <w:sz w:val="18"/>
        </w:rPr>
        <w:t xml:space="preserve"> </w:t>
      </w:r>
      <w:r>
        <w:rPr>
          <w:rFonts w:ascii="Arial"/>
          <w:color w:val="424242"/>
          <w:w w:val="95"/>
          <w:sz w:val="18"/>
        </w:rPr>
        <w:t>first</w:t>
      </w:r>
      <w:r>
        <w:rPr>
          <w:rFonts w:ascii="Arial"/>
          <w:color w:val="424242"/>
          <w:spacing w:val="-21"/>
          <w:w w:val="95"/>
          <w:sz w:val="18"/>
        </w:rPr>
        <w:t xml:space="preserve"> </w:t>
      </w:r>
      <w:r>
        <w:rPr>
          <w:rFonts w:ascii="Arial"/>
          <w:color w:val="424242"/>
          <w:w w:val="95"/>
          <w:sz w:val="18"/>
        </w:rPr>
        <w:t>responders,</w:t>
      </w:r>
      <w:r>
        <w:rPr>
          <w:rFonts w:ascii="Arial"/>
          <w:color w:val="424242"/>
          <w:spacing w:val="-19"/>
          <w:w w:val="95"/>
          <w:sz w:val="18"/>
        </w:rPr>
        <w:t xml:space="preserve"> </w:t>
      </w:r>
      <w:r>
        <w:rPr>
          <w:rFonts w:ascii="Arial"/>
          <w:color w:val="424242"/>
          <w:w w:val="95"/>
          <w:sz w:val="18"/>
        </w:rPr>
        <w:t>as</w:t>
      </w:r>
      <w:r>
        <w:rPr>
          <w:rFonts w:ascii="Arial"/>
          <w:color w:val="424242"/>
          <w:spacing w:val="-28"/>
          <w:w w:val="95"/>
          <w:sz w:val="18"/>
        </w:rPr>
        <w:t xml:space="preserve"> </w:t>
      </w:r>
      <w:r>
        <w:rPr>
          <w:rFonts w:ascii="Arial"/>
          <w:color w:val="424242"/>
          <w:w w:val="95"/>
          <w:sz w:val="18"/>
        </w:rPr>
        <w:t>recommended</w:t>
      </w:r>
      <w:r>
        <w:rPr>
          <w:rFonts w:ascii="Arial"/>
          <w:color w:val="424242"/>
          <w:spacing w:val="-6"/>
          <w:w w:val="95"/>
          <w:sz w:val="18"/>
        </w:rPr>
        <w:t xml:space="preserve"> </w:t>
      </w:r>
      <w:r>
        <w:rPr>
          <w:rFonts w:ascii="Arial"/>
          <w:color w:val="424242"/>
          <w:w w:val="95"/>
          <w:sz w:val="18"/>
        </w:rPr>
        <w:t xml:space="preserve">by </w:t>
      </w:r>
      <w:r>
        <w:rPr>
          <w:rFonts w:ascii="Arial"/>
          <w:color w:val="424242"/>
          <w:sz w:val="18"/>
        </w:rPr>
        <w:t>current CDC</w:t>
      </w:r>
      <w:r>
        <w:rPr>
          <w:rFonts w:ascii="Arial"/>
          <w:color w:val="424242"/>
          <w:spacing w:val="-35"/>
          <w:sz w:val="18"/>
        </w:rPr>
        <w:t xml:space="preserve"> </w:t>
      </w:r>
      <w:r>
        <w:rPr>
          <w:rFonts w:ascii="Arial"/>
          <w:color w:val="424242"/>
          <w:sz w:val="18"/>
        </w:rPr>
        <w:t>guidance.</w:t>
      </w:r>
    </w:p>
    <w:p w14:paraId="64A31A94" w14:textId="77777777" w:rsidR="004C6EE4" w:rsidRDefault="004C6EE4">
      <w:pPr>
        <w:pStyle w:val="BodyText"/>
        <w:rPr>
          <w:rFonts w:ascii="Arial"/>
          <w:sz w:val="18"/>
        </w:rPr>
      </w:pPr>
    </w:p>
    <w:p w14:paraId="603F81EC" w14:textId="77777777" w:rsidR="004C6EE4" w:rsidRDefault="00EF1445">
      <w:pPr>
        <w:pStyle w:val="Heading4"/>
        <w:ind w:left="849" w:right="5942" w:firstLine="1"/>
      </w:pPr>
      <w:r>
        <w:rPr>
          <w:color w:val="497B89"/>
          <w:w w:val="75"/>
        </w:rPr>
        <w:t>Should</w:t>
      </w:r>
      <w:r>
        <w:rPr>
          <w:color w:val="497B89"/>
          <w:spacing w:val="-21"/>
          <w:w w:val="75"/>
        </w:rPr>
        <w:t xml:space="preserve"> </w:t>
      </w:r>
      <w:r>
        <w:rPr>
          <w:color w:val="497B89"/>
          <w:w w:val="75"/>
        </w:rPr>
        <w:t>cloth</w:t>
      </w:r>
      <w:r>
        <w:rPr>
          <w:color w:val="497B89"/>
          <w:spacing w:val="-23"/>
          <w:w w:val="75"/>
        </w:rPr>
        <w:t xml:space="preserve"> </w:t>
      </w:r>
      <w:r>
        <w:rPr>
          <w:color w:val="497B89"/>
          <w:w w:val="75"/>
        </w:rPr>
        <w:t>face</w:t>
      </w:r>
      <w:r>
        <w:rPr>
          <w:color w:val="497B89"/>
          <w:spacing w:val="-34"/>
          <w:w w:val="75"/>
        </w:rPr>
        <w:t xml:space="preserve"> </w:t>
      </w:r>
      <w:r>
        <w:rPr>
          <w:color w:val="497B89"/>
          <w:w w:val="75"/>
        </w:rPr>
        <w:t>coverings</w:t>
      </w:r>
      <w:r>
        <w:rPr>
          <w:color w:val="497B89"/>
          <w:spacing w:val="-21"/>
          <w:w w:val="75"/>
        </w:rPr>
        <w:t xml:space="preserve"> </w:t>
      </w:r>
      <w:r>
        <w:rPr>
          <w:color w:val="497B89"/>
          <w:w w:val="75"/>
        </w:rPr>
        <w:t>be</w:t>
      </w:r>
      <w:r>
        <w:rPr>
          <w:color w:val="497B89"/>
          <w:spacing w:val="-21"/>
          <w:w w:val="75"/>
        </w:rPr>
        <w:t xml:space="preserve"> </w:t>
      </w:r>
      <w:r>
        <w:rPr>
          <w:color w:val="497B89"/>
          <w:w w:val="75"/>
        </w:rPr>
        <w:t>washed</w:t>
      </w:r>
      <w:r>
        <w:rPr>
          <w:color w:val="497B89"/>
          <w:spacing w:val="-27"/>
          <w:w w:val="75"/>
        </w:rPr>
        <w:t xml:space="preserve"> </w:t>
      </w:r>
      <w:r>
        <w:rPr>
          <w:color w:val="497B89"/>
          <w:w w:val="75"/>
        </w:rPr>
        <w:t>or</w:t>
      </w:r>
      <w:r>
        <w:rPr>
          <w:color w:val="497B89"/>
          <w:spacing w:val="-33"/>
          <w:w w:val="75"/>
        </w:rPr>
        <w:t xml:space="preserve"> </w:t>
      </w:r>
      <w:r>
        <w:rPr>
          <w:color w:val="497B89"/>
          <w:w w:val="75"/>
        </w:rPr>
        <w:t xml:space="preserve">otherwise </w:t>
      </w:r>
      <w:r>
        <w:rPr>
          <w:color w:val="497B89"/>
          <w:w w:val="85"/>
        </w:rPr>
        <w:t>cleaned</w:t>
      </w:r>
      <w:r>
        <w:rPr>
          <w:color w:val="497B89"/>
          <w:spacing w:val="-29"/>
          <w:w w:val="85"/>
        </w:rPr>
        <w:t xml:space="preserve"> </w:t>
      </w:r>
      <w:r>
        <w:rPr>
          <w:color w:val="497B89"/>
          <w:w w:val="85"/>
        </w:rPr>
        <w:t>regularly?</w:t>
      </w:r>
      <w:r>
        <w:rPr>
          <w:color w:val="497B89"/>
          <w:spacing w:val="-31"/>
          <w:w w:val="85"/>
        </w:rPr>
        <w:t xml:space="preserve"> </w:t>
      </w:r>
      <w:r>
        <w:rPr>
          <w:color w:val="497B89"/>
          <w:w w:val="85"/>
        </w:rPr>
        <w:t>How</w:t>
      </w:r>
      <w:r>
        <w:rPr>
          <w:color w:val="497B89"/>
          <w:spacing w:val="-28"/>
          <w:w w:val="85"/>
        </w:rPr>
        <w:t xml:space="preserve"> </w:t>
      </w:r>
      <w:r>
        <w:rPr>
          <w:color w:val="497B89"/>
          <w:w w:val="85"/>
        </w:rPr>
        <w:t>regularly?</w:t>
      </w:r>
    </w:p>
    <w:p w14:paraId="7F68129F" w14:textId="1FFDCCAE" w:rsidR="004C6EE4" w:rsidRDefault="00EF1445">
      <w:pPr>
        <w:spacing w:before="26" w:line="333" w:lineRule="auto"/>
        <w:ind w:left="854" w:right="6338" w:hanging="2"/>
        <w:rPr>
          <w:rFonts w:ascii="Arial"/>
          <w:sz w:val="18"/>
        </w:rPr>
      </w:pPr>
      <w:r>
        <w:rPr>
          <w:rFonts w:ascii="Arial"/>
          <w:color w:val="424242"/>
          <w:w w:val="95"/>
          <w:sz w:val="18"/>
        </w:rPr>
        <w:t>Yes.</w:t>
      </w:r>
      <w:r w:rsidR="009F3B79">
        <w:rPr>
          <w:rFonts w:ascii="Arial"/>
          <w:color w:val="424242"/>
          <w:w w:val="95"/>
          <w:sz w:val="18"/>
        </w:rPr>
        <w:t xml:space="preserve"> </w:t>
      </w:r>
      <w:r>
        <w:rPr>
          <w:rFonts w:ascii="Arial"/>
          <w:color w:val="424242"/>
          <w:w w:val="95"/>
          <w:sz w:val="18"/>
        </w:rPr>
        <w:t xml:space="preserve">They should be routinely washed depending on the frequency </w:t>
      </w:r>
      <w:r>
        <w:rPr>
          <w:rFonts w:ascii="Arial"/>
          <w:color w:val="424242"/>
          <w:sz w:val="18"/>
        </w:rPr>
        <w:t>of use.</w:t>
      </w:r>
    </w:p>
    <w:p w14:paraId="569F6070" w14:textId="77777777" w:rsidR="004C6EE4" w:rsidRDefault="004C6EE4">
      <w:pPr>
        <w:pStyle w:val="BodyText"/>
        <w:rPr>
          <w:rFonts w:ascii="Arial"/>
          <w:sz w:val="16"/>
        </w:rPr>
      </w:pPr>
    </w:p>
    <w:p w14:paraId="3B437A23" w14:textId="3E57F6F3" w:rsidR="004C6EE4" w:rsidRDefault="00EF1445">
      <w:pPr>
        <w:pStyle w:val="Heading4"/>
      </w:pPr>
      <w:r>
        <w:rPr>
          <w:color w:val="497B89"/>
          <w:w w:val="85"/>
        </w:rPr>
        <w:t>How does one safely sterilize/clea</w:t>
      </w:r>
      <w:r w:rsidR="00C766D7">
        <w:rPr>
          <w:color w:val="497B89"/>
          <w:w w:val="85"/>
        </w:rPr>
        <w:t>n</w:t>
      </w:r>
      <w:r>
        <w:rPr>
          <w:color w:val="497B89"/>
          <w:w w:val="85"/>
        </w:rPr>
        <w:t xml:space="preserve"> cloth face covering?</w:t>
      </w:r>
    </w:p>
    <w:p w14:paraId="26B15534" w14:textId="77777777" w:rsidR="004C6EE4" w:rsidRDefault="00EF1445">
      <w:pPr>
        <w:spacing w:before="20"/>
        <w:ind w:left="860"/>
        <w:rPr>
          <w:rFonts w:ascii="Arial"/>
          <w:sz w:val="18"/>
        </w:rPr>
      </w:pPr>
      <w:r>
        <w:rPr>
          <w:rFonts w:ascii="Arial"/>
          <w:color w:val="424242"/>
          <w:sz w:val="18"/>
        </w:rPr>
        <w:t xml:space="preserve">A washing </w:t>
      </w:r>
      <w:r>
        <w:rPr>
          <w:rFonts w:ascii="Arial"/>
          <w:color w:val="333333"/>
          <w:sz w:val="18"/>
        </w:rPr>
        <w:t xml:space="preserve">machine </w:t>
      </w:r>
      <w:r>
        <w:rPr>
          <w:rFonts w:ascii="Arial"/>
          <w:color w:val="424242"/>
          <w:sz w:val="18"/>
        </w:rPr>
        <w:t>should suffice in properly washing a cloth face covering.</w:t>
      </w:r>
    </w:p>
    <w:p w14:paraId="7C1E601D" w14:textId="77777777" w:rsidR="004C6EE4" w:rsidRDefault="004C6EE4">
      <w:pPr>
        <w:pStyle w:val="BodyText"/>
        <w:rPr>
          <w:rFonts w:ascii="Arial"/>
          <w:sz w:val="20"/>
        </w:rPr>
      </w:pPr>
    </w:p>
    <w:p w14:paraId="345A2987" w14:textId="77777777" w:rsidR="004C6EE4" w:rsidRDefault="00EF1445">
      <w:pPr>
        <w:pStyle w:val="Heading4"/>
        <w:spacing w:before="156"/>
      </w:pPr>
      <w:r>
        <w:rPr>
          <w:color w:val="497B89"/>
          <w:w w:val="85"/>
        </w:rPr>
        <w:t>How does one safely remove a used cloth face covering?</w:t>
      </w:r>
    </w:p>
    <w:p w14:paraId="01F7F697" w14:textId="77777777" w:rsidR="004C6EE4" w:rsidRDefault="00EF1445">
      <w:pPr>
        <w:spacing w:before="41" w:line="326" w:lineRule="auto"/>
        <w:ind w:left="860" w:right="5887" w:hanging="10"/>
        <w:jc w:val="both"/>
        <w:rPr>
          <w:rFonts w:ascii="Arial"/>
          <w:sz w:val="18"/>
        </w:rPr>
      </w:pPr>
      <w:r>
        <w:rPr>
          <w:rFonts w:ascii="Arial"/>
          <w:color w:val="424242"/>
          <w:sz w:val="18"/>
        </w:rPr>
        <w:t>Individuals</w:t>
      </w:r>
      <w:r>
        <w:rPr>
          <w:rFonts w:ascii="Arial"/>
          <w:color w:val="424242"/>
          <w:spacing w:val="-4"/>
          <w:sz w:val="18"/>
        </w:rPr>
        <w:t xml:space="preserve"> </w:t>
      </w:r>
      <w:r>
        <w:rPr>
          <w:rFonts w:ascii="Arial"/>
          <w:color w:val="424242"/>
          <w:sz w:val="18"/>
        </w:rPr>
        <w:t>should</w:t>
      </w:r>
      <w:r>
        <w:rPr>
          <w:rFonts w:ascii="Arial"/>
          <w:color w:val="424242"/>
          <w:spacing w:val="-5"/>
          <w:sz w:val="18"/>
        </w:rPr>
        <w:t xml:space="preserve"> </w:t>
      </w:r>
      <w:r>
        <w:rPr>
          <w:rFonts w:ascii="Arial"/>
          <w:color w:val="424242"/>
          <w:sz w:val="18"/>
        </w:rPr>
        <w:t>be</w:t>
      </w:r>
      <w:r>
        <w:rPr>
          <w:rFonts w:ascii="Arial"/>
          <w:color w:val="424242"/>
          <w:spacing w:val="-19"/>
          <w:sz w:val="18"/>
        </w:rPr>
        <w:t xml:space="preserve"> </w:t>
      </w:r>
      <w:r>
        <w:rPr>
          <w:rFonts w:ascii="Arial"/>
          <w:color w:val="424242"/>
          <w:sz w:val="18"/>
        </w:rPr>
        <w:t>careful</w:t>
      </w:r>
      <w:r>
        <w:rPr>
          <w:rFonts w:ascii="Arial"/>
          <w:color w:val="424242"/>
          <w:spacing w:val="-13"/>
          <w:sz w:val="18"/>
        </w:rPr>
        <w:t xml:space="preserve"> </w:t>
      </w:r>
      <w:r>
        <w:rPr>
          <w:rFonts w:ascii="Arial"/>
          <w:color w:val="424242"/>
          <w:sz w:val="18"/>
        </w:rPr>
        <w:t>not</w:t>
      </w:r>
      <w:r>
        <w:rPr>
          <w:rFonts w:ascii="Arial"/>
          <w:color w:val="424242"/>
          <w:spacing w:val="14"/>
          <w:sz w:val="18"/>
        </w:rPr>
        <w:t xml:space="preserve"> </w:t>
      </w:r>
      <w:r>
        <w:rPr>
          <w:rFonts w:ascii="Arial"/>
          <w:color w:val="424242"/>
          <w:sz w:val="18"/>
        </w:rPr>
        <w:t>to</w:t>
      </w:r>
      <w:r>
        <w:rPr>
          <w:rFonts w:ascii="Arial"/>
          <w:color w:val="424242"/>
          <w:spacing w:val="4"/>
          <w:sz w:val="18"/>
        </w:rPr>
        <w:t xml:space="preserve"> </w:t>
      </w:r>
      <w:r>
        <w:rPr>
          <w:rFonts w:ascii="Arial"/>
          <w:color w:val="424242"/>
          <w:sz w:val="18"/>
        </w:rPr>
        <w:t>touch</w:t>
      </w:r>
      <w:r>
        <w:rPr>
          <w:rFonts w:ascii="Arial"/>
          <w:color w:val="424242"/>
          <w:spacing w:val="-14"/>
          <w:sz w:val="18"/>
        </w:rPr>
        <w:t xml:space="preserve"> </w:t>
      </w:r>
      <w:r>
        <w:rPr>
          <w:rFonts w:ascii="Arial"/>
          <w:color w:val="424242"/>
          <w:sz w:val="18"/>
        </w:rPr>
        <w:t>th</w:t>
      </w:r>
      <w:r>
        <w:rPr>
          <w:rFonts w:ascii="Arial"/>
          <w:color w:val="626262"/>
          <w:sz w:val="18"/>
        </w:rPr>
        <w:t>e</w:t>
      </w:r>
      <w:r>
        <w:rPr>
          <w:rFonts w:ascii="Arial"/>
          <w:color w:val="424242"/>
          <w:sz w:val="18"/>
        </w:rPr>
        <w:t>ir</w:t>
      </w:r>
      <w:r>
        <w:rPr>
          <w:rFonts w:ascii="Arial"/>
          <w:color w:val="424242"/>
          <w:spacing w:val="-7"/>
          <w:sz w:val="18"/>
        </w:rPr>
        <w:t xml:space="preserve"> </w:t>
      </w:r>
      <w:r>
        <w:rPr>
          <w:rFonts w:ascii="Arial"/>
          <w:color w:val="424242"/>
          <w:sz w:val="18"/>
        </w:rPr>
        <w:t>eyes,</w:t>
      </w:r>
      <w:r>
        <w:rPr>
          <w:rFonts w:ascii="Arial"/>
          <w:color w:val="424242"/>
          <w:spacing w:val="-16"/>
          <w:sz w:val="18"/>
        </w:rPr>
        <w:t xml:space="preserve"> </w:t>
      </w:r>
      <w:r>
        <w:rPr>
          <w:rFonts w:ascii="Arial"/>
          <w:color w:val="424242"/>
          <w:sz w:val="18"/>
        </w:rPr>
        <w:t>nose,</w:t>
      </w:r>
      <w:r>
        <w:rPr>
          <w:rFonts w:ascii="Arial"/>
          <w:color w:val="424242"/>
          <w:spacing w:val="-29"/>
          <w:sz w:val="18"/>
        </w:rPr>
        <w:t xml:space="preserve"> </w:t>
      </w:r>
      <w:r>
        <w:rPr>
          <w:rFonts w:ascii="Arial"/>
          <w:color w:val="424242"/>
          <w:sz w:val="18"/>
        </w:rPr>
        <w:t>and</w:t>
      </w:r>
      <w:r>
        <w:rPr>
          <w:rFonts w:ascii="Arial"/>
          <w:color w:val="424242"/>
          <w:spacing w:val="-19"/>
          <w:sz w:val="18"/>
        </w:rPr>
        <w:t xml:space="preserve"> </w:t>
      </w:r>
      <w:r>
        <w:rPr>
          <w:rFonts w:ascii="Arial"/>
          <w:color w:val="424242"/>
          <w:sz w:val="18"/>
        </w:rPr>
        <w:t>mouth when</w:t>
      </w:r>
      <w:r>
        <w:rPr>
          <w:rFonts w:ascii="Arial"/>
          <w:color w:val="424242"/>
          <w:spacing w:val="-9"/>
          <w:sz w:val="18"/>
        </w:rPr>
        <w:t xml:space="preserve"> </w:t>
      </w:r>
      <w:r>
        <w:rPr>
          <w:rFonts w:ascii="Arial"/>
          <w:color w:val="333333"/>
          <w:sz w:val="18"/>
        </w:rPr>
        <w:t>removing</w:t>
      </w:r>
      <w:r>
        <w:rPr>
          <w:rFonts w:ascii="Arial"/>
          <w:color w:val="333333"/>
          <w:spacing w:val="-17"/>
          <w:sz w:val="18"/>
        </w:rPr>
        <w:t xml:space="preserve"> </w:t>
      </w:r>
      <w:r>
        <w:rPr>
          <w:rFonts w:ascii="Arial"/>
          <w:color w:val="333333"/>
          <w:sz w:val="18"/>
        </w:rPr>
        <w:t>their</w:t>
      </w:r>
      <w:r>
        <w:rPr>
          <w:rFonts w:ascii="Arial"/>
          <w:color w:val="333333"/>
          <w:spacing w:val="-8"/>
          <w:sz w:val="18"/>
        </w:rPr>
        <w:t xml:space="preserve"> </w:t>
      </w:r>
      <w:r>
        <w:rPr>
          <w:rFonts w:ascii="Arial"/>
          <w:color w:val="424242"/>
          <w:sz w:val="18"/>
        </w:rPr>
        <w:t>cloth</w:t>
      </w:r>
      <w:r>
        <w:rPr>
          <w:rFonts w:ascii="Arial"/>
          <w:color w:val="424242"/>
          <w:spacing w:val="-22"/>
          <w:sz w:val="18"/>
        </w:rPr>
        <w:t xml:space="preserve"> </w:t>
      </w:r>
      <w:r>
        <w:rPr>
          <w:rFonts w:ascii="Arial"/>
          <w:color w:val="424242"/>
          <w:sz w:val="18"/>
        </w:rPr>
        <w:t>face</w:t>
      </w:r>
      <w:r>
        <w:rPr>
          <w:rFonts w:ascii="Arial"/>
          <w:color w:val="424242"/>
          <w:spacing w:val="-20"/>
          <w:sz w:val="18"/>
        </w:rPr>
        <w:t xml:space="preserve"> </w:t>
      </w:r>
      <w:r>
        <w:rPr>
          <w:rFonts w:ascii="Arial"/>
          <w:color w:val="424242"/>
          <w:sz w:val="18"/>
        </w:rPr>
        <w:t>covering</w:t>
      </w:r>
      <w:r>
        <w:rPr>
          <w:rFonts w:ascii="Arial"/>
          <w:color w:val="424242"/>
          <w:spacing w:val="-7"/>
          <w:sz w:val="18"/>
        </w:rPr>
        <w:t xml:space="preserve"> </w:t>
      </w:r>
      <w:r>
        <w:rPr>
          <w:rFonts w:ascii="Arial"/>
          <w:color w:val="424242"/>
          <w:sz w:val="18"/>
        </w:rPr>
        <w:t>and</w:t>
      </w:r>
      <w:r>
        <w:rPr>
          <w:rFonts w:ascii="Arial"/>
          <w:color w:val="424242"/>
          <w:spacing w:val="-7"/>
          <w:sz w:val="18"/>
        </w:rPr>
        <w:t xml:space="preserve"> </w:t>
      </w:r>
      <w:r>
        <w:rPr>
          <w:rFonts w:ascii="Arial"/>
          <w:color w:val="424242"/>
          <w:sz w:val="18"/>
        </w:rPr>
        <w:t>wash</w:t>
      </w:r>
      <w:r>
        <w:rPr>
          <w:rFonts w:ascii="Arial"/>
          <w:color w:val="424242"/>
          <w:spacing w:val="-12"/>
          <w:sz w:val="18"/>
        </w:rPr>
        <w:t xml:space="preserve"> </w:t>
      </w:r>
      <w:r>
        <w:rPr>
          <w:rFonts w:ascii="Arial"/>
          <w:color w:val="424242"/>
          <w:sz w:val="18"/>
        </w:rPr>
        <w:t>hands</w:t>
      </w:r>
      <w:r>
        <w:rPr>
          <w:rFonts w:ascii="Arial"/>
          <w:color w:val="424242"/>
          <w:spacing w:val="-6"/>
          <w:sz w:val="18"/>
        </w:rPr>
        <w:t xml:space="preserve"> </w:t>
      </w:r>
      <w:r>
        <w:rPr>
          <w:rFonts w:ascii="Arial"/>
          <w:color w:val="424242"/>
          <w:sz w:val="18"/>
        </w:rPr>
        <w:t>immediately after</w:t>
      </w:r>
      <w:r>
        <w:rPr>
          <w:rFonts w:ascii="Arial"/>
          <w:color w:val="424242"/>
          <w:spacing w:val="-16"/>
          <w:sz w:val="18"/>
        </w:rPr>
        <w:t xml:space="preserve"> </w:t>
      </w:r>
      <w:r>
        <w:rPr>
          <w:rFonts w:ascii="Arial"/>
          <w:color w:val="424242"/>
          <w:sz w:val="18"/>
        </w:rPr>
        <w:t>removing.</w:t>
      </w:r>
    </w:p>
    <w:p w14:paraId="20BBAA77" w14:textId="15566ABF" w:rsidR="004C6EE4" w:rsidRDefault="00EF1445">
      <w:pPr>
        <w:pStyle w:val="BodyText"/>
        <w:spacing w:before="2"/>
        <w:rPr>
          <w:rFonts w:ascii="Arial"/>
          <w:sz w:val="18"/>
        </w:rPr>
      </w:pPr>
      <w:r>
        <w:rPr>
          <w:noProof/>
        </w:rPr>
        <w:drawing>
          <wp:anchor distT="0" distB="0" distL="0" distR="0" simplePos="0" relativeHeight="37" behindDoc="0" locked="0" layoutInCell="1" allowOverlap="1" wp14:anchorId="29CC4EC8" wp14:editId="1DF7110C">
            <wp:simplePos x="0" y="0"/>
            <wp:positionH relativeFrom="page">
              <wp:posOffset>549930</wp:posOffset>
            </wp:positionH>
            <wp:positionV relativeFrom="paragraph">
              <wp:posOffset>157526</wp:posOffset>
            </wp:positionV>
            <wp:extent cx="1610203" cy="896112"/>
            <wp:effectExtent l="0" t="0" r="0" b="0"/>
            <wp:wrapTopAndBottom/>
            <wp:docPr id="15"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5.jpeg"/>
                    <pic:cNvPicPr/>
                  </pic:nvPicPr>
                  <pic:blipFill>
                    <a:blip r:embed="rId56" cstate="print"/>
                    <a:stretch>
                      <a:fillRect/>
                    </a:stretch>
                  </pic:blipFill>
                  <pic:spPr>
                    <a:xfrm>
                      <a:off x="0" y="0"/>
                      <a:ext cx="1610203" cy="896112"/>
                    </a:xfrm>
                    <a:prstGeom prst="rect">
                      <a:avLst/>
                    </a:prstGeom>
                  </pic:spPr>
                </pic:pic>
              </a:graphicData>
            </a:graphic>
          </wp:anchor>
        </w:drawing>
      </w:r>
      <w:r w:rsidR="009F3B79">
        <w:rPr>
          <w:noProof/>
        </w:rPr>
        <mc:AlternateContent>
          <mc:Choice Requires="wpg">
            <w:drawing>
              <wp:anchor distT="0" distB="0" distL="0" distR="0" simplePos="0" relativeHeight="251698176" behindDoc="1" locked="0" layoutInCell="1" allowOverlap="1" wp14:anchorId="2A55AA4A" wp14:editId="17E70924">
                <wp:simplePos x="0" y="0"/>
                <wp:positionH relativeFrom="page">
                  <wp:posOffset>4688205</wp:posOffset>
                </wp:positionH>
                <wp:positionV relativeFrom="paragraph">
                  <wp:posOffset>601980</wp:posOffset>
                </wp:positionV>
                <wp:extent cx="2988310" cy="426085"/>
                <wp:effectExtent l="0" t="0" r="0" b="0"/>
                <wp:wrapTopAndBottom/>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8310" cy="426085"/>
                          <a:chOff x="7383" y="948"/>
                          <a:chExt cx="4706" cy="671"/>
                        </a:xfrm>
                      </wpg:grpSpPr>
                      <pic:pic xmlns:pic="http://schemas.openxmlformats.org/drawingml/2006/picture">
                        <pic:nvPicPr>
                          <pic:cNvPr id="1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7382" y="998"/>
                            <a:ext cx="924" cy="621"/>
                          </a:xfrm>
                          <a:prstGeom prst="rect">
                            <a:avLst/>
                          </a:prstGeom>
                          <a:noFill/>
                          <a:extLst>
                            <a:ext uri="{909E8E84-426E-40DD-AFC4-6F175D3DCCD1}">
                              <a14:hiddenFill xmlns:a14="http://schemas.microsoft.com/office/drawing/2010/main">
                                <a:solidFill>
                                  <a:srgbClr val="FFFFFF"/>
                                </a:solidFill>
                              </a14:hiddenFill>
                            </a:ext>
                          </a:extLst>
                        </pic:spPr>
                      </pic:pic>
                      <wps:wsp>
                        <wps:cNvPr id="12" name="Line 4"/>
                        <wps:cNvCnPr>
                          <a:cxnSpLocks noChangeShapeType="1"/>
                        </wps:cNvCnPr>
                        <wps:spPr bwMode="auto">
                          <a:xfrm>
                            <a:off x="12060" y="1561"/>
                            <a:ext cx="0" cy="0"/>
                          </a:xfrm>
                          <a:prstGeom prst="line">
                            <a:avLst/>
                          </a:prstGeom>
                          <a:noFill/>
                          <a:ln w="9166">
                            <a:solidFill>
                              <a:srgbClr val="000000"/>
                            </a:solidFill>
                            <a:round/>
                            <a:headEnd/>
                            <a:tailEnd/>
                          </a:ln>
                          <a:extLst>
                            <a:ext uri="{909E8E84-426E-40DD-AFC4-6F175D3DCCD1}">
                              <a14:hiddenFill xmlns:a14="http://schemas.microsoft.com/office/drawing/2010/main">
                                <a:noFill/>
                              </a14:hiddenFill>
                            </a:ext>
                          </a:extLst>
                        </wps:spPr>
                        <wps:bodyPr/>
                      </wps:wsp>
                      <wps:wsp>
                        <wps:cNvPr id="14" name="Line 5"/>
                        <wps:cNvCnPr>
                          <a:cxnSpLocks noChangeShapeType="1"/>
                        </wps:cNvCnPr>
                        <wps:spPr bwMode="auto">
                          <a:xfrm>
                            <a:off x="10378" y="984"/>
                            <a:ext cx="1710" cy="0"/>
                          </a:xfrm>
                          <a:prstGeom prst="line">
                            <a:avLst/>
                          </a:prstGeom>
                          <a:noFill/>
                          <a:ln w="18321">
                            <a:solidFill>
                              <a:srgbClr val="000000"/>
                            </a:solidFill>
                            <a:round/>
                            <a:headEnd/>
                            <a:tailEnd/>
                          </a:ln>
                          <a:extLst>
                            <a:ext uri="{909E8E84-426E-40DD-AFC4-6F175D3DCCD1}">
                              <a14:hiddenFill xmlns:a14="http://schemas.microsoft.com/office/drawing/2010/main">
                                <a:noFill/>
                              </a14:hiddenFill>
                            </a:ext>
                          </a:extLst>
                        </wps:spPr>
                        <wps:bodyPr/>
                      </wps:wsp>
                      <wps:wsp>
                        <wps:cNvPr id="16" name="Line 6"/>
                        <wps:cNvCnPr>
                          <a:cxnSpLocks noChangeShapeType="1"/>
                        </wps:cNvCnPr>
                        <wps:spPr bwMode="auto">
                          <a:xfrm>
                            <a:off x="8364" y="998"/>
                            <a:ext cx="1985" cy="0"/>
                          </a:xfrm>
                          <a:prstGeom prst="line">
                            <a:avLst/>
                          </a:prstGeom>
                          <a:noFill/>
                          <a:ln w="13741">
                            <a:solidFill>
                              <a:srgbClr val="000000"/>
                            </a:solidFill>
                            <a:round/>
                            <a:headEnd/>
                            <a:tailEnd/>
                          </a:ln>
                          <a:extLst>
                            <a:ext uri="{909E8E84-426E-40DD-AFC4-6F175D3DCCD1}">
                              <a14:hiddenFill xmlns:a14="http://schemas.microsoft.com/office/drawing/2010/main">
                                <a:noFill/>
                              </a14:hiddenFill>
                            </a:ext>
                          </a:extLst>
                        </wps:spPr>
                        <wps:bodyPr/>
                      </wps:wsp>
                      <wps:wsp>
                        <wps:cNvPr id="17" name="Line 7"/>
                        <wps:cNvCnPr>
                          <a:cxnSpLocks noChangeShapeType="1"/>
                        </wps:cNvCnPr>
                        <wps:spPr bwMode="auto">
                          <a:xfrm>
                            <a:off x="7729" y="1554"/>
                            <a:ext cx="4359" cy="0"/>
                          </a:xfrm>
                          <a:prstGeom prst="line">
                            <a:avLst/>
                          </a:prstGeom>
                          <a:noFill/>
                          <a:ln w="18321">
                            <a:solidFill>
                              <a:srgbClr val="000000"/>
                            </a:solidFill>
                            <a:round/>
                            <a:headEnd/>
                            <a:tailEnd/>
                          </a:ln>
                          <a:extLst>
                            <a:ext uri="{909E8E84-426E-40DD-AFC4-6F175D3DCCD1}">
                              <a14:hiddenFill xmlns:a14="http://schemas.microsoft.com/office/drawing/2010/main">
                                <a:noFill/>
                              </a14:hiddenFill>
                            </a:ext>
                          </a:extLst>
                        </wps:spPr>
                        <wps:bodyPr/>
                      </wps:wsp>
                      <wps:wsp>
                        <wps:cNvPr id="260" name="Text Box 8"/>
                        <wps:cNvSpPr txBox="1">
                          <a:spLocks noChangeArrowheads="1"/>
                        </wps:cNvSpPr>
                        <wps:spPr bwMode="auto">
                          <a:xfrm>
                            <a:off x="7382" y="947"/>
                            <a:ext cx="4706" cy="6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6DE01" w14:textId="77777777" w:rsidR="004C6EE4" w:rsidRDefault="00EF1445">
                              <w:pPr>
                                <w:spacing w:before="163"/>
                                <w:ind w:left="320"/>
                                <w:rPr>
                                  <w:rFonts w:ascii="Times New Roman"/>
                                  <w:b/>
                                  <w:sz w:val="32"/>
                                </w:rPr>
                              </w:pPr>
                              <w:r>
                                <w:rPr>
                                  <w:rFonts w:ascii="Times New Roman"/>
                                  <w:b/>
                                  <w:color w:val="424242"/>
                                  <w:w w:val="105"/>
                                  <w:sz w:val="32"/>
                                </w:rPr>
                                <w:t>cdc.gov/coronaviru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55AA4A" id="Group 2" o:spid="_x0000_s1069" style="position:absolute;margin-left:369.15pt;margin-top:47.4pt;width:235.3pt;height:33.55pt;z-index:-251618304;mso-wrap-distance-left:0;mso-wrap-distance-right:0;mso-position-horizontal-relative:page" coordorigin="7383,948" coordsize="4706,6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">
                <v:shape id="Picture 3" o:spid="_x0000_s1070" type="#_x0000_t75" style="position:absolute;left:7382;top:998;width:924;height: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">
                  <v:imagedata r:id="rId58" o:title=""/>
                </v:shape>
                <v:line id="Line 4" o:spid="_x0000_s1071" style="position:absolute;visibility:visible;mso-wrap-style:square" from="12060,1561" to="12060,1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" strokeweight=".25461mm"/>
                <v:line id="Line 5" o:spid="_x0000_s1072" style="position:absolute;visibility:visible;mso-wrap-style:square" from="10378,984" to="12088,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" strokeweight=".50892mm"/>
                <v:line id="Line 6" o:spid="_x0000_s1073" style="position:absolute;visibility:visible;mso-wrap-style:square" from="8364,998" to="10349,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" strokeweight=".38169mm"/>
                <v:line id="Line 7" o:spid="_x0000_s1074" style="position:absolute;visibility:visible;mso-wrap-style:square" from="7729,1554" to="12088,15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" strokeweight=".50892mm"/>
                <v:shape id="Text Box 8" o:spid="_x0000_s1075" type="#_x0000_t202" style="position:absolute;left:7382;top:947;width:4706;height: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" filled="f" stroked="f">
                  <v:textbox inset="0,0,0,0">
                    <w:txbxContent>
                      <w:p w14:paraId="4476DE01" w14:textId="77777777" w:rsidR="004C6EE4" w:rsidRDefault="00EF1445">
                        <w:pPr>
                          <w:spacing w:before="163"/>
                          <w:ind w:left="320"/>
                          <w:rPr>
                            <w:rFonts w:ascii="Times New Roman"/>
                            <w:b/>
                            <w:sz w:val="32"/>
                          </w:rPr>
                        </w:pPr>
                        <w:r>
                          <w:rPr>
                            <w:rFonts w:ascii="Times New Roman"/>
                            <w:b/>
                            <w:color w:val="424242"/>
                            <w:w w:val="105"/>
                            <w:sz w:val="32"/>
                          </w:rPr>
                          <w:t>cdc.gov/coronavirus</w:t>
                        </w:r>
                      </w:p>
                    </w:txbxContent>
                  </v:textbox>
                </v:shape>
                <w10:wrap type="topAndBottom" anchorx="page"/>
              </v:group>
            </w:pict>
          </mc:Fallback>
        </mc:AlternateContent>
      </w:r>
    </w:p>
    <w:p w14:paraId="5A876622" w14:textId="77777777" w:rsidR="004C6EE4" w:rsidRDefault="00EF1445">
      <w:pPr>
        <w:spacing w:before="116"/>
        <w:ind w:left="866"/>
        <w:jc w:val="both"/>
        <w:rPr>
          <w:rFonts w:ascii="Times New Roman"/>
          <w:sz w:val="11"/>
        </w:rPr>
      </w:pPr>
      <w:r>
        <w:rPr>
          <w:rFonts w:ascii="Times New Roman"/>
          <w:color w:val="626262"/>
          <w:spacing w:val="-1"/>
          <w:sz w:val="11"/>
        </w:rPr>
        <w:t>{S</w:t>
      </w:r>
      <w:r>
        <w:rPr>
          <w:rFonts w:ascii="Times New Roman"/>
          <w:color w:val="626262"/>
          <w:spacing w:val="-5"/>
          <w:sz w:val="11"/>
        </w:rPr>
        <w:t>J</w:t>
      </w:r>
      <w:r>
        <w:rPr>
          <w:rFonts w:ascii="Times New Roman"/>
          <w:color w:val="424242"/>
          <w:spacing w:val="-1"/>
          <w:sz w:val="11"/>
        </w:rPr>
        <w:t>\</w:t>
      </w:r>
      <w:r>
        <w:rPr>
          <w:rFonts w:ascii="Times New Roman"/>
          <w:color w:val="424242"/>
          <w:spacing w:val="4"/>
          <w:sz w:val="11"/>
        </w:rPr>
        <w:t>6</w:t>
      </w:r>
      <w:r>
        <w:rPr>
          <w:rFonts w:ascii="Times New Roman"/>
          <w:color w:val="626262"/>
          <w:spacing w:val="-1"/>
          <w:sz w:val="11"/>
        </w:rPr>
        <w:t>l</w:t>
      </w:r>
      <w:r>
        <w:rPr>
          <w:rFonts w:ascii="Times New Roman"/>
          <w:color w:val="626262"/>
          <w:spacing w:val="-14"/>
          <w:sz w:val="11"/>
        </w:rPr>
        <w:t>S</w:t>
      </w:r>
      <w:r>
        <w:rPr>
          <w:rFonts w:ascii="Times New Roman"/>
          <w:color w:val="424242"/>
          <w:sz w:val="11"/>
        </w:rPr>
        <w:t>3B</w:t>
      </w:r>
      <w:r>
        <w:rPr>
          <w:rFonts w:ascii="Times New Roman"/>
          <w:color w:val="424242"/>
          <w:spacing w:val="10"/>
          <w:sz w:val="11"/>
        </w:rPr>
        <w:t xml:space="preserve"> </w:t>
      </w:r>
      <w:r>
        <w:rPr>
          <w:rFonts w:ascii="Times New Roman"/>
          <w:color w:val="626262"/>
          <w:w w:val="97"/>
          <w:sz w:val="11"/>
        </w:rPr>
        <w:t>04</w:t>
      </w:r>
      <w:r>
        <w:rPr>
          <w:rFonts w:ascii="Times New Roman"/>
          <w:color w:val="626262"/>
          <w:spacing w:val="-16"/>
          <w:w w:val="97"/>
          <w:sz w:val="11"/>
        </w:rPr>
        <w:t>/</w:t>
      </w:r>
      <w:r>
        <w:rPr>
          <w:rFonts w:ascii="Times New Roman"/>
          <w:color w:val="424242"/>
          <w:w w:val="97"/>
          <w:sz w:val="11"/>
        </w:rPr>
        <w:t>1</w:t>
      </w:r>
      <w:r>
        <w:rPr>
          <w:rFonts w:ascii="Times New Roman"/>
          <w:color w:val="424242"/>
          <w:spacing w:val="-1"/>
          <w:w w:val="97"/>
          <w:sz w:val="11"/>
        </w:rPr>
        <w:t>0</w:t>
      </w:r>
      <w:r>
        <w:rPr>
          <w:rFonts w:ascii="Times New Roman"/>
          <w:color w:val="626262"/>
          <w:spacing w:val="-1"/>
          <w:w w:val="96"/>
          <w:sz w:val="11"/>
        </w:rPr>
        <w:t>/202</w:t>
      </w:r>
      <w:r>
        <w:rPr>
          <w:rFonts w:ascii="Times New Roman"/>
          <w:color w:val="626262"/>
          <w:spacing w:val="-38"/>
          <w:w w:val="96"/>
          <w:sz w:val="11"/>
        </w:rPr>
        <w:t>0</w:t>
      </w:r>
      <w:r>
        <w:rPr>
          <w:rFonts w:ascii="Times New Roman"/>
          <w:color w:val="424242"/>
          <w:spacing w:val="8"/>
          <w:w w:val="96"/>
          <w:sz w:val="11"/>
        </w:rPr>
        <w:t>,</w:t>
      </w:r>
      <w:r>
        <w:rPr>
          <w:rFonts w:ascii="Times New Roman"/>
          <w:color w:val="727272"/>
          <w:w w:val="96"/>
          <w:sz w:val="11"/>
        </w:rPr>
        <w:t>8:0J</w:t>
      </w:r>
      <w:r>
        <w:rPr>
          <w:rFonts w:ascii="Times New Roman"/>
          <w:color w:val="727272"/>
          <w:spacing w:val="-7"/>
          <w:w w:val="96"/>
          <w:sz w:val="11"/>
        </w:rPr>
        <w:t>P</w:t>
      </w:r>
      <w:r>
        <w:rPr>
          <w:rFonts w:ascii="Times New Roman"/>
          <w:color w:val="424242"/>
          <w:w w:val="82"/>
          <w:sz w:val="11"/>
        </w:rPr>
        <w:t>M</w:t>
      </w:r>
    </w:p>
    <w:sectPr w:rsidR="004C6EE4">
      <w:pgSz w:w="12240" w:h="15840"/>
      <w:pgMar w:top="100" w:right="0" w:bottom="200" w:left="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C156C" w14:textId="77777777" w:rsidR="007D373B" w:rsidRDefault="007D373B">
      <w:r>
        <w:separator/>
      </w:r>
    </w:p>
  </w:endnote>
  <w:endnote w:type="continuationSeparator" w:id="0">
    <w:p w14:paraId="6BDDFD97" w14:textId="77777777" w:rsidR="007D373B" w:rsidRDefault="007D3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rbel-BoldItalic">
    <w:altName w:val="Corbel"/>
    <w:charset w:val="00"/>
    <w:family w:val="roman"/>
    <w:pitch w:val="variable"/>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3A115" w14:textId="4B907BF1" w:rsidR="004C6EE4" w:rsidRDefault="009F3B79">
    <w:pPr>
      <w:pStyle w:val="BodyText"/>
      <w:spacing w:line="14" w:lineRule="auto"/>
      <w:rPr>
        <w:sz w:val="20"/>
      </w:rPr>
    </w:pPr>
    <w:r>
      <w:rPr>
        <w:noProof/>
      </w:rPr>
      <mc:AlternateContent>
        <mc:Choice Requires="wps">
          <w:drawing>
            <wp:anchor distT="0" distB="0" distL="114300" distR="114300" simplePos="0" relativeHeight="250757120" behindDoc="1" locked="0" layoutInCell="1" allowOverlap="1" wp14:anchorId="1F851853" wp14:editId="5E17A136">
              <wp:simplePos x="0" y="0"/>
              <wp:positionH relativeFrom="page">
                <wp:posOffset>3499485</wp:posOffset>
              </wp:positionH>
              <wp:positionV relativeFrom="page">
                <wp:posOffset>9279890</wp:posOffset>
              </wp:positionV>
              <wp:extent cx="779780" cy="1657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7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CEFBB" w14:textId="77777777" w:rsidR="004C6EE4" w:rsidRDefault="00EF1445" w:rsidP="00C766D7">
                          <w:pPr>
                            <w:pStyle w:val="BodyText"/>
                            <w:spacing w:line="243" w:lineRule="exact"/>
                            <w:ind w:left="20"/>
                            <w:jc w:val="right"/>
                          </w:pPr>
                          <w:r>
                            <w:t xml:space="preserve">Page </w:t>
                          </w:r>
                          <w:r>
                            <w:fldChar w:fldCharType="begin"/>
                          </w:r>
                          <w:r>
                            <w:instrText xml:space="preserve"> PAGE </w:instrText>
                          </w:r>
                          <w:r>
                            <w:fldChar w:fldCharType="separate"/>
                          </w:r>
                          <w:r>
                            <w:t>10</w:t>
                          </w:r>
                          <w:r>
                            <w:fldChar w:fldCharType="end"/>
                          </w:r>
                          <w:r>
                            <w:t xml:space="preserve"> of 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851853" id="_x0000_t202" coordsize="21600,21600" o:spt="202" path="m,l,21600r21600,l21600,xe">
              <v:stroke joinstyle="miter"/>
              <v:path gradientshapeok="t" o:connecttype="rect"/>
            </v:shapetype>
            <v:shape id="Text Box 2" o:spid="_x0000_s1076" type="#_x0000_t202" style="position:absolute;margin-left:275.55pt;margin-top:730.7pt;width:61.4pt;height:13.05pt;z-index:-252559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" filled="f" stroked="f">
              <v:textbox inset="0,0,0,0">
                <w:txbxContent>
                  <w:p w14:paraId="227CEFBB" w14:textId="77777777" w:rsidR="004C6EE4" w:rsidRDefault="00EF1445" w:rsidP="00C766D7">
                    <w:pPr>
                      <w:pStyle w:val="BodyText"/>
                      <w:spacing w:line="243" w:lineRule="exact"/>
                      <w:ind w:left="20"/>
                      <w:jc w:val="right"/>
                    </w:pPr>
                    <w:r>
                      <w:t xml:space="preserve">Page </w:t>
                    </w:r>
                    <w:r>
                      <w:fldChar w:fldCharType="begin"/>
                    </w:r>
                    <w:r>
                      <w:instrText xml:space="preserve"> PAGE </w:instrText>
                    </w:r>
                    <w:r>
                      <w:fldChar w:fldCharType="separate"/>
                    </w:r>
                    <w:r>
                      <w:t>10</w:t>
                    </w:r>
                    <w:r>
                      <w:fldChar w:fldCharType="end"/>
                    </w:r>
                    <w:r>
                      <w:t xml:space="preserve"> of 1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12123" w14:textId="77777777" w:rsidR="001914F4" w:rsidRDefault="001914F4">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86D63" w14:textId="77777777" w:rsidR="004C6EE4" w:rsidRDefault="004C6EE4">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90819" w14:textId="77777777" w:rsidR="004C6EE4" w:rsidRDefault="004C6EE4">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4D01" w14:textId="77777777" w:rsidR="004C6EE4" w:rsidRDefault="004C6EE4">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F7638" w14:textId="4D401B74" w:rsidR="004C6EE4" w:rsidRDefault="009F3B79">
    <w:pPr>
      <w:pStyle w:val="BodyText"/>
      <w:spacing w:line="14" w:lineRule="auto"/>
      <w:rPr>
        <w:sz w:val="19"/>
      </w:rPr>
    </w:pPr>
    <w:r>
      <w:rPr>
        <w:noProof/>
      </w:rPr>
      <mc:AlternateContent>
        <mc:Choice Requires="wps">
          <w:drawing>
            <wp:anchor distT="0" distB="0" distL="114300" distR="114300" simplePos="0" relativeHeight="250758144" behindDoc="1" locked="0" layoutInCell="1" allowOverlap="1" wp14:anchorId="5002ED76" wp14:editId="37E4528F">
              <wp:simplePos x="0" y="0"/>
              <wp:positionH relativeFrom="page">
                <wp:posOffset>7167245</wp:posOffset>
              </wp:positionH>
              <wp:positionV relativeFrom="page">
                <wp:posOffset>9934575</wp:posOffset>
              </wp:positionV>
              <wp:extent cx="60515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155" cy="0"/>
                      </a:xfrm>
                      <a:prstGeom prst="line">
                        <a:avLst/>
                      </a:prstGeom>
                      <a:noFill/>
                      <a:ln w="0">
                        <a:solidFill>
                          <a:srgbClr val="6D6D6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A4C518" id="Line 1" o:spid="_x0000_s1026" style="position:absolute;z-index:-252558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4.35pt,782.25pt" to="612pt,78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" strokecolor="#6d6d6d" strokeweight="0">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8650A4" w14:textId="77777777" w:rsidR="007D373B" w:rsidRDefault="007D373B">
      <w:r>
        <w:separator/>
      </w:r>
    </w:p>
  </w:footnote>
  <w:footnote w:type="continuationSeparator" w:id="0">
    <w:p w14:paraId="066CD2B8" w14:textId="77777777" w:rsidR="007D373B" w:rsidRDefault="007D37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32F51"/>
    <w:multiLevelType w:val="hybridMultilevel"/>
    <w:tmpl w:val="EA9E5330"/>
    <w:lvl w:ilvl="0" w:tplc="DF7C1682">
      <w:numFmt w:val="bullet"/>
      <w:lvlText w:val="•"/>
      <w:lvlJc w:val="left"/>
      <w:pPr>
        <w:ind w:left="1830" w:hanging="192"/>
      </w:pPr>
      <w:rPr>
        <w:rFonts w:ascii="Arial" w:eastAsia="Arial" w:hAnsi="Arial" w:cs="Arial" w:hint="default"/>
        <w:color w:val="41413F"/>
        <w:w w:val="110"/>
        <w:sz w:val="16"/>
        <w:szCs w:val="16"/>
      </w:rPr>
    </w:lvl>
    <w:lvl w:ilvl="1" w:tplc="F804559C">
      <w:numFmt w:val="bullet"/>
      <w:lvlText w:val="•"/>
      <w:lvlJc w:val="left"/>
      <w:pPr>
        <w:ind w:left="2878" w:hanging="192"/>
      </w:pPr>
      <w:rPr>
        <w:rFonts w:hint="default"/>
      </w:rPr>
    </w:lvl>
    <w:lvl w:ilvl="2" w:tplc="C2B2A62E">
      <w:numFmt w:val="bullet"/>
      <w:lvlText w:val="•"/>
      <w:lvlJc w:val="left"/>
      <w:pPr>
        <w:ind w:left="3916" w:hanging="192"/>
      </w:pPr>
      <w:rPr>
        <w:rFonts w:hint="default"/>
      </w:rPr>
    </w:lvl>
    <w:lvl w:ilvl="3" w:tplc="9BEC28A8">
      <w:numFmt w:val="bullet"/>
      <w:lvlText w:val="•"/>
      <w:lvlJc w:val="left"/>
      <w:pPr>
        <w:ind w:left="4954" w:hanging="192"/>
      </w:pPr>
      <w:rPr>
        <w:rFonts w:hint="default"/>
      </w:rPr>
    </w:lvl>
    <w:lvl w:ilvl="4" w:tplc="04848124">
      <w:numFmt w:val="bullet"/>
      <w:lvlText w:val="•"/>
      <w:lvlJc w:val="left"/>
      <w:pPr>
        <w:ind w:left="5992" w:hanging="192"/>
      </w:pPr>
      <w:rPr>
        <w:rFonts w:hint="default"/>
      </w:rPr>
    </w:lvl>
    <w:lvl w:ilvl="5" w:tplc="C604112A">
      <w:numFmt w:val="bullet"/>
      <w:lvlText w:val="•"/>
      <w:lvlJc w:val="left"/>
      <w:pPr>
        <w:ind w:left="7030" w:hanging="192"/>
      </w:pPr>
      <w:rPr>
        <w:rFonts w:hint="default"/>
      </w:rPr>
    </w:lvl>
    <w:lvl w:ilvl="6" w:tplc="F99217B0">
      <w:numFmt w:val="bullet"/>
      <w:lvlText w:val="•"/>
      <w:lvlJc w:val="left"/>
      <w:pPr>
        <w:ind w:left="8068" w:hanging="192"/>
      </w:pPr>
      <w:rPr>
        <w:rFonts w:hint="default"/>
      </w:rPr>
    </w:lvl>
    <w:lvl w:ilvl="7" w:tplc="12EE8720">
      <w:numFmt w:val="bullet"/>
      <w:lvlText w:val="•"/>
      <w:lvlJc w:val="left"/>
      <w:pPr>
        <w:ind w:left="9106" w:hanging="192"/>
      </w:pPr>
      <w:rPr>
        <w:rFonts w:hint="default"/>
      </w:rPr>
    </w:lvl>
    <w:lvl w:ilvl="8" w:tplc="747C5BB0">
      <w:numFmt w:val="bullet"/>
      <w:lvlText w:val="•"/>
      <w:lvlJc w:val="left"/>
      <w:pPr>
        <w:ind w:left="10144" w:hanging="192"/>
      </w:pPr>
      <w:rPr>
        <w:rFonts w:hint="default"/>
      </w:rPr>
    </w:lvl>
  </w:abstractNum>
  <w:abstractNum w:abstractNumId="1" w15:restartNumberingAfterBreak="0">
    <w:nsid w:val="0DA060D8"/>
    <w:multiLevelType w:val="hybridMultilevel"/>
    <w:tmpl w:val="17D6C8CE"/>
    <w:lvl w:ilvl="0" w:tplc="098C9E7A">
      <w:numFmt w:val="bullet"/>
      <w:lvlText w:val="•"/>
      <w:lvlJc w:val="left"/>
      <w:pPr>
        <w:ind w:left="2145" w:hanging="360"/>
      </w:pPr>
      <w:rPr>
        <w:rFonts w:ascii="Symbol" w:eastAsia="Symbol" w:hAnsi="Symbol" w:cs="Symbol" w:hint="default"/>
        <w:w w:val="100"/>
        <w:sz w:val="22"/>
        <w:szCs w:val="22"/>
      </w:rPr>
    </w:lvl>
    <w:lvl w:ilvl="1" w:tplc="54E8D084">
      <w:numFmt w:val="bullet"/>
      <w:lvlText w:val="•"/>
      <w:lvlJc w:val="left"/>
      <w:pPr>
        <w:ind w:left="3148" w:hanging="360"/>
      </w:pPr>
      <w:rPr>
        <w:rFonts w:hint="default"/>
      </w:rPr>
    </w:lvl>
    <w:lvl w:ilvl="2" w:tplc="01DEF40A">
      <w:numFmt w:val="bullet"/>
      <w:lvlText w:val="•"/>
      <w:lvlJc w:val="left"/>
      <w:pPr>
        <w:ind w:left="4156" w:hanging="360"/>
      </w:pPr>
      <w:rPr>
        <w:rFonts w:hint="default"/>
      </w:rPr>
    </w:lvl>
    <w:lvl w:ilvl="3" w:tplc="B58C4F6E">
      <w:numFmt w:val="bullet"/>
      <w:lvlText w:val="•"/>
      <w:lvlJc w:val="left"/>
      <w:pPr>
        <w:ind w:left="5164" w:hanging="360"/>
      </w:pPr>
      <w:rPr>
        <w:rFonts w:hint="default"/>
      </w:rPr>
    </w:lvl>
    <w:lvl w:ilvl="4" w:tplc="A126D462">
      <w:numFmt w:val="bullet"/>
      <w:lvlText w:val="•"/>
      <w:lvlJc w:val="left"/>
      <w:pPr>
        <w:ind w:left="6172" w:hanging="360"/>
      </w:pPr>
      <w:rPr>
        <w:rFonts w:hint="default"/>
      </w:rPr>
    </w:lvl>
    <w:lvl w:ilvl="5" w:tplc="3E18B3BA">
      <w:numFmt w:val="bullet"/>
      <w:lvlText w:val="•"/>
      <w:lvlJc w:val="left"/>
      <w:pPr>
        <w:ind w:left="7180" w:hanging="360"/>
      </w:pPr>
      <w:rPr>
        <w:rFonts w:hint="default"/>
      </w:rPr>
    </w:lvl>
    <w:lvl w:ilvl="6" w:tplc="9B5C9166">
      <w:numFmt w:val="bullet"/>
      <w:lvlText w:val="•"/>
      <w:lvlJc w:val="left"/>
      <w:pPr>
        <w:ind w:left="8188" w:hanging="360"/>
      </w:pPr>
      <w:rPr>
        <w:rFonts w:hint="default"/>
      </w:rPr>
    </w:lvl>
    <w:lvl w:ilvl="7" w:tplc="9EB869B0">
      <w:numFmt w:val="bullet"/>
      <w:lvlText w:val="•"/>
      <w:lvlJc w:val="left"/>
      <w:pPr>
        <w:ind w:left="9196" w:hanging="360"/>
      </w:pPr>
      <w:rPr>
        <w:rFonts w:hint="default"/>
      </w:rPr>
    </w:lvl>
    <w:lvl w:ilvl="8" w:tplc="14E04B64">
      <w:numFmt w:val="bullet"/>
      <w:lvlText w:val="•"/>
      <w:lvlJc w:val="left"/>
      <w:pPr>
        <w:ind w:left="10204" w:hanging="360"/>
      </w:pPr>
      <w:rPr>
        <w:rFonts w:hint="default"/>
      </w:rPr>
    </w:lvl>
  </w:abstractNum>
  <w:abstractNum w:abstractNumId="2" w15:restartNumberingAfterBreak="0">
    <w:nsid w:val="17F549F3"/>
    <w:multiLevelType w:val="hybridMultilevel"/>
    <w:tmpl w:val="7EDE903C"/>
    <w:lvl w:ilvl="0" w:tplc="FA4CD8E0">
      <w:start w:val="1"/>
      <w:numFmt w:val="upperLetter"/>
      <w:lvlText w:val="%1."/>
      <w:lvlJc w:val="left"/>
      <w:pPr>
        <w:ind w:left="1679" w:hanging="255"/>
      </w:pPr>
      <w:rPr>
        <w:rFonts w:ascii="Corbel" w:eastAsia="Corbel" w:hAnsi="Corbel" w:cs="Corbel" w:hint="default"/>
        <w:b/>
        <w:bCs/>
        <w:spacing w:val="-1"/>
        <w:w w:val="100"/>
        <w:sz w:val="22"/>
        <w:szCs w:val="22"/>
        <w:u w:val="single" w:color="000000"/>
      </w:rPr>
    </w:lvl>
    <w:lvl w:ilvl="1" w:tplc="91CCBC74">
      <w:numFmt w:val="bullet"/>
      <w:lvlText w:val="•"/>
      <w:lvlJc w:val="left"/>
      <w:pPr>
        <w:ind w:left="2145" w:hanging="360"/>
      </w:pPr>
      <w:rPr>
        <w:rFonts w:ascii="Symbol" w:eastAsia="Symbol" w:hAnsi="Symbol" w:cs="Symbol" w:hint="default"/>
        <w:w w:val="100"/>
        <w:sz w:val="22"/>
        <w:szCs w:val="22"/>
      </w:rPr>
    </w:lvl>
    <w:lvl w:ilvl="2" w:tplc="4022C3B8">
      <w:numFmt w:val="bullet"/>
      <w:lvlText w:val="•"/>
      <w:lvlJc w:val="left"/>
      <w:pPr>
        <w:ind w:left="2860" w:hanging="360"/>
      </w:pPr>
      <w:rPr>
        <w:rFonts w:hint="default"/>
      </w:rPr>
    </w:lvl>
    <w:lvl w:ilvl="3" w:tplc="0A04A2B2">
      <w:numFmt w:val="bullet"/>
      <w:lvlText w:val="•"/>
      <w:lvlJc w:val="left"/>
      <w:pPr>
        <w:ind w:left="4030" w:hanging="360"/>
      </w:pPr>
      <w:rPr>
        <w:rFonts w:hint="default"/>
      </w:rPr>
    </w:lvl>
    <w:lvl w:ilvl="4" w:tplc="3336F64C">
      <w:numFmt w:val="bullet"/>
      <w:lvlText w:val="•"/>
      <w:lvlJc w:val="left"/>
      <w:pPr>
        <w:ind w:left="5200" w:hanging="360"/>
      </w:pPr>
      <w:rPr>
        <w:rFonts w:hint="default"/>
      </w:rPr>
    </w:lvl>
    <w:lvl w:ilvl="5" w:tplc="77A0C404">
      <w:numFmt w:val="bullet"/>
      <w:lvlText w:val="•"/>
      <w:lvlJc w:val="left"/>
      <w:pPr>
        <w:ind w:left="6370" w:hanging="360"/>
      </w:pPr>
      <w:rPr>
        <w:rFonts w:hint="default"/>
      </w:rPr>
    </w:lvl>
    <w:lvl w:ilvl="6" w:tplc="64EAE6BC">
      <w:numFmt w:val="bullet"/>
      <w:lvlText w:val="•"/>
      <w:lvlJc w:val="left"/>
      <w:pPr>
        <w:ind w:left="7540" w:hanging="360"/>
      </w:pPr>
      <w:rPr>
        <w:rFonts w:hint="default"/>
      </w:rPr>
    </w:lvl>
    <w:lvl w:ilvl="7" w:tplc="7180D72A">
      <w:numFmt w:val="bullet"/>
      <w:lvlText w:val="•"/>
      <w:lvlJc w:val="left"/>
      <w:pPr>
        <w:ind w:left="8710" w:hanging="360"/>
      </w:pPr>
      <w:rPr>
        <w:rFonts w:hint="default"/>
      </w:rPr>
    </w:lvl>
    <w:lvl w:ilvl="8" w:tplc="F314008A">
      <w:numFmt w:val="bullet"/>
      <w:lvlText w:val="•"/>
      <w:lvlJc w:val="left"/>
      <w:pPr>
        <w:ind w:left="9880" w:hanging="360"/>
      </w:pPr>
      <w:rPr>
        <w:rFonts w:hint="default"/>
      </w:rPr>
    </w:lvl>
  </w:abstractNum>
  <w:abstractNum w:abstractNumId="3" w15:restartNumberingAfterBreak="0">
    <w:nsid w:val="250C63E8"/>
    <w:multiLevelType w:val="hybridMultilevel"/>
    <w:tmpl w:val="15941044"/>
    <w:lvl w:ilvl="0" w:tplc="3DBCB034">
      <w:start w:val="1"/>
      <w:numFmt w:val="upperRoman"/>
      <w:lvlText w:val="%1."/>
      <w:lvlJc w:val="left"/>
      <w:pPr>
        <w:ind w:left="1595" w:hanging="171"/>
      </w:pPr>
      <w:rPr>
        <w:rFonts w:ascii="Corbel" w:eastAsia="Corbel" w:hAnsi="Corbel" w:cs="Corbel" w:hint="default"/>
        <w:b/>
        <w:bCs/>
        <w:spacing w:val="-1"/>
        <w:w w:val="100"/>
        <w:sz w:val="22"/>
        <w:szCs w:val="22"/>
        <w:u w:val="single" w:color="000000"/>
      </w:rPr>
    </w:lvl>
    <w:lvl w:ilvl="1" w:tplc="26DAC180">
      <w:start w:val="1"/>
      <w:numFmt w:val="decimal"/>
      <w:lvlText w:val="%2)"/>
      <w:lvlJc w:val="left"/>
      <w:pPr>
        <w:ind w:left="2505" w:hanging="360"/>
      </w:pPr>
      <w:rPr>
        <w:rFonts w:ascii="Corbel" w:eastAsia="Corbel" w:hAnsi="Corbel" w:cs="Corbel" w:hint="default"/>
        <w:spacing w:val="-1"/>
        <w:w w:val="100"/>
        <w:sz w:val="22"/>
        <w:szCs w:val="22"/>
      </w:rPr>
    </w:lvl>
    <w:lvl w:ilvl="2" w:tplc="C03EAAD6">
      <w:numFmt w:val="bullet"/>
      <w:lvlText w:val="•"/>
      <w:lvlJc w:val="left"/>
      <w:pPr>
        <w:ind w:left="3580" w:hanging="360"/>
      </w:pPr>
      <w:rPr>
        <w:rFonts w:hint="default"/>
      </w:rPr>
    </w:lvl>
    <w:lvl w:ilvl="3" w:tplc="8222FB90">
      <w:numFmt w:val="bullet"/>
      <w:lvlText w:val="•"/>
      <w:lvlJc w:val="left"/>
      <w:pPr>
        <w:ind w:left="4660" w:hanging="360"/>
      </w:pPr>
      <w:rPr>
        <w:rFonts w:hint="default"/>
      </w:rPr>
    </w:lvl>
    <w:lvl w:ilvl="4" w:tplc="46045676">
      <w:numFmt w:val="bullet"/>
      <w:lvlText w:val="•"/>
      <w:lvlJc w:val="left"/>
      <w:pPr>
        <w:ind w:left="5740" w:hanging="360"/>
      </w:pPr>
      <w:rPr>
        <w:rFonts w:hint="default"/>
      </w:rPr>
    </w:lvl>
    <w:lvl w:ilvl="5" w:tplc="4CA85B56">
      <w:numFmt w:val="bullet"/>
      <w:lvlText w:val="•"/>
      <w:lvlJc w:val="left"/>
      <w:pPr>
        <w:ind w:left="6820" w:hanging="360"/>
      </w:pPr>
      <w:rPr>
        <w:rFonts w:hint="default"/>
      </w:rPr>
    </w:lvl>
    <w:lvl w:ilvl="6" w:tplc="8870B3D6">
      <w:numFmt w:val="bullet"/>
      <w:lvlText w:val="•"/>
      <w:lvlJc w:val="left"/>
      <w:pPr>
        <w:ind w:left="7900" w:hanging="360"/>
      </w:pPr>
      <w:rPr>
        <w:rFonts w:hint="default"/>
      </w:rPr>
    </w:lvl>
    <w:lvl w:ilvl="7" w:tplc="C2D893DC">
      <w:numFmt w:val="bullet"/>
      <w:lvlText w:val="•"/>
      <w:lvlJc w:val="left"/>
      <w:pPr>
        <w:ind w:left="8980" w:hanging="360"/>
      </w:pPr>
      <w:rPr>
        <w:rFonts w:hint="default"/>
      </w:rPr>
    </w:lvl>
    <w:lvl w:ilvl="8" w:tplc="EE142A34">
      <w:numFmt w:val="bullet"/>
      <w:lvlText w:val="•"/>
      <w:lvlJc w:val="left"/>
      <w:pPr>
        <w:ind w:left="10060" w:hanging="360"/>
      </w:pPr>
      <w:rPr>
        <w:rFonts w:hint="default"/>
      </w:rPr>
    </w:lvl>
  </w:abstractNum>
  <w:abstractNum w:abstractNumId="4" w15:restartNumberingAfterBreak="0">
    <w:nsid w:val="2AC7605B"/>
    <w:multiLevelType w:val="hybridMultilevel"/>
    <w:tmpl w:val="BB589394"/>
    <w:lvl w:ilvl="0" w:tplc="1C4043A6">
      <w:numFmt w:val="bullet"/>
      <w:lvlText w:val="•"/>
      <w:lvlJc w:val="left"/>
      <w:pPr>
        <w:ind w:left="2145" w:hanging="360"/>
      </w:pPr>
      <w:rPr>
        <w:rFonts w:hint="default"/>
        <w:w w:val="100"/>
      </w:rPr>
    </w:lvl>
    <w:lvl w:ilvl="1" w:tplc="CD2A3CF8">
      <w:numFmt w:val="bullet"/>
      <w:lvlText w:val="•"/>
      <w:lvlJc w:val="left"/>
      <w:pPr>
        <w:ind w:left="3148" w:hanging="360"/>
      </w:pPr>
      <w:rPr>
        <w:rFonts w:hint="default"/>
      </w:rPr>
    </w:lvl>
    <w:lvl w:ilvl="2" w:tplc="4644002C">
      <w:numFmt w:val="bullet"/>
      <w:lvlText w:val="•"/>
      <w:lvlJc w:val="left"/>
      <w:pPr>
        <w:ind w:left="4156" w:hanging="360"/>
      </w:pPr>
      <w:rPr>
        <w:rFonts w:hint="default"/>
      </w:rPr>
    </w:lvl>
    <w:lvl w:ilvl="3" w:tplc="F3BC3A74">
      <w:numFmt w:val="bullet"/>
      <w:lvlText w:val="•"/>
      <w:lvlJc w:val="left"/>
      <w:pPr>
        <w:ind w:left="5164" w:hanging="360"/>
      </w:pPr>
      <w:rPr>
        <w:rFonts w:hint="default"/>
      </w:rPr>
    </w:lvl>
    <w:lvl w:ilvl="4" w:tplc="F920D3B6">
      <w:numFmt w:val="bullet"/>
      <w:lvlText w:val="•"/>
      <w:lvlJc w:val="left"/>
      <w:pPr>
        <w:ind w:left="6172" w:hanging="360"/>
      </w:pPr>
      <w:rPr>
        <w:rFonts w:hint="default"/>
      </w:rPr>
    </w:lvl>
    <w:lvl w:ilvl="5" w:tplc="7B2853F0">
      <w:numFmt w:val="bullet"/>
      <w:lvlText w:val="•"/>
      <w:lvlJc w:val="left"/>
      <w:pPr>
        <w:ind w:left="7180" w:hanging="360"/>
      </w:pPr>
      <w:rPr>
        <w:rFonts w:hint="default"/>
      </w:rPr>
    </w:lvl>
    <w:lvl w:ilvl="6" w:tplc="905EF894">
      <w:numFmt w:val="bullet"/>
      <w:lvlText w:val="•"/>
      <w:lvlJc w:val="left"/>
      <w:pPr>
        <w:ind w:left="8188" w:hanging="360"/>
      </w:pPr>
      <w:rPr>
        <w:rFonts w:hint="default"/>
      </w:rPr>
    </w:lvl>
    <w:lvl w:ilvl="7" w:tplc="0C3CB0B2">
      <w:numFmt w:val="bullet"/>
      <w:lvlText w:val="•"/>
      <w:lvlJc w:val="left"/>
      <w:pPr>
        <w:ind w:left="9196" w:hanging="360"/>
      </w:pPr>
      <w:rPr>
        <w:rFonts w:hint="default"/>
      </w:rPr>
    </w:lvl>
    <w:lvl w:ilvl="8" w:tplc="2F6EDC12">
      <w:numFmt w:val="bullet"/>
      <w:lvlText w:val="•"/>
      <w:lvlJc w:val="left"/>
      <w:pPr>
        <w:ind w:left="10204" w:hanging="360"/>
      </w:pPr>
      <w:rPr>
        <w:rFonts w:hint="default"/>
      </w:rPr>
    </w:lvl>
  </w:abstractNum>
  <w:abstractNum w:abstractNumId="5" w15:restartNumberingAfterBreak="0">
    <w:nsid w:val="37673162"/>
    <w:multiLevelType w:val="hybridMultilevel"/>
    <w:tmpl w:val="889ADF48"/>
    <w:lvl w:ilvl="0" w:tplc="60C04516">
      <w:start w:val="1"/>
      <w:numFmt w:val="lowerRoman"/>
      <w:lvlText w:val="%1."/>
      <w:lvlJc w:val="left"/>
      <w:pPr>
        <w:ind w:left="1589" w:hanging="165"/>
      </w:pPr>
      <w:rPr>
        <w:rFonts w:ascii="Corbel" w:eastAsia="Corbel" w:hAnsi="Corbel" w:cs="Corbel" w:hint="default"/>
        <w:b/>
        <w:bCs/>
        <w:spacing w:val="-1"/>
        <w:w w:val="100"/>
        <w:sz w:val="22"/>
        <w:szCs w:val="22"/>
        <w:u w:val="single" w:color="000000"/>
      </w:rPr>
    </w:lvl>
    <w:lvl w:ilvl="1" w:tplc="CD62B682">
      <w:numFmt w:val="bullet"/>
      <w:lvlText w:val="•"/>
      <w:lvlJc w:val="left"/>
      <w:pPr>
        <w:ind w:left="2145" w:hanging="360"/>
      </w:pPr>
      <w:rPr>
        <w:rFonts w:ascii="Symbol" w:eastAsia="Symbol" w:hAnsi="Symbol" w:cs="Symbol" w:hint="default"/>
        <w:w w:val="100"/>
        <w:sz w:val="22"/>
        <w:szCs w:val="22"/>
      </w:rPr>
    </w:lvl>
    <w:lvl w:ilvl="2" w:tplc="4AF4FEB0">
      <w:numFmt w:val="bullet"/>
      <w:lvlText w:val="o"/>
      <w:lvlJc w:val="left"/>
      <w:pPr>
        <w:ind w:left="2865" w:hanging="360"/>
      </w:pPr>
      <w:rPr>
        <w:rFonts w:ascii="Courier New" w:eastAsia="Courier New" w:hAnsi="Courier New" w:cs="Courier New" w:hint="default"/>
        <w:w w:val="100"/>
        <w:sz w:val="22"/>
        <w:szCs w:val="22"/>
      </w:rPr>
    </w:lvl>
    <w:lvl w:ilvl="3" w:tplc="6E24E988">
      <w:numFmt w:val="bullet"/>
      <w:lvlText w:val="•"/>
      <w:lvlJc w:val="left"/>
      <w:pPr>
        <w:ind w:left="4030" w:hanging="360"/>
      </w:pPr>
      <w:rPr>
        <w:rFonts w:hint="default"/>
      </w:rPr>
    </w:lvl>
    <w:lvl w:ilvl="4" w:tplc="82822568">
      <w:numFmt w:val="bullet"/>
      <w:lvlText w:val="•"/>
      <w:lvlJc w:val="left"/>
      <w:pPr>
        <w:ind w:left="5200" w:hanging="360"/>
      </w:pPr>
      <w:rPr>
        <w:rFonts w:hint="default"/>
      </w:rPr>
    </w:lvl>
    <w:lvl w:ilvl="5" w:tplc="8AA8E9F0">
      <w:numFmt w:val="bullet"/>
      <w:lvlText w:val="•"/>
      <w:lvlJc w:val="left"/>
      <w:pPr>
        <w:ind w:left="6370" w:hanging="360"/>
      </w:pPr>
      <w:rPr>
        <w:rFonts w:hint="default"/>
      </w:rPr>
    </w:lvl>
    <w:lvl w:ilvl="6" w:tplc="2D568922">
      <w:numFmt w:val="bullet"/>
      <w:lvlText w:val="•"/>
      <w:lvlJc w:val="left"/>
      <w:pPr>
        <w:ind w:left="7540" w:hanging="360"/>
      </w:pPr>
      <w:rPr>
        <w:rFonts w:hint="default"/>
      </w:rPr>
    </w:lvl>
    <w:lvl w:ilvl="7" w:tplc="717C1328">
      <w:numFmt w:val="bullet"/>
      <w:lvlText w:val="•"/>
      <w:lvlJc w:val="left"/>
      <w:pPr>
        <w:ind w:left="8710" w:hanging="360"/>
      </w:pPr>
      <w:rPr>
        <w:rFonts w:hint="default"/>
      </w:rPr>
    </w:lvl>
    <w:lvl w:ilvl="8" w:tplc="5B5E8090">
      <w:numFmt w:val="bullet"/>
      <w:lvlText w:val="•"/>
      <w:lvlJc w:val="left"/>
      <w:pPr>
        <w:ind w:left="9880" w:hanging="360"/>
      </w:pPr>
      <w:rPr>
        <w:rFonts w:hint="default"/>
      </w:rPr>
    </w:lvl>
  </w:abstractNum>
  <w:abstractNum w:abstractNumId="6" w15:restartNumberingAfterBreak="0">
    <w:nsid w:val="3B3D423C"/>
    <w:multiLevelType w:val="hybridMultilevel"/>
    <w:tmpl w:val="804416A2"/>
    <w:lvl w:ilvl="0" w:tplc="8A28A19E">
      <w:numFmt w:val="bullet"/>
      <w:lvlText w:val="•"/>
      <w:lvlJc w:val="left"/>
      <w:pPr>
        <w:ind w:left="839" w:hanging="360"/>
      </w:pPr>
      <w:rPr>
        <w:rFonts w:ascii="Arial" w:eastAsia="Arial" w:hAnsi="Arial" w:cs="Arial" w:hint="default"/>
        <w:color w:val="4A4A4B"/>
        <w:w w:val="190"/>
        <w:sz w:val="21"/>
        <w:szCs w:val="21"/>
        <w:lang w:val="en-US" w:eastAsia="en-US" w:bidi="ar-SA"/>
      </w:rPr>
    </w:lvl>
    <w:lvl w:ilvl="1" w:tplc="AE4C09FE">
      <w:numFmt w:val="bullet"/>
      <w:lvlText w:val="•"/>
      <w:lvlJc w:val="left"/>
      <w:pPr>
        <w:ind w:left="1750" w:hanging="360"/>
      </w:pPr>
      <w:rPr>
        <w:rFonts w:hint="default"/>
        <w:lang w:val="en-US" w:eastAsia="en-US" w:bidi="ar-SA"/>
      </w:rPr>
    </w:lvl>
    <w:lvl w:ilvl="2" w:tplc="AF12F90C">
      <w:numFmt w:val="bullet"/>
      <w:lvlText w:val="•"/>
      <w:lvlJc w:val="left"/>
      <w:pPr>
        <w:ind w:left="2660" w:hanging="360"/>
      </w:pPr>
      <w:rPr>
        <w:rFonts w:hint="default"/>
        <w:lang w:val="en-US" w:eastAsia="en-US" w:bidi="ar-SA"/>
      </w:rPr>
    </w:lvl>
    <w:lvl w:ilvl="3" w:tplc="CB64682E">
      <w:numFmt w:val="bullet"/>
      <w:lvlText w:val="•"/>
      <w:lvlJc w:val="left"/>
      <w:pPr>
        <w:ind w:left="3570" w:hanging="360"/>
      </w:pPr>
      <w:rPr>
        <w:rFonts w:hint="default"/>
        <w:lang w:val="en-US" w:eastAsia="en-US" w:bidi="ar-SA"/>
      </w:rPr>
    </w:lvl>
    <w:lvl w:ilvl="4" w:tplc="1878FEF0">
      <w:numFmt w:val="bullet"/>
      <w:lvlText w:val="•"/>
      <w:lvlJc w:val="left"/>
      <w:pPr>
        <w:ind w:left="4480" w:hanging="360"/>
      </w:pPr>
      <w:rPr>
        <w:rFonts w:hint="default"/>
        <w:lang w:val="en-US" w:eastAsia="en-US" w:bidi="ar-SA"/>
      </w:rPr>
    </w:lvl>
    <w:lvl w:ilvl="5" w:tplc="EFE0139A">
      <w:numFmt w:val="bullet"/>
      <w:lvlText w:val="•"/>
      <w:lvlJc w:val="left"/>
      <w:pPr>
        <w:ind w:left="5390" w:hanging="360"/>
      </w:pPr>
      <w:rPr>
        <w:rFonts w:hint="default"/>
        <w:lang w:val="en-US" w:eastAsia="en-US" w:bidi="ar-SA"/>
      </w:rPr>
    </w:lvl>
    <w:lvl w:ilvl="6" w:tplc="6FA0C646">
      <w:numFmt w:val="bullet"/>
      <w:lvlText w:val="•"/>
      <w:lvlJc w:val="left"/>
      <w:pPr>
        <w:ind w:left="6300" w:hanging="360"/>
      </w:pPr>
      <w:rPr>
        <w:rFonts w:hint="default"/>
        <w:lang w:val="en-US" w:eastAsia="en-US" w:bidi="ar-SA"/>
      </w:rPr>
    </w:lvl>
    <w:lvl w:ilvl="7" w:tplc="E5324328">
      <w:numFmt w:val="bullet"/>
      <w:lvlText w:val="•"/>
      <w:lvlJc w:val="left"/>
      <w:pPr>
        <w:ind w:left="7210" w:hanging="360"/>
      </w:pPr>
      <w:rPr>
        <w:rFonts w:hint="default"/>
        <w:lang w:val="en-US" w:eastAsia="en-US" w:bidi="ar-SA"/>
      </w:rPr>
    </w:lvl>
    <w:lvl w:ilvl="8" w:tplc="AAB8ECE4">
      <w:numFmt w:val="bullet"/>
      <w:lvlText w:val="•"/>
      <w:lvlJc w:val="left"/>
      <w:pPr>
        <w:ind w:left="8120" w:hanging="360"/>
      </w:pPr>
      <w:rPr>
        <w:rFonts w:hint="default"/>
        <w:lang w:val="en-US" w:eastAsia="en-US" w:bidi="ar-SA"/>
      </w:rPr>
    </w:lvl>
  </w:abstractNum>
  <w:abstractNum w:abstractNumId="7" w15:restartNumberingAfterBreak="0">
    <w:nsid w:val="3B805B64"/>
    <w:multiLevelType w:val="hybridMultilevel"/>
    <w:tmpl w:val="B02622B0"/>
    <w:lvl w:ilvl="0" w:tplc="FEDA9E62">
      <w:start w:val="1"/>
      <w:numFmt w:val="decimal"/>
      <w:lvlText w:val="%1."/>
      <w:lvlJc w:val="left"/>
      <w:pPr>
        <w:ind w:left="480" w:hanging="361"/>
      </w:pPr>
      <w:rPr>
        <w:rFonts w:hint="default"/>
        <w:spacing w:val="-2"/>
        <w:w w:val="89"/>
        <w:lang w:val="en-US" w:eastAsia="en-US" w:bidi="ar-SA"/>
      </w:rPr>
    </w:lvl>
    <w:lvl w:ilvl="1" w:tplc="C44871F0">
      <w:start w:val="1"/>
      <w:numFmt w:val="lowerLetter"/>
      <w:lvlText w:val="%2."/>
      <w:lvlJc w:val="left"/>
      <w:pPr>
        <w:ind w:left="840" w:hanging="360"/>
      </w:pPr>
      <w:rPr>
        <w:rFonts w:ascii="Arial" w:eastAsia="Arial" w:hAnsi="Arial" w:cs="Arial" w:hint="default"/>
        <w:color w:val="4A4A4B"/>
        <w:w w:val="93"/>
        <w:sz w:val="21"/>
        <w:szCs w:val="21"/>
        <w:lang w:val="en-US" w:eastAsia="en-US" w:bidi="ar-SA"/>
      </w:rPr>
    </w:lvl>
    <w:lvl w:ilvl="2" w:tplc="84366F20">
      <w:numFmt w:val="bullet"/>
      <w:lvlText w:val="•"/>
      <w:lvlJc w:val="left"/>
      <w:pPr>
        <w:ind w:left="1851" w:hanging="360"/>
      </w:pPr>
      <w:rPr>
        <w:rFonts w:hint="default"/>
        <w:lang w:val="en-US" w:eastAsia="en-US" w:bidi="ar-SA"/>
      </w:rPr>
    </w:lvl>
    <w:lvl w:ilvl="3" w:tplc="8C3EA9A8">
      <w:numFmt w:val="bullet"/>
      <w:lvlText w:val="•"/>
      <w:lvlJc w:val="left"/>
      <w:pPr>
        <w:ind w:left="2862" w:hanging="360"/>
      </w:pPr>
      <w:rPr>
        <w:rFonts w:hint="default"/>
        <w:lang w:val="en-US" w:eastAsia="en-US" w:bidi="ar-SA"/>
      </w:rPr>
    </w:lvl>
    <w:lvl w:ilvl="4" w:tplc="24BE16CC">
      <w:numFmt w:val="bullet"/>
      <w:lvlText w:val="•"/>
      <w:lvlJc w:val="left"/>
      <w:pPr>
        <w:ind w:left="3873" w:hanging="360"/>
      </w:pPr>
      <w:rPr>
        <w:rFonts w:hint="default"/>
        <w:lang w:val="en-US" w:eastAsia="en-US" w:bidi="ar-SA"/>
      </w:rPr>
    </w:lvl>
    <w:lvl w:ilvl="5" w:tplc="02362C68">
      <w:numFmt w:val="bullet"/>
      <w:lvlText w:val="•"/>
      <w:lvlJc w:val="left"/>
      <w:pPr>
        <w:ind w:left="4884" w:hanging="360"/>
      </w:pPr>
      <w:rPr>
        <w:rFonts w:hint="default"/>
        <w:lang w:val="en-US" w:eastAsia="en-US" w:bidi="ar-SA"/>
      </w:rPr>
    </w:lvl>
    <w:lvl w:ilvl="6" w:tplc="0C6E1B3E">
      <w:numFmt w:val="bullet"/>
      <w:lvlText w:val="•"/>
      <w:lvlJc w:val="left"/>
      <w:pPr>
        <w:ind w:left="5895" w:hanging="360"/>
      </w:pPr>
      <w:rPr>
        <w:rFonts w:hint="default"/>
        <w:lang w:val="en-US" w:eastAsia="en-US" w:bidi="ar-SA"/>
      </w:rPr>
    </w:lvl>
    <w:lvl w:ilvl="7" w:tplc="9AAE69F0">
      <w:numFmt w:val="bullet"/>
      <w:lvlText w:val="•"/>
      <w:lvlJc w:val="left"/>
      <w:pPr>
        <w:ind w:left="6906" w:hanging="360"/>
      </w:pPr>
      <w:rPr>
        <w:rFonts w:hint="default"/>
        <w:lang w:val="en-US" w:eastAsia="en-US" w:bidi="ar-SA"/>
      </w:rPr>
    </w:lvl>
    <w:lvl w:ilvl="8" w:tplc="B15E0648">
      <w:numFmt w:val="bullet"/>
      <w:lvlText w:val="•"/>
      <w:lvlJc w:val="left"/>
      <w:pPr>
        <w:ind w:left="7917" w:hanging="360"/>
      </w:pPr>
      <w:rPr>
        <w:rFonts w:hint="default"/>
        <w:lang w:val="en-US" w:eastAsia="en-US" w:bidi="ar-SA"/>
      </w:rPr>
    </w:lvl>
  </w:abstractNum>
  <w:abstractNum w:abstractNumId="8" w15:restartNumberingAfterBreak="0">
    <w:nsid w:val="41CE428B"/>
    <w:multiLevelType w:val="hybridMultilevel"/>
    <w:tmpl w:val="29667352"/>
    <w:lvl w:ilvl="0" w:tplc="9976F496">
      <w:start w:val="1"/>
      <w:numFmt w:val="decimal"/>
      <w:lvlText w:val="(%1)"/>
      <w:lvlJc w:val="left"/>
      <w:pPr>
        <w:ind w:left="2059" w:hanging="275"/>
      </w:pPr>
      <w:rPr>
        <w:rFonts w:ascii="Corbel" w:eastAsia="Corbel" w:hAnsi="Corbel" w:cs="Corbel" w:hint="default"/>
        <w:spacing w:val="-1"/>
        <w:w w:val="100"/>
        <w:sz w:val="22"/>
        <w:szCs w:val="22"/>
      </w:rPr>
    </w:lvl>
    <w:lvl w:ilvl="1" w:tplc="C2ACE138">
      <w:numFmt w:val="bullet"/>
      <w:lvlText w:val="o"/>
      <w:lvlJc w:val="left"/>
      <w:pPr>
        <w:ind w:left="2865" w:hanging="360"/>
      </w:pPr>
      <w:rPr>
        <w:rFonts w:ascii="Courier New" w:eastAsia="Courier New" w:hAnsi="Courier New" w:cs="Courier New" w:hint="default"/>
        <w:w w:val="100"/>
        <w:sz w:val="22"/>
        <w:szCs w:val="22"/>
      </w:rPr>
    </w:lvl>
    <w:lvl w:ilvl="2" w:tplc="BC5250E0">
      <w:numFmt w:val="bullet"/>
      <w:lvlText w:val="•"/>
      <w:lvlJc w:val="left"/>
      <w:pPr>
        <w:ind w:left="3900" w:hanging="360"/>
      </w:pPr>
      <w:rPr>
        <w:rFonts w:hint="default"/>
      </w:rPr>
    </w:lvl>
    <w:lvl w:ilvl="3" w:tplc="0CD23254">
      <w:numFmt w:val="bullet"/>
      <w:lvlText w:val="•"/>
      <w:lvlJc w:val="left"/>
      <w:pPr>
        <w:ind w:left="4940" w:hanging="360"/>
      </w:pPr>
      <w:rPr>
        <w:rFonts w:hint="default"/>
      </w:rPr>
    </w:lvl>
    <w:lvl w:ilvl="4" w:tplc="094AC434">
      <w:numFmt w:val="bullet"/>
      <w:lvlText w:val="•"/>
      <w:lvlJc w:val="left"/>
      <w:pPr>
        <w:ind w:left="5980" w:hanging="360"/>
      </w:pPr>
      <w:rPr>
        <w:rFonts w:hint="default"/>
      </w:rPr>
    </w:lvl>
    <w:lvl w:ilvl="5" w:tplc="B9A6B92A">
      <w:numFmt w:val="bullet"/>
      <w:lvlText w:val="•"/>
      <w:lvlJc w:val="left"/>
      <w:pPr>
        <w:ind w:left="7020" w:hanging="360"/>
      </w:pPr>
      <w:rPr>
        <w:rFonts w:hint="default"/>
      </w:rPr>
    </w:lvl>
    <w:lvl w:ilvl="6" w:tplc="F8F6B9E0">
      <w:numFmt w:val="bullet"/>
      <w:lvlText w:val="•"/>
      <w:lvlJc w:val="left"/>
      <w:pPr>
        <w:ind w:left="8060" w:hanging="360"/>
      </w:pPr>
      <w:rPr>
        <w:rFonts w:hint="default"/>
      </w:rPr>
    </w:lvl>
    <w:lvl w:ilvl="7" w:tplc="568E1376">
      <w:numFmt w:val="bullet"/>
      <w:lvlText w:val="•"/>
      <w:lvlJc w:val="left"/>
      <w:pPr>
        <w:ind w:left="9100" w:hanging="360"/>
      </w:pPr>
      <w:rPr>
        <w:rFonts w:hint="default"/>
      </w:rPr>
    </w:lvl>
    <w:lvl w:ilvl="8" w:tplc="EB98CD02">
      <w:numFmt w:val="bullet"/>
      <w:lvlText w:val="•"/>
      <w:lvlJc w:val="left"/>
      <w:pPr>
        <w:ind w:left="10140" w:hanging="360"/>
      </w:pPr>
      <w:rPr>
        <w:rFonts w:hint="default"/>
      </w:rPr>
    </w:lvl>
  </w:abstractNum>
  <w:abstractNum w:abstractNumId="9" w15:restartNumberingAfterBreak="0">
    <w:nsid w:val="4678254F"/>
    <w:multiLevelType w:val="hybridMultilevel"/>
    <w:tmpl w:val="FC341BA2"/>
    <w:lvl w:ilvl="0" w:tplc="8DEAC5AC">
      <w:start w:val="1"/>
      <w:numFmt w:val="lowerRoman"/>
      <w:lvlText w:val="%1."/>
      <w:lvlJc w:val="left"/>
      <w:pPr>
        <w:ind w:left="1589" w:hanging="165"/>
      </w:pPr>
      <w:rPr>
        <w:rFonts w:ascii="Corbel" w:eastAsia="Corbel" w:hAnsi="Corbel" w:cs="Corbel" w:hint="default"/>
        <w:b/>
        <w:bCs/>
        <w:spacing w:val="-1"/>
        <w:w w:val="100"/>
        <w:sz w:val="22"/>
        <w:szCs w:val="22"/>
        <w:u w:val="single" w:color="000000"/>
      </w:rPr>
    </w:lvl>
    <w:lvl w:ilvl="1" w:tplc="D7F46C06">
      <w:numFmt w:val="bullet"/>
      <w:lvlText w:val="•"/>
      <w:lvlJc w:val="left"/>
      <w:pPr>
        <w:ind w:left="2145" w:hanging="360"/>
      </w:pPr>
      <w:rPr>
        <w:rFonts w:ascii="Symbol" w:eastAsia="Symbol" w:hAnsi="Symbol" w:cs="Symbol" w:hint="default"/>
        <w:w w:val="100"/>
        <w:sz w:val="22"/>
        <w:szCs w:val="22"/>
      </w:rPr>
    </w:lvl>
    <w:lvl w:ilvl="2" w:tplc="A532231E">
      <w:numFmt w:val="bullet"/>
      <w:lvlText w:val="o"/>
      <w:lvlJc w:val="left"/>
      <w:pPr>
        <w:ind w:left="2865" w:hanging="360"/>
      </w:pPr>
      <w:rPr>
        <w:rFonts w:ascii="Courier New" w:eastAsia="Courier New" w:hAnsi="Courier New" w:cs="Courier New" w:hint="default"/>
        <w:w w:val="100"/>
        <w:sz w:val="22"/>
        <w:szCs w:val="22"/>
      </w:rPr>
    </w:lvl>
    <w:lvl w:ilvl="3" w:tplc="8774CE54">
      <w:numFmt w:val="bullet"/>
      <w:lvlText w:val="•"/>
      <w:lvlJc w:val="left"/>
      <w:pPr>
        <w:ind w:left="4030" w:hanging="360"/>
      </w:pPr>
      <w:rPr>
        <w:rFonts w:hint="default"/>
      </w:rPr>
    </w:lvl>
    <w:lvl w:ilvl="4" w:tplc="023405AA">
      <w:numFmt w:val="bullet"/>
      <w:lvlText w:val="•"/>
      <w:lvlJc w:val="left"/>
      <w:pPr>
        <w:ind w:left="5200" w:hanging="360"/>
      </w:pPr>
      <w:rPr>
        <w:rFonts w:hint="default"/>
      </w:rPr>
    </w:lvl>
    <w:lvl w:ilvl="5" w:tplc="C464BF10">
      <w:numFmt w:val="bullet"/>
      <w:lvlText w:val="•"/>
      <w:lvlJc w:val="left"/>
      <w:pPr>
        <w:ind w:left="6370" w:hanging="360"/>
      </w:pPr>
      <w:rPr>
        <w:rFonts w:hint="default"/>
      </w:rPr>
    </w:lvl>
    <w:lvl w:ilvl="6" w:tplc="6B1C893C">
      <w:numFmt w:val="bullet"/>
      <w:lvlText w:val="•"/>
      <w:lvlJc w:val="left"/>
      <w:pPr>
        <w:ind w:left="7540" w:hanging="360"/>
      </w:pPr>
      <w:rPr>
        <w:rFonts w:hint="default"/>
      </w:rPr>
    </w:lvl>
    <w:lvl w:ilvl="7" w:tplc="2E34F710">
      <w:numFmt w:val="bullet"/>
      <w:lvlText w:val="•"/>
      <w:lvlJc w:val="left"/>
      <w:pPr>
        <w:ind w:left="8710" w:hanging="360"/>
      </w:pPr>
      <w:rPr>
        <w:rFonts w:hint="default"/>
      </w:rPr>
    </w:lvl>
    <w:lvl w:ilvl="8" w:tplc="BCFA5364">
      <w:numFmt w:val="bullet"/>
      <w:lvlText w:val="•"/>
      <w:lvlJc w:val="left"/>
      <w:pPr>
        <w:ind w:left="9880" w:hanging="360"/>
      </w:pPr>
      <w:rPr>
        <w:rFonts w:hint="default"/>
      </w:rPr>
    </w:lvl>
  </w:abstractNum>
  <w:abstractNum w:abstractNumId="10" w15:restartNumberingAfterBreak="0">
    <w:nsid w:val="48634C02"/>
    <w:multiLevelType w:val="hybridMultilevel"/>
    <w:tmpl w:val="45A2E9E4"/>
    <w:lvl w:ilvl="0" w:tplc="55646E86">
      <w:start w:val="1"/>
      <w:numFmt w:val="upperRoman"/>
      <w:lvlText w:val="%1."/>
      <w:lvlJc w:val="left"/>
      <w:pPr>
        <w:ind w:left="1785" w:hanging="360"/>
      </w:pPr>
      <w:rPr>
        <w:rFonts w:ascii="Trebuchet MS" w:eastAsia="Trebuchet MS" w:hAnsi="Trebuchet MS" w:cs="Trebuchet MS" w:hint="default"/>
        <w:spacing w:val="-1"/>
        <w:w w:val="100"/>
        <w:sz w:val="22"/>
        <w:szCs w:val="22"/>
      </w:rPr>
    </w:lvl>
    <w:lvl w:ilvl="1" w:tplc="647EC83E">
      <w:start w:val="1"/>
      <w:numFmt w:val="upperLetter"/>
      <w:lvlText w:val="%2)"/>
      <w:lvlJc w:val="left"/>
      <w:pPr>
        <w:ind w:left="2145" w:hanging="360"/>
      </w:pPr>
      <w:rPr>
        <w:rFonts w:ascii="Trebuchet MS" w:eastAsia="Trebuchet MS" w:hAnsi="Trebuchet MS" w:cs="Trebuchet MS" w:hint="default"/>
        <w:spacing w:val="-1"/>
        <w:w w:val="100"/>
        <w:sz w:val="22"/>
        <w:szCs w:val="22"/>
      </w:rPr>
    </w:lvl>
    <w:lvl w:ilvl="2" w:tplc="7FB85C06">
      <w:start w:val="1"/>
      <w:numFmt w:val="lowerRoman"/>
      <w:lvlText w:val="%3)"/>
      <w:lvlJc w:val="left"/>
      <w:pPr>
        <w:ind w:left="2505" w:hanging="360"/>
      </w:pPr>
      <w:rPr>
        <w:rFonts w:ascii="Corbel" w:eastAsia="Corbel" w:hAnsi="Corbel" w:cs="Corbel" w:hint="default"/>
        <w:spacing w:val="-1"/>
        <w:w w:val="100"/>
        <w:sz w:val="22"/>
        <w:szCs w:val="22"/>
      </w:rPr>
    </w:lvl>
    <w:lvl w:ilvl="3" w:tplc="B41072EA">
      <w:start w:val="1"/>
      <w:numFmt w:val="decimal"/>
      <w:lvlText w:val="(%4)"/>
      <w:lvlJc w:val="left"/>
      <w:pPr>
        <w:ind w:left="2865" w:hanging="360"/>
      </w:pPr>
      <w:rPr>
        <w:rFonts w:ascii="Corbel" w:eastAsia="Corbel" w:hAnsi="Corbel" w:cs="Corbel" w:hint="default"/>
        <w:spacing w:val="0"/>
        <w:w w:val="100"/>
        <w:sz w:val="22"/>
        <w:szCs w:val="22"/>
      </w:rPr>
    </w:lvl>
    <w:lvl w:ilvl="4" w:tplc="0B1A4F46">
      <w:numFmt w:val="bullet"/>
      <w:lvlText w:val="•"/>
      <w:lvlJc w:val="left"/>
      <w:pPr>
        <w:ind w:left="4197" w:hanging="360"/>
      </w:pPr>
      <w:rPr>
        <w:rFonts w:hint="default"/>
      </w:rPr>
    </w:lvl>
    <w:lvl w:ilvl="5" w:tplc="B7F85136">
      <w:numFmt w:val="bullet"/>
      <w:lvlText w:val="•"/>
      <w:lvlJc w:val="left"/>
      <w:pPr>
        <w:ind w:left="5534" w:hanging="360"/>
      </w:pPr>
      <w:rPr>
        <w:rFonts w:hint="default"/>
      </w:rPr>
    </w:lvl>
    <w:lvl w:ilvl="6" w:tplc="1F0C7CBE">
      <w:numFmt w:val="bullet"/>
      <w:lvlText w:val="•"/>
      <w:lvlJc w:val="left"/>
      <w:pPr>
        <w:ind w:left="6871" w:hanging="360"/>
      </w:pPr>
      <w:rPr>
        <w:rFonts w:hint="default"/>
      </w:rPr>
    </w:lvl>
    <w:lvl w:ilvl="7" w:tplc="08CA9AF0">
      <w:numFmt w:val="bullet"/>
      <w:lvlText w:val="•"/>
      <w:lvlJc w:val="left"/>
      <w:pPr>
        <w:ind w:left="8208" w:hanging="360"/>
      </w:pPr>
      <w:rPr>
        <w:rFonts w:hint="default"/>
      </w:rPr>
    </w:lvl>
    <w:lvl w:ilvl="8" w:tplc="621AEEB4">
      <w:numFmt w:val="bullet"/>
      <w:lvlText w:val="•"/>
      <w:lvlJc w:val="left"/>
      <w:pPr>
        <w:ind w:left="9545" w:hanging="360"/>
      </w:pPr>
      <w:rPr>
        <w:rFonts w:hint="default"/>
      </w:rPr>
    </w:lvl>
  </w:abstractNum>
  <w:abstractNum w:abstractNumId="11" w15:restartNumberingAfterBreak="0">
    <w:nsid w:val="4EF54E32"/>
    <w:multiLevelType w:val="hybridMultilevel"/>
    <w:tmpl w:val="4E02245C"/>
    <w:lvl w:ilvl="0" w:tplc="3030EE30">
      <w:numFmt w:val="bullet"/>
      <w:lvlText w:val="•"/>
      <w:lvlJc w:val="left"/>
      <w:pPr>
        <w:ind w:left="1425" w:hanging="360"/>
      </w:pPr>
      <w:rPr>
        <w:rFonts w:ascii="Symbol" w:eastAsia="Symbol" w:hAnsi="Symbol" w:cs="Symbol" w:hint="default"/>
        <w:w w:val="100"/>
        <w:sz w:val="22"/>
        <w:szCs w:val="22"/>
      </w:rPr>
    </w:lvl>
    <w:lvl w:ilvl="1" w:tplc="4162B8E4">
      <w:numFmt w:val="bullet"/>
      <w:lvlText w:val="•"/>
      <w:lvlJc w:val="left"/>
      <w:pPr>
        <w:ind w:left="2500" w:hanging="360"/>
      </w:pPr>
      <w:rPr>
        <w:rFonts w:hint="default"/>
      </w:rPr>
    </w:lvl>
    <w:lvl w:ilvl="2" w:tplc="763EBCFC">
      <w:numFmt w:val="bullet"/>
      <w:lvlText w:val="•"/>
      <w:lvlJc w:val="left"/>
      <w:pPr>
        <w:ind w:left="3580" w:hanging="360"/>
      </w:pPr>
      <w:rPr>
        <w:rFonts w:hint="default"/>
      </w:rPr>
    </w:lvl>
    <w:lvl w:ilvl="3" w:tplc="92A8E4BA">
      <w:numFmt w:val="bullet"/>
      <w:lvlText w:val="•"/>
      <w:lvlJc w:val="left"/>
      <w:pPr>
        <w:ind w:left="4660" w:hanging="360"/>
      </w:pPr>
      <w:rPr>
        <w:rFonts w:hint="default"/>
      </w:rPr>
    </w:lvl>
    <w:lvl w:ilvl="4" w:tplc="69241CEE">
      <w:numFmt w:val="bullet"/>
      <w:lvlText w:val="•"/>
      <w:lvlJc w:val="left"/>
      <w:pPr>
        <w:ind w:left="5740" w:hanging="360"/>
      </w:pPr>
      <w:rPr>
        <w:rFonts w:hint="default"/>
      </w:rPr>
    </w:lvl>
    <w:lvl w:ilvl="5" w:tplc="4AE22B7C">
      <w:numFmt w:val="bullet"/>
      <w:lvlText w:val="•"/>
      <w:lvlJc w:val="left"/>
      <w:pPr>
        <w:ind w:left="6820" w:hanging="360"/>
      </w:pPr>
      <w:rPr>
        <w:rFonts w:hint="default"/>
      </w:rPr>
    </w:lvl>
    <w:lvl w:ilvl="6" w:tplc="7F36C52C">
      <w:numFmt w:val="bullet"/>
      <w:lvlText w:val="•"/>
      <w:lvlJc w:val="left"/>
      <w:pPr>
        <w:ind w:left="7900" w:hanging="360"/>
      </w:pPr>
      <w:rPr>
        <w:rFonts w:hint="default"/>
      </w:rPr>
    </w:lvl>
    <w:lvl w:ilvl="7" w:tplc="C32AC016">
      <w:numFmt w:val="bullet"/>
      <w:lvlText w:val="•"/>
      <w:lvlJc w:val="left"/>
      <w:pPr>
        <w:ind w:left="8980" w:hanging="360"/>
      </w:pPr>
      <w:rPr>
        <w:rFonts w:hint="default"/>
      </w:rPr>
    </w:lvl>
    <w:lvl w:ilvl="8" w:tplc="877AC3E4">
      <w:numFmt w:val="bullet"/>
      <w:lvlText w:val="•"/>
      <w:lvlJc w:val="left"/>
      <w:pPr>
        <w:ind w:left="10060" w:hanging="360"/>
      </w:pPr>
      <w:rPr>
        <w:rFonts w:hint="default"/>
      </w:rPr>
    </w:lvl>
  </w:abstractNum>
  <w:abstractNum w:abstractNumId="12" w15:restartNumberingAfterBreak="0">
    <w:nsid w:val="556C549F"/>
    <w:multiLevelType w:val="hybridMultilevel"/>
    <w:tmpl w:val="5DC258C4"/>
    <w:lvl w:ilvl="0" w:tplc="B428CFD4">
      <w:start w:val="1"/>
      <w:numFmt w:val="decimal"/>
      <w:lvlText w:val="%1)"/>
      <w:lvlJc w:val="left"/>
      <w:pPr>
        <w:ind w:left="1713" w:hanging="360"/>
      </w:pPr>
      <w:rPr>
        <w:rFonts w:ascii="Corbel" w:eastAsia="Corbel" w:hAnsi="Corbel" w:cs="Corbel" w:hint="default"/>
        <w:spacing w:val="-1"/>
        <w:w w:val="100"/>
        <w:sz w:val="21"/>
        <w:szCs w:val="21"/>
      </w:rPr>
    </w:lvl>
    <w:lvl w:ilvl="1" w:tplc="70F8593A">
      <w:numFmt w:val="bullet"/>
      <w:lvlText w:val="•"/>
      <w:lvlJc w:val="left"/>
      <w:pPr>
        <w:ind w:left="2770" w:hanging="360"/>
      </w:pPr>
      <w:rPr>
        <w:rFonts w:hint="default"/>
      </w:rPr>
    </w:lvl>
    <w:lvl w:ilvl="2" w:tplc="9C4A7372">
      <w:numFmt w:val="bullet"/>
      <w:lvlText w:val="•"/>
      <w:lvlJc w:val="left"/>
      <w:pPr>
        <w:ind w:left="3820" w:hanging="360"/>
      </w:pPr>
      <w:rPr>
        <w:rFonts w:hint="default"/>
      </w:rPr>
    </w:lvl>
    <w:lvl w:ilvl="3" w:tplc="7736CB8A">
      <w:numFmt w:val="bullet"/>
      <w:lvlText w:val="•"/>
      <w:lvlJc w:val="left"/>
      <w:pPr>
        <w:ind w:left="4870" w:hanging="360"/>
      </w:pPr>
      <w:rPr>
        <w:rFonts w:hint="default"/>
      </w:rPr>
    </w:lvl>
    <w:lvl w:ilvl="4" w:tplc="E6D281C6">
      <w:numFmt w:val="bullet"/>
      <w:lvlText w:val="•"/>
      <w:lvlJc w:val="left"/>
      <w:pPr>
        <w:ind w:left="5920" w:hanging="360"/>
      </w:pPr>
      <w:rPr>
        <w:rFonts w:hint="default"/>
      </w:rPr>
    </w:lvl>
    <w:lvl w:ilvl="5" w:tplc="25F2234C">
      <w:numFmt w:val="bullet"/>
      <w:lvlText w:val="•"/>
      <w:lvlJc w:val="left"/>
      <w:pPr>
        <w:ind w:left="6970" w:hanging="360"/>
      </w:pPr>
      <w:rPr>
        <w:rFonts w:hint="default"/>
      </w:rPr>
    </w:lvl>
    <w:lvl w:ilvl="6" w:tplc="6886699C">
      <w:numFmt w:val="bullet"/>
      <w:lvlText w:val="•"/>
      <w:lvlJc w:val="left"/>
      <w:pPr>
        <w:ind w:left="8020" w:hanging="360"/>
      </w:pPr>
      <w:rPr>
        <w:rFonts w:hint="default"/>
      </w:rPr>
    </w:lvl>
    <w:lvl w:ilvl="7" w:tplc="0E4E42F6">
      <w:numFmt w:val="bullet"/>
      <w:lvlText w:val="•"/>
      <w:lvlJc w:val="left"/>
      <w:pPr>
        <w:ind w:left="9070" w:hanging="360"/>
      </w:pPr>
      <w:rPr>
        <w:rFonts w:hint="default"/>
      </w:rPr>
    </w:lvl>
    <w:lvl w:ilvl="8" w:tplc="3C68C79C">
      <w:numFmt w:val="bullet"/>
      <w:lvlText w:val="•"/>
      <w:lvlJc w:val="left"/>
      <w:pPr>
        <w:ind w:left="10120" w:hanging="360"/>
      </w:pPr>
      <w:rPr>
        <w:rFonts w:hint="default"/>
      </w:rPr>
    </w:lvl>
  </w:abstractNum>
  <w:abstractNum w:abstractNumId="13" w15:restartNumberingAfterBreak="0">
    <w:nsid w:val="55F60C28"/>
    <w:multiLevelType w:val="hybridMultilevel"/>
    <w:tmpl w:val="38F2FE7C"/>
    <w:lvl w:ilvl="0" w:tplc="6F5C95E4">
      <w:numFmt w:val="bullet"/>
      <w:lvlText w:val="•"/>
      <w:lvlJc w:val="left"/>
      <w:pPr>
        <w:ind w:left="2422" w:hanging="270"/>
      </w:pPr>
      <w:rPr>
        <w:rFonts w:ascii="Arial" w:eastAsia="Arial" w:hAnsi="Arial" w:cs="Arial" w:hint="default"/>
        <w:color w:val="231F20"/>
        <w:w w:val="78"/>
        <w:sz w:val="24"/>
        <w:szCs w:val="24"/>
      </w:rPr>
    </w:lvl>
    <w:lvl w:ilvl="1" w:tplc="B73AE13A">
      <w:numFmt w:val="bullet"/>
      <w:lvlText w:val="•"/>
      <w:lvlJc w:val="left"/>
      <w:pPr>
        <w:ind w:left="2827" w:hanging="270"/>
      </w:pPr>
      <w:rPr>
        <w:rFonts w:hint="default"/>
      </w:rPr>
    </w:lvl>
    <w:lvl w:ilvl="2" w:tplc="FB987BAC">
      <w:numFmt w:val="bullet"/>
      <w:lvlText w:val="•"/>
      <w:lvlJc w:val="left"/>
      <w:pPr>
        <w:ind w:left="3235" w:hanging="270"/>
      </w:pPr>
      <w:rPr>
        <w:rFonts w:hint="default"/>
      </w:rPr>
    </w:lvl>
    <w:lvl w:ilvl="3" w:tplc="EA1E1894">
      <w:numFmt w:val="bullet"/>
      <w:lvlText w:val="•"/>
      <w:lvlJc w:val="left"/>
      <w:pPr>
        <w:ind w:left="3643" w:hanging="270"/>
      </w:pPr>
      <w:rPr>
        <w:rFonts w:hint="default"/>
      </w:rPr>
    </w:lvl>
    <w:lvl w:ilvl="4" w:tplc="6C824CAC">
      <w:numFmt w:val="bullet"/>
      <w:lvlText w:val="•"/>
      <w:lvlJc w:val="left"/>
      <w:pPr>
        <w:ind w:left="4050" w:hanging="270"/>
      </w:pPr>
      <w:rPr>
        <w:rFonts w:hint="default"/>
      </w:rPr>
    </w:lvl>
    <w:lvl w:ilvl="5" w:tplc="D1B0C892">
      <w:numFmt w:val="bullet"/>
      <w:lvlText w:val="•"/>
      <w:lvlJc w:val="left"/>
      <w:pPr>
        <w:ind w:left="4458" w:hanging="270"/>
      </w:pPr>
      <w:rPr>
        <w:rFonts w:hint="default"/>
      </w:rPr>
    </w:lvl>
    <w:lvl w:ilvl="6" w:tplc="32207BBA">
      <w:numFmt w:val="bullet"/>
      <w:lvlText w:val="•"/>
      <w:lvlJc w:val="left"/>
      <w:pPr>
        <w:ind w:left="4866" w:hanging="270"/>
      </w:pPr>
      <w:rPr>
        <w:rFonts w:hint="default"/>
      </w:rPr>
    </w:lvl>
    <w:lvl w:ilvl="7" w:tplc="1A243CFC">
      <w:numFmt w:val="bullet"/>
      <w:lvlText w:val="•"/>
      <w:lvlJc w:val="left"/>
      <w:pPr>
        <w:ind w:left="5273" w:hanging="270"/>
      </w:pPr>
      <w:rPr>
        <w:rFonts w:hint="default"/>
      </w:rPr>
    </w:lvl>
    <w:lvl w:ilvl="8" w:tplc="E43A293A">
      <w:numFmt w:val="bullet"/>
      <w:lvlText w:val="•"/>
      <w:lvlJc w:val="left"/>
      <w:pPr>
        <w:ind w:left="5681" w:hanging="270"/>
      </w:pPr>
      <w:rPr>
        <w:rFonts w:hint="default"/>
      </w:rPr>
    </w:lvl>
  </w:abstractNum>
  <w:abstractNum w:abstractNumId="14" w15:restartNumberingAfterBreak="0">
    <w:nsid w:val="5DEC701A"/>
    <w:multiLevelType w:val="hybridMultilevel"/>
    <w:tmpl w:val="A82E79E0"/>
    <w:lvl w:ilvl="0" w:tplc="1D222014">
      <w:start w:val="1"/>
      <w:numFmt w:val="upperLetter"/>
      <w:lvlText w:val="%1."/>
      <w:lvlJc w:val="left"/>
      <w:pPr>
        <w:ind w:left="1679" w:hanging="255"/>
      </w:pPr>
      <w:rPr>
        <w:rFonts w:ascii="Corbel" w:eastAsia="Corbel" w:hAnsi="Corbel" w:cs="Corbel" w:hint="default"/>
        <w:b/>
        <w:bCs/>
        <w:spacing w:val="-1"/>
        <w:w w:val="100"/>
        <w:sz w:val="22"/>
        <w:szCs w:val="22"/>
        <w:u w:val="single" w:color="000000"/>
      </w:rPr>
    </w:lvl>
    <w:lvl w:ilvl="1" w:tplc="02A25CB4">
      <w:numFmt w:val="bullet"/>
      <w:lvlText w:val="•"/>
      <w:lvlJc w:val="left"/>
      <w:pPr>
        <w:ind w:left="2734" w:hanging="255"/>
      </w:pPr>
      <w:rPr>
        <w:rFonts w:hint="default"/>
      </w:rPr>
    </w:lvl>
    <w:lvl w:ilvl="2" w:tplc="D2DCB9D6">
      <w:numFmt w:val="bullet"/>
      <w:lvlText w:val="•"/>
      <w:lvlJc w:val="left"/>
      <w:pPr>
        <w:ind w:left="3788" w:hanging="255"/>
      </w:pPr>
      <w:rPr>
        <w:rFonts w:hint="default"/>
      </w:rPr>
    </w:lvl>
    <w:lvl w:ilvl="3" w:tplc="D6DC54D0">
      <w:numFmt w:val="bullet"/>
      <w:lvlText w:val="•"/>
      <w:lvlJc w:val="left"/>
      <w:pPr>
        <w:ind w:left="4842" w:hanging="255"/>
      </w:pPr>
      <w:rPr>
        <w:rFonts w:hint="default"/>
      </w:rPr>
    </w:lvl>
    <w:lvl w:ilvl="4" w:tplc="1C5200EC">
      <w:numFmt w:val="bullet"/>
      <w:lvlText w:val="•"/>
      <w:lvlJc w:val="left"/>
      <w:pPr>
        <w:ind w:left="5896" w:hanging="255"/>
      </w:pPr>
      <w:rPr>
        <w:rFonts w:hint="default"/>
      </w:rPr>
    </w:lvl>
    <w:lvl w:ilvl="5" w:tplc="C4AEE92C">
      <w:numFmt w:val="bullet"/>
      <w:lvlText w:val="•"/>
      <w:lvlJc w:val="left"/>
      <w:pPr>
        <w:ind w:left="6950" w:hanging="255"/>
      </w:pPr>
      <w:rPr>
        <w:rFonts w:hint="default"/>
      </w:rPr>
    </w:lvl>
    <w:lvl w:ilvl="6" w:tplc="C0DAFCBA">
      <w:numFmt w:val="bullet"/>
      <w:lvlText w:val="•"/>
      <w:lvlJc w:val="left"/>
      <w:pPr>
        <w:ind w:left="8004" w:hanging="255"/>
      </w:pPr>
      <w:rPr>
        <w:rFonts w:hint="default"/>
      </w:rPr>
    </w:lvl>
    <w:lvl w:ilvl="7" w:tplc="0B0E6E54">
      <w:numFmt w:val="bullet"/>
      <w:lvlText w:val="•"/>
      <w:lvlJc w:val="left"/>
      <w:pPr>
        <w:ind w:left="9058" w:hanging="255"/>
      </w:pPr>
      <w:rPr>
        <w:rFonts w:hint="default"/>
      </w:rPr>
    </w:lvl>
    <w:lvl w:ilvl="8" w:tplc="1448935A">
      <w:numFmt w:val="bullet"/>
      <w:lvlText w:val="•"/>
      <w:lvlJc w:val="left"/>
      <w:pPr>
        <w:ind w:left="10112" w:hanging="255"/>
      </w:pPr>
      <w:rPr>
        <w:rFonts w:hint="default"/>
      </w:rPr>
    </w:lvl>
  </w:abstractNum>
  <w:abstractNum w:abstractNumId="15" w15:restartNumberingAfterBreak="0">
    <w:nsid w:val="6E6B4917"/>
    <w:multiLevelType w:val="hybridMultilevel"/>
    <w:tmpl w:val="5924368C"/>
    <w:lvl w:ilvl="0" w:tplc="E6FC06D0">
      <w:numFmt w:val="bullet"/>
      <w:lvlText w:val="•"/>
      <w:lvlJc w:val="left"/>
      <w:pPr>
        <w:ind w:left="2176" w:hanging="270"/>
      </w:pPr>
      <w:rPr>
        <w:rFonts w:ascii="Arial" w:eastAsia="Arial" w:hAnsi="Arial" w:cs="Arial" w:hint="default"/>
        <w:color w:val="231F20"/>
        <w:w w:val="78"/>
        <w:sz w:val="24"/>
        <w:szCs w:val="24"/>
      </w:rPr>
    </w:lvl>
    <w:lvl w:ilvl="1" w:tplc="94C6E702">
      <w:numFmt w:val="bullet"/>
      <w:lvlText w:val="•"/>
      <w:lvlJc w:val="left"/>
      <w:pPr>
        <w:ind w:left="2530" w:hanging="270"/>
      </w:pPr>
      <w:rPr>
        <w:rFonts w:hint="default"/>
      </w:rPr>
    </w:lvl>
    <w:lvl w:ilvl="2" w:tplc="FBC2E632">
      <w:numFmt w:val="bullet"/>
      <w:lvlText w:val="•"/>
      <w:lvlJc w:val="left"/>
      <w:pPr>
        <w:ind w:left="2880" w:hanging="270"/>
      </w:pPr>
      <w:rPr>
        <w:rFonts w:hint="default"/>
      </w:rPr>
    </w:lvl>
    <w:lvl w:ilvl="3" w:tplc="9FB09D9C">
      <w:numFmt w:val="bullet"/>
      <w:lvlText w:val="•"/>
      <w:lvlJc w:val="left"/>
      <w:pPr>
        <w:ind w:left="3230" w:hanging="270"/>
      </w:pPr>
      <w:rPr>
        <w:rFonts w:hint="default"/>
      </w:rPr>
    </w:lvl>
    <w:lvl w:ilvl="4" w:tplc="E266237C">
      <w:numFmt w:val="bullet"/>
      <w:lvlText w:val="•"/>
      <w:lvlJc w:val="left"/>
      <w:pPr>
        <w:ind w:left="3581" w:hanging="270"/>
      </w:pPr>
      <w:rPr>
        <w:rFonts w:hint="default"/>
      </w:rPr>
    </w:lvl>
    <w:lvl w:ilvl="5" w:tplc="AF40DD0A">
      <w:numFmt w:val="bullet"/>
      <w:lvlText w:val="•"/>
      <w:lvlJc w:val="left"/>
      <w:pPr>
        <w:ind w:left="3931" w:hanging="270"/>
      </w:pPr>
      <w:rPr>
        <w:rFonts w:hint="default"/>
      </w:rPr>
    </w:lvl>
    <w:lvl w:ilvl="6" w:tplc="7C5067A4">
      <w:numFmt w:val="bullet"/>
      <w:lvlText w:val="•"/>
      <w:lvlJc w:val="left"/>
      <w:pPr>
        <w:ind w:left="4281" w:hanging="270"/>
      </w:pPr>
      <w:rPr>
        <w:rFonts w:hint="default"/>
      </w:rPr>
    </w:lvl>
    <w:lvl w:ilvl="7" w:tplc="725823FE">
      <w:numFmt w:val="bullet"/>
      <w:lvlText w:val="•"/>
      <w:lvlJc w:val="left"/>
      <w:pPr>
        <w:ind w:left="4632" w:hanging="270"/>
      </w:pPr>
      <w:rPr>
        <w:rFonts w:hint="default"/>
      </w:rPr>
    </w:lvl>
    <w:lvl w:ilvl="8" w:tplc="15D855D8">
      <w:numFmt w:val="bullet"/>
      <w:lvlText w:val="•"/>
      <w:lvlJc w:val="left"/>
      <w:pPr>
        <w:ind w:left="4982" w:hanging="270"/>
      </w:pPr>
      <w:rPr>
        <w:rFonts w:hint="default"/>
      </w:rPr>
    </w:lvl>
  </w:abstractNum>
  <w:abstractNum w:abstractNumId="16" w15:restartNumberingAfterBreak="0">
    <w:nsid w:val="78B9137A"/>
    <w:multiLevelType w:val="hybridMultilevel"/>
    <w:tmpl w:val="D5C0B5AA"/>
    <w:lvl w:ilvl="0" w:tplc="C5D8A8E4">
      <w:numFmt w:val="bullet"/>
      <w:lvlText w:val="•"/>
      <w:lvlJc w:val="left"/>
      <w:pPr>
        <w:ind w:left="2145" w:hanging="360"/>
      </w:pPr>
      <w:rPr>
        <w:rFonts w:ascii="Symbol" w:eastAsia="Symbol" w:hAnsi="Symbol" w:cs="Symbol" w:hint="default"/>
        <w:w w:val="100"/>
        <w:sz w:val="22"/>
        <w:szCs w:val="22"/>
      </w:rPr>
    </w:lvl>
    <w:lvl w:ilvl="1" w:tplc="CB3EC77A">
      <w:numFmt w:val="bullet"/>
      <w:lvlText w:val="•"/>
      <w:lvlJc w:val="left"/>
      <w:pPr>
        <w:ind w:left="3148" w:hanging="360"/>
      </w:pPr>
      <w:rPr>
        <w:rFonts w:hint="default"/>
      </w:rPr>
    </w:lvl>
    <w:lvl w:ilvl="2" w:tplc="336C011C">
      <w:numFmt w:val="bullet"/>
      <w:lvlText w:val="•"/>
      <w:lvlJc w:val="left"/>
      <w:pPr>
        <w:ind w:left="4156" w:hanging="360"/>
      </w:pPr>
      <w:rPr>
        <w:rFonts w:hint="default"/>
      </w:rPr>
    </w:lvl>
    <w:lvl w:ilvl="3" w:tplc="DF6E399E">
      <w:numFmt w:val="bullet"/>
      <w:lvlText w:val="•"/>
      <w:lvlJc w:val="left"/>
      <w:pPr>
        <w:ind w:left="5164" w:hanging="360"/>
      </w:pPr>
      <w:rPr>
        <w:rFonts w:hint="default"/>
      </w:rPr>
    </w:lvl>
    <w:lvl w:ilvl="4" w:tplc="AB928DB2">
      <w:numFmt w:val="bullet"/>
      <w:lvlText w:val="•"/>
      <w:lvlJc w:val="left"/>
      <w:pPr>
        <w:ind w:left="6172" w:hanging="360"/>
      </w:pPr>
      <w:rPr>
        <w:rFonts w:hint="default"/>
      </w:rPr>
    </w:lvl>
    <w:lvl w:ilvl="5" w:tplc="7ACAFD18">
      <w:numFmt w:val="bullet"/>
      <w:lvlText w:val="•"/>
      <w:lvlJc w:val="left"/>
      <w:pPr>
        <w:ind w:left="7180" w:hanging="360"/>
      </w:pPr>
      <w:rPr>
        <w:rFonts w:hint="default"/>
      </w:rPr>
    </w:lvl>
    <w:lvl w:ilvl="6" w:tplc="3EE658C4">
      <w:numFmt w:val="bullet"/>
      <w:lvlText w:val="•"/>
      <w:lvlJc w:val="left"/>
      <w:pPr>
        <w:ind w:left="8188" w:hanging="360"/>
      </w:pPr>
      <w:rPr>
        <w:rFonts w:hint="default"/>
      </w:rPr>
    </w:lvl>
    <w:lvl w:ilvl="7" w:tplc="B8FACA2A">
      <w:numFmt w:val="bullet"/>
      <w:lvlText w:val="•"/>
      <w:lvlJc w:val="left"/>
      <w:pPr>
        <w:ind w:left="9196" w:hanging="360"/>
      </w:pPr>
      <w:rPr>
        <w:rFonts w:hint="default"/>
      </w:rPr>
    </w:lvl>
    <w:lvl w:ilvl="8" w:tplc="39002006">
      <w:numFmt w:val="bullet"/>
      <w:lvlText w:val="•"/>
      <w:lvlJc w:val="left"/>
      <w:pPr>
        <w:ind w:left="10204" w:hanging="360"/>
      </w:pPr>
      <w:rPr>
        <w:rFonts w:hint="default"/>
      </w:rPr>
    </w:lvl>
  </w:abstractNum>
  <w:abstractNum w:abstractNumId="17" w15:restartNumberingAfterBreak="0">
    <w:nsid w:val="7CC557A5"/>
    <w:multiLevelType w:val="hybridMultilevel"/>
    <w:tmpl w:val="456A590A"/>
    <w:lvl w:ilvl="0" w:tplc="53822B6C">
      <w:numFmt w:val="bullet"/>
      <w:lvlText w:val="•"/>
      <w:lvlJc w:val="left"/>
      <w:pPr>
        <w:ind w:left="1012" w:hanging="172"/>
      </w:pPr>
      <w:rPr>
        <w:rFonts w:ascii="Arial" w:eastAsia="Arial" w:hAnsi="Arial" w:cs="Arial" w:hint="default"/>
        <w:color w:val="424242"/>
        <w:w w:val="98"/>
        <w:sz w:val="18"/>
        <w:szCs w:val="18"/>
      </w:rPr>
    </w:lvl>
    <w:lvl w:ilvl="1" w:tplc="45541E06">
      <w:numFmt w:val="bullet"/>
      <w:lvlText w:val="•"/>
      <w:lvlJc w:val="left"/>
      <w:pPr>
        <w:ind w:left="2140" w:hanging="172"/>
      </w:pPr>
      <w:rPr>
        <w:rFonts w:hint="default"/>
      </w:rPr>
    </w:lvl>
    <w:lvl w:ilvl="2" w:tplc="575A84EE">
      <w:numFmt w:val="bullet"/>
      <w:lvlText w:val="•"/>
      <w:lvlJc w:val="left"/>
      <w:pPr>
        <w:ind w:left="3260" w:hanging="172"/>
      </w:pPr>
      <w:rPr>
        <w:rFonts w:hint="default"/>
      </w:rPr>
    </w:lvl>
    <w:lvl w:ilvl="3" w:tplc="3530F294">
      <w:numFmt w:val="bullet"/>
      <w:lvlText w:val="•"/>
      <w:lvlJc w:val="left"/>
      <w:pPr>
        <w:ind w:left="4380" w:hanging="172"/>
      </w:pPr>
      <w:rPr>
        <w:rFonts w:hint="default"/>
      </w:rPr>
    </w:lvl>
    <w:lvl w:ilvl="4" w:tplc="DACC850E">
      <w:numFmt w:val="bullet"/>
      <w:lvlText w:val="•"/>
      <w:lvlJc w:val="left"/>
      <w:pPr>
        <w:ind w:left="5500" w:hanging="172"/>
      </w:pPr>
      <w:rPr>
        <w:rFonts w:hint="default"/>
      </w:rPr>
    </w:lvl>
    <w:lvl w:ilvl="5" w:tplc="EDAEE71C">
      <w:numFmt w:val="bullet"/>
      <w:lvlText w:val="•"/>
      <w:lvlJc w:val="left"/>
      <w:pPr>
        <w:ind w:left="6620" w:hanging="172"/>
      </w:pPr>
      <w:rPr>
        <w:rFonts w:hint="default"/>
      </w:rPr>
    </w:lvl>
    <w:lvl w:ilvl="6" w:tplc="B178EA20">
      <w:numFmt w:val="bullet"/>
      <w:lvlText w:val="•"/>
      <w:lvlJc w:val="left"/>
      <w:pPr>
        <w:ind w:left="7740" w:hanging="172"/>
      </w:pPr>
      <w:rPr>
        <w:rFonts w:hint="default"/>
      </w:rPr>
    </w:lvl>
    <w:lvl w:ilvl="7" w:tplc="6CE4F032">
      <w:numFmt w:val="bullet"/>
      <w:lvlText w:val="•"/>
      <w:lvlJc w:val="left"/>
      <w:pPr>
        <w:ind w:left="8860" w:hanging="172"/>
      </w:pPr>
      <w:rPr>
        <w:rFonts w:hint="default"/>
      </w:rPr>
    </w:lvl>
    <w:lvl w:ilvl="8" w:tplc="69EE27EC">
      <w:numFmt w:val="bullet"/>
      <w:lvlText w:val="•"/>
      <w:lvlJc w:val="left"/>
      <w:pPr>
        <w:ind w:left="9980" w:hanging="172"/>
      </w:pPr>
      <w:rPr>
        <w:rFonts w:hint="default"/>
      </w:rPr>
    </w:lvl>
  </w:abstractNum>
  <w:num w:numId="1">
    <w:abstractNumId w:val="13"/>
  </w:num>
  <w:num w:numId="2">
    <w:abstractNumId w:val="17"/>
  </w:num>
  <w:num w:numId="3">
    <w:abstractNumId w:val="0"/>
  </w:num>
  <w:num w:numId="4">
    <w:abstractNumId w:val="15"/>
  </w:num>
  <w:num w:numId="5">
    <w:abstractNumId w:val="12"/>
  </w:num>
  <w:num w:numId="6">
    <w:abstractNumId w:val="4"/>
  </w:num>
  <w:num w:numId="7">
    <w:abstractNumId w:val="2"/>
  </w:num>
  <w:num w:numId="8">
    <w:abstractNumId w:val="1"/>
  </w:num>
  <w:num w:numId="9">
    <w:abstractNumId w:val="11"/>
  </w:num>
  <w:num w:numId="10">
    <w:abstractNumId w:val="9"/>
  </w:num>
  <w:num w:numId="11">
    <w:abstractNumId w:val="8"/>
  </w:num>
  <w:num w:numId="12">
    <w:abstractNumId w:val="5"/>
  </w:num>
  <w:num w:numId="13">
    <w:abstractNumId w:val="14"/>
  </w:num>
  <w:num w:numId="14">
    <w:abstractNumId w:val="3"/>
  </w:num>
  <w:num w:numId="15">
    <w:abstractNumId w:val="10"/>
  </w:num>
  <w:num w:numId="16">
    <w:abstractNumId w:val="16"/>
  </w:num>
  <w:num w:numId="17">
    <w:abstractNumId w:val="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zMDMzNTO1NDEyMTZT0lEKTi0uzszPAykwrgUAPSFVnywAAAA="/>
  </w:docVars>
  <w:rsids>
    <w:rsidRoot w:val="004C6EE4"/>
    <w:rsid w:val="000A297F"/>
    <w:rsid w:val="001914F4"/>
    <w:rsid w:val="004C6EE4"/>
    <w:rsid w:val="0056554F"/>
    <w:rsid w:val="006F3E36"/>
    <w:rsid w:val="007D373B"/>
    <w:rsid w:val="008A5627"/>
    <w:rsid w:val="009F3B79"/>
    <w:rsid w:val="00C766D7"/>
    <w:rsid w:val="00DC3C4D"/>
    <w:rsid w:val="00E7061B"/>
    <w:rsid w:val="00EF1445"/>
    <w:rsid w:val="00FA5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6708C"/>
  <w15:docId w15:val="{162CA9F1-1092-A64F-B991-C21EF4A1D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rbel" w:eastAsia="Corbel" w:hAnsi="Corbel" w:cs="Corbel"/>
    </w:rPr>
  </w:style>
  <w:style w:type="paragraph" w:styleId="Heading1">
    <w:name w:val="heading 1"/>
    <w:basedOn w:val="Normal"/>
    <w:uiPriority w:val="9"/>
    <w:qFormat/>
    <w:pPr>
      <w:ind w:left="58" w:right="9"/>
      <w:jc w:val="center"/>
      <w:outlineLvl w:val="0"/>
    </w:pPr>
    <w:rPr>
      <w:b/>
      <w:bCs/>
      <w:sz w:val="50"/>
      <w:szCs w:val="50"/>
    </w:rPr>
  </w:style>
  <w:style w:type="paragraph" w:styleId="Heading2">
    <w:name w:val="heading 2"/>
    <w:basedOn w:val="Normal"/>
    <w:uiPriority w:val="9"/>
    <w:unhideWhenUsed/>
    <w:qFormat/>
    <w:pPr>
      <w:ind w:left="1427"/>
      <w:outlineLvl w:val="1"/>
    </w:pPr>
    <w:rPr>
      <w:rFonts w:ascii="Times New Roman" w:eastAsia="Times New Roman" w:hAnsi="Times New Roman" w:cs="Times New Roman"/>
      <w:b/>
      <w:bCs/>
      <w:sz w:val="34"/>
      <w:szCs w:val="34"/>
    </w:rPr>
  </w:style>
  <w:style w:type="paragraph" w:styleId="Heading3">
    <w:name w:val="heading 3"/>
    <w:basedOn w:val="Normal"/>
    <w:uiPriority w:val="9"/>
    <w:unhideWhenUsed/>
    <w:qFormat/>
    <w:pPr>
      <w:spacing w:line="363" w:lineRule="exact"/>
      <w:ind w:left="720" w:right="9"/>
      <w:jc w:val="center"/>
      <w:outlineLvl w:val="2"/>
    </w:pPr>
    <w:rPr>
      <w:b/>
      <w:bCs/>
      <w:sz w:val="30"/>
      <w:szCs w:val="30"/>
    </w:rPr>
  </w:style>
  <w:style w:type="paragraph" w:styleId="Heading4">
    <w:name w:val="heading 4"/>
    <w:basedOn w:val="Normal"/>
    <w:uiPriority w:val="9"/>
    <w:unhideWhenUsed/>
    <w:qFormat/>
    <w:pPr>
      <w:ind w:left="855"/>
      <w:outlineLvl w:val="3"/>
    </w:pPr>
    <w:rPr>
      <w:rFonts w:ascii="Arial" w:eastAsia="Arial" w:hAnsi="Arial" w:cs="Arial"/>
      <w:b/>
      <w:bCs/>
      <w:sz w:val="27"/>
      <w:szCs w:val="27"/>
    </w:rPr>
  </w:style>
  <w:style w:type="paragraph" w:styleId="Heading5">
    <w:name w:val="heading 5"/>
    <w:basedOn w:val="Normal"/>
    <w:uiPriority w:val="9"/>
    <w:unhideWhenUsed/>
    <w:qFormat/>
    <w:pPr>
      <w:spacing w:before="1"/>
      <w:ind w:right="74"/>
      <w:jc w:val="center"/>
      <w:outlineLvl w:val="4"/>
    </w:pPr>
    <w:rPr>
      <w:rFonts w:ascii="Trebuchet MS" w:eastAsia="Trebuchet MS" w:hAnsi="Trebuchet MS" w:cs="Trebuchet MS"/>
      <w:b/>
      <w:bCs/>
      <w:sz w:val="24"/>
      <w:szCs w:val="24"/>
    </w:rPr>
  </w:style>
  <w:style w:type="paragraph" w:styleId="Heading6">
    <w:name w:val="heading 6"/>
    <w:basedOn w:val="Normal"/>
    <w:uiPriority w:val="9"/>
    <w:unhideWhenUsed/>
    <w:qFormat/>
    <w:pPr>
      <w:ind w:left="1589" w:hanging="255"/>
      <w:outlineLvl w:val="5"/>
    </w:pPr>
    <w:rPr>
      <w:b/>
      <w:bCs/>
      <w:u w:val="single" w:color="000000"/>
    </w:rPr>
  </w:style>
  <w:style w:type="paragraph" w:styleId="Heading7">
    <w:name w:val="heading 7"/>
    <w:basedOn w:val="Normal"/>
    <w:uiPriority w:val="1"/>
    <w:qFormat/>
    <w:pPr>
      <w:ind w:left="2145" w:right="1999" w:hanging="360"/>
      <w:outlineLvl w:val="6"/>
    </w:pPr>
    <w:rPr>
      <w:rFonts w:ascii="Corbel-BoldItalic" w:eastAsia="Corbel-BoldItalic" w:hAnsi="Corbel-BoldItalic" w:cs="Corbel-BoldItalic"/>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214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766D7"/>
    <w:pPr>
      <w:tabs>
        <w:tab w:val="center" w:pos="4680"/>
        <w:tab w:val="right" w:pos="9360"/>
      </w:tabs>
    </w:pPr>
  </w:style>
  <w:style w:type="character" w:customStyle="1" w:styleId="HeaderChar">
    <w:name w:val="Header Char"/>
    <w:basedOn w:val="DefaultParagraphFont"/>
    <w:link w:val="Header"/>
    <w:uiPriority w:val="99"/>
    <w:rsid w:val="00C766D7"/>
    <w:rPr>
      <w:rFonts w:ascii="Corbel" w:eastAsia="Corbel" w:hAnsi="Corbel" w:cs="Corbel"/>
    </w:rPr>
  </w:style>
  <w:style w:type="paragraph" w:styleId="Footer">
    <w:name w:val="footer"/>
    <w:basedOn w:val="Normal"/>
    <w:link w:val="FooterChar"/>
    <w:uiPriority w:val="99"/>
    <w:unhideWhenUsed/>
    <w:rsid w:val="00C766D7"/>
    <w:pPr>
      <w:tabs>
        <w:tab w:val="center" w:pos="4680"/>
        <w:tab w:val="right" w:pos="9360"/>
      </w:tabs>
    </w:pPr>
  </w:style>
  <w:style w:type="character" w:customStyle="1" w:styleId="FooterChar">
    <w:name w:val="Footer Char"/>
    <w:basedOn w:val="DefaultParagraphFont"/>
    <w:link w:val="Footer"/>
    <w:uiPriority w:val="99"/>
    <w:rsid w:val="00C766D7"/>
    <w:rPr>
      <w:rFonts w:ascii="Corbel" w:eastAsia="Corbel" w:hAnsi="Corbel" w:cs="Corbel"/>
    </w:rPr>
  </w:style>
  <w:style w:type="character" w:styleId="Hyperlink">
    <w:name w:val="Hyperlink"/>
    <w:basedOn w:val="DefaultParagraphFont"/>
    <w:uiPriority w:val="99"/>
    <w:semiHidden/>
    <w:unhideWhenUsed/>
    <w:rsid w:val="00FA5C08"/>
    <w:rPr>
      <w:color w:val="0000FF"/>
      <w:u w:val="single"/>
    </w:rPr>
  </w:style>
  <w:style w:type="character" w:customStyle="1" w:styleId="BodyTextChar">
    <w:name w:val="Body Text Char"/>
    <w:basedOn w:val="DefaultParagraphFont"/>
    <w:link w:val="BodyText"/>
    <w:uiPriority w:val="1"/>
    <w:rsid w:val="001914F4"/>
    <w:rPr>
      <w:rFonts w:ascii="Corbel" w:eastAsia="Corbel" w:hAnsi="Corbel" w:cs="Corbe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0.jpeg"/><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jpeg"/><Relationship Id="rId58" Type="http://schemas.openxmlformats.org/officeDocument/2006/relationships/image" Target="media/image43.jpeg"/><Relationship Id="rId5"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1.jpeg"/><Relationship Id="rId8" Type="http://schemas.openxmlformats.org/officeDocument/2006/relationships/hyperlink" Target="https://accd.vermont.gov/covid-19/restart/cross-state-travel" TargetMode="External"/><Relationship Id="rId51" Type="http://schemas.openxmlformats.org/officeDocument/2006/relationships/image" Target="media/image37.jpeg"/><Relationship Id="rId3" Type="http://schemas.openxmlformats.org/officeDocument/2006/relationships/settings" Target="settings.xml"/><Relationship Id="rId12" Type="http://schemas.openxmlformats.org/officeDocument/2006/relationships/footer" Target="foot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39.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2.jpeg"/><Relationship Id="rId10" Type="http://schemas.openxmlformats.org/officeDocument/2006/relationships/hyperlink" Target="https://accd.vermont.gov/covid-19/restart/cross-state-travel"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oter" Target="footer6.xm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5509</Words>
  <Characters>3140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leen Sweeten</dc:creator>
  <cp:lastModifiedBy>Kathy Sweeten</cp:lastModifiedBy>
  <cp:revision>2</cp:revision>
  <dcterms:created xsi:type="dcterms:W3CDTF">2020-06-24T18:47:00Z</dcterms:created>
  <dcterms:modified xsi:type="dcterms:W3CDTF">2020-06-2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9T00:00:00Z</vt:filetime>
  </property>
  <property fmtid="{D5CDD505-2E9C-101B-9397-08002B2CF9AE}" pid="3" name="Creator">
    <vt:lpwstr>Acrobat Pro DC 20.9.20065</vt:lpwstr>
  </property>
  <property fmtid="{D5CDD505-2E9C-101B-9397-08002B2CF9AE}" pid="4" name="LastSaved">
    <vt:filetime>2020-06-01T00:00:00Z</vt:filetime>
  </property>
</Properties>
</file>